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3BE7CA81" w:rsidR="003D796E" w:rsidRDefault="003D09A9" w:rsidP="003C3E11">
      <w:pPr>
        <w:tabs>
          <w:tab w:val="left" w:pos="2371"/>
          <w:tab w:val="center" w:pos="5233"/>
        </w:tabs>
        <w:contextualSpacing/>
        <w:jc w:val="center"/>
        <w:rPr>
          <w:rFonts w:ascii="Arial" w:eastAsia="Arial" w:hAnsi="Arial" w:cs="Arial"/>
          <w:b/>
          <w:sz w:val="32"/>
          <w:szCs w:val="24"/>
        </w:rPr>
      </w:pPr>
      <w:r w:rsidRPr="00BE43F9">
        <w:rPr>
          <w:rFonts w:ascii="Arial" w:eastAsia="Arial" w:hAnsi="Arial" w:cs="Arial"/>
          <w:b/>
          <w:sz w:val="32"/>
          <w:szCs w:val="24"/>
        </w:rPr>
        <w:t>DSWD</w:t>
      </w:r>
      <w:r w:rsidR="0027327F">
        <w:rPr>
          <w:rFonts w:ascii="Arial" w:eastAsia="Arial" w:hAnsi="Arial" w:cs="Arial"/>
          <w:b/>
          <w:sz w:val="32"/>
          <w:szCs w:val="24"/>
        </w:rPr>
        <w:t xml:space="preserve"> </w:t>
      </w:r>
      <w:r w:rsidRPr="00BE43F9">
        <w:rPr>
          <w:rFonts w:ascii="Arial" w:eastAsia="Arial" w:hAnsi="Arial" w:cs="Arial"/>
          <w:b/>
          <w:sz w:val="32"/>
          <w:szCs w:val="24"/>
        </w:rPr>
        <w:t>DROMIC</w:t>
      </w:r>
      <w:r w:rsidR="0027327F">
        <w:rPr>
          <w:rFonts w:ascii="Arial" w:eastAsia="Arial" w:hAnsi="Arial" w:cs="Arial"/>
          <w:b/>
          <w:sz w:val="32"/>
          <w:szCs w:val="24"/>
        </w:rPr>
        <w:t xml:space="preserve"> </w:t>
      </w:r>
      <w:r w:rsidRPr="00BE43F9">
        <w:rPr>
          <w:rFonts w:ascii="Arial" w:eastAsia="Arial" w:hAnsi="Arial" w:cs="Arial"/>
          <w:b/>
          <w:sz w:val="32"/>
          <w:szCs w:val="24"/>
        </w:rPr>
        <w:t>Report</w:t>
      </w:r>
      <w:r w:rsidR="0027327F">
        <w:rPr>
          <w:rFonts w:ascii="Arial" w:eastAsia="Arial" w:hAnsi="Arial" w:cs="Arial"/>
          <w:b/>
          <w:sz w:val="32"/>
          <w:szCs w:val="24"/>
        </w:rPr>
        <w:t xml:space="preserve"> </w:t>
      </w:r>
      <w:r w:rsidRPr="00BE43F9">
        <w:rPr>
          <w:rFonts w:ascii="Arial" w:eastAsia="Arial" w:hAnsi="Arial" w:cs="Arial"/>
          <w:b/>
          <w:sz w:val="32"/>
          <w:szCs w:val="24"/>
        </w:rPr>
        <w:t>#</w:t>
      </w:r>
      <w:r w:rsidR="00BD475B">
        <w:rPr>
          <w:rFonts w:ascii="Arial" w:eastAsia="Arial" w:hAnsi="Arial" w:cs="Arial"/>
          <w:b/>
          <w:sz w:val="32"/>
          <w:szCs w:val="24"/>
        </w:rPr>
        <w:t>2</w:t>
      </w:r>
      <w:r w:rsidR="00643F51">
        <w:rPr>
          <w:rFonts w:ascii="Arial" w:eastAsia="Arial" w:hAnsi="Arial" w:cs="Arial"/>
          <w:b/>
          <w:sz w:val="32"/>
          <w:szCs w:val="24"/>
        </w:rPr>
        <w:t>9</w:t>
      </w:r>
      <w:r w:rsidR="0027327F">
        <w:rPr>
          <w:rFonts w:ascii="Arial" w:eastAsia="Arial" w:hAnsi="Arial" w:cs="Arial"/>
          <w:b/>
          <w:sz w:val="32"/>
          <w:szCs w:val="24"/>
        </w:rPr>
        <w:t xml:space="preserve"> </w:t>
      </w:r>
      <w:r w:rsidRPr="00BE43F9">
        <w:rPr>
          <w:rFonts w:ascii="Arial" w:eastAsia="Arial" w:hAnsi="Arial" w:cs="Arial"/>
          <w:b/>
          <w:sz w:val="32"/>
          <w:szCs w:val="24"/>
        </w:rPr>
        <w:t>on</w:t>
      </w:r>
      <w:r w:rsidR="0027327F">
        <w:rPr>
          <w:rFonts w:ascii="Arial" w:eastAsia="Arial" w:hAnsi="Arial" w:cs="Arial"/>
          <w:b/>
          <w:sz w:val="32"/>
          <w:szCs w:val="24"/>
        </w:rPr>
        <w:t xml:space="preserve"> </w:t>
      </w:r>
      <w:r w:rsidR="00410C90">
        <w:rPr>
          <w:rFonts w:ascii="Arial" w:eastAsia="Arial" w:hAnsi="Arial" w:cs="Arial"/>
          <w:b/>
          <w:sz w:val="32"/>
          <w:szCs w:val="24"/>
        </w:rPr>
        <w:t>Super</w:t>
      </w:r>
      <w:r w:rsidR="0027327F">
        <w:rPr>
          <w:rFonts w:ascii="Arial" w:eastAsia="Arial" w:hAnsi="Arial" w:cs="Arial"/>
          <w:b/>
          <w:sz w:val="32"/>
          <w:szCs w:val="24"/>
        </w:rPr>
        <w:t xml:space="preserve"> </w:t>
      </w:r>
      <w:r w:rsidR="003C3E11">
        <w:rPr>
          <w:rFonts w:ascii="Arial" w:eastAsia="Arial" w:hAnsi="Arial" w:cs="Arial"/>
          <w:b/>
          <w:sz w:val="32"/>
          <w:szCs w:val="24"/>
        </w:rPr>
        <w:t>Typhoon</w:t>
      </w:r>
      <w:r w:rsidR="0027327F">
        <w:rPr>
          <w:rFonts w:ascii="Arial" w:eastAsia="Arial" w:hAnsi="Arial" w:cs="Arial"/>
          <w:b/>
          <w:sz w:val="32"/>
          <w:szCs w:val="24"/>
        </w:rPr>
        <w:t xml:space="preserve"> </w:t>
      </w:r>
      <w:r w:rsidR="008B7D09">
        <w:rPr>
          <w:rFonts w:ascii="Arial" w:eastAsia="Arial" w:hAnsi="Arial" w:cs="Arial"/>
          <w:b/>
          <w:sz w:val="32"/>
          <w:szCs w:val="24"/>
        </w:rPr>
        <w:t>“</w:t>
      </w:r>
      <w:r w:rsidR="003C3E11">
        <w:rPr>
          <w:rFonts w:ascii="Arial" w:eastAsia="Arial" w:hAnsi="Arial" w:cs="Arial"/>
          <w:b/>
          <w:sz w:val="32"/>
          <w:szCs w:val="24"/>
        </w:rPr>
        <w:t>Rolly”</w:t>
      </w:r>
    </w:p>
    <w:p w14:paraId="4FA354BB" w14:textId="254A5355" w:rsidR="00155355" w:rsidRPr="00BE43F9" w:rsidRDefault="003D09A9" w:rsidP="00843A49">
      <w:pPr>
        <w:tabs>
          <w:tab w:val="left" w:pos="2371"/>
          <w:tab w:val="center" w:pos="5233"/>
        </w:tabs>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27327F">
        <w:rPr>
          <w:rFonts w:ascii="Arial" w:eastAsia="Arial" w:hAnsi="Arial" w:cs="Arial"/>
          <w:sz w:val="24"/>
          <w:szCs w:val="24"/>
        </w:rPr>
        <w:t xml:space="preserve"> </w:t>
      </w:r>
      <w:r w:rsidRPr="00BE43F9">
        <w:rPr>
          <w:rFonts w:ascii="Arial" w:eastAsia="Arial" w:hAnsi="Arial" w:cs="Arial"/>
          <w:sz w:val="24"/>
          <w:szCs w:val="24"/>
        </w:rPr>
        <w:t>of</w:t>
      </w:r>
      <w:r w:rsidR="0027327F">
        <w:rPr>
          <w:rFonts w:ascii="Arial" w:eastAsia="Arial" w:hAnsi="Arial" w:cs="Arial"/>
          <w:sz w:val="24"/>
          <w:szCs w:val="24"/>
        </w:rPr>
        <w:t xml:space="preserve"> </w:t>
      </w:r>
      <w:r w:rsidR="00861600">
        <w:rPr>
          <w:rFonts w:ascii="Arial" w:eastAsia="Arial" w:hAnsi="Arial" w:cs="Arial"/>
          <w:sz w:val="24"/>
          <w:szCs w:val="24"/>
        </w:rPr>
        <w:t>1</w:t>
      </w:r>
      <w:r w:rsidR="00643F51">
        <w:rPr>
          <w:rFonts w:ascii="Arial" w:eastAsia="Arial" w:hAnsi="Arial" w:cs="Arial"/>
          <w:sz w:val="24"/>
          <w:szCs w:val="24"/>
        </w:rPr>
        <w:t>9</w:t>
      </w:r>
      <w:r w:rsidR="0027327F">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ber</w:t>
      </w:r>
      <w:r w:rsidR="0027327F">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27327F">
        <w:rPr>
          <w:rFonts w:ascii="Arial" w:eastAsia="Arial" w:hAnsi="Arial" w:cs="Arial"/>
          <w:sz w:val="24"/>
          <w:szCs w:val="24"/>
        </w:rPr>
        <w:t xml:space="preserve"> </w:t>
      </w:r>
      <w:r w:rsidR="009864A8">
        <w:rPr>
          <w:rFonts w:ascii="Arial" w:eastAsia="Arial" w:hAnsi="Arial" w:cs="Arial"/>
          <w:sz w:val="24"/>
          <w:szCs w:val="24"/>
        </w:rPr>
        <w:t>6</w:t>
      </w:r>
      <w:r w:rsidR="00861600">
        <w:rPr>
          <w:rFonts w:ascii="Arial" w:eastAsia="Arial" w:hAnsi="Arial" w:cs="Arial"/>
          <w:sz w:val="24"/>
          <w:szCs w:val="24"/>
        </w:rPr>
        <w:t>A</w:t>
      </w:r>
      <w:r w:rsidR="007412EE">
        <w:rPr>
          <w:rFonts w:ascii="Arial" w:eastAsia="Arial" w:hAnsi="Arial" w:cs="Arial"/>
          <w:sz w:val="24"/>
          <w:szCs w:val="24"/>
        </w:rPr>
        <w:t>M</w:t>
      </w:r>
    </w:p>
    <w:p w14:paraId="47F66CEA" w14:textId="5FA6CA7E" w:rsidR="00CA5761" w:rsidRPr="002F02B9" w:rsidRDefault="00CA5761" w:rsidP="00843A49">
      <w:pPr>
        <w:pStyle w:val="NormalWeb"/>
        <w:spacing w:beforeAutospacing="0" w:afterAutospacing="0" w:line="240" w:lineRule="auto"/>
        <w:contextualSpacing/>
        <w:rPr>
          <w:rFonts w:ascii="Arial" w:hAnsi="Arial" w:cs="Arial"/>
          <w:b/>
          <w:color w:val="002060"/>
          <w:sz w:val="18"/>
        </w:rPr>
      </w:pPr>
      <w:bookmarkStart w:id="1" w:name="_30j0zll" w:colFirst="0" w:colLast="0"/>
      <w:bookmarkStart w:id="2" w:name="_1fob9te" w:colFirst="0" w:colLast="0"/>
      <w:bookmarkEnd w:id="1"/>
      <w:bookmarkEnd w:id="2"/>
    </w:p>
    <w:p w14:paraId="53BD24D3" w14:textId="36EE0B39" w:rsidR="00B932C1" w:rsidRDefault="00114D5E" w:rsidP="002349B5">
      <w:pPr>
        <w:pStyle w:val="NormalWeb"/>
        <w:spacing w:beforeAutospacing="0" w:after="120" w:afterAutospacing="0" w:line="240" w:lineRule="auto"/>
        <w:rPr>
          <w:rFonts w:ascii="Arial" w:hAnsi="Arial" w:cs="Arial"/>
          <w:b/>
          <w:color w:val="002060"/>
          <w:sz w:val="28"/>
        </w:rPr>
      </w:pPr>
      <w:r w:rsidRPr="00BE43F9">
        <w:rPr>
          <w:rFonts w:ascii="Arial" w:hAnsi="Arial" w:cs="Arial"/>
          <w:b/>
          <w:color w:val="002060"/>
          <w:sz w:val="28"/>
        </w:rPr>
        <w:t>Situation</w:t>
      </w:r>
      <w:r w:rsidR="0027327F">
        <w:rPr>
          <w:rFonts w:ascii="Arial" w:hAnsi="Arial" w:cs="Arial"/>
          <w:b/>
          <w:color w:val="002060"/>
          <w:sz w:val="28"/>
        </w:rPr>
        <w:t xml:space="preserve"> </w:t>
      </w:r>
      <w:r w:rsidRPr="00BE43F9">
        <w:rPr>
          <w:rFonts w:ascii="Arial" w:hAnsi="Arial" w:cs="Arial"/>
          <w:b/>
          <w:color w:val="002060"/>
          <w:sz w:val="28"/>
        </w:rPr>
        <w:t>Overview</w:t>
      </w:r>
    </w:p>
    <w:p w14:paraId="0F848D03" w14:textId="2CFA5DE4" w:rsidR="00D02D0E" w:rsidRPr="002F02B9" w:rsidRDefault="00EA31BC" w:rsidP="002F02B9">
      <w:pPr>
        <w:pStyle w:val="NoSpacing1"/>
        <w:rPr>
          <w:rFonts w:ascii="Arial" w:hAnsi="Arial" w:cs="Arial"/>
          <w:bCs/>
          <w:color w:val="000000" w:themeColor="text1"/>
          <w:sz w:val="24"/>
          <w:szCs w:val="24"/>
        </w:rPr>
      </w:pPr>
      <w:r>
        <w:rPr>
          <w:rFonts w:ascii="Arial" w:hAnsi="Arial" w:cs="Arial"/>
          <w:bCs/>
          <w:color w:val="000000" w:themeColor="text1"/>
          <w:sz w:val="24"/>
          <w:szCs w:val="24"/>
        </w:rPr>
        <w:t>O</w:t>
      </w:r>
      <w:r w:rsidRPr="00EA5DB3">
        <w:rPr>
          <w:rFonts w:ascii="Arial" w:hAnsi="Arial" w:cs="Arial"/>
          <w:bCs/>
          <w:color w:val="000000" w:themeColor="text1"/>
          <w:sz w:val="24"/>
          <w:szCs w:val="24"/>
        </w:rPr>
        <w:t>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29</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Octo</w:t>
      </w:r>
      <w:r w:rsidRPr="00EA5DB3">
        <w:rPr>
          <w:rFonts w:ascii="Arial" w:hAnsi="Arial" w:cs="Arial"/>
          <w:bCs/>
          <w:color w:val="000000" w:themeColor="text1"/>
          <w:sz w:val="24"/>
          <w:szCs w:val="24"/>
        </w:rPr>
        <w:t>ber</w:t>
      </w:r>
      <w:r w:rsidR="0027327F">
        <w:rPr>
          <w:rFonts w:ascii="Arial" w:hAnsi="Arial" w:cs="Arial"/>
          <w:bCs/>
          <w:color w:val="000000" w:themeColor="text1"/>
          <w:sz w:val="24"/>
          <w:szCs w:val="24"/>
        </w:rPr>
        <w:t xml:space="preserve"> </w:t>
      </w:r>
      <w:r w:rsidRPr="00EA5DB3">
        <w:rPr>
          <w:rFonts w:ascii="Arial" w:hAnsi="Arial" w:cs="Arial"/>
          <w:bCs/>
          <w:color w:val="000000" w:themeColor="text1"/>
          <w:sz w:val="24"/>
          <w:szCs w:val="24"/>
        </w:rPr>
        <w:t>20</w:t>
      </w:r>
      <w:r>
        <w:rPr>
          <w:rFonts w:ascii="Arial" w:hAnsi="Arial" w:cs="Arial"/>
          <w:bCs/>
          <w:color w:val="000000" w:themeColor="text1"/>
          <w:sz w:val="24"/>
          <w:szCs w:val="24"/>
        </w:rPr>
        <w:t>20,</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T</w:t>
      </w:r>
      <w:r w:rsidR="00EA5DB3">
        <w:rPr>
          <w:rFonts w:ascii="Arial" w:hAnsi="Arial" w:cs="Arial"/>
          <w:bCs/>
          <w:color w:val="000000" w:themeColor="text1"/>
          <w:sz w:val="24"/>
          <w:szCs w:val="24"/>
        </w:rPr>
        <w:t>yphoon</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w:t>
      </w:r>
      <w:r w:rsidR="00EA5DB3">
        <w:rPr>
          <w:rFonts w:ascii="Arial" w:hAnsi="Arial" w:cs="Arial"/>
          <w:bCs/>
          <w:color w:val="000000" w:themeColor="text1"/>
          <w:sz w:val="24"/>
          <w:szCs w:val="24"/>
        </w:rPr>
        <w:t>ROLLY</w:t>
      </w:r>
      <w:r w:rsidR="00EA5DB3" w:rsidRPr="00EA5DB3">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entered</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the</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Philippine</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Area</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of</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Responsibility</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PAR).</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T</w:t>
      </w:r>
      <w:r w:rsidR="00EA5DB3">
        <w:rPr>
          <w:rFonts w:ascii="Arial" w:hAnsi="Arial" w:cs="Arial"/>
          <w:bCs/>
          <w:color w:val="000000" w:themeColor="text1"/>
          <w:sz w:val="24"/>
          <w:szCs w:val="24"/>
        </w:rPr>
        <w:t>Y</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w:t>
      </w:r>
      <w:r w:rsidR="00EA5DB3">
        <w:rPr>
          <w:rFonts w:ascii="Arial" w:hAnsi="Arial" w:cs="Arial"/>
          <w:bCs/>
          <w:color w:val="000000" w:themeColor="text1"/>
          <w:sz w:val="24"/>
          <w:szCs w:val="24"/>
        </w:rPr>
        <w:t>ROLLY</w:t>
      </w:r>
      <w:r w:rsidR="00EA5DB3" w:rsidRPr="00EA5DB3">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intensifie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into</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a</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super</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typhoon</w:t>
      </w:r>
      <w:r w:rsidR="00410C90">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made</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its</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first</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over</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Bato,</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Catanduanes</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secon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n</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Tiwi,</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Albay.</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has</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weakened</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into</w:t>
      </w:r>
      <w:r w:rsidR="0027327F">
        <w:rPr>
          <w:rFonts w:ascii="Arial" w:hAnsi="Arial" w:cs="Arial"/>
          <w:bCs/>
          <w:color w:val="000000" w:themeColor="text1"/>
          <w:sz w:val="24"/>
          <w:szCs w:val="24"/>
        </w:rPr>
        <w:t xml:space="preserve"> </w:t>
      </w:r>
      <w:r w:rsidR="001B3ECA">
        <w:rPr>
          <w:rFonts w:ascii="Arial" w:hAnsi="Arial" w:cs="Arial"/>
          <w:bCs/>
          <w:color w:val="000000" w:themeColor="text1"/>
          <w:sz w:val="24"/>
          <w:szCs w:val="24"/>
        </w:rPr>
        <w:t>a</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typhoon</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made</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its</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thir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n</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San</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Narciso,</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Quezon,</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fourth</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obo,</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Batangas</w:t>
      </w:r>
      <w:r w:rsidR="0027327F">
        <w:rPr>
          <w:rFonts w:ascii="Arial" w:hAnsi="Arial" w:cs="Arial"/>
          <w:bCs/>
          <w:color w:val="000000" w:themeColor="text1"/>
          <w:sz w:val="24"/>
          <w:szCs w:val="24"/>
        </w:rPr>
        <w:t xml:space="preserve"> </w:t>
      </w:r>
      <w:r w:rsidRPr="00EA5DB3">
        <w:rPr>
          <w:rFonts w:ascii="Arial" w:hAnsi="Arial" w:cs="Arial"/>
          <w:bCs/>
          <w:color w:val="000000" w:themeColor="text1"/>
          <w:sz w:val="24"/>
          <w:szCs w:val="24"/>
        </w:rPr>
        <w:t>o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01</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November</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20</w:t>
      </w:r>
      <w:r>
        <w:rPr>
          <w:rFonts w:ascii="Arial" w:hAnsi="Arial" w:cs="Arial"/>
          <w:bCs/>
          <w:color w:val="000000" w:themeColor="text1"/>
          <w:sz w:val="24"/>
          <w:szCs w:val="24"/>
        </w:rPr>
        <w:t>20.</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has</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continued</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to</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weaken</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become</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a</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tropical</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storm.</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At</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8</w:t>
      </w:r>
      <w:r>
        <w:rPr>
          <w:rFonts w:ascii="Arial" w:hAnsi="Arial" w:cs="Arial"/>
          <w:bCs/>
          <w:color w:val="000000" w:themeColor="text1"/>
          <w:sz w:val="24"/>
          <w:szCs w:val="24"/>
        </w:rPr>
        <w:t>PM</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o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03</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November</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2020</w:t>
      </w:r>
      <w:r w:rsidR="00136755">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exited</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the</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Philippine</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Area</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of</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Responsibility</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PAR)</w:t>
      </w:r>
      <w:r w:rsidR="00EA5DB3" w:rsidRPr="00EA5DB3">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p>
    <w:p w14:paraId="631BEC89" w14:textId="0A07BBA6" w:rsidR="0092289B" w:rsidRDefault="00802585" w:rsidP="002F02B9">
      <w:pPr>
        <w:pStyle w:val="NoSpacing1"/>
        <w:contextualSpacing/>
        <w:jc w:val="right"/>
        <w:rPr>
          <w:rFonts w:ascii="Arial" w:hAnsi="Arial" w:cs="Arial"/>
          <w:i/>
          <w:color w:val="0070C0"/>
          <w:sz w:val="16"/>
          <w:szCs w:val="24"/>
        </w:rPr>
      </w:pPr>
      <w:r w:rsidRPr="009C5CCE">
        <w:rPr>
          <w:rFonts w:ascii="Arial" w:hAnsi="Arial" w:cs="Arial"/>
          <w:bCs/>
          <w:i/>
          <w:color w:val="0070C0"/>
          <w:sz w:val="16"/>
          <w:szCs w:val="24"/>
        </w:rPr>
        <w:t>Source:</w:t>
      </w:r>
      <w:r w:rsidR="0027327F">
        <w:rPr>
          <w:rFonts w:ascii="Arial" w:hAnsi="Arial" w:cs="Arial"/>
          <w:bCs/>
          <w:i/>
          <w:color w:val="0070C0"/>
          <w:sz w:val="16"/>
          <w:szCs w:val="24"/>
        </w:rPr>
        <w:t xml:space="preserve"> </w:t>
      </w:r>
      <w:bookmarkStart w:id="3" w:name="_Situational_Report"/>
      <w:bookmarkStart w:id="4" w:name="_Assistance_Centers_and"/>
      <w:bookmarkStart w:id="5" w:name="_Critical_Areas"/>
      <w:bookmarkEnd w:id="3"/>
      <w:bookmarkEnd w:id="4"/>
      <w:bookmarkEnd w:id="5"/>
      <w:r w:rsidRPr="009C5CCE">
        <w:rPr>
          <w:rFonts w:ascii="Arial" w:hAnsi="Arial" w:cs="Arial"/>
          <w:i/>
          <w:color w:val="0070C0"/>
          <w:sz w:val="16"/>
          <w:szCs w:val="24"/>
        </w:rPr>
        <w:fldChar w:fldCharType="begin"/>
      </w:r>
      <w:r w:rsidRPr="009C5CCE">
        <w:rPr>
          <w:rFonts w:ascii="Arial" w:hAnsi="Arial" w:cs="Arial"/>
          <w:i/>
          <w:color w:val="0070C0"/>
          <w:sz w:val="16"/>
          <w:szCs w:val="24"/>
        </w:rPr>
        <w:instrText>HYPERLINK "http://bagong.pagasa.dost.gov.ph/tropical-cyclone/severe-weather-bulletin"</w:instrText>
      </w:r>
      <w:r w:rsidRPr="009C5CCE">
        <w:rPr>
          <w:rFonts w:ascii="Arial" w:hAnsi="Arial" w:cs="Arial"/>
          <w:i/>
          <w:color w:val="0070C0"/>
          <w:sz w:val="16"/>
          <w:szCs w:val="24"/>
        </w:rPr>
        <w:fldChar w:fldCharType="separate"/>
      </w:r>
      <w:r w:rsidRPr="009C5CCE">
        <w:rPr>
          <w:rStyle w:val="Hyperlink"/>
          <w:rFonts w:ascii="Arial" w:hAnsi="Arial" w:cs="Arial"/>
          <w:i/>
          <w:color w:val="0070C0"/>
          <w:sz w:val="16"/>
          <w:szCs w:val="24"/>
          <w:u w:val="none"/>
        </w:rPr>
        <w:t>DOST-PAGASA</w:t>
      </w:r>
      <w:r w:rsidR="0027327F">
        <w:rPr>
          <w:rStyle w:val="Hyperlink"/>
          <w:rFonts w:ascii="Arial" w:hAnsi="Arial" w:cs="Arial"/>
          <w:i/>
          <w:color w:val="0070C0"/>
          <w:sz w:val="16"/>
          <w:szCs w:val="24"/>
          <w:u w:val="none"/>
        </w:rPr>
        <w:t xml:space="preserve"> </w:t>
      </w:r>
      <w:r w:rsidRPr="009C5CCE">
        <w:rPr>
          <w:rStyle w:val="Hyperlink"/>
          <w:rFonts w:ascii="Arial" w:hAnsi="Arial" w:cs="Arial"/>
          <w:i/>
          <w:color w:val="0070C0"/>
          <w:sz w:val="16"/>
          <w:szCs w:val="24"/>
          <w:u w:val="none"/>
        </w:rPr>
        <w:t>Sever</w:t>
      </w:r>
      <w:r w:rsidRPr="009C5CCE">
        <w:rPr>
          <w:rFonts w:ascii="Arial" w:hAnsi="Arial" w:cs="Arial"/>
          <w:i/>
          <w:color w:val="0070C0"/>
          <w:sz w:val="16"/>
          <w:szCs w:val="24"/>
        </w:rPr>
        <w:fldChar w:fldCharType="end"/>
      </w:r>
      <w:r w:rsidRPr="009C5CCE">
        <w:rPr>
          <w:rFonts w:ascii="Arial" w:hAnsi="Arial" w:cs="Arial"/>
          <w:i/>
          <w:color w:val="0070C0"/>
          <w:sz w:val="16"/>
          <w:szCs w:val="24"/>
        </w:rPr>
        <w:t>e</w:t>
      </w:r>
      <w:r w:rsidR="0027327F">
        <w:rPr>
          <w:rFonts w:ascii="Arial" w:hAnsi="Arial" w:cs="Arial"/>
          <w:i/>
          <w:color w:val="0070C0"/>
          <w:sz w:val="16"/>
          <w:szCs w:val="24"/>
        </w:rPr>
        <w:t xml:space="preserve"> </w:t>
      </w:r>
      <w:r w:rsidRPr="009C5CCE">
        <w:rPr>
          <w:rFonts w:ascii="Arial" w:hAnsi="Arial" w:cs="Arial"/>
          <w:i/>
          <w:color w:val="0070C0"/>
          <w:sz w:val="16"/>
          <w:szCs w:val="24"/>
        </w:rPr>
        <w:t>Weather</w:t>
      </w:r>
      <w:r w:rsidR="0027327F">
        <w:rPr>
          <w:rFonts w:ascii="Arial" w:hAnsi="Arial" w:cs="Arial"/>
          <w:i/>
          <w:color w:val="0070C0"/>
          <w:sz w:val="16"/>
          <w:szCs w:val="24"/>
        </w:rPr>
        <w:t xml:space="preserve"> </w:t>
      </w:r>
      <w:r w:rsidRPr="009C5CCE">
        <w:rPr>
          <w:rFonts w:ascii="Arial" w:hAnsi="Arial" w:cs="Arial"/>
          <w:i/>
          <w:color w:val="0070C0"/>
          <w:sz w:val="16"/>
          <w:szCs w:val="24"/>
        </w:rPr>
        <w:t>Bulletin</w:t>
      </w:r>
    </w:p>
    <w:p w14:paraId="65B67EE2" w14:textId="77777777" w:rsidR="005E5F6C" w:rsidRDefault="005E5F6C" w:rsidP="002F02B9">
      <w:pPr>
        <w:pStyle w:val="NoSpacing1"/>
        <w:contextualSpacing/>
        <w:jc w:val="right"/>
        <w:rPr>
          <w:rFonts w:ascii="Arial" w:hAnsi="Arial" w:cs="Arial"/>
          <w:i/>
          <w:color w:val="0070C0"/>
          <w:sz w:val="16"/>
          <w:szCs w:val="24"/>
        </w:rPr>
      </w:pPr>
    </w:p>
    <w:p w14:paraId="52D71DC4" w14:textId="77777777" w:rsidR="002F02B9" w:rsidRPr="002F02B9" w:rsidRDefault="002F02B9" w:rsidP="002F02B9">
      <w:pPr>
        <w:pStyle w:val="NoSpacing1"/>
        <w:contextualSpacing/>
        <w:jc w:val="right"/>
        <w:rPr>
          <w:rFonts w:ascii="Arial" w:hAnsi="Arial" w:cs="Arial"/>
          <w:i/>
          <w:color w:val="0070C0"/>
          <w:sz w:val="16"/>
          <w:szCs w:val="24"/>
        </w:rPr>
      </w:pPr>
    </w:p>
    <w:p w14:paraId="5275E9AB" w14:textId="321918BF"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10922016" w14:textId="0F21FB7A" w:rsidR="00433176" w:rsidRPr="00546CF9"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auto"/>
          <w:sz w:val="16"/>
          <w:szCs w:val="24"/>
        </w:rPr>
      </w:pPr>
      <w:r w:rsidRPr="00546CF9">
        <w:rPr>
          <w:rFonts w:ascii="Arial" w:eastAsia="Times New Roman" w:hAnsi="Arial" w:cs="Arial"/>
          <w:bCs/>
          <w:color w:val="auto"/>
          <w:sz w:val="24"/>
          <w:szCs w:val="24"/>
        </w:rPr>
        <w:t>A</w:t>
      </w:r>
      <w:r w:rsidR="0027327F" w:rsidRPr="00546CF9">
        <w:rPr>
          <w:rFonts w:ascii="Arial" w:eastAsia="Times New Roman" w:hAnsi="Arial" w:cs="Arial"/>
          <w:bCs/>
          <w:color w:val="auto"/>
          <w:sz w:val="24"/>
          <w:szCs w:val="24"/>
        </w:rPr>
        <w:t xml:space="preserve"> </w:t>
      </w:r>
      <w:r w:rsidRPr="00546CF9">
        <w:rPr>
          <w:rFonts w:ascii="Arial" w:eastAsia="Times New Roman" w:hAnsi="Arial" w:cs="Arial"/>
          <w:bCs/>
          <w:color w:val="auto"/>
          <w:sz w:val="24"/>
          <w:szCs w:val="24"/>
        </w:rPr>
        <w:t>total</w:t>
      </w:r>
      <w:r w:rsidR="0027327F" w:rsidRPr="00546CF9">
        <w:rPr>
          <w:rFonts w:ascii="Arial" w:eastAsia="Times New Roman" w:hAnsi="Arial" w:cs="Arial"/>
          <w:bCs/>
          <w:color w:val="auto"/>
          <w:sz w:val="24"/>
          <w:szCs w:val="24"/>
        </w:rPr>
        <w:t xml:space="preserve"> </w:t>
      </w:r>
      <w:r w:rsidRPr="00546CF9">
        <w:rPr>
          <w:rFonts w:ascii="Arial" w:eastAsia="Times New Roman" w:hAnsi="Arial" w:cs="Arial"/>
          <w:bCs/>
          <w:color w:val="auto"/>
          <w:sz w:val="24"/>
          <w:szCs w:val="24"/>
        </w:rPr>
        <w:t>of</w:t>
      </w:r>
      <w:r w:rsidR="0027327F" w:rsidRPr="00546CF9">
        <w:rPr>
          <w:rFonts w:ascii="Arial" w:eastAsia="Times New Roman" w:hAnsi="Arial" w:cs="Arial"/>
          <w:b/>
          <w:bCs/>
          <w:color w:val="auto"/>
          <w:sz w:val="24"/>
          <w:szCs w:val="24"/>
          <w:lang w:val="en-US"/>
        </w:rPr>
        <w:t xml:space="preserve"> </w:t>
      </w:r>
      <w:r w:rsidR="006330EA" w:rsidRPr="006330EA">
        <w:rPr>
          <w:rFonts w:ascii="Arial" w:eastAsia="Times New Roman" w:hAnsi="Arial" w:cs="Arial"/>
          <w:b/>
          <w:bCs/>
          <w:color w:val="0070C0"/>
          <w:sz w:val="24"/>
          <w:szCs w:val="24"/>
        </w:rPr>
        <w:t>550,526</w:t>
      </w:r>
      <w:r w:rsidR="006330EA">
        <w:rPr>
          <w:rFonts w:ascii="Arial" w:eastAsia="Times New Roman" w:hAnsi="Arial" w:cs="Arial"/>
          <w:b/>
          <w:bCs/>
          <w:color w:val="0070C0"/>
          <w:sz w:val="24"/>
          <w:szCs w:val="24"/>
        </w:rPr>
        <w:t xml:space="preserve"> </w:t>
      </w:r>
      <w:r w:rsidRPr="00437FDF">
        <w:rPr>
          <w:rFonts w:ascii="Arial" w:eastAsia="Times New Roman" w:hAnsi="Arial" w:cs="Arial"/>
          <w:b/>
          <w:bCs/>
          <w:color w:val="0070C0"/>
          <w:sz w:val="24"/>
          <w:szCs w:val="24"/>
        </w:rPr>
        <w:t>families</w:t>
      </w:r>
      <w:r w:rsidR="0027327F" w:rsidRPr="00546CF9">
        <w:rPr>
          <w:rFonts w:ascii="Arial" w:eastAsia="Times New Roman" w:hAnsi="Arial" w:cs="Arial"/>
          <w:color w:val="auto"/>
          <w:sz w:val="24"/>
          <w:szCs w:val="24"/>
        </w:rPr>
        <w:t xml:space="preserve"> </w:t>
      </w:r>
      <w:r w:rsidRPr="00546CF9">
        <w:rPr>
          <w:rFonts w:ascii="Arial" w:eastAsia="Times New Roman" w:hAnsi="Arial" w:cs="Arial"/>
          <w:color w:val="auto"/>
          <w:sz w:val="24"/>
          <w:szCs w:val="24"/>
        </w:rPr>
        <w:t>or</w:t>
      </w:r>
      <w:r w:rsidR="0027327F" w:rsidRPr="00546CF9">
        <w:rPr>
          <w:rFonts w:ascii="Arial" w:eastAsia="Times New Roman" w:hAnsi="Arial" w:cs="Arial"/>
          <w:b/>
          <w:bCs/>
          <w:color w:val="auto"/>
          <w:sz w:val="24"/>
          <w:szCs w:val="24"/>
          <w:lang w:val="en-US"/>
        </w:rPr>
        <w:t xml:space="preserve"> </w:t>
      </w:r>
      <w:r w:rsidR="006330EA" w:rsidRPr="006330EA">
        <w:rPr>
          <w:rFonts w:ascii="Arial" w:eastAsia="Times New Roman" w:hAnsi="Arial" w:cs="Arial"/>
          <w:b/>
          <w:bCs/>
          <w:color w:val="0070C0"/>
          <w:sz w:val="24"/>
          <w:szCs w:val="24"/>
        </w:rPr>
        <w:t xml:space="preserve">2,144,243 </w:t>
      </w:r>
      <w:r w:rsidRPr="00437FDF">
        <w:rPr>
          <w:rFonts w:ascii="Arial" w:eastAsia="Times New Roman" w:hAnsi="Arial" w:cs="Arial"/>
          <w:b/>
          <w:bCs/>
          <w:color w:val="0070C0"/>
          <w:sz w:val="24"/>
          <w:szCs w:val="24"/>
        </w:rPr>
        <w:t>persons</w:t>
      </w:r>
      <w:r w:rsidR="0027327F" w:rsidRPr="00546CF9">
        <w:rPr>
          <w:rFonts w:ascii="Arial" w:eastAsia="Times New Roman" w:hAnsi="Arial" w:cs="Arial"/>
          <w:b/>
          <w:bCs/>
          <w:color w:val="auto"/>
          <w:sz w:val="24"/>
          <w:szCs w:val="24"/>
        </w:rPr>
        <w:t xml:space="preserve"> </w:t>
      </w:r>
      <w:r w:rsidRPr="00546CF9">
        <w:rPr>
          <w:rFonts w:ascii="Arial" w:eastAsia="Times New Roman" w:hAnsi="Arial" w:cs="Arial"/>
          <w:color w:val="auto"/>
          <w:sz w:val="24"/>
          <w:szCs w:val="24"/>
        </w:rPr>
        <w:t>were</w:t>
      </w:r>
      <w:r w:rsidR="0027327F" w:rsidRPr="00546CF9">
        <w:rPr>
          <w:rFonts w:ascii="Arial" w:eastAsia="Times New Roman" w:hAnsi="Arial" w:cs="Arial"/>
          <w:color w:val="auto"/>
          <w:sz w:val="24"/>
          <w:szCs w:val="24"/>
        </w:rPr>
        <w:t xml:space="preserve"> </w:t>
      </w:r>
      <w:r w:rsidRPr="00546CF9">
        <w:rPr>
          <w:rFonts w:ascii="Arial" w:eastAsia="Times New Roman" w:hAnsi="Arial" w:cs="Arial"/>
          <w:color w:val="auto"/>
          <w:sz w:val="24"/>
          <w:szCs w:val="24"/>
        </w:rPr>
        <w:t>affected</w:t>
      </w:r>
      <w:r w:rsidR="0027327F" w:rsidRPr="00546CF9">
        <w:rPr>
          <w:rFonts w:ascii="Arial" w:eastAsia="Times New Roman" w:hAnsi="Arial" w:cs="Arial"/>
          <w:color w:val="auto"/>
          <w:sz w:val="24"/>
          <w:szCs w:val="24"/>
        </w:rPr>
        <w:t xml:space="preserve"> </w:t>
      </w:r>
      <w:r w:rsidRPr="00546CF9">
        <w:rPr>
          <w:rFonts w:ascii="Arial" w:eastAsia="Times New Roman" w:hAnsi="Arial" w:cs="Arial"/>
          <w:color w:val="auto"/>
          <w:sz w:val="24"/>
          <w:szCs w:val="24"/>
        </w:rPr>
        <w:t>in</w:t>
      </w:r>
      <w:r w:rsidR="009608B1" w:rsidRPr="00546CF9">
        <w:rPr>
          <w:rFonts w:ascii="Arial" w:eastAsia="Times New Roman" w:hAnsi="Arial" w:cs="Arial"/>
          <w:b/>
          <w:bCs/>
          <w:color w:val="auto"/>
          <w:sz w:val="24"/>
          <w:szCs w:val="24"/>
          <w:lang w:val="en-US"/>
        </w:rPr>
        <w:t xml:space="preserve"> </w:t>
      </w:r>
      <w:r w:rsidR="006330EA" w:rsidRPr="006330EA">
        <w:rPr>
          <w:rFonts w:ascii="Arial" w:eastAsia="Times New Roman" w:hAnsi="Arial" w:cs="Arial"/>
          <w:b/>
          <w:bCs/>
          <w:color w:val="0070C0"/>
          <w:sz w:val="24"/>
          <w:szCs w:val="24"/>
        </w:rPr>
        <w:t>5,506</w:t>
      </w:r>
      <w:r w:rsidR="006330EA">
        <w:rPr>
          <w:rFonts w:ascii="Arial" w:eastAsia="Times New Roman" w:hAnsi="Arial" w:cs="Arial"/>
          <w:b/>
          <w:bCs/>
          <w:color w:val="0070C0"/>
          <w:sz w:val="24"/>
          <w:szCs w:val="24"/>
        </w:rPr>
        <w:t xml:space="preserve"> </w:t>
      </w:r>
      <w:r w:rsidR="00857DB4" w:rsidRPr="00437FDF">
        <w:rPr>
          <w:rFonts w:ascii="Arial" w:eastAsia="Times New Roman" w:hAnsi="Arial" w:cs="Arial"/>
          <w:b/>
          <w:bCs/>
          <w:color w:val="0070C0"/>
          <w:sz w:val="24"/>
          <w:szCs w:val="24"/>
        </w:rPr>
        <w:t>barangays</w:t>
      </w:r>
      <w:r w:rsidR="0027327F" w:rsidRPr="00546CF9">
        <w:rPr>
          <w:rFonts w:ascii="Arial" w:eastAsia="Times New Roman" w:hAnsi="Arial" w:cs="Arial"/>
          <w:b/>
          <w:bCs/>
          <w:color w:val="auto"/>
          <w:sz w:val="24"/>
          <w:szCs w:val="24"/>
        </w:rPr>
        <w:t xml:space="preserve"> </w:t>
      </w:r>
      <w:r w:rsidRPr="00546CF9">
        <w:rPr>
          <w:rFonts w:ascii="Arial" w:eastAsia="Times New Roman" w:hAnsi="Arial" w:cs="Arial"/>
          <w:color w:val="auto"/>
          <w:sz w:val="24"/>
          <w:szCs w:val="24"/>
        </w:rPr>
        <w:t>in</w:t>
      </w:r>
      <w:r w:rsidR="0027327F" w:rsidRPr="00546CF9">
        <w:rPr>
          <w:rFonts w:ascii="Arial" w:eastAsia="Times New Roman" w:hAnsi="Arial" w:cs="Arial"/>
          <w:color w:val="auto"/>
          <w:sz w:val="24"/>
          <w:szCs w:val="24"/>
        </w:rPr>
        <w:t xml:space="preserve"> </w:t>
      </w:r>
      <w:r w:rsidRPr="00546CF9">
        <w:rPr>
          <w:rFonts w:ascii="Arial" w:eastAsia="Times New Roman" w:hAnsi="Arial" w:cs="Arial"/>
          <w:b/>
          <w:color w:val="auto"/>
          <w:sz w:val="24"/>
          <w:szCs w:val="24"/>
        </w:rPr>
        <w:t>Regions</w:t>
      </w:r>
      <w:r w:rsidR="0027327F" w:rsidRPr="00546CF9">
        <w:rPr>
          <w:rFonts w:ascii="Arial" w:eastAsia="Times New Roman" w:hAnsi="Arial" w:cs="Arial"/>
          <w:b/>
          <w:color w:val="auto"/>
          <w:sz w:val="24"/>
          <w:szCs w:val="24"/>
        </w:rPr>
        <w:t xml:space="preserve"> </w:t>
      </w:r>
      <w:r w:rsidR="004A4AF3" w:rsidRPr="00546CF9">
        <w:rPr>
          <w:rFonts w:ascii="Arial" w:eastAsia="Times New Roman" w:hAnsi="Arial" w:cs="Arial"/>
          <w:b/>
          <w:color w:val="auto"/>
          <w:sz w:val="24"/>
          <w:szCs w:val="24"/>
        </w:rPr>
        <w:t>NCR,</w:t>
      </w:r>
      <w:r w:rsidR="0027327F" w:rsidRPr="00546CF9">
        <w:rPr>
          <w:rFonts w:ascii="Arial" w:eastAsia="Times New Roman" w:hAnsi="Arial" w:cs="Arial"/>
          <w:b/>
          <w:color w:val="auto"/>
          <w:sz w:val="24"/>
          <w:szCs w:val="24"/>
        </w:rPr>
        <w:t xml:space="preserve"> </w:t>
      </w:r>
      <w:r w:rsidR="00520867" w:rsidRPr="00546CF9">
        <w:rPr>
          <w:rFonts w:ascii="Arial" w:eastAsia="Times New Roman" w:hAnsi="Arial" w:cs="Arial"/>
          <w:b/>
          <w:color w:val="auto"/>
          <w:sz w:val="24"/>
          <w:szCs w:val="24"/>
        </w:rPr>
        <w:t>II,</w:t>
      </w:r>
      <w:r w:rsidR="0027327F" w:rsidRPr="00546CF9">
        <w:rPr>
          <w:rFonts w:ascii="Arial" w:eastAsia="Times New Roman" w:hAnsi="Arial" w:cs="Arial"/>
          <w:b/>
          <w:color w:val="auto"/>
          <w:sz w:val="24"/>
          <w:szCs w:val="24"/>
        </w:rPr>
        <w:t xml:space="preserve"> </w:t>
      </w:r>
      <w:r w:rsidR="003E7A01" w:rsidRPr="00546CF9">
        <w:rPr>
          <w:rFonts w:ascii="Arial" w:eastAsia="Times New Roman" w:hAnsi="Arial" w:cs="Arial"/>
          <w:b/>
          <w:color w:val="auto"/>
          <w:sz w:val="24"/>
          <w:szCs w:val="24"/>
        </w:rPr>
        <w:t>III,</w:t>
      </w:r>
      <w:r w:rsidR="0027327F" w:rsidRPr="00546CF9">
        <w:rPr>
          <w:rFonts w:ascii="Arial" w:eastAsia="Times New Roman" w:hAnsi="Arial" w:cs="Arial"/>
          <w:b/>
          <w:color w:val="auto"/>
          <w:sz w:val="24"/>
          <w:szCs w:val="24"/>
        </w:rPr>
        <w:t xml:space="preserve"> </w:t>
      </w:r>
      <w:r w:rsidRPr="00546CF9">
        <w:rPr>
          <w:rFonts w:ascii="Arial" w:eastAsia="Times New Roman" w:hAnsi="Arial" w:cs="Arial"/>
          <w:b/>
          <w:color w:val="auto"/>
          <w:sz w:val="24"/>
          <w:szCs w:val="24"/>
        </w:rPr>
        <w:t>CALABARZON,</w:t>
      </w:r>
      <w:r w:rsidR="0027327F" w:rsidRPr="00546CF9">
        <w:rPr>
          <w:rFonts w:ascii="Arial" w:eastAsia="Times New Roman" w:hAnsi="Arial" w:cs="Arial"/>
          <w:b/>
          <w:color w:val="auto"/>
          <w:sz w:val="24"/>
          <w:szCs w:val="24"/>
        </w:rPr>
        <w:t xml:space="preserve"> </w:t>
      </w:r>
      <w:r w:rsidRPr="00437FDF">
        <w:rPr>
          <w:rFonts w:ascii="Arial" w:eastAsia="Times New Roman" w:hAnsi="Arial" w:cs="Arial"/>
          <w:b/>
          <w:color w:val="0070C0"/>
          <w:sz w:val="24"/>
          <w:szCs w:val="24"/>
        </w:rPr>
        <w:t>MIMAROPA</w:t>
      </w:r>
      <w:r w:rsidR="00664DAF" w:rsidRPr="00546CF9">
        <w:rPr>
          <w:rFonts w:ascii="Arial" w:eastAsia="Times New Roman" w:hAnsi="Arial" w:cs="Arial"/>
          <w:b/>
          <w:color w:val="auto"/>
          <w:sz w:val="24"/>
          <w:szCs w:val="24"/>
        </w:rPr>
        <w:t>,</w:t>
      </w:r>
      <w:r w:rsidR="0027327F" w:rsidRPr="00546CF9">
        <w:rPr>
          <w:rFonts w:ascii="Arial" w:eastAsia="Times New Roman" w:hAnsi="Arial" w:cs="Arial"/>
          <w:b/>
          <w:color w:val="auto"/>
          <w:sz w:val="24"/>
          <w:szCs w:val="24"/>
        </w:rPr>
        <w:t xml:space="preserve"> </w:t>
      </w:r>
      <w:r w:rsidR="007D377E" w:rsidRPr="00546CF9">
        <w:rPr>
          <w:rFonts w:ascii="Arial" w:eastAsia="Times New Roman" w:hAnsi="Arial" w:cs="Arial"/>
          <w:b/>
          <w:color w:val="auto"/>
          <w:sz w:val="24"/>
          <w:szCs w:val="24"/>
        </w:rPr>
        <w:t>V,</w:t>
      </w:r>
      <w:r w:rsidR="0027327F" w:rsidRPr="00546CF9">
        <w:rPr>
          <w:rFonts w:ascii="Arial" w:eastAsia="Times New Roman" w:hAnsi="Arial" w:cs="Arial"/>
          <w:b/>
          <w:color w:val="auto"/>
          <w:sz w:val="24"/>
          <w:szCs w:val="24"/>
        </w:rPr>
        <w:t xml:space="preserve"> </w:t>
      </w:r>
      <w:r w:rsidR="007D377E" w:rsidRPr="00546CF9">
        <w:rPr>
          <w:rFonts w:ascii="Arial" w:eastAsia="Times New Roman" w:hAnsi="Arial" w:cs="Arial"/>
          <w:b/>
          <w:color w:val="auto"/>
          <w:sz w:val="24"/>
          <w:szCs w:val="24"/>
        </w:rPr>
        <w:t>VIII,</w:t>
      </w:r>
      <w:r w:rsidR="0027327F" w:rsidRPr="00546CF9">
        <w:rPr>
          <w:rFonts w:ascii="Arial" w:eastAsia="Times New Roman" w:hAnsi="Arial" w:cs="Arial"/>
          <w:b/>
          <w:color w:val="auto"/>
          <w:sz w:val="24"/>
          <w:szCs w:val="24"/>
        </w:rPr>
        <w:t xml:space="preserve"> </w:t>
      </w:r>
      <w:r w:rsidR="004A4AF3" w:rsidRPr="00546CF9">
        <w:rPr>
          <w:rFonts w:ascii="Arial" w:eastAsia="Times New Roman" w:hAnsi="Arial" w:cs="Arial"/>
          <w:b/>
          <w:color w:val="auto"/>
          <w:sz w:val="24"/>
          <w:szCs w:val="24"/>
        </w:rPr>
        <w:t>and</w:t>
      </w:r>
      <w:r w:rsidR="0027327F" w:rsidRPr="00546CF9">
        <w:rPr>
          <w:rFonts w:ascii="Arial" w:eastAsia="Times New Roman" w:hAnsi="Arial" w:cs="Arial"/>
          <w:b/>
          <w:color w:val="auto"/>
          <w:sz w:val="24"/>
          <w:szCs w:val="24"/>
        </w:rPr>
        <w:t xml:space="preserve"> </w:t>
      </w:r>
      <w:r w:rsidRPr="00546CF9">
        <w:rPr>
          <w:rFonts w:ascii="Arial" w:eastAsia="Times New Roman" w:hAnsi="Arial" w:cs="Arial"/>
          <w:b/>
          <w:color w:val="auto"/>
          <w:sz w:val="24"/>
          <w:szCs w:val="24"/>
        </w:rPr>
        <w:t>CA</w:t>
      </w:r>
      <w:r w:rsidR="00664DAF" w:rsidRPr="00546CF9">
        <w:rPr>
          <w:rFonts w:ascii="Arial" w:eastAsia="Times New Roman" w:hAnsi="Arial" w:cs="Arial"/>
          <w:b/>
          <w:color w:val="auto"/>
          <w:sz w:val="24"/>
          <w:szCs w:val="24"/>
        </w:rPr>
        <w:t>R</w:t>
      </w:r>
      <w:r w:rsidR="0027327F" w:rsidRPr="00546CF9">
        <w:rPr>
          <w:rFonts w:ascii="Arial" w:eastAsia="Times New Roman" w:hAnsi="Arial" w:cs="Arial"/>
          <w:b/>
          <w:color w:val="auto"/>
          <w:sz w:val="24"/>
          <w:szCs w:val="24"/>
        </w:rPr>
        <w:t xml:space="preserve"> </w:t>
      </w:r>
      <w:r w:rsidRPr="00546CF9">
        <w:rPr>
          <w:rFonts w:ascii="Arial" w:eastAsia="Times New Roman" w:hAnsi="Arial" w:cs="Arial"/>
          <w:color w:val="auto"/>
          <w:sz w:val="24"/>
          <w:szCs w:val="24"/>
        </w:rPr>
        <w:t>(see</w:t>
      </w:r>
      <w:r w:rsidR="0027327F" w:rsidRPr="00546CF9">
        <w:rPr>
          <w:rFonts w:ascii="Arial" w:eastAsia="Times New Roman" w:hAnsi="Arial" w:cs="Arial"/>
          <w:color w:val="auto"/>
          <w:sz w:val="24"/>
          <w:szCs w:val="24"/>
        </w:rPr>
        <w:t xml:space="preserve"> </w:t>
      </w:r>
      <w:r w:rsidRPr="00546CF9">
        <w:rPr>
          <w:rFonts w:ascii="Arial" w:eastAsia="Times New Roman" w:hAnsi="Arial" w:cs="Arial"/>
          <w:color w:val="auto"/>
          <w:sz w:val="24"/>
          <w:szCs w:val="24"/>
        </w:rPr>
        <w:t>Table</w:t>
      </w:r>
      <w:r w:rsidR="0027327F" w:rsidRPr="00546CF9">
        <w:rPr>
          <w:rFonts w:ascii="Arial" w:eastAsia="Times New Roman" w:hAnsi="Arial" w:cs="Arial"/>
          <w:color w:val="auto"/>
          <w:sz w:val="24"/>
          <w:szCs w:val="24"/>
        </w:rPr>
        <w:t xml:space="preserve"> </w:t>
      </w:r>
      <w:r w:rsidRPr="00546CF9">
        <w:rPr>
          <w:rFonts w:ascii="Arial" w:eastAsia="Times New Roman" w:hAnsi="Arial" w:cs="Arial"/>
          <w:color w:val="auto"/>
          <w:sz w:val="24"/>
          <w:szCs w:val="24"/>
        </w:rPr>
        <w:t>1).</w:t>
      </w:r>
    </w:p>
    <w:p w14:paraId="50E5B319"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0070C0"/>
          <w:sz w:val="16"/>
          <w:szCs w:val="24"/>
        </w:rPr>
      </w:pPr>
    </w:p>
    <w:p w14:paraId="1714AE63" w14:textId="7EE82F21"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27327F">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5000" w:type="pct"/>
        <w:tblCellMar>
          <w:left w:w="0" w:type="dxa"/>
          <w:right w:w="0" w:type="dxa"/>
        </w:tblCellMar>
        <w:tblLook w:val="04A0" w:firstRow="1" w:lastRow="0" w:firstColumn="1" w:lastColumn="0" w:noHBand="0" w:noVBand="1"/>
      </w:tblPr>
      <w:tblGrid>
        <w:gridCol w:w="129"/>
        <w:gridCol w:w="2883"/>
        <w:gridCol w:w="2441"/>
        <w:gridCol w:w="2442"/>
        <w:gridCol w:w="2442"/>
      </w:tblGrid>
      <w:tr w:rsidR="006330EA" w:rsidRPr="006330EA" w14:paraId="4FC1A462" w14:textId="77777777" w:rsidTr="006330EA">
        <w:trPr>
          <w:trHeight w:hRule="exact" w:val="227"/>
          <w:tblHeader/>
        </w:trPr>
        <w:tc>
          <w:tcPr>
            <w:tcW w:w="1457" w:type="pct"/>
            <w:gridSpan w:val="2"/>
            <w:vMerge w:val="restart"/>
            <w:tcBorders>
              <w:top w:val="single" w:sz="4" w:space="0" w:color="000000"/>
              <w:left w:val="single" w:sz="4" w:space="0" w:color="000000"/>
              <w:bottom w:val="nil"/>
              <w:right w:val="single" w:sz="4" w:space="0" w:color="000000"/>
            </w:tcBorders>
            <w:shd w:val="clear" w:color="7F7F7F" w:fill="7F7F7F"/>
            <w:tcMar>
              <w:top w:w="15" w:type="dxa"/>
              <w:left w:w="15" w:type="dxa"/>
              <w:bottom w:w="0" w:type="dxa"/>
              <w:right w:w="15" w:type="dxa"/>
            </w:tcMar>
            <w:vAlign w:val="center"/>
            <w:hideMark/>
          </w:tcPr>
          <w:p w14:paraId="27C3DA86" w14:textId="77777777" w:rsidR="006330EA" w:rsidRPr="006330EA" w:rsidRDefault="006330EA" w:rsidP="006330EA">
            <w:pPr>
              <w:ind w:right="57"/>
              <w:jc w:val="center"/>
              <w:rPr>
                <w:rFonts w:ascii="Arial Narrow" w:hAnsi="Arial Narrow"/>
                <w:b/>
                <w:bCs/>
                <w:sz w:val="18"/>
                <w:szCs w:val="20"/>
              </w:rPr>
            </w:pPr>
            <w:r w:rsidRPr="006330EA">
              <w:rPr>
                <w:rFonts w:ascii="Arial Narrow" w:hAnsi="Arial Narrow"/>
                <w:b/>
                <w:bCs/>
                <w:sz w:val="18"/>
                <w:szCs w:val="20"/>
              </w:rPr>
              <w:t xml:space="preserve">REGION / PROVINCE / MUNICIPALITY </w:t>
            </w:r>
          </w:p>
        </w:tc>
        <w:tc>
          <w:tcPr>
            <w:tcW w:w="3543" w:type="pct"/>
            <w:gridSpan w:val="3"/>
            <w:tcBorders>
              <w:top w:val="single" w:sz="4" w:space="0" w:color="000000"/>
              <w:left w:val="nil"/>
              <w:bottom w:val="nil"/>
              <w:right w:val="single" w:sz="4" w:space="0" w:color="000000"/>
            </w:tcBorders>
            <w:shd w:val="clear" w:color="7F7F7F" w:fill="7F7F7F"/>
            <w:tcMar>
              <w:top w:w="15" w:type="dxa"/>
              <w:left w:w="15" w:type="dxa"/>
              <w:bottom w:w="0" w:type="dxa"/>
              <w:right w:w="15" w:type="dxa"/>
            </w:tcMar>
            <w:vAlign w:val="center"/>
            <w:hideMark/>
          </w:tcPr>
          <w:p w14:paraId="1FA31DF9" w14:textId="77777777" w:rsidR="006330EA" w:rsidRPr="006330EA" w:rsidRDefault="006330EA" w:rsidP="006330EA">
            <w:pPr>
              <w:ind w:right="57"/>
              <w:jc w:val="center"/>
              <w:rPr>
                <w:rFonts w:ascii="Arial Narrow" w:hAnsi="Arial Narrow"/>
                <w:b/>
                <w:bCs/>
                <w:sz w:val="18"/>
                <w:szCs w:val="20"/>
              </w:rPr>
            </w:pPr>
            <w:r w:rsidRPr="006330EA">
              <w:rPr>
                <w:rFonts w:ascii="Arial Narrow" w:hAnsi="Arial Narrow"/>
                <w:b/>
                <w:bCs/>
                <w:sz w:val="18"/>
                <w:szCs w:val="20"/>
              </w:rPr>
              <w:t xml:space="preserve"> NUMBER OF AFFECTED </w:t>
            </w:r>
          </w:p>
        </w:tc>
      </w:tr>
      <w:tr w:rsidR="006330EA" w:rsidRPr="006330EA" w14:paraId="55879FDA" w14:textId="77777777" w:rsidTr="006330EA">
        <w:trPr>
          <w:trHeight w:hRule="exact" w:val="227"/>
          <w:tblHeader/>
        </w:trPr>
        <w:tc>
          <w:tcPr>
            <w:tcW w:w="1457" w:type="pct"/>
            <w:gridSpan w:val="2"/>
            <w:vMerge/>
            <w:tcBorders>
              <w:top w:val="single" w:sz="4" w:space="0" w:color="000000"/>
              <w:left w:val="single" w:sz="4" w:space="0" w:color="000000"/>
              <w:bottom w:val="nil"/>
              <w:right w:val="single" w:sz="4" w:space="0" w:color="000000"/>
            </w:tcBorders>
            <w:vAlign w:val="center"/>
            <w:hideMark/>
          </w:tcPr>
          <w:p w14:paraId="52CC3604" w14:textId="77777777" w:rsidR="006330EA" w:rsidRPr="006330EA" w:rsidRDefault="006330EA" w:rsidP="006330EA">
            <w:pPr>
              <w:ind w:right="57"/>
              <w:rPr>
                <w:rFonts w:ascii="Arial Narrow" w:hAnsi="Arial Narrow"/>
                <w:b/>
                <w:bCs/>
                <w:sz w:val="18"/>
                <w:szCs w:val="20"/>
              </w:rPr>
            </w:pPr>
          </w:p>
        </w:tc>
        <w:tc>
          <w:tcPr>
            <w:tcW w:w="1181" w:type="pct"/>
            <w:tcBorders>
              <w:top w:val="single" w:sz="4" w:space="0" w:color="000000"/>
              <w:left w:val="nil"/>
              <w:bottom w:val="nil"/>
              <w:right w:val="single" w:sz="4" w:space="0" w:color="000000"/>
            </w:tcBorders>
            <w:shd w:val="clear" w:color="808080" w:fill="808080"/>
            <w:tcMar>
              <w:top w:w="15" w:type="dxa"/>
              <w:left w:w="15" w:type="dxa"/>
              <w:bottom w:w="0" w:type="dxa"/>
              <w:right w:w="15" w:type="dxa"/>
            </w:tcMar>
            <w:vAlign w:val="center"/>
            <w:hideMark/>
          </w:tcPr>
          <w:p w14:paraId="7F411F4D" w14:textId="77777777" w:rsidR="006330EA" w:rsidRPr="006330EA" w:rsidRDefault="006330EA" w:rsidP="006330EA">
            <w:pPr>
              <w:ind w:right="57"/>
              <w:jc w:val="center"/>
              <w:rPr>
                <w:rFonts w:ascii="Arial Narrow" w:hAnsi="Arial Narrow"/>
                <w:b/>
                <w:bCs/>
                <w:sz w:val="18"/>
                <w:szCs w:val="20"/>
              </w:rPr>
            </w:pPr>
            <w:r w:rsidRPr="006330EA">
              <w:rPr>
                <w:rFonts w:ascii="Arial Narrow" w:hAnsi="Arial Narrow"/>
                <w:b/>
                <w:bCs/>
                <w:sz w:val="18"/>
                <w:szCs w:val="20"/>
              </w:rPr>
              <w:t xml:space="preserve"> Barangays </w:t>
            </w:r>
          </w:p>
        </w:tc>
        <w:tc>
          <w:tcPr>
            <w:tcW w:w="1181" w:type="pct"/>
            <w:tcBorders>
              <w:top w:val="single" w:sz="4" w:space="0" w:color="000000"/>
              <w:left w:val="nil"/>
              <w:bottom w:val="nil"/>
              <w:right w:val="single" w:sz="4" w:space="0" w:color="000000"/>
            </w:tcBorders>
            <w:shd w:val="clear" w:color="808080" w:fill="808080"/>
            <w:tcMar>
              <w:top w:w="15" w:type="dxa"/>
              <w:left w:w="15" w:type="dxa"/>
              <w:bottom w:w="0" w:type="dxa"/>
              <w:right w:w="15" w:type="dxa"/>
            </w:tcMar>
            <w:vAlign w:val="center"/>
            <w:hideMark/>
          </w:tcPr>
          <w:p w14:paraId="005AC3BD" w14:textId="77777777" w:rsidR="006330EA" w:rsidRPr="006330EA" w:rsidRDefault="006330EA" w:rsidP="006330EA">
            <w:pPr>
              <w:ind w:right="57"/>
              <w:jc w:val="center"/>
              <w:rPr>
                <w:rFonts w:ascii="Arial Narrow" w:hAnsi="Arial Narrow"/>
                <w:b/>
                <w:bCs/>
                <w:sz w:val="18"/>
                <w:szCs w:val="20"/>
              </w:rPr>
            </w:pPr>
            <w:r w:rsidRPr="006330EA">
              <w:rPr>
                <w:rFonts w:ascii="Arial Narrow" w:hAnsi="Arial Narrow"/>
                <w:b/>
                <w:bCs/>
                <w:sz w:val="18"/>
                <w:szCs w:val="20"/>
              </w:rPr>
              <w:t xml:space="preserve"> Families </w:t>
            </w:r>
          </w:p>
        </w:tc>
        <w:tc>
          <w:tcPr>
            <w:tcW w:w="1181" w:type="pct"/>
            <w:tcBorders>
              <w:top w:val="single" w:sz="4" w:space="0" w:color="000000"/>
              <w:left w:val="nil"/>
              <w:bottom w:val="nil"/>
              <w:right w:val="single" w:sz="4" w:space="0" w:color="000000"/>
            </w:tcBorders>
            <w:shd w:val="clear" w:color="808080" w:fill="808080"/>
            <w:tcMar>
              <w:top w:w="15" w:type="dxa"/>
              <w:left w:w="15" w:type="dxa"/>
              <w:bottom w:w="0" w:type="dxa"/>
              <w:right w:w="15" w:type="dxa"/>
            </w:tcMar>
            <w:vAlign w:val="center"/>
            <w:hideMark/>
          </w:tcPr>
          <w:p w14:paraId="3513D964" w14:textId="77777777" w:rsidR="006330EA" w:rsidRPr="006330EA" w:rsidRDefault="006330EA" w:rsidP="006330EA">
            <w:pPr>
              <w:ind w:right="57"/>
              <w:jc w:val="center"/>
              <w:rPr>
                <w:rFonts w:ascii="Arial Narrow" w:hAnsi="Arial Narrow"/>
                <w:b/>
                <w:bCs/>
                <w:sz w:val="18"/>
                <w:szCs w:val="20"/>
              </w:rPr>
            </w:pPr>
            <w:r w:rsidRPr="006330EA">
              <w:rPr>
                <w:rFonts w:ascii="Arial Narrow" w:hAnsi="Arial Narrow"/>
                <w:b/>
                <w:bCs/>
                <w:sz w:val="18"/>
                <w:szCs w:val="20"/>
              </w:rPr>
              <w:t xml:space="preserve"> Persons </w:t>
            </w:r>
          </w:p>
        </w:tc>
      </w:tr>
      <w:tr w:rsidR="006330EA" w:rsidRPr="006330EA" w14:paraId="34330FCA"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F0C6435" w14:textId="77777777" w:rsidR="006330EA" w:rsidRPr="006330EA" w:rsidRDefault="006330EA" w:rsidP="006330EA">
            <w:pPr>
              <w:ind w:right="57"/>
              <w:jc w:val="center"/>
              <w:rPr>
                <w:rFonts w:ascii="Arial Narrow" w:hAnsi="Arial Narrow"/>
                <w:b/>
                <w:bCs/>
                <w:sz w:val="18"/>
                <w:szCs w:val="20"/>
              </w:rPr>
            </w:pPr>
            <w:r w:rsidRPr="006330EA">
              <w:rPr>
                <w:rFonts w:ascii="Arial Narrow" w:hAnsi="Arial Narrow"/>
                <w:b/>
                <w:bCs/>
                <w:sz w:val="18"/>
                <w:szCs w:val="20"/>
              </w:rPr>
              <w:t>GRAND TOTAL</w:t>
            </w:r>
          </w:p>
        </w:tc>
        <w:tc>
          <w:tcPr>
            <w:tcW w:w="1181" w:type="pct"/>
            <w:tcBorders>
              <w:top w:val="single" w:sz="4" w:space="0" w:color="000000"/>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96D2251"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5,506 </w:t>
            </w:r>
          </w:p>
        </w:tc>
        <w:tc>
          <w:tcPr>
            <w:tcW w:w="1181" w:type="pct"/>
            <w:tcBorders>
              <w:top w:val="single" w:sz="4" w:space="0" w:color="000000"/>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ACA47D4"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550,526 </w:t>
            </w:r>
          </w:p>
        </w:tc>
        <w:tc>
          <w:tcPr>
            <w:tcW w:w="1181" w:type="pct"/>
            <w:tcBorders>
              <w:top w:val="single" w:sz="4" w:space="0" w:color="000000"/>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D327805"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144,243 </w:t>
            </w:r>
          </w:p>
        </w:tc>
      </w:tr>
      <w:tr w:rsidR="006330EA" w:rsidRPr="006330EA" w14:paraId="5CDA2BD3"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25F18629"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NCR</w:t>
            </w:r>
          </w:p>
        </w:tc>
        <w:tc>
          <w:tcPr>
            <w:tcW w:w="118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DB49B33"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72 </w:t>
            </w:r>
          </w:p>
        </w:tc>
        <w:tc>
          <w:tcPr>
            <w:tcW w:w="118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4B2D83B"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4,971 </w:t>
            </w:r>
          </w:p>
        </w:tc>
        <w:tc>
          <w:tcPr>
            <w:tcW w:w="118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C1E2E11"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0,446 </w:t>
            </w:r>
          </w:p>
        </w:tc>
      </w:tr>
      <w:tr w:rsidR="006330EA" w:rsidRPr="006330EA" w14:paraId="481DA8B4"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D01BFD"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loocan City</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E86B0"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1</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1D63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1</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4ED3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5</w:t>
            </w:r>
          </w:p>
        </w:tc>
      </w:tr>
      <w:tr w:rsidR="006330EA" w:rsidRPr="006330EA" w14:paraId="101A89BA"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DDEB0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as Pinas</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EBCD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4</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E842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37</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FB689"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119</w:t>
            </w:r>
          </w:p>
        </w:tc>
      </w:tr>
      <w:tr w:rsidR="006330EA" w:rsidRPr="006330EA" w14:paraId="4192D0AB"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2263E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labon City</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EC198"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6</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5E506"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105</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FD3F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447</w:t>
            </w:r>
          </w:p>
        </w:tc>
      </w:tr>
      <w:tr w:rsidR="006330EA" w:rsidRPr="006330EA" w14:paraId="0E6B65CF"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5BFD39"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ndaluyong City</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E4A06"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1</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AAB9D"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184</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65AE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815</w:t>
            </w:r>
          </w:p>
        </w:tc>
      </w:tr>
      <w:tr w:rsidR="006330EA" w:rsidRPr="006330EA" w14:paraId="351B38B7"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2D67A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nila City</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EE470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5</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713A8"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1017</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9FEA8"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4128</w:t>
            </w:r>
          </w:p>
        </w:tc>
      </w:tr>
      <w:tr w:rsidR="006330EA" w:rsidRPr="006330EA" w14:paraId="5F33959F"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5B9B78"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rikina city</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8466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2</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0AD6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102</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97B7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519</w:t>
            </w:r>
          </w:p>
        </w:tc>
      </w:tr>
      <w:tr w:rsidR="006330EA" w:rsidRPr="006330EA" w14:paraId="71E1D02A"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FFD08C"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untinlupa City</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0784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8</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236F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2198</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2B9E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9072</w:t>
            </w:r>
          </w:p>
        </w:tc>
      </w:tr>
      <w:tr w:rsidR="006330EA" w:rsidRPr="006330EA" w14:paraId="4DCDFA57"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FBDCE1"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Navotas</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5AD3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12</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3964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330</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85C69"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1376</w:t>
            </w:r>
          </w:p>
        </w:tc>
      </w:tr>
      <w:tr w:rsidR="006330EA" w:rsidRPr="006330EA" w14:paraId="195B7CAF"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09BF68"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aranaque City</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0F6E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8</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C30E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375</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BD61B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1494</w:t>
            </w:r>
          </w:p>
        </w:tc>
      </w:tr>
      <w:tr w:rsidR="006330EA" w:rsidRPr="006330EA" w14:paraId="13B9888F"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CB041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asig City</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7C66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3</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27F0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103</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3F4EA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451</w:t>
            </w:r>
          </w:p>
        </w:tc>
      </w:tr>
      <w:tr w:rsidR="006330EA" w:rsidRPr="006330EA" w14:paraId="584378A0"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B88BAC"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 xml:space="preserve">Pateros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3286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1</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C1552D"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1</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D78E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3</w:t>
            </w:r>
          </w:p>
        </w:tc>
      </w:tr>
      <w:tr w:rsidR="006330EA" w:rsidRPr="006330EA" w14:paraId="1A17DD51"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777C0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Taguig City</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CD8B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9</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733169"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244</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B5AD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975</w:t>
            </w:r>
          </w:p>
        </w:tc>
      </w:tr>
      <w:tr w:rsidR="006330EA" w:rsidRPr="006330EA" w14:paraId="5922A205"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923AA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Quezon City</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0E46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4</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7CF36"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68</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52B80"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272</w:t>
            </w:r>
          </w:p>
        </w:tc>
      </w:tr>
      <w:tr w:rsidR="006330EA" w:rsidRPr="006330EA" w14:paraId="151A3631"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AE6F76"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Valenzuela City</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6CCF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8</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139E7"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206</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B73287"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770</w:t>
            </w:r>
          </w:p>
        </w:tc>
      </w:tr>
      <w:tr w:rsidR="006330EA" w:rsidRPr="006330EA" w14:paraId="7E1BD315"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299DC4C7"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REGION II</w:t>
            </w:r>
          </w:p>
        </w:tc>
        <w:tc>
          <w:tcPr>
            <w:tcW w:w="118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492CB01"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36 </w:t>
            </w:r>
          </w:p>
        </w:tc>
        <w:tc>
          <w:tcPr>
            <w:tcW w:w="118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E82AE7F"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41 </w:t>
            </w:r>
          </w:p>
        </w:tc>
        <w:tc>
          <w:tcPr>
            <w:tcW w:w="118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66CFC66"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861 </w:t>
            </w:r>
          </w:p>
        </w:tc>
      </w:tr>
      <w:tr w:rsidR="006330EA" w:rsidRPr="006330EA" w14:paraId="124F9706"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7DBA67"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Isabela</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64B8F0"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17BFE2"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41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28FBC5"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46 </w:t>
            </w:r>
          </w:p>
        </w:tc>
      </w:tr>
      <w:tr w:rsidR="006330EA" w:rsidRPr="006330EA" w14:paraId="507347FA"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618EB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AD75B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Dinapigue</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91EB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CC97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8E84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6 </w:t>
            </w:r>
          </w:p>
        </w:tc>
      </w:tr>
      <w:tr w:rsidR="006330EA" w:rsidRPr="006330EA" w14:paraId="0DE499E2"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9D2266"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Nueva Vizcaya</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3DA86E"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2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7343BA"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22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FA0027"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451 </w:t>
            </w:r>
          </w:p>
        </w:tc>
      </w:tr>
      <w:tr w:rsidR="006330EA" w:rsidRPr="006330EA" w14:paraId="1ABD3894"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F0320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BC99A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Alfonso Castaned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F645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98B8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A110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9 </w:t>
            </w:r>
          </w:p>
        </w:tc>
      </w:tr>
      <w:tr w:rsidR="006330EA" w:rsidRPr="006330EA" w14:paraId="1207A936"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304E38"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35ACFC"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Ambagui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A15F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8829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68BA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4 </w:t>
            </w:r>
          </w:p>
        </w:tc>
      </w:tr>
      <w:tr w:rsidR="006330EA" w:rsidRPr="006330EA" w14:paraId="31A4B3DA"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F32AB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B9E3B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Arita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13F9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15D8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E879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9 </w:t>
            </w:r>
          </w:p>
        </w:tc>
      </w:tr>
      <w:tr w:rsidR="006330EA" w:rsidRPr="006330EA" w14:paraId="28ED15C7"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947FAD"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F2BC4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mbang</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DE4F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64E5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E7712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4 </w:t>
            </w:r>
          </w:p>
        </w:tc>
      </w:tr>
      <w:tr w:rsidR="006330EA" w:rsidRPr="006330EA" w14:paraId="627684F3"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692BB7"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BEDCB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yombong (capital)</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5BB5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092D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DBF0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 </w:t>
            </w:r>
          </w:p>
        </w:tc>
      </w:tr>
      <w:tr w:rsidR="006330EA" w:rsidRPr="006330EA" w14:paraId="6DBFB3D3"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D73F9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B01BA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Diadi</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11FA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7D83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BE25D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7 </w:t>
            </w:r>
          </w:p>
        </w:tc>
      </w:tr>
      <w:tr w:rsidR="006330EA" w:rsidRPr="006330EA" w14:paraId="684BE4F0"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62A15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D51C1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Dupax del Norte</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2835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50E7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9137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3 </w:t>
            </w:r>
          </w:p>
        </w:tc>
      </w:tr>
      <w:tr w:rsidR="006330EA" w:rsidRPr="006330EA" w14:paraId="50F7E2DE"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9AB3F0"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F5D57B"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Kayap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0B9A9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37451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244D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 </w:t>
            </w:r>
          </w:p>
        </w:tc>
      </w:tr>
      <w:tr w:rsidR="006330EA" w:rsidRPr="006330EA" w14:paraId="28E0985F"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C734A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3C4BA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 xml:space="preserve"> Quezo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0179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603B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8D00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9 </w:t>
            </w:r>
          </w:p>
        </w:tc>
      </w:tr>
      <w:tr w:rsidR="006330EA" w:rsidRPr="006330EA" w14:paraId="61C52E28"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423E77"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633FC9"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olan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2D2B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AA85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A21F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 </w:t>
            </w:r>
          </w:p>
        </w:tc>
      </w:tr>
      <w:tr w:rsidR="006330EA" w:rsidRPr="006330EA" w14:paraId="101F2674"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88AE4A"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Quirino</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932D17"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2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35ADE3"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78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5CB1D6"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64 </w:t>
            </w:r>
          </w:p>
        </w:tc>
      </w:tr>
      <w:tr w:rsidR="006330EA" w:rsidRPr="006330EA" w14:paraId="4130CD33"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12DD1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B8E15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Aglipay</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8ED7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A9DC3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1435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5 </w:t>
            </w:r>
          </w:p>
        </w:tc>
      </w:tr>
      <w:tr w:rsidR="006330EA" w:rsidRPr="006330EA" w14:paraId="4229FC2E"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3CF5A6"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A885CC"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barroguis (capital)</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1A83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E4BC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DBAF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0 </w:t>
            </w:r>
          </w:p>
        </w:tc>
      </w:tr>
      <w:tr w:rsidR="006330EA" w:rsidRPr="006330EA" w14:paraId="02A49FA5"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BC4CD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DDF0E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Diffu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F013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D8EA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5FB4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3 </w:t>
            </w:r>
          </w:p>
        </w:tc>
      </w:tr>
      <w:tr w:rsidR="006330EA" w:rsidRPr="006330EA" w14:paraId="5CFFA58B"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8D24C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C9BE9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ddel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A189D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1751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5BC8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1 </w:t>
            </w:r>
          </w:p>
        </w:tc>
      </w:tr>
      <w:tr w:rsidR="006330EA" w:rsidRPr="006330EA" w14:paraId="1B047B95"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7EBF67"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81C09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Nagtipun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52E9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99F1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80FD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 </w:t>
            </w:r>
          </w:p>
        </w:tc>
      </w:tr>
      <w:tr w:rsidR="006330EA" w:rsidRPr="006330EA" w14:paraId="3A273A76"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05B9C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B3E48C"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guday</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3BAF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90D3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CF59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6 </w:t>
            </w:r>
          </w:p>
        </w:tc>
      </w:tr>
      <w:tr w:rsidR="006330EA" w:rsidRPr="006330EA" w14:paraId="43D49898"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0DFAA413"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REGION III</w:t>
            </w:r>
          </w:p>
        </w:tc>
        <w:tc>
          <w:tcPr>
            <w:tcW w:w="118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3753342"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442 </w:t>
            </w:r>
          </w:p>
        </w:tc>
        <w:tc>
          <w:tcPr>
            <w:tcW w:w="118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23C5A52"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71,849 </w:t>
            </w:r>
          </w:p>
        </w:tc>
        <w:tc>
          <w:tcPr>
            <w:tcW w:w="118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061D27C"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303,003 </w:t>
            </w:r>
          </w:p>
        </w:tc>
      </w:tr>
      <w:tr w:rsidR="006330EA" w:rsidRPr="006330EA" w14:paraId="436D556A"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EEC5E1"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lastRenderedPageBreak/>
              <w:t>Aurora</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2A159D"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76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8C0FCF"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3,912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4767FD"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3,602 </w:t>
            </w:r>
          </w:p>
        </w:tc>
      </w:tr>
      <w:tr w:rsidR="006330EA" w:rsidRPr="006330EA" w14:paraId="1F722B9B"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728AC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42511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ler (capital)</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D37D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5240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3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4EFD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00 </w:t>
            </w:r>
          </w:p>
        </w:tc>
      </w:tr>
      <w:tr w:rsidR="006330EA" w:rsidRPr="006330EA" w14:paraId="0A8BBB7F"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FF8FC7"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3BC78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sigur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62077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54B6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9987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05 </w:t>
            </w:r>
          </w:p>
        </w:tc>
      </w:tr>
      <w:tr w:rsidR="006330EA" w:rsidRPr="006330EA" w14:paraId="7A482EE3"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A4A09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B0EC0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Dilasag</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BFDC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43D8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6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8086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47 </w:t>
            </w:r>
          </w:p>
        </w:tc>
      </w:tr>
      <w:tr w:rsidR="006330EA" w:rsidRPr="006330EA" w14:paraId="201819E6"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3BACE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641BAB"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Dinalung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6202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B3D8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7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4059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03 </w:t>
            </w:r>
          </w:p>
        </w:tc>
      </w:tr>
      <w:tr w:rsidR="006330EA" w:rsidRPr="006330EA" w14:paraId="0625B5D9"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A6596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C1B8BD"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Dingal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8F41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8F07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5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EFF5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006 </w:t>
            </w:r>
          </w:p>
        </w:tc>
      </w:tr>
      <w:tr w:rsidR="006330EA" w:rsidRPr="006330EA" w14:paraId="45AF6B93"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BDFD20"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A4B6C6"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Dipacula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4B76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CAC5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7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CF2E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98 </w:t>
            </w:r>
          </w:p>
        </w:tc>
      </w:tr>
      <w:tr w:rsidR="006330EA" w:rsidRPr="006330EA" w14:paraId="56C9886C"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BEB03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7AB7D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ria Auror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CBEF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6616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6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42A5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15 </w:t>
            </w:r>
          </w:p>
        </w:tc>
      </w:tr>
      <w:tr w:rsidR="006330EA" w:rsidRPr="006330EA" w14:paraId="7E31DC6A"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838D40"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CE86F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Luis</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BE2A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4153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3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E96F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28 </w:t>
            </w:r>
          </w:p>
        </w:tc>
      </w:tr>
      <w:tr w:rsidR="006330EA" w:rsidRPr="006330EA" w14:paraId="11E0BF25"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9E1BD2D"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Bataan</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234C20"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70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2C4D3B"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945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9B8F99"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1,549 </w:t>
            </w:r>
          </w:p>
        </w:tc>
      </w:tr>
      <w:tr w:rsidR="006330EA" w:rsidRPr="006330EA" w14:paraId="36744686"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11AAC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D0B6C9"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Abucay</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0FC7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E2F51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E2521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73 </w:t>
            </w:r>
          </w:p>
        </w:tc>
      </w:tr>
      <w:tr w:rsidR="006330EA" w:rsidRPr="006330EA" w14:paraId="4A73F6C1"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C25A6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13AF9C"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gac</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44CD5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72C8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3CBF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39 </w:t>
            </w:r>
          </w:p>
        </w:tc>
      </w:tr>
      <w:tr w:rsidR="006330EA" w:rsidRPr="006330EA" w14:paraId="65E5DCB0"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CE1CE8"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37E578"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ity of Balanga (capital)</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B09B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11C4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9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7C03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58 </w:t>
            </w:r>
          </w:p>
        </w:tc>
      </w:tr>
      <w:tr w:rsidR="006330EA" w:rsidRPr="006330EA" w14:paraId="16FE85CC"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503C8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2FEDA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Dinalupih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BCDFE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5AE2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5F75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34 </w:t>
            </w:r>
          </w:p>
        </w:tc>
      </w:tr>
      <w:tr w:rsidR="006330EA" w:rsidRPr="006330EA" w14:paraId="46FC2E90"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5F97A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49085B"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Hermos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2511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EBF5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0605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 </w:t>
            </w:r>
          </w:p>
        </w:tc>
      </w:tr>
      <w:tr w:rsidR="006330EA" w:rsidRPr="006330EA" w14:paraId="09794B7A"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931F0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1B46A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imay</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199E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B1A9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1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74E7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88 </w:t>
            </w:r>
          </w:p>
        </w:tc>
      </w:tr>
      <w:tr w:rsidR="006330EA" w:rsidRPr="006330EA" w14:paraId="3DB8322D"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51358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803ED5"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riveles</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75EB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F8D37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9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55F5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33 </w:t>
            </w:r>
          </w:p>
        </w:tc>
      </w:tr>
      <w:tr w:rsidR="006330EA" w:rsidRPr="006330EA" w14:paraId="08978D6D"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69B57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62D319"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orong</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9232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6441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E232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65 </w:t>
            </w:r>
          </w:p>
        </w:tc>
      </w:tr>
      <w:tr w:rsidR="006330EA" w:rsidRPr="006330EA" w14:paraId="575CB482"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19448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67804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Orani</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21B2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9B4A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4A86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96 </w:t>
            </w:r>
          </w:p>
        </w:tc>
      </w:tr>
      <w:tr w:rsidR="006330EA" w:rsidRPr="006330EA" w14:paraId="07AD5492"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85B13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EBC06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Orio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1F9B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53BA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1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DE6D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682 </w:t>
            </w:r>
          </w:p>
        </w:tc>
      </w:tr>
      <w:tr w:rsidR="006330EA" w:rsidRPr="006330EA" w14:paraId="42EB2B7F"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921AB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16ADE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ilar</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193F5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FEC0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FD42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99 </w:t>
            </w:r>
          </w:p>
        </w:tc>
      </w:tr>
      <w:tr w:rsidR="006330EA" w:rsidRPr="006330EA" w14:paraId="6EC360A1"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F0719D"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43830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mal</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5979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4D6E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5BA2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72 </w:t>
            </w:r>
          </w:p>
        </w:tc>
      </w:tr>
      <w:tr w:rsidR="006330EA" w:rsidRPr="006330EA" w14:paraId="1207391F"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5EE0FF"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Bulacan</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EA6EAD"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98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A4CD19"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0,182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5D014A"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80,507 </w:t>
            </w:r>
          </w:p>
        </w:tc>
      </w:tr>
      <w:tr w:rsidR="006330EA" w:rsidRPr="006330EA" w14:paraId="738284D5"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27077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55683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Angat</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B207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8D74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6E60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7 </w:t>
            </w:r>
          </w:p>
        </w:tc>
      </w:tr>
      <w:tr w:rsidR="006330EA" w:rsidRPr="006330EA" w14:paraId="59BEC537"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2EE2E0"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C2A33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liuag</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B2CF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A143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588D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85 </w:t>
            </w:r>
          </w:p>
        </w:tc>
      </w:tr>
      <w:tr w:rsidR="006330EA" w:rsidRPr="006330EA" w14:paraId="0DD4FC34"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A0C286"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53459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ocaue</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2044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A0D4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B2FC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9 </w:t>
            </w:r>
          </w:p>
        </w:tc>
      </w:tr>
      <w:tr w:rsidR="006330EA" w:rsidRPr="006330EA" w14:paraId="1CA4D031"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DC03A0"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83D576"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 xml:space="preserve"> Bulac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A0DC8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8AD3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8E06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05 </w:t>
            </w:r>
          </w:p>
        </w:tc>
      </w:tr>
      <w:tr w:rsidR="006330EA" w:rsidRPr="006330EA" w14:paraId="5A689630"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D3B17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4B9E2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lumpit</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0526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637C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00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57DD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6,019 </w:t>
            </w:r>
          </w:p>
        </w:tc>
      </w:tr>
      <w:tr w:rsidR="006330EA" w:rsidRPr="006330EA" w14:paraId="2CAC388A"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56929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41AA6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Guiguint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40B3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EFAD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B183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9 </w:t>
            </w:r>
          </w:p>
        </w:tc>
      </w:tr>
      <w:tr w:rsidR="006330EA" w:rsidRPr="006330EA" w14:paraId="7B46E5CB"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01E21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4AA181"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ity of Malolos (capital)</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2D15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4E93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5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3C63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56 </w:t>
            </w:r>
          </w:p>
        </w:tc>
      </w:tr>
      <w:tr w:rsidR="006330EA" w:rsidRPr="006330EA" w14:paraId="025C96C3"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EA8C16"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0D253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ity of Meycauay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8DD0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37A8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F8C7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7 </w:t>
            </w:r>
          </w:p>
        </w:tc>
      </w:tr>
      <w:tr w:rsidR="006330EA" w:rsidRPr="006330EA" w14:paraId="255E836D"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106F09"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808EF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Norzagaray</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8F99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BCC4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7AE8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62 </w:t>
            </w:r>
          </w:p>
        </w:tc>
      </w:tr>
      <w:tr w:rsidR="006330EA" w:rsidRPr="006330EA" w14:paraId="2D08DFCD"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E4AA1D"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5EF93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Oband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CB02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E2F2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35EC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19 </w:t>
            </w:r>
          </w:p>
        </w:tc>
      </w:tr>
      <w:tr w:rsidR="006330EA" w:rsidRPr="006330EA" w14:paraId="08BB5934"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7E829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645011"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aombong</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0700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6537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AD12E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82 </w:t>
            </w:r>
          </w:p>
        </w:tc>
      </w:tr>
      <w:tr w:rsidR="006330EA" w:rsidRPr="006330EA" w14:paraId="0CE5C885"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59CA3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AFDE9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laridel</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B710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B93B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CE0D6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9 </w:t>
            </w:r>
          </w:p>
        </w:tc>
      </w:tr>
      <w:tr w:rsidR="006330EA" w:rsidRPr="006330EA" w14:paraId="6CC9F962"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4A597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56876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ity of San Jose del Monte</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94CF6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5BEF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B0E8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4 </w:t>
            </w:r>
          </w:p>
        </w:tc>
      </w:tr>
      <w:tr w:rsidR="006330EA" w:rsidRPr="006330EA" w14:paraId="366030BD"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710D5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1A0D2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Miguel</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6D09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CA7F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38AC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91 </w:t>
            </w:r>
          </w:p>
        </w:tc>
      </w:tr>
      <w:tr w:rsidR="006330EA" w:rsidRPr="006330EA" w14:paraId="38FF94D5"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3A95D5"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92D7A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Rafael</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91D1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E680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AB35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 </w:t>
            </w:r>
          </w:p>
        </w:tc>
      </w:tr>
      <w:tr w:rsidR="006330EA" w:rsidRPr="006330EA" w14:paraId="4404C108"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FD8313"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Nueva Ecija</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9A459E"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44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6DB6CE"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953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0AF924"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8,453 </w:t>
            </w:r>
          </w:p>
        </w:tc>
      </w:tr>
      <w:tr w:rsidR="006330EA" w:rsidRPr="006330EA" w14:paraId="71044F1D"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6E196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D1B24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ongabo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02AA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1F83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BB61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 </w:t>
            </w:r>
          </w:p>
        </w:tc>
      </w:tr>
      <w:tr w:rsidR="006330EA" w:rsidRPr="006330EA" w14:paraId="37641F76"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5BFA6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A3213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banatuan City</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3DC08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FBF7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2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098D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906 </w:t>
            </w:r>
          </w:p>
        </w:tc>
      </w:tr>
      <w:tr w:rsidR="006330EA" w:rsidRPr="006330EA" w14:paraId="38774960"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17C3E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C3BDE1"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bia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81A5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8090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FF21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 </w:t>
            </w:r>
          </w:p>
        </w:tc>
      </w:tr>
      <w:tr w:rsidR="006330EA" w:rsidRPr="006330EA" w14:paraId="203A1AAC"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46CCB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28E82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Gabaldon (Bitulok &amp; Sabani)</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E8E7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D09F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4C15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70 </w:t>
            </w:r>
          </w:p>
        </w:tc>
      </w:tr>
      <w:tr w:rsidR="006330EA" w:rsidRPr="006330EA" w14:paraId="4EC47962"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1DF9D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05D61D"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General Tinio (Papay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F3F4D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5DCC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3F9D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0 </w:t>
            </w:r>
          </w:p>
        </w:tc>
      </w:tr>
      <w:tr w:rsidR="006330EA" w:rsidRPr="006330EA" w14:paraId="098396BE"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717B2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8E0C6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Jae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F0D6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232E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2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6FBB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88 </w:t>
            </w:r>
          </w:p>
        </w:tc>
      </w:tr>
      <w:tr w:rsidR="006330EA" w:rsidRPr="006330EA" w14:paraId="22BCF925"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3AA2C9"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83AF7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aur</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050A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24B3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C5A3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45 </w:t>
            </w:r>
          </w:p>
        </w:tc>
      </w:tr>
      <w:tr w:rsidR="006330EA" w:rsidRPr="006330EA" w14:paraId="79B1EF96"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AED72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80134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icab</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FB80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2967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425F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9 </w:t>
            </w:r>
          </w:p>
        </w:tc>
      </w:tr>
      <w:tr w:rsidR="006330EA" w:rsidRPr="006330EA" w14:paraId="60330B95"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4152C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11EE9D"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eñarand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BF81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887E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2A00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87 </w:t>
            </w:r>
          </w:p>
        </w:tc>
      </w:tr>
      <w:tr w:rsidR="006330EA" w:rsidRPr="006330EA" w14:paraId="6BCBE4E6"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502C85"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C8B88B"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Rizal</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C783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DFB3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1BC11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r>
      <w:tr w:rsidR="006330EA" w:rsidRPr="006330EA" w14:paraId="44970482"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193F5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9EF8B1"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Antoni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7783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BAEA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6DF0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34 </w:t>
            </w:r>
          </w:p>
        </w:tc>
      </w:tr>
      <w:tr w:rsidR="006330EA" w:rsidRPr="006330EA" w14:paraId="62BD7AEE"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94B77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4EE13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cience City of Muñoz</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23C3F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2B12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302C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9 </w:t>
            </w:r>
          </w:p>
        </w:tc>
      </w:tr>
      <w:tr w:rsidR="006330EA" w:rsidRPr="006330EA" w14:paraId="6E82C301"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21EDF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B387C8"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Zaragoz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6CD61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D8F9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5B456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37 </w:t>
            </w:r>
          </w:p>
        </w:tc>
      </w:tr>
      <w:tr w:rsidR="006330EA" w:rsidRPr="006330EA" w14:paraId="5F9F5B4F"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7FF2DA"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Pampanga</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9467D8"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13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608A5B"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39,814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A8AA70"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74,959 </w:t>
            </w:r>
          </w:p>
        </w:tc>
      </w:tr>
      <w:tr w:rsidR="006330EA" w:rsidRPr="006330EA" w14:paraId="35D4D6D6"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7ED09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16455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Angeles City</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E217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05F74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EBD84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7 </w:t>
            </w:r>
          </w:p>
        </w:tc>
      </w:tr>
      <w:tr w:rsidR="006330EA" w:rsidRPr="006330EA" w14:paraId="100C2596"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42AEAD"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34020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Apalit</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DD46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B414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6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4E96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259 </w:t>
            </w:r>
          </w:p>
        </w:tc>
      </w:tr>
      <w:tr w:rsidR="006330EA" w:rsidRPr="006330EA" w14:paraId="395B3446"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0AB27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6CC02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Arayat</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4012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D8B2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9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09B1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11 </w:t>
            </w:r>
          </w:p>
        </w:tc>
      </w:tr>
      <w:tr w:rsidR="006330EA" w:rsidRPr="006330EA" w14:paraId="1B584BC3"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F1369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C95FC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ndab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B61D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4DF5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51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A4C2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1,862 </w:t>
            </w:r>
          </w:p>
        </w:tc>
      </w:tr>
      <w:tr w:rsidR="006330EA" w:rsidRPr="006330EA" w14:paraId="11D604B7"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5F385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01BD98"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Floridablanc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3557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1DF7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66A50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 </w:t>
            </w:r>
          </w:p>
        </w:tc>
      </w:tr>
      <w:tr w:rsidR="006330EA" w:rsidRPr="006330EA" w14:paraId="74EF3826"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7FAE08"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lastRenderedPageBreak/>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4442AB"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Guagu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E8B3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E8E0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B510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0 </w:t>
            </w:r>
          </w:p>
        </w:tc>
      </w:tr>
      <w:tr w:rsidR="006330EA" w:rsidRPr="006330EA" w14:paraId="5060E75B"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4A112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7FD44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uba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EEDC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594D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B949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40 </w:t>
            </w:r>
          </w:p>
        </w:tc>
      </w:tr>
      <w:tr w:rsidR="006330EA" w:rsidRPr="006330EA" w14:paraId="6219634F"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98813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A2488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cabebe</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4BD8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6D7A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19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AB063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1,575 </w:t>
            </w:r>
          </w:p>
        </w:tc>
      </w:tr>
      <w:tr w:rsidR="006330EA" w:rsidRPr="006330EA" w14:paraId="0BA06344"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03C1E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32FD48"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galang</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B93B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FAFA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3368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2 </w:t>
            </w:r>
          </w:p>
        </w:tc>
      </w:tr>
      <w:tr w:rsidR="006330EA" w:rsidRPr="006330EA" w14:paraId="5BFC0BE8"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0CE958"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608CF1"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santol</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BC75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AA9D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87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1C1F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9,563 </w:t>
            </w:r>
          </w:p>
        </w:tc>
      </w:tr>
      <w:tr w:rsidR="006330EA" w:rsidRPr="006330EA" w14:paraId="03C4A43F"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61ACED"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3404A6"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orac</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A3143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B7FD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4FAC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63 </w:t>
            </w:r>
          </w:p>
        </w:tc>
      </w:tr>
      <w:tr w:rsidR="006330EA" w:rsidRPr="006330EA" w14:paraId="008B3869"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DDA81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86D586"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ity of San Fernando (capital)</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A349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1816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EAE8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9 </w:t>
            </w:r>
          </w:p>
        </w:tc>
      </w:tr>
      <w:tr w:rsidR="006330EA" w:rsidRPr="006330EA" w14:paraId="2BBDF160"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FFB7C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3B6BB9"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Luis</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0706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4CAE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7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7DAB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725 </w:t>
            </w:r>
          </w:p>
        </w:tc>
      </w:tr>
      <w:tr w:rsidR="006330EA" w:rsidRPr="006330EA" w14:paraId="399A17E4"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E1BC87"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0A59E9"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Simo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83BC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B007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56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E8D2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881 </w:t>
            </w:r>
          </w:p>
        </w:tc>
      </w:tr>
      <w:tr w:rsidR="006330EA" w:rsidRPr="006330EA" w14:paraId="086437F7"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934FE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6E4FF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ta An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E0C1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2E75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28AD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5 </w:t>
            </w:r>
          </w:p>
        </w:tc>
      </w:tr>
      <w:tr w:rsidR="006330EA" w:rsidRPr="006330EA" w14:paraId="1951DD55"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C3AF8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30F19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smuan (Sexmo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0B56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CD76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4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0B58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65 </w:t>
            </w:r>
          </w:p>
        </w:tc>
      </w:tr>
      <w:tr w:rsidR="006330EA" w:rsidRPr="006330EA" w14:paraId="36A8240A"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A4CA10"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Tarlac</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E8ACE3"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1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3D8205"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352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B1AF8A"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1,413 </w:t>
            </w:r>
          </w:p>
        </w:tc>
      </w:tr>
      <w:tr w:rsidR="006330EA" w:rsidRPr="006330EA" w14:paraId="2932D78D"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7B647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CA9C25"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mb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5332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80E7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F1CD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90 </w:t>
            </w:r>
          </w:p>
        </w:tc>
      </w:tr>
      <w:tr w:rsidR="006330EA" w:rsidRPr="006330EA" w14:paraId="26F47184"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83F578"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6CCDB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oncepcio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DC10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1E1B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5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CCC4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829 </w:t>
            </w:r>
          </w:p>
        </w:tc>
      </w:tr>
      <w:tr w:rsidR="006330EA" w:rsidRPr="006330EA" w14:paraId="5F7646A6"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B3AC9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F2172C"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a Paz</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FAA6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A27B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2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0149B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788 </w:t>
            </w:r>
          </w:p>
        </w:tc>
      </w:tr>
      <w:tr w:rsidR="006330EA" w:rsidRPr="006330EA" w14:paraId="0C8C017E"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814597"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57924B"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oncad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3F1F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60C0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797E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6 </w:t>
            </w:r>
          </w:p>
        </w:tc>
      </w:tr>
      <w:tr w:rsidR="006330EA" w:rsidRPr="006330EA" w14:paraId="3EC9EE51"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22008F"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Zambales</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7C5A39"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30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9E0251"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691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CBAD73"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520 </w:t>
            </w:r>
          </w:p>
        </w:tc>
      </w:tr>
      <w:tr w:rsidR="006330EA" w:rsidRPr="006330EA" w14:paraId="532EB535"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C87596"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53E55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ndelari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313E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E523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4D9A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2 </w:t>
            </w:r>
          </w:p>
        </w:tc>
      </w:tr>
      <w:tr w:rsidR="006330EA" w:rsidRPr="006330EA" w14:paraId="7F79A43A"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EA8E7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69424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sinloc</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F803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6BE8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9421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0 </w:t>
            </w:r>
          </w:p>
        </w:tc>
      </w:tr>
      <w:tr w:rsidR="006330EA" w:rsidRPr="006330EA" w14:paraId="7521325B"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9E3BA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6470B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Olongapo City</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58CC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675C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111B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63 </w:t>
            </w:r>
          </w:p>
        </w:tc>
      </w:tr>
      <w:tr w:rsidR="006330EA" w:rsidRPr="006330EA" w14:paraId="07702AC0"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95C0F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18EA4C"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 xml:space="preserve"> San Antoni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E1374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29E8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92F1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 </w:t>
            </w:r>
          </w:p>
        </w:tc>
      </w:tr>
      <w:tr w:rsidR="006330EA" w:rsidRPr="006330EA" w14:paraId="76ADD848"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24AD5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1BA9AC"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ta Cruz</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8D9B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51E1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2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F045A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15 </w:t>
            </w:r>
          </w:p>
        </w:tc>
      </w:tr>
      <w:tr w:rsidR="006330EA" w:rsidRPr="006330EA" w14:paraId="3663C868"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4F4B9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13255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ubic</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C336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CC41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C9A9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62 </w:t>
            </w:r>
          </w:p>
        </w:tc>
      </w:tr>
      <w:tr w:rsidR="006330EA" w:rsidRPr="006330EA" w14:paraId="7DC70AA5"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2D0C1C1E"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CALABARZON</w:t>
            </w:r>
          </w:p>
        </w:tc>
        <w:tc>
          <w:tcPr>
            <w:tcW w:w="118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49F78AD"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068 </w:t>
            </w:r>
          </w:p>
        </w:tc>
        <w:tc>
          <w:tcPr>
            <w:tcW w:w="118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4E54D28"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33,161 </w:t>
            </w:r>
          </w:p>
        </w:tc>
        <w:tc>
          <w:tcPr>
            <w:tcW w:w="118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BCDB5DF"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501,937 </w:t>
            </w:r>
          </w:p>
        </w:tc>
      </w:tr>
      <w:tr w:rsidR="006330EA" w:rsidRPr="006330EA" w14:paraId="6B3DD23E"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F04597"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Batangas</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AA9031"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513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6A7594"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1,358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2D7713"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84,984 </w:t>
            </w:r>
          </w:p>
        </w:tc>
      </w:tr>
      <w:tr w:rsidR="006330EA" w:rsidRPr="006330EA" w14:paraId="6E456533"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B77329" w14:textId="77777777" w:rsidR="006330EA" w:rsidRPr="006330EA" w:rsidRDefault="006330EA" w:rsidP="006330EA">
            <w:pPr>
              <w:ind w:right="57"/>
              <w:jc w:val="lef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9BDA4" w14:textId="77777777" w:rsidR="006330EA" w:rsidRPr="006330EA" w:rsidRDefault="006330EA" w:rsidP="006330EA">
            <w:pPr>
              <w:ind w:right="57"/>
              <w:rPr>
                <w:rFonts w:ascii="Arial Narrow" w:hAnsi="Arial Narrow"/>
                <w:sz w:val="18"/>
                <w:szCs w:val="20"/>
              </w:rPr>
            </w:pPr>
            <w:r w:rsidRPr="006330EA">
              <w:rPr>
                <w:rFonts w:ascii="Arial Narrow" w:hAnsi="Arial Narrow"/>
                <w:sz w:val="18"/>
                <w:szCs w:val="20"/>
              </w:rPr>
              <w:t>Agoncill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D1CE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BED4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B227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4 </w:t>
            </w:r>
          </w:p>
        </w:tc>
      </w:tr>
      <w:tr w:rsidR="006330EA" w:rsidRPr="006330EA" w14:paraId="760A20D9"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48440B" w14:textId="77777777" w:rsidR="006330EA" w:rsidRPr="006330EA" w:rsidRDefault="006330EA" w:rsidP="006330EA">
            <w:pPr>
              <w:ind w:right="57"/>
              <w:jc w:val="lef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75734" w14:textId="77777777" w:rsidR="006330EA" w:rsidRPr="006330EA" w:rsidRDefault="006330EA" w:rsidP="006330EA">
            <w:pPr>
              <w:ind w:right="57"/>
              <w:rPr>
                <w:rFonts w:ascii="Arial Narrow" w:hAnsi="Arial Narrow"/>
                <w:sz w:val="18"/>
                <w:szCs w:val="20"/>
              </w:rPr>
            </w:pPr>
            <w:r w:rsidRPr="006330EA">
              <w:rPr>
                <w:rFonts w:ascii="Arial Narrow" w:hAnsi="Arial Narrow"/>
                <w:sz w:val="18"/>
                <w:szCs w:val="20"/>
              </w:rPr>
              <w:t>Alitagtag</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92D7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15A2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4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CB86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15 </w:t>
            </w:r>
          </w:p>
        </w:tc>
      </w:tr>
      <w:tr w:rsidR="006330EA" w:rsidRPr="006330EA" w14:paraId="6124A757"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9B2D3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21EDD8"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lay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AE5C1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002B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2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6472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70 </w:t>
            </w:r>
          </w:p>
        </w:tc>
      </w:tr>
      <w:tr w:rsidR="006330EA" w:rsidRPr="006330EA" w14:paraId="7CCAF4B5"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349E5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AAE1AB"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lete</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03F3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57ED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6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ED1F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84 </w:t>
            </w:r>
          </w:p>
        </w:tc>
      </w:tr>
      <w:tr w:rsidR="006330EA" w:rsidRPr="006330EA" w14:paraId="7822CE66"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1AB220"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303E88"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tangas City (capital)</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BB72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D510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21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9F32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0,273 </w:t>
            </w:r>
          </w:p>
        </w:tc>
      </w:tr>
      <w:tr w:rsidR="006330EA" w:rsidRPr="006330EA" w14:paraId="4B9B6013"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55231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2F923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u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8A9D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9360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5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9E9C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308 </w:t>
            </w:r>
          </w:p>
        </w:tc>
      </w:tr>
      <w:tr w:rsidR="006330EA" w:rsidRPr="006330EA" w14:paraId="3397A308"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C1836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DA0F3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lac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63E7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74FB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9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B174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520 </w:t>
            </w:r>
          </w:p>
        </w:tc>
      </w:tr>
      <w:tr w:rsidR="006330EA" w:rsidRPr="006330EA" w14:paraId="6F0051D9"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5626E6"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1F19D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latag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F80E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2284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2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F919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85 </w:t>
            </w:r>
          </w:p>
        </w:tc>
      </w:tr>
      <w:tr w:rsidR="006330EA" w:rsidRPr="006330EA" w14:paraId="44A0A003"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50DA6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D89DA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uenc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5EF7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02DC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8EFB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88 </w:t>
            </w:r>
          </w:p>
        </w:tc>
      </w:tr>
      <w:tr w:rsidR="006330EA" w:rsidRPr="006330EA" w14:paraId="5F7FE730"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2761D6"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E14B46"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Iba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191E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7EE3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B7C6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2 </w:t>
            </w:r>
          </w:p>
        </w:tc>
      </w:tr>
      <w:tr w:rsidR="006330EA" w:rsidRPr="006330EA" w14:paraId="61D858CB"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D4F4A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B9965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aurel</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83C0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39E8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9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56D8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10 </w:t>
            </w:r>
          </w:p>
        </w:tc>
      </w:tr>
      <w:tr w:rsidR="006330EA" w:rsidRPr="006330EA" w14:paraId="1178C3A3"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D341C8"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8F6DED"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emery</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8CF8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BE2AE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1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00CD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03 </w:t>
            </w:r>
          </w:p>
        </w:tc>
      </w:tr>
      <w:tr w:rsidR="006330EA" w:rsidRPr="006330EA" w14:paraId="3E4BCB9C"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F5F4B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B91825"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i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0283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3D1F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A167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01 </w:t>
            </w:r>
          </w:p>
        </w:tc>
      </w:tr>
      <w:tr w:rsidR="006330EA" w:rsidRPr="006330EA" w14:paraId="2161FE3F"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CF0259"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9A1901"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ipa City</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DFAD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4C6B1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6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4FD3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797 </w:t>
            </w:r>
          </w:p>
        </w:tc>
      </w:tr>
      <w:tr w:rsidR="006330EA" w:rsidRPr="006330EA" w14:paraId="738867B8"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63684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A3C71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ob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923F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531B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8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2014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447 </w:t>
            </w:r>
          </w:p>
        </w:tc>
      </w:tr>
      <w:tr w:rsidR="006330EA" w:rsidRPr="006330EA" w14:paraId="5C273C47"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FFF70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B3B04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bini</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DDE7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B88A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7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6C60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76 </w:t>
            </w:r>
          </w:p>
        </w:tc>
      </w:tr>
      <w:tr w:rsidR="006330EA" w:rsidRPr="006330EA" w14:paraId="78A4AC44"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404BC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A8F9C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lvar</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2F5E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051A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8FFA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23 </w:t>
            </w:r>
          </w:p>
        </w:tc>
      </w:tr>
      <w:tr w:rsidR="006330EA" w:rsidRPr="006330EA" w14:paraId="2613FB01"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719D8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B5CC9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taas Na Kahoy</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78B3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3765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010D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66 </w:t>
            </w:r>
          </w:p>
        </w:tc>
      </w:tr>
      <w:tr w:rsidR="006330EA" w:rsidRPr="006330EA" w14:paraId="63053C3F"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910D7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BF29C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Nasugbu</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1DDE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ACC5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2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F301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874 </w:t>
            </w:r>
          </w:p>
        </w:tc>
      </w:tr>
      <w:tr w:rsidR="006330EA" w:rsidRPr="006330EA" w14:paraId="77B2D12B"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E51ED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DC214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adre Garci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5631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E7D32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4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B8E6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15 </w:t>
            </w:r>
          </w:p>
        </w:tc>
      </w:tr>
      <w:tr w:rsidR="006330EA" w:rsidRPr="006330EA" w14:paraId="32C472EE"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0F510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A4AE3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Rosari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BB8B8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E4B24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9224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53 </w:t>
            </w:r>
          </w:p>
        </w:tc>
      </w:tr>
      <w:tr w:rsidR="006330EA" w:rsidRPr="006330EA" w14:paraId="0278E7A1"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79E157"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C68805"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Jose</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CF14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FD80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F4BB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86 </w:t>
            </w:r>
          </w:p>
        </w:tc>
      </w:tr>
      <w:tr w:rsidR="006330EA" w:rsidRPr="006330EA" w14:paraId="1EA8100B"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5AC2C8"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EF74C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Ju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1073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F612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4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E5B7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570 </w:t>
            </w:r>
          </w:p>
        </w:tc>
      </w:tr>
      <w:tr w:rsidR="006330EA" w:rsidRPr="006330EA" w14:paraId="06AA60FC"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7C3CB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329765"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Luis</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E6BFC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8171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A0F5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42 </w:t>
            </w:r>
          </w:p>
        </w:tc>
      </w:tr>
      <w:tr w:rsidR="006330EA" w:rsidRPr="006330EA" w14:paraId="3C7A1F61"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574CC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28849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Nicolas</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2A39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9B2F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2830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53 </w:t>
            </w:r>
          </w:p>
        </w:tc>
      </w:tr>
      <w:tr w:rsidR="006330EA" w:rsidRPr="006330EA" w14:paraId="7AB8B4C0"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1292A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91A06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Pascual</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494E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0F57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60C7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24 </w:t>
            </w:r>
          </w:p>
        </w:tc>
      </w:tr>
      <w:tr w:rsidR="006330EA" w:rsidRPr="006330EA" w14:paraId="492199AD"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FB183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DC061D"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ta Teresit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3591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E411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1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3F8E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11 </w:t>
            </w:r>
          </w:p>
        </w:tc>
      </w:tr>
      <w:tr w:rsidR="006330EA" w:rsidRPr="006330EA" w14:paraId="5B44AD5C"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116C2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6FA429"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to Tomas</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97A0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A72A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4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D0E9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20 </w:t>
            </w:r>
          </w:p>
        </w:tc>
      </w:tr>
      <w:tr w:rsidR="006330EA" w:rsidRPr="006330EA" w14:paraId="6F0D84F2"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BB96B5"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919A5C"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Taal</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B97F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1785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5319B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80 </w:t>
            </w:r>
          </w:p>
        </w:tc>
      </w:tr>
      <w:tr w:rsidR="006330EA" w:rsidRPr="006330EA" w14:paraId="69558AAF"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B23C76"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C6612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Talisay</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9A00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CD39C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0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E96A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08 </w:t>
            </w:r>
          </w:p>
        </w:tc>
      </w:tr>
      <w:tr w:rsidR="006330EA" w:rsidRPr="006330EA" w14:paraId="256FEE5E"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B6408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D5620B"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ity of Tanau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EF6E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374A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8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012D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811 </w:t>
            </w:r>
          </w:p>
        </w:tc>
      </w:tr>
      <w:tr w:rsidR="006330EA" w:rsidRPr="006330EA" w14:paraId="3C518CC8"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18565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B4A79D"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Tays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EF65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E672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8892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1 </w:t>
            </w:r>
          </w:p>
        </w:tc>
      </w:tr>
      <w:tr w:rsidR="006330EA" w:rsidRPr="006330EA" w14:paraId="0D39E49D"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92ADA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1D713B"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Tingloy</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DC4C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369D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7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09C5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115 </w:t>
            </w:r>
          </w:p>
        </w:tc>
      </w:tr>
      <w:tr w:rsidR="006330EA" w:rsidRPr="006330EA" w14:paraId="57BAC865"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0400F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lastRenderedPageBreak/>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A540AC"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Tuy</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ECA8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C32F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5BD30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9 </w:t>
            </w:r>
          </w:p>
        </w:tc>
      </w:tr>
      <w:tr w:rsidR="006330EA" w:rsidRPr="006330EA" w14:paraId="4A40B7B3"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A6AE46"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Cavite</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787645"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21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5DE971"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3,163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D16C9E"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2,874 </w:t>
            </w:r>
          </w:p>
        </w:tc>
      </w:tr>
      <w:tr w:rsidR="006330EA" w:rsidRPr="006330EA" w14:paraId="6789E532"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D420C0"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F92D9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Amade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7749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1FAFD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900A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9 </w:t>
            </w:r>
          </w:p>
        </w:tc>
      </w:tr>
      <w:tr w:rsidR="006330EA" w:rsidRPr="006330EA" w14:paraId="2905E2AD"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2A9EA9"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1577A8"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coor</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9C660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043B5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8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670E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610 </w:t>
            </w:r>
          </w:p>
        </w:tc>
      </w:tr>
      <w:tr w:rsidR="006330EA" w:rsidRPr="006330EA" w14:paraId="24CB5BA7"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D5C66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289F0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rmon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8B77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5227D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4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043F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57 </w:t>
            </w:r>
          </w:p>
        </w:tc>
      </w:tr>
      <w:tr w:rsidR="006330EA" w:rsidRPr="006330EA" w14:paraId="7866776E"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87ED1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A0240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vite City</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3577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E72A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1458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78 </w:t>
            </w:r>
          </w:p>
        </w:tc>
      </w:tr>
      <w:tr w:rsidR="006330EA" w:rsidRPr="006330EA" w14:paraId="59AFAA83"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00BA2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F292D5"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Dasmariñas</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7CA5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A916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9B4F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3 </w:t>
            </w:r>
          </w:p>
        </w:tc>
      </w:tr>
      <w:tr w:rsidR="006330EA" w:rsidRPr="006330EA" w14:paraId="48C0D81E"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2D546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0CEEE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Gen. Mariano Alvarez</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6FAA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3B8D0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CFDC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10 </w:t>
            </w:r>
          </w:p>
        </w:tc>
      </w:tr>
      <w:tr w:rsidR="006330EA" w:rsidRPr="006330EA" w14:paraId="24EE42A7"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2FD768"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6788D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Imus</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8CA8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ED95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4A3D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86 </w:t>
            </w:r>
          </w:p>
        </w:tc>
      </w:tr>
      <w:tr w:rsidR="006330EA" w:rsidRPr="006330EA" w14:paraId="05ADFDD0"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7FC886"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3C9DF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Kawit</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3D13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CDF7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3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6184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05 </w:t>
            </w:r>
          </w:p>
        </w:tc>
      </w:tr>
      <w:tr w:rsidR="006330EA" w:rsidRPr="006330EA" w14:paraId="0B30B200"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EED9D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291A8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gallanes</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B70B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F840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9DEA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r>
      <w:tr w:rsidR="006330EA" w:rsidRPr="006330EA" w14:paraId="0D46F44F"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2955F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D46FEC"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Naic</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6A69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20AB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1946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1 </w:t>
            </w:r>
          </w:p>
        </w:tc>
      </w:tr>
      <w:tr w:rsidR="006330EA" w:rsidRPr="006330EA" w14:paraId="19809085"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1739D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13B1D8"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Novelet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9A8E4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1E9E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5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80DA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08 </w:t>
            </w:r>
          </w:p>
        </w:tc>
      </w:tr>
      <w:tr w:rsidR="006330EA" w:rsidRPr="006330EA" w14:paraId="5037E39C"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34F16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1E6B11"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Rosari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E32E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2DB6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8977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18 </w:t>
            </w:r>
          </w:p>
        </w:tc>
      </w:tr>
      <w:tr w:rsidR="006330EA" w:rsidRPr="006330EA" w14:paraId="2CEB8679"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23ABA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7D8A59"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ilang</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1604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69B6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1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530B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57 </w:t>
            </w:r>
          </w:p>
        </w:tc>
      </w:tr>
      <w:tr w:rsidR="006330EA" w:rsidRPr="006330EA" w14:paraId="72AB8334"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92923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FF5185"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Tagaytay City</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72E7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EF3CB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1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9011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647 </w:t>
            </w:r>
          </w:p>
        </w:tc>
      </w:tr>
      <w:tr w:rsidR="006330EA" w:rsidRPr="006330EA" w14:paraId="38212AD7"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D55668"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6098A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Tanz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CA2A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8707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4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FDEB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72 </w:t>
            </w:r>
          </w:p>
        </w:tc>
      </w:tr>
      <w:tr w:rsidR="006330EA" w:rsidRPr="006330EA" w14:paraId="07208CDB"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7551B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CC0078"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Ternate</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AB72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1893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AF83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97 </w:t>
            </w:r>
          </w:p>
        </w:tc>
      </w:tr>
      <w:tr w:rsidR="006330EA" w:rsidRPr="006330EA" w14:paraId="0C1D00EA"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C85640"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Laguna</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A17A90"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94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E7D1B0"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8,622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640B95"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33,678 </w:t>
            </w:r>
          </w:p>
        </w:tc>
      </w:tr>
      <w:tr w:rsidR="006330EA" w:rsidRPr="006330EA" w14:paraId="58677183"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B8C3C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3CBBE1"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Alaminos</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0A53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F203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5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309B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22 </w:t>
            </w:r>
          </w:p>
        </w:tc>
      </w:tr>
      <w:tr w:rsidR="006330EA" w:rsidRPr="006330EA" w14:paraId="3CFFFE15"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7AA0D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79CB79"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y</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FB99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FF7D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0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434F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53 </w:t>
            </w:r>
          </w:p>
        </w:tc>
      </w:tr>
      <w:tr w:rsidR="006330EA" w:rsidRPr="006330EA" w14:paraId="488C3C86"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C3411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A625C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iñ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3B26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12B2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2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2824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32 </w:t>
            </w:r>
          </w:p>
        </w:tc>
      </w:tr>
      <w:tr w:rsidR="006330EA" w:rsidRPr="006330EA" w14:paraId="27C1594B"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FAC80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D7BAB6"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buya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2A49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22CB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986B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49 </w:t>
            </w:r>
          </w:p>
        </w:tc>
      </w:tr>
      <w:tr w:rsidR="006330EA" w:rsidRPr="006330EA" w14:paraId="2C2B84C2"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8B6B09"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961B79"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ity of Calamb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A8DDA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D253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1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89F7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731 </w:t>
            </w:r>
          </w:p>
        </w:tc>
      </w:tr>
      <w:tr w:rsidR="006330EA" w:rsidRPr="006330EA" w14:paraId="7FB835E4"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90D41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25CA2D"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lau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A0D4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CD44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8A67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19 </w:t>
            </w:r>
          </w:p>
        </w:tc>
      </w:tr>
      <w:tr w:rsidR="006330EA" w:rsidRPr="006330EA" w14:paraId="72B5123B"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F87146"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1E779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vinti</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F1B6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9EFD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2ED4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 </w:t>
            </w:r>
          </w:p>
        </w:tc>
      </w:tr>
      <w:tr w:rsidR="006330EA" w:rsidRPr="006330EA" w14:paraId="3E85C461"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895B0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76875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Famy</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3065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753D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7E19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5 </w:t>
            </w:r>
          </w:p>
        </w:tc>
      </w:tr>
      <w:tr w:rsidR="006330EA" w:rsidRPr="006330EA" w14:paraId="2DE9EAEC"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CBA05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D41BE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Kalaya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F3A0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A1A82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4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C03C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70 </w:t>
            </w:r>
          </w:p>
        </w:tc>
      </w:tr>
      <w:tr w:rsidR="006330EA" w:rsidRPr="006330EA" w14:paraId="19584505"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E61C5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DA808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os Baños</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0F6F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E1B6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2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DD31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836 </w:t>
            </w:r>
          </w:p>
        </w:tc>
      </w:tr>
      <w:tr w:rsidR="006330EA" w:rsidRPr="006330EA" w14:paraId="072CBD99"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5C89A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1AF99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uisian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692E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DF7B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5EF5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 </w:t>
            </w:r>
          </w:p>
        </w:tc>
      </w:tr>
      <w:tr w:rsidR="006330EA" w:rsidRPr="006330EA" w14:paraId="093A97D6"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723EE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E3A66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umb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7323F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6B7A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3173F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04 </w:t>
            </w:r>
          </w:p>
        </w:tc>
      </w:tr>
      <w:tr w:rsidR="006330EA" w:rsidRPr="006330EA" w14:paraId="5456203F"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DF9CB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8B3C18"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bitac</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D3FF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C632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51A1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58 </w:t>
            </w:r>
          </w:p>
        </w:tc>
      </w:tr>
      <w:tr w:rsidR="006330EA" w:rsidRPr="006330EA" w14:paraId="0BEFF589"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1FE675"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D8DA9C"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gdalen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7972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E45A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3D28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0 </w:t>
            </w:r>
          </w:p>
        </w:tc>
      </w:tr>
      <w:tr w:rsidR="006330EA" w:rsidRPr="006330EA" w14:paraId="534295CC"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AB4BA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8333EB"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jayjay</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B92D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C2A9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6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B254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03 </w:t>
            </w:r>
          </w:p>
        </w:tc>
      </w:tr>
      <w:tr w:rsidR="006330EA" w:rsidRPr="006330EA" w14:paraId="132D4E67"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798DF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49562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Nagcarl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A692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0373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5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1ED6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34 </w:t>
            </w:r>
          </w:p>
        </w:tc>
      </w:tr>
      <w:tr w:rsidR="006330EA" w:rsidRPr="006330EA" w14:paraId="26E657C3"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2591E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5BCFAB"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aete</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AB12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AB23C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9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921E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18 </w:t>
            </w:r>
          </w:p>
        </w:tc>
      </w:tr>
      <w:tr w:rsidR="006330EA" w:rsidRPr="006330EA" w14:paraId="6E3BF38F"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C19A3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455F8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agsanj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DD51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3DB0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633B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1 </w:t>
            </w:r>
          </w:p>
        </w:tc>
      </w:tr>
      <w:tr w:rsidR="006330EA" w:rsidRPr="006330EA" w14:paraId="4BEE2B2D"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FBB89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E5A4F8"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akil</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67A5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0109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8E7B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65 </w:t>
            </w:r>
          </w:p>
        </w:tc>
      </w:tr>
      <w:tr w:rsidR="006330EA" w:rsidRPr="006330EA" w14:paraId="291CEC97"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FB331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E2E538"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angil</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0919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5D946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2679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80 </w:t>
            </w:r>
          </w:p>
        </w:tc>
      </w:tr>
      <w:tr w:rsidR="006330EA" w:rsidRPr="006330EA" w14:paraId="133524FE"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AD2370"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355D9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il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539AB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63D8F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75E2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2 </w:t>
            </w:r>
          </w:p>
        </w:tc>
      </w:tr>
      <w:tr w:rsidR="006330EA" w:rsidRPr="006330EA" w14:paraId="67A5523C"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D8D7B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D9B26C"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Rizal</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EB2C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D321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B7863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38 </w:t>
            </w:r>
          </w:p>
        </w:tc>
      </w:tr>
      <w:tr w:rsidR="006330EA" w:rsidRPr="006330EA" w14:paraId="47A59B35"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50A89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610FDC"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Pablo City</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A44B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9DEA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8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F171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129 </w:t>
            </w:r>
          </w:p>
        </w:tc>
      </w:tr>
      <w:tr w:rsidR="006330EA" w:rsidRPr="006330EA" w14:paraId="0ADAE36B"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400F87"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A08EA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Pedr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C6F2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0517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2A54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0 </w:t>
            </w:r>
          </w:p>
        </w:tc>
      </w:tr>
      <w:tr w:rsidR="006330EA" w:rsidRPr="006330EA" w14:paraId="131A19FE"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533EE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A05B1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ta Cruz (capital)</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345E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E039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9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B982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801 </w:t>
            </w:r>
          </w:p>
        </w:tc>
      </w:tr>
      <w:tr w:rsidR="006330EA" w:rsidRPr="006330EA" w14:paraId="7325BF5E"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63F3B9"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89E0DD"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ity of Santa Ros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4646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0D002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2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C13F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41 </w:t>
            </w:r>
          </w:p>
        </w:tc>
      </w:tr>
      <w:tr w:rsidR="006330EA" w:rsidRPr="006330EA" w14:paraId="5D9C4011"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2B698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7CBEA8"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inilo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AAFF9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CCF9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2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4145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91 </w:t>
            </w:r>
          </w:p>
        </w:tc>
      </w:tr>
      <w:tr w:rsidR="006330EA" w:rsidRPr="006330EA" w14:paraId="2C24A56B"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52A17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08610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Victori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E9EB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A7D5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6227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30 </w:t>
            </w:r>
          </w:p>
        </w:tc>
      </w:tr>
      <w:tr w:rsidR="006330EA" w:rsidRPr="006330EA" w14:paraId="0742F91B"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EAB538"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Quezon</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36D36E"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045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59CB46"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97,126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D80BA0"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357,884 </w:t>
            </w:r>
          </w:p>
        </w:tc>
      </w:tr>
      <w:tr w:rsidR="006330EA" w:rsidRPr="006330EA" w14:paraId="535760FC"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5B3D9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56162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Agdang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CC9A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0222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9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BAF0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75 </w:t>
            </w:r>
          </w:p>
        </w:tc>
      </w:tr>
      <w:tr w:rsidR="006330EA" w:rsidRPr="006330EA" w14:paraId="55605FFC"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308687"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A5C0DD"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Alabat</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48D4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C3F4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9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424B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284 </w:t>
            </w:r>
          </w:p>
        </w:tc>
      </w:tr>
      <w:tr w:rsidR="006330EA" w:rsidRPr="006330EA" w14:paraId="1281B637"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4F1D89"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2D0C8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Atimon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759C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B4DD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2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59C8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465 </w:t>
            </w:r>
          </w:p>
        </w:tc>
      </w:tr>
      <w:tr w:rsidR="006330EA" w:rsidRPr="006330EA" w14:paraId="673E18AD"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381C0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98B77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uenavist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28E5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C92F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42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E563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983 </w:t>
            </w:r>
          </w:p>
        </w:tc>
      </w:tr>
      <w:tr w:rsidR="006330EA" w:rsidRPr="006330EA" w14:paraId="4AFFCE9F"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45949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6151D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urdeos</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DBD2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DB03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0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F342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671 </w:t>
            </w:r>
          </w:p>
        </w:tc>
      </w:tr>
      <w:tr w:rsidR="006330EA" w:rsidRPr="006330EA" w14:paraId="211BF36F"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A69489"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9D1F6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lauag</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A0E1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AEB6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00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6D6D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475 </w:t>
            </w:r>
          </w:p>
        </w:tc>
      </w:tr>
      <w:tr w:rsidR="006330EA" w:rsidRPr="006330EA" w14:paraId="3DC4F050"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56A53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0C27A9"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ndelari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A569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B88A5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8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F066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21 </w:t>
            </w:r>
          </w:p>
        </w:tc>
      </w:tr>
      <w:tr w:rsidR="006330EA" w:rsidRPr="006330EA" w14:paraId="4D553741"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43F990"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C9F49D"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tanau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9E2B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B120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56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F22C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795 </w:t>
            </w:r>
          </w:p>
        </w:tc>
      </w:tr>
      <w:tr w:rsidR="006330EA" w:rsidRPr="006330EA" w14:paraId="61594100"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359D17"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D86B7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Dolores</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EEA6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434B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9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7E1A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618 </w:t>
            </w:r>
          </w:p>
        </w:tc>
      </w:tr>
      <w:tr w:rsidR="006330EA" w:rsidRPr="006330EA" w14:paraId="2CDEBAD7"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1F7BB6"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D9BF5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General Lun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F799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7E2F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68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B844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960 </w:t>
            </w:r>
          </w:p>
        </w:tc>
      </w:tr>
      <w:tr w:rsidR="006330EA" w:rsidRPr="006330EA" w14:paraId="2BD3B861"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B2872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lastRenderedPageBreak/>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F87E4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General Nakar</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01A0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2F13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0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C4B5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69 </w:t>
            </w:r>
          </w:p>
        </w:tc>
      </w:tr>
      <w:tr w:rsidR="006330EA" w:rsidRPr="006330EA" w14:paraId="522BD70A"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551E4D"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78719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Guinayang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ADDB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0874D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6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8679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55 </w:t>
            </w:r>
          </w:p>
        </w:tc>
      </w:tr>
      <w:tr w:rsidR="006330EA" w:rsidRPr="006330EA" w14:paraId="5CCC688A"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E56EC6"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D7A175"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Gumac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9E55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FFA4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22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1F83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1,246 </w:t>
            </w:r>
          </w:p>
        </w:tc>
      </w:tr>
      <w:tr w:rsidR="006330EA" w:rsidRPr="006330EA" w14:paraId="471488AD"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D35B10"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5941FD"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Infant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5643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1B17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0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24A9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888 </w:t>
            </w:r>
          </w:p>
        </w:tc>
      </w:tr>
      <w:tr w:rsidR="006330EA" w:rsidRPr="006330EA" w14:paraId="61351009"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CC3E6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838C7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Jomalig</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0021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D6F9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6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FE80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34 </w:t>
            </w:r>
          </w:p>
        </w:tc>
      </w:tr>
      <w:tr w:rsidR="006330EA" w:rsidRPr="006330EA" w14:paraId="47109B27"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B50BA6"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8CCC19"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opez</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ED16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3E25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53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EE47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7,452 </w:t>
            </w:r>
          </w:p>
        </w:tc>
      </w:tr>
      <w:tr w:rsidR="006330EA" w:rsidRPr="006330EA" w14:paraId="542D365D"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1CF7C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5AEB4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ucb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01F0E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347B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274F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09 </w:t>
            </w:r>
          </w:p>
        </w:tc>
      </w:tr>
      <w:tr w:rsidR="006330EA" w:rsidRPr="006330EA" w14:paraId="0A9E2C9F"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8B6E7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18CB08"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ucena City (capital)</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1AD8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BC42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83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1D6E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284 </w:t>
            </w:r>
          </w:p>
        </w:tc>
      </w:tr>
      <w:tr w:rsidR="006330EA" w:rsidRPr="006330EA" w14:paraId="222C654B"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2274E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EC8588"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calelo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B9FB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B7CF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87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B4B91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843 </w:t>
            </w:r>
          </w:p>
        </w:tc>
      </w:tr>
      <w:tr w:rsidR="006330EA" w:rsidRPr="006330EA" w14:paraId="2E5DA6C8"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36B6D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11A368"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ub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6C14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2457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5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CFE3A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285 </w:t>
            </w:r>
          </w:p>
        </w:tc>
      </w:tr>
      <w:tr w:rsidR="006330EA" w:rsidRPr="006330EA" w14:paraId="4456575B"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D41F1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B8DC4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ulanay</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6F7A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8223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11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5F36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1,183 </w:t>
            </w:r>
          </w:p>
        </w:tc>
      </w:tr>
      <w:tr w:rsidR="006330EA" w:rsidRPr="006330EA" w14:paraId="456139AE"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6221B7"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B43349"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adre Burgos</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04E2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26DA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52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590C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330 </w:t>
            </w:r>
          </w:p>
        </w:tc>
      </w:tr>
      <w:tr w:rsidR="006330EA" w:rsidRPr="006330EA" w14:paraId="163D5628"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EE91F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619A3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agbila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5739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0324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69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4F5F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101 </w:t>
            </w:r>
          </w:p>
        </w:tc>
      </w:tr>
      <w:tr w:rsidR="006330EA" w:rsidRPr="006330EA" w14:paraId="1BD35B05"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1F0A4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DB410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anukul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9A81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172C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6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E58D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842 </w:t>
            </w:r>
          </w:p>
        </w:tc>
      </w:tr>
      <w:tr w:rsidR="006330EA" w:rsidRPr="006330EA" w14:paraId="13F1C801"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578EA8"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08939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atnanung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278B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E108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7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CAAD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77 </w:t>
            </w:r>
          </w:p>
        </w:tc>
      </w:tr>
      <w:tr w:rsidR="006330EA" w:rsidRPr="006330EA" w14:paraId="159C328B"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928B0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ED76D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erez</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F61A3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945B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2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54A9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725 </w:t>
            </w:r>
          </w:p>
        </w:tc>
      </w:tr>
      <w:tr w:rsidR="006330EA" w:rsidRPr="006330EA" w14:paraId="2D1FEE73"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4BB93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0E429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itog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D3DC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7A12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53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D64C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744 </w:t>
            </w:r>
          </w:p>
        </w:tc>
      </w:tr>
      <w:tr w:rsidR="006330EA" w:rsidRPr="006330EA" w14:paraId="4697871D"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0B888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82235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laridel</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3DC6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B8D6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1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B5E9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396 </w:t>
            </w:r>
          </w:p>
        </w:tc>
      </w:tr>
      <w:tr w:rsidR="006330EA" w:rsidRPr="006330EA" w14:paraId="032947A3"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274FD8"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2EEDA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olill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F235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C738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6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8426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281 </w:t>
            </w:r>
          </w:p>
        </w:tc>
      </w:tr>
      <w:tr w:rsidR="006330EA" w:rsidRPr="006330EA" w14:paraId="118CB6B8"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ADF6B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DFB3E6"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Quezo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561A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15C5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6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FCF9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602 </w:t>
            </w:r>
          </w:p>
        </w:tc>
      </w:tr>
      <w:tr w:rsidR="006330EA" w:rsidRPr="006330EA" w14:paraId="7EC48104"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4A6DE9"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675EE8"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Real</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0CD4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F5B2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6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8E2E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349 </w:t>
            </w:r>
          </w:p>
        </w:tc>
      </w:tr>
      <w:tr w:rsidR="006330EA" w:rsidRPr="006330EA" w14:paraId="638E4093"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9667E5"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1C965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mpaloc</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0020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BE8B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BAAA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11 </w:t>
            </w:r>
          </w:p>
        </w:tc>
      </w:tr>
      <w:tr w:rsidR="006330EA" w:rsidRPr="006330EA" w14:paraId="6B637D10"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502FED"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4B7FD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Andres</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47F1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DB98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01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448A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009 </w:t>
            </w:r>
          </w:p>
        </w:tc>
      </w:tr>
      <w:tr w:rsidR="006330EA" w:rsidRPr="006330EA" w14:paraId="3BD374DE"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C1C59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C56E7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Antoni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CCCA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4570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8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B3CA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304 </w:t>
            </w:r>
          </w:p>
        </w:tc>
      </w:tr>
      <w:tr w:rsidR="006330EA" w:rsidRPr="006330EA" w14:paraId="626571E3"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372F15"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16089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Francisco (Auror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3E85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50BA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93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DBCE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079 </w:t>
            </w:r>
          </w:p>
        </w:tc>
      </w:tr>
      <w:tr w:rsidR="006330EA" w:rsidRPr="006330EA" w14:paraId="1348700F"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CF0EA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72A3F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Narcis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91F8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AA3D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96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BE18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794 </w:t>
            </w:r>
          </w:p>
        </w:tc>
      </w:tr>
      <w:tr w:rsidR="006330EA" w:rsidRPr="006330EA" w14:paraId="7AE4AD5F"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FFABC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6D608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riay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C410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F88A2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34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8F2B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602 </w:t>
            </w:r>
          </w:p>
        </w:tc>
      </w:tr>
      <w:tr w:rsidR="006330EA" w:rsidRPr="006330EA" w14:paraId="67236852"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DC139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E979C6"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Tagkaway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197E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DD6E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46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B4A0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994 </w:t>
            </w:r>
          </w:p>
        </w:tc>
      </w:tr>
      <w:tr w:rsidR="006330EA" w:rsidRPr="006330EA" w14:paraId="2620F3CE"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660F1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5CF3FD"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ity of Tayabas</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9119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3CDA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9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561A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862 </w:t>
            </w:r>
          </w:p>
        </w:tc>
      </w:tr>
      <w:tr w:rsidR="006330EA" w:rsidRPr="006330EA" w14:paraId="754F238E"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35E406"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79B13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Tiaong</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1630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1C72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3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9236D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510 </w:t>
            </w:r>
          </w:p>
        </w:tc>
      </w:tr>
      <w:tr w:rsidR="006330EA" w:rsidRPr="006330EA" w14:paraId="34302CC7"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140108"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78994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Unis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C042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7B56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54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68EC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277 </w:t>
            </w:r>
          </w:p>
        </w:tc>
      </w:tr>
      <w:tr w:rsidR="006330EA" w:rsidRPr="006330EA" w14:paraId="19DDAA4C"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32A8E2"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Rizal</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85B0BB"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95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D9CC79"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892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86364B"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2,517 </w:t>
            </w:r>
          </w:p>
        </w:tc>
      </w:tr>
      <w:tr w:rsidR="006330EA" w:rsidRPr="006330EA" w14:paraId="36606119"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DAF149"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6768E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Angon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FD7D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7DA8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71FE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04 </w:t>
            </w:r>
          </w:p>
        </w:tc>
      </w:tr>
      <w:tr w:rsidR="006330EA" w:rsidRPr="006330EA" w14:paraId="39A63C3C"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79D70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3BAE78"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ity of Antipol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0F38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B7C4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3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A86E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95 </w:t>
            </w:r>
          </w:p>
        </w:tc>
      </w:tr>
      <w:tr w:rsidR="006330EA" w:rsidRPr="006330EA" w14:paraId="3DD58687"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61AE5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6A836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ras</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F853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E692C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9C98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17 </w:t>
            </w:r>
          </w:p>
        </w:tc>
      </w:tr>
      <w:tr w:rsidR="006330EA" w:rsidRPr="006330EA" w14:paraId="089C8F48"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96C940"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B37EC9"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inangon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3930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C3B4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0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9D99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91 </w:t>
            </w:r>
          </w:p>
        </w:tc>
      </w:tr>
      <w:tr w:rsidR="006330EA" w:rsidRPr="006330EA" w14:paraId="5CD59E13"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317D7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A65268"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int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4517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5716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1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B96D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66 </w:t>
            </w:r>
          </w:p>
        </w:tc>
      </w:tr>
      <w:tr w:rsidR="006330EA" w:rsidRPr="006330EA" w14:paraId="38CEC44B"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1E2A0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4004D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rdon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5CCC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E862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7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D4A0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58 </w:t>
            </w:r>
          </w:p>
        </w:tc>
      </w:tr>
      <w:tr w:rsidR="006330EA" w:rsidRPr="006330EA" w14:paraId="099CF87A"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4D367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2FE03C"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Jala-Jal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9FF4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39B2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3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3937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30 </w:t>
            </w:r>
          </w:p>
        </w:tc>
      </w:tr>
      <w:tr w:rsidR="006330EA" w:rsidRPr="006330EA" w14:paraId="246E5312"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F5154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3EC83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orong</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2F9D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8842A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15F9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29 </w:t>
            </w:r>
          </w:p>
        </w:tc>
      </w:tr>
      <w:tr w:rsidR="006330EA" w:rsidRPr="006330EA" w14:paraId="2BC47151"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759A3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A98D5D"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ilill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105C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67405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4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D1BE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92 </w:t>
            </w:r>
          </w:p>
        </w:tc>
      </w:tr>
      <w:tr w:rsidR="006330EA" w:rsidRPr="006330EA" w14:paraId="5C4FE912"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3C08B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26471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Rodriguez (Montalb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2209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7FAA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8617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6 </w:t>
            </w:r>
          </w:p>
        </w:tc>
      </w:tr>
      <w:tr w:rsidR="006330EA" w:rsidRPr="006330EA" w14:paraId="73A7E442"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AD456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4BBC6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Mate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6D82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EA89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5AFD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70 </w:t>
            </w:r>
          </w:p>
        </w:tc>
      </w:tr>
      <w:tr w:rsidR="006330EA" w:rsidRPr="006330EA" w14:paraId="010FDDC5"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EC9C4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353E91"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Tanay</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E1F8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CA2F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6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04893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71 </w:t>
            </w:r>
          </w:p>
        </w:tc>
      </w:tr>
      <w:tr w:rsidR="006330EA" w:rsidRPr="006330EA" w14:paraId="6BAE1A01"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BB6E2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7EF3F1"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Taytay</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134F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9244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5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323F2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06 </w:t>
            </w:r>
          </w:p>
        </w:tc>
      </w:tr>
      <w:tr w:rsidR="006330EA" w:rsidRPr="006330EA" w14:paraId="26635EF9"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2879D9"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D7397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Teres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3AC6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A753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E96F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62 </w:t>
            </w:r>
          </w:p>
        </w:tc>
      </w:tr>
      <w:tr w:rsidR="006330EA" w:rsidRPr="006330EA" w14:paraId="07D2C145"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4D3F41FC"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REGION MIMAROPA</w:t>
            </w:r>
          </w:p>
        </w:tc>
        <w:tc>
          <w:tcPr>
            <w:tcW w:w="118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ED33DFC"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561 </w:t>
            </w:r>
          </w:p>
        </w:tc>
        <w:tc>
          <w:tcPr>
            <w:tcW w:w="118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8FDB36E"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31,267 </w:t>
            </w:r>
          </w:p>
        </w:tc>
        <w:tc>
          <w:tcPr>
            <w:tcW w:w="118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7D9565C"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17,206 </w:t>
            </w:r>
          </w:p>
        </w:tc>
      </w:tr>
      <w:tr w:rsidR="006330EA" w:rsidRPr="006330EA" w14:paraId="54FC1AFB"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4D303C"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Marinduque</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40422B"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37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373355"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9,342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B8F0D6"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32,343 </w:t>
            </w:r>
          </w:p>
        </w:tc>
      </w:tr>
      <w:tr w:rsidR="006330EA" w:rsidRPr="006330EA" w14:paraId="069DC8B7"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A3F5D5"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1AE6BD" w14:textId="77777777" w:rsidR="006330EA" w:rsidRPr="006330EA" w:rsidRDefault="006330EA" w:rsidP="006330EA">
            <w:pPr>
              <w:ind w:right="57"/>
              <w:rPr>
                <w:rFonts w:ascii="Arial Narrow" w:hAnsi="Arial Narrow"/>
                <w:i/>
                <w:iCs/>
                <w:sz w:val="18"/>
                <w:szCs w:val="20"/>
              </w:rPr>
            </w:pPr>
            <w:r w:rsidRPr="006330EA">
              <w:rPr>
                <w:rFonts w:ascii="Arial Narrow" w:hAnsi="Arial Narrow"/>
                <w:i/>
                <w:iCs/>
                <w:sz w:val="18"/>
                <w:szCs w:val="20"/>
              </w:rPr>
              <w:t>Boac (capital)</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2ABE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90B6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54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6D2B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174 </w:t>
            </w:r>
          </w:p>
        </w:tc>
      </w:tr>
      <w:tr w:rsidR="006330EA" w:rsidRPr="006330EA" w14:paraId="07030423"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29C3F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50882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uenavist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5619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DDAF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5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6DC6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963 </w:t>
            </w:r>
          </w:p>
        </w:tc>
      </w:tr>
      <w:tr w:rsidR="006330EA" w:rsidRPr="006330EA" w14:paraId="5C664625"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C27195"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8C23D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Gas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6D5B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2216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6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753C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907 </w:t>
            </w:r>
          </w:p>
        </w:tc>
      </w:tr>
      <w:tr w:rsidR="006330EA" w:rsidRPr="006330EA" w14:paraId="25ACDDB3"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9DEA8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3A5ABC"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ogpog</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7D28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3BAF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9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770B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099 </w:t>
            </w:r>
          </w:p>
        </w:tc>
      </w:tr>
      <w:tr w:rsidR="006330EA" w:rsidRPr="006330EA" w14:paraId="49F0C04A"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C1EA2D"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41AB7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ta Cruz</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CF76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B591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8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6D11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706 </w:t>
            </w:r>
          </w:p>
        </w:tc>
      </w:tr>
      <w:tr w:rsidR="006330EA" w:rsidRPr="006330EA" w14:paraId="0DAD1A6E"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0DBBD0"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EAE7B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Torrijos</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91AF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1B953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0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38875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494 </w:t>
            </w:r>
          </w:p>
        </w:tc>
      </w:tr>
      <w:tr w:rsidR="006330EA" w:rsidRPr="006330EA" w14:paraId="0B87D6A1"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DBB12C"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Occidental Mindoro</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28BC34"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01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C8DADA"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8,769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80AD5E"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34,322 </w:t>
            </w:r>
          </w:p>
        </w:tc>
      </w:tr>
      <w:tr w:rsidR="006330EA" w:rsidRPr="006330EA" w14:paraId="19279AA0"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418C0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A66C9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Abra de Ilog</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1D58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92D5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5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DADF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94 </w:t>
            </w:r>
          </w:p>
        </w:tc>
      </w:tr>
      <w:tr w:rsidR="006330EA" w:rsidRPr="006330EA" w14:paraId="723CDAF9"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63A0F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2271C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linta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43CF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3CB8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3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33D2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77 </w:t>
            </w:r>
          </w:p>
        </w:tc>
      </w:tr>
      <w:tr w:rsidR="006330EA" w:rsidRPr="006330EA" w14:paraId="2483F2E7"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A9874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B8972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ooc</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A6DA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DA75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9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A72D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09 </w:t>
            </w:r>
          </w:p>
        </w:tc>
      </w:tr>
      <w:tr w:rsidR="006330EA" w:rsidRPr="006330EA" w14:paraId="42F6A81E"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0A511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lastRenderedPageBreak/>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D6FDDC"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ubang</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5B47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9276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9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8685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454 </w:t>
            </w:r>
          </w:p>
        </w:tc>
      </w:tr>
      <w:tr w:rsidR="006330EA" w:rsidRPr="006330EA" w14:paraId="5BFF8FCD"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9C65B0"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F5BBCD"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gsaysay</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32570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274A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1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2DA5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726 </w:t>
            </w:r>
          </w:p>
        </w:tc>
      </w:tr>
      <w:tr w:rsidR="006330EA" w:rsidRPr="006330EA" w14:paraId="0B5EDCC2"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3C94E5"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2904D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mburao (capital)</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B521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9401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7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C25B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02 </w:t>
            </w:r>
          </w:p>
        </w:tc>
      </w:tr>
      <w:tr w:rsidR="006330EA" w:rsidRPr="006330EA" w14:paraId="2F470CB4"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47AFB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2C7331"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alu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C00B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4EF4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7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C85D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81 </w:t>
            </w:r>
          </w:p>
        </w:tc>
      </w:tr>
      <w:tr w:rsidR="006330EA" w:rsidRPr="006330EA" w14:paraId="279E601A"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BF2470"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E5CEB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Rizal</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8A0F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3228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4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175B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91 </w:t>
            </w:r>
          </w:p>
        </w:tc>
      </w:tr>
      <w:tr w:rsidR="006330EA" w:rsidRPr="006330EA" w14:paraId="327F96A1"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D97EC5"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E0FD5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blay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2FDA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97F0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43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B127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187 </w:t>
            </w:r>
          </w:p>
        </w:tc>
      </w:tr>
      <w:tr w:rsidR="006330EA" w:rsidRPr="006330EA" w14:paraId="3473E8D4"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C25D0D"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78AF4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Jose</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87AA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52B7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4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01CF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505 </w:t>
            </w:r>
          </w:p>
        </w:tc>
      </w:tr>
      <w:tr w:rsidR="006330EA" w:rsidRPr="006330EA" w14:paraId="48726394"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B7D060"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C1D80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 xml:space="preserve"> Santa Cruz</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9669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2D92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C061B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96 </w:t>
            </w:r>
          </w:p>
        </w:tc>
      </w:tr>
      <w:tr w:rsidR="006330EA" w:rsidRPr="006330EA" w14:paraId="5232FAE5"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630F63"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Oriental Mindoro</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523503"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81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C88B16"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9,031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8C7A0C"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35,545 </w:t>
            </w:r>
          </w:p>
        </w:tc>
      </w:tr>
      <w:tr w:rsidR="006330EA" w:rsidRPr="006330EA" w14:paraId="01E0BACA"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D0098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0AF7FB"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c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833E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BBE9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C98D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13 </w:t>
            </w:r>
          </w:p>
        </w:tc>
      </w:tr>
      <w:tr w:rsidR="006330EA" w:rsidRPr="006330EA" w14:paraId="5E1F77BD"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6A97D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4F353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nsud</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9A5B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67D4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9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0B79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78 </w:t>
            </w:r>
          </w:p>
        </w:tc>
      </w:tr>
      <w:tr w:rsidR="006330EA" w:rsidRPr="006330EA" w14:paraId="223D5B49"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4178B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C18D6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ongabong</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B733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04FB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3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FE41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61 </w:t>
            </w:r>
          </w:p>
        </w:tc>
      </w:tr>
      <w:tr w:rsidR="006330EA" w:rsidRPr="006330EA" w14:paraId="0F023738"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E3C3B5"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D7B579"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ulalacao (San Pedr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5997B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1DCFC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9A52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6 </w:t>
            </w:r>
          </w:p>
        </w:tc>
      </w:tr>
      <w:tr w:rsidR="006330EA" w:rsidRPr="006330EA" w14:paraId="3DCC44F5"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0D1597"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022F2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ity of Calapan (capital)</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8ABB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0413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7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24AC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686 </w:t>
            </w:r>
          </w:p>
        </w:tc>
      </w:tr>
      <w:tr w:rsidR="006330EA" w:rsidRPr="006330EA" w14:paraId="25A10271"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7E4477"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1584C9"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Glori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4010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7C2C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4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9363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365 </w:t>
            </w:r>
          </w:p>
        </w:tc>
      </w:tr>
      <w:tr w:rsidR="006330EA" w:rsidRPr="006330EA" w14:paraId="0A6577FD"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E7809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3C1A8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nsalay</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1D34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333C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0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5D26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703 </w:t>
            </w:r>
          </w:p>
        </w:tc>
      </w:tr>
      <w:tr w:rsidR="006330EA" w:rsidRPr="006330EA" w14:paraId="527921AC"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B8CBB8"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6C557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Nauj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8A22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11BB2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00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45090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995 </w:t>
            </w:r>
          </w:p>
        </w:tc>
      </w:tr>
      <w:tr w:rsidR="006330EA" w:rsidRPr="006330EA" w14:paraId="68AC728A"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0D9755"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73552D"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inamalay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742C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A160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1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5AE26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16 </w:t>
            </w:r>
          </w:p>
        </w:tc>
      </w:tr>
      <w:tr w:rsidR="006330EA" w:rsidRPr="006330EA" w14:paraId="7EF9D88A"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B31257"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D3774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ol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30F2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8D50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1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2906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04 </w:t>
            </w:r>
          </w:p>
        </w:tc>
      </w:tr>
      <w:tr w:rsidR="006330EA" w:rsidRPr="006330EA" w14:paraId="5EE2C12A"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F51746"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8ABD0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uerto Galer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3C01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6E064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4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4BC2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676 </w:t>
            </w:r>
          </w:p>
        </w:tc>
      </w:tr>
      <w:tr w:rsidR="006330EA" w:rsidRPr="006330EA" w14:paraId="0797F907"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194D69"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BB973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Roxas</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55CF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D5CB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9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A5CD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77 </w:t>
            </w:r>
          </w:p>
        </w:tc>
      </w:tr>
      <w:tr w:rsidR="006330EA" w:rsidRPr="006330EA" w14:paraId="7560A5C6"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392415"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2A2FB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Teodor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5638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75EE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F796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16 </w:t>
            </w:r>
          </w:p>
        </w:tc>
      </w:tr>
      <w:tr w:rsidR="006330EA" w:rsidRPr="006330EA" w14:paraId="126BEDAD"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C4A2D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A7694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ocorr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E562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BB16B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3457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88 </w:t>
            </w:r>
          </w:p>
        </w:tc>
      </w:tr>
      <w:tr w:rsidR="006330EA" w:rsidRPr="006330EA" w14:paraId="6A3EB86F"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89AF5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19280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Victori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1529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A074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51C6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51 </w:t>
            </w:r>
          </w:p>
        </w:tc>
      </w:tr>
      <w:tr w:rsidR="006330EA" w:rsidRPr="006330EA" w14:paraId="1DE3D72D"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367C8E"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Palawan</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54FB39"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3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3696EC"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445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48A4B7"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728 </w:t>
            </w:r>
          </w:p>
        </w:tc>
      </w:tr>
      <w:tr w:rsidR="006330EA" w:rsidRPr="006330EA" w14:paraId="2835478D"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C292E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8A21D9"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usuang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166B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D344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4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9C109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28 </w:t>
            </w:r>
          </w:p>
        </w:tc>
      </w:tr>
      <w:tr w:rsidR="006330EA" w:rsidRPr="006330EA" w14:paraId="4FC1D9B9"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06A5C5"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Romblon</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123D39"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29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C39890"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3,680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C09286"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3,268 </w:t>
            </w:r>
          </w:p>
        </w:tc>
      </w:tr>
      <w:tr w:rsidR="006330EA" w:rsidRPr="006330EA" w14:paraId="0E78DDD5"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CA6D24" w14:textId="77777777" w:rsidR="006330EA" w:rsidRPr="006330EA" w:rsidRDefault="006330EA" w:rsidP="006330EA">
            <w:pPr>
              <w:ind w:right="57"/>
              <w:jc w:val="lef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9DD3D" w14:textId="77777777" w:rsidR="006330EA" w:rsidRPr="006330EA" w:rsidRDefault="006330EA" w:rsidP="006330EA">
            <w:pPr>
              <w:ind w:right="57"/>
              <w:rPr>
                <w:rFonts w:ascii="Arial Narrow" w:hAnsi="Arial Narrow"/>
                <w:i/>
                <w:iCs/>
                <w:sz w:val="18"/>
                <w:szCs w:val="20"/>
              </w:rPr>
            </w:pPr>
            <w:r w:rsidRPr="006330EA">
              <w:rPr>
                <w:rFonts w:ascii="Arial Narrow" w:hAnsi="Arial Narrow"/>
                <w:i/>
                <w:iCs/>
                <w:sz w:val="18"/>
                <w:szCs w:val="20"/>
              </w:rPr>
              <w:t>Alcantar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93AD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3F19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9499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7 </w:t>
            </w:r>
          </w:p>
        </w:tc>
      </w:tr>
      <w:tr w:rsidR="006330EA" w:rsidRPr="006330EA" w14:paraId="443E3AC2"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E2DBCA" w14:textId="77777777" w:rsidR="006330EA" w:rsidRPr="006330EA" w:rsidRDefault="006330EA" w:rsidP="006330EA">
            <w:pPr>
              <w:ind w:right="57"/>
              <w:jc w:val="lef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6C30E" w14:textId="77777777" w:rsidR="006330EA" w:rsidRPr="006330EA" w:rsidRDefault="006330EA" w:rsidP="006330EA">
            <w:pPr>
              <w:ind w:right="57"/>
              <w:rPr>
                <w:rFonts w:ascii="Arial Narrow" w:hAnsi="Arial Narrow"/>
                <w:i/>
                <w:iCs/>
                <w:sz w:val="18"/>
                <w:szCs w:val="20"/>
              </w:rPr>
            </w:pPr>
            <w:r w:rsidRPr="006330EA">
              <w:rPr>
                <w:rFonts w:ascii="Arial Narrow" w:hAnsi="Arial Narrow"/>
                <w:i/>
                <w:iCs/>
                <w:sz w:val="18"/>
                <w:szCs w:val="20"/>
              </w:rPr>
              <w:t>Banto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45AE6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416A3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1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95432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150 </w:t>
            </w:r>
          </w:p>
        </w:tc>
      </w:tr>
      <w:tr w:rsidR="006330EA" w:rsidRPr="006330EA" w14:paraId="4337D72C"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610D87" w14:textId="77777777" w:rsidR="006330EA" w:rsidRPr="006330EA" w:rsidRDefault="006330EA" w:rsidP="006330EA">
            <w:pPr>
              <w:ind w:right="57"/>
              <w:jc w:val="lef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0C0D9" w14:textId="77777777" w:rsidR="006330EA" w:rsidRPr="006330EA" w:rsidRDefault="006330EA" w:rsidP="006330EA">
            <w:pPr>
              <w:ind w:right="57"/>
              <w:rPr>
                <w:rFonts w:ascii="Arial Narrow" w:hAnsi="Arial Narrow"/>
                <w:i/>
                <w:iCs/>
                <w:sz w:val="18"/>
                <w:szCs w:val="20"/>
              </w:rPr>
            </w:pPr>
            <w:r w:rsidRPr="006330EA">
              <w:rPr>
                <w:rFonts w:ascii="Arial Narrow" w:hAnsi="Arial Narrow"/>
                <w:i/>
                <w:iCs/>
                <w:sz w:val="18"/>
                <w:szCs w:val="20"/>
              </w:rPr>
              <w:t>Cajidioc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2FF4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8145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1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015C2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36 </w:t>
            </w:r>
          </w:p>
        </w:tc>
      </w:tr>
      <w:tr w:rsidR="006330EA" w:rsidRPr="006330EA" w14:paraId="244074B3"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467884" w14:textId="77777777" w:rsidR="006330EA" w:rsidRPr="006330EA" w:rsidRDefault="006330EA" w:rsidP="006330EA">
            <w:pPr>
              <w:ind w:right="57"/>
              <w:jc w:val="lef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A4F5F" w14:textId="77777777" w:rsidR="006330EA" w:rsidRPr="006330EA" w:rsidRDefault="006330EA" w:rsidP="006330EA">
            <w:pPr>
              <w:ind w:right="57"/>
              <w:rPr>
                <w:rFonts w:ascii="Arial Narrow" w:hAnsi="Arial Narrow"/>
                <w:i/>
                <w:iCs/>
                <w:sz w:val="18"/>
                <w:szCs w:val="20"/>
              </w:rPr>
            </w:pPr>
            <w:r w:rsidRPr="006330EA">
              <w:rPr>
                <w:rFonts w:ascii="Arial Narrow" w:hAnsi="Arial Narrow"/>
                <w:i/>
                <w:iCs/>
                <w:sz w:val="18"/>
                <w:szCs w:val="20"/>
              </w:rPr>
              <w:t>Calatrav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3CD2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2ECC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22EF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10 </w:t>
            </w:r>
          </w:p>
        </w:tc>
      </w:tr>
      <w:tr w:rsidR="006330EA" w:rsidRPr="006330EA" w14:paraId="1B7CD205"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C9CEFE" w14:textId="77777777" w:rsidR="006330EA" w:rsidRPr="006330EA" w:rsidRDefault="006330EA" w:rsidP="006330EA">
            <w:pPr>
              <w:ind w:right="57"/>
              <w:jc w:val="lef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6C98D" w14:textId="77777777" w:rsidR="006330EA" w:rsidRPr="006330EA" w:rsidRDefault="006330EA" w:rsidP="006330EA">
            <w:pPr>
              <w:ind w:right="57"/>
              <w:rPr>
                <w:rFonts w:ascii="Arial Narrow" w:hAnsi="Arial Narrow"/>
                <w:i/>
                <w:iCs/>
                <w:sz w:val="18"/>
                <w:szCs w:val="20"/>
              </w:rPr>
            </w:pPr>
            <w:r w:rsidRPr="006330EA">
              <w:rPr>
                <w:rFonts w:ascii="Arial Narrow" w:hAnsi="Arial Narrow"/>
                <w:i/>
                <w:iCs/>
                <w:sz w:val="18"/>
                <w:szCs w:val="20"/>
              </w:rPr>
              <w:t>Concepcio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F19E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1EAD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C1DB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74 </w:t>
            </w:r>
          </w:p>
        </w:tc>
      </w:tr>
      <w:tr w:rsidR="006330EA" w:rsidRPr="006330EA" w14:paraId="1FFAECF7"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91C9CF" w14:textId="77777777" w:rsidR="006330EA" w:rsidRPr="006330EA" w:rsidRDefault="006330EA" w:rsidP="006330EA">
            <w:pPr>
              <w:ind w:right="57"/>
              <w:jc w:val="lef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7C252" w14:textId="77777777" w:rsidR="006330EA" w:rsidRPr="006330EA" w:rsidRDefault="006330EA" w:rsidP="006330EA">
            <w:pPr>
              <w:ind w:right="57"/>
              <w:rPr>
                <w:rFonts w:ascii="Arial Narrow" w:hAnsi="Arial Narrow"/>
                <w:i/>
                <w:iCs/>
                <w:sz w:val="18"/>
                <w:szCs w:val="20"/>
              </w:rPr>
            </w:pPr>
            <w:r w:rsidRPr="006330EA">
              <w:rPr>
                <w:rFonts w:ascii="Arial Narrow" w:hAnsi="Arial Narrow"/>
                <w:i/>
                <w:iCs/>
                <w:sz w:val="18"/>
                <w:szCs w:val="20"/>
              </w:rPr>
              <w:t>Corcuer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69F8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1D7E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5848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57 </w:t>
            </w:r>
          </w:p>
        </w:tc>
      </w:tr>
      <w:tr w:rsidR="006330EA" w:rsidRPr="006330EA" w14:paraId="2DE8ACB0"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618E1A" w14:textId="77777777" w:rsidR="006330EA" w:rsidRPr="006330EA" w:rsidRDefault="006330EA" w:rsidP="006330EA">
            <w:pPr>
              <w:ind w:right="57"/>
              <w:jc w:val="lef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57B7F" w14:textId="77777777" w:rsidR="006330EA" w:rsidRPr="006330EA" w:rsidRDefault="006330EA" w:rsidP="006330EA">
            <w:pPr>
              <w:ind w:right="57"/>
              <w:rPr>
                <w:rFonts w:ascii="Arial Narrow" w:hAnsi="Arial Narrow"/>
                <w:i/>
                <w:iCs/>
                <w:sz w:val="18"/>
                <w:szCs w:val="20"/>
              </w:rPr>
            </w:pPr>
            <w:r w:rsidRPr="006330EA">
              <w:rPr>
                <w:rFonts w:ascii="Arial Narrow" w:hAnsi="Arial Narrow"/>
                <w:i/>
                <w:iCs/>
                <w:sz w:val="18"/>
                <w:szCs w:val="20"/>
              </w:rPr>
              <w:t>Ferrol</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FA14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C3C4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21F5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03 </w:t>
            </w:r>
          </w:p>
        </w:tc>
      </w:tr>
      <w:tr w:rsidR="006330EA" w:rsidRPr="006330EA" w14:paraId="0F9FF826"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35A73D" w14:textId="77777777" w:rsidR="006330EA" w:rsidRPr="006330EA" w:rsidRDefault="006330EA" w:rsidP="006330EA">
            <w:pPr>
              <w:ind w:right="57"/>
              <w:jc w:val="lef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DBE0D" w14:textId="77777777" w:rsidR="006330EA" w:rsidRPr="006330EA" w:rsidRDefault="006330EA" w:rsidP="006330EA">
            <w:pPr>
              <w:ind w:right="57"/>
              <w:rPr>
                <w:rFonts w:ascii="Arial Narrow" w:hAnsi="Arial Narrow"/>
                <w:i/>
                <w:iCs/>
                <w:sz w:val="18"/>
                <w:szCs w:val="20"/>
              </w:rPr>
            </w:pPr>
            <w:r w:rsidRPr="006330EA">
              <w:rPr>
                <w:rFonts w:ascii="Arial Narrow" w:hAnsi="Arial Narrow"/>
                <w:i/>
                <w:iCs/>
                <w:sz w:val="18"/>
                <w:szCs w:val="20"/>
              </w:rPr>
              <w:t>Looc</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0F25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D793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D0718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19 </w:t>
            </w:r>
          </w:p>
        </w:tc>
      </w:tr>
      <w:tr w:rsidR="006330EA" w:rsidRPr="006330EA" w14:paraId="3441E149"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FF94D0" w14:textId="77777777" w:rsidR="006330EA" w:rsidRPr="006330EA" w:rsidRDefault="006330EA" w:rsidP="006330EA">
            <w:pPr>
              <w:ind w:right="57"/>
              <w:jc w:val="lef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C9C39" w14:textId="77777777" w:rsidR="006330EA" w:rsidRPr="006330EA" w:rsidRDefault="006330EA" w:rsidP="006330EA">
            <w:pPr>
              <w:ind w:right="57"/>
              <w:rPr>
                <w:rFonts w:ascii="Arial Narrow" w:hAnsi="Arial Narrow"/>
                <w:i/>
                <w:iCs/>
                <w:sz w:val="18"/>
                <w:szCs w:val="20"/>
              </w:rPr>
            </w:pPr>
            <w:r w:rsidRPr="006330EA">
              <w:rPr>
                <w:rFonts w:ascii="Arial Narrow" w:hAnsi="Arial Narrow"/>
                <w:i/>
                <w:iCs/>
                <w:sz w:val="18"/>
                <w:szCs w:val="20"/>
              </w:rPr>
              <w:t>Magdiwang</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1F41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D4DA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9B85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56 </w:t>
            </w:r>
          </w:p>
        </w:tc>
      </w:tr>
      <w:tr w:rsidR="006330EA" w:rsidRPr="006330EA" w14:paraId="38267CAD"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6C74C6" w14:textId="77777777" w:rsidR="006330EA" w:rsidRPr="006330EA" w:rsidRDefault="006330EA" w:rsidP="006330EA">
            <w:pPr>
              <w:ind w:right="57"/>
              <w:jc w:val="lef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8C62C" w14:textId="77777777" w:rsidR="006330EA" w:rsidRPr="006330EA" w:rsidRDefault="006330EA" w:rsidP="006330EA">
            <w:pPr>
              <w:ind w:right="57"/>
              <w:rPr>
                <w:rFonts w:ascii="Arial Narrow" w:hAnsi="Arial Narrow"/>
                <w:i/>
                <w:iCs/>
                <w:sz w:val="18"/>
                <w:szCs w:val="20"/>
              </w:rPr>
            </w:pPr>
            <w:r w:rsidRPr="006330EA">
              <w:rPr>
                <w:rFonts w:ascii="Arial Narrow" w:hAnsi="Arial Narrow"/>
                <w:i/>
                <w:iCs/>
                <w:sz w:val="18"/>
                <w:szCs w:val="20"/>
              </w:rPr>
              <w:t>Odiong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72B3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20E1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4484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29 </w:t>
            </w:r>
          </w:p>
        </w:tc>
      </w:tr>
      <w:tr w:rsidR="006330EA" w:rsidRPr="006330EA" w14:paraId="3DE2F03B"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89D65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F15546"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Romblon (capital)</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12DB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332F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6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7598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97 </w:t>
            </w:r>
          </w:p>
        </w:tc>
      </w:tr>
      <w:tr w:rsidR="006330EA" w:rsidRPr="006330EA" w14:paraId="53B6D442"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26CCE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8F2F4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Agusti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5989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B1AD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2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08E7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308 </w:t>
            </w:r>
          </w:p>
        </w:tc>
      </w:tr>
      <w:tr w:rsidR="006330EA" w:rsidRPr="006330EA" w14:paraId="72FECE2B"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F9BE1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FD8711"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Andres</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3587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4A28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3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C90E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49 </w:t>
            </w:r>
          </w:p>
        </w:tc>
      </w:tr>
      <w:tr w:rsidR="006330EA" w:rsidRPr="006330EA" w14:paraId="7D1292D7"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383DE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ACCC78"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ta Fe</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CFED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98A0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FDA3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55 </w:t>
            </w:r>
          </w:p>
        </w:tc>
      </w:tr>
      <w:tr w:rsidR="006330EA" w:rsidRPr="006330EA" w14:paraId="2CD8E492"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984AC6"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7973C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ta Maria (Imeld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AAD8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0A60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2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F4AE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68 </w:t>
            </w:r>
          </w:p>
        </w:tc>
      </w:tr>
      <w:tr w:rsidR="006330EA" w:rsidRPr="006330EA" w14:paraId="7399C401"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17C5836B"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REGION V</w:t>
            </w:r>
          </w:p>
        </w:tc>
        <w:tc>
          <w:tcPr>
            <w:tcW w:w="118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F4F5333"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315 </w:t>
            </w:r>
          </w:p>
        </w:tc>
        <w:tc>
          <w:tcPr>
            <w:tcW w:w="118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1378F43"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308,870 </w:t>
            </w:r>
          </w:p>
        </w:tc>
        <w:tc>
          <w:tcPr>
            <w:tcW w:w="118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B7FDEF8"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200,098 </w:t>
            </w:r>
          </w:p>
        </w:tc>
      </w:tr>
      <w:tr w:rsidR="006330EA" w:rsidRPr="006330EA" w14:paraId="4E12502B"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015A90"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Albay</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FC3E6C"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612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F395AB"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43,708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C19231"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539,527 </w:t>
            </w:r>
          </w:p>
        </w:tc>
      </w:tr>
      <w:tr w:rsidR="006330EA" w:rsidRPr="006330EA" w14:paraId="047CA588"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9A70D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E6CAA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cacay</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A5D5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C7EB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96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5384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2,580 </w:t>
            </w:r>
          </w:p>
        </w:tc>
      </w:tr>
      <w:tr w:rsidR="006330EA" w:rsidRPr="006330EA" w14:paraId="74B7A1E7"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E70C8D"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D9554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malig</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8D59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6CB1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77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8EA0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2,410 </w:t>
            </w:r>
          </w:p>
        </w:tc>
      </w:tr>
      <w:tr w:rsidR="006330EA" w:rsidRPr="006330EA" w14:paraId="3D25D279"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CB092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2A650C"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Daraga (Locsi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3555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D346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52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F153B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941 </w:t>
            </w:r>
          </w:p>
        </w:tc>
      </w:tr>
      <w:tr w:rsidR="006330EA" w:rsidRPr="006330EA" w14:paraId="43A0F5F9"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0845D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6D54A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Guinobat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5600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128A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94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19F8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7,372 </w:t>
            </w:r>
          </w:p>
        </w:tc>
      </w:tr>
      <w:tr w:rsidR="006330EA" w:rsidRPr="006330EA" w14:paraId="750FABA1"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0930B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9DCAF9"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Jovellar</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06FA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902B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6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8CE5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338 </w:t>
            </w:r>
          </w:p>
        </w:tc>
      </w:tr>
      <w:tr w:rsidR="006330EA" w:rsidRPr="006330EA" w14:paraId="686764A8"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3824C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E84968"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egazpi City (capital)</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4BD2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A292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17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8E99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7,148 </w:t>
            </w:r>
          </w:p>
        </w:tc>
      </w:tr>
      <w:tr w:rsidR="006330EA" w:rsidRPr="006330EA" w14:paraId="519229F9"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8D707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1FC971"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ibo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FA97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5745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08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D820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6,390 </w:t>
            </w:r>
          </w:p>
        </w:tc>
      </w:tr>
      <w:tr w:rsidR="006330EA" w:rsidRPr="006330EA" w14:paraId="44449FAE"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6110B8"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CB45D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ity of Liga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2878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6BBE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62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2A58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649 </w:t>
            </w:r>
          </w:p>
        </w:tc>
      </w:tr>
      <w:tr w:rsidR="006330EA" w:rsidRPr="006330EA" w14:paraId="47354882"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AEB12D"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CFD275"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lilipot</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C9947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086E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33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3E2E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691 </w:t>
            </w:r>
          </w:p>
        </w:tc>
      </w:tr>
      <w:tr w:rsidR="006330EA" w:rsidRPr="006330EA" w14:paraId="4AE55CA7"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2B75B9"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501386"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lina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9C2E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8410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57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4CE9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8,530 </w:t>
            </w:r>
          </w:p>
        </w:tc>
      </w:tr>
      <w:tr w:rsidR="006330EA" w:rsidRPr="006330EA" w14:paraId="08275861"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2053B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37DC7B"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nit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24E7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585D9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0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BD64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832 </w:t>
            </w:r>
          </w:p>
        </w:tc>
      </w:tr>
      <w:tr w:rsidR="006330EA" w:rsidRPr="006330EA" w14:paraId="0285E69A"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762FC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136AB1"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Oas</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0BEC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38DC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82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F372B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709 </w:t>
            </w:r>
          </w:p>
        </w:tc>
      </w:tr>
      <w:tr w:rsidR="006330EA" w:rsidRPr="006330EA" w14:paraId="0FD14E1D"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EC53E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5C647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io Dur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82BD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77AF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06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4A8E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269 </w:t>
            </w:r>
          </w:p>
        </w:tc>
      </w:tr>
      <w:tr w:rsidR="006330EA" w:rsidRPr="006330EA" w14:paraId="2F4E9BC5"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AE62F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183D15"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olangui</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EC18E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3702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4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2E1D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279 </w:t>
            </w:r>
          </w:p>
        </w:tc>
      </w:tr>
      <w:tr w:rsidR="006330EA" w:rsidRPr="006330EA" w14:paraId="091E7FB4"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BAA3E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lastRenderedPageBreak/>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2F3B1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Rapu-Rapu</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9980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9F56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5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80E0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716 </w:t>
            </w:r>
          </w:p>
        </w:tc>
      </w:tr>
      <w:tr w:rsidR="006330EA" w:rsidRPr="006330EA" w14:paraId="3BF1301D"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15E48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EDA5A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to Domingo (Libog)</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7D22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5F2A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21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A5A9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734 </w:t>
            </w:r>
          </w:p>
        </w:tc>
      </w:tr>
      <w:tr w:rsidR="006330EA" w:rsidRPr="006330EA" w14:paraId="0F4F06B8"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CF8E4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92B13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ity of Tabac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50F8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2713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8,96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DE82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6,134 </w:t>
            </w:r>
          </w:p>
        </w:tc>
      </w:tr>
      <w:tr w:rsidR="006330EA" w:rsidRPr="006330EA" w14:paraId="049CDCEC"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C1745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983F76"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Tiwi</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C76B4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6A913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98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143A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805 </w:t>
            </w:r>
          </w:p>
        </w:tc>
      </w:tr>
      <w:tr w:rsidR="006330EA" w:rsidRPr="006330EA" w14:paraId="76578534"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D40468"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Camarines Norte</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B9C5E0"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21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E8EFC6"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2,163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43711F"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49,490 </w:t>
            </w:r>
          </w:p>
        </w:tc>
      </w:tr>
      <w:tr w:rsidR="006330EA" w:rsidRPr="006330EA" w14:paraId="2F837750"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9E1F05" w14:textId="77777777" w:rsidR="006330EA" w:rsidRPr="006330EA" w:rsidRDefault="006330EA" w:rsidP="006330EA">
            <w:pPr>
              <w:ind w:right="57"/>
              <w:jc w:val="lef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18B17F" w14:textId="77777777" w:rsidR="006330EA" w:rsidRPr="006330EA" w:rsidRDefault="006330EA" w:rsidP="006330EA">
            <w:pPr>
              <w:ind w:right="57"/>
              <w:rPr>
                <w:rFonts w:ascii="Arial Narrow" w:hAnsi="Arial Narrow"/>
                <w:i/>
                <w:iCs/>
                <w:sz w:val="18"/>
                <w:szCs w:val="20"/>
              </w:rPr>
            </w:pPr>
            <w:r w:rsidRPr="006330EA">
              <w:rPr>
                <w:rFonts w:ascii="Arial Narrow" w:hAnsi="Arial Narrow"/>
                <w:i/>
                <w:iCs/>
                <w:sz w:val="18"/>
                <w:szCs w:val="20"/>
              </w:rPr>
              <w:t>Basud</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E353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B93C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0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0561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21 </w:t>
            </w:r>
          </w:p>
        </w:tc>
      </w:tr>
      <w:tr w:rsidR="006330EA" w:rsidRPr="006330EA" w14:paraId="2B810035"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85126D"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20BBA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palong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D0B7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E3E8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9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1C0D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063 </w:t>
            </w:r>
          </w:p>
        </w:tc>
      </w:tr>
      <w:tr w:rsidR="006330EA" w:rsidRPr="006330EA" w14:paraId="2D9917F6"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F1B8E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4EA8D1"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Daet (capital)</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F374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8D1C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2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556A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24 </w:t>
            </w:r>
          </w:p>
        </w:tc>
      </w:tr>
      <w:tr w:rsidR="006330EA" w:rsidRPr="006330EA" w14:paraId="5944D0F7"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38F80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91259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Jose Panganib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5AD9D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3960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92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F2F4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999 </w:t>
            </w:r>
          </w:p>
        </w:tc>
      </w:tr>
      <w:tr w:rsidR="006330EA" w:rsidRPr="006330EA" w14:paraId="02A069C4"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11736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85819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ab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AA1F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4DF5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27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8FF8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862 </w:t>
            </w:r>
          </w:p>
        </w:tc>
      </w:tr>
      <w:tr w:rsidR="006330EA" w:rsidRPr="006330EA" w14:paraId="2A2FBA3F"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0637C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95BFC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ercedes</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A3B6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50A8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3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A0998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97 </w:t>
            </w:r>
          </w:p>
        </w:tc>
      </w:tr>
      <w:tr w:rsidR="006330EA" w:rsidRPr="006330EA" w14:paraId="3677B0C5"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08DEA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5359E1"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aracale</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BEE1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9008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9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5382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588 </w:t>
            </w:r>
          </w:p>
        </w:tc>
      </w:tr>
      <w:tr w:rsidR="006330EA" w:rsidRPr="006330EA" w14:paraId="332DAA8F"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C53A6D"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5F3EA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Lorenzo Ruiz (Imeld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F3DC2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14FD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3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16B4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29 </w:t>
            </w:r>
          </w:p>
        </w:tc>
      </w:tr>
      <w:tr w:rsidR="006330EA" w:rsidRPr="006330EA" w14:paraId="11FA3804"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F4FE19"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C4F03B"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Vicente</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0D7A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F1CA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2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B28D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46 </w:t>
            </w:r>
          </w:p>
        </w:tc>
      </w:tr>
      <w:tr w:rsidR="006330EA" w:rsidRPr="006330EA" w14:paraId="7A29A700"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43B39D"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4E76C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ta Elen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FD44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0CBF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0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E9B5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610 </w:t>
            </w:r>
          </w:p>
        </w:tc>
      </w:tr>
      <w:tr w:rsidR="006330EA" w:rsidRPr="006330EA" w14:paraId="49BFF2FC"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F8A1E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684BAD"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Talisay</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BF22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4C45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8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DFEA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155 </w:t>
            </w:r>
          </w:p>
        </w:tc>
      </w:tr>
      <w:tr w:rsidR="006330EA" w:rsidRPr="006330EA" w14:paraId="5885D074"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D999F7"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F49291"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Vinzons</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7857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B8EAD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35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54F0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796 </w:t>
            </w:r>
          </w:p>
        </w:tc>
      </w:tr>
      <w:tr w:rsidR="006330EA" w:rsidRPr="006330EA" w14:paraId="7B299392"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9AD75F"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Camarines Sur</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451A32"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691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0AE354"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51,338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BFEE66"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02,344 </w:t>
            </w:r>
          </w:p>
        </w:tc>
      </w:tr>
      <w:tr w:rsidR="006330EA" w:rsidRPr="006330EA" w14:paraId="4DF59303"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0F440D"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B24B8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a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7C18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8F35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C6ED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00 </w:t>
            </w:r>
          </w:p>
        </w:tc>
      </w:tr>
      <w:tr w:rsidR="006330EA" w:rsidRPr="006330EA" w14:paraId="76C6D074"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15B0A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2608D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lat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D558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7E65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7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BF1C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693 </w:t>
            </w:r>
          </w:p>
        </w:tc>
      </w:tr>
      <w:tr w:rsidR="006330EA" w:rsidRPr="006330EA" w14:paraId="48C45C07"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37F3B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8CA96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t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B1DD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5C4D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76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E057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6,515 </w:t>
            </w:r>
          </w:p>
        </w:tc>
      </w:tr>
      <w:tr w:rsidR="006330EA" w:rsidRPr="006330EA" w14:paraId="0E74DF74"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0B626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CB6F99"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ombo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51A6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372E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5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C07D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23 </w:t>
            </w:r>
          </w:p>
        </w:tc>
      </w:tr>
      <w:tr w:rsidR="006330EA" w:rsidRPr="006330EA" w14:paraId="0CD61F27"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AD28A7"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FD5B6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uhi</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80B8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F322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1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3E28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264 </w:t>
            </w:r>
          </w:p>
        </w:tc>
      </w:tr>
      <w:tr w:rsidR="006330EA" w:rsidRPr="006330EA" w14:paraId="4BC94F88"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75C0E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77594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ul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A8EB6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5CD7D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6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231B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60 </w:t>
            </w:r>
          </w:p>
        </w:tc>
      </w:tr>
      <w:tr w:rsidR="006330EA" w:rsidRPr="006330EA" w14:paraId="4754A18C"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FCF465"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386DF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busa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F0A5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DCB8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7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6054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386 </w:t>
            </w:r>
          </w:p>
        </w:tc>
      </w:tr>
      <w:tr w:rsidR="006330EA" w:rsidRPr="006330EA" w14:paraId="47F77145"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C65945"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5B64A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labang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0A06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5509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79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0FF1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802 </w:t>
            </w:r>
          </w:p>
        </w:tc>
      </w:tr>
      <w:tr w:rsidR="006330EA" w:rsidRPr="006330EA" w14:paraId="1A466079"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C1425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1A575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malig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4D7A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20CF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8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83DC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03 </w:t>
            </w:r>
          </w:p>
        </w:tc>
      </w:tr>
      <w:tr w:rsidR="006330EA" w:rsidRPr="006330EA" w14:paraId="182B4DE4"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EFB489"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EDB68C"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nam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0FD5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3BC5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4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DCFEE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105 </w:t>
            </w:r>
          </w:p>
        </w:tc>
      </w:tr>
      <w:tr w:rsidR="006330EA" w:rsidRPr="006330EA" w14:paraId="00D80F67"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57EE6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60F52D"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ramo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A957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3DE9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6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E950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113 </w:t>
            </w:r>
          </w:p>
        </w:tc>
      </w:tr>
      <w:tr w:rsidR="006330EA" w:rsidRPr="006330EA" w14:paraId="24232CC2"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D39E6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71F52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Del Galleg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581C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F744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5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C786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359 </w:t>
            </w:r>
          </w:p>
        </w:tc>
      </w:tr>
      <w:tr w:rsidR="006330EA" w:rsidRPr="006330EA" w14:paraId="435F739B"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78CA3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F1B116"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Gainz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23796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61BA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1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05D7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57 </w:t>
            </w:r>
          </w:p>
        </w:tc>
      </w:tr>
      <w:tr w:rsidR="006330EA" w:rsidRPr="006330EA" w14:paraId="28579269"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E2CA10"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6EAFF6"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Garchitoren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15CA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BC53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8927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56 </w:t>
            </w:r>
          </w:p>
        </w:tc>
      </w:tr>
      <w:tr w:rsidR="006330EA" w:rsidRPr="006330EA" w14:paraId="4B496B4E"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987BF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D7B66C"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Go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E405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7689F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0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8A6F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696 </w:t>
            </w:r>
          </w:p>
        </w:tc>
      </w:tr>
      <w:tr w:rsidR="006330EA" w:rsidRPr="006330EA" w14:paraId="1256BD0A"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A65D8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602911"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Iriga City</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43D2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AE20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31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EE15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4,462 </w:t>
            </w:r>
          </w:p>
        </w:tc>
      </w:tr>
      <w:tr w:rsidR="006330EA" w:rsidRPr="006330EA" w14:paraId="2F1E25C6"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9EEF98"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5A4E39"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agonoy</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7966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2DCD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00FE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51 </w:t>
            </w:r>
          </w:p>
        </w:tc>
      </w:tr>
      <w:tr w:rsidR="006330EA" w:rsidRPr="006330EA" w14:paraId="77463F1F"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9BDA26"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0CA6A5"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ibman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61BC5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247F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41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0A99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427 </w:t>
            </w:r>
          </w:p>
        </w:tc>
      </w:tr>
      <w:tr w:rsidR="006330EA" w:rsidRPr="006330EA" w14:paraId="27A75BD3"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F0767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FE398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upi</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2D38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8CA5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0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63FB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38 </w:t>
            </w:r>
          </w:p>
        </w:tc>
      </w:tr>
      <w:tr w:rsidR="006330EA" w:rsidRPr="006330EA" w14:paraId="2BD6DFB7"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7A694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26699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gara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CBB2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50BC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6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1C31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234 </w:t>
            </w:r>
          </w:p>
        </w:tc>
      </w:tr>
      <w:tr w:rsidR="006330EA" w:rsidRPr="006330EA" w14:paraId="3C8BECF2"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51417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48CE0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ilaor</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539D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7B4C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8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BF3CC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894 </w:t>
            </w:r>
          </w:p>
        </w:tc>
      </w:tr>
      <w:tr w:rsidR="006330EA" w:rsidRPr="006330EA" w14:paraId="7415945D"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0DD867"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33D51D"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inalabac</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3906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6A0B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96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097A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323 </w:t>
            </w:r>
          </w:p>
        </w:tc>
      </w:tr>
      <w:tr w:rsidR="006330EA" w:rsidRPr="006330EA" w14:paraId="24D9E900"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E9994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AB70B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Nabu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0F466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C293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5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9525D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937 </w:t>
            </w:r>
          </w:p>
        </w:tc>
      </w:tr>
      <w:tr w:rsidR="006330EA" w:rsidRPr="006330EA" w14:paraId="6A42710B"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CC5F85"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7945D5"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Naga City</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8F86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DB91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0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394D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71 </w:t>
            </w:r>
          </w:p>
        </w:tc>
      </w:tr>
      <w:tr w:rsidR="006330EA" w:rsidRPr="006330EA" w14:paraId="42994C9B"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F7AAE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636B8D"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Ocamp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1FD0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F5CD1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5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C9BE6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815 </w:t>
            </w:r>
          </w:p>
        </w:tc>
      </w:tr>
      <w:tr w:rsidR="006330EA" w:rsidRPr="006330EA" w14:paraId="26C550A8"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1CA716"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42A31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amplon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8DBF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A73C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9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99C1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645 </w:t>
            </w:r>
          </w:p>
        </w:tc>
      </w:tr>
      <w:tr w:rsidR="006330EA" w:rsidRPr="006330EA" w14:paraId="12D8DBF8"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B4090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CA729B"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asaca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9B9F4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9D05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5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97A6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22 </w:t>
            </w:r>
          </w:p>
        </w:tc>
      </w:tr>
      <w:tr w:rsidR="006330EA" w:rsidRPr="006330EA" w14:paraId="2092875D"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7B6ED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572AD5"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ili (capital)</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2FE3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FD08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FECF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92 </w:t>
            </w:r>
          </w:p>
        </w:tc>
      </w:tr>
      <w:tr w:rsidR="006330EA" w:rsidRPr="006330EA" w14:paraId="431241F8"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5FC72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67671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Ragay</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A2A2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0FE3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3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5D6E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040 </w:t>
            </w:r>
          </w:p>
        </w:tc>
      </w:tr>
      <w:tr w:rsidR="006330EA" w:rsidRPr="006330EA" w14:paraId="6848415E"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79B01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64686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gñay</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04E97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C613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9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ACB5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57 </w:t>
            </w:r>
          </w:p>
        </w:tc>
      </w:tr>
      <w:tr w:rsidR="006330EA" w:rsidRPr="006330EA" w14:paraId="0AF48CFC"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008EC9"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72947B"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 xml:space="preserve"> San fernand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6F5E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4296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1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5651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23 </w:t>
            </w:r>
          </w:p>
        </w:tc>
      </w:tr>
      <w:tr w:rsidR="006330EA" w:rsidRPr="006330EA" w14:paraId="7EEB8A45"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D160A8"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760751"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Jose</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372A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38F9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8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99DE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383 </w:t>
            </w:r>
          </w:p>
        </w:tc>
      </w:tr>
      <w:tr w:rsidR="006330EA" w:rsidRPr="006330EA" w14:paraId="7C26662C"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2473B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78676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ipocot</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2F90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7BCD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4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421E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682 </w:t>
            </w:r>
          </w:p>
        </w:tc>
      </w:tr>
      <w:tr w:rsidR="006330EA" w:rsidRPr="006330EA" w14:paraId="124D80DB"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2AA775"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672EE9"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irum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F80B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94DF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73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B1992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517 </w:t>
            </w:r>
          </w:p>
        </w:tc>
      </w:tr>
      <w:tr w:rsidR="006330EA" w:rsidRPr="006330EA" w14:paraId="65AE0EAE"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55058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C31B09"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Tinambac</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10B2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68E3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84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9EDA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399 </w:t>
            </w:r>
          </w:p>
        </w:tc>
      </w:tr>
      <w:tr w:rsidR="006330EA" w:rsidRPr="006330EA" w14:paraId="44095592"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761734"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Catanduanes</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65189C"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23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6DCFAB"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52,628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C4B967"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04,229 </w:t>
            </w:r>
          </w:p>
        </w:tc>
      </w:tr>
      <w:tr w:rsidR="006330EA" w:rsidRPr="006330EA" w14:paraId="269C68D3"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24A1E0"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62CE1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gamanoc</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824C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81F3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2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265E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159 </w:t>
            </w:r>
          </w:p>
        </w:tc>
      </w:tr>
      <w:tr w:rsidR="006330EA" w:rsidRPr="006330EA" w14:paraId="178ED125"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6E1D9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716FB5"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ras</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774C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6EFA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30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47D7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930 </w:t>
            </w:r>
          </w:p>
        </w:tc>
      </w:tr>
      <w:tr w:rsidR="006330EA" w:rsidRPr="006330EA" w14:paraId="4FD1FF83"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FA3CC6"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FA6AF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t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598C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32CD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59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B009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161 </w:t>
            </w:r>
          </w:p>
        </w:tc>
      </w:tr>
      <w:tr w:rsidR="006330EA" w:rsidRPr="006330EA" w14:paraId="70AFE89B"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442506"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4D2841"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ramor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E0D9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D559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3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970F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258 </w:t>
            </w:r>
          </w:p>
        </w:tc>
      </w:tr>
      <w:tr w:rsidR="006330EA" w:rsidRPr="006330EA" w14:paraId="4F36BD73"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7B6E96"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lastRenderedPageBreak/>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4E26A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Gigmot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E2E1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BC6A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43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0F6B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120 </w:t>
            </w:r>
          </w:p>
        </w:tc>
      </w:tr>
      <w:tr w:rsidR="006330EA" w:rsidRPr="006330EA" w14:paraId="155A5615"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0ECA4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73F0E6"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and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D63E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D5B4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8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4D98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470 </w:t>
            </w:r>
          </w:p>
        </w:tc>
      </w:tr>
      <w:tr w:rsidR="006330EA" w:rsidRPr="006330EA" w14:paraId="2B1B3E4D"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A51A07"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E4536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anganiban (Pay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1C1C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4FF0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2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8D83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594 </w:t>
            </w:r>
          </w:p>
        </w:tc>
      </w:tr>
      <w:tr w:rsidR="006330EA" w:rsidRPr="006330EA" w14:paraId="3E480BB4"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31C9A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1279B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Andres (Calolbo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43E1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EE5A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33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DF83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336 </w:t>
            </w:r>
          </w:p>
        </w:tc>
      </w:tr>
      <w:tr w:rsidR="006330EA" w:rsidRPr="006330EA" w14:paraId="5E14993F"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F5DB4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EAC375"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Miguel</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9390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E372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02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6E38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797 </w:t>
            </w:r>
          </w:p>
        </w:tc>
      </w:tr>
      <w:tr w:rsidR="006330EA" w:rsidRPr="006330EA" w14:paraId="6D46C349"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47FDF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E7FFF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Vig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4A3B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A7C3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40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C8C8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5,048 </w:t>
            </w:r>
          </w:p>
        </w:tc>
      </w:tr>
      <w:tr w:rsidR="006330EA" w:rsidRPr="006330EA" w14:paraId="712B8386"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BEAC5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E5D92D"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Virac (capital)</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951D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56B4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2,85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2BD7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4,356 </w:t>
            </w:r>
          </w:p>
        </w:tc>
      </w:tr>
      <w:tr w:rsidR="006330EA" w:rsidRPr="006330EA" w14:paraId="73ADEBCF"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61B134"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Masbate</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D7E5BE"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47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95794C"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0,035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5B3932"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41,407 </w:t>
            </w:r>
          </w:p>
        </w:tc>
      </w:tr>
      <w:tr w:rsidR="006330EA" w:rsidRPr="006330EA" w14:paraId="7CECC07D"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3C4A5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FC422C"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Aroroy</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35AB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CECC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55AD7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94 </w:t>
            </w:r>
          </w:p>
        </w:tc>
      </w:tr>
      <w:tr w:rsidR="006330EA" w:rsidRPr="006330EA" w14:paraId="257EFDAE"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A16AD5"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8C24C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len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ABC8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CE8A2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6426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3 </w:t>
            </w:r>
          </w:p>
        </w:tc>
      </w:tr>
      <w:tr w:rsidR="006330EA" w:rsidRPr="006330EA" w14:paraId="26C2B9FB"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D6CAE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3235A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lud</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1945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5E3A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AF05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58 </w:t>
            </w:r>
          </w:p>
        </w:tc>
      </w:tr>
      <w:tr w:rsidR="006330EA" w:rsidRPr="006330EA" w14:paraId="582135D3"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65A88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FE19E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tu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359AB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D8E3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49F5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60 </w:t>
            </w:r>
          </w:p>
        </w:tc>
      </w:tr>
      <w:tr w:rsidR="006330EA" w:rsidRPr="006330EA" w14:paraId="50BEC13B"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1AD777"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C8B4B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taing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9AB1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B49C2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D7F42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3 </w:t>
            </w:r>
          </w:p>
        </w:tc>
      </w:tr>
      <w:tr w:rsidR="006330EA" w:rsidRPr="006330EA" w14:paraId="7C532B77"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07C355"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DD77FB"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way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0CBC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A7355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8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70BF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58 </w:t>
            </w:r>
          </w:p>
        </w:tc>
      </w:tr>
      <w:tr w:rsidR="006330EA" w:rsidRPr="006330EA" w14:paraId="5DF66C84"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B77688"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4B147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laveri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C5FD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5695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3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6E4D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166 </w:t>
            </w:r>
          </w:p>
        </w:tc>
      </w:tr>
      <w:tr w:rsidR="006330EA" w:rsidRPr="006330EA" w14:paraId="6FF93248"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ADDE5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36A58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Esperanz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78757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059F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7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8F20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53 </w:t>
            </w:r>
          </w:p>
        </w:tc>
      </w:tr>
      <w:tr w:rsidR="006330EA" w:rsidRPr="006330EA" w14:paraId="7A6A3BE8"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0AE227"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92BE86"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ndao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3D1A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FC02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A632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10 </w:t>
            </w:r>
          </w:p>
        </w:tc>
      </w:tr>
      <w:tr w:rsidR="006330EA" w:rsidRPr="006330EA" w14:paraId="36D5F74A"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893FB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5D78C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ity of Masbate (capital)</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FB12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C01D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FFC7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5 </w:t>
            </w:r>
          </w:p>
        </w:tc>
      </w:tr>
      <w:tr w:rsidR="006330EA" w:rsidRPr="006330EA" w14:paraId="0A9BF101"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7CAE58"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39455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ilagros</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6704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F154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0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161A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63 </w:t>
            </w:r>
          </w:p>
        </w:tc>
      </w:tr>
      <w:tr w:rsidR="006330EA" w:rsidRPr="006330EA" w14:paraId="636FAE31"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7962B8"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CCFEE5"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ob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B46B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3FAA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37FE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74 </w:t>
            </w:r>
          </w:p>
        </w:tc>
      </w:tr>
      <w:tr w:rsidR="006330EA" w:rsidRPr="006330EA" w14:paraId="1C1EFCFA"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7A7AB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C3CF45"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onreal</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37AC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B9458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5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C6EA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68 </w:t>
            </w:r>
          </w:p>
        </w:tc>
      </w:tr>
      <w:tr w:rsidR="006330EA" w:rsidRPr="006330EA" w14:paraId="326ACA29"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DBCEA5"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93893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alanas</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05391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BDCD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48B8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27 </w:t>
            </w:r>
          </w:p>
        </w:tc>
      </w:tr>
      <w:tr w:rsidR="006330EA" w:rsidRPr="006330EA" w14:paraId="3B5C58EC"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DA5F3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84608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io V. Corpuz (Limbuh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906A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01BB3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9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818C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73 </w:t>
            </w:r>
          </w:p>
        </w:tc>
      </w:tr>
      <w:tr w:rsidR="006330EA" w:rsidRPr="006330EA" w14:paraId="1095A82E"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CC378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7A9E5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Fernand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A46B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1736F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477D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75 </w:t>
            </w:r>
          </w:p>
        </w:tc>
      </w:tr>
      <w:tr w:rsidR="006330EA" w:rsidRPr="006330EA" w14:paraId="7B80984D"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61ADF9"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5C0B5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Jacint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ADE7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481D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631C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60 </w:t>
            </w:r>
          </w:p>
        </w:tc>
      </w:tr>
      <w:tr w:rsidR="006330EA" w:rsidRPr="006330EA" w14:paraId="7533D718"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5FA94D"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EEB50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Pascual</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A3C76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4950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76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6F22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4,819 </w:t>
            </w:r>
          </w:p>
        </w:tc>
      </w:tr>
      <w:tr w:rsidR="006330EA" w:rsidRPr="006330EA" w14:paraId="0DFEFD45"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CF9E4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F77BE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Uso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A428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6686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FA52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18 </w:t>
            </w:r>
          </w:p>
        </w:tc>
      </w:tr>
      <w:tr w:rsidR="006330EA" w:rsidRPr="006330EA" w14:paraId="487D38CF"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46F379"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Sorsogon</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F70D4C"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421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C5FA1F"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38,998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19451D"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63,101 </w:t>
            </w:r>
          </w:p>
        </w:tc>
      </w:tr>
      <w:tr w:rsidR="006330EA" w:rsidRPr="006330EA" w14:paraId="3D3EC6D8"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F93DC9"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C400AB"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rcelon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A5FE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1D510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0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BAFB1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240 </w:t>
            </w:r>
          </w:p>
        </w:tc>
      </w:tr>
      <w:tr w:rsidR="006330EA" w:rsidRPr="006330EA" w14:paraId="53FE0ABA"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5F1620"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E0924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ul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99B8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B0075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71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6A67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995 </w:t>
            </w:r>
          </w:p>
        </w:tc>
      </w:tr>
      <w:tr w:rsidR="006330EA" w:rsidRPr="006330EA" w14:paraId="3BFA238C"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EE5FC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DC555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ulus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1D4F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4387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7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7D9C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47 </w:t>
            </w:r>
          </w:p>
        </w:tc>
      </w:tr>
      <w:tr w:rsidR="006330EA" w:rsidRPr="006330EA" w14:paraId="3EA1C3B9"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32888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AD6921"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sigur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7040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1A59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45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A0B5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307 </w:t>
            </w:r>
          </w:p>
        </w:tc>
      </w:tr>
      <w:tr w:rsidR="006330EA" w:rsidRPr="006330EA" w14:paraId="2F9D060D"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DE761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65EB36"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still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FD44B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11E7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7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B28E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313 </w:t>
            </w:r>
          </w:p>
        </w:tc>
      </w:tr>
      <w:tr w:rsidR="006330EA" w:rsidRPr="006330EA" w14:paraId="3C8EAF2A"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FDFC49"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C4550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Donsol</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FE1B6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ED51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35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127C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618 </w:t>
            </w:r>
          </w:p>
        </w:tc>
      </w:tr>
      <w:tr w:rsidR="006330EA" w:rsidRPr="006330EA" w14:paraId="3727C876"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E2C3D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80B47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Gubat</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77E5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68BE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7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2BF0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631 </w:t>
            </w:r>
          </w:p>
        </w:tc>
      </w:tr>
      <w:tr w:rsidR="006330EA" w:rsidRPr="006330EA" w14:paraId="1BABD8ED"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422AF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760B6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Irosi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F926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0778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3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61E0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995 </w:t>
            </w:r>
          </w:p>
        </w:tc>
      </w:tr>
      <w:tr w:rsidR="006330EA" w:rsidRPr="006330EA" w14:paraId="0EFCC765"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ADCDC5"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BBD7F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Jub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8A03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7C33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28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7D46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036 </w:t>
            </w:r>
          </w:p>
        </w:tc>
      </w:tr>
      <w:tr w:rsidR="006330EA" w:rsidRPr="006330EA" w14:paraId="67329A3B"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7A1BD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8B2979"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gallanes</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2F86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03B3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2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BB45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592 </w:t>
            </w:r>
          </w:p>
        </w:tc>
      </w:tr>
      <w:tr w:rsidR="006330EA" w:rsidRPr="006330EA" w14:paraId="785185D5"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53A72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40FF6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tnog</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1EF2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0669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6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C63E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07 </w:t>
            </w:r>
          </w:p>
        </w:tc>
      </w:tr>
      <w:tr w:rsidR="006330EA" w:rsidRPr="006330EA" w14:paraId="5AC75780"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883250"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FF23AC"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ilar</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8339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7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FBA8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04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3163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4,747 </w:t>
            </w:r>
          </w:p>
        </w:tc>
      </w:tr>
      <w:tr w:rsidR="006330EA" w:rsidRPr="006330EA" w14:paraId="174F416F"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74B37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15167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rieto Diaz</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BF5A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CBFE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105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A8A1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716 </w:t>
            </w:r>
          </w:p>
        </w:tc>
      </w:tr>
      <w:tr w:rsidR="006330EA" w:rsidRPr="006330EA" w14:paraId="04D37F24"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8E0CF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93A70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ta Magdalen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AE4A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3785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4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4D9ED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098 </w:t>
            </w:r>
          </w:p>
        </w:tc>
      </w:tr>
      <w:tr w:rsidR="006330EA" w:rsidRPr="006330EA" w14:paraId="46706DB5"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C1442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61196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ity of Sorsogon (capital)</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7B6C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C5CB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529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CCF1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2,559 </w:t>
            </w:r>
          </w:p>
        </w:tc>
      </w:tr>
      <w:tr w:rsidR="006330EA" w:rsidRPr="006330EA" w14:paraId="51CD7DC9"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622D8AE0"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REGION VIII</w:t>
            </w:r>
          </w:p>
        </w:tc>
        <w:tc>
          <w:tcPr>
            <w:tcW w:w="118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8359037"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 </w:t>
            </w:r>
          </w:p>
        </w:tc>
        <w:tc>
          <w:tcPr>
            <w:tcW w:w="118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9EA437C"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40 </w:t>
            </w:r>
          </w:p>
        </w:tc>
        <w:tc>
          <w:tcPr>
            <w:tcW w:w="118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B2B93AE"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00 </w:t>
            </w:r>
          </w:p>
        </w:tc>
      </w:tr>
      <w:tr w:rsidR="006330EA" w:rsidRPr="006330EA" w14:paraId="5681E3ED"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5F605C"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Northern Samar</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D00892F"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9B88CB"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40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DBC0D8"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00 </w:t>
            </w:r>
          </w:p>
        </w:tc>
      </w:tr>
      <w:tr w:rsidR="006330EA" w:rsidRPr="006330EA" w14:paraId="67462DD1"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11E38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5353A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tarman (capital)</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C95F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2FBD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0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3C3A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0 </w:t>
            </w:r>
          </w:p>
        </w:tc>
      </w:tr>
      <w:tr w:rsidR="006330EA" w:rsidRPr="006330EA" w14:paraId="76C4FDA0"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0A589BB2"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CAR</w:t>
            </w:r>
          </w:p>
        </w:tc>
        <w:tc>
          <w:tcPr>
            <w:tcW w:w="118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459BD4E"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1 </w:t>
            </w:r>
          </w:p>
        </w:tc>
        <w:tc>
          <w:tcPr>
            <w:tcW w:w="118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1C01150"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27 </w:t>
            </w:r>
          </w:p>
        </w:tc>
        <w:tc>
          <w:tcPr>
            <w:tcW w:w="118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064D17A"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492 </w:t>
            </w:r>
          </w:p>
        </w:tc>
      </w:tr>
      <w:tr w:rsidR="006330EA" w:rsidRPr="006330EA" w14:paraId="76C6F23A"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42DED4"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Apayao</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66B6705"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5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5C1C55"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13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B7C9D7"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440 </w:t>
            </w:r>
          </w:p>
        </w:tc>
      </w:tr>
      <w:tr w:rsidR="006330EA" w:rsidRPr="006330EA" w14:paraId="35EB1A32"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4792F5"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DD8C75"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Flor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23AF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D2D7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3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45DAE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91 </w:t>
            </w:r>
          </w:p>
        </w:tc>
      </w:tr>
      <w:tr w:rsidR="006330EA" w:rsidRPr="006330EA" w14:paraId="4CA65728"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58C10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F1698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Kabugao (capital)</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B41C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75D4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52AC3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r>
      <w:tr w:rsidR="006330EA" w:rsidRPr="006330EA" w14:paraId="3C89AA2A"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6A7FC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B5FFB8"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ta Marcela</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FEF5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CB61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35FA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1 </w:t>
            </w:r>
          </w:p>
        </w:tc>
      </w:tr>
      <w:tr w:rsidR="006330EA" w:rsidRPr="006330EA" w14:paraId="2FEEAFDE"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51EA19"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Benguet</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8E7695"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680020"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D9CF33"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1 </w:t>
            </w:r>
          </w:p>
        </w:tc>
      </w:tr>
      <w:tr w:rsidR="006330EA" w:rsidRPr="006330EA" w14:paraId="3DC2079D"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DDB76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D1EFD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guio City</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BDE7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1FAE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460C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r>
      <w:tr w:rsidR="006330EA" w:rsidRPr="006330EA" w14:paraId="30D4561D"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AAF0E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E8596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bl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9D66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3D48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E5E4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r>
      <w:tr w:rsidR="006330EA" w:rsidRPr="006330EA" w14:paraId="7F13F51F"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F85B78"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Ifugao</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D9E8A1"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BE40C1"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6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C704E7"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3 </w:t>
            </w:r>
          </w:p>
        </w:tc>
      </w:tr>
      <w:tr w:rsidR="006330EA" w:rsidRPr="006330EA" w14:paraId="77DF58DD"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AF92F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A6969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Asipulo</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C6F9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2691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6AB1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3 </w:t>
            </w:r>
          </w:p>
        </w:tc>
      </w:tr>
      <w:tr w:rsidR="006330EA" w:rsidRPr="006330EA" w14:paraId="49FCEC7E"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61149D"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Kalinga</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60B9DA"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C6D2D7"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933249"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8 </w:t>
            </w:r>
          </w:p>
        </w:tc>
      </w:tr>
      <w:tr w:rsidR="006330EA" w:rsidRPr="006330EA" w14:paraId="06FD284C"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0983A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0D5EE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lbalan</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DF88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4AA4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6934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r>
      <w:tr w:rsidR="006330EA" w:rsidRPr="006330EA" w14:paraId="7634977F" w14:textId="77777777" w:rsidTr="006330EA">
        <w:trPr>
          <w:trHeight w:hRule="exact" w:val="227"/>
        </w:trPr>
        <w:tc>
          <w:tcPr>
            <w:tcW w:w="14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FF97BE"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lastRenderedPageBreak/>
              <w:t>Mountain Province</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6D2D57"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7129DD"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4 </w:t>
            </w:r>
          </w:p>
        </w:tc>
        <w:tc>
          <w:tcPr>
            <w:tcW w:w="118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5FD32A"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0 </w:t>
            </w:r>
          </w:p>
        </w:tc>
      </w:tr>
      <w:tr w:rsidR="006330EA" w:rsidRPr="006330EA" w14:paraId="6B722E09" w14:textId="77777777" w:rsidTr="006330EA">
        <w:trPr>
          <w:trHeight w:hRule="exact" w:val="227"/>
        </w:trPr>
        <w:tc>
          <w:tcPr>
            <w:tcW w:w="6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A4C78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w:t>
            </w:r>
          </w:p>
        </w:tc>
        <w:tc>
          <w:tcPr>
            <w:tcW w:w="1395"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87E241"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rlig</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FD1B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E693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8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78B9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 </w:t>
            </w:r>
          </w:p>
        </w:tc>
      </w:tr>
    </w:tbl>
    <w:p w14:paraId="0BC551E3" w14:textId="18D89C15" w:rsidR="007451BE" w:rsidRDefault="00433176" w:rsidP="002F02B9">
      <w:pPr>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p>
    <w:p w14:paraId="7B582299" w14:textId="79C35859" w:rsidR="001056FD" w:rsidRPr="00255D77" w:rsidRDefault="001056FD" w:rsidP="002F02B9">
      <w:pPr>
        <w:ind w:left="450"/>
        <w:contextualSpacing/>
        <w:rPr>
          <w:rFonts w:ascii="Arial" w:eastAsia="Times New Roman" w:hAnsi="Arial" w:cs="Arial"/>
          <w:i/>
          <w:iCs/>
          <w:color w:val="auto"/>
          <w:sz w:val="16"/>
          <w:szCs w:val="24"/>
        </w:rPr>
      </w:pPr>
      <w:r>
        <w:rPr>
          <w:rFonts w:ascii="Arial" w:eastAsia="Times New Roman" w:hAnsi="Arial" w:cs="Arial"/>
          <w:i/>
          <w:iCs/>
          <w:color w:val="auto"/>
          <w:sz w:val="16"/>
          <w:szCs w:val="24"/>
        </w:rPr>
        <w:tab/>
        <w:t xml:space="preserve">   </w:t>
      </w:r>
      <w:r w:rsidRPr="001056FD">
        <w:rPr>
          <w:rFonts w:ascii="Arial" w:eastAsia="Times New Roman" w:hAnsi="Arial" w:cs="Arial"/>
          <w:i/>
          <w:iCs/>
          <w:color w:val="auto"/>
          <w:sz w:val="16"/>
          <w:szCs w:val="24"/>
        </w:rPr>
        <w:t>This version reflects the corrected number</w:t>
      </w:r>
      <w:r>
        <w:rPr>
          <w:rFonts w:ascii="Arial" w:eastAsia="Times New Roman" w:hAnsi="Arial" w:cs="Arial"/>
          <w:i/>
          <w:iCs/>
          <w:color w:val="auto"/>
          <w:sz w:val="16"/>
          <w:szCs w:val="24"/>
        </w:rPr>
        <w:t xml:space="preserve"> of affected families in Region MIMAROPA as of 17 November 2020.</w:t>
      </w:r>
    </w:p>
    <w:p w14:paraId="65F55C55" w14:textId="2E6C9493" w:rsidR="0027327F" w:rsidRDefault="0027327F" w:rsidP="0027327F">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Pr>
          <w:rFonts w:ascii="Arial" w:eastAsia="Times New Roman" w:hAnsi="Arial" w:cs="Arial"/>
          <w:i/>
          <w:iCs/>
          <w:color w:val="0070C0"/>
          <w:sz w:val="16"/>
          <w:szCs w:val="24"/>
        </w:rPr>
        <w:t>s NCR, II, III, CALABARZON, MIMAROPA, V</w:t>
      </w:r>
      <w:r w:rsidR="00747F08">
        <w:rPr>
          <w:rFonts w:ascii="Arial" w:eastAsia="Times New Roman" w:hAnsi="Arial" w:cs="Arial"/>
          <w:i/>
          <w:iCs/>
          <w:color w:val="0070C0"/>
          <w:sz w:val="16"/>
          <w:szCs w:val="24"/>
        </w:rPr>
        <w:t>, VIII,</w:t>
      </w:r>
      <w:r>
        <w:rPr>
          <w:rFonts w:ascii="Arial" w:eastAsia="Times New Roman" w:hAnsi="Arial" w:cs="Arial"/>
          <w:i/>
          <w:iCs/>
          <w:color w:val="0070C0"/>
          <w:sz w:val="16"/>
          <w:szCs w:val="24"/>
        </w:rPr>
        <w:t xml:space="preserve"> and CAR</w:t>
      </w:r>
    </w:p>
    <w:p w14:paraId="1CAA688A" w14:textId="77777777" w:rsidR="00857DB4" w:rsidRPr="00857DB4" w:rsidRDefault="00857DB4" w:rsidP="00857DB4">
      <w:p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iCs/>
          <w:color w:val="0070C0"/>
          <w:sz w:val="24"/>
          <w:szCs w:val="24"/>
        </w:rPr>
      </w:pPr>
    </w:p>
    <w:p w14:paraId="65D006BB" w14:textId="78BB282E"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789F249F" w14:textId="079BF8E7"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27327F">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27327F">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C4CEF29" w14:textId="41B33B94" w:rsidR="00433176" w:rsidRPr="00681500"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color w:val="auto"/>
          <w:sz w:val="24"/>
          <w:szCs w:val="24"/>
        </w:rPr>
      </w:pPr>
      <w:r w:rsidRPr="00681500">
        <w:rPr>
          <w:rFonts w:ascii="Arial" w:eastAsia="Times New Roman" w:hAnsi="Arial" w:cs="Arial"/>
          <w:bCs/>
          <w:color w:val="auto"/>
          <w:sz w:val="24"/>
          <w:szCs w:val="24"/>
        </w:rPr>
        <w:t>There</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are</w:t>
      </w:r>
      <w:r w:rsidR="0027327F" w:rsidRPr="00681500">
        <w:rPr>
          <w:rFonts w:ascii="Arial" w:eastAsia="Times New Roman" w:hAnsi="Arial" w:cs="Arial"/>
          <w:b/>
          <w:bCs/>
          <w:color w:val="auto"/>
          <w:sz w:val="24"/>
          <w:szCs w:val="24"/>
        </w:rPr>
        <w:t xml:space="preserve"> </w:t>
      </w:r>
      <w:r w:rsidR="00F015C2" w:rsidRPr="00F015C2">
        <w:rPr>
          <w:rFonts w:ascii="Arial" w:eastAsia="Times New Roman" w:hAnsi="Arial" w:cs="Arial"/>
          <w:b/>
          <w:bCs/>
          <w:color w:val="0070C0"/>
          <w:sz w:val="24"/>
          <w:szCs w:val="24"/>
        </w:rPr>
        <w:t>5,469</w:t>
      </w:r>
      <w:r w:rsidR="00F015C2">
        <w:rPr>
          <w:rFonts w:ascii="Arial" w:eastAsia="Times New Roman" w:hAnsi="Arial" w:cs="Arial"/>
          <w:b/>
          <w:bCs/>
          <w:color w:val="0070C0"/>
          <w:sz w:val="24"/>
          <w:szCs w:val="24"/>
        </w:rPr>
        <w:t xml:space="preserve"> </w:t>
      </w:r>
      <w:r w:rsidRPr="0089067D">
        <w:rPr>
          <w:rFonts w:ascii="Arial" w:eastAsia="Times New Roman" w:hAnsi="Arial" w:cs="Arial"/>
          <w:b/>
          <w:bCs/>
          <w:color w:val="0070C0"/>
          <w:sz w:val="24"/>
          <w:szCs w:val="24"/>
        </w:rPr>
        <w:t>families</w:t>
      </w:r>
      <w:r w:rsidR="0027327F"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or</w:t>
      </w:r>
      <w:r w:rsidR="0027327F" w:rsidRPr="00681500">
        <w:rPr>
          <w:rFonts w:ascii="Arial" w:eastAsia="Times New Roman" w:hAnsi="Arial" w:cs="Arial"/>
          <w:b/>
          <w:bCs/>
          <w:color w:val="auto"/>
          <w:sz w:val="24"/>
          <w:szCs w:val="24"/>
        </w:rPr>
        <w:t xml:space="preserve"> </w:t>
      </w:r>
      <w:r w:rsidR="00F015C2" w:rsidRPr="00F015C2">
        <w:rPr>
          <w:rFonts w:ascii="Arial" w:eastAsia="Times New Roman" w:hAnsi="Arial" w:cs="Arial"/>
          <w:b/>
          <w:bCs/>
          <w:color w:val="0070C0"/>
          <w:sz w:val="24"/>
          <w:szCs w:val="24"/>
        </w:rPr>
        <w:t>23,239</w:t>
      </w:r>
      <w:r w:rsidR="00F015C2">
        <w:rPr>
          <w:rFonts w:ascii="Arial" w:eastAsia="Times New Roman" w:hAnsi="Arial" w:cs="Arial"/>
          <w:b/>
          <w:bCs/>
          <w:color w:val="0070C0"/>
          <w:sz w:val="24"/>
          <w:szCs w:val="24"/>
        </w:rPr>
        <w:t xml:space="preserve"> </w:t>
      </w:r>
      <w:r w:rsidRPr="0089067D">
        <w:rPr>
          <w:rFonts w:ascii="Arial" w:eastAsia="Times New Roman" w:hAnsi="Arial" w:cs="Arial"/>
          <w:b/>
          <w:bCs/>
          <w:color w:val="0070C0"/>
          <w:sz w:val="24"/>
          <w:szCs w:val="24"/>
        </w:rPr>
        <w:t>persons</w:t>
      </w:r>
      <w:r w:rsidR="0027327F" w:rsidRPr="00681500">
        <w:rPr>
          <w:rFonts w:ascii="Arial" w:eastAsia="Times New Roman" w:hAnsi="Arial" w:cs="Arial"/>
          <w:color w:val="auto"/>
          <w:sz w:val="24"/>
          <w:szCs w:val="24"/>
        </w:rPr>
        <w:t xml:space="preserve"> currently </w:t>
      </w:r>
      <w:r w:rsidRPr="00681500">
        <w:rPr>
          <w:rFonts w:ascii="Arial" w:eastAsia="Times New Roman" w:hAnsi="Arial" w:cs="Arial"/>
          <w:color w:val="auto"/>
          <w:sz w:val="24"/>
          <w:szCs w:val="24"/>
        </w:rPr>
        <w:t>taking</w:t>
      </w:r>
      <w:r w:rsidR="0027327F"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temporary</w:t>
      </w:r>
      <w:r w:rsidR="0027327F"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shelter</w:t>
      </w:r>
      <w:r w:rsidR="0027327F"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in</w:t>
      </w:r>
      <w:r w:rsidR="0027327F" w:rsidRPr="00681500">
        <w:rPr>
          <w:rFonts w:ascii="Arial" w:eastAsia="Times New Roman" w:hAnsi="Arial" w:cs="Arial"/>
          <w:b/>
          <w:color w:val="auto"/>
          <w:sz w:val="24"/>
          <w:szCs w:val="24"/>
        </w:rPr>
        <w:t xml:space="preserve"> </w:t>
      </w:r>
      <w:r w:rsidR="0089067D" w:rsidRPr="0089067D">
        <w:rPr>
          <w:rFonts w:ascii="Arial" w:eastAsia="Times New Roman" w:hAnsi="Arial" w:cs="Arial"/>
          <w:b/>
          <w:bCs/>
          <w:color w:val="0070C0"/>
          <w:sz w:val="24"/>
          <w:szCs w:val="24"/>
        </w:rPr>
        <w:t>3</w:t>
      </w:r>
      <w:r w:rsidR="00F015C2">
        <w:rPr>
          <w:rFonts w:ascii="Arial" w:eastAsia="Times New Roman" w:hAnsi="Arial" w:cs="Arial"/>
          <w:b/>
          <w:bCs/>
          <w:color w:val="0070C0"/>
          <w:sz w:val="24"/>
          <w:szCs w:val="24"/>
        </w:rPr>
        <w:t>7</w:t>
      </w:r>
      <w:r w:rsidR="0089067D" w:rsidRPr="0089067D">
        <w:rPr>
          <w:rFonts w:ascii="Arial" w:eastAsia="Times New Roman" w:hAnsi="Arial" w:cs="Arial"/>
          <w:b/>
          <w:bCs/>
          <w:color w:val="0070C0"/>
          <w:sz w:val="24"/>
          <w:szCs w:val="24"/>
        </w:rPr>
        <w:t>7</w:t>
      </w:r>
      <w:r w:rsidR="009608B1" w:rsidRPr="0089067D">
        <w:rPr>
          <w:rFonts w:ascii="Arial" w:eastAsia="Times New Roman" w:hAnsi="Arial" w:cs="Arial"/>
          <w:b/>
          <w:bCs/>
          <w:color w:val="0070C0"/>
          <w:sz w:val="24"/>
          <w:szCs w:val="24"/>
          <w:lang w:val="en-US"/>
        </w:rPr>
        <w:t xml:space="preserve"> evacuation</w:t>
      </w:r>
      <w:r w:rsidR="0027327F" w:rsidRPr="0089067D">
        <w:rPr>
          <w:rFonts w:ascii="Arial" w:eastAsia="Times New Roman" w:hAnsi="Arial" w:cs="Arial"/>
          <w:b/>
          <w:color w:val="0070C0"/>
          <w:sz w:val="24"/>
          <w:szCs w:val="24"/>
        </w:rPr>
        <w:t xml:space="preserve"> </w:t>
      </w:r>
      <w:r w:rsidRPr="0089067D">
        <w:rPr>
          <w:rFonts w:ascii="Arial" w:eastAsia="Times New Roman" w:hAnsi="Arial" w:cs="Arial"/>
          <w:b/>
          <w:color w:val="0070C0"/>
          <w:sz w:val="24"/>
          <w:szCs w:val="24"/>
        </w:rPr>
        <w:t>centers</w:t>
      </w:r>
      <w:r w:rsidR="0027327F" w:rsidRPr="00681500">
        <w:rPr>
          <w:rFonts w:ascii="Arial" w:eastAsia="Times New Roman" w:hAnsi="Arial" w:cs="Arial"/>
          <w:b/>
          <w:color w:val="auto"/>
          <w:sz w:val="24"/>
          <w:szCs w:val="24"/>
        </w:rPr>
        <w:t xml:space="preserve"> </w:t>
      </w:r>
      <w:r w:rsidRPr="00681500">
        <w:rPr>
          <w:rFonts w:ascii="Arial" w:eastAsia="Times New Roman" w:hAnsi="Arial" w:cs="Arial"/>
          <w:color w:val="auto"/>
          <w:sz w:val="24"/>
          <w:szCs w:val="24"/>
        </w:rPr>
        <w:t>in</w:t>
      </w:r>
      <w:r w:rsidR="0027327F" w:rsidRPr="00681500">
        <w:rPr>
          <w:rFonts w:ascii="Arial" w:eastAsia="Times New Roman" w:hAnsi="Arial" w:cs="Arial"/>
          <w:color w:val="auto"/>
          <w:sz w:val="24"/>
          <w:szCs w:val="24"/>
        </w:rPr>
        <w:t xml:space="preserve"> </w:t>
      </w:r>
      <w:r w:rsidRPr="00681500">
        <w:rPr>
          <w:rFonts w:ascii="Arial" w:eastAsia="Times New Roman" w:hAnsi="Arial" w:cs="Arial"/>
          <w:b/>
          <w:color w:val="auto"/>
          <w:sz w:val="24"/>
          <w:szCs w:val="24"/>
        </w:rPr>
        <w:t>Regions</w:t>
      </w:r>
      <w:r w:rsidR="0027327F" w:rsidRPr="00681500">
        <w:rPr>
          <w:rFonts w:ascii="Arial" w:eastAsia="Times New Roman" w:hAnsi="Arial" w:cs="Arial"/>
          <w:b/>
          <w:color w:val="auto"/>
          <w:sz w:val="24"/>
          <w:szCs w:val="24"/>
        </w:rPr>
        <w:t xml:space="preserve"> </w:t>
      </w:r>
      <w:r w:rsidR="00BA5B13" w:rsidRPr="00681500">
        <w:rPr>
          <w:rFonts w:ascii="Arial" w:eastAsia="Times New Roman" w:hAnsi="Arial" w:cs="Arial"/>
          <w:b/>
          <w:color w:val="auto"/>
          <w:sz w:val="24"/>
          <w:szCs w:val="24"/>
        </w:rPr>
        <w:t>NCR</w:t>
      </w:r>
      <w:r w:rsidR="00856E5C" w:rsidRPr="00681500">
        <w:rPr>
          <w:rFonts w:ascii="Arial" w:eastAsia="Times New Roman" w:hAnsi="Arial" w:cs="Arial"/>
          <w:b/>
          <w:color w:val="auto"/>
          <w:sz w:val="24"/>
          <w:szCs w:val="24"/>
        </w:rPr>
        <w:t>,</w:t>
      </w:r>
      <w:r w:rsidR="0027327F" w:rsidRPr="00681500">
        <w:rPr>
          <w:rFonts w:ascii="Arial" w:eastAsia="Times New Roman" w:hAnsi="Arial" w:cs="Arial"/>
          <w:b/>
          <w:color w:val="auto"/>
          <w:sz w:val="24"/>
          <w:szCs w:val="24"/>
        </w:rPr>
        <w:t xml:space="preserve"> </w:t>
      </w:r>
      <w:r w:rsidR="00DC023B">
        <w:rPr>
          <w:rFonts w:ascii="Arial" w:eastAsia="Times New Roman" w:hAnsi="Arial" w:cs="Arial"/>
          <w:b/>
          <w:color w:val="auto"/>
          <w:sz w:val="24"/>
          <w:szCs w:val="24"/>
        </w:rPr>
        <w:t xml:space="preserve">II, </w:t>
      </w:r>
      <w:r w:rsidR="003E7A01" w:rsidRPr="00681500">
        <w:rPr>
          <w:rFonts w:ascii="Arial" w:eastAsia="Times New Roman" w:hAnsi="Arial" w:cs="Arial"/>
          <w:b/>
          <w:color w:val="auto"/>
          <w:sz w:val="24"/>
          <w:szCs w:val="24"/>
        </w:rPr>
        <w:t>III,</w:t>
      </w:r>
      <w:r w:rsidR="0027327F" w:rsidRPr="00681500">
        <w:rPr>
          <w:rFonts w:ascii="Arial" w:eastAsia="Times New Roman" w:hAnsi="Arial" w:cs="Arial"/>
          <w:b/>
          <w:color w:val="auto"/>
          <w:sz w:val="24"/>
          <w:szCs w:val="24"/>
        </w:rPr>
        <w:t xml:space="preserve"> </w:t>
      </w:r>
      <w:r w:rsidR="00693BF6" w:rsidRPr="00681500">
        <w:rPr>
          <w:rFonts w:ascii="Arial" w:eastAsia="Times New Roman" w:hAnsi="Arial" w:cs="Arial"/>
          <w:b/>
          <w:color w:val="auto"/>
          <w:sz w:val="24"/>
          <w:szCs w:val="24"/>
        </w:rPr>
        <w:t>CALABARZON</w:t>
      </w:r>
      <w:r w:rsidR="00985DE5" w:rsidRPr="00546CF9">
        <w:rPr>
          <w:rFonts w:ascii="Arial" w:eastAsia="Times New Roman" w:hAnsi="Arial" w:cs="Arial"/>
          <w:color w:val="auto"/>
          <w:sz w:val="24"/>
          <w:szCs w:val="24"/>
        </w:rPr>
        <w:t>,</w:t>
      </w:r>
      <w:r w:rsidR="0027327F" w:rsidRPr="00546CF9">
        <w:rPr>
          <w:rFonts w:ascii="Arial" w:eastAsia="Times New Roman" w:hAnsi="Arial" w:cs="Arial"/>
          <w:color w:val="auto"/>
          <w:sz w:val="24"/>
          <w:szCs w:val="24"/>
        </w:rPr>
        <w:t xml:space="preserve"> </w:t>
      </w:r>
      <w:r w:rsidR="00DC023B">
        <w:rPr>
          <w:rFonts w:ascii="Arial" w:eastAsia="Times New Roman" w:hAnsi="Arial" w:cs="Arial"/>
          <w:b/>
          <w:color w:val="auto"/>
          <w:sz w:val="24"/>
          <w:szCs w:val="24"/>
        </w:rPr>
        <w:t xml:space="preserve">MIMAROPA, </w:t>
      </w:r>
      <w:r w:rsidR="00693BF6" w:rsidRPr="00681500">
        <w:rPr>
          <w:rFonts w:ascii="Arial" w:eastAsia="Times New Roman" w:hAnsi="Arial" w:cs="Arial"/>
          <w:b/>
          <w:color w:val="auto"/>
          <w:sz w:val="24"/>
          <w:szCs w:val="24"/>
        </w:rPr>
        <w:t>V</w:t>
      </w:r>
      <w:r w:rsidR="0027327F" w:rsidRPr="00681500">
        <w:rPr>
          <w:rFonts w:ascii="Arial" w:eastAsia="Times New Roman" w:hAnsi="Arial" w:cs="Arial"/>
          <w:b/>
          <w:color w:val="auto"/>
          <w:sz w:val="24"/>
          <w:szCs w:val="24"/>
        </w:rPr>
        <w:t xml:space="preserve"> </w:t>
      </w:r>
      <w:r w:rsidR="00DC023B" w:rsidRPr="00DC023B">
        <w:rPr>
          <w:rFonts w:ascii="Arial" w:eastAsia="Times New Roman" w:hAnsi="Arial" w:cs="Arial"/>
          <w:color w:val="auto"/>
          <w:sz w:val="24"/>
          <w:szCs w:val="24"/>
        </w:rPr>
        <w:t>and</w:t>
      </w:r>
      <w:r w:rsidR="00DC023B">
        <w:rPr>
          <w:rFonts w:ascii="Arial" w:eastAsia="Times New Roman" w:hAnsi="Arial" w:cs="Arial"/>
          <w:b/>
          <w:color w:val="auto"/>
          <w:sz w:val="24"/>
          <w:szCs w:val="24"/>
        </w:rPr>
        <w:t xml:space="preserve"> CAR </w:t>
      </w:r>
      <w:r w:rsidRPr="00681500">
        <w:rPr>
          <w:rFonts w:ascii="Arial" w:eastAsia="Times New Roman" w:hAnsi="Arial" w:cs="Arial"/>
          <w:color w:val="auto"/>
          <w:sz w:val="24"/>
          <w:szCs w:val="24"/>
        </w:rPr>
        <w:t>(see</w:t>
      </w:r>
      <w:r w:rsidR="0027327F"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Table</w:t>
      </w:r>
      <w:r w:rsidR="0027327F"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2).</w:t>
      </w:r>
    </w:p>
    <w:p w14:paraId="7E7FB40F"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4"/>
          <w:szCs w:val="24"/>
        </w:rPr>
      </w:pPr>
    </w:p>
    <w:p w14:paraId="042B9E30" w14:textId="64610C9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5000" w:type="pct"/>
        <w:tblCellMar>
          <w:left w:w="0" w:type="dxa"/>
          <w:right w:w="0" w:type="dxa"/>
        </w:tblCellMar>
        <w:tblLook w:val="04A0" w:firstRow="1" w:lastRow="0" w:firstColumn="1" w:lastColumn="0" w:noHBand="0" w:noVBand="1"/>
      </w:tblPr>
      <w:tblGrid>
        <w:gridCol w:w="76"/>
        <w:gridCol w:w="2318"/>
        <w:gridCol w:w="1324"/>
        <w:gridCol w:w="1326"/>
        <w:gridCol w:w="1324"/>
        <w:gridCol w:w="1326"/>
        <w:gridCol w:w="1324"/>
        <w:gridCol w:w="1324"/>
      </w:tblGrid>
      <w:tr w:rsidR="00F015C2" w:rsidRPr="00D53CE7" w14:paraId="5FAD649B" w14:textId="77777777" w:rsidTr="00F015C2">
        <w:trPr>
          <w:trHeight w:hRule="exact" w:val="227"/>
          <w:tblHeader/>
        </w:trPr>
        <w:tc>
          <w:tcPr>
            <w:tcW w:w="1157"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tcMar>
              <w:top w:w="15" w:type="dxa"/>
              <w:left w:w="15" w:type="dxa"/>
              <w:bottom w:w="0" w:type="dxa"/>
              <w:right w:w="15" w:type="dxa"/>
            </w:tcMar>
            <w:vAlign w:val="center"/>
            <w:hideMark/>
          </w:tcPr>
          <w:p w14:paraId="1E1C2FF7" w14:textId="49B0569F" w:rsidR="00F015C2" w:rsidRPr="00D53CE7" w:rsidRDefault="00F015C2" w:rsidP="00F015C2">
            <w:pPr>
              <w:ind w:right="57"/>
              <w:jc w:val="center"/>
              <w:rPr>
                <w:rFonts w:ascii="Arial Narrow" w:hAnsi="Arial Narrow"/>
                <w:b/>
                <w:bCs/>
                <w:sz w:val="18"/>
                <w:szCs w:val="20"/>
              </w:rPr>
            </w:pPr>
            <w:r w:rsidRPr="00D53CE7">
              <w:rPr>
                <w:rFonts w:ascii="Arial Narrow" w:hAnsi="Arial Narrow"/>
                <w:b/>
                <w:bCs/>
                <w:sz w:val="18"/>
                <w:szCs w:val="20"/>
              </w:rPr>
              <w:t>REGION / PROVINCE / MUNICIPALITY</w:t>
            </w:r>
          </w:p>
        </w:tc>
        <w:tc>
          <w:tcPr>
            <w:tcW w:w="1281"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3A68E21C" w14:textId="1DF985EA" w:rsidR="00F015C2" w:rsidRPr="00D53CE7" w:rsidRDefault="00F015C2" w:rsidP="00F015C2">
            <w:pPr>
              <w:ind w:right="57"/>
              <w:jc w:val="center"/>
              <w:rPr>
                <w:rFonts w:ascii="Arial Narrow" w:hAnsi="Arial Narrow"/>
                <w:b/>
                <w:bCs/>
                <w:sz w:val="18"/>
                <w:szCs w:val="20"/>
              </w:rPr>
            </w:pPr>
            <w:r w:rsidRPr="00D53CE7">
              <w:rPr>
                <w:rFonts w:ascii="Arial Narrow" w:hAnsi="Arial Narrow"/>
                <w:b/>
                <w:bCs/>
                <w:sz w:val="18"/>
                <w:szCs w:val="20"/>
              </w:rPr>
              <w:t>NUMBER OF EVACUATION CENTERS (ECs)</w:t>
            </w:r>
          </w:p>
        </w:tc>
        <w:tc>
          <w:tcPr>
            <w:tcW w:w="2561" w:type="pct"/>
            <w:gridSpan w:val="4"/>
            <w:tcBorders>
              <w:top w:val="single" w:sz="4" w:space="0" w:color="000000"/>
              <w:left w:val="nil"/>
              <w:bottom w:val="single" w:sz="4" w:space="0" w:color="000000"/>
              <w:right w:val="nil"/>
            </w:tcBorders>
            <w:shd w:val="clear" w:color="808080" w:fill="808080"/>
            <w:tcMar>
              <w:top w:w="15" w:type="dxa"/>
              <w:left w:w="15" w:type="dxa"/>
              <w:bottom w:w="0" w:type="dxa"/>
              <w:right w:w="15" w:type="dxa"/>
            </w:tcMar>
            <w:vAlign w:val="center"/>
            <w:hideMark/>
          </w:tcPr>
          <w:p w14:paraId="64B71BAB" w14:textId="0E080395" w:rsidR="00F015C2" w:rsidRPr="00D53CE7" w:rsidRDefault="00F015C2" w:rsidP="00F015C2">
            <w:pPr>
              <w:ind w:right="57"/>
              <w:jc w:val="center"/>
              <w:rPr>
                <w:rFonts w:ascii="Arial Narrow" w:hAnsi="Arial Narrow"/>
                <w:b/>
                <w:bCs/>
                <w:sz w:val="18"/>
                <w:szCs w:val="20"/>
              </w:rPr>
            </w:pPr>
            <w:r w:rsidRPr="00D53CE7">
              <w:rPr>
                <w:rFonts w:ascii="Arial Narrow" w:hAnsi="Arial Narrow"/>
                <w:b/>
                <w:bCs/>
                <w:sz w:val="18"/>
                <w:szCs w:val="20"/>
              </w:rPr>
              <w:t>NUMBER OF DISPLACED</w:t>
            </w:r>
          </w:p>
        </w:tc>
      </w:tr>
      <w:tr w:rsidR="00F015C2" w:rsidRPr="00D53CE7" w14:paraId="5432D74E" w14:textId="77777777" w:rsidTr="00F015C2">
        <w:trPr>
          <w:trHeight w:hRule="exact" w:val="227"/>
          <w:tblHeader/>
        </w:trPr>
        <w:tc>
          <w:tcPr>
            <w:tcW w:w="1157" w:type="pct"/>
            <w:gridSpan w:val="2"/>
            <w:vMerge/>
            <w:tcBorders>
              <w:top w:val="single" w:sz="4" w:space="0" w:color="000000"/>
              <w:left w:val="single" w:sz="4" w:space="0" w:color="000000"/>
              <w:bottom w:val="single" w:sz="4" w:space="0" w:color="000000"/>
              <w:right w:val="single" w:sz="4" w:space="0" w:color="000000"/>
            </w:tcBorders>
            <w:vAlign w:val="center"/>
            <w:hideMark/>
          </w:tcPr>
          <w:p w14:paraId="1AF7993A" w14:textId="77777777" w:rsidR="00F015C2" w:rsidRPr="00D53CE7" w:rsidRDefault="00F015C2" w:rsidP="00F015C2">
            <w:pPr>
              <w:ind w:right="57"/>
              <w:jc w:val="center"/>
              <w:rPr>
                <w:rFonts w:ascii="Arial Narrow" w:hAnsi="Arial Narrow"/>
                <w:b/>
                <w:bCs/>
                <w:sz w:val="18"/>
                <w:szCs w:val="20"/>
              </w:rPr>
            </w:pPr>
          </w:p>
        </w:tc>
        <w:tc>
          <w:tcPr>
            <w:tcW w:w="1281" w:type="pct"/>
            <w:gridSpan w:val="2"/>
            <w:vMerge/>
            <w:tcBorders>
              <w:top w:val="single" w:sz="4" w:space="0" w:color="000000"/>
              <w:left w:val="single" w:sz="4" w:space="0" w:color="000000"/>
              <w:bottom w:val="single" w:sz="4" w:space="0" w:color="000000"/>
              <w:right w:val="single" w:sz="4" w:space="0" w:color="000000"/>
            </w:tcBorders>
            <w:vAlign w:val="center"/>
            <w:hideMark/>
          </w:tcPr>
          <w:p w14:paraId="27BE0CC4" w14:textId="77777777" w:rsidR="00F015C2" w:rsidRPr="00D53CE7" w:rsidRDefault="00F015C2" w:rsidP="00F015C2">
            <w:pPr>
              <w:ind w:right="57"/>
              <w:jc w:val="center"/>
              <w:rPr>
                <w:rFonts w:ascii="Arial Narrow" w:hAnsi="Arial Narrow"/>
                <w:b/>
                <w:bCs/>
                <w:sz w:val="18"/>
                <w:szCs w:val="20"/>
              </w:rPr>
            </w:pPr>
          </w:p>
        </w:tc>
        <w:tc>
          <w:tcPr>
            <w:tcW w:w="1281"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40FC905C" w14:textId="745E45CE" w:rsidR="00F015C2" w:rsidRPr="00D53CE7" w:rsidRDefault="00F015C2" w:rsidP="00F015C2">
            <w:pPr>
              <w:ind w:right="57"/>
              <w:jc w:val="center"/>
              <w:rPr>
                <w:rFonts w:ascii="Arial Narrow" w:hAnsi="Arial Narrow"/>
                <w:b/>
                <w:bCs/>
                <w:sz w:val="18"/>
                <w:szCs w:val="20"/>
              </w:rPr>
            </w:pPr>
            <w:r w:rsidRPr="00D53CE7">
              <w:rPr>
                <w:rFonts w:ascii="Arial Narrow" w:hAnsi="Arial Narrow"/>
                <w:b/>
                <w:bCs/>
                <w:sz w:val="18"/>
                <w:szCs w:val="20"/>
              </w:rPr>
              <w:t>Families</w:t>
            </w:r>
          </w:p>
        </w:tc>
        <w:tc>
          <w:tcPr>
            <w:tcW w:w="1280"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343AF0C0" w14:textId="6D97D231" w:rsidR="00F015C2" w:rsidRPr="00D53CE7" w:rsidRDefault="00F015C2" w:rsidP="00F015C2">
            <w:pPr>
              <w:ind w:right="57"/>
              <w:jc w:val="center"/>
              <w:rPr>
                <w:rFonts w:ascii="Arial Narrow" w:hAnsi="Arial Narrow"/>
                <w:b/>
                <w:bCs/>
                <w:sz w:val="18"/>
                <w:szCs w:val="20"/>
              </w:rPr>
            </w:pPr>
            <w:r w:rsidRPr="00D53CE7">
              <w:rPr>
                <w:rFonts w:ascii="Arial Narrow" w:hAnsi="Arial Narrow"/>
                <w:b/>
                <w:bCs/>
                <w:sz w:val="18"/>
                <w:szCs w:val="20"/>
              </w:rPr>
              <w:t>Persons</w:t>
            </w:r>
          </w:p>
        </w:tc>
      </w:tr>
      <w:tr w:rsidR="00F015C2" w:rsidRPr="00D53CE7" w14:paraId="03062F92" w14:textId="77777777" w:rsidTr="00F015C2">
        <w:trPr>
          <w:trHeight w:hRule="exact" w:val="227"/>
          <w:tblHeader/>
        </w:trPr>
        <w:tc>
          <w:tcPr>
            <w:tcW w:w="1157" w:type="pct"/>
            <w:gridSpan w:val="2"/>
            <w:vMerge/>
            <w:tcBorders>
              <w:top w:val="single" w:sz="4" w:space="0" w:color="000000"/>
              <w:left w:val="single" w:sz="4" w:space="0" w:color="000000"/>
              <w:bottom w:val="single" w:sz="4" w:space="0" w:color="000000"/>
              <w:right w:val="single" w:sz="4" w:space="0" w:color="000000"/>
            </w:tcBorders>
            <w:vAlign w:val="center"/>
            <w:hideMark/>
          </w:tcPr>
          <w:p w14:paraId="3D7AB835" w14:textId="77777777" w:rsidR="00F015C2" w:rsidRPr="00D53CE7" w:rsidRDefault="00F015C2" w:rsidP="00F015C2">
            <w:pPr>
              <w:ind w:right="57"/>
              <w:jc w:val="center"/>
              <w:rPr>
                <w:rFonts w:ascii="Arial Narrow" w:hAnsi="Arial Narrow"/>
                <w:b/>
                <w:bCs/>
                <w:sz w:val="18"/>
                <w:szCs w:val="20"/>
              </w:rPr>
            </w:pPr>
          </w:p>
        </w:tc>
        <w:tc>
          <w:tcPr>
            <w:tcW w:w="640"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7F9A02C" w14:textId="41C56B54" w:rsidR="00F015C2" w:rsidRPr="00D53CE7" w:rsidRDefault="00F015C2" w:rsidP="00F015C2">
            <w:pPr>
              <w:ind w:right="57"/>
              <w:jc w:val="center"/>
              <w:rPr>
                <w:rFonts w:ascii="Arial Narrow" w:hAnsi="Arial Narrow"/>
                <w:b/>
                <w:bCs/>
                <w:sz w:val="18"/>
                <w:szCs w:val="20"/>
              </w:rPr>
            </w:pPr>
            <w:r w:rsidRPr="00D53CE7">
              <w:rPr>
                <w:rFonts w:ascii="Arial Narrow" w:hAnsi="Arial Narrow"/>
                <w:b/>
                <w:bCs/>
                <w:sz w:val="18"/>
                <w:szCs w:val="20"/>
              </w:rPr>
              <w:t>CUM</w:t>
            </w:r>
          </w:p>
        </w:tc>
        <w:tc>
          <w:tcPr>
            <w:tcW w:w="641"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E828670" w14:textId="708B43AA" w:rsidR="00F015C2" w:rsidRPr="00D53CE7" w:rsidRDefault="00F015C2" w:rsidP="00F015C2">
            <w:pPr>
              <w:ind w:right="57"/>
              <w:jc w:val="center"/>
              <w:rPr>
                <w:rFonts w:ascii="Arial Narrow" w:hAnsi="Arial Narrow"/>
                <w:b/>
                <w:bCs/>
                <w:sz w:val="18"/>
                <w:szCs w:val="20"/>
              </w:rPr>
            </w:pPr>
            <w:r w:rsidRPr="00D53CE7">
              <w:rPr>
                <w:rFonts w:ascii="Arial Narrow" w:hAnsi="Arial Narrow"/>
                <w:b/>
                <w:bCs/>
                <w:sz w:val="18"/>
                <w:szCs w:val="20"/>
              </w:rPr>
              <w:t>NOW</w:t>
            </w:r>
          </w:p>
        </w:tc>
        <w:tc>
          <w:tcPr>
            <w:tcW w:w="640"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606C30FB" w14:textId="544A34A7" w:rsidR="00F015C2" w:rsidRPr="00D53CE7" w:rsidRDefault="00F015C2" w:rsidP="00F015C2">
            <w:pPr>
              <w:ind w:right="57"/>
              <w:jc w:val="center"/>
              <w:rPr>
                <w:rFonts w:ascii="Arial Narrow" w:hAnsi="Arial Narrow"/>
                <w:b/>
                <w:bCs/>
                <w:sz w:val="18"/>
                <w:szCs w:val="20"/>
              </w:rPr>
            </w:pPr>
            <w:r w:rsidRPr="00D53CE7">
              <w:rPr>
                <w:rFonts w:ascii="Arial Narrow" w:hAnsi="Arial Narrow"/>
                <w:b/>
                <w:bCs/>
                <w:sz w:val="18"/>
                <w:szCs w:val="20"/>
              </w:rPr>
              <w:t>CUM</w:t>
            </w:r>
          </w:p>
        </w:tc>
        <w:tc>
          <w:tcPr>
            <w:tcW w:w="641"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319FF32A" w14:textId="5D7B3659" w:rsidR="00F015C2" w:rsidRPr="00D53CE7" w:rsidRDefault="00F015C2" w:rsidP="00F015C2">
            <w:pPr>
              <w:ind w:right="57"/>
              <w:jc w:val="center"/>
              <w:rPr>
                <w:rFonts w:ascii="Arial Narrow" w:hAnsi="Arial Narrow"/>
                <w:b/>
                <w:bCs/>
                <w:sz w:val="18"/>
                <w:szCs w:val="20"/>
              </w:rPr>
            </w:pPr>
            <w:r w:rsidRPr="00D53CE7">
              <w:rPr>
                <w:rFonts w:ascii="Arial Narrow" w:hAnsi="Arial Narrow"/>
                <w:b/>
                <w:bCs/>
                <w:sz w:val="18"/>
                <w:szCs w:val="20"/>
              </w:rPr>
              <w:t>NOW</w:t>
            </w:r>
          </w:p>
        </w:tc>
        <w:tc>
          <w:tcPr>
            <w:tcW w:w="640"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60404DE6" w14:textId="0109B4DB" w:rsidR="00F015C2" w:rsidRPr="00D53CE7" w:rsidRDefault="00F015C2" w:rsidP="00F015C2">
            <w:pPr>
              <w:ind w:right="57"/>
              <w:jc w:val="center"/>
              <w:rPr>
                <w:rFonts w:ascii="Arial Narrow" w:hAnsi="Arial Narrow"/>
                <w:b/>
                <w:bCs/>
                <w:sz w:val="18"/>
                <w:szCs w:val="20"/>
              </w:rPr>
            </w:pPr>
            <w:r w:rsidRPr="00D53CE7">
              <w:rPr>
                <w:rFonts w:ascii="Arial Narrow" w:hAnsi="Arial Narrow"/>
                <w:b/>
                <w:bCs/>
                <w:sz w:val="18"/>
                <w:szCs w:val="20"/>
              </w:rPr>
              <w:t>CUM</w:t>
            </w:r>
          </w:p>
        </w:tc>
        <w:tc>
          <w:tcPr>
            <w:tcW w:w="640"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DF960E0" w14:textId="7F935593" w:rsidR="00F015C2" w:rsidRPr="00D53CE7" w:rsidRDefault="00F015C2" w:rsidP="00F015C2">
            <w:pPr>
              <w:ind w:right="57"/>
              <w:jc w:val="center"/>
              <w:rPr>
                <w:rFonts w:ascii="Arial Narrow" w:hAnsi="Arial Narrow"/>
                <w:b/>
                <w:bCs/>
                <w:sz w:val="18"/>
                <w:szCs w:val="20"/>
              </w:rPr>
            </w:pPr>
            <w:r w:rsidRPr="00D53CE7">
              <w:rPr>
                <w:rFonts w:ascii="Arial Narrow" w:hAnsi="Arial Narrow"/>
                <w:b/>
                <w:bCs/>
                <w:sz w:val="18"/>
                <w:szCs w:val="20"/>
              </w:rPr>
              <w:t>NOW</w:t>
            </w:r>
          </w:p>
        </w:tc>
      </w:tr>
      <w:tr w:rsidR="00F015C2" w:rsidRPr="00D53CE7" w14:paraId="28507AE5"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F5B9E60" w14:textId="77777777" w:rsidR="00F015C2" w:rsidRPr="00D53CE7" w:rsidRDefault="00F015C2" w:rsidP="00F015C2">
            <w:pPr>
              <w:ind w:right="57"/>
              <w:jc w:val="left"/>
              <w:rPr>
                <w:rFonts w:ascii="Arial Narrow" w:hAnsi="Arial Narrow"/>
                <w:b/>
                <w:bCs/>
                <w:sz w:val="18"/>
                <w:szCs w:val="20"/>
              </w:rPr>
            </w:pPr>
            <w:r w:rsidRPr="00D53CE7">
              <w:rPr>
                <w:rFonts w:ascii="Arial Narrow" w:hAnsi="Arial Narrow"/>
                <w:b/>
                <w:bCs/>
                <w:sz w:val="18"/>
                <w:szCs w:val="20"/>
              </w:rPr>
              <w:t>GRAND TOTAL</w:t>
            </w:r>
          </w:p>
        </w:tc>
        <w:tc>
          <w:tcPr>
            <w:tcW w:w="640"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8D79468" w14:textId="02C131CE"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7,293</w:t>
            </w:r>
          </w:p>
        </w:tc>
        <w:tc>
          <w:tcPr>
            <w:tcW w:w="641"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16527DC" w14:textId="4AC039E2"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377</w:t>
            </w:r>
          </w:p>
        </w:tc>
        <w:tc>
          <w:tcPr>
            <w:tcW w:w="640"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0B6E0BD" w14:textId="0E6053B0"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201,982</w:t>
            </w:r>
          </w:p>
        </w:tc>
        <w:tc>
          <w:tcPr>
            <w:tcW w:w="641"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2D886E1" w14:textId="1B8CA937"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5,469</w:t>
            </w:r>
          </w:p>
        </w:tc>
        <w:tc>
          <w:tcPr>
            <w:tcW w:w="640"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7BB45E0" w14:textId="1E485D18"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790,893</w:t>
            </w:r>
          </w:p>
        </w:tc>
        <w:tc>
          <w:tcPr>
            <w:tcW w:w="640"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6745793" w14:textId="72296C2D"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23,239</w:t>
            </w:r>
          </w:p>
        </w:tc>
      </w:tr>
      <w:tr w:rsidR="00F015C2" w:rsidRPr="00D53CE7" w14:paraId="2E830F0F"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32876A86" w14:textId="77777777" w:rsidR="00F015C2" w:rsidRPr="00D53CE7" w:rsidRDefault="00F015C2" w:rsidP="00F015C2">
            <w:pPr>
              <w:ind w:right="57"/>
              <w:jc w:val="left"/>
              <w:rPr>
                <w:rFonts w:ascii="Arial Narrow" w:hAnsi="Arial Narrow"/>
                <w:b/>
                <w:bCs/>
                <w:sz w:val="18"/>
                <w:szCs w:val="20"/>
              </w:rPr>
            </w:pPr>
            <w:r w:rsidRPr="00D53CE7">
              <w:rPr>
                <w:rFonts w:ascii="Arial Narrow" w:hAnsi="Arial Narrow"/>
                <w:b/>
                <w:bCs/>
                <w:sz w:val="18"/>
                <w:szCs w:val="20"/>
              </w:rPr>
              <w:t>NCR</w:t>
            </w:r>
          </w:p>
        </w:tc>
        <w:tc>
          <w:tcPr>
            <w:tcW w:w="640"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00E6D86" w14:textId="2B75FCF4"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121</w:t>
            </w:r>
          </w:p>
        </w:tc>
        <w:tc>
          <w:tcPr>
            <w:tcW w:w="64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48C752A" w14:textId="0DAC1ED2"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3</w:t>
            </w:r>
          </w:p>
        </w:tc>
        <w:tc>
          <w:tcPr>
            <w:tcW w:w="64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B778AAC" w14:textId="3899811C"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4,971</w:t>
            </w:r>
          </w:p>
        </w:tc>
        <w:tc>
          <w:tcPr>
            <w:tcW w:w="64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40FCE16" w14:textId="79E9DF5B"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25</w:t>
            </w:r>
          </w:p>
        </w:tc>
        <w:tc>
          <w:tcPr>
            <w:tcW w:w="64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D620785" w14:textId="2AD1AEBE"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20,446</w:t>
            </w:r>
          </w:p>
        </w:tc>
        <w:tc>
          <w:tcPr>
            <w:tcW w:w="64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4C757E0" w14:textId="59AAF580"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110</w:t>
            </w:r>
          </w:p>
        </w:tc>
      </w:tr>
      <w:tr w:rsidR="00F015C2" w:rsidRPr="00D53CE7" w14:paraId="11074424"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E56E64"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aloocan City</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8D828"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94AAD"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2A803"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45AC6"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B360B"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53537"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w:t>
            </w:r>
          </w:p>
        </w:tc>
      </w:tr>
      <w:tr w:rsidR="00F015C2" w:rsidRPr="00D53CE7" w14:paraId="6175104B"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CDE5A7"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Las Pinas</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029F0"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58FBC"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81E4E"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3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F453E"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02A20"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11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CD5DC"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w:t>
            </w:r>
          </w:p>
        </w:tc>
      </w:tr>
      <w:tr w:rsidR="00F015C2" w:rsidRPr="00D53CE7" w14:paraId="73FF21D7"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FEF000"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Malabon City</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A1946"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87423"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C3728"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10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CEE93"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92664"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447</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28B84"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w:t>
            </w:r>
          </w:p>
        </w:tc>
      </w:tr>
      <w:tr w:rsidR="00F015C2" w:rsidRPr="00D53CE7" w14:paraId="75D13D42"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C21B9C"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Mandaluyong City</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9F5BB"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44DA68"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B8898"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18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40DA0"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BAE3B"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81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7F7FC"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w:t>
            </w:r>
          </w:p>
        </w:tc>
      </w:tr>
      <w:tr w:rsidR="00F015C2" w:rsidRPr="00D53CE7" w14:paraId="35BB32C8"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280E73"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Manila City</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F4D2F"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1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00E436"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FA0D1"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101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94A6A"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8B235"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4128</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94BBC"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w:t>
            </w:r>
          </w:p>
        </w:tc>
      </w:tr>
      <w:tr w:rsidR="00F015C2" w:rsidRPr="00D53CE7" w14:paraId="24EE0938"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97E112"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Marikina city</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25525"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92B9C"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AB7DE"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10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CB955"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ECB1F"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51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3248D"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w:t>
            </w:r>
          </w:p>
        </w:tc>
      </w:tr>
      <w:tr w:rsidR="00F015C2" w:rsidRPr="00D53CE7" w14:paraId="44B9B942"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E47492"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Muntinlupa City</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8ECF8"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2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79719"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C6BFA"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219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7441E"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2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CF4C3"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9072</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6A9B8"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110</w:t>
            </w:r>
          </w:p>
        </w:tc>
      </w:tr>
      <w:tr w:rsidR="00F015C2" w:rsidRPr="00D53CE7" w14:paraId="005DA965"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04E269"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Navotas</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E89EB"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1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DE9EB"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3A548"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33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86485"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4FFFD"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1376</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D2CD5"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w:t>
            </w:r>
          </w:p>
        </w:tc>
      </w:tr>
      <w:tr w:rsidR="00F015C2" w:rsidRPr="00D53CE7" w14:paraId="41CD431F"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383C25"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Paranaque City</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8109E"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1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22F99"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8F53E"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37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5449B"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5DC86"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1494</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A084D"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w:t>
            </w:r>
          </w:p>
        </w:tc>
      </w:tr>
      <w:tr w:rsidR="00F015C2" w:rsidRPr="00D53CE7" w14:paraId="51BD1498"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94CB3C"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Pasig City</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5A7DF"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45DF38"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12C94"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10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7FD51"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DADD8"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45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311C2"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w:t>
            </w:r>
          </w:p>
        </w:tc>
      </w:tr>
      <w:tr w:rsidR="00F015C2" w:rsidRPr="00D53CE7" w14:paraId="0741527A"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CBF23E" w14:textId="0E990752"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Pateros</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92B5B"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14569"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090A8"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A49C2"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C7151"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4021A"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w:t>
            </w:r>
          </w:p>
        </w:tc>
      </w:tr>
      <w:tr w:rsidR="00F015C2" w:rsidRPr="00D53CE7" w14:paraId="3A5BEAF7"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05BA2E"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Taguig City</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C468D4"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1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65911"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3C907"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24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3E1F2"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FB092"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97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59899"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w:t>
            </w:r>
          </w:p>
        </w:tc>
      </w:tr>
      <w:tr w:rsidR="00F015C2" w:rsidRPr="00D53CE7" w14:paraId="1BC382D6"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51E736"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Quezon City</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FE885"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8115A"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E9E21"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6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562AE"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78F72"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272</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6C0E9"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w:t>
            </w:r>
          </w:p>
        </w:tc>
      </w:tr>
      <w:tr w:rsidR="00F015C2" w:rsidRPr="00D53CE7" w14:paraId="56ECD6BA"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7F1D91"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Valenzuela City</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E04A3"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1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4CD8F"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ED9D0"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20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6EBDB"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334F5"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770</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37359" w14:textId="77777777" w:rsidR="00F015C2" w:rsidRPr="00D53CE7" w:rsidRDefault="00F015C2" w:rsidP="00F015C2">
            <w:pPr>
              <w:ind w:right="57"/>
              <w:jc w:val="right"/>
              <w:rPr>
                <w:rFonts w:ascii="Arial Narrow" w:hAnsi="Arial Narrow"/>
                <w:sz w:val="18"/>
                <w:szCs w:val="20"/>
              </w:rPr>
            </w:pPr>
            <w:r w:rsidRPr="00D53CE7">
              <w:rPr>
                <w:rFonts w:ascii="Arial Narrow" w:hAnsi="Arial Narrow"/>
                <w:sz w:val="18"/>
                <w:szCs w:val="20"/>
              </w:rPr>
              <w:t>-</w:t>
            </w:r>
          </w:p>
        </w:tc>
      </w:tr>
      <w:tr w:rsidR="00F015C2" w:rsidRPr="00D53CE7" w14:paraId="16CAA8B7"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56F67CA7" w14:textId="77777777" w:rsidR="00F015C2" w:rsidRPr="00D53CE7" w:rsidRDefault="00F015C2" w:rsidP="00F015C2">
            <w:pPr>
              <w:ind w:right="57"/>
              <w:jc w:val="left"/>
              <w:rPr>
                <w:rFonts w:ascii="Arial Narrow" w:hAnsi="Arial Narrow"/>
                <w:b/>
                <w:bCs/>
                <w:sz w:val="18"/>
                <w:szCs w:val="20"/>
              </w:rPr>
            </w:pPr>
            <w:r w:rsidRPr="00D53CE7">
              <w:rPr>
                <w:rFonts w:ascii="Arial Narrow" w:hAnsi="Arial Narrow"/>
                <w:b/>
                <w:bCs/>
                <w:sz w:val="18"/>
                <w:szCs w:val="20"/>
              </w:rPr>
              <w:t>REGION II</w:t>
            </w:r>
          </w:p>
        </w:tc>
        <w:tc>
          <w:tcPr>
            <w:tcW w:w="640"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918FFC3" w14:textId="515DF222"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32</w:t>
            </w:r>
          </w:p>
        </w:tc>
        <w:tc>
          <w:tcPr>
            <w:tcW w:w="64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F18C7A9" w14:textId="697038C3"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c>
          <w:tcPr>
            <w:tcW w:w="64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4B086D8" w14:textId="235E5D93"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178</w:t>
            </w:r>
          </w:p>
        </w:tc>
        <w:tc>
          <w:tcPr>
            <w:tcW w:w="64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331EE41" w14:textId="729DCF98"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c>
          <w:tcPr>
            <w:tcW w:w="64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D8DE8A9" w14:textId="3783516E"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640</w:t>
            </w:r>
          </w:p>
        </w:tc>
        <w:tc>
          <w:tcPr>
            <w:tcW w:w="64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8238C50" w14:textId="46A9AC09"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r>
      <w:tr w:rsidR="00F015C2" w:rsidRPr="00D53CE7" w14:paraId="4CD35E1A"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B72B2D" w14:textId="77777777" w:rsidR="00F015C2" w:rsidRPr="00D53CE7" w:rsidRDefault="00F015C2" w:rsidP="00F015C2">
            <w:pPr>
              <w:ind w:right="57"/>
              <w:jc w:val="left"/>
              <w:rPr>
                <w:rFonts w:ascii="Arial Narrow" w:hAnsi="Arial Narrow"/>
                <w:b/>
                <w:bCs/>
                <w:sz w:val="18"/>
                <w:szCs w:val="20"/>
              </w:rPr>
            </w:pPr>
            <w:r w:rsidRPr="00D53CE7">
              <w:rPr>
                <w:rFonts w:ascii="Arial Narrow" w:hAnsi="Arial Narrow"/>
                <w:b/>
                <w:bCs/>
                <w:sz w:val="18"/>
                <w:szCs w:val="20"/>
              </w:rPr>
              <w:t>Isabela</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004E1D" w14:textId="1B5C153D"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3</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C1969D" w14:textId="5324C75E"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BBC3FA" w14:textId="5BD0871D"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41</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5A177A" w14:textId="44B7B4AE"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436C00" w14:textId="1FC06E8D"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146</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931D2E" w14:textId="10CDDD51"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r>
      <w:tr w:rsidR="00F015C2" w:rsidRPr="00D53CE7" w14:paraId="3768AA9B"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CDF6F7" w14:textId="44B0376E"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8854AB"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Dinapigue</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51663" w14:textId="5E6205E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8ADF5" w14:textId="4A9C752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64940" w14:textId="196B662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4ED67" w14:textId="3146E96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43107" w14:textId="26B2146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46</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9C49E" w14:textId="0426ED0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69583930"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65C18B" w14:textId="77777777" w:rsidR="00F015C2" w:rsidRPr="00D53CE7" w:rsidRDefault="00F015C2" w:rsidP="00F015C2">
            <w:pPr>
              <w:ind w:right="57"/>
              <w:jc w:val="left"/>
              <w:rPr>
                <w:rFonts w:ascii="Arial Narrow" w:hAnsi="Arial Narrow"/>
                <w:b/>
                <w:bCs/>
                <w:sz w:val="18"/>
                <w:szCs w:val="20"/>
              </w:rPr>
            </w:pPr>
            <w:r w:rsidRPr="00D53CE7">
              <w:rPr>
                <w:rFonts w:ascii="Arial Narrow" w:hAnsi="Arial Narrow"/>
                <w:b/>
                <w:bCs/>
                <w:sz w:val="18"/>
                <w:szCs w:val="20"/>
              </w:rPr>
              <w:t>Nueva Vizcaya</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BEC50A" w14:textId="579AA1CC"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18</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99FEC8" w14:textId="0090D0BE"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CFF2BA" w14:textId="1DB5B0A5"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82</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9FD2FE" w14:textId="4FD05D22"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6E12D8" w14:textId="7D42B2E8"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296</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D5C7A2" w14:textId="7978A446"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r>
      <w:tr w:rsidR="00F015C2" w:rsidRPr="00D53CE7" w14:paraId="7EFB69D3"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96CE23" w14:textId="24430593"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6EFD8A"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Alfonso Castaned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17577" w14:textId="4D8CBED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44A5F" w14:textId="3916EE0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A5E6D1" w14:textId="28D9076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4C4A1" w14:textId="0EDB122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8331F" w14:textId="293954B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E15E9" w14:textId="56EDAF5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322DFD5F"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17D039" w14:textId="776CC737"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9BC4E4"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Ambaguio</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D42C8" w14:textId="22FF9C8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7D855" w14:textId="6413C78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32173" w14:textId="20425FE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71A42" w14:textId="20031C2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73BE1" w14:textId="3076E23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101C7" w14:textId="03BEB37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597AE3D7"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5DE354" w14:textId="45F7DFCE"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E6E1BD"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Aritao</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EC96E" w14:textId="4760301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325C85" w14:textId="5105C9E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4592C" w14:textId="0072860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DB464" w14:textId="6CD5732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E3E24" w14:textId="763082D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0</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2AE71" w14:textId="59148F2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3BA92296"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83912F" w14:textId="04C5CB8E"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65AF5D"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Bambang</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53CDB" w14:textId="3BC695A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FC6EA1" w14:textId="3C4DEAD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D04DC" w14:textId="32C5649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034D3" w14:textId="0F1EE1F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778BD" w14:textId="529399C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4</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FCEB0" w14:textId="64DE8BD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2B57AC2C"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A09681" w14:textId="48A791FE"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BAADAD"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Bayombong (capital)</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5A562" w14:textId="7DCFCF5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C66AC7" w14:textId="007EC99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B4DC0" w14:textId="275E25D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2A972" w14:textId="17EA98A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B6D6E" w14:textId="1ADF598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1E7D6" w14:textId="646E01F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0C9B7E5A"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74ECFF" w14:textId="6B4F6DD9"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B4EABF"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Diadi</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9E81BE" w14:textId="726AA53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4467E" w14:textId="1CE3643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11BE7" w14:textId="127F537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8355F" w14:textId="7BBDE50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47027" w14:textId="46BAAA0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2</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F5E90" w14:textId="13EECE3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1D23453F"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4AF379" w14:textId="4B693978"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6B4C51"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Dupax del Norte</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B6D5B" w14:textId="75A72A3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F2329" w14:textId="45FA2A3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74B357" w14:textId="13076A4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0C31B" w14:textId="4AAC418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9CCFB" w14:textId="1750842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9A1DC" w14:textId="5CE4CA4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6AE281B1"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2450EF" w14:textId="50306712"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41D2DE" w14:textId="6BEF0B9B"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Quezo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353CE" w14:textId="45BA138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2F8C6" w14:textId="1637718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3EB632" w14:textId="006FAA6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07613" w14:textId="61C18DD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EB5E9" w14:textId="08EF807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55AA1" w14:textId="024638B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67408C1B"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964DC7" w14:textId="5AFA3F75"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32831E"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olano</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CD5BD" w14:textId="2C73D2A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08435" w14:textId="56EA78E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CC935" w14:textId="0DCD20F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FDBEF" w14:textId="323F491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525F6" w14:textId="12781B0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4</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E0271" w14:textId="58C0639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1DF3DF06"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4BC698" w14:textId="77777777" w:rsidR="00F015C2" w:rsidRPr="00D53CE7" w:rsidRDefault="00F015C2" w:rsidP="00F015C2">
            <w:pPr>
              <w:ind w:right="57"/>
              <w:jc w:val="left"/>
              <w:rPr>
                <w:rFonts w:ascii="Arial Narrow" w:hAnsi="Arial Narrow"/>
                <w:b/>
                <w:bCs/>
                <w:sz w:val="18"/>
                <w:szCs w:val="20"/>
              </w:rPr>
            </w:pPr>
            <w:r w:rsidRPr="00D53CE7">
              <w:rPr>
                <w:rFonts w:ascii="Arial Narrow" w:hAnsi="Arial Narrow"/>
                <w:b/>
                <w:bCs/>
                <w:sz w:val="18"/>
                <w:szCs w:val="20"/>
              </w:rPr>
              <w:t>Quirino</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0E8671" w14:textId="6955AAF0"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11</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4872FE" w14:textId="06182840"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70613A" w14:textId="374FC028"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55</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4EB792" w14:textId="4BC8C187"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E56382" w14:textId="15F9B4C2"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198</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275BA7" w14:textId="15713197"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r>
      <w:tr w:rsidR="00F015C2" w:rsidRPr="00D53CE7" w14:paraId="31A1BE90"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BFBC5A" w14:textId="32881F16"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A993FF"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Aglipay</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F8C88" w14:textId="1E7D10E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F10A6" w14:textId="2D277B0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EA8F0" w14:textId="56EDD4E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3E9F7" w14:textId="187184F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355FD" w14:textId="4393176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699A9" w14:textId="5EF45AC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8C41181"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186FCF" w14:textId="5F4BA5C3"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861557"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abarroguis (capital)</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D8CD5" w14:textId="00D1FF0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0CC99" w14:textId="05A2FB1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F60848" w14:textId="5CD7F99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8B85B" w14:textId="4940B8A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53AD3" w14:textId="0592319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0</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E7A3C" w14:textId="3B21D5F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5369402F"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E08D88" w14:textId="1C1A629D"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A26411"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Diffu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5827E" w14:textId="01DC6CE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BFCF5" w14:textId="6062CA6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B40D08" w14:textId="5C83107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4D76F" w14:textId="62A5B6F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9638A" w14:textId="6B92B6F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5C7108" w14:textId="6218AB8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1CA5EEB3"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D023B8" w14:textId="67797704"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F6F8BF"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Maddel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1AC59" w14:textId="255CC15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DC0ED" w14:textId="2E5962D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F21D5" w14:textId="15DE239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1CB22" w14:textId="750DB09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AC0A1" w14:textId="31E6E10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C9BE7" w14:textId="7031164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376C87AA"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C2F8C2" w14:textId="262F8D70"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CDF900"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Nagtipun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65CA1" w14:textId="225FF2B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C47FB" w14:textId="717D392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24A91" w14:textId="4102CFB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3631C" w14:textId="0048E5E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DF91F" w14:textId="1394A88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AECD5" w14:textId="6F53A6A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18F3A430"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9D47E4" w14:textId="772CE167"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DBEC72"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guday</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A7321" w14:textId="3FA0294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FAF27" w14:textId="2B8AF06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F46CE" w14:textId="2398110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C2C4B" w14:textId="10FD706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6C22D1" w14:textId="4396C27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6</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0A982" w14:textId="47FA1A3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39440427"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55EE959C" w14:textId="77777777" w:rsidR="00F015C2" w:rsidRPr="00D53CE7" w:rsidRDefault="00F015C2" w:rsidP="00F015C2">
            <w:pPr>
              <w:ind w:right="57"/>
              <w:jc w:val="left"/>
              <w:rPr>
                <w:rFonts w:ascii="Arial Narrow" w:hAnsi="Arial Narrow"/>
                <w:b/>
                <w:bCs/>
                <w:sz w:val="18"/>
                <w:szCs w:val="20"/>
              </w:rPr>
            </w:pPr>
            <w:r w:rsidRPr="00D53CE7">
              <w:rPr>
                <w:rFonts w:ascii="Arial Narrow" w:hAnsi="Arial Narrow"/>
                <w:b/>
                <w:bCs/>
                <w:sz w:val="18"/>
                <w:szCs w:val="20"/>
              </w:rPr>
              <w:t>REGION III</w:t>
            </w:r>
          </w:p>
        </w:tc>
        <w:tc>
          <w:tcPr>
            <w:tcW w:w="640"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CEE6926" w14:textId="2FB6AEDB"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543</w:t>
            </w:r>
          </w:p>
        </w:tc>
        <w:tc>
          <w:tcPr>
            <w:tcW w:w="64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144AABA" w14:textId="68F9D7B9"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3</w:t>
            </w:r>
          </w:p>
        </w:tc>
        <w:tc>
          <w:tcPr>
            <w:tcW w:w="64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25665D4" w14:textId="4D315298"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11,196</w:t>
            </w:r>
          </w:p>
        </w:tc>
        <w:tc>
          <w:tcPr>
            <w:tcW w:w="64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78D6210" w14:textId="720D886E"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47</w:t>
            </w:r>
          </w:p>
        </w:tc>
        <w:tc>
          <w:tcPr>
            <w:tcW w:w="64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5F7D6CD" w14:textId="584CE497"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42,879</w:t>
            </w:r>
          </w:p>
        </w:tc>
        <w:tc>
          <w:tcPr>
            <w:tcW w:w="64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FF87241" w14:textId="6F07FDC6"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126</w:t>
            </w:r>
          </w:p>
        </w:tc>
      </w:tr>
      <w:tr w:rsidR="00F015C2" w:rsidRPr="00D53CE7" w14:paraId="31D7E065"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600C29" w14:textId="77777777" w:rsidR="00F015C2" w:rsidRPr="00D53CE7" w:rsidRDefault="00F015C2" w:rsidP="00F015C2">
            <w:pPr>
              <w:ind w:right="57"/>
              <w:jc w:val="left"/>
              <w:rPr>
                <w:rFonts w:ascii="Arial Narrow" w:hAnsi="Arial Narrow"/>
                <w:b/>
                <w:bCs/>
                <w:sz w:val="18"/>
                <w:szCs w:val="20"/>
              </w:rPr>
            </w:pPr>
            <w:r w:rsidRPr="00D53CE7">
              <w:rPr>
                <w:rFonts w:ascii="Arial Narrow" w:hAnsi="Arial Narrow"/>
                <w:b/>
                <w:bCs/>
                <w:sz w:val="18"/>
                <w:szCs w:val="20"/>
              </w:rPr>
              <w:t>Aurora</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BF3904" w14:textId="242EF647"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168</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FB2A2B" w14:textId="09E473A1"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8D7F25" w14:textId="26F9409F"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2,815</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353B23D" w14:textId="46B922E3"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E9BB7A" w14:textId="00D9D8EC"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9,732</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CA381F" w14:textId="43A264AA"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r>
      <w:tr w:rsidR="00F015C2" w:rsidRPr="00D53CE7" w14:paraId="664ED752"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C84215" w14:textId="47FCA2A7"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9BECBB"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Baler (capital)</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59841" w14:textId="7CEFCC3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EB2AE" w14:textId="6F302B6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99879" w14:textId="1B5BFFE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0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B3CEF" w14:textId="4E65878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D9B01" w14:textId="0060803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56</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04AB5" w14:textId="36BF225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29946CC"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A74F42" w14:textId="5D964971"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989B74"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asigur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06A03" w14:textId="4AB9A5C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FC9C2" w14:textId="26B07BE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BFB0F" w14:textId="4DD1F18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0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4B314A" w14:textId="76142DB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E9843" w14:textId="3D7D786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64</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3F48B" w14:textId="4195173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BE7C6B6"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3DE9D4" w14:textId="0FA9A9C6"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40759B"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Dilasag</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CA470" w14:textId="6C02540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D0A18" w14:textId="15B2BF6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291769" w14:textId="43A099D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73D5B6" w14:textId="01DA81C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A744B" w14:textId="38F11C8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37</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C3E88" w14:textId="029D4E4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1857EB70"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BF361F" w14:textId="67D039E1"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8BFC6F"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Dinalung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FF880" w14:textId="287EA06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D3FF6" w14:textId="7969EF3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B84C7" w14:textId="66E35C7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6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199EA" w14:textId="5BCC4D5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3A74C2" w14:textId="2A1C293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88</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E0CA5" w14:textId="57B11B8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5199E631"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EFE4D3" w14:textId="4079B953"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2A7B3F"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Dingal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C6FED2" w14:textId="3629616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2A9D72" w14:textId="36E96E9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7127A" w14:textId="6744717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64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BCBA19" w14:textId="5FBA389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C1A82" w14:textId="2C9A0FF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662</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1EDBB" w14:textId="3FF8017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10164788"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20B5AD" w14:textId="285DBCE7"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E67973"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Dipaculao</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E152E" w14:textId="2D5A7EF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F6ED6" w14:textId="5A27D63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BDB83" w14:textId="7B5D428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0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10D48" w14:textId="4B66FE9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72AB7" w14:textId="274EDAB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60</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EAB17" w14:textId="2B3C278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4EAC29CB"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C2EC65" w14:textId="3DC47234"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F3BD2C"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Maria Auror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D430F" w14:textId="1876217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27CE1" w14:textId="75AC104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D82D4" w14:textId="7EE77D6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2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0D69C" w14:textId="7ABB006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5DF1D" w14:textId="1B697A3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70</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3D171A" w14:textId="5C44F50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1019A454"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CC3992" w14:textId="5C782684"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C9744C"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n Luis</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F74C7" w14:textId="77B6E04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AFE915" w14:textId="6C2C2C0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DAEF6" w14:textId="0F74072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2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DCF2A" w14:textId="5C23CFD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12FC9" w14:textId="5E80893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9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30E54" w14:textId="6164809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633F1AC9"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C1EF00" w14:textId="77777777" w:rsidR="00F015C2" w:rsidRPr="00D53CE7" w:rsidRDefault="00F015C2" w:rsidP="00F015C2">
            <w:pPr>
              <w:ind w:right="57"/>
              <w:jc w:val="left"/>
              <w:rPr>
                <w:rFonts w:ascii="Arial Narrow" w:hAnsi="Arial Narrow"/>
                <w:b/>
                <w:bCs/>
                <w:sz w:val="18"/>
                <w:szCs w:val="20"/>
              </w:rPr>
            </w:pPr>
            <w:r w:rsidRPr="00D53CE7">
              <w:rPr>
                <w:rFonts w:ascii="Arial Narrow" w:hAnsi="Arial Narrow"/>
                <w:b/>
                <w:bCs/>
                <w:sz w:val="18"/>
                <w:szCs w:val="20"/>
              </w:rPr>
              <w:t>Bataan</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FAAD97" w14:textId="41E5EB13"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109</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E2447C" w14:textId="16392D18"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66A1F96" w14:textId="186DB4F1"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2,945</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4AB5D5" w14:textId="3371583B"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2E54EB" w14:textId="6548A7AF"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11,659</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7C791D" w14:textId="0B594D70"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r>
      <w:tr w:rsidR="00F015C2" w:rsidRPr="00D53CE7" w14:paraId="34375EAF"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F37547" w14:textId="7BFC6E44"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E6D99E"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Abucay</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75E69" w14:textId="2C947F1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DBE15" w14:textId="119349D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20099" w14:textId="0F4B39E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DC6AC" w14:textId="710CCEB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FB8D33" w14:textId="0B9C061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7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4B9C3" w14:textId="28E8004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45F5A62F"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382854" w14:textId="675F1EC5"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7006AA"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Bagac</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C9408" w14:textId="0D35217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7BC71" w14:textId="5EACFCC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5041C" w14:textId="0AC5A98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5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B5D78" w14:textId="53030B4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DA061" w14:textId="71506E8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3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E96A2" w14:textId="2BD7535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6CDDD913"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F53109" w14:textId="7EA63AE0"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672FEB"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ity of Balanga (capital)</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5F168" w14:textId="52B8843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B14F8" w14:textId="448641E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06768" w14:textId="5C9E384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9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BB742" w14:textId="69C34AB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21479" w14:textId="6C899F8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258</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85A53" w14:textId="71C1A41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6C82B78E"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DD8D37" w14:textId="2CC133F7"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7F37CA"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Dinalupih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C4527" w14:textId="359CCFC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5E446" w14:textId="08F8544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33C0E" w14:textId="5FD0FCB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3AAC4" w14:textId="00A732C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B1E8F" w14:textId="7E5EF66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34</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02971" w14:textId="2C1632E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40DF1369"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C8A4D1" w14:textId="6AABEB8F"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67C4DC"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Hermos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80B28" w14:textId="13AE368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0D234" w14:textId="0EA5168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CD21B" w14:textId="3EA4CC5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B53F03" w14:textId="4C5F1E0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3F0A77" w14:textId="1BEDE0D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0</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14FCD" w14:textId="77B42C9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6E944839"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F875DD" w14:textId="561EE9AE"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CE8D80"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Limay</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76F1F" w14:textId="0654924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EC968" w14:textId="40E2D7C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1901E" w14:textId="19AF9F9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1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2BA1F" w14:textId="2C93883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B0E67" w14:textId="4A11F81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588</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E468C5" w14:textId="3A63E6D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48CFBD68"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A399E2" w14:textId="259A8E75"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535197"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Mariveles</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DC335" w14:textId="09B706F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68852" w14:textId="17BD907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870E1" w14:textId="5CD8931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9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F3F55" w14:textId="707C218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D6052" w14:textId="0DE272A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64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4E55C" w14:textId="0EB8027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24E32464"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A22774" w14:textId="44442750"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D083D4"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Morong</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5E2B11" w14:textId="261E8E6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A6F6DB" w14:textId="131B5A4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8F491" w14:textId="40F472E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B43AE" w14:textId="1A4CC9D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503E5B" w14:textId="74C5C19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6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50238" w14:textId="1DF9363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58091EA"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F7E885" w14:textId="7CA1C8C6"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A00824"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Orani</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50E0B" w14:textId="514CFF2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881FA" w14:textId="3EFC7F6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F46B0" w14:textId="3395283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792E0" w14:textId="7410085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DA530D" w14:textId="66AB205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96</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0CBA1" w14:textId="1E811A9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C12D9B8"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6AB834" w14:textId="59E6166E"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299DB2"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Orio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3AAB4" w14:textId="2D1D33B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88ABD" w14:textId="1280824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F5C36" w14:textId="66D07C1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01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15E81" w14:textId="6229539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3615E" w14:textId="2426581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682</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B1935" w14:textId="5427959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6195890F"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377561" w14:textId="0DA26CA5"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9F0F16"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Pilar</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29AC8" w14:textId="3685724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8B1B1" w14:textId="6B69B54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58E44" w14:textId="6BC77BC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0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FC508" w14:textId="7C37FA4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6A730" w14:textId="3DA747A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9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8A9C3" w14:textId="7E1444A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375462EF"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B801E1" w14:textId="6A9A19B2"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2CF11F"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mal</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B310A" w14:textId="7B052E2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5335D" w14:textId="6BC4FD1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02B63" w14:textId="598B55A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5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DD3C13" w14:textId="51A252C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666D7" w14:textId="70D3D17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72</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B419F4" w14:textId="50D24FE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A3FB7CE"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6434A1" w14:textId="77777777" w:rsidR="00F015C2" w:rsidRPr="00D53CE7" w:rsidRDefault="00F015C2" w:rsidP="00F015C2">
            <w:pPr>
              <w:ind w:right="57"/>
              <w:jc w:val="left"/>
              <w:rPr>
                <w:rFonts w:ascii="Arial Narrow" w:hAnsi="Arial Narrow"/>
                <w:b/>
                <w:bCs/>
                <w:sz w:val="18"/>
                <w:szCs w:val="20"/>
              </w:rPr>
            </w:pPr>
            <w:r w:rsidRPr="00D53CE7">
              <w:rPr>
                <w:rFonts w:ascii="Arial Narrow" w:hAnsi="Arial Narrow"/>
                <w:b/>
                <w:bCs/>
                <w:sz w:val="18"/>
                <w:szCs w:val="20"/>
              </w:rPr>
              <w:t>Bulacan</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43DB1C" w14:textId="37B4FEE4"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81</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3973BF" w14:textId="534C411D"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3</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1A5788" w14:textId="2FF0040E"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1,628</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9CBA86" w14:textId="7A72BDF2"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47</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AC7069" w14:textId="29917F81"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6,079</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613BCB" w14:textId="0AE5E0FD"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126</w:t>
            </w:r>
          </w:p>
        </w:tc>
      </w:tr>
      <w:tr w:rsidR="00F015C2" w:rsidRPr="00D53CE7" w14:paraId="17773750"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7B4A9A" w14:textId="2FF50CBF"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E9DE06"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Anga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74B31" w14:textId="2681623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C8DCA" w14:textId="4DF6782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A842F1" w14:textId="00AD169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CF91B" w14:textId="63B8AC3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D6DAE" w14:textId="3243B3E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27</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58334" w14:textId="6FC36E9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2B6E66F0"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91AE3C" w14:textId="37773D66"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D61A27"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Baliuag</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6024A" w14:textId="39495FC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2AC99" w14:textId="6E6A620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429A6" w14:textId="06E032F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0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E8466" w14:textId="4406E7A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9EE49" w14:textId="7A1D6F8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8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726F6" w14:textId="7BE175F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479B9161"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6FC82C" w14:textId="13784F2B"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5F28A8"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Bocaue</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7ABB8" w14:textId="5585862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380E4" w14:textId="011B402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49CDE" w14:textId="673E9A4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2DC05" w14:textId="1FB95D1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F90E5" w14:textId="1637F67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3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67C4E" w14:textId="4A1A3E2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29FD4239"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25164C" w14:textId="6BCE74E4"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D53634" w14:textId="6A674729"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Bulac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D4580" w14:textId="0A66D36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02CD3" w14:textId="031856E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44EA7" w14:textId="0491F5A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A38C2" w14:textId="10F1C9D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02705" w14:textId="5DF6728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0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5BBAA" w14:textId="3DE1A0C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3B5AB302"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E259E6" w14:textId="13E1081F"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9FBA8D"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alumpi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47F94" w14:textId="3DA6DB9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F07C4" w14:textId="3E74D72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9AA1D" w14:textId="7C5A038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4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0186B" w14:textId="13CE96B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7</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757A57" w14:textId="467EC2B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6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341A9" w14:textId="207A147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26</w:t>
            </w:r>
          </w:p>
        </w:tc>
      </w:tr>
      <w:tr w:rsidR="00F015C2" w:rsidRPr="00D53CE7" w14:paraId="79D0EE12"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921990" w14:textId="06706D5B"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EB67E0"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Guiguinto</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CEFE9" w14:textId="3F7FBD9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CC172" w14:textId="4922F89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E5F960" w14:textId="06E3611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C8BDF" w14:textId="6F04C8C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EEC78" w14:textId="5C4F7D6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264C6" w14:textId="053E286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2EB46698"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4A2957" w14:textId="3CA17174"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20D1BC"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ity of Malolos (capital)</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AFF0C" w14:textId="0CE4EDE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B762D3" w14:textId="28575E7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70F0B" w14:textId="7C23E1E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3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90365" w14:textId="75873AD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3410D5" w14:textId="0DCCEFF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9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69EBC" w14:textId="5C5EFE0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49A3CE96"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D095F5" w14:textId="43449D73"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15AF72"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ity of Meycauay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88148" w14:textId="074BECD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46AF7" w14:textId="782D788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86E55" w14:textId="49C5A6F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7D7C3C" w14:textId="174C54E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3DCF7" w14:textId="2A3702A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47</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0E165" w14:textId="6EBACB4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1C541DAD"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3923BD" w14:textId="0F164BF3"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1CDBEF"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Norzagaray</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E243D" w14:textId="0C1A882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0E56B" w14:textId="5256481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E089E" w14:textId="6AD5835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7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D91EE" w14:textId="21DEF85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D42CF4" w14:textId="6AA74C6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94</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D7026" w14:textId="2915031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0EB1C573"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032E58" w14:textId="26250B56"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15BE29"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Obando</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CFCB7" w14:textId="43288BC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E7DFCF" w14:textId="3115206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1CE42" w14:textId="3C2402E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5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28D73" w14:textId="7FB5EC1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93598" w14:textId="18904F2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1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D9C043" w14:textId="528FD6F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0C645805"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F09109" w14:textId="7335FA2C"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F8F251"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Paombong</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4E46C" w14:textId="2C06840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BB24B" w14:textId="4E6FCDF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39D6B" w14:textId="5C1C5D0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4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AF83A" w14:textId="052885A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18130" w14:textId="2569756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82</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61083" w14:textId="3D80DDF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6376A5F0"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9176E9" w14:textId="13CF0FB0"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8B79DF"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Plaridel</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F46D0" w14:textId="65EB127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C86F5" w14:textId="798D467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24656" w14:textId="20A5AD9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12935" w14:textId="649B2AB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6B988" w14:textId="65C3A1D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8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88A18" w14:textId="3C50F4B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39167EB0"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C8E59E" w14:textId="08C9FF09"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1DBACA"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ity of San Jose del Monte</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38970" w14:textId="4B869F7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C4E0D" w14:textId="6425775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B23AF" w14:textId="64C684A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34DE0B" w14:textId="52BC556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37345F" w14:textId="6BE2382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4</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0FB54" w14:textId="34821FC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8DF56B8"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06F01E" w14:textId="7F09A8C5"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3681FF"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n Miguel</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5D7F9" w14:textId="0245015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B381C" w14:textId="1A37A9D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45D0A" w14:textId="0FB7813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4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244CA" w14:textId="08BAE30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5D278" w14:textId="518B4F1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9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844AC" w14:textId="2C24310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4F130F72"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0EC1B0" w14:textId="03799F9B"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2945B1"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n Rafael</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37F73" w14:textId="71528BA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D4B33" w14:textId="6540F63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DAB713" w14:textId="328BBE2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E1BAF" w14:textId="373B64B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8E2DE" w14:textId="3834877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40D67" w14:textId="472F0D9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411D5A39"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4458E4" w14:textId="7328BB0F"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12D974"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nta Mari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CFA93" w14:textId="315099A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5C585" w14:textId="087C88C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783B8" w14:textId="0B254BE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7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14DBD2" w14:textId="3C36242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1E70B" w14:textId="7739E3B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6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99672" w14:textId="07E6839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55BB0BBF"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1B0923" w14:textId="77777777" w:rsidR="00F015C2" w:rsidRPr="00D53CE7" w:rsidRDefault="00F015C2" w:rsidP="00F015C2">
            <w:pPr>
              <w:ind w:right="57"/>
              <w:jc w:val="left"/>
              <w:rPr>
                <w:rFonts w:ascii="Arial Narrow" w:hAnsi="Arial Narrow"/>
                <w:b/>
                <w:bCs/>
                <w:sz w:val="18"/>
                <w:szCs w:val="20"/>
              </w:rPr>
            </w:pPr>
            <w:r w:rsidRPr="00D53CE7">
              <w:rPr>
                <w:rFonts w:ascii="Arial Narrow" w:hAnsi="Arial Narrow"/>
                <w:b/>
                <w:bCs/>
                <w:sz w:val="18"/>
                <w:szCs w:val="20"/>
              </w:rPr>
              <w:t>Nueva Ecija</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3A41AF" w14:textId="6862867D"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42</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F6925D" w14:textId="5733B38E"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59F809" w14:textId="35EB7D7F"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1,301</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8D7405" w14:textId="243BB76D"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A8BC4E" w14:textId="5A22AE34"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5,555</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4CEA08" w14:textId="385CD3CF"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r>
      <w:tr w:rsidR="00F015C2" w:rsidRPr="00D53CE7" w14:paraId="3FEB9D54"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BE8C3C" w14:textId="5C366B5D"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169836"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Bongabo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A3538" w14:textId="5723EBA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88ADE" w14:textId="575A438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346B92" w14:textId="6C65083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FA2DF" w14:textId="5BB7F0A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80EE4" w14:textId="28C6DCA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0</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01E69" w14:textId="638525A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40043130"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FF6AAB" w14:textId="0602DB14"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AC0313"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abanatuan City</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EF1C1" w14:textId="7ED0F53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D4AB6" w14:textId="21CCC14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7FA8B" w14:textId="4DA2B98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1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3527A" w14:textId="78B7CBF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00410" w14:textId="7E6A566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38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8A950" w14:textId="7123746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549C5512"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DFD115" w14:textId="783644AC"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64F9E1"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abiao</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31244" w14:textId="687C032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09942" w14:textId="2159CBB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48206" w14:textId="06948CD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CDC32" w14:textId="458F51E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856F5" w14:textId="5496173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0</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CEB50" w14:textId="7B7EE9F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491BFA0A"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787ADE" w14:textId="4EE35737"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0E5CA3"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Gabaldon (Bitulok &amp; Sabani)</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47F5B" w14:textId="459DA11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68AFE" w14:textId="73699E4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5F104F" w14:textId="16C3DE3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1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017EF7" w14:textId="0F398BB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0A285" w14:textId="6F2941E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5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7AB86" w14:textId="534AE63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3133B02"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541A9D" w14:textId="7B6F670E"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8DCFBB"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General Tinio (Papay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6F27B" w14:textId="312B8CD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711F57" w14:textId="7244238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C3176" w14:textId="1A6ECFB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24214" w14:textId="202CB30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DB44F" w14:textId="6B72B8E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90</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B19A3" w14:textId="5881D65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FC106C7"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CBAFCA" w14:textId="08086B6D"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23C028"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Laur</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FAE54" w14:textId="1D8A3E3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1F804B" w14:textId="149669B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9846F" w14:textId="0AA03D0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1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AA38DE" w14:textId="14AF48E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46C60" w14:textId="4B7F0B2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4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E5C8A" w14:textId="1286808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678D5C98"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2DFFAC" w14:textId="4CFE2AE3"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B63B3C"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Licab</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B26CA" w14:textId="611F656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C03D9" w14:textId="155609F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8C8E52" w14:textId="333EE78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CCE9C" w14:textId="76332DC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CF02F2" w14:textId="28B5EFD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0FAAB" w14:textId="3222DBB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5640B322"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261168" w14:textId="7E54D08D"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7682A0"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Peñarand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DDE50" w14:textId="04937FB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660A7" w14:textId="3FC4B2C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6CC58" w14:textId="64591A8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A3878" w14:textId="48188D2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507AB" w14:textId="12649B1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87</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40E2D" w14:textId="1017671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30210362"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24F094" w14:textId="6CDB02DF"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2E0D59"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Rizal</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2CFEC" w14:textId="00EA12B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F5A3E" w14:textId="546AAF3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5B744" w14:textId="2098E43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49521" w14:textId="4E2DACD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9DC59" w14:textId="3082BF0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6EF23" w14:textId="7808FB2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6C90B66"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8B8F21" w14:textId="0B97422A"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FEDE98"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cience City of Muñoz</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E65ED" w14:textId="4496A91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8926E9" w14:textId="236F994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A6B57A" w14:textId="37129CE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CD478" w14:textId="5FDBA03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006EA" w14:textId="5256321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0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61AA4" w14:textId="125DF79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12C1B166"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C731C8" w14:textId="39EF53B6"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CD8486"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Zaragoz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1CB5E" w14:textId="0751996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3A1F3" w14:textId="3B61722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8C815" w14:textId="30EB14C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0C18C" w14:textId="3DD96B1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5DCB56" w14:textId="6DE0AC5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37</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E73EA" w14:textId="27FE081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312E531C"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BF6448" w14:textId="77777777" w:rsidR="00F015C2" w:rsidRPr="00D53CE7" w:rsidRDefault="00F015C2" w:rsidP="00F015C2">
            <w:pPr>
              <w:ind w:right="57"/>
              <w:jc w:val="left"/>
              <w:rPr>
                <w:rFonts w:ascii="Arial Narrow" w:hAnsi="Arial Narrow"/>
                <w:b/>
                <w:bCs/>
                <w:sz w:val="18"/>
                <w:szCs w:val="20"/>
              </w:rPr>
            </w:pPr>
            <w:r w:rsidRPr="00D53CE7">
              <w:rPr>
                <w:rFonts w:ascii="Arial Narrow" w:hAnsi="Arial Narrow"/>
                <w:b/>
                <w:bCs/>
                <w:sz w:val="18"/>
                <w:szCs w:val="20"/>
              </w:rPr>
              <w:t>Pampanga</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76E9E8" w14:textId="51EFC639"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98</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F85B9F" w14:textId="35435E9B"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DFC3A5" w14:textId="031D0DB9"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1,631</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616576" w14:textId="0DAB9A41"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7E3582" w14:textId="1C591D4D"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6,432</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D7ADAC" w14:textId="3E282B2F"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r>
      <w:tr w:rsidR="00F015C2" w:rsidRPr="00D53CE7" w14:paraId="1069571E"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3738C7" w14:textId="260D77E4"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8A21CE"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Angeles City</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FAACF" w14:textId="0B46EE1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8B245" w14:textId="1D8227F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2BF0A2" w14:textId="5BE202F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BB6273" w14:textId="5DE2316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CA953" w14:textId="6EA1C97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7</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89CEF" w14:textId="6AEB5D1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2D98380E"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3FC8A8" w14:textId="625E2ABE"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0195B3"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Apali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89E22" w14:textId="34D196F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781B4" w14:textId="236BF95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799E7" w14:textId="137A9CA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7FFA5" w14:textId="40C5F3A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F736C7" w14:textId="08CCAF9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D6853" w14:textId="43E67A6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4F0174E0"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AB4D53" w14:textId="7BF31F81"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C233A2"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Araya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39675" w14:textId="2FA63EC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FE0B8" w14:textId="484FE5C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CC0FF" w14:textId="42A579A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4BB6B" w14:textId="0021324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6EE56" w14:textId="37162C8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36</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21377" w14:textId="6DC228C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047A2884"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ED9B82" w14:textId="4CA33614"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736D72"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andab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3A7020" w14:textId="41FD369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C60EE" w14:textId="506DBC4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4F541D" w14:textId="384A867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1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ACB93" w14:textId="56FC417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0CE19" w14:textId="1752C96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36</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F6D20" w14:textId="2210146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6FB1757C"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70F2CB" w14:textId="5DEA97A4"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1F4158"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Floridablanc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1AA084" w14:textId="1FAE4A1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CAFBD" w14:textId="2D32740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E9997" w14:textId="3231D94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6E49C" w14:textId="66161DD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D1BB3" w14:textId="5B6E71A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2</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C7281" w14:textId="635081B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4378B5F"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F4FFD9" w14:textId="228CA897"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07ED98"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Guagu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297D2" w14:textId="075D495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6FE39" w14:textId="78E21C3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3AD9F" w14:textId="63229E4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8803C" w14:textId="11B6D22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C3E9C" w14:textId="45321D6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70</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AC514" w14:textId="282FA9D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2005E77A"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EAA623" w14:textId="47932F17"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F45278"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Lubao</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CC9EB" w14:textId="4634EDB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AB0DD2" w14:textId="1752BD2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DF5C6" w14:textId="117AD1E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0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A8784" w14:textId="59AB10B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DC3F2" w14:textId="1D483CD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40</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2F176" w14:textId="64050C6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195A79EF"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8E0239" w14:textId="30B8E1D8"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F81973"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Macabebe</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53B54" w14:textId="4F8044D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1C462" w14:textId="0C0FB53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7A64A" w14:textId="541E38D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5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331AF" w14:textId="75C8523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5E762" w14:textId="02BAF90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00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A6828" w14:textId="066FE6A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55774B2D"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049087" w14:textId="0DF0995F"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29688E"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Magalang</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CDD70" w14:textId="2B83E46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7E0F7" w14:textId="4EB60BE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E1DF2" w14:textId="6601AB2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FD24A" w14:textId="2B8DB8B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F320A5" w14:textId="3777269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42</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849E2" w14:textId="04DC0B8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662816F9"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8BE2A6" w14:textId="08B21488"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82EA52"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Masantol</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43AD6" w14:textId="165957F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1DEB5" w14:textId="27945EA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9C415" w14:textId="6DA66AC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4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43D0F" w14:textId="759C2DC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743B5" w14:textId="716C531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18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D8019" w14:textId="5137247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0FF0B2EC"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062AC5" w14:textId="4B7FCF3D"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A39904"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Porac</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1F2EF" w14:textId="493866B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1BBC7" w14:textId="0930CF7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D8BFF" w14:textId="5D3C671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7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09326" w14:textId="6D7E08A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9E6A8" w14:textId="71C273C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47</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28A4E" w14:textId="7D79C7F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04D20170"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0CC062" w14:textId="43FA2A8C"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3D2F5E"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ity of San Fernando (capital)</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4EF2BA" w14:textId="635F16C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2B1A6" w14:textId="1520177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25EC3F" w14:textId="1B72188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4F68A" w14:textId="010CF1D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2FB2E" w14:textId="49749EA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ACE87" w14:textId="487F45F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68B9A020"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8DEADA" w14:textId="55ACD01A"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775368"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n Luis</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7AF0B" w14:textId="79CBB26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933946" w14:textId="791316B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90B12" w14:textId="0BD6195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A86D0" w14:textId="5D504C1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281CC" w14:textId="28C0BE7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4</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A5DB4" w14:textId="02E9651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42379819"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40CE62" w14:textId="4ED6C125"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3A4883"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n Simo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CAB4D" w14:textId="2179A35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4570D" w14:textId="5D1D948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C82C2" w14:textId="3E999CE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1420A" w14:textId="0525590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F5353" w14:textId="1F9FAA6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04</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C5AE3" w14:textId="05B7737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64B40392"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D2C48E" w14:textId="69D64193"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CB74BE"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nta An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A9235" w14:textId="6B12FA0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D7FEC1" w14:textId="37C7DF9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5038F" w14:textId="711AD38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66FCB" w14:textId="4CC138A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BBFB2" w14:textId="41B81AE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600A7" w14:textId="6E808F4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4684D871"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F9F072" w14:textId="55064A73"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8A41A5"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smuan (Sexmo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0536EC" w14:textId="07B9C5F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8EFB9" w14:textId="1A626EC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16CF1" w14:textId="3D158F0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4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D2022" w14:textId="183B40A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6963C" w14:textId="26AF70B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7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E6C7E" w14:textId="15C230C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493DA48B"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704981" w14:textId="77777777" w:rsidR="00F015C2" w:rsidRPr="00D53CE7" w:rsidRDefault="00F015C2" w:rsidP="00F015C2">
            <w:pPr>
              <w:ind w:right="57"/>
              <w:jc w:val="left"/>
              <w:rPr>
                <w:rFonts w:ascii="Arial Narrow" w:hAnsi="Arial Narrow"/>
                <w:b/>
                <w:bCs/>
                <w:sz w:val="18"/>
                <w:szCs w:val="20"/>
              </w:rPr>
            </w:pPr>
            <w:r w:rsidRPr="00D53CE7">
              <w:rPr>
                <w:rFonts w:ascii="Arial Narrow" w:hAnsi="Arial Narrow"/>
                <w:b/>
                <w:bCs/>
                <w:sz w:val="18"/>
                <w:szCs w:val="20"/>
              </w:rPr>
              <w:t>Tarlac</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C0CDA0" w14:textId="2BEC6B8A"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12</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9D6564" w14:textId="4D5F6C40"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478751" w14:textId="0C4C2C8D"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185</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1F0E09" w14:textId="3381FCB8"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6A406B" w14:textId="62F3BA86"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902</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3617D9" w14:textId="42F76A85"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r>
      <w:tr w:rsidR="00F015C2" w:rsidRPr="00D53CE7" w14:paraId="256896D6"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DE31A0" w14:textId="28BE5027"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22ABC1"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Bamb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3E2C7" w14:textId="61D5658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BFDA11" w14:textId="1EC83EE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D75B3" w14:textId="1FECD28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1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91E5B" w14:textId="59390E6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E6A18" w14:textId="51507A2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8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8D6E3" w14:textId="161D0E3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252DA835"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6F5773" w14:textId="73B66875"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7AAA1A"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La Paz</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C5A52" w14:textId="16AC0CC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1E270" w14:textId="6CA8433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8DD0C" w14:textId="108A0AE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4E097" w14:textId="73155E0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8C26A" w14:textId="2FA1A1C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07</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75A3E" w14:textId="3DBB733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B430A99"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9ACF1F" w14:textId="5B404BB0"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08B83F"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Moncad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11682" w14:textId="60D08CE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98053" w14:textId="6446194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CB6D0" w14:textId="29FB0B2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E080D" w14:textId="61831E7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7C74B" w14:textId="5A0FD34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06</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569A8" w14:textId="60DFC26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16DF75BF"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FA951A" w14:textId="77777777" w:rsidR="00F015C2" w:rsidRPr="00D53CE7" w:rsidRDefault="00F015C2" w:rsidP="00F015C2">
            <w:pPr>
              <w:ind w:right="57"/>
              <w:jc w:val="left"/>
              <w:rPr>
                <w:rFonts w:ascii="Arial Narrow" w:hAnsi="Arial Narrow"/>
                <w:b/>
                <w:bCs/>
                <w:sz w:val="18"/>
                <w:szCs w:val="20"/>
              </w:rPr>
            </w:pPr>
            <w:r w:rsidRPr="00D53CE7">
              <w:rPr>
                <w:rFonts w:ascii="Arial Narrow" w:hAnsi="Arial Narrow"/>
                <w:b/>
                <w:bCs/>
                <w:sz w:val="18"/>
                <w:szCs w:val="20"/>
              </w:rPr>
              <w:t>Zambales</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36FAAA" w14:textId="33CCBA83"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33</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3AF4AC" w14:textId="5CF1B804"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C924B3" w14:textId="288281D2"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691</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91EC67" w14:textId="715A2135"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26EB2E" w14:textId="32C6DC89"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2,520</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1933A8" w14:textId="3C44D656"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r>
      <w:tr w:rsidR="00F015C2" w:rsidRPr="00D53CE7" w14:paraId="21E0D18F"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B4DF54" w14:textId="37DF7FA7"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E8632B"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andelari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3157AB" w14:textId="369CECB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CF5F0" w14:textId="21C08F5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3E895" w14:textId="3681E6B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E614A" w14:textId="44E6660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72075" w14:textId="5E6E8B3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82</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51AC6" w14:textId="1FF0C76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3269ED7C"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D41432" w14:textId="731DA8D4"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179351"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Masinloc</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B330A" w14:textId="3F520A3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61CB57" w14:textId="691E953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2B81A" w14:textId="3FE0BD6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1D7BB6" w14:textId="2623492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FCCC8" w14:textId="2FE2569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80</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0026E" w14:textId="34A0252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51B5A1B5"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C87861" w14:textId="7EBF5396"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BEF2E9"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Olongapo City</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9AE08" w14:textId="6D8BF11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65D7E" w14:textId="5926EE5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D9CE4" w14:textId="188CF27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9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8A2E2" w14:textId="5E4DD7B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D7996" w14:textId="0FEC249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6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4E6640" w14:textId="7D45E60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689F3CCB"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096B47" w14:textId="7D959564"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656A6B" w14:textId="6E912638"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n Antonio</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06CBB" w14:textId="70F4FFE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47FDF3" w14:textId="6F2373C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64014" w14:textId="08A0819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4FFDB" w14:textId="2EB6B9A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83E10" w14:textId="251A249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8</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1CCEC" w14:textId="5DC93AE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49179AEE"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EC2764" w14:textId="0BE61307"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AFF387"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nta Cruz</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E77D5" w14:textId="5D65B7E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7EE89" w14:textId="696C101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6D489" w14:textId="4B74372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2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472A6" w14:textId="50E374E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F0CD7" w14:textId="237D34D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11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C7956" w14:textId="631BEDC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0BC5F22E"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9F6944" w14:textId="417D5CD5"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961025"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ubic</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64F5C" w14:textId="3B9CA6C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F2FD3" w14:textId="0CFFE74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A7C5B" w14:textId="6B315AD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18C92" w14:textId="60499FC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A8AE3" w14:textId="4C01B4C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62</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F1C1A" w14:textId="69CD50A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03DC97A9"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43E8955E" w14:textId="77777777" w:rsidR="00F015C2" w:rsidRPr="00D53CE7" w:rsidRDefault="00F015C2" w:rsidP="00F015C2">
            <w:pPr>
              <w:ind w:right="57"/>
              <w:jc w:val="left"/>
              <w:rPr>
                <w:rFonts w:ascii="Arial Narrow" w:hAnsi="Arial Narrow"/>
                <w:b/>
                <w:bCs/>
                <w:sz w:val="18"/>
                <w:szCs w:val="20"/>
              </w:rPr>
            </w:pPr>
            <w:r w:rsidRPr="00D53CE7">
              <w:rPr>
                <w:rFonts w:ascii="Arial Narrow" w:hAnsi="Arial Narrow"/>
                <w:b/>
                <w:bCs/>
                <w:sz w:val="18"/>
                <w:szCs w:val="20"/>
              </w:rPr>
              <w:t>CALABARZON</w:t>
            </w:r>
          </w:p>
        </w:tc>
        <w:tc>
          <w:tcPr>
            <w:tcW w:w="640"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CB71C00" w14:textId="16BE60B9"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2,887</w:t>
            </w:r>
          </w:p>
        </w:tc>
        <w:tc>
          <w:tcPr>
            <w:tcW w:w="64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7BA1893" w14:textId="03DE08BB"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10</w:t>
            </w:r>
          </w:p>
        </w:tc>
        <w:tc>
          <w:tcPr>
            <w:tcW w:w="64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94D7A73" w14:textId="6F8362DE"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88,480</w:t>
            </w:r>
          </w:p>
        </w:tc>
        <w:tc>
          <w:tcPr>
            <w:tcW w:w="64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C5F465A" w14:textId="04682504"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223</w:t>
            </w:r>
          </w:p>
        </w:tc>
        <w:tc>
          <w:tcPr>
            <w:tcW w:w="64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E1AA37F" w14:textId="5BBF4C81"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334,343</w:t>
            </w:r>
          </w:p>
        </w:tc>
        <w:tc>
          <w:tcPr>
            <w:tcW w:w="64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EFEE67A" w14:textId="359F05B1"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948</w:t>
            </w:r>
          </w:p>
        </w:tc>
      </w:tr>
      <w:tr w:rsidR="00F015C2" w:rsidRPr="00D53CE7" w14:paraId="270F9E52"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B2F0DB" w14:textId="77777777" w:rsidR="00F015C2" w:rsidRPr="00D53CE7" w:rsidRDefault="00F015C2" w:rsidP="00F015C2">
            <w:pPr>
              <w:ind w:right="57"/>
              <w:jc w:val="left"/>
              <w:rPr>
                <w:rFonts w:ascii="Arial Narrow" w:hAnsi="Arial Narrow"/>
                <w:b/>
                <w:bCs/>
                <w:sz w:val="18"/>
                <w:szCs w:val="20"/>
              </w:rPr>
            </w:pPr>
            <w:r w:rsidRPr="00D53CE7">
              <w:rPr>
                <w:rFonts w:ascii="Arial Narrow" w:hAnsi="Arial Narrow"/>
                <w:b/>
                <w:bCs/>
                <w:sz w:val="18"/>
                <w:szCs w:val="20"/>
              </w:rPr>
              <w:t>Batangas</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CEDFD2" w14:textId="0B65ACAD"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489</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A6D4219" w14:textId="0CFEB351"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8D8583" w14:textId="6DE9DAC9"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12,307</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47B08F" w14:textId="77D6B5A9"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4D19BE" w14:textId="4FB3969A"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49,764</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E165EB" w14:textId="5E841972"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r>
      <w:tr w:rsidR="00F015C2" w:rsidRPr="00D53CE7" w14:paraId="0AB18132"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39813D" w14:textId="0CD110D8"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FC5A5" w14:textId="77777777" w:rsidR="00F015C2" w:rsidRPr="00D53CE7" w:rsidRDefault="00F015C2" w:rsidP="00F015C2">
            <w:pPr>
              <w:ind w:right="57"/>
              <w:jc w:val="left"/>
              <w:rPr>
                <w:rFonts w:ascii="Arial Narrow" w:hAnsi="Arial Narrow"/>
                <w:sz w:val="18"/>
                <w:szCs w:val="20"/>
              </w:rPr>
            </w:pPr>
            <w:r w:rsidRPr="00D53CE7">
              <w:rPr>
                <w:rFonts w:ascii="Arial Narrow" w:hAnsi="Arial Narrow"/>
                <w:sz w:val="18"/>
                <w:szCs w:val="20"/>
              </w:rPr>
              <w:t>Agoncillo</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E2587" w14:textId="05C95E8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229D08" w14:textId="49DC44C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EF38CF" w14:textId="07145C8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35588" w14:textId="2FA5175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537AB" w14:textId="3CB2258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2</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57F4D" w14:textId="290A2D6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0463C096"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B614EF" w14:textId="067B90EC"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DF064" w14:textId="77777777" w:rsidR="00F015C2" w:rsidRPr="00D53CE7" w:rsidRDefault="00F015C2" w:rsidP="00F015C2">
            <w:pPr>
              <w:ind w:right="57"/>
              <w:jc w:val="left"/>
              <w:rPr>
                <w:rFonts w:ascii="Arial Narrow" w:hAnsi="Arial Narrow"/>
                <w:sz w:val="18"/>
                <w:szCs w:val="20"/>
              </w:rPr>
            </w:pPr>
            <w:r w:rsidRPr="00D53CE7">
              <w:rPr>
                <w:rFonts w:ascii="Arial Narrow" w:hAnsi="Arial Narrow"/>
                <w:sz w:val="18"/>
                <w:szCs w:val="20"/>
              </w:rPr>
              <w:t>Alitagtag</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BDE75" w14:textId="5F53BB8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61F5D7" w14:textId="36A0527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0E995" w14:textId="0E6C4D3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9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DE6FA" w14:textId="667BE17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2C33C" w14:textId="3D45076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2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88BA66" w14:textId="45F9EFB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1780A165"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DFF2B1" w14:textId="206D3324"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6E2C9F"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Balay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28BB5" w14:textId="462F482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A67536" w14:textId="5F8E8B1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B7ABC" w14:textId="51BE46C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9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065D9" w14:textId="19652DF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010B9" w14:textId="6DA4C0C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324</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E4958" w14:textId="6FC992B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271EF374"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BC4CE0" w14:textId="230E4E4C"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DDF529"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Balete</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2D9D2" w14:textId="531EFC3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B2269" w14:textId="31A3E86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3D6CF" w14:textId="577DDC7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6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493AD" w14:textId="6752C14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20A79" w14:textId="1625092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84</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88764" w14:textId="252005E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21C8A0A"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6E60BC" w14:textId="588EAD0E"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8203F5"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Batangas City (capital)</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EAAE9" w14:textId="1A3A5E6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FB5D7" w14:textId="6F43722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FC30F" w14:textId="1295528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50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AFB01" w14:textId="4398935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C2611" w14:textId="318C51F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4,046</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3CFF57" w14:textId="2766D42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239B5B02"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E88EE1" w14:textId="2EE48AE5"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BE2149"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Bau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0FB54E" w14:textId="7B0AB2E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B2544" w14:textId="6B3A4B4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15075" w14:textId="3F99060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8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87F88" w14:textId="36B3568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154E2" w14:textId="685F75B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577</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218B9" w14:textId="5B3934A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124C7DB5"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FF217D" w14:textId="3CA66B4C"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B47001"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alac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9CE07" w14:textId="5D52918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A1992B" w14:textId="798ABE3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DCA0F" w14:textId="31A5B0C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9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D6735" w14:textId="5711342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D3A37" w14:textId="0DD439D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520</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F2147" w14:textId="2AA0E95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5D56682D"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7F4539" w14:textId="7A23F80E"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8F6595"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alatag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90914" w14:textId="2846C52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E1929" w14:textId="0BDED39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80C05" w14:textId="10E9691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2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1D24B" w14:textId="67989FB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DD3CBF" w14:textId="2CF9B2C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18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03964" w14:textId="2BF74EE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2824CEA8"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E75EB0" w14:textId="499A30DC"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2865B3"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uenc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23CBF" w14:textId="3782A57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1587C" w14:textId="06A1DFA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C5281" w14:textId="2FCF390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60751" w14:textId="18608E2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369D8" w14:textId="3235008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88</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05EE1" w14:textId="3F6DB29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2E204443"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18D29B" w14:textId="6E69F032"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545A66"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Iba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CEFF2" w14:textId="745335D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DD82D" w14:textId="602B83F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B1833" w14:textId="195D49F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C6545" w14:textId="23C9B15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5F4F0" w14:textId="7623516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2</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42721B" w14:textId="7D826B6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3DF14ED7"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E778A3" w14:textId="0F5E9EC4"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0BC4D5"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Laurel</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ADB05" w14:textId="08C8DD5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13F23" w14:textId="4C8EF87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FDFFC" w14:textId="41603B4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077DB" w14:textId="3DE996E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2AD9A" w14:textId="160275A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5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ACAC3" w14:textId="63B1CFE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4D7EEC4F"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6A6A31" w14:textId="37820F76"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78BCB5"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Lemery</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C3C9B" w14:textId="481EC63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DB96A" w14:textId="528F750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EC657" w14:textId="6DF524C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1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BCABC" w14:textId="01D348B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D78A9" w14:textId="14AEA28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20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5AABD5" w14:textId="720B90B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6DB7475D"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3C7C0D" w14:textId="40BC4D5F"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6FC109"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Li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D4698" w14:textId="42405FE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A0445" w14:textId="5DB4E88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296BF" w14:textId="78B3956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DE265" w14:textId="2FFFDA6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321B2" w14:textId="59C3985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4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07DD0" w14:textId="7B1480B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75DBA6A"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399A78" w14:textId="5C9A2DD7"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E7C5C8"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Lipa City</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B81D7" w14:textId="47370DC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0FC6F" w14:textId="732B31B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0F450" w14:textId="72B98C0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9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94733" w14:textId="6708617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D5AD4" w14:textId="670F9C1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51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23A26" w14:textId="5F1DB15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09311556"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C56306" w14:textId="1128E43F"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74DA62"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Lobo</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ACF72" w14:textId="0143159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52D58" w14:textId="57BB238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95625" w14:textId="5FB9147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1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AA6BB" w14:textId="4AEAD6E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B0CE1" w14:textId="0D14C59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744</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9EF61" w14:textId="6BBC883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02EC7090"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0C4774" w14:textId="3AC3BC51"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1E045B"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Mabini</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A0161" w14:textId="126D04C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3DCC6" w14:textId="4EFA24F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97F68" w14:textId="0E02CF6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1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98CB3" w14:textId="1A4C04A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799A6" w14:textId="7467C71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7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E616D" w14:textId="0048574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4E4A821C"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A6EF3F" w14:textId="7248C1A3"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3520CC"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Malvar</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382BF1" w14:textId="75F0517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FAA3E0" w14:textId="7FD2926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DB4CC" w14:textId="5CDDB50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0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DC994" w14:textId="457BBF1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B19F1" w14:textId="697F2F3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2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F10F6" w14:textId="5779806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266E814E"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6E56B9" w14:textId="6B401B27"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01B5EB"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Mataas Na Kahoy</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CF9D9" w14:textId="675F664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9CEE0" w14:textId="0D9F1BC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2476F" w14:textId="26168FE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0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B41EC" w14:textId="289FE81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CB0FB" w14:textId="099E666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40</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E7A82" w14:textId="562EEFA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4A9DC04C"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634A07" w14:textId="61ADAE71"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1BD8D5"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Nasugbu</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A1D01" w14:textId="1E19BBC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756A1" w14:textId="71EDA09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318DB" w14:textId="0889F54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2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D7682" w14:textId="5EDFFC0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810C0" w14:textId="37698A1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874</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76014" w14:textId="44879AF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00DF6C81"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E70611" w14:textId="21507AD4"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E08793"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Padre Garci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E0499" w14:textId="2E5E7E2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30E2A" w14:textId="797A048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33E06" w14:textId="7F8AFEE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4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6F1AB5" w14:textId="349DABF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08A3D" w14:textId="0BD374E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11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422FF" w14:textId="17C82D9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637D8F8E"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523881" w14:textId="7588C5E0"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4E63B6"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Rosario</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5420F6" w14:textId="1FACAD6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14585" w14:textId="3B17B32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4FC72" w14:textId="2D813FC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5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58871" w14:textId="1391698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02786" w14:textId="04E2FB8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44</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91CAB" w14:textId="0BC57CE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4CF235AF"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F926B5" w14:textId="3254F804"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4ECBB8"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n Jose</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E9FCC7" w14:textId="3603CC1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933B34" w14:textId="5FA6FA5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31CB8" w14:textId="5AEDEF6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0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1AF28" w14:textId="02CAEBF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99C85" w14:textId="114DC67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26</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6986B" w14:textId="33BFE83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0953E7A2"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025B50" w14:textId="643BCC0F"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75AC49"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n Ju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F240C" w14:textId="3D40225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69B51" w14:textId="4471037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16182" w14:textId="07D4D32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6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689D2" w14:textId="7B440E2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23613" w14:textId="53814E0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238</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14941" w14:textId="1BB517D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681A6006"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E9DAFD" w14:textId="0D600F4A"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830208"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n Luis</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1A747" w14:textId="15B5B58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B1560" w14:textId="41C7030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FE1C3" w14:textId="492CEAA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4C02B" w14:textId="6F6FB98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D12A7" w14:textId="6DF7596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42</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17320" w14:textId="7CA53AA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4425BDC"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E2B85F" w14:textId="69C717F0"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C7E775"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n Nicolas</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75044" w14:textId="728B1B9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F1598" w14:textId="304631F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C60B5" w14:textId="168EC41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2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6B63A" w14:textId="38D3B92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9AAEF" w14:textId="0CC1323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5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F60D4" w14:textId="0AD938E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41101EBC"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CB05A0" w14:textId="4A6985D5"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A3AAF5"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n Pascual</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25F0E" w14:textId="2FA1088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58535" w14:textId="7F794CB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43C64" w14:textId="6F9EE98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D7ECD" w14:textId="2383461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65A56" w14:textId="72FF3E6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40</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4633E" w14:textId="450230E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01032901"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77EAA4" w14:textId="001AE7D6"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714EF9"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nta Teresit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F858B" w14:textId="6A13281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E2EC4E" w14:textId="1B93509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038C3" w14:textId="7EDC314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1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E752C" w14:textId="2809091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1D4C6" w14:textId="22AD93F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1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CAE30" w14:textId="52B176B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5125EA67"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48BC5D" w14:textId="7D238D8F"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6F340D"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nto Tomas</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C83E7" w14:textId="47CB5F6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CD2310" w14:textId="7D231D0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6F71A" w14:textId="2EA2AC3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4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27591" w14:textId="2AF83B1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4FC56" w14:textId="46CA49B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420</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16615" w14:textId="4CB8EEF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3E0859DA"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9E42CA" w14:textId="6DB50AC4"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752342"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Taal</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6A00C" w14:textId="048C4B4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6DCFA" w14:textId="65DBA1F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83CE3" w14:textId="34FFE28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3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490AE" w14:textId="790C031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F303C" w14:textId="0163218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50</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A6382" w14:textId="4D7813E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65653535"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6BE20D" w14:textId="129FF21D"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CBEF1C"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Talisay</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A0A53D" w14:textId="3D9E67B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00B7A" w14:textId="399DDC0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F50A87" w14:textId="79BB94B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0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1DAA1" w14:textId="4E33BEE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D0729" w14:textId="071D4CD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208</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8A455" w14:textId="22D4BD1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51C557EC"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B7147B" w14:textId="566720E0"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99B7E7"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ity of Tanau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1179F" w14:textId="3C5A216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40E85" w14:textId="1E9412A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DE38D" w14:textId="4A55342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3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F6CE5" w14:textId="6B9E7D0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14A69" w14:textId="213C050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716</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F060FB" w14:textId="79A82E3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4D34F863"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CAD14D" w14:textId="44028EC3"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CC4545"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Tays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A6127" w14:textId="702A0CF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DDD07" w14:textId="654BC4C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51071" w14:textId="12207F3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469AF" w14:textId="6004081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745F9" w14:textId="5AB7ABE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454C5" w14:textId="5C785D9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08B7D7B3"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29BA52" w14:textId="10AC34BE"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DD92C9"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Tingloy</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50F4D" w14:textId="1BEDC7E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8AE21" w14:textId="6ED59B1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CE176" w14:textId="26C9F59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3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E24290" w14:textId="176AACE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047DB" w14:textId="56B658F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30</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18994" w14:textId="485AAA2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29FDB0B9"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DA94EB" w14:textId="593F8D49"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8FB943"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Tuy</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31A87" w14:textId="2F8DE5F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D890D" w14:textId="00D6E16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FBA06" w14:textId="5FD3D03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04D3A" w14:textId="65DDDE4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F63C4" w14:textId="39FE187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8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32ACC" w14:textId="15C517D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3B8BB288"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471702B" w14:textId="77777777" w:rsidR="00F015C2" w:rsidRPr="00D53CE7" w:rsidRDefault="00F015C2" w:rsidP="00F015C2">
            <w:pPr>
              <w:ind w:right="57"/>
              <w:jc w:val="left"/>
              <w:rPr>
                <w:rFonts w:ascii="Arial Narrow" w:hAnsi="Arial Narrow"/>
                <w:b/>
                <w:bCs/>
                <w:sz w:val="18"/>
                <w:szCs w:val="20"/>
              </w:rPr>
            </w:pPr>
            <w:r w:rsidRPr="00D53CE7">
              <w:rPr>
                <w:rFonts w:ascii="Arial Narrow" w:hAnsi="Arial Narrow"/>
                <w:b/>
                <w:bCs/>
                <w:sz w:val="18"/>
                <w:szCs w:val="20"/>
              </w:rPr>
              <w:t>Cavite</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E8D5A0" w14:textId="72A17A1A"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136</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5810DA" w14:textId="2F94D377"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8B37BC" w14:textId="29997BB1"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3,143</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E61E81" w14:textId="0A1121E2"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2D3AC4" w14:textId="0E24BDAF"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12,800</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344D70" w14:textId="7C7785C1"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r>
      <w:tr w:rsidR="00F015C2" w:rsidRPr="00D53CE7" w14:paraId="0944A38C"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4CD402" w14:textId="105334ED"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6E514E"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Amadeo</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31EB7D" w14:textId="31180A9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3DF32" w14:textId="79830BB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65143" w14:textId="3C2D1DC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857D8" w14:textId="6F25CC5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EF7E0" w14:textId="515A764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81042" w14:textId="23B6382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4A9BE124"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42F718" w14:textId="2094520F"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0E2744"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Bacoor</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5237B" w14:textId="6F7968D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2F2657" w14:textId="11DCAD4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E8670" w14:textId="5E6CF18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8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83E52" w14:textId="5977633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BB326" w14:textId="353DD79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610</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466E2" w14:textId="0A892AF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14C75422"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18F147" w14:textId="4B419AB9"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ED0A69"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armon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51AEA" w14:textId="6850C05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64265" w14:textId="2F5039A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E1028" w14:textId="0F17AB6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4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7EA4EC" w14:textId="003AE81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9DC23" w14:textId="2D96E9A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057</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EDB7E" w14:textId="181F629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B12EE3B"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F34A48" w14:textId="0715F621"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759342"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avite City</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F226A" w14:textId="5E07733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83BBC" w14:textId="5A9A735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8859E" w14:textId="407FBED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AF4F0" w14:textId="38A3BD8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35C74" w14:textId="19DEF06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78</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E89A2" w14:textId="278BC1A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13C0C30"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4A3A3B" w14:textId="37905AEA"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A8B961"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Dasmariñas</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CB72D" w14:textId="6EF4FB3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BF344" w14:textId="4590FD4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06133" w14:textId="42276E8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DD824" w14:textId="201FACA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9A53B" w14:textId="67D9940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0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4C590" w14:textId="7C7279A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A3B0D83"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AC7657" w14:textId="4EB1F43A"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44A679"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Gen. Mariano Alvarez</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332A5" w14:textId="5CDCA0F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AAB0BE" w14:textId="2E90295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B49D5" w14:textId="44D6842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C3DEE" w14:textId="4011713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0AD39" w14:textId="108C5BE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9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C254C6" w14:textId="79C7C6A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07E401A4"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8255C6" w14:textId="001E25FC"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215816"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Imus</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CFE96" w14:textId="6AC1A59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F9BFC" w14:textId="45B3DFA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FBDB5" w14:textId="252A00D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7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D9435" w14:textId="2ECD006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5B8BB9" w14:textId="2AB8A60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86</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0C0336" w14:textId="2E2F08D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0213E8A"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1FADF2" w14:textId="5D738802"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60EDB0"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Kawi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B4B6E" w14:textId="06B0B69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9BAA4" w14:textId="2C3DCEE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9ECD5" w14:textId="7B8B35B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3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F9D9E" w14:textId="5966164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E8201" w14:textId="0E07B8B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9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E1E68" w14:textId="1578C92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6FDE2BB"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692E44" w14:textId="55CABE14"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20C38A"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Naic</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A60FF" w14:textId="1985FD9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67E4A3" w14:textId="4BCE45E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B1E6D" w14:textId="26D8E5B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8B13F0" w14:textId="141630D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8BDF2" w14:textId="3D7FF53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4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BCC00" w14:textId="277FA6E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C53DDB7"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F00BC2" w14:textId="673346EE"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FFD3A4"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Novelet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66FCF6" w14:textId="50A127B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36706" w14:textId="3AC3303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41C2F" w14:textId="35FE027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5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A0A19" w14:textId="7BE53EC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21E73" w14:textId="7C75444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408</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C6F28D" w14:textId="6FC2536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6B136354"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6DB529" w14:textId="0D064686"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CBAD26"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Rosario</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BE810B" w14:textId="6CD2C55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94E9A" w14:textId="4DA48A8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927FD" w14:textId="49E3583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9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FD7AD" w14:textId="30AD91F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1CC42" w14:textId="667FEF7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18</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5D399" w14:textId="725D121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07A908B6"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D68A0B" w14:textId="778C98DB"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7AC400"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ilang</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BE2571" w14:textId="57AA240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F3A31" w14:textId="41C8AE4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830FB" w14:textId="7A1ABEA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0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BFC74" w14:textId="24012DB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0BDDD" w14:textId="1C54737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214</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0AB51" w14:textId="49247E9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534E09CC"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BFF020" w14:textId="181A3590"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6BFCCD"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Tagaytay City</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E2402" w14:textId="6019855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82AE8" w14:textId="32770FE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2D960" w14:textId="3439F26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1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A2293" w14:textId="724A27A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D2E0E" w14:textId="4A94021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647</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CA1F5" w14:textId="089EC07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3072F5C7"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DAB01F" w14:textId="4D4A640E"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A38D60"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Tanz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355F2" w14:textId="5F453E1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4F5FD" w14:textId="79AD8F2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DB2EB" w14:textId="11C62A6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4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5AA34" w14:textId="13C2445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F55A5" w14:textId="0C708A8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772</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58317" w14:textId="59DAE4E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46044CB5"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4BA6C3" w14:textId="3D8D0907"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496E05"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Ternate</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0E6DDD" w14:textId="27711A0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98C09" w14:textId="42A64C2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DEA18" w14:textId="169E145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9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A76BB" w14:textId="3C479A4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19D6DF" w14:textId="5C29AF1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97</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51B46" w14:textId="7622939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2168C1A"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FF9465" w14:textId="77777777" w:rsidR="00F015C2" w:rsidRPr="00D53CE7" w:rsidRDefault="00F015C2" w:rsidP="00F015C2">
            <w:pPr>
              <w:ind w:right="57"/>
              <w:jc w:val="left"/>
              <w:rPr>
                <w:rFonts w:ascii="Arial Narrow" w:hAnsi="Arial Narrow"/>
                <w:b/>
                <w:bCs/>
                <w:sz w:val="18"/>
                <w:szCs w:val="20"/>
              </w:rPr>
            </w:pPr>
            <w:r w:rsidRPr="00D53CE7">
              <w:rPr>
                <w:rFonts w:ascii="Arial Narrow" w:hAnsi="Arial Narrow"/>
                <w:b/>
                <w:bCs/>
                <w:sz w:val="18"/>
                <w:szCs w:val="20"/>
              </w:rPr>
              <w:t>Laguna</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ECBBF6" w14:textId="5D0512CC"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392</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F39AF7" w14:textId="24A7B437"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9</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8CE454" w14:textId="71ED9137"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8,231</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2021E3" w14:textId="1DF26EA7"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151</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C0E438" w14:textId="2186F1E7"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32,280</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00219D" w14:textId="42FEDCB1"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588</w:t>
            </w:r>
          </w:p>
        </w:tc>
      </w:tr>
      <w:tr w:rsidR="00F015C2" w:rsidRPr="00D53CE7" w14:paraId="333C690B"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09BC40" w14:textId="46654925"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87D85E"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Alaminos</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843DF4" w14:textId="2C6F5D8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98F22" w14:textId="48084D5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4EEDC" w14:textId="5D0AB19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2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C29CA" w14:textId="31FE2A9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EC093F" w14:textId="1CE512A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04</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2B67DE" w14:textId="2F64EC3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4ABC9E24"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96AA15" w14:textId="4DC72C62"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07C55D"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Bay</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B638B" w14:textId="7E1DD18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68E67" w14:textId="4CC6013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20D7C" w14:textId="6FD4486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0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C48DB" w14:textId="78C54AC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F3C84F" w14:textId="2629E47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94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854DF" w14:textId="76AE4DB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3</w:t>
            </w:r>
          </w:p>
        </w:tc>
      </w:tr>
      <w:tr w:rsidR="00F015C2" w:rsidRPr="00D53CE7" w14:paraId="4BD31606"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0BAE95" w14:textId="17E919E3"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356C5B"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Biñ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AE448" w14:textId="7270615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4767F" w14:textId="6060061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2C5E5" w14:textId="5445C3B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2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EC147" w14:textId="7F310EA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98786" w14:textId="7CDA088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732</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10B80" w14:textId="677415E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D6E9324"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00CCED" w14:textId="6B79FAAA"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C29DC1"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abuyao</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AC01E" w14:textId="2137539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911EB" w14:textId="3EF6767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14819" w14:textId="1B91FC4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3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7DE37" w14:textId="34B42F0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4DCFD" w14:textId="0B18BFB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4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BEBD3D" w14:textId="79C74AC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43C40A30"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0FBEF2" w14:textId="6D8C70C2"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1D0EEC"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ity of Calamb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258BC" w14:textId="77ADFA5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31ECD" w14:textId="6DCCF80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E19E13" w14:textId="35803B3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64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A25A1" w14:textId="54E4C68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3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26C73" w14:textId="24B3C3E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500</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7653F" w14:textId="04A1910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04</w:t>
            </w:r>
          </w:p>
        </w:tc>
      </w:tr>
      <w:tr w:rsidR="00F015C2" w:rsidRPr="00D53CE7" w14:paraId="0E06AA09"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C7A748" w14:textId="4546A6AB"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6958CF"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alau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0ED5D" w14:textId="15EE511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F05C5" w14:textId="1A00F16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D0924" w14:textId="0918A42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2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49B38" w14:textId="76BF6A7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397FA" w14:textId="4094679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9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A031F" w14:textId="46CDDD9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037B4593"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B5D2B8" w14:textId="62BB9006"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61A034"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Famy</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4BD00C" w14:textId="68D2997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91813" w14:textId="7A20E04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D8831" w14:textId="2C9B69A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E79DE" w14:textId="2BF2F45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163116" w14:textId="3E1601C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5E125" w14:textId="07F97EC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5ECFD158"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28D911" w14:textId="098030FE"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1C31A6"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Kalaya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98A4B" w14:textId="70376C2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B22AE" w14:textId="04586B1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E5955" w14:textId="61008B5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4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5EFD7" w14:textId="1684990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EDC67" w14:textId="5CC198A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170</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A3855" w14:textId="2BA6736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42ED9B9F"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9F0D36" w14:textId="2BA50690"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CAAE34"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Los Baños</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9D5B5" w14:textId="251F4A6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87244" w14:textId="1CCDCFF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A4A219" w14:textId="0C68EB3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2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B7B9E" w14:textId="75C3E1B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20A7B" w14:textId="082F692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836</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8DF5B" w14:textId="5608AEC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5515DFE2"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77FC61" w14:textId="2625ED39"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19D202"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Luisian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9A561E" w14:textId="63996B6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689FF" w14:textId="5D7A1D1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8F852" w14:textId="68EAD46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B1EDB" w14:textId="343185E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B92D2" w14:textId="33B2C5B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C6544" w14:textId="5D8D8DD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3AB8D21F"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3AB672" w14:textId="1A8732AC"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7608FC"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Lumb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36FA8" w14:textId="1FD30A4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F5E25" w14:textId="5B9F48B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B6A51" w14:textId="3167A7B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DA53BC" w14:textId="4E38905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B1083" w14:textId="535E5B0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70</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55AC9" w14:textId="6A5B191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673D102"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61C7E6" w14:textId="43DEC48D"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3EBE30"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Mabitac</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3060A" w14:textId="7C37422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B75DD" w14:textId="465851F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57D06" w14:textId="3488269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A0B93" w14:textId="59065BB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FAC950" w14:textId="075267B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58</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09E3C4" w14:textId="5138681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8C19D12"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262EC3" w14:textId="7BFF4E4A"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DCE48D"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Magdalen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8DCC6" w14:textId="118F47F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A72D2" w14:textId="4A76682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3A26D" w14:textId="0F11D75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B1C06" w14:textId="449E18A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EBF4A" w14:textId="3A404EB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40</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D3AB2" w14:textId="3083E16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1D46DD1C"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B3B6A6" w14:textId="4E6B8004"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72C291"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Majayjay</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EFA5B" w14:textId="5DAF590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7726B" w14:textId="61700F3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D2201" w14:textId="685DFFA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8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E3D82" w14:textId="5D42116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A6019" w14:textId="57997CE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0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56315" w14:textId="0C9A3E9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14FF4234"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9D3E0C" w14:textId="145F7987"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621D67"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Nagcarl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EBBB4" w14:textId="1C544FE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3C694" w14:textId="4CCED05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5DB9C" w14:textId="0803A2F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5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699DC" w14:textId="5C40091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294A84" w14:textId="428552C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934</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C6945" w14:textId="12D37D0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9F5F5EC"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9B78F8" w14:textId="567025A5"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7C7ECA"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Paete</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8C3CF" w14:textId="5387D5B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C870F" w14:textId="4340F32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62064" w14:textId="670E52C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9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58348" w14:textId="029963A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A2AA9" w14:textId="5185379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118</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37681" w14:textId="41D5922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17975D4C"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E84E60" w14:textId="3955A5EF"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13B6FB"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Pagsanj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F89A1" w14:textId="0E5F031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2FEC82" w14:textId="0CE9185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11D5B" w14:textId="65F7468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FF5B6" w14:textId="35DF76B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223629" w14:textId="36A405B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5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4A413" w14:textId="4E01F59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15161A8D"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E2F1C5" w14:textId="3C3760DF"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61DF25"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Pakil</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BA5A59" w14:textId="210D00C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8BBE3" w14:textId="56B7BAE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BCA5BE" w14:textId="1E34055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8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F3F4B" w14:textId="1A4663C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BEEDA" w14:textId="17B084A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6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6C311" w14:textId="7449E2D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056D14F2"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054F9E" w14:textId="518FF745"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CC234F"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Pangil</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36F68" w14:textId="00A9EEC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5BD39" w14:textId="2C4720D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928BF" w14:textId="7713827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8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CF697" w14:textId="4712331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CB21B" w14:textId="1E62659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80</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998F0" w14:textId="1E11A01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5DD2DED4"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C92EA7" w14:textId="253780CD"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0F92FC"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Pil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6B0F9" w14:textId="222B2A1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04228" w14:textId="3D231BF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6E28E" w14:textId="1B6F635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E3C3F" w14:textId="76F57AA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A34D9" w14:textId="64B743E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2</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4A3B53" w14:textId="00091C2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0E035518"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BB58A2" w14:textId="78893E55"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443517"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Rizal</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57F1C" w14:textId="7C55EF2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A2127" w14:textId="19EA46F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68FAF" w14:textId="13F3C1D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32774" w14:textId="2B4B8CC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D8925" w14:textId="04159C9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8</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0341E1" w14:textId="2D71618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19F13D6"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E4330A" w14:textId="71B8580E"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86DEC0"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n Pablo City</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C369A" w14:textId="343F00D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79D65" w14:textId="1CD6283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DF173" w14:textId="26EDBB0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8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4A6BD" w14:textId="7117E28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D71F6" w14:textId="5B5217C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12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9A0EA" w14:textId="68EE08E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34D9D629"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C8E8FB" w14:textId="0ED837C0"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9EE947"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n Pedro</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851FC" w14:textId="7147149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1E20DC" w14:textId="03404B3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FA2EA" w14:textId="63D0037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9C2C0" w14:textId="5C497C6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10E20" w14:textId="0509BCB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8</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7BB50" w14:textId="303798A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0C755195"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F9C487" w14:textId="5FE8574C"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F53C85"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nta Cruz (capital)</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1F8D1D" w14:textId="4AA4655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5605C" w14:textId="02707DE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E868F" w14:textId="5A2A5E9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9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CED51" w14:textId="62D2D3F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946AA" w14:textId="0EF1F47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80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8ECE8" w14:textId="7CA20F0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55B49F51"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C777AE" w14:textId="7027E6FE"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470AAD"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ity of Santa Ros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717F18" w14:textId="2FB1BA1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257317" w14:textId="73B3773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D1C1C" w14:textId="1E6E212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2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C4772" w14:textId="1BD079D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DC232" w14:textId="09608FA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74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FD394" w14:textId="70A81B5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1</w:t>
            </w:r>
          </w:p>
        </w:tc>
      </w:tr>
      <w:tr w:rsidR="00F015C2" w:rsidRPr="00D53CE7" w14:paraId="33C5AD74"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50DC5E" w14:textId="7C2D2F2B"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22B1E0"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inilo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ED344" w14:textId="3DA001E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B98F8" w14:textId="3082874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B81D96" w14:textId="76D0713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1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3E5DF" w14:textId="3FC0306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A688CE" w14:textId="4B9957E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8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B3D26" w14:textId="1C600F5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65C5EFE3"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9BFC07" w14:textId="2C3A1DAE"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207DEC"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Victori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B975C" w14:textId="021771A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A68FB" w14:textId="5CC8B9E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DA46BF" w14:textId="40DD6C6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8AD89" w14:textId="7C1758C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61154" w14:textId="3BDDAD3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30</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38298" w14:textId="3D986E2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19766994"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90BC3E" w14:textId="77777777" w:rsidR="00F015C2" w:rsidRPr="00D53CE7" w:rsidRDefault="00F015C2" w:rsidP="00F015C2">
            <w:pPr>
              <w:ind w:right="57"/>
              <w:jc w:val="left"/>
              <w:rPr>
                <w:rFonts w:ascii="Arial Narrow" w:hAnsi="Arial Narrow"/>
                <w:b/>
                <w:bCs/>
                <w:sz w:val="18"/>
                <w:szCs w:val="20"/>
              </w:rPr>
            </w:pPr>
            <w:r w:rsidRPr="00D53CE7">
              <w:rPr>
                <w:rFonts w:ascii="Arial Narrow" w:hAnsi="Arial Narrow"/>
                <w:b/>
                <w:bCs/>
                <w:sz w:val="18"/>
                <w:szCs w:val="20"/>
              </w:rPr>
              <w:t>Quezon</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927C20" w14:textId="5EAFE2F6"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1,723</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B0BD28" w14:textId="2ED03DF3"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1</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9555FBA" w14:textId="4DEB45D2"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62,155</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464540" w14:textId="6846E310"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72</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DB8A8F" w14:textId="4ADD9611"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228,050</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5F4F6A" w14:textId="003510A5"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360</w:t>
            </w:r>
          </w:p>
        </w:tc>
      </w:tr>
      <w:tr w:rsidR="00F015C2" w:rsidRPr="00D53CE7" w14:paraId="00F706F7"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BD24F6" w14:textId="0ECC34BB"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3FD52B"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Agdang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1D0BA" w14:textId="2F75D7F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13DF3" w14:textId="650571C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2469A" w14:textId="4EA84AD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9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B6C0C" w14:textId="584F0A8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CDAA1" w14:textId="7051C2F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35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C3D44" w14:textId="3CCA1D6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0F9DAE83"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D2DA1E" w14:textId="30D62B3E"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068710"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Alaba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8782B" w14:textId="45E05E6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A6FBE3" w14:textId="511B4B1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A0D60" w14:textId="2440186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3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01AE0" w14:textId="5CA1D49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3FF16" w14:textId="016E333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887</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D9E46" w14:textId="1EB40A3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0542BBB"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3C8B37" w14:textId="7BF81D5E"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B59C97"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Atimon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51E02" w14:textId="1CACD13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CDB58" w14:textId="091A9A5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75D51" w14:textId="6F808A2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31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3B58E" w14:textId="53204AE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8F8B7" w14:textId="6FFBC58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537</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A6AE8" w14:textId="4FF22C7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5AFDE66C"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1EA2E3" w14:textId="18A16B6A"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5BC557"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Buenavist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E8382" w14:textId="0AC4F55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7D118" w14:textId="7263CA9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D4868" w14:textId="03EF299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79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F8A95" w14:textId="5C7D178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456F0" w14:textId="076A318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758</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802BD" w14:textId="51FEBA5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6A66975E"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7DAE4D" w14:textId="343FE7F0"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949D7C"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Burdeos</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6A6BE5" w14:textId="43B2F65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BA25D5" w14:textId="77A98A9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A16BF" w14:textId="55870C8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8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78A56" w14:textId="3EB63FF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62BCE9" w14:textId="48929CB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78</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63545" w14:textId="1246E45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088F76EC"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C9E25D" w14:textId="44B33D44"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FDF53B"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alauag</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5C48F" w14:textId="26E2801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42598C" w14:textId="336979C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22128" w14:textId="6B52263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95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ED872" w14:textId="79F865F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2</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249E1" w14:textId="058F6DC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8,327</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92CFB" w14:textId="0E4B2A8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60</w:t>
            </w:r>
          </w:p>
        </w:tc>
      </w:tr>
      <w:tr w:rsidR="00F015C2" w:rsidRPr="00D53CE7" w14:paraId="47DBB97A"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D1F835" w14:textId="74ABE0D2"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2BACC5"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andelari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FDF28" w14:textId="347E1F1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0C6FE" w14:textId="665E6EE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EC05D" w14:textId="48A4C63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0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66B35" w14:textId="5BE9B5C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B854D" w14:textId="7059A6A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61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5CBE4" w14:textId="705D5FB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60F9DE2"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675A61" w14:textId="492E6C97"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032C01"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atanau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BC0A5C" w14:textId="07F437C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67020" w14:textId="3F97721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68231D" w14:textId="26E467A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14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17DECF" w14:textId="760CE44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B8BC8" w14:textId="6EF9E4E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6,680</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E56AA" w14:textId="1E6F63D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266C9C33"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28D70B" w14:textId="3256B01C"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CEA939"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Dolores</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EBC96" w14:textId="4E2F0EF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587E8" w14:textId="611FE27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B98B6" w14:textId="1D14E03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3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E5841" w14:textId="7003DBF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CA328" w14:textId="2B63DEB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490</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C24CE" w14:textId="3452FEF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3C751581"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B10E32" w14:textId="6F0C1076"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7A5A73"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General Lun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CAFCB" w14:textId="0869CA7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0B333" w14:textId="6ADCF9B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8764B2" w14:textId="20B8917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22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EF134" w14:textId="44FE2CF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85159" w14:textId="7748B4F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08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5AE1A" w14:textId="6FB759C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47907A48"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C6CBA7" w14:textId="67FD4E09"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7FC50C"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General Nakar</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72F1A" w14:textId="69FB128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6FF2A" w14:textId="5EDE1E0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7DEE1" w14:textId="7B8CD90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4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E1171" w14:textId="72824A4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FDC44" w14:textId="568A22E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4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A1E9BA" w14:textId="592CA5C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49AFCC98"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B003C9" w14:textId="20DF9E74"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8DF183"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Guinayang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710F8" w14:textId="37A8143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2E6E4" w14:textId="3AA1BE3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088C7" w14:textId="6B94B39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4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C0CDD" w14:textId="65452C0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65A91" w14:textId="1B9EA9C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870</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D562C" w14:textId="555BEA0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38D69385"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48D1BC" w14:textId="422D3707"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A3166E"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Gumac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03AA0" w14:textId="5E81489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5DC9A" w14:textId="4467224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CB692" w14:textId="3D2BAC3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23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4C27A" w14:textId="2E1DDE9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F58813" w14:textId="2978AB7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4,89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2453B" w14:textId="69DA232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2E145833"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E619CE" w14:textId="7082ADAF"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78A811"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Infant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43872" w14:textId="2C6462F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61D98" w14:textId="4DF2749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A2232" w14:textId="2AA1160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8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E80B3" w14:textId="5BF0E06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C3722" w14:textId="65AEE65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43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BE09B" w14:textId="7C7D765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2E5FE4D1"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8877B7" w14:textId="7430D69E"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659A7F"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Jomalig</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4CD01" w14:textId="5C32BC6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99B85" w14:textId="56C61C7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01669" w14:textId="5B503BF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3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86C80" w14:textId="48CB824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7205F" w14:textId="4BB2531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08</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1CD5B" w14:textId="6676DBE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173279FF"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D9E7B7" w14:textId="78DFB244"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9B1D63"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Lopez</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C34ADD" w14:textId="3D44E4F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5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BC956" w14:textId="25CCFE9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7EC44" w14:textId="550D4A1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41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FC8A5" w14:textId="492B2BD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1108C" w14:textId="6F35D32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2,854</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4A3F4" w14:textId="16B9B11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0C541AFA"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7EE184" w14:textId="6CCBE5EB"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9E2911"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Lucb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A6024" w14:textId="71BF4F5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745A8" w14:textId="2C59CC4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80C2E" w14:textId="63F6BEC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82BDC" w14:textId="6ABCACE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7672B" w14:textId="6686E88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94</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ADCB11" w14:textId="200347A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224DBFED"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9BAD75" w14:textId="38DF8603"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5A23AB"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Lucena City (capital)</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171982" w14:textId="1175FA3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A6785" w14:textId="6B02517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2243E" w14:textId="3B2D0AC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71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5550F1" w14:textId="51B5456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EEF0A" w14:textId="018A894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9,90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52308" w14:textId="29BD669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D61D798"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C8AEA8" w14:textId="6216515A"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E12869"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Macalelo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84BFD" w14:textId="4A0E01D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E80EE3" w14:textId="53B57C3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FFC78" w14:textId="268A1F4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50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577EA" w14:textId="389CB2D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60A33" w14:textId="065AB88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59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21739" w14:textId="6DDE18E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42430D91"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98E605" w14:textId="7C6E7357"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BD14C6"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Maub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2CA4B" w14:textId="59743F8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77B55" w14:textId="6109EB0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334EC9" w14:textId="3B5177C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11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245DE" w14:textId="5D8A982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F2F1C" w14:textId="617E553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41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5F40BA" w14:textId="5691ECF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222150D5"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6C4008" w14:textId="373DB5EC"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E129E7"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Mulanay</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16931" w14:textId="1D8BA99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D7AAE" w14:textId="08301A3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58450C" w14:textId="02FB31A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07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D9D0D" w14:textId="079F1C0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EBE55" w14:textId="3899A83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21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B8AF14" w14:textId="2F19E47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6B9728F6"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26C88D" w14:textId="0F5DF54F"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E8CCDF"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Padre Burgos</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86665" w14:textId="51D526D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4D134D" w14:textId="51C1D84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A25F2" w14:textId="418D30A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56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BE9EDD" w14:textId="0B0E597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157FB" w14:textId="2269968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41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90DE8" w14:textId="2208E7C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66A1EB78"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0B619A" w14:textId="4AB023BE"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AC0AB7"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Pagbilao</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3EA0A" w14:textId="66D850F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6807D" w14:textId="6CFECB3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C02D2" w14:textId="25B37CD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22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4E9BC" w14:textId="5D26F3E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17BB06" w14:textId="6517AEE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557</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EAAF9" w14:textId="604640A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41127732"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D352B4" w14:textId="022A9E49"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18A3C1"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Panukul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EC702" w14:textId="01A426F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54B6F" w14:textId="445A77D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B922A" w14:textId="4359B2E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27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356B2" w14:textId="172151E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1CF72" w14:textId="3932AAB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678</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007A8" w14:textId="0160983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3373A061"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7397B8" w14:textId="71BC713C"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9076E2"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Patnanung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DC4D9" w14:textId="6FF7C98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E57F58" w14:textId="3501E0E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30386" w14:textId="0313C77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1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AFA21" w14:textId="0328191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AA4A5" w14:textId="3C1E23E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176</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B33EC" w14:textId="6D07242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6381472C"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DC7331" w14:textId="4603398C"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3C035B"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Perez</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98AE9" w14:textId="5BD431B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2BFBF" w14:textId="47A0578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2D795" w14:textId="616D6F4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28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536C3" w14:textId="72CB350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2A332" w14:textId="0F7579E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152</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B6C2A" w14:textId="225CCAF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5F8F9DD6"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945180" w14:textId="5CE38181"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0798A1"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Pitogo</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73F83" w14:textId="642A404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C7B6C" w14:textId="1893479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7E195" w14:textId="57D9656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22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5FB00" w14:textId="1DB0DD5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B2217" w14:textId="0861E92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16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7A633" w14:textId="4271F9D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3C543B8C"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A6F422" w14:textId="298AAFA2"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F08A93"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Plaridel</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11B84" w14:textId="0921C58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9894A" w14:textId="5D20A9A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4E322" w14:textId="4CC2297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8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6A3D95" w14:textId="5BCBDF3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959BE" w14:textId="38F2AA3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40</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8494FC" w14:textId="6F76103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450F4DEF"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7D45F3" w14:textId="1F59998D"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F137D3"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Polillo</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74423" w14:textId="69E69F4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DCC2D" w14:textId="7E06E69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ED5E8" w14:textId="74A0FD1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6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0ECE9" w14:textId="24A70EE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7D995C" w14:textId="1DA4E02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83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713BC8" w14:textId="66E9D22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67C50EC3"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2DA156" w14:textId="3330FA64"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936671"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Quezo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CDBCD1" w14:textId="72DB2F3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16781" w14:textId="512E042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CA7F1" w14:textId="5FC4FAB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26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3877D" w14:textId="152B2C8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1B66F" w14:textId="530DFDD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870</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062A3" w14:textId="1CE2FD1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58AF0A19"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D42FE0" w14:textId="4B136A4A"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3D6078"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Real</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AA8FE" w14:textId="5D6E1B3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20A77" w14:textId="5F14A74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F84A2C" w14:textId="6F7E37D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4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27D1B" w14:textId="0855945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67037" w14:textId="7EF20DB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80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BCE1D" w14:textId="02A1C28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19F7B88E"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233992" w14:textId="12B126C4"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6483BC"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mpaloc</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E9A25" w14:textId="08181DB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C1E8F" w14:textId="2330289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D38BC" w14:textId="46C25BA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6342C" w14:textId="33A7482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C7ECE" w14:textId="1DD7BEE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0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9AABB" w14:textId="107720F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A3087C6"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6FD349" w14:textId="4537A5A0"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097E1A"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n Andres</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7521B" w14:textId="791DD59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5CB86" w14:textId="6A80128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D94DD" w14:textId="765414A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4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4E389" w14:textId="29F705B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9F3BC" w14:textId="6E24615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83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83B87" w14:textId="3173321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6B17CC98"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D5C00D" w14:textId="2B545CB1"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3575C8"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n Antonio</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4694D" w14:textId="3E1F3CE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87B2D" w14:textId="2C6F363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A3CC5" w14:textId="47A62ED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48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A4016" w14:textId="648DD36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962C2" w14:textId="6100FF4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29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6E935A" w14:textId="0BA1B32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5085710D"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10C873" w14:textId="5561A5DF"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E6A68A"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n Francisco (Auror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FCFE7" w14:textId="136D6AE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7AD9C" w14:textId="4C8BF46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BE13B" w14:textId="7D2E824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67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C910A" w14:textId="086CA50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50918" w14:textId="166C43F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15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ABD1A" w14:textId="77F3250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0B850BF2"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4EDB10" w14:textId="45DFF347"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36B866"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n Narciso</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CF4C1" w14:textId="7024C4C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63F79" w14:textId="28CC6F0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DB0A3" w14:textId="26070F4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64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E5973" w14:textId="15CFAB7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A4A66" w14:textId="73C4145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6,174</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C4F8AE" w14:textId="4C3469E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58BAAE9"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280980" w14:textId="11CE9DA1"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012B06"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riay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C4F82" w14:textId="18C16D7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30F42" w14:textId="32D4C3A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D3981" w14:textId="0E41294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09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40499" w14:textId="3FB58CD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12970" w14:textId="17D5A23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704</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F8EF3" w14:textId="7F76B35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57475580"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28940D" w14:textId="07C9F416"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C47463"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Tagkaway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1E69C" w14:textId="0FEDA1C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E8D70C" w14:textId="3A0FBEB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EC240" w14:textId="683CD46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65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ED164" w14:textId="3C029BC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73AF63" w14:textId="0574555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39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C3C6F" w14:textId="6185B8A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3947738D"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A7EDFC" w14:textId="6208D04D"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61B842"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ity of Tayabas</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6A267" w14:textId="414889C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12EDF" w14:textId="57B11A5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FF89B" w14:textId="24078E4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1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112BF" w14:textId="4075AEB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90B51" w14:textId="3D5CE82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58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40BD9" w14:textId="6A8AD38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FAE6C7A"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28BB66" w14:textId="6AE2FAED"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A9DD00"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Tiaong</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FEB2B" w14:textId="2F922DC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DA3DE" w14:textId="11B4D16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44DEC" w14:textId="681412F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9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E1B24" w14:textId="0540CCB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42E11" w14:textId="18CF4CB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357</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7EA90" w14:textId="7E2D709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19ABD3A5"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84802D" w14:textId="30465715"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3621EE"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Unis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06A4C" w14:textId="0E26C04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AC058" w14:textId="09067E5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1EEE5" w14:textId="13B3FED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17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6BC02" w14:textId="123D79D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75318" w14:textId="4B559D7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02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BACAA" w14:textId="0367042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3014DEF4"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E32B45" w14:textId="77777777" w:rsidR="00F015C2" w:rsidRPr="00D53CE7" w:rsidRDefault="00F015C2" w:rsidP="00F015C2">
            <w:pPr>
              <w:ind w:right="57"/>
              <w:jc w:val="left"/>
              <w:rPr>
                <w:rFonts w:ascii="Arial Narrow" w:hAnsi="Arial Narrow"/>
                <w:b/>
                <w:bCs/>
                <w:sz w:val="18"/>
                <w:szCs w:val="20"/>
              </w:rPr>
            </w:pPr>
            <w:r w:rsidRPr="00D53CE7">
              <w:rPr>
                <w:rFonts w:ascii="Arial Narrow" w:hAnsi="Arial Narrow"/>
                <w:b/>
                <w:bCs/>
                <w:sz w:val="18"/>
                <w:szCs w:val="20"/>
              </w:rPr>
              <w:t>Rizal</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FFD718" w14:textId="72E529AA"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147</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EBBC9E" w14:textId="27CA3258"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AFA77B" w14:textId="2074E279"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2,644</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B8E85B" w14:textId="6FCA4D42"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B6E09E" w14:textId="69AFF91E"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11,449</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D40D74" w14:textId="329F2526"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r>
      <w:tr w:rsidR="00F015C2" w:rsidRPr="00D53CE7" w14:paraId="116B2778"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B9F8E1" w14:textId="1E60F8D3"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8D9919"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Angono</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700E5" w14:textId="0A94A30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9F621" w14:textId="003E0C9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43EE1" w14:textId="2928937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9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D3759" w14:textId="0A51933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1239B" w14:textId="168AB0A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04</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FB5B7" w14:textId="0F2A96C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63153FAA"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D5CEFB" w14:textId="6FE6ED70"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724959"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ity of Antipolo</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4D731" w14:textId="0B02B02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02FF1" w14:textId="0A57F19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EC12C8" w14:textId="77A3D3F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3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96184" w14:textId="2718A9A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EDD24" w14:textId="25D43F2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39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6A642" w14:textId="104C221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CA5D081"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38492E" w14:textId="53C4AAFD"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5C3D2F"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Baras</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3F4E4" w14:textId="54D66D2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686DF" w14:textId="5A33F32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1141E" w14:textId="1639ED0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DAD73" w14:textId="758CECE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3D37E" w14:textId="1A932BE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9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563E4" w14:textId="0A2B01D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A635CC9"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3CEB4A" w14:textId="2EF1E35B"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1B2444"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Binangon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B08E3" w14:textId="2C37B89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A0DFED" w14:textId="49A4EFD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B83DA" w14:textId="035C1E2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9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E2CAC" w14:textId="1634694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47A3C" w14:textId="5465C7A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358</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208AB" w14:textId="78196A5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0E4B6A66"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EB94F6" w14:textId="0211A6A3"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BE8AA3"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aint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99749" w14:textId="7ABF1A2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D9FF6" w14:textId="74F6923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3E9568" w14:textId="052EC22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1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68622" w14:textId="10308C7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48789" w14:textId="2652BF7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566</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509405" w14:textId="5A0C42D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5FC958AE"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3D71B7" w14:textId="236D42A5"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406F32"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ardon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6926D" w14:textId="409C8C1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C4174" w14:textId="7A0F90A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7E186" w14:textId="4113C3A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6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3981E" w14:textId="25BCC00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0F607B" w14:textId="44CFB59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114</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5479E" w14:textId="1410DA5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5375656C"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5BF4B6" w14:textId="65943901"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C7BA5E"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Jala-Jal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5703B" w14:textId="1590A30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F573C" w14:textId="7580B62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25D6F" w14:textId="7B01767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6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72D7C" w14:textId="4317403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98D6CB" w14:textId="40CB9E1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4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52767" w14:textId="7B9FFD2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51D522C5"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C0B341" w14:textId="43C01EBB"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A9A858"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Morong</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C08BF" w14:textId="74C1C71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83385" w14:textId="2032F44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D4EA2" w14:textId="06B107C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E641D" w14:textId="75A9858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3560C" w14:textId="4F1A8A3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2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8D5F7" w14:textId="589460F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62170E19"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A3C8B0" w14:textId="4F581DE6"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570212"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Pilill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74960" w14:textId="7C40B98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6C3BC" w14:textId="1A6C209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FF7A9" w14:textId="0B139EC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4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CEBAE" w14:textId="7024905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A5185" w14:textId="5A1F293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8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636F3" w14:textId="579AF7B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0F0E4AFE"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84BECF" w14:textId="6F1DB7BD"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98C9FD"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Rodriguez (Montalb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89D0FE" w14:textId="4F70EFA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37132" w14:textId="00A13C4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BA6B98" w14:textId="4CD4B19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E9DA9" w14:textId="11E717B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2FE09" w14:textId="6B872E7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26</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88E78" w14:textId="0A576E3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5935B7E4"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5FAAFF" w14:textId="572B11FC"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2FBF5F"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n Mateo</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D64F9" w14:textId="6CD9363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7668C" w14:textId="526F860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5C448" w14:textId="034CA48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7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7B334" w14:textId="53667E5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2C2D0" w14:textId="16E6F6C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70</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84EDA" w14:textId="59F2764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36ED051B"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DC9698" w14:textId="45B11933"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8A2D38"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Tanay</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59BAF" w14:textId="1CB3987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22FFD" w14:textId="70FDBF8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7C538" w14:textId="5ABCA1D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6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5B3B0" w14:textId="4EAE21D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B1F36" w14:textId="789947D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27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91DE8" w14:textId="61016DF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123680D1"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E99CA6" w14:textId="0EE4CF83"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2B5CDA"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Taytay</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5FB27" w14:textId="542A6BB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D0C67B" w14:textId="3B9474E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B492D" w14:textId="638FF39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0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34425" w14:textId="73DCA8A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A48EF" w14:textId="6D76BAE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2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CDEA7" w14:textId="5F32FE9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68707E18"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F884BA" w14:textId="425D504D"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08B342"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Teres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19CBB" w14:textId="42EDCEA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67CCA" w14:textId="5038508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E1678" w14:textId="1A6F91F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0BF34" w14:textId="1126ABA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3FDE9" w14:textId="09D2C4A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62</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0D38D" w14:textId="0626CC6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D704DF6"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3EA24F90" w14:textId="77777777" w:rsidR="00F015C2" w:rsidRPr="00D53CE7" w:rsidRDefault="00F015C2" w:rsidP="00F015C2">
            <w:pPr>
              <w:ind w:right="57"/>
              <w:jc w:val="left"/>
              <w:rPr>
                <w:rFonts w:ascii="Arial Narrow" w:hAnsi="Arial Narrow"/>
                <w:b/>
                <w:bCs/>
                <w:sz w:val="18"/>
                <w:szCs w:val="20"/>
              </w:rPr>
            </w:pPr>
            <w:r w:rsidRPr="00D53CE7">
              <w:rPr>
                <w:rFonts w:ascii="Arial Narrow" w:hAnsi="Arial Narrow"/>
                <w:b/>
                <w:bCs/>
                <w:sz w:val="18"/>
                <w:szCs w:val="20"/>
              </w:rPr>
              <w:t>REGION MIMAROPA</w:t>
            </w:r>
          </w:p>
        </w:tc>
        <w:tc>
          <w:tcPr>
            <w:tcW w:w="640"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3D30FEA" w14:textId="4C69412D"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482</w:t>
            </w:r>
          </w:p>
        </w:tc>
        <w:tc>
          <w:tcPr>
            <w:tcW w:w="64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3168497" w14:textId="0D7177F5"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c>
          <w:tcPr>
            <w:tcW w:w="64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1E93CA5" w14:textId="6D1F3898"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12,817</w:t>
            </w:r>
          </w:p>
        </w:tc>
        <w:tc>
          <w:tcPr>
            <w:tcW w:w="64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BC84ABA" w14:textId="488703B9"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c>
          <w:tcPr>
            <w:tcW w:w="64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DE7A8AD" w14:textId="5A944301"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50,200</w:t>
            </w:r>
          </w:p>
        </w:tc>
        <w:tc>
          <w:tcPr>
            <w:tcW w:w="64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B3EA5EE" w14:textId="7053990A"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r>
      <w:tr w:rsidR="00F015C2" w:rsidRPr="00D53CE7" w14:paraId="5413FE25"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6BC08A" w14:textId="77777777" w:rsidR="00F015C2" w:rsidRPr="00D53CE7" w:rsidRDefault="00F015C2" w:rsidP="00F015C2">
            <w:pPr>
              <w:ind w:right="57"/>
              <w:jc w:val="left"/>
              <w:rPr>
                <w:rFonts w:ascii="Arial Narrow" w:hAnsi="Arial Narrow"/>
                <w:b/>
                <w:bCs/>
                <w:sz w:val="18"/>
                <w:szCs w:val="20"/>
              </w:rPr>
            </w:pPr>
            <w:r w:rsidRPr="00D53CE7">
              <w:rPr>
                <w:rFonts w:ascii="Arial Narrow" w:hAnsi="Arial Narrow"/>
                <w:b/>
                <w:bCs/>
                <w:sz w:val="18"/>
                <w:szCs w:val="20"/>
              </w:rPr>
              <w:t>Occidental Mindoro</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C656CF" w14:textId="24CC7F8C"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67</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FD1386" w14:textId="1659F7F5"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E2CABB" w14:textId="16EBA1E5"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2,697</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88339C" w14:textId="0CF0096C"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30D30C" w14:textId="53FAE68A"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11,142</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1D3200" w14:textId="36D1FC25"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r>
      <w:tr w:rsidR="00F015C2" w:rsidRPr="00D53CE7" w14:paraId="63682899"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09AA9C" w14:textId="30C2F87A"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E2DBFD"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Palu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E7763" w14:textId="5225DBE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7022E" w14:textId="67E005E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B8A29" w14:textId="3517271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6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00C80" w14:textId="51176F4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C80E2" w14:textId="55A0F9F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5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95E01" w14:textId="32485B5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6FFE42A5"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EA666D" w14:textId="1CE4388D"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682C35"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blay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4A11A" w14:textId="713AD7A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556F5" w14:textId="4F42E15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5E03B" w14:textId="6A945FE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43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7E823" w14:textId="4BD7854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16319" w14:textId="55365C6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0,187</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3B4DC" w14:textId="6B81B12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59E57CF9"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4FB559" w14:textId="77777777" w:rsidR="00F015C2" w:rsidRPr="00D53CE7" w:rsidRDefault="00F015C2" w:rsidP="00F015C2">
            <w:pPr>
              <w:ind w:right="57"/>
              <w:jc w:val="left"/>
              <w:rPr>
                <w:rFonts w:ascii="Arial Narrow" w:hAnsi="Arial Narrow"/>
                <w:b/>
                <w:bCs/>
                <w:sz w:val="18"/>
                <w:szCs w:val="20"/>
              </w:rPr>
            </w:pPr>
            <w:r w:rsidRPr="00D53CE7">
              <w:rPr>
                <w:rFonts w:ascii="Arial Narrow" w:hAnsi="Arial Narrow"/>
                <w:b/>
                <w:bCs/>
                <w:sz w:val="18"/>
                <w:szCs w:val="20"/>
              </w:rPr>
              <w:t>Oriental Mindoro</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ECBF1E" w14:textId="6D82CFF5"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252</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6CCD0C" w14:textId="583E19F8"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03159C" w14:textId="32AAE77C"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7,955</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60C9C0" w14:textId="6ECA7E12"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28C0E9" w14:textId="4317F9AA"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31,372</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7D95B7" w14:textId="4E74197D"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r>
      <w:tr w:rsidR="00F015C2" w:rsidRPr="00D53CE7" w14:paraId="3C089004"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F84116" w14:textId="5702AF6B"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E5C0A8"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Baco</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CDACE" w14:textId="1D58039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2C85C" w14:textId="6D5B196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CD3BC0" w14:textId="7541733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2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A15C8" w14:textId="55EE30C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27C1E" w14:textId="5E5D678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1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031EF" w14:textId="4A5CCFC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49264931"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89BC66" w14:textId="659C12AE"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0D71D1"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Bansud</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433D1" w14:textId="328D6D5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4D169" w14:textId="40DEF55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285FC" w14:textId="09C8BCB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2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8ACA0C" w14:textId="071EADE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5FC5C" w14:textId="6AF48CE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666</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F32A1" w14:textId="11368A0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10B8B157"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D2BCA2" w14:textId="745962B6"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9B78E8"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Bongabong</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A1EE5" w14:textId="69AEEFA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FFD07" w14:textId="7396E9B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9AB41C" w14:textId="24C39BA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3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C6358" w14:textId="5C24612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C2A9D" w14:textId="6DEC58B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76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BCEC9" w14:textId="7B00373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675942C9"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78128D" w14:textId="52526702"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6C6AB0"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Bulalacao (San Pedro)</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5B602" w14:textId="35F4A63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43CEC" w14:textId="5DE8B97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20D8B" w14:textId="7443E26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E3EE0" w14:textId="2335D5F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EE5C0" w14:textId="5D58009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8</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0D070" w14:textId="0A39BAD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20097BC3"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63FAA6" w14:textId="63C1763D"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93A625"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ity of Calapan (capital)</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59AC3D" w14:textId="66AD9E9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16EFC" w14:textId="5660562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B96B0" w14:textId="7C38CCA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8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088F2" w14:textId="4CED7F1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28FCB" w14:textId="5F90FD2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240</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33D75" w14:textId="6BE654D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1B57BC2"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DD9B8B" w14:textId="7E52A867"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A4E3B6"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Glori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08A25" w14:textId="3AAFD73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07CCB" w14:textId="47CCC23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038EF" w14:textId="3FB01FD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11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503B7" w14:textId="4F70711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C439F" w14:textId="6AE98D5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88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AF0D1" w14:textId="5CC4325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1C9CE245"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59A8CD" w14:textId="6DCBB15B"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ADACE5"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Mansalay</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EA0A9" w14:textId="0AFBE9D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65A93" w14:textId="10B0A02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D7186" w14:textId="27EC31C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30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8FD64" w14:textId="29BF43F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DCBC1" w14:textId="3F08E0C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70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E9091" w14:textId="52F1CCF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219B9CA1"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A13181" w14:textId="21520238"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F503CB"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Nauj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9F6C19" w14:textId="4814405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2BD66" w14:textId="0635383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89C03" w14:textId="5AA7290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69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61480" w14:textId="47FF672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D649E" w14:textId="48DF3F6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84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9CD73" w14:textId="3EBFF33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6DE574ED"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D49CE2" w14:textId="64E2BAC1"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93867C"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Pinamalay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B0A9A" w14:textId="0FBD919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F2A1B1" w14:textId="497277E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1E4C9" w14:textId="7A8DA80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1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2B2A2" w14:textId="1145A0E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2BD2DC" w14:textId="6A5C0F3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116</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50BE0" w14:textId="3490741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59A7BE70"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C39F29" w14:textId="24C19BC6"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BDB37F"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Pol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BF38B" w14:textId="38DAE61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ADE42" w14:textId="4644FA6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D5DBF" w14:textId="5926A73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7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24513" w14:textId="5D9AAF0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0B7D4" w14:textId="3EF018E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87</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91642" w14:textId="4803342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6B51165D"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41AE13" w14:textId="3DF55ED1"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BFCB25"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Puerto Galer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125C8" w14:textId="7440596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32D3E" w14:textId="726C393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B7738" w14:textId="7ADCEC8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2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97510" w14:textId="113351C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4CB8DD" w14:textId="3AE302A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68</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CA5CA" w14:textId="5187170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469B27C0"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D3E1C7" w14:textId="468AE7C5"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8949A9"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Roxas</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BC557" w14:textId="0997879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E78A3" w14:textId="5524F06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703D7" w14:textId="3F84521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9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B4E69" w14:textId="11D9FCD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BDCFF" w14:textId="371D4EB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04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A0E16" w14:textId="63E0695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283DF459"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50CEB6" w14:textId="33359EA6"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16ED6A"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n Teodoro</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ED86B" w14:textId="3A2B4AC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163B4" w14:textId="14F32CC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ABA45" w14:textId="6FBCA14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8C6A7" w14:textId="1764C99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9C97C" w14:textId="724A0AE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6</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38B90" w14:textId="7FF886B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4398B683"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D3B66C" w14:textId="7C547C0E"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0A4100"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Victori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C68E8" w14:textId="30A6C88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013FD5" w14:textId="19B58AB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FAA705" w14:textId="0B90298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3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64015" w14:textId="7EE6FC7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355A98" w14:textId="493CCE5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3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14174" w14:textId="00A13BC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5951747"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9EA258" w14:textId="77777777" w:rsidR="00F015C2" w:rsidRPr="00D53CE7" w:rsidRDefault="00F015C2" w:rsidP="00F015C2">
            <w:pPr>
              <w:ind w:right="57"/>
              <w:jc w:val="left"/>
              <w:rPr>
                <w:rFonts w:ascii="Arial Narrow" w:hAnsi="Arial Narrow"/>
                <w:b/>
                <w:bCs/>
                <w:sz w:val="18"/>
                <w:szCs w:val="20"/>
              </w:rPr>
            </w:pPr>
            <w:r w:rsidRPr="00D53CE7">
              <w:rPr>
                <w:rFonts w:ascii="Arial Narrow" w:hAnsi="Arial Narrow"/>
                <w:b/>
                <w:bCs/>
                <w:sz w:val="18"/>
                <w:szCs w:val="20"/>
              </w:rPr>
              <w:t>Romblon</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C6F33E" w14:textId="7FE15329"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163</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6E733B" w14:textId="76FF14E6"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4772E2" w14:textId="31B59A65"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2,165</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0EF06A" w14:textId="184FB35F"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29E1B6" w14:textId="6ED9B1F3"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7,686</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C4B65E" w14:textId="1F653282"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r>
      <w:tr w:rsidR="00F015C2" w:rsidRPr="00D53CE7" w14:paraId="2B2B32F6"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AAE48B" w14:textId="084F6106"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0E9C1B"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Alcantar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7C281" w14:textId="7372001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D8ABC" w14:textId="060987B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0006CA" w14:textId="45718CB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171F0" w14:textId="579238C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CD615" w14:textId="3000236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22</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DD1ED" w14:textId="1566A21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6E973D9F"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4ED43F" w14:textId="1D65B011"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31364C"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Banto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CF167" w14:textId="2AD98AF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5D68E" w14:textId="0592927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4F321" w14:textId="0EDE5F3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2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B02841" w14:textId="3743F61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53BC6" w14:textId="6387698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92</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305ED" w14:textId="77770C5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35532CB4"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23E583" w14:textId="2D221C09"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8AA07"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ajidioc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FCDC6" w14:textId="0A99255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5E8E5" w14:textId="6D39074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44301" w14:textId="1CE0E41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B3E7B" w14:textId="1FC69EB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8A23E" w14:textId="112E9C6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72</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4E8C9" w14:textId="607EFFE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2B2C071F"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E6CC62" w14:textId="032B39D4"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BA104"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alatrav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D195B" w14:textId="7E3F0D6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2781F" w14:textId="28AF23B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722B7" w14:textId="611E8DA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5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6B9E13" w14:textId="16B19F0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BFF57" w14:textId="6712AD6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14</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F8E89" w14:textId="5B9F8C9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1093268"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19F293" w14:textId="12E21A8F"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BC1BA"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oncepcio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3CB9F" w14:textId="318E46D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75E70" w14:textId="41C4D29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EDA10" w14:textId="42A1336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05675" w14:textId="655CEDE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A17448" w14:textId="7E59A5E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90</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6EDAF" w14:textId="7FD38B0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0E05CC6"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DFA5D6" w14:textId="718929F6"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E9C582"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orcuer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AB9A2" w14:textId="60943D5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C0588A" w14:textId="132E686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17410" w14:textId="7CADB18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E39B1" w14:textId="79835B5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817C4" w14:textId="7D02692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480DD" w14:textId="7E48470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1F191FB4"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540480" w14:textId="35DABD8D"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D83FC"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Ferrol</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FD1A16" w14:textId="4A44533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E9908" w14:textId="6BE823B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195FB" w14:textId="5A05E98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7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3A25E" w14:textId="21D6753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789E01" w14:textId="4FB2DB5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0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526C7F" w14:textId="44C36AC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25D8737B"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E1EE85" w14:textId="17E45745"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82BA5"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Looc</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F5625" w14:textId="206AF58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8B75C" w14:textId="2C5B840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BF302A" w14:textId="69C13E5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7C31A" w14:textId="628346D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4A26C" w14:textId="04525D2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0</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7EB3E" w14:textId="4F74F7E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62F06CA8"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D2F3DF" w14:textId="5558454B"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2A912"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Magdiwang</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D0982" w14:textId="304E309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27E44" w14:textId="293B451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2DFD4" w14:textId="6A5CD31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4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19BDC" w14:textId="01C05BA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52A94" w14:textId="02AF28E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56</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F3991" w14:textId="59ADDF8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0A7514F9"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8541F9" w14:textId="7E65BF7E"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0B83C"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Odiong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8BA46" w14:textId="0EBF74D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EFF87" w14:textId="74791A8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D8755" w14:textId="3277EE3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1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D7E93" w14:textId="4230437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DBE2C" w14:textId="0A03451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42</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55FB3" w14:textId="7D79218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2E3D8934"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B237C0" w14:textId="2B080213"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11896D"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Romblon (capital)</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22224" w14:textId="71F32A6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74AF8C" w14:textId="67D1132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F59FC" w14:textId="5353110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6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C075F" w14:textId="65A2A96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36D81" w14:textId="19FDE43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64</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CA4DD" w14:textId="28F497F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5CA8DCAA"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C55E58" w14:textId="4A77D8D1"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C11043"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n Agusti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9C051" w14:textId="265E82E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3C582" w14:textId="55C8286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CDD26" w14:textId="380F40B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2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CDB3D" w14:textId="6333487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3843B" w14:textId="21D61B5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41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4B9CD" w14:textId="1CC7236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478E9E03"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2654E0" w14:textId="1EA695AB"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92FD87"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n Andres</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4E9F4" w14:textId="600E44A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FFB2D" w14:textId="6A05783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3B666" w14:textId="7775B2E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5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96B14" w14:textId="6596C9C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DBA35" w14:textId="657448D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04</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D31DC" w14:textId="61772E0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24570F07"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50B1CE" w14:textId="342D5FD7"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C20813"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nta Fe</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BC8B63" w14:textId="02F8782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3BF735" w14:textId="1514A69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78677" w14:textId="3434E95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1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E77BF" w14:textId="060DAFA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49F3E" w14:textId="0F90841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5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E0AF5" w14:textId="3E876E9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388F22B6"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E857F6" w14:textId="6CAB6C27"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8338BA"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nta Maria (Imeld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438E6" w14:textId="2EBC9BD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796D1" w14:textId="4B261C2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17970" w14:textId="39CB5EB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0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C894B" w14:textId="2831D63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BC04A" w14:textId="7511160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88</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C99A5" w14:textId="14615D6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A9F7494"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66337CCD" w14:textId="77777777" w:rsidR="00F015C2" w:rsidRPr="00D53CE7" w:rsidRDefault="00F015C2" w:rsidP="00F015C2">
            <w:pPr>
              <w:ind w:right="57"/>
              <w:jc w:val="left"/>
              <w:rPr>
                <w:rFonts w:ascii="Arial Narrow" w:hAnsi="Arial Narrow"/>
                <w:b/>
                <w:bCs/>
                <w:sz w:val="18"/>
                <w:szCs w:val="20"/>
              </w:rPr>
            </w:pPr>
            <w:r w:rsidRPr="00D53CE7">
              <w:rPr>
                <w:rFonts w:ascii="Arial Narrow" w:hAnsi="Arial Narrow"/>
                <w:b/>
                <w:bCs/>
                <w:sz w:val="18"/>
                <w:szCs w:val="20"/>
              </w:rPr>
              <w:t>REGION V</w:t>
            </w:r>
          </w:p>
        </w:tc>
        <w:tc>
          <w:tcPr>
            <w:tcW w:w="640"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047B8C2" w14:textId="690F8505"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3,225</w:t>
            </w:r>
          </w:p>
        </w:tc>
        <w:tc>
          <w:tcPr>
            <w:tcW w:w="64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A87E715" w14:textId="27207C2A"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361</w:t>
            </w:r>
          </w:p>
        </w:tc>
        <w:tc>
          <w:tcPr>
            <w:tcW w:w="64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AB8ED18" w14:textId="7B211C58"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84,336</w:t>
            </w:r>
          </w:p>
        </w:tc>
        <w:tc>
          <w:tcPr>
            <w:tcW w:w="64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36C6ABD" w14:textId="59451706"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5,174</w:t>
            </w:r>
          </w:p>
        </w:tc>
        <w:tc>
          <w:tcPr>
            <w:tcW w:w="64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147B745" w14:textId="3D2DB053"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342,366</w:t>
            </w:r>
          </w:p>
        </w:tc>
        <w:tc>
          <w:tcPr>
            <w:tcW w:w="64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74E870A" w14:textId="4580D40B"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22,055</w:t>
            </w:r>
          </w:p>
        </w:tc>
      </w:tr>
      <w:tr w:rsidR="00F015C2" w:rsidRPr="00D53CE7" w14:paraId="450E0AD6"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484BD3" w14:textId="77777777" w:rsidR="00F015C2" w:rsidRPr="00D53CE7" w:rsidRDefault="00F015C2" w:rsidP="00F015C2">
            <w:pPr>
              <w:ind w:right="57"/>
              <w:jc w:val="left"/>
              <w:rPr>
                <w:rFonts w:ascii="Arial Narrow" w:hAnsi="Arial Narrow"/>
                <w:b/>
                <w:bCs/>
                <w:sz w:val="18"/>
                <w:szCs w:val="20"/>
              </w:rPr>
            </w:pPr>
            <w:r w:rsidRPr="00D53CE7">
              <w:rPr>
                <w:rFonts w:ascii="Arial Narrow" w:hAnsi="Arial Narrow"/>
                <w:b/>
                <w:bCs/>
                <w:sz w:val="18"/>
                <w:szCs w:val="20"/>
              </w:rPr>
              <w:t>Albay</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A91B372" w14:textId="71DE4FF0"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689</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9DF56F" w14:textId="35583F27"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14</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DD4EB6" w14:textId="3CE2EF82"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26,451</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21561D" w14:textId="6BC22935"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355</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F177A3" w14:textId="16F526BD"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96,548</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877E89" w14:textId="6E8E2710"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1,339</w:t>
            </w:r>
          </w:p>
        </w:tc>
      </w:tr>
      <w:tr w:rsidR="00F015C2" w:rsidRPr="00D53CE7" w14:paraId="288D954B"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C28F01" w14:textId="5E7D8E17"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F4FC58"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Bacacay</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193C9" w14:textId="33BD3B4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F5B5D" w14:textId="4A2F7F9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0D45B" w14:textId="32D42B9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5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F6B2B" w14:textId="7D9B55D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F2EBC" w14:textId="4C58025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23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409B2A" w14:textId="0BA0DEB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57067F16"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A51B9C" w14:textId="358BC27B"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2126D0"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amalig</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AA5B3" w14:textId="0FCA6FE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376FB" w14:textId="03461FE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84270" w14:textId="65FF164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59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9B8EC" w14:textId="5290E5E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827B3" w14:textId="4CAB354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65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7E26E" w14:textId="3C40A0E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53444E56"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4642D7" w14:textId="166A624A"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7EEF66"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Daraga (Locsi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2E5DB" w14:textId="40FCFCA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8FF8A" w14:textId="6E1A407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02A12" w14:textId="27535BC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17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BAE5AF" w14:textId="0A15B53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4</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A28D8" w14:textId="34C8B96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9,408</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D97C5" w14:textId="357FF14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90</w:t>
            </w:r>
          </w:p>
        </w:tc>
      </w:tr>
      <w:tr w:rsidR="00F015C2" w:rsidRPr="00D53CE7" w14:paraId="57A161A0"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7E22AA" w14:textId="08572A73"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04C367"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Guinobat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912C4" w14:textId="24B6E73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E1ECEE" w14:textId="39E70AE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B2686" w14:textId="20B3E3E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91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1C822" w14:textId="08F9411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4</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3797F2" w14:textId="54337B1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3,48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CDF5B" w14:textId="5A557E5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56</w:t>
            </w:r>
          </w:p>
        </w:tc>
      </w:tr>
      <w:tr w:rsidR="00F015C2" w:rsidRPr="00D53CE7" w14:paraId="666DA7EA"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2B2079" w14:textId="1CDDAE33"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89AAA2"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Jovellar</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3D92D" w14:textId="1B6C34E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F6266" w14:textId="2A5A0EB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EAEBC" w14:textId="4CA69E1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16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2274E" w14:textId="71A5987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AC057" w14:textId="6EBD9AF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698</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19DC0" w14:textId="37615CF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6707CCDD"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CF9BB2" w14:textId="2D395105"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94AD6B"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Legazpi City (capital)</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DACB9" w14:textId="325B721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820A8" w14:textId="6530124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B992CB" w14:textId="53F4D67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12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12D57" w14:textId="3D76B90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55A44" w14:textId="45AF2D3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14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4BF9D" w14:textId="432DE8B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0FC78BAF"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4B2A9B" w14:textId="53456ED9"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AE3A80"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Libo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071132" w14:textId="6F2C1B2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B9D0E" w14:textId="5BBF26A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4FF85" w14:textId="2BCF4D6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8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B7E90" w14:textId="6CF772E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32DDC" w14:textId="58B47A0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252</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318B4" w14:textId="7B4287C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3D8933B2"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466754" w14:textId="425F42B2"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F6E88B"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ity of Ligao</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3ED0C" w14:textId="0221865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9A2F2" w14:textId="3F58743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D29F5" w14:textId="5083D5B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63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F6237" w14:textId="133C8A2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79307" w14:textId="7BB94AD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736</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02C1E" w14:textId="7075F49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0E1EF237"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91015D" w14:textId="78362F5B"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EE347C"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Malilipo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6061DF" w14:textId="5AF2089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78658" w14:textId="2F80761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9D21C" w14:textId="07D276E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4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E447A" w14:textId="74F8C68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1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5E107" w14:textId="2C86DC3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068</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3681D0" w14:textId="456D664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28</w:t>
            </w:r>
          </w:p>
        </w:tc>
      </w:tr>
      <w:tr w:rsidR="00F015C2" w:rsidRPr="00D53CE7" w14:paraId="6E769147"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3EDFCD" w14:textId="10FA8C1D"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1CA1AE"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Malinao</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33A65" w14:textId="3D39A8C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418A6" w14:textId="791D340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2579E" w14:textId="73449BD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1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834E5" w14:textId="028C351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20FA2" w14:textId="087F03C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56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E768C" w14:textId="718585B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2E3661CA"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B04861" w14:textId="2A6778C0"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D5872E"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Manito</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FD6AA" w14:textId="5BDA02B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B0142" w14:textId="22FDE84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C4873" w14:textId="0FD1732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9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426D6" w14:textId="0161A56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2CF63" w14:textId="74ECFFB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47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AD551" w14:textId="25EE5BE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FE94638"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52424B" w14:textId="4447FBC4"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C63521"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Oas</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0EC76" w14:textId="42C84A0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AC2A8F" w14:textId="6F89CB9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97290" w14:textId="03D372C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4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CC426" w14:textId="4DEE7B5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5DA45F" w14:textId="610B9B6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27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79DB0" w14:textId="735954B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0791BC45"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37D804" w14:textId="4513BD35"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66ED18"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Pio Dur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26AD1" w14:textId="59C88E6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89722" w14:textId="1730401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AFF50" w14:textId="508F0F3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32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15018" w14:textId="2F331B6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0A6CC2" w14:textId="6D63446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958</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B1642" w14:textId="03DDE2E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31C1ACBC"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F051D1" w14:textId="7256434E"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7FCC51"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Polangui</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E0FFA" w14:textId="0D2C24C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7A76A" w14:textId="695ED28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E4CD3" w14:textId="2693E9C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41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600C9" w14:textId="3213AC5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8F976" w14:textId="4F80ECE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10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6E090" w14:textId="496D05F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EA0ECBE"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0C7984" w14:textId="768B6072"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9EB942"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Rapu-Rapu</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60001" w14:textId="05815FF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AF6EA" w14:textId="7696C7E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F2C9A" w14:textId="597CA32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ECF43" w14:textId="4ACAC24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20379" w14:textId="2A14DF4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58</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C1366" w14:textId="6413BE8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6975A9C2"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A73A2B" w14:textId="6480348D"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6F86D1"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nto Domingo (Libog)</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4023B" w14:textId="5F25FE6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6401E" w14:textId="057212E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67899" w14:textId="0284ED8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4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D3F50" w14:textId="3CFDFE0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72CB52" w14:textId="732B8AF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65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EF690" w14:textId="544E5C9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2D15D06A"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FE6133" w14:textId="5D425E8C"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E3C6AD"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ity of Tabaco</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9E34B" w14:textId="5AB5854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1853D" w14:textId="026BA68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182EC" w14:textId="3EFE627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25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88B0D" w14:textId="7A15597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B3A1B" w14:textId="642B90F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23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0E31E" w14:textId="14E7C91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3B027C71"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E9362B" w14:textId="1B1AB9A6"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CFEA48"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Tiwi</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BC41D" w14:textId="152AD2B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F8551" w14:textId="5E9356C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A6D22" w14:textId="74A23DA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11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9A32B" w14:textId="68BD9A0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38</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57F17" w14:textId="1821CFB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252</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9605D" w14:textId="5376202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65</w:t>
            </w:r>
          </w:p>
        </w:tc>
      </w:tr>
      <w:tr w:rsidR="00F015C2" w:rsidRPr="00D53CE7" w14:paraId="3FA529F5"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96CDEC7" w14:textId="77777777" w:rsidR="00F015C2" w:rsidRPr="00D53CE7" w:rsidRDefault="00F015C2" w:rsidP="00F015C2">
            <w:pPr>
              <w:ind w:right="57"/>
              <w:jc w:val="left"/>
              <w:rPr>
                <w:rFonts w:ascii="Arial Narrow" w:hAnsi="Arial Narrow"/>
                <w:b/>
                <w:bCs/>
                <w:sz w:val="18"/>
                <w:szCs w:val="20"/>
              </w:rPr>
            </w:pPr>
            <w:r w:rsidRPr="00D53CE7">
              <w:rPr>
                <w:rFonts w:ascii="Arial Narrow" w:hAnsi="Arial Narrow"/>
                <w:b/>
                <w:bCs/>
                <w:sz w:val="18"/>
                <w:szCs w:val="20"/>
              </w:rPr>
              <w:t>Camarines Norte</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AB6F6F" w14:textId="507E381E"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368</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DEA176" w14:textId="3195AAB1"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E4DED1" w14:textId="102F3896"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7,525</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44E58B" w14:textId="097F87DB"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26FBBB" w14:textId="10978127"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31,535</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9426E7" w14:textId="528FC9C9"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r>
      <w:tr w:rsidR="00F015C2" w:rsidRPr="00D53CE7" w14:paraId="630D6E46"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478521" w14:textId="713CF71D"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CB16C2"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Basud</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4ED2B" w14:textId="3486107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7B322F" w14:textId="12375C1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410B51" w14:textId="370B04D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0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C15E4" w14:textId="706E21D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0A225" w14:textId="6D7E43C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72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948E0" w14:textId="16EEA76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15BDC6E5"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4C566A" w14:textId="5C992D6D"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9BD1F6"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apalong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29FB5" w14:textId="295CA94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5DEAF" w14:textId="5E1C2D1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CCA33" w14:textId="525B388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5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5CC36" w14:textId="3E26F9A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580A9B" w14:textId="1274679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89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BD818" w14:textId="061FFB1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3F6C329C"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83FF2F" w14:textId="13F06B76"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E16632"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Daet (capital)</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1A67E1" w14:textId="7724541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FE2CD" w14:textId="6889552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CB7EE" w14:textId="40E8E37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0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8D6D8" w14:textId="53AC7BE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6C47B" w14:textId="043D159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408</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C7C5F" w14:textId="2FEB1CF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0A4B2DFE"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DE6C4E" w14:textId="69C2937B"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EDB9D0"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Jose Panganib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FE335B" w14:textId="7A79F6D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51F3E" w14:textId="4E7AFF5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C9107" w14:textId="10C0A41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7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A464A1" w14:textId="07A247D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538FA" w14:textId="184BDC0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06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7830B" w14:textId="4B08334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06854344"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301975" w14:textId="14A4DB3B"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4D491D"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Labo</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FAAC71" w14:textId="74A670E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0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60DEF" w14:textId="34C2B5C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13F5C" w14:textId="6BEAD66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39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89117" w14:textId="16B73B4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2E749" w14:textId="20F2B8E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558</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FC3BE" w14:textId="322E00F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02078E5A"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724944" w14:textId="29E8615F"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718D11"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Mercedes</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DBD70" w14:textId="4B35E42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9399F" w14:textId="572DC2F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44AA0" w14:textId="4FF25AE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3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FA900" w14:textId="0E79E40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34CC7" w14:textId="7B5BD95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39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537BA" w14:textId="56068A2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0028C21"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ECB383" w14:textId="53EF7FAB"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AF97DC"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Paracale</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61B9A5" w14:textId="26821FF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1BF057" w14:textId="404394B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02E1E" w14:textId="2224FE4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9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6200C" w14:textId="342E4C8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83C75" w14:textId="1C8BBD1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737</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43503" w14:textId="15853DD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26E12066"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C6B83D" w14:textId="33A2DE70"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96C583"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n Lorenzo Ruiz (Imeld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42C1F" w14:textId="46720C4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D92ED" w14:textId="13A97B6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BA7CFF" w14:textId="11273AE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1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9EF86" w14:textId="3CBEB17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69396" w14:textId="2579D17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07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8CC43" w14:textId="7B2DA95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6179FBC7"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A4BEC6" w14:textId="21C6E259"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3783FA"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n Vicente</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EE3B0" w14:textId="4E0613A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01B6EB" w14:textId="2367A1E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3495D" w14:textId="5F2ABB8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1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22F28" w14:textId="3AEBF5C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7D81E" w14:textId="194326B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3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AB9E2" w14:textId="0990DE0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2ADBB84A"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BCE89F" w14:textId="15A302EC"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34E1BF"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nta Elen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528E3" w14:textId="72597ED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E77C4" w14:textId="13B7429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551E0" w14:textId="587785D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7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2D6A3" w14:textId="7A7190E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912A5F" w14:textId="743E102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48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33B6F" w14:textId="6E0B2CE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6AC011A8"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39B3BE" w14:textId="3DC5F49B"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B15718"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Talisay</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6E9BF" w14:textId="011B797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1F670" w14:textId="0796950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80D6B" w14:textId="629C927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6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27768C" w14:textId="5754795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FBA6EF" w14:textId="263AD0D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01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00302" w14:textId="2BC1D86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092FF3B4"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724121" w14:textId="4698D66B"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398CCA"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Vinzons</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B209D" w14:textId="2A530D4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7EEB00" w14:textId="10428D8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A08CF" w14:textId="49C9030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30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00D4AC" w14:textId="12C9651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BC4C5" w14:textId="357246A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552</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87DD4" w14:textId="7D11F4F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50AC866F"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A4F106" w14:textId="77777777" w:rsidR="00F015C2" w:rsidRPr="00D53CE7" w:rsidRDefault="00F015C2" w:rsidP="00F015C2">
            <w:pPr>
              <w:ind w:right="57"/>
              <w:jc w:val="left"/>
              <w:rPr>
                <w:rFonts w:ascii="Arial Narrow" w:hAnsi="Arial Narrow"/>
                <w:b/>
                <w:bCs/>
                <w:sz w:val="18"/>
                <w:szCs w:val="20"/>
              </w:rPr>
            </w:pPr>
            <w:r w:rsidRPr="00D53CE7">
              <w:rPr>
                <w:rFonts w:ascii="Arial Narrow" w:hAnsi="Arial Narrow"/>
                <w:b/>
                <w:bCs/>
                <w:sz w:val="18"/>
                <w:szCs w:val="20"/>
              </w:rPr>
              <w:t>Camarines Sur</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BF223C" w14:textId="0697F930"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1,251</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913455" w14:textId="0EEA3AD8"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310</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91873A" w14:textId="1400AA64"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23,773</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FDC0EC" w14:textId="192A52C7"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4,576</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BDED328" w14:textId="788C4552"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98,593</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5792EF" w14:textId="63C19A3A"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19,732</w:t>
            </w:r>
          </w:p>
        </w:tc>
      </w:tr>
      <w:tr w:rsidR="00F015C2" w:rsidRPr="00D53CE7" w14:paraId="4DC5AA5B"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AE1F3A" w14:textId="1546896D"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F0B1D1"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Baao</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245D0" w14:textId="432AB88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D20D1" w14:textId="17AE868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8</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0CD1D" w14:textId="60C8E4C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9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9AD8D" w14:textId="515ED33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92</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3AFCB" w14:textId="4AF4C16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00</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BFA15" w14:textId="597C06C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00</w:t>
            </w:r>
          </w:p>
        </w:tc>
      </w:tr>
      <w:tr w:rsidR="00F015C2" w:rsidRPr="00D53CE7" w14:paraId="56B1A358"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253DC6" w14:textId="061C7894"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BFB12B"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Balat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C8919" w14:textId="7EC65DE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4730D" w14:textId="08DEB82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E9403" w14:textId="028D804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7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10C35" w14:textId="36D795C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E3448" w14:textId="2E2BF76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69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C87EB4" w14:textId="0435AFB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37A7FD4F"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D44CCB" w14:textId="1AA21875"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93022E"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Bato</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C7710E" w14:textId="705405B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917D4" w14:textId="42C2410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4</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23EFAA" w14:textId="27CFA77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73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E29D2" w14:textId="2887C42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738</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727B1" w14:textId="5447D5F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06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A994D" w14:textId="09BCA7C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069</w:t>
            </w:r>
          </w:p>
        </w:tc>
      </w:tr>
      <w:tr w:rsidR="00F015C2" w:rsidRPr="00D53CE7" w14:paraId="1B523EC4"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AD8D7A" w14:textId="257C6710"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1949A1"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Bombo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A63D4" w14:textId="51AAC6E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49AA7" w14:textId="59EFA53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DBBF5" w14:textId="18D13BB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5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05DD3" w14:textId="4189309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C4DDC" w14:textId="224B561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02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39B1C" w14:textId="25AF62B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67939C3C"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3EA485" w14:textId="546AC7F8"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3A4873"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Buhi</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A3E38" w14:textId="7D24C8C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1A708" w14:textId="04E504C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1E30F" w14:textId="500E07F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1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07850" w14:textId="35BA231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461F0" w14:textId="74FBE3A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272</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E1BF6" w14:textId="204E68B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427590A5"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DD8AFB" w14:textId="7B141669"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298936"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Bul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81C823" w14:textId="1609019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7D9A9" w14:textId="791EAD4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0</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95CE15" w14:textId="3F0AAD9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6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FE37B" w14:textId="592C229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6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6B63C" w14:textId="098F730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160</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9D963" w14:textId="1313CA8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160</w:t>
            </w:r>
          </w:p>
        </w:tc>
      </w:tr>
      <w:tr w:rsidR="00F015C2" w:rsidRPr="00D53CE7" w14:paraId="372A8738"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3AE714" w14:textId="794DD537"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BFBBA3"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abusao</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E4018" w14:textId="355482B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DB782" w14:textId="57F0E2A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5A115" w14:textId="26131E2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2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19EF0" w14:textId="12961C2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6B1DC6" w14:textId="2B55341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89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224CD" w14:textId="6B9E777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25</w:t>
            </w:r>
          </w:p>
        </w:tc>
      </w:tr>
      <w:tr w:rsidR="00F015C2" w:rsidRPr="00D53CE7" w14:paraId="76FA10C0"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923267" w14:textId="395AC6F5"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A48911"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alabang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AF72A" w14:textId="1F88E48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8E39F" w14:textId="72A6116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10AAE" w14:textId="6A7E8E5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79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3665D" w14:textId="3274848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ADD9E" w14:textId="2A2CFC2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0,802</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4DC74" w14:textId="27AEA3E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3F50702"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6181F2" w14:textId="71D18883"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C305D8"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amalig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3FCB8" w14:textId="51E0A4A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30319" w14:textId="7BE3B8E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AB145" w14:textId="557EF20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7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F8014" w14:textId="487C0C8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15B34" w14:textId="3CD1C41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00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4AEDB" w14:textId="34F1185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C0AC181"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1AD6CF" w14:textId="2040D15A"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AF7913"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anam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C49861" w14:textId="73358F2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6B035" w14:textId="79A782E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2</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2BB8B" w14:textId="13630F4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2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91989E" w14:textId="25BD7D3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8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8A610" w14:textId="5CB1B11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140</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278448" w14:textId="49E4746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70</w:t>
            </w:r>
          </w:p>
        </w:tc>
      </w:tr>
      <w:tr w:rsidR="00F015C2" w:rsidRPr="00D53CE7" w14:paraId="54D40649"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AE5BBD" w14:textId="5C531CBD"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022E77"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aramo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D45AC" w14:textId="53A0CBA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6CB66" w14:textId="464A39A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55E1D2" w14:textId="07118DA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06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4FFFE" w14:textId="2E47B85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D90C8" w14:textId="7027B23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11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83CDF" w14:textId="3D2AFA2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37BEEEB3"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01FF1A" w14:textId="34CC6CCF"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A46775"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Del Gallego</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1B344" w14:textId="7229D6B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727A6" w14:textId="3FEDC1E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8CD2B" w14:textId="171D163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5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3B77F" w14:textId="32364EE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36AEA" w14:textId="40E053E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35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95C84" w14:textId="745FC11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58411F80"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D80C17" w14:textId="187EB6DE"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5497A3"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Gainz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A146B" w14:textId="62387B3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E1C4B" w14:textId="36E65C8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057C4" w14:textId="1832C16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6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3D0F8" w14:textId="42B762F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4A0F9" w14:textId="3FEC383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44</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032FF" w14:textId="5F072CA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9</w:t>
            </w:r>
          </w:p>
        </w:tc>
      </w:tr>
      <w:tr w:rsidR="00F015C2" w:rsidRPr="00D53CE7" w14:paraId="1C56C72D"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625A8C" w14:textId="3149165A"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38A006"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Garchitoren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5FE6FD" w14:textId="6E2AFC8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D4577" w14:textId="2BD21BB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E99A1" w14:textId="0137BF3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8A68E" w14:textId="04B31A8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4</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A7318" w14:textId="43779D6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56</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E53EF" w14:textId="044AFDD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56</w:t>
            </w:r>
          </w:p>
        </w:tc>
      </w:tr>
      <w:tr w:rsidR="00F015C2" w:rsidRPr="00D53CE7" w14:paraId="7EE03C03"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23CA89" w14:textId="4BF7FC6A"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1DC4A9"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Go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E4789" w14:textId="75C9204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B18D5" w14:textId="6686B3D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4507C" w14:textId="4EAEC71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6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08C3A" w14:textId="136A4EC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6</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04530" w14:textId="285E9C6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19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B4484" w14:textId="7DF992E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80</w:t>
            </w:r>
          </w:p>
        </w:tc>
      </w:tr>
      <w:tr w:rsidR="00F015C2" w:rsidRPr="00D53CE7" w14:paraId="716B1741"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6B4AE7" w14:textId="6A85AC04"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257E05"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Iriga City</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07AA1" w14:textId="1655D26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D5326" w14:textId="356F186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8</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B986C" w14:textId="0031EE3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35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322E0" w14:textId="23A9195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26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DDBB2" w14:textId="37FE080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19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D1F9DA" w14:textId="27334AB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775</w:t>
            </w:r>
          </w:p>
        </w:tc>
      </w:tr>
      <w:tr w:rsidR="00F015C2" w:rsidRPr="00D53CE7" w14:paraId="5317E17F"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680A95" w14:textId="75C6A659"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6AB43F"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Lagonoy</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19E9E" w14:textId="54007B5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EE30B" w14:textId="715B424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9206B" w14:textId="25E01C0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0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D99CB" w14:textId="368F27F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07</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1AA08" w14:textId="613E76C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5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4D1F8" w14:textId="7109B28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51</w:t>
            </w:r>
          </w:p>
        </w:tc>
      </w:tr>
      <w:tr w:rsidR="00F015C2" w:rsidRPr="00D53CE7" w14:paraId="724FDD53"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32AD23" w14:textId="1C12826B"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28F60C"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Libman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41E7F" w14:textId="6C1F788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C2DCF5" w14:textId="2EA8288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4</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36F49" w14:textId="5805F98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5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0F38D" w14:textId="5B3DF11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50</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C2C41" w14:textId="77EE279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1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AB71F" w14:textId="60D4B84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11</w:t>
            </w:r>
          </w:p>
        </w:tc>
      </w:tr>
      <w:tr w:rsidR="00F015C2" w:rsidRPr="00D53CE7" w14:paraId="6D0BF58D"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EABAC6" w14:textId="5BAEA4AE"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0C476C"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Lupi</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1CE00F" w14:textId="08FAC5B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C99E2" w14:textId="2433F44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84572" w14:textId="151AE80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3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D1827" w14:textId="7918540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248607" w14:textId="2538FDD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17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6B008" w14:textId="3548850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1C49722C"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D80978" w14:textId="3A23C4D1"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F04C7C"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Magarao</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30FAE" w14:textId="52B6EFF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D6FDC" w14:textId="60C7A08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9291C" w14:textId="055664A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9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5AD702" w14:textId="29C5C82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75EA3" w14:textId="64916DA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687</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6773F" w14:textId="2D70FE3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0AD19891"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ADC3FF" w14:textId="62D4AD23"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44E873"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Milaor</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6634F" w14:textId="52B9E69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CBE3F" w14:textId="6F05A50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B239E" w14:textId="13DBE58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2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24F18" w14:textId="41B94E3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13EBB" w14:textId="2DF2275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906</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0852A" w14:textId="58D0C9C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6F33FB26"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D6B357" w14:textId="5CDADA99"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AAE114"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Minalabac</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99941" w14:textId="66DADC8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9160C" w14:textId="33DE805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2</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FB67A" w14:textId="7379B9A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3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E86AA5" w14:textId="0729D47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500D63" w14:textId="30372EF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59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E79D1" w14:textId="483294F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22</w:t>
            </w:r>
          </w:p>
        </w:tc>
      </w:tr>
      <w:tr w:rsidR="00F015C2" w:rsidRPr="00D53CE7" w14:paraId="43109518"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36D1CC" w14:textId="5788C295"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1B55A7"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Nabu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1B9A3" w14:textId="208C37E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B977A" w14:textId="152B4AC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F0780" w14:textId="032AA3D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80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F8DB8" w14:textId="3DBF2AE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CABFB" w14:textId="03ABEBB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852</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E7162" w14:textId="39B877E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07</w:t>
            </w:r>
          </w:p>
        </w:tc>
      </w:tr>
      <w:tr w:rsidR="00F015C2" w:rsidRPr="00D53CE7" w14:paraId="6772EE3E"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34810C" w14:textId="74DDBE66"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47A690"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Naga City</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DD03C" w14:textId="5E51A2C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BA5342" w14:textId="167B12C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8CD10" w14:textId="4B85039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0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FC098" w14:textId="7C7BA9E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04</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C62B6" w14:textId="1F12AAC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17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38B47" w14:textId="2C1F375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171</w:t>
            </w:r>
          </w:p>
        </w:tc>
      </w:tr>
      <w:tr w:rsidR="00F015C2" w:rsidRPr="00D53CE7" w14:paraId="7F7924E7"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2ABD5B" w14:textId="449B00FD"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AF170F"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Ocampo</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493D6" w14:textId="4F820DF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8361B" w14:textId="19279CE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0A0F2" w14:textId="4147689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7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EB368F" w14:textId="420CAAE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2</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8F333" w14:textId="2A76056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172</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6D0E9" w14:textId="7CDE9C6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77</w:t>
            </w:r>
          </w:p>
        </w:tc>
      </w:tr>
      <w:tr w:rsidR="00F015C2" w:rsidRPr="00D53CE7" w14:paraId="0120964D"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899CD7" w14:textId="0323F691"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52C5BC"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Pamplon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78B122" w14:textId="1E22241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05EA8" w14:textId="2A13D93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C5628" w14:textId="26109F4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8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21192" w14:textId="13BD21E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91475" w14:textId="2067A3D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71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2C79C" w14:textId="62782BB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78</w:t>
            </w:r>
          </w:p>
        </w:tc>
      </w:tr>
      <w:tr w:rsidR="00F015C2" w:rsidRPr="00D53CE7" w14:paraId="03E00FC5"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32A74B" w14:textId="37313C0F"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48BF3D"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Pasacao</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D680B" w14:textId="1D24BD4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D4284" w14:textId="494DCDD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D9799" w14:textId="041C10B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5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D93AA" w14:textId="7A77E98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69462" w14:textId="4F7C208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022</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75335" w14:textId="3B3A2C5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6B9AFC74"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C9A141" w14:textId="41C32A58"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3C064A"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Pili (capital)</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A3042" w14:textId="5DD665A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A129E" w14:textId="62D335E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90B8C" w14:textId="1CD0450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6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CACAA" w14:textId="064EDDC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58AF14" w14:textId="50FD8E7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94</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16A61" w14:textId="650494F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2</w:t>
            </w:r>
          </w:p>
        </w:tc>
      </w:tr>
      <w:tr w:rsidR="00F015C2" w:rsidRPr="00D53CE7" w14:paraId="15A09D9E"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D3D997" w14:textId="7BD3BB0B"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4F3B9D"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Ragay</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ED3FF" w14:textId="28B9D57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07AEEF" w14:textId="3387D22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EE3BC" w14:textId="047232A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23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38622" w14:textId="0D0F950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3D69DE" w14:textId="5ED06A4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050</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3473D" w14:textId="049A18B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01A561CF"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CB818E" w14:textId="26B3B6F2"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35F630"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gñay</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23B80" w14:textId="1D09F7D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1497B" w14:textId="2C21DAD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CE56D" w14:textId="0243FAD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9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A5618" w14:textId="21D7B3D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55CC35" w14:textId="13D03BE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757</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7DFE7" w14:textId="775073D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312252B9"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A60137" w14:textId="6479A9FE"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896B9B" w14:textId="2A7B64D8"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n fernando</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1E956" w14:textId="3D7507F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13B6B" w14:textId="1828896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15408" w14:textId="25B7FED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1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1A0C9" w14:textId="4DA94F0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8</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1E562" w14:textId="71B2188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42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69BA71" w14:textId="7159CD7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9</w:t>
            </w:r>
          </w:p>
        </w:tc>
      </w:tr>
      <w:tr w:rsidR="00F015C2" w:rsidRPr="00D53CE7" w14:paraId="15A4C048"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CC5C9A" w14:textId="1D2C2DFE"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0927CF"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n Jose</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8FBF3" w14:textId="1E43BA1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68B9E" w14:textId="02FB59F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70D47" w14:textId="1B3F640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8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557C0" w14:textId="4320C3C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243D6F" w14:textId="3ED95F1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14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5BF9E" w14:textId="29EF992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0</w:t>
            </w:r>
          </w:p>
        </w:tc>
      </w:tr>
      <w:tr w:rsidR="00F015C2" w:rsidRPr="00D53CE7" w14:paraId="085D6264"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714041" w14:textId="67D25570"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BADCFF"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irum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D0551" w14:textId="13DC37F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1D6BB" w14:textId="7D0AC7A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7A9C3" w14:textId="67DCBC8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2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D871E8" w14:textId="464F7EC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6C9D7" w14:textId="60BC828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04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A20E8" w14:textId="5EE7222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58FFD419"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943E6B" w14:textId="641700DF"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2B492B"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Tinambac</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A2B63D" w14:textId="6C5F372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6094E" w14:textId="03A63C3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FCDF1" w14:textId="65AACD3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68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C5531" w14:textId="66A184F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D0CF1" w14:textId="51C055B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1,307</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67914" w14:textId="1FF04AF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463CFB3B"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978A922" w14:textId="77777777" w:rsidR="00F015C2" w:rsidRPr="00D53CE7" w:rsidRDefault="00F015C2" w:rsidP="00F015C2">
            <w:pPr>
              <w:ind w:right="57"/>
              <w:jc w:val="left"/>
              <w:rPr>
                <w:rFonts w:ascii="Arial Narrow" w:hAnsi="Arial Narrow"/>
                <w:b/>
                <w:bCs/>
                <w:sz w:val="18"/>
                <w:szCs w:val="20"/>
              </w:rPr>
            </w:pPr>
            <w:r w:rsidRPr="00D53CE7">
              <w:rPr>
                <w:rFonts w:ascii="Arial Narrow" w:hAnsi="Arial Narrow"/>
                <w:b/>
                <w:bCs/>
                <w:sz w:val="18"/>
                <w:szCs w:val="20"/>
              </w:rPr>
              <w:t>Catanduanes</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FD6653" w14:textId="3F94B84C"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237</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4B6A5A" w14:textId="0ABF1827"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37</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3BBD43" w14:textId="1E87FFA4"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4,560</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D88084" w14:textId="2427AA7D"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243</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C7253D" w14:textId="2493C39C"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18,997</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EC7477" w14:textId="1FE42E2D"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984</w:t>
            </w:r>
          </w:p>
        </w:tc>
      </w:tr>
      <w:tr w:rsidR="00F015C2" w:rsidRPr="00D53CE7" w14:paraId="284D291B"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7EE5F8" w14:textId="0FCC2C8C"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492546"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Bagamanoc</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7C186" w14:textId="6F47A7A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81C60" w14:textId="777BB74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A581E4" w14:textId="241F0FA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8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4DAC5" w14:textId="666F108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F9BAB0" w14:textId="496E3FA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6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BED58" w14:textId="2DCED55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1DB753B0"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2EA602" w14:textId="72DAB075"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A37338"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Baras</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87F2AD" w14:textId="6F58866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5ADB0" w14:textId="6089EE0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526C8" w14:textId="482A917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8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DAB70" w14:textId="58F8944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6A6EE" w14:textId="5D9D4E9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6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EB7A1" w14:textId="74F328B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776DD3B"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124342" w14:textId="2F6E4681"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AAF6EB"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Bato</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F7B34" w14:textId="1EBE6DC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62799" w14:textId="354E79B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0</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9EAC8" w14:textId="043308E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8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0B819" w14:textId="01D036A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2</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36ED2" w14:textId="6BCA3AC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56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F6308" w14:textId="2291EC8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54</w:t>
            </w:r>
          </w:p>
        </w:tc>
      </w:tr>
      <w:tr w:rsidR="00F015C2" w:rsidRPr="00D53CE7" w14:paraId="2D990494"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120A89" w14:textId="532B0500"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2AE50A"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aramor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17E1D" w14:textId="24A4E7D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FCAF7" w14:textId="71D3A22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CA5AEC" w14:textId="4AADAA1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0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EC683" w14:textId="2C49BC8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23A9A" w14:textId="02EE4B3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28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EEE375" w14:textId="1D3997C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5FC92F4"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516C05" w14:textId="4580B7D3"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A9D5E1"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Gigmoto</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EFF50" w14:textId="38E12C4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59373" w14:textId="3502891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6987E" w14:textId="1618FB6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3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4DAF6" w14:textId="2F43282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0EA42" w14:textId="6312D6F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150</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7A61E" w14:textId="2CF5CF9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10</w:t>
            </w:r>
          </w:p>
        </w:tc>
      </w:tr>
      <w:tr w:rsidR="00F015C2" w:rsidRPr="00D53CE7" w14:paraId="30E43374"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9E9479" w14:textId="6D29FA92"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B2CD48"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Pand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A2F93" w14:textId="58CCBB7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0143D" w14:textId="541FC37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528F9" w14:textId="13F60D4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0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1B6DE" w14:textId="1D6870D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13764" w14:textId="7925E41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40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16E1E0" w14:textId="705E54D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2ACD6ED8"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96C441" w14:textId="6DE9FBC5"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F3C6A8"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Panganiban (Payo)</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8FB17" w14:textId="174ED31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575F4" w14:textId="6352700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AC7E3" w14:textId="6AC6BBF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33CC9" w14:textId="79F722D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FC562" w14:textId="1BB3396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42</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41CB1" w14:textId="6BD0178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F87D45D"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222551" w14:textId="2922BA55"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FE6DE5"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n Andres (Calolbo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A9905" w14:textId="736B023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D42D0" w14:textId="5930253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8F1EA" w14:textId="307D28D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57B5E" w14:textId="69F6F8F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AAB6C" w14:textId="180B49B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10</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F4C1E" w14:textId="1AEF135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552CC352"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EB0034" w14:textId="60C6BA5D"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738DA8"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n Miguel</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E1371" w14:textId="695D204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C8C60" w14:textId="55483F4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20CCC" w14:textId="5265DBF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2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61EAB7" w14:textId="16D38AC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64B04" w14:textId="4EDCCF4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39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8BECF" w14:textId="36D04F8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3D98ACA0"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4DFC81" w14:textId="70875577"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DCA0EE"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Vig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6898E" w14:textId="349EB85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7BDD1" w14:textId="22BC31A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9BB5E" w14:textId="49C1D8D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4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5C0B8" w14:textId="489E346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F15D4" w14:textId="6854C9F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24</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54EB0" w14:textId="492AB15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165633E1"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23452D" w14:textId="05E2ECD1"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219B06"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Virac (capital)</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5208E" w14:textId="40BAA18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2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EA63A" w14:textId="7E41974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0</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3BD338" w14:textId="3E93B7F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59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2BE26" w14:textId="16C2C8A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0</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57121" w14:textId="0405F55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50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1B0BE" w14:textId="113EFBF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20</w:t>
            </w:r>
          </w:p>
        </w:tc>
      </w:tr>
      <w:tr w:rsidR="00F015C2" w:rsidRPr="00D53CE7" w14:paraId="3BF6C1D9"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41103D3" w14:textId="77777777" w:rsidR="00F015C2" w:rsidRPr="00D53CE7" w:rsidRDefault="00F015C2" w:rsidP="00F015C2">
            <w:pPr>
              <w:ind w:right="57"/>
              <w:jc w:val="left"/>
              <w:rPr>
                <w:rFonts w:ascii="Arial Narrow" w:hAnsi="Arial Narrow"/>
                <w:b/>
                <w:bCs/>
                <w:sz w:val="18"/>
                <w:szCs w:val="20"/>
              </w:rPr>
            </w:pPr>
            <w:r w:rsidRPr="00D53CE7">
              <w:rPr>
                <w:rFonts w:ascii="Arial Narrow" w:hAnsi="Arial Narrow"/>
                <w:b/>
                <w:bCs/>
                <w:sz w:val="18"/>
                <w:szCs w:val="20"/>
              </w:rPr>
              <w:t>Masbate</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CC7B43" w14:textId="4D63D116"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140</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A1895E" w14:textId="3A1FFC72"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61F8E53" w14:textId="2BA1B264"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3,153</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A3E250" w14:textId="0133FE45"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2E00F0" w14:textId="343237B9"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12,796</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E6C3E9" w14:textId="13367019"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r>
      <w:tr w:rsidR="00F015C2" w:rsidRPr="00D53CE7" w14:paraId="4FD0663A"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777395" w14:textId="2A772E06"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99D51F"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Aroroy</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1F6BB" w14:textId="1DA88B6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33022" w14:textId="31FFC5E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A7E23" w14:textId="153B6FD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5F33C" w14:textId="0C5C7F6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11BA4" w14:textId="08E6666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7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E2A0F" w14:textId="7DF6548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2E177539"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EEA4AD" w14:textId="6E16363B"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304003"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Baleno</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491A6" w14:textId="4AE5F2A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46FFC" w14:textId="3EB27A3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8F8DA" w14:textId="72D2D4D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FA906" w14:textId="0AAE675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241F41" w14:textId="5BE9058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2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FAC73" w14:textId="241715D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E33440C"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F8CB75" w14:textId="24ADA3E3"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A2208E"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Balud</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7D009" w14:textId="069792D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4CB0C" w14:textId="4819AB1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E8D22" w14:textId="0EA3029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2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94246" w14:textId="780EB1A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E020B6" w14:textId="4FE909B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5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53E98B" w14:textId="240C8DF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0B7735C6"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C6764D" w14:textId="10AF59C9"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B517DA"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Batu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0E2A7" w14:textId="489E176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E4266B" w14:textId="362D1BE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A29330" w14:textId="64D2270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0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57ABD" w14:textId="0B7C16A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2B0DA" w14:textId="0D19616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5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76F58" w14:textId="63EC6E3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4CE9041A"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56A63F" w14:textId="004DF068"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34BD5D"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ataing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518A00" w14:textId="7EF9461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80D72" w14:textId="0124082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8BA62" w14:textId="3307FBC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3380F" w14:textId="75F01C6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A9E65" w14:textId="45F54EE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B67C7" w14:textId="1A20BFD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78BEF85"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4F25E0" w14:textId="756CCF4E"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6CC057"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away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BABC3" w14:textId="1497E10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92FBB" w14:textId="21E3BD4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8F53F" w14:textId="2FEA4E2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8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54356" w14:textId="05B110C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4FEBB" w14:textId="12B6458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258</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D0028" w14:textId="75BA5C1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6391DEE3"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70BE39" w14:textId="096C3448"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3E62C1"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laveri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5F5BFB" w14:textId="0132F0F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88C2C" w14:textId="5B5F48C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61B3F" w14:textId="1F55240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6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0209F" w14:textId="2AFF05C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03A59" w14:textId="4097063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838</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B1FDB" w14:textId="4968941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60EA232D"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208B7F" w14:textId="4C0614FD"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946997"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Esperanz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3B9C4" w14:textId="2174A72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A9468" w14:textId="19417D2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BC2B73" w14:textId="0CBD470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2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BDA89" w14:textId="2220A26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B61B4" w14:textId="143F93E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274</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02F79" w14:textId="76A9434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3A7DEF99"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54569C" w14:textId="56872EC5"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8B494E"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Mandao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81CBC" w14:textId="5474744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C34B9C" w14:textId="45A1C64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88E6B" w14:textId="2F3AEBB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C642E" w14:textId="393C66F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C1339" w14:textId="61F9399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04</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A5BBC" w14:textId="6045AD4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433B877E"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5D922F" w14:textId="6C169141"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BDC121"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ity of Masbate (capital)</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A707B3" w14:textId="055C070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F297B" w14:textId="6F4E2F4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72A27" w14:textId="0272BE2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8E52C" w14:textId="183FBD5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EC9C01" w14:textId="551932E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9B619" w14:textId="66FCFD6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2CBDBB6"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C9BF45" w14:textId="12929C49"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BB9362"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Milagros</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1DDDB" w14:textId="2A2A07F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910CC" w14:textId="582E4FB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62DDD" w14:textId="48EBAB3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4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A4344" w14:textId="16D03BD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34239" w14:textId="724F859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178</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0593B" w14:textId="76BCBF3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0637267C"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B8C690" w14:textId="41FF7ADD"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A63616"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Mobo</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5D78A" w14:textId="43FDEB1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A9231" w14:textId="3875995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271919" w14:textId="7C5E032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AAFE0" w14:textId="25DD89C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9C50C" w14:textId="42DEA4E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04</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491853" w14:textId="367B52D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3D01696D"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CC1FF8" w14:textId="342575BE"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F3140F"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Monreal</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5484F" w14:textId="7F51B50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3D5C3" w14:textId="44FFB9F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C9C98" w14:textId="5867301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4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02559" w14:textId="24E4339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58EAA" w14:textId="30713DA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552</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EE699" w14:textId="12B439F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1B8F0974"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365F86" w14:textId="2720EE95"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FB8B39"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Palanas</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8C0C7" w14:textId="494F5D3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87F89" w14:textId="43ADCF0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1A487" w14:textId="5A7BB62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2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1AF54" w14:textId="059551D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FECA8" w14:textId="466B427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1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692EB" w14:textId="39FAB66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027C6160"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6A76F0" w14:textId="62346528"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61C02F"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Pio V. Corpuz (Limbuh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6B39A" w14:textId="65BFC4C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F4DD55" w14:textId="62509B3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BDD2C" w14:textId="1DDBB95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3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0ABE9" w14:textId="21E8429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FFC10" w14:textId="15B78EB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220</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5B34C" w14:textId="138C93F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4E624D94"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B04F9A" w14:textId="1315DE40"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EABBD7"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n Fernando</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4D916" w14:textId="06378B4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8DA63" w14:textId="692581B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EE70E" w14:textId="5FB6D74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2A474" w14:textId="154D279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FBE1F7" w14:textId="0585185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4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882E5" w14:textId="282D4C2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10DB8FB"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46FE0F" w14:textId="6CCFF2B2"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8D5061"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n Jacinto</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1654A" w14:textId="5F3F721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7AFBB" w14:textId="382EFCD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D8FB2" w14:textId="06BC633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2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E75C2" w14:textId="46AC42C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086201" w14:textId="262B3AC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0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4819F" w14:textId="06C338E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4E6554AC"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7E57B7" w14:textId="0A6AA4C0"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F7DBED"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n Pascual</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BCE1C5" w14:textId="68F078F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E3820" w14:textId="47BC144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C239A" w14:textId="0854F96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1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EAE14" w14:textId="35F62DA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8F4A9" w14:textId="721C58C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9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E9E22" w14:textId="0BF4CA1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1BDF8631"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6E1E8E" w14:textId="48F92D3E"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96FFC8"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Uso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F7F76" w14:textId="11695E4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9A99B" w14:textId="2939C97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C940B" w14:textId="1337E15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86A0C" w14:textId="52E8A7C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93875" w14:textId="6EE3D7C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04</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7C222" w14:textId="7A9764B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9120CFA"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92BD898" w14:textId="77777777" w:rsidR="00F015C2" w:rsidRPr="00D53CE7" w:rsidRDefault="00F015C2" w:rsidP="00F015C2">
            <w:pPr>
              <w:ind w:right="57"/>
              <w:jc w:val="left"/>
              <w:rPr>
                <w:rFonts w:ascii="Arial Narrow" w:hAnsi="Arial Narrow"/>
                <w:b/>
                <w:bCs/>
                <w:sz w:val="18"/>
                <w:szCs w:val="20"/>
              </w:rPr>
            </w:pPr>
            <w:r w:rsidRPr="00D53CE7">
              <w:rPr>
                <w:rFonts w:ascii="Arial Narrow" w:hAnsi="Arial Narrow"/>
                <w:b/>
                <w:bCs/>
                <w:sz w:val="18"/>
                <w:szCs w:val="20"/>
              </w:rPr>
              <w:t>Sorsogon</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213468" w14:textId="7099CEAF"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540</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E456EA" w14:textId="717FC535"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E746BD" w14:textId="7A9BB050"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18,874</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B91CAE7" w14:textId="2E05BA1B"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21DEB5" w14:textId="105243F1"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83,897</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69709D" w14:textId="478F1BAB"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r>
      <w:tr w:rsidR="00F015C2" w:rsidRPr="00D53CE7" w14:paraId="01674A31"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88D0C6" w14:textId="58253B66"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BE22CE"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Barcelon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A21BC" w14:textId="57B995D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D0E86" w14:textId="112793C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313BA" w14:textId="7CE12C4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4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8B9BC" w14:textId="40E4BDC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A421B" w14:textId="4B38358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13</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6D35C" w14:textId="64C4533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4E04EBDD"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95DE23" w14:textId="5AB98EC4"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77E896"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Bul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2C23E" w14:textId="6CD1431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2B931" w14:textId="4D78BCF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73929" w14:textId="73D2197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40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8A1C1" w14:textId="2061182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22F82" w14:textId="32081EA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032</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56DDF" w14:textId="63DE79D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51A4752C"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D94DAF" w14:textId="68F45C68"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860899"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Bulus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476C7" w14:textId="22E03BB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D75AD" w14:textId="7F6F9FE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84F55" w14:textId="4FDB749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9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82F6C" w14:textId="7CCE7EB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FF6E8" w14:textId="6B757BC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16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016B8" w14:textId="3DC2B0C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6F140C7A"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2FFB38" w14:textId="71045852"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C54BD7"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asigur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B4F4C" w14:textId="4A29E69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4</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DE86F" w14:textId="04D6816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6AAB4A" w14:textId="1411732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52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9FBDE" w14:textId="262C06E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04027" w14:textId="1DC5B9E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14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29DD1A" w14:textId="58DF643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0BFD8D19"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2FA2F2" w14:textId="0D1371CA"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8B1D38"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astill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CB833" w14:textId="464AF19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3419D" w14:textId="320A74C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8E9A4" w14:textId="05096C5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0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82EF7" w14:textId="39EE502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E9344" w14:textId="42B8A47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672</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49A3A" w14:textId="219B35A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55EF74C5"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1AAC76" w14:textId="5A66F40E"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56DD12"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Donsol</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BC9D7" w14:textId="31A626B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B0FD3" w14:textId="67ECFAB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AFFDF" w14:textId="7D551FF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92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6EF59" w14:textId="446FEB3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8DAF0" w14:textId="5BB13E3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721</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3E61B" w14:textId="12CC6E6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153757DD"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5F9709" w14:textId="47B3A56E"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321C93"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Guba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7EE0E2" w14:textId="569CC02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621C1" w14:textId="4150590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9D948" w14:textId="07B3D89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8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175C6" w14:textId="36B95DF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005DF" w14:textId="3C04194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43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E06CA" w14:textId="5A5052B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311D0CC2"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328305" w14:textId="56814F27"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D9001A"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Irosi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E5C282" w14:textId="0E178D2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3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3BFA1" w14:textId="389BCA6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BB6B7D" w14:textId="276C321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8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778BE" w14:textId="569C153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0052A" w14:textId="5916608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222</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52E4B7" w14:textId="58622FE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37934CAB"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7F44DE" w14:textId="49D52AA7"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81E30C"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Jub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01A80" w14:textId="47DB6BD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583DA" w14:textId="14B0F28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03CDB" w14:textId="4015FEC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05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B5E4D" w14:textId="039F4D0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D610E" w14:textId="3BBE4D8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102</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610897" w14:textId="2488F97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11093957"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F0FE5C" w14:textId="35D686CC"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5AD8C7"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Magallanes</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B1D76" w14:textId="0978F08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62989" w14:textId="06F63AD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43560" w14:textId="5604A4E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01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07E17" w14:textId="6B77579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20681" w14:textId="1F8B259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274</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06E03" w14:textId="7ED6183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22351609"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E986B0" w14:textId="766C9182"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E0DDBC"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Matnog</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A7604C" w14:textId="159A0233"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3</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605C6" w14:textId="1E9B99E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83F51" w14:textId="00781A6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4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1DDB8" w14:textId="0A54D30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3A6C6" w14:textId="3763C0C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279</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1C5FB" w14:textId="4687700C"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3BBB933A"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9B27AA" w14:textId="54E2499C"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4DA125"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Pilar</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BA9A3" w14:textId="0605644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9</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79799" w14:textId="4C1DDD5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FB873" w14:textId="02D7C94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506</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3F4E2" w14:textId="70E2347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66B88" w14:textId="72531E18"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126</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7E365" w14:textId="64A9898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AFF26C6"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0BE386" w14:textId="570DBE4F"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246226"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Prieto Diaz</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616CE" w14:textId="5DF6418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5D638" w14:textId="1B57866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80614" w14:textId="49CAB67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DD7AD" w14:textId="759F25F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7DA59" w14:textId="498347C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2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03B49" w14:textId="1CA3F02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17F6FA5C"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7F702B" w14:textId="583FF2FC"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FEED60"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nta Magdalena</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E547DB" w14:textId="0FB3FB3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8</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25714" w14:textId="213FED3D"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36EC8" w14:textId="50424DB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45</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DEAA9" w14:textId="68A5189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046D5" w14:textId="4B20CA1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722</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A59E2" w14:textId="1E7F4C1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3BB0689B"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EF6B4B" w14:textId="1496B71F"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F40E37"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City of Sorsogon (capital)</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21219" w14:textId="7AE2D7B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07</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D12CF" w14:textId="00B2B2A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78536" w14:textId="4FFC9A2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590</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E45AE" w14:textId="43007FE4"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3EE9D" w14:textId="2E758E41"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42,864</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5E509" w14:textId="7FF14E90"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70DDA70E"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79A9D015" w14:textId="77777777" w:rsidR="00F015C2" w:rsidRPr="00D53CE7" w:rsidRDefault="00F015C2" w:rsidP="00F015C2">
            <w:pPr>
              <w:ind w:right="57"/>
              <w:jc w:val="left"/>
              <w:rPr>
                <w:rFonts w:ascii="Arial Narrow" w:hAnsi="Arial Narrow"/>
                <w:b/>
                <w:bCs/>
                <w:sz w:val="18"/>
                <w:szCs w:val="20"/>
              </w:rPr>
            </w:pPr>
            <w:r w:rsidRPr="00D53CE7">
              <w:rPr>
                <w:rFonts w:ascii="Arial Narrow" w:hAnsi="Arial Narrow"/>
                <w:b/>
                <w:bCs/>
                <w:sz w:val="18"/>
                <w:szCs w:val="20"/>
              </w:rPr>
              <w:t>CAR</w:t>
            </w:r>
          </w:p>
        </w:tc>
        <w:tc>
          <w:tcPr>
            <w:tcW w:w="640"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2A0A44D" w14:textId="65DCD9E3"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3</w:t>
            </w:r>
          </w:p>
        </w:tc>
        <w:tc>
          <w:tcPr>
            <w:tcW w:w="64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7CBDC63" w14:textId="6182BCE8"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c>
          <w:tcPr>
            <w:tcW w:w="64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2D2A793" w14:textId="67518144"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4</w:t>
            </w:r>
          </w:p>
        </w:tc>
        <w:tc>
          <w:tcPr>
            <w:tcW w:w="64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6736235" w14:textId="6A203B2E"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c>
          <w:tcPr>
            <w:tcW w:w="64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38B60C0" w14:textId="078C9BCA"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19</w:t>
            </w:r>
          </w:p>
        </w:tc>
        <w:tc>
          <w:tcPr>
            <w:tcW w:w="64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50B62E5" w14:textId="3B9C9286"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r>
      <w:tr w:rsidR="00F015C2" w:rsidRPr="00D53CE7" w14:paraId="0BF70D54"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5EC950" w14:textId="77777777" w:rsidR="00F015C2" w:rsidRPr="00D53CE7" w:rsidRDefault="00F015C2" w:rsidP="00F015C2">
            <w:pPr>
              <w:ind w:right="57"/>
              <w:jc w:val="left"/>
              <w:rPr>
                <w:rFonts w:ascii="Arial Narrow" w:hAnsi="Arial Narrow"/>
                <w:b/>
                <w:bCs/>
                <w:sz w:val="18"/>
                <w:szCs w:val="20"/>
              </w:rPr>
            </w:pPr>
            <w:r w:rsidRPr="00D53CE7">
              <w:rPr>
                <w:rFonts w:ascii="Arial Narrow" w:hAnsi="Arial Narrow"/>
                <w:b/>
                <w:bCs/>
                <w:sz w:val="18"/>
                <w:szCs w:val="20"/>
              </w:rPr>
              <w:t>Benguet</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5DB40B" w14:textId="2EB08625"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2</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D0C364" w14:textId="1C7D45AF"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E4C967" w14:textId="16A9D382"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2</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0F6FAE" w14:textId="55A4CDBE"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3C11F9" w14:textId="7A50F57A"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11</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8A33ED" w14:textId="329F9703"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r>
      <w:tr w:rsidR="00F015C2" w:rsidRPr="00D53CE7" w14:paraId="486BEDB4"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C6F74E" w14:textId="2F71248F" w:rsidR="00F015C2" w:rsidRPr="00D53CE7" w:rsidRDefault="00F015C2" w:rsidP="00F015C2">
            <w:pPr>
              <w:ind w:right="57"/>
              <w:jc w:val="left"/>
              <w:rPr>
                <w:rFonts w:ascii="Arial Narrow" w:hAnsi="Arial Narrow"/>
                <w:i/>
                <w:iCs/>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0A301F"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Baguio City</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4E55C" w14:textId="2E58FFA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3FDAEE" w14:textId="7D40CE6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EB480" w14:textId="0251879E"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F7CBF" w14:textId="1795B61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019AF4" w14:textId="384FE3D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5</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26E3D" w14:textId="640EB246"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151B1D55"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8B0088" w14:textId="22DA2397" w:rsidR="00F015C2" w:rsidRPr="00D53CE7" w:rsidRDefault="00F015C2" w:rsidP="00F015C2">
            <w:pPr>
              <w:ind w:right="57"/>
              <w:jc w:val="left"/>
              <w:rPr>
                <w:rFonts w:ascii="Arial Narrow" w:hAnsi="Arial Narrow"/>
                <w:i/>
                <w:iCs/>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A0620F"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Sabl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EAEA5" w14:textId="3B63EEF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DEB794" w14:textId="69B36A0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54EC1" w14:textId="0C1DFEB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B1F7A" w14:textId="2C67E83A"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3623E" w14:textId="4D1A6BD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6</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2C8C9C" w14:textId="6EE38759"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r w:rsidR="00F015C2" w:rsidRPr="00D53CE7" w14:paraId="065632A9" w14:textId="77777777" w:rsidTr="00F015C2">
        <w:trPr>
          <w:trHeight w:hRule="exact" w:val="227"/>
        </w:trPr>
        <w:tc>
          <w:tcPr>
            <w:tcW w:w="115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4110FE" w14:textId="77777777" w:rsidR="00F015C2" w:rsidRPr="00D53CE7" w:rsidRDefault="00F015C2" w:rsidP="00F015C2">
            <w:pPr>
              <w:ind w:right="57"/>
              <w:jc w:val="left"/>
              <w:rPr>
                <w:rFonts w:ascii="Arial Narrow" w:hAnsi="Arial Narrow"/>
                <w:b/>
                <w:bCs/>
                <w:sz w:val="18"/>
                <w:szCs w:val="20"/>
              </w:rPr>
            </w:pPr>
            <w:r w:rsidRPr="00D53CE7">
              <w:rPr>
                <w:rFonts w:ascii="Arial Narrow" w:hAnsi="Arial Narrow"/>
                <w:b/>
                <w:bCs/>
                <w:sz w:val="18"/>
                <w:szCs w:val="20"/>
              </w:rPr>
              <w:t>Kalinga</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35D0ED" w14:textId="1C7C87EC"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1</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69D04CA" w14:textId="25AFE7B6"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CD9A6B" w14:textId="395CBDD1"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2</w:t>
            </w:r>
          </w:p>
        </w:tc>
        <w:tc>
          <w:tcPr>
            <w:tcW w:w="64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A9B6F6" w14:textId="0C4A7C61"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DCEF22" w14:textId="283E57AB"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8</w:t>
            </w:r>
          </w:p>
        </w:tc>
        <w:tc>
          <w:tcPr>
            <w:tcW w:w="6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CEB72E" w14:textId="360FB5E3" w:rsidR="00F015C2" w:rsidRPr="00D53CE7" w:rsidRDefault="00F015C2" w:rsidP="00F015C2">
            <w:pPr>
              <w:ind w:right="57"/>
              <w:jc w:val="right"/>
              <w:rPr>
                <w:rFonts w:ascii="Arial Narrow" w:hAnsi="Arial Narrow"/>
                <w:b/>
                <w:bCs/>
                <w:sz w:val="18"/>
                <w:szCs w:val="20"/>
              </w:rPr>
            </w:pPr>
            <w:r w:rsidRPr="00D53CE7">
              <w:rPr>
                <w:rFonts w:ascii="Arial Narrow" w:hAnsi="Arial Narrow"/>
                <w:b/>
                <w:bCs/>
                <w:sz w:val="18"/>
                <w:szCs w:val="20"/>
              </w:rPr>
              <w:t>-</w:t>
            </w:r>
          </w:p>
        </w:tc>
      </w:tr>
      <w:tr w:rsidR="00F015C2" w:rsidRPr="00D53CE7" w14:paraId="0B7C14AE" w14:textId="77777777" w:rsidTr="00F015C2">
        <w:trPr>
          <w:trHeight w:hRule="exact" w:val="227"/>
        </w:trPr>
        <w:tc>
          <w:tcPr>
            <w:tcW w:w="37"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E233CB" w14:textId="13C1866E" w:rsidR="00F015C2" w:rsidRPr="00D53CE7" w:rsidRDefault="00F015C2" w:rsidP="00F015C2">
            <w:pPr>
              <w:ind w:right="57"/>
              <w:jc w:val="left"/>
              <w:rPr>
                <w:rFonts w:ascii="Arial Narrow" w:hAnsi="Arial Narrow"/>
                <w:sz w:val="18"/>
                <w:szCs w:val="20"/>
              </w:rPr>
            </w:pPr>
          </w:p>
        </w:tc>
        <w:tc>
          <w:tcPr>
            <w:tcW w:w="112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E9C7A5" w14:textId="77777777" w:rsidR="00F015C2" w:rsidRPr="00D53CE7" w:rsidRDefault="00F015C2" w:rsidP="00F015C2">
            <w:pPr>
              <w:ind w:right="57"/>
              <w:jc w:val="left"/>
              <w:rPr>
                <w:rFonts w:ascii="Arial Narrow" w:hAnsi="Arial Narrow"/>
                <w:i/>
                <w:iCs/>
                <w:sz w:val="18"/>
                <w:szCs w:val="20"/>
              </w:rPr>
            </w:pPr>
            <w:r w:rsidRPr="00D53CE7">
              <w:rPr>
                <w:rFonts w:ascii="Arial Narrow" w:hAnsi="Arial Narrow"/>
                <w:i/>
                <w:iCs/>
                <w:sz w:val="18"/>
                <w:szCs w:val="20"/>
              </w:rPr>
              <w:t>Balbalan</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CB0B3" w14:textId="2957E36B"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1</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339FDD" w14:textId="70A887DF"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8BD25" w14:textId="7638C017"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2</w:t>
            </w:r>
          </w:p>
        </w:tc>
        <w:tc>
          <w:tcPr>
            <w:tcW w:w="64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D28CE" w14:textId="56066FC5"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A3441F" w14:textId="6383647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8</w:t>
            </w:r>
          </w:p>
        </w:tc>
        <w:tc>
          <w:tcPr>
            <w:tcW w:w="6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93891" w14:textId="28E8FE32" w:rsidR="00F015C2" w:rsidRPr="00D53CE7" w:rsidRDefault="00F015C2" w:rsidP="00F015C2">
            <w:pPr>
              <w:ind w:right="57"/>
              <w:jc w:val="right"/>
              <w:rPr>
                <w:rFonts w:ascii="Arial Narrow" w:hAnsi="Arial Narrow"/>
                <w:i/>
                <w:iCs/>
                <w:sz w:val="18"/>
                <w:szCs w:val="20"/>
              </w:rPr>
            </w:pPr>
            <w:r w:rsidRPr="00D53CE7">
              <w:rPr>
                <w:rFonts w:ascii="Arial Narrow" w:hAnsi="Arial Narrow"/>
                <w:i/>
                <w:iCs/>
                <w:sz w:val="18"/>
                <w:szCs w:val="20"/>
              </w:rPr>
              <w:t>-</w:t>
            </w:r>
          </w:p>
        </w:tc>
      </w:tr>
    </w:tbl>
    <w:p w14:paraId="18A6C3D4" w14:textId="2FC75FDC" w:rsidR="00433176" w:rsidRPr="0037297E" w:rsidRDefault="00433176" w:rsidP="00433176">
      <w:pPr>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sidR="0027327F">
        <w:rPr>
          <w:rFonts w:ascii="Arial" w:eastAsia="Times New Roman" w:hAnsi="Arial" w:cs="Arial"/>
          <w:i/>
          <w:iCs/>
          <w:color w:val="auto"/>
          <w:sz w:val="16"/>
          <w:szCs w:val="24"/>
        </w:rPr>
        <w:t xml:space="preserve"> </w:t>
      </w:r>
    </w:p>
    <w:p w14:paraId="3DDF1F60" w14:textId="3244B4C0" w:rsidR="002F02B9" w:rsidRDefault="0024520B" w:rsidP="002F02B9">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27327F">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w:t>
      </w:r>
      <w:r w:rsidR="0037297E" w:rsidRPr="0037297E">
        <w:rPr>
          <w:rFonts w:ascii="Arial" w:eastAsia="Times New Roman" w:hAnsi="Arial" w:cs="Arial"/>
          <w:i/>
          <w:iCs/>
          <w:color w:val="0070C0"/>
          <w:sz w:val="16"/>
          <w:szCs w:val="24"/>
        </w:rPr>
        <w:t>O</w:t>
      </w:r>
      <w:r w:rsidR="0037297E">
        <w:rPr>
          <w:rFonts w:ascii="Arial" w:eastAsia="Times New Roman" w:hAnsi="Arial" w:cs="Arial"/>
          <w:i/>
          <w:iCs/>
          <w:color w:val="0070C0"/>
          <w:sz w:val="16"/>
          <w:szCs w:val="24"/>
        </w:rPr>
        <w:t>s</w:t>
      </w:r>
      <w:r w:rsidR="0027327F">
        <w:rPr>
          <w:rFonts w:ascii="Arial" w:eastAsia="Times New Roman" w:hAnsi="Arial" w:cs="Arial"/>
          <w:i/>
          <w:iCs/>
          <w:color w:val="0070C0"/>
          <w:sz w:val="16"/>
          <w:szCs w:val="24"/>
        </w:rPr>
        <w:t xml:space="preserve"> </w:t>
      </w:r>
      <w:r w:rsidR="00BA5B13">
        <w:rPr>
          <w:rFonts w:ascii="Arial" w:eastAsia="Times New Roman" w:hAnsi="Arial" w:cs="Arial"/>
          <w:i/>
          <w:iCs/>
          <w:color w:val="0070C0"/>
          <w:sz w:val="16"/>
          <w:szCs w:val="24"/>
        </w:rPr>
        <w:t>NCR</w:t>
      </w:r>
      <w:r w:rsidR="003E7A01">
        <w:rPr>
          <w:rFonts w:ascii="Arial" w:eastAsia="Times New Roman" w:hAnsi="Arial" w:cs="Arial"/>
          <w:i/>
          <w:iCs/>
          <w:color w:val="0070C0"/>
          <w:sz w:val="16"/>
          <w:szCs w:val="24"/>
        </w:rPr>
        <w:t>,</w:t>
      </w:r>
      <w:r w:rsidR="0027327F">
        <w:rPr>
          <w:rFonts w:ascii="Arial" w:eastAsia="Times New Roman" w:hAnsi="Arial" w:cs="Arial"/>
          <w:i/>
          <w:iCs/>
          <w:color w:val="0070C0"/>
          <w:sz w:val="16"/>
          <w:szCs w:val="24"/>
        </w:rPr>
        <w:t xml:space="preserve"> </w:t>
      </w:r>
      <w:r w:rsidR="00BF492D">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sidR="003E7A01">
        <w:rPr>
          <w:rFonts w:ascii="Arial" w:eastAsia="Times New Roman" w:hAnsi="Arial" w:cs="Arial"/>
          <w:i/>
          <w:iCs/>
          <w:color w:val="0070C0"/>
          <w:sz w:val="16"/>
          <w:szCs w:val="24"/>
        </w:rPr>
        <w:t>III,</w:t>
      </w:r>
      <w:r w:rsidR="0027327F">
        <w:rPr>
          <w:rFonts w:ascii="Arial" w:eastAsia="Times New Roman" w:hAnsi="Arial" w:cs="Arial"/>
          <w:i/>
          <w:iCs/>
          <w:color w:val="0070C0"/>
          <w:sz w:val="16"/>
          <w:szCs w:val="24"/>
        </w:rPr>
        <w:t xml:space="preserve"> </w:t>
      </w:r>
      <w:r w:rsidR="00BA5B13">
        <w:rPr>
          <w:rFonts w:ascii="Arial" w:eastAsia="Times New Roman" w:hAnsi="Arial" w:cs="Arial"/>
          <w:i/>
          <w:iCs/>
          <w:color w:val="0070C0"/>
          <w:sz w:val="16"/>
          <w:szCs w:val="24"/>
        </w:rPr>
        <w:t>CALABARZON</w:t>
      </w:r>
      <w:r w:rsidR="00C81411">
        <w:rPr>
          <w:rFonts w:ascii="Arial" w:eastAsia="Times New Roman" w:hAnsi="Arial" w:cs="Arial"/>
          <w:i/>
          <w:iCs/>
          <w:color w:val="0070C0"/>
          <w:sz w:val="16"/>
          <w:szCs w:val="24"/>
        </w:rPr>
        <w:t>,</w:t>
      </w:r>
      <w:r w:rsidR="0027327F">
        <w:rPr>
          <w:rFonts w:ascii="Arial" w:eastAsia="Times New Roman" w:hAnsi="Arial" w:cs="Arial"/>
          <w:i/>
          <w:iCs/>
          <w:color w:val="0070C0"/>
          <w:sz w:val="16"/>
          <w:szCs w:val="24"/>
        </w:rPr>
        <w:t xml:space="preserve"> </w:t>
      </w:r>
      <w:r w:rsidR="00762342">
        <w:rPr>
          <w:rFonts w:ascii="Arial" w:eastAsia="Times New Roman" w:hAnsi="Arial" w:cs="Arial"/>
          <w:i/>
          <w:iCs/>
          <w:color w:val="0070C0"/>
          <w:sz w:val="16"/>
          <w:szCs w:val="24"/>
        </w:rPr>
        <w:t>MIMAROPA,</w:t>
      </w:r>
      <w:r w:rsidR="0027327F">
        <w:rPr>
          <w:rFonts w:ascii="Arial" w:eastAsia="Times New Roman" w:hAnsi="Arial" w:cs="Arial"/>
          <w:i/>
          <w:iCs/>
          <w:color w:val="0070C0"/>
          <w:sz w:val="16"/>
          <w:szCs w:val="24"/>
        </w:rPr>
        <w:t xml:space="preserve"> </w:t>
      </w:r>
      <w:r w:rsidR="004C3430">
        <w:rPr>
          <w:rFonts w:ascii="Arial" w:eastAsia="Times New Roman" w:hAnsi="Arial" w:cs="Arial"/>
          <w:i/>
          <w:iCs/>
          <w:color w:val="0070C0"/>
          <w:sz w:val="16"/>
          <w:szCs w:val="24"/>
        </w:rPr>
        <w:t>V</w:t>
      </w:r>
      <w:r w:rsidR="0027327F">
        <w:rPr>
          <w:rFonts w:ascii="Arial" w:eastAsia="Times New Roman" w:hAnsi="Arial" w:cs="Arial"/>
          <w:i/>
          <w:iCs/>
          <w:color w:val="0070C0"/>
          <w:sz w:val="16"/>
          <w:szCs w:val="24"/>
        </w:rPr>
        <w:t xml:space="preserve"> </w:t>
      </w:r>
      <w:r w:rsidR="00C81411">
        <w:rPr>
          <w:rFonts w:ascii="Arial" w:eastAsia="Times New Roman" w:hAnsi="Arial" w:cs="Arial"/>
          <w:i/>
          <w:iCs/>
          <w:color w:val="0070C0"/>
          <w:sz w:val="16"/>
          <w:szCs w:val="24"/>
        </w:rPr>
        <w:t>and</w:t>
      </w:r>
      <w:r w:rsidR="0027327F">
        <w:rPr>
          <w:rFonts w:ascii="Arial" w:eastAsia="Times New Roman" w:hAnsi="Arial" w:cs="Arial"/>
          <w:i/>
          <w:iCs/>
          <w:color w:val="0070C0"/>
          <w:sz w:val="16"/>
          <w:szCs w:val="24"/>
        </w:rPr>
        <w:t xml:space="preserve"> </w:t>
      </w:r>
      <w:r w:rsidR="00C81411">
        <w:rPr>
          <w:rFonts w:ascii="Arial" w:eastAsia="Times New Roman" w:hAnsi="Arial" w:cs="Arial"/>
          <w:i/>
          <w:iCs/>
          <w:color w:val="0070C0"/>
          <w:sz w:val="16"/>
          <w:szCs w:val="24"/>
        </w:rPr>
        <w:t>CAR</w:t>
      </w:r>
    </w:p>
    <w:p w14:paraId="52C54CB2" w14:textId="77777777" w:rsidR="002F02B9" w:rsidRPr="002F02B9" w:rsidRDefault="002F02B9" w:rsidP="002F02B9">
      <w:pPr>
        <w:contextualSpacing/>
        <w:jc w:val="right"/>
        <w:rPr>
          <w:rFonts w:ascii="Arial" w:eastAsia="Times New Roman" w:hAnsi="Arial" w:cs="Arial"/>
          <w:i/>
          <w:iCs/>
          <w:color w:val="0070C0"/>
          <w:sz w:val="16"/>
          <w:szCs w:val="24"/>
        </w:rPr>
      </w:pPr>
    </w:p>
    <w:p w14:paraId="60AD52D8" w14:textId="26CA3554"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sidR="0027327F">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27327F">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7450109E" w14:textId="4E189A0E" w:rsidR="00433176" w:rsidRPr="00681500"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auto"/>
          <w:sz w:val="24"/>
          <w:szCs w:val="24"/>
        </w:rPr>
      </w:pPr>
      <w:r w:rsidRPr="00681500">
        <w:rPr>
          <w:rFonts w:ascii="Arial" w:eastAsia="Times New Roman" w:hAnsi="Arial" w:cs="Arial"/>
          <w:bCs/>
          <w:color w:val="auto"/>
          <w:sz w:val="24"/>
          <w:szCs w:val="24"/>
        </w:rPr>
        <w:t>There</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are</w:t>
      </w:r>
      <w:r w:rsidR="0027327F" w:rsidRPr="00681500">
        <w:rPr>
          <w:rFonts w:ascii="Arial" w:eastAsia="Times New Roman" w:hAnsi="Arial" w:cs="Arial"/>
          <w:b/>
          <w:bCs/>
          <w:color w:val="auto"/>
          <w:sz w:val="24"/>
          <w:szCs w:val="24"/>
        </w:rPr>
        <w:t xml:space="preserve"> </w:t>
      </w:r>
      <w:r w:rsidR="00551416" w:rsidRPr="00551416">
        <w:rPr>
          <w:rFonts w:ascii="Arial" w:eastAsia="Times New Roman" w:hAnsi="Arial" w:cs="Arial"/>
          <w:b/>
          <w:bCs/>
          <w:color w:val="0070C0"/>
          <w:sz w:val="24"/>
          <w:szCs w:val="24"/>
        </w:rPr>
        <w:t xml:space="preserve">11,851 </w:t>
      </w:r>
      <w:r w:rsidRPr="00551416">
        <w:rPr>
          <w:rFonts w:ascii="Arial" w:eastAsia="Times New Roman" w:hAnsi="Arial" w:cs="Arial"/>
          <w:b/>
          <w:bCs/>
          <w:color w:val="0070C0"/>
          <w:sz w:val="24"/>
          <w:szCs w:val="24"/>
        </w:rPr>
        <w:t>families</w:t>
      </w:r>
      <w:r w:rsidR="0027327F" w:rsidRPr="00551416">
        <w:rPr>
          <w:rFonts w:ascii="Arial" w:eastAsia="Times New Roman" w:hAnsi="Arial" w:cs="Arial"/>
          <w:bCs/>
          <w:color w:val="0070C0"/>
          <w:sz w:val="24"/>
          <w:szCs w:val="24"/>
        </w:rPr>
        <w:t xml:space="preserve"> </w:t>
      </w:r>
      <w:r w:rsidRPr="00C92BF7">
        <w:rPr>
          <w:rFonts w:ascii="Arial" w:eastAsia="Times New Roman" w:hAnsi="Arial" w:cs="Arial"/>
          <w:bCs/>
          <w:color w:val="auto"/>
          <w:sz w:val="24"/>
          <w:szCs w:val="24"/>
        </w:rPr>
        <w:t>or</w:t>
      </w:r>
      <w:r w:rsidR="0027327F" w:rsidRPr="00C92BF7">
        <w:rPr>
          <w:rFonts w:ascii="Arial" w:eastAsia="Times New Roman" w:hAnsi="Arial" w:cs="Arial"/>
          <w:b/>
          <w:bCs/>
          <w:color w:val="auto"/>
          <w:sz w:val="24"/>
          <w:szCs w:val="24"/>
        </w:rPr>
        <w:t xml:space="preserve"> </w:t>
      </w:r>
      <w:r w:rsidR="00551416" w:rsidRPr="00551416">
        <w:rPr>
          <w:rFonts w:ascii="Arial" w:eastAsia="Times New Roman" w:hAnsi="Arial" w:cs="Arial"/>
          <w:b/>
          <w:bCs/>
          <w:color w:val="0070C0"/>
          <w:sz w:val="24"/>
          <w:szCs w:val="24"/>
        </w:rPr>
        <w:t xml:space="preserve">48,989 </w:t>
      </w:r>
      <w:r w:rsidRPr="00551416">
        <w:rPr>
          <w:rFonts w:ascii="Arial" w:eastAsia="Times New Roman" w:hAnsi="Arial" w:cs="Arial"/>
          <w:b/>
          <w:bCs/>
          <w:color w:val="0070C0"/>
          <w:sz w:val="24"/>
          <w:szCs w:val="24"/>
        </w:rPr>
        <w:t>persons</w:t>
      </w:r>
      <w:r w:rsidR="0027327F" w:rsidRPr="00551416">
        <w:rPr>
          <w:rFonts w:ascii="Arial" w:eastAsia="Times New Roman" w:hAnsi="Arial" w:cs="Arial"/>
          <w:bCs/>
          <w:color w:val="0070C0"/>
          <w:sz w:val="24"/>
          <w:szCs w:val="24"/>
        </w:rPr>
        <w:t xml:space="preserve"> </w:t>
      </w:r>
      <w:r w:rsidRPr="00681500">
        <w:rPr>
          <w:rFonts w:ascii="Arial" w:eastAsia="Times New Roman" w:hAnsi="Arial" w:cs="Arial"/>
          <w:bCs/>
          <w:color w:val="auto"/>
          <w:sz w:val="24"/>
          <w:szCs w:val="24"/>
        </w:rPr>
        <w:t>currently</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staying</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with</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their</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relatives</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and/or</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friends</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in</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
          <w:color w:val="auto"/>
          <w:sz w:val="24"/>
          <w:szCs w:val="24"/>
        </w:rPr>
        <w:t>Regions</w:t>
      </w:r>
      <w:r w:rsidR="0027327F" w:rsidRPr="00681500">
        <w:rPr>
          <w:rFonts w:ascii="Arial" w:eastAsia="Times New Roman" w:hAnsi="Arial" w:cs="Arial"/>
          <w:b/>
          <w:color w:val="auto"/>
          <w:sz w:val="24"/>
          <w:szCs w:val="24"/>
        </w:rPr>
        <w:t xml:space="preserve"> </w:t>
      </w:r>
      <w:r w:rsidR="00C92BF7">
        <w:rPr>
          <w:rFonts w:ascii="Arial" w:eastAsia="Times New Roman" w:hAnsi="Arial" w:cs="Arial"/>
          <w:b/>
          <w:color w:val="auto"/>
          <w:sz w:val="24"/>
          <w:szCs w:val="24"/>
        </w:rPr>
        <w:t xml:space="preserve">II, III, CALABARZON, </w:t>
      </w:r>
      <w:r w:rsidR="007D377E" w:rsidRPr="00681500">
        <w:rPr>
          <w:rFonts w:ascii="Arial" w:eastAsia="Times New Roman" w:hAnsi="Arial" w:cs="Arial"/>
          <w:b/>
          <w:color w:val="auto"/>
          <w:sz w:val="24"/>
          <w:szCs w:val="24"/>
        </w:rPr>
        <w:t>V</w:t>
      </w:r>
      <w:r w:rsidR="0027327F" w:rsidRPr="00681500">
        <w:rPr>
          <w:rFonts w:ascii="Arial" w:eastAsia="Times New Roman" w:hAnsi="Arial" w:cs="Arial"/>
          <w:b/>
          <w:color w:val="auto"/>
          <w:sz w:val="24"/>
          <w:szCs w:val="24"/>
        </w:rPr>
        <w:t xml:space="preserve"> </w:t>
      </w:r>
      <w:r w:rsidRPr="00681500">
        <w:rPr>
          <w:rFonts w:ascii="Arial" w:eastAsia="Times New Roman" w:hAnsi="Arial" w:cs="Arial"/>
          <w:color w:val="auto"/>
          <w:sz w:val="24"/>
          <w:szCs w:val="24"/>
        </w:rPr>
        <w:t>and</w:t>
      </w:r>
      <w:r w:rsidR="0027327F" w:rsidRPr="00681500">
        <w:rPr>
          <w:rFonts w:ascii="Arial" w:eastAsia="Times New Roman" w:hAnsi="Arial" w:cs="Arial"/>
          <w:color w:val="auto"/>
          <w:sz w:val="24"/>
          <w:szCs w:val="24"/>
        </w:rPr>
        <w:t xml:space="preserve"> </w:t>
      </w:r>
      <w:r w:rsidR="0024520B" w:rsidRPr="00681500">
        <w:rPr>
          <w:rFonts w:ascii="Arial" w:eastAsia="Times New Roman" w:hAnsi="Arial" w:cs="Arial"/>
          <w:b/>
          <w:color w:val="auto"/>
          <w:sz w:val="24"/>
          <w:szCs w:val="24"/>
        </w:rPr>
        <w:t>CAR</w:t>
      </w:r>
      <w:r w:rsidR="0027327F" w:rsidRPr="00681500">
        <w:rPr>
          <w:rFonts w:ascii="Arial" w:eastAsia="Times New Roman" w:hAnsi="Arial" w:cs="Arial"/>
          <w:b/>
          <w:color w:val="auto"/>
          <w:sz w:val="24"/>
          <w:szCs w:val="24"/>
        </w:rPr>
        <w:t xml:space="preserve"> </w:t>
      </w:r>
      <w:r w:rsidRPr="00681500">
        <w:rPr>
          <w:rFonts w:ascii="Arial" w:eastAsia="Times New Roman" w:hAnsi="Arial" w:cs="Arial"/>
          <w:bCs/>
          <w:color w:val="auto"/>
          <w:sz w:val="24"/>
          <w:szCs w:val="24"/>
        </w:rPr>
        <w:t>(see</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Table</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3).</w:t>
      </w:r>
    </w:p>
    <w:p w14:paraId="2EDA5F18" w14:textId="77777777" w:rsidR="007D377E" w:rsidRDefault="007D377E"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p>
    <w:p w14:paraId="44D4B118" w14:textId="69F93F4B"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i/>
          <w:sz w:val="20"/>
          <w:szCs w:val="24"/>
        </w:rPr>
      </w:pPr>
      <w:r w:rsidRPr="00567792">
        <w:rPr>
          <w:rFonts w:ascii="Arial" w:eastAsia="Times New Roman" w:hAnsi="Arial" w:cs="Arial"/>
          <w:b/>
          <w:bCs/>
          <w:i/>
          <w:sz w:val="20"/>
          <w:szCs w:val="24"/>
        </w:rPr>
        <w:t>Table</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5000" w:type="pct"/>
        <w:tblCellMar>
          <w:left w:w="0" w:type="dxa"/>
          <w:right w:w="0" w:type="dxa"/>
        </w:tblCellMar>
        <w:tblLook w:val="04A0" w:firstRow="1" w:lastRow="0" w:firstColumn="1" w:lastColumn="0" w:noHBand="0" w:noVBand="1"/>
      </w:tblPr>
      <w:tblGrid>
        <w:gridCol w:w="121"/>
        <w:gridCol w:w="2642"/>
        <w:gridCol w:w="1892"/>
        <w:gridCol w:w="1894"/>
        <w:gridCol w:w="1892"/>
        <w:gridCol w:w="1896"/>
      </w:tblGrid>
      <w:tr w:rsidR="00551416" w:rsidRPr="00D53CE7" w14:paraId="20472979" w14:textId="77777777" w:rsidTr="00551416">
        <w:trPr>
          <w:trHeight w:hRule="exact" w:val="227"/>
          <w:tblHeader/>
        </w:trPr>
        <w:tc>
          <w:tcPr>
            <w:tcW w:w="1337"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tcMar>
              <w:top w:w="15" w:type="dxa"/>
              <w:left w:w="15" w:type="dxa"/>
              <w:bottom w:w="0" w:type="dxa"/>
              <w:right w:w="15" w:type="dxa"/>
            </w:tcMar>
            <w:vAlign w:val="center"/>
            <w:hideMark/>
          </w:tcPr>
          <w:p w14:paraId="452227FE" w14:textId="313A9AC3" w:rsidR="00551416" w:rsidRPr="00D53CE7" w:rsidRDefault="00551416" w:rsidP="00551416">
            <w:pPr>
              <w:ind w:right="57"/>
              <w:jc w:val="center"/>
              <w:rPr>
                <w:rFonts w:ascii="Arial Narrow" w:hAnsi="Arial Narrow"/>
                <w:b/>
                <w:bCs/>
                <w:sz w:val="18"/>
                <w:szCs w:val="20"/>
              </w:rPr>
            </w:pPr>
            <w:r w:rsidRPr="00D53CE7">
              <w:rPr>
                <w:rFonts w:ascii="Arial Narrow" w:hAnsi="Arial Narrow"/>
                <w:b/>
                <w:bCs/>
                <w:sz w:val="18"/>
                <w:szCs w:val="20"/>
              </w:rPr>
              <w:t>REGION / PROVINCE / MUNICIPALITY</w:t>
            </w:r>
          </w:p>
        </w:tc>
        <w:tc>
          <w:tcPr>
            <w:tcW w:w="3663" w:type="pct"/>
            <w:gridSpan w:val="4"/>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4A650394" w14:textId="096B91E7" w:rsidR="00551416" w:rsidRPr="00D53CE7" w:rsidRDefault="00551416" w:rsidP="00551416">
            <w:pPr>
              <w:ind w:right="57"/>
              <w:jc w:val="center"/>
              <w:rPr>
                <w:rFonts w:ascii="Arial Narrow" w:hAnsi="Arial Narrow"/>
                <w:b/>
                <w:bCs/>
                <w:sz w:val="18"/>
                <w:szCs w:val="20"/>
              </w:rPr>
            </w:pPr>
            <w:r w:rsidRPr="00D53CE7">
              <w:rPr>
                <w:rFonts w:ascii="Arial Narrow" w:hAnsi="Arial Narrow"/>
                <w:b/>
                <w:bCs/>
                <w:sz w:val="18"/>
                <w:szCs w:val="20"/>
              </w:rPr>
              <w:t>NUMBER OF DISPLACED</w:t>
            </w:r>
          </w:p>
        </w:tc>
      </w:tr>
      <w:tr w:rsidR="00551416" w:rsidRPr="00D53CE7" w14:paraId="01AEA4C0" w14:textId="77777777" w:rsidTr="00551416">
        <w:trPr>
          <w:trHeight w:hRule="exact" w:val="227"/>
          <w:tblHeader/>
        </w:trPr>
        <w:tc>
          <w:tcPr>
            <w:tcW w:w="1337" w:type="pct"/>
            <w:gridSpan w:val="2"/>
            <w:vMerge/>
            <w:tcBorders>
              <w:top w:val="single" w:sz="4" w:space="0" w:color="000000"/>
              <w:left w:val="single" w:sz="4" w:space="0" w:color="000000"/>
              <w:bottom w:val="single" w:sz="4" w:space="0" w:color="000000"/>
              <w:right w:val="single" w:sz="4" w:space="0" w:color="000000"/>
            </w:tcBorders>
            <w:vAlign w:val="center"/>
            <w:hideMark/>
          </w:tcPr>
          <w:p w14:paraId="650EBF3A" w14:textId="77777777" w:rsidR="00551416" w:rsidRPr="00D53CE7" w:rsidRDefault="00551416" w:rsidP="00551416">
            <w:pPr>
              <w:ind w:right="57"/>
              <w:jc w:val="center"/>
              <w:rPr>
                <w:rFonts w:ascii="Arial Narrow" w:hAnsi="Arial Narrow"/>
                <w:b/>
                <w:bCs/>
                <w:sz w:val="18"/>
                <w:szCs w:val="20"/>
              </w:rPr>
            </w:pPr>
          </w:p>
        </w:tc>
        <w:tc>
          <w:tcPr>
            <w:tcW w:w="1831"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01CAFDB9" w14:textId="00E82DF4" w:rsidR="00551416" w:rsidRPr="00D53CE7" w:rsidRDefault="00551416" w:rsidP="00551416">
            <w:pPr>
              <w:ind w:right="57"/>
              <w:jc w:val="center"/>
              <w:rPr>
                <w:rFonts w:ascii="Arial Narrow" w:hAnsi="Arial Narrow"/>
                <w:b/>
                <w:bCs/>
                <w:sz w:val="18"/>
                <w:szCs w:val="20"/>
              </w:rPr>
            </w:pPr>
            <w:r w:rsidRPr="00D53CE7">
              <w:rPr>
                <w:rFonts w:ascii="Arial Narrow" w:hAnsi="Arial Narrow"/>
                <w:b/>
                <w:bCs/>
                <w:sz w:val="18"/>
                <w:szCs w:val="20"/>
              </w:rPr>
              <w:t>Families</w:t>
            </w:r>
          </w:p>
        </w:tc>
        <w:tc>
          <w:tcPr>
            <w:tcW w:w="1831"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63745A07" w14:textId="7CBBEEC7" w:rsidR="00551416" w:rsidRPr="00D53CE7" w:rsidRDefault="00551416" w:rsidP="00551416">
            <w:pPr>
              <w:ind w:right="57"/>
              <w:jc w:val="center"/>
              <w:rPr>
                <w:rFonts w:ascii="Arial Narrow" w:hAnsi="Arial Narrow"/>
                <w:b/>
                <w:bCs/>
                <w:sz w:val="18"/>
                <w:szCs w:val="20"/>
              </w:rPr>
            </w:pPr>
            <w:r w:rsidRPr="00D53CE7">
              <w:rPr>
                <w:rFonts w:ascii="Arial Narrow" w:hAnsi="Arial Narrow"/>
                <w:b/>
                <w:bCs/>
                <w:sz w:val="18"/>
                <w:szCs w:val="20"/>
              </w:rPr>
              <w:t>Persons</w:t>
            </w:r>
          </w:p>
        </w:tc>
      </w:tr>
      <w:tr w:rsidR="00551416" w:rsidRPr="00D53CE7" w14:paraId="101FCDD5" w14:textId="77777777" w:rsidTr="00551416">
        <w:trPr>
          <w:trHeight w:hRule="exact" w:val="227"/>
          <w:tblHeader/>
        </w:trPr>
        <w:tc>
          <w:tcPr>
            <w:tcW w:w="1337" w:type="pct"/>
            <w:gridSpan w:val="2"/>
            <w:vMerge/>
            <w:tcBorders>
              <w:top w:val="single" w:sz="4" w:space="0" w:color="000000"/>
              <w:left w:val="single" w:sz="4" w:space="0" w:color="000000"/>
              <w:bottom w:val="single" w:sz="4" w:space="0" w:color="000000"/>
              <w:right w:val="single" w:sz="4" w:space="0" w:color="000000"/>
            </w:tcBorders>
            <w:vAlign w:val="center"/>
            <w:hideMark/>
          </w:tcPr>
          <w:p w14:paraId="23F31AF1" w14:textId="77777777" w:rsidR="00551416" w:rsidRPr="00D53CE7" w:rsidRDefault="00551416" w:rsidP="00551416">
            <w:pPr>
              <w:ind w:right="57"/>
              <w:jc w:val="center"/>
              <w:rPr>
                <w:rFonts w:ascii="Arial Narrow" w:hAnsi="Arial Narrow"/>
                <w:b/>
                <w:bCs/>
                <w:sz w:val="18"/>
                <w:szCs w:val="20"/>
              </w:rPr>
            </w:pPr>
          </w:p>
        </w:tc>
        <w:tc>
          <w:tcPr>
            <w:tcW w:w="915"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405D4414" w14:textId="1491284C" w:rsidR="00551416" w:rsidRPr="00D53CE7" w:rsidRDefault="00551416" w:rsidP="00551416">
            <w:pPr>
              <w:ind w:right="57"/>
              <w:jc w:val="center"/>
              <w:rPr>
                <w:rFonts w:ascii="Arial Narrow" w:hAnsi="Arial Narrow"/>
                <w:b/>
                <w:bCs/>
                <w:sz w:val="18"/>
                <w:szCs w:val="20"/>
              </w:rPr>
            </w:pPr>
            <w:r w:rsidRPr="00D53CE7">
              <w:rPr>
                <w:rFonts w:ascii="Arial Narrow" w:hAnsi="Arial Narrow"/>
                <w:b/>
                <w:bCs/>
                <w:sz w:val="18"/>
                <w:szCs w:val="20"/>
              </w:rPr>
              <w:t>CUM</w:t>
            </w:r>
          </w:p>
        </w:tc>
        <w:tc>
          <w:tcPr>
            <w:tcW w:w="916"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55098A68" w14:textId="324457ED" w:rsidR="00551416" w:rsidRPr="00D53CE7" w:rsidRDefault="00551416" w:rsidP="00551416">
            <w:pPr>
              <w:ind w:right="57"/>
              <w:jc w:val="center"/>
              <w:rPr>
                <w:rFonts w:ascii="Arial Narrow" w:hAnsi="Arial Narrow"/>
                <w:b/>
                <w:bCs/>
                <w:sz w:val="18"/>
                <w:szCs w:val="20"/>
              </w:rPr>
            </w:pPr>
            <w:r w:rsidRPr="00D53CE7">
              <w:rPr>
                <w:rFonts w:ascii="Arial Narrow" w:hAnsi="Arial Narrow"/>
                <w:b/>
                <w:bCs/>
                <w:sz w:val="18"/>
                <w:szCs w:val="20"/>
              </w:rPr>
              <w:t>NOW</w:t>
            </w:r>
          </w:p>
        </w:tc>
        <w:tc>
          <w:tcPr>
            <w:tcW w:w="915"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6A0F9B22" w14:textId="7F5136E6" w:rsidR="00551416" w:rsidRPr="00D53CE7" w:rsidRDefault="00551416" w:rsidP="00551416">
            <w:pPr>
              <w:ind w:right="57"/>
              <w:jc w:val="center"/>
              <w:rPr>
                <w:rFonts w:ascii="Arial Narrow" w:hAnsi="Arial Narrow"/>
                <w:b/>
                <w:bCs/>
                <w:sz w:val="18"/>
                <w:szCs w:val="20"/>
              </w:rPr>
            </w:pPr>
            <w:r w:rsidRPr="00D53CE7">
              <w:rPr>
                <w:rFonts w:ascii="Arial Narrow" w:hAnsi="Arial Narrow"/>
                <w:b/>
                <w:bCs/>
                <w:sz w:val="18"/>
                <w:szCs w:val="20"/>
              </w:rPr>
              <w:t>CUM</w:t>
            </w:r>
          </w:p>
        </w:tc>
        <w:tc>
          <w:tcPr>
            <w:tcW w:w="916"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73BF6202" w14:textId="3B12CEFB" w:rsidR="00551416" w:rsidRPr="00D53CE7" w:rsidRDefault="00551416" w:rsidP="00551416">
            <w:pPr>
              <w:ind w:right="57"/>
              <w:jc w:val="center"/>
              <w:rPr>
                <w:rFonts w:ascii="Arial Narrow" w:hAnsi="Arial Narrow"/>
                <w:b/>
                <w:bCs/>
                <w:sz w:val="18"/>
                <w:szCs w:val="20"/>
              </w:rPr>
            </w:pPr>
            <w:r w:rsidRPr="00D53CE7">
              <w:rPr>
                <w:rFonts w:ascii="Arial Narrow" w:hAnsi="Arial Narrow"/>
                <w:b/>
                <w:bCs/>
                <w:sz w:val="18"/>
                <w:szCs w:val="20"/>
              </w:rPr>
              <w:t>NOW</w:t>
            </w:r>
          </w:p>
        </w:tc>
      </w:tr>
      <w:tr w:rsidR="00551416" w:rsidRPr="00D53CE7" w14:paraId="3C1081BF" w14:textId="77777777" w:rsidTr="00551416">
        <w:trPr>
          <w:trHeight w:hRule="exact" w:val="227"/>
        </w:trPr>
        <w:tc>
          <w:tcPr>
            <w:tcW w:w="133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F281575" w14:textId="77777777" w:rsidR="00551416" w:rsidRPr="00D53CE7" w:rsidRDefault="00551416" w:rsidP="00551416">
            <w:pPr>
              <w:ind w:right="57"/>
              <w:jc w:val="left"/>
              <w:rPr>
                <w:rFonts w:ascii="Arial Narrow" w:hAnsi="Arial Narrow"/>
                <w:b/>
                <w:bCs/>
                <w:sz w:val="18"/>
                <w:szCs w:val="20"/>
              </w:rPr>
            </w:pPr>
            <w:r w:rsidRPr="00D53CE7">
              <w:rPr>
                <w:rFonts w:ascii="Arial Narrow" w:hAnsi="Arial Narrow"/>
                <w:b/>
                <w:bCs/>
                <w:sz w:val="18"/>
                <w:szCs w:val="20"/>
              </w:rPr>
              <w:t>GRAND TOTAL</w:t>
            </w:r>
          </w:p>
        </w:tc>
        <w:tc>
          <w:tcPr>
            <w:tcW w:w="915"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FCC025F" w14:textId="6D15314F"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101,249</w:t>
            </w:r>
          </w:p>
        </w:tc>
        <w:tc>
          <w:tcPr>
            <w:tcW w:w="916"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083BA52" w14:textId="7C81C9F8"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11,851</w:t>
            </w:r>
          </w:p>
        </w:tc>
        <w:tc>
          <w:tcPr>
            <w:tcW w:w="915"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88FC464" w14:textId="790FE5F9"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397,950</w:t>
            </w:r>
          </w:p>
        </w:tc>
        <w:tc>
          <w:tcPr>
            <w:tcW w:w="916"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E6DF9AE" w14:textId="14E24FDF"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48,989</w:t>
            </w:r>
          </w:p>
        </w:tc>
      </w:tr>
      <w:tr w:rsidR="00551416" w:rsidRPr="00D53CE7" w14:paraId="0521ACDB" w14:textId="77777777" w:rsidTr="00551416">
        <w:trPr>
          <w:trHeight w:hRule="exact" w:val="227"/>
        </w:trPr>
        <w:tc>
          <w:tcPr>
            <w:tcW w:w="133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604E47B0" w14:textId="77777777" w:rsidR="00551416" w:rsidRPr="00D53CE7" w:rsidRDefault="00551416" w:rsidP="00551416">
            <w:pPr>
              <w:ind w:right="57"/>
              <w:jc w:val="left"/>
              <w:rPr>
                <w:rFonts w:ascii="Arial Narrow" w:hAnsi="Arial Narrow"/>
                <w:b/>
                <w:bCs/>
                <w:sz w:val="18"/>
                <w:szCs w:val="20"/>
              </w:rPr>
            </w:pPr>
            <w:r w:rsidRPr="00D53CE7">
              <w:rPr>
                <w:rFonts w:ascii="Arial Narrow" w:hAnsi="Arial Narrow"/>
                <w:b/>
                <w:bCs/>
                <w:sz w:val="18"/>
                <w:szCs w:val="20"/>
              </w:rPr>
              <w:t>REGION II</w:t>
            </w:r>
          </w:p>
        </w:tc>
        <w:tc>
          <w:tcPr>
            <w:tcW w:w="915"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62119D5" w14:textId="3FE9E7FA"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40</w:t>
            </w:r>
          </w:p>
        </w:tc>
        <w:tc>
          <w:tcPr>
            <w:tcW w:w="916"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EE8D3A0" w14:textId="2B33D76E"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w:t>
            </w:r>
          </w:p>
        </w:tc>
        <w:tc>
          <w:tcPr>
            <w:tcW w:w="91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50B7366" w14:textId="689E48A0"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155</w:t>
            </w:r>
          </w:p>
        </w:tc>
        <w:tc>
          <w:tcPr>
            <w:tcW w:w="916"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356D478" w14:textId="2C3540A3"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w:t>
            </w:r>
          </w:p>
        </w:tc>
      </w:tr>
      <w:tr w:rsidR="00551416" w:rsidRPr="00D53CE7" w14:paraId="7B1AE27A" w14:textId="77777777" w:rsidTr="00551416">
        <w:trPr>
          <w:trHeight w:hRule="exact" w:val="227"/>
        </w:trPr>
        <w:tc>
          <w:tcPr>
            <w:tcW w:w="133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F0F5F1" w14:textId="77777777" w:rsidR="00551416" w:rsidRPr="00D53CE7" w:rsidRDefault="00551416" w:rsidP="00551416">
            <w:pPr>
              <w:ind w:right="57"/>
              <w:jc w:val="left"/>
              <w:rPr>
                <w:rFonts w:ascii="Arial Narrow" w:hAnsi="Arial Narrow"/>
                <w:b/>
                <w:bCs/>
                <w:sz w:val="18"/>
                <w:szCs w:val="20"/>
              </w:rPr>
            </w:pPr>
            <w:r w:rsidRPr="00D53CE7">
              <w:rPr>
                <w:rFonts w:ascii="Arial Narrow" w:hAnsi="Arial Narrow"/>
                <w:b/>
                <w:bCs/>
                <w:sz w:val="18"/>
                <w:szCs w:val="20"/>
              </w:rPr>
              <w:t>Nueva Vizcaya</w:t>
            </w:r>
          </w:p>
        </w:tc>
        <w:tc>
          <w:tcPr>
            <w:tcW w:w="91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181B14" w14:textId="447849AD"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40</w:t>
            </w:r>
          </w:p>
        </w:tc>
        <w:tc>
          <w:tcPr>
            <w:tcW w:w="91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D3CA46" w14:textId="3E458FA6"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w:t>
            </w:r>
          </w:p>
        </w:tc>
        <w:tc>
          <w:tcPr>
            <w:tcW w:w="91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03AA95" w14:textId="00400561"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155</w:t>
            </w:r>
          </w:p>
        </w:tc>
        <w:tc>
          <w:tcPr>
            <w:tcW w:w="91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B3F717" w14:textId="2DFB8D66"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w:t>
            </w:r>
          </w:p>
        </w:tc>
      </w:tr>
      <w:tr w:rsidR="00551416" w:rsidRPr="00D53CE7" w14:paraId="395F41B0"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6F5A34" w14:textId="266C55C0"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E46EB5"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Ambaguio</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77EC38" w14:textId="370DD9A4"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3</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E11B7" w14:textId="5F5F7B65"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A4624" w14:textId="446584F2"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38</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19073" w14:textId="65980BE4"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6878E20F"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67DE16" w14:textId="150D1667"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BFA565"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Aritao</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8DE65" w14:textId="3D1A15C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4</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8A633" w14:textId="58606C8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CCE6BD" w14:textId="2B2DFA90"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9</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CD65F" w14:textId="6C7DC46C"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6DE41DF2"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855ADB" w14:textId="2FE55607"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FB2B46"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Diadi</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B7DA3F" w14:textId="10AD4563"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6</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C829B" w14:textId="0925F617"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B630D" w14:textId="13B2628A"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65</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3D58B" w14:textId="3230200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24B7F460"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5DAEB2" w14:textId="7B4A6943"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03BE27"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Kayapa</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2AFB0" w14:textId="70BFE6E5"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AE4C1" w14:textId="4CAF8FC0"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69696" w14:textId="2C60045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9</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B9D21" w14:textId="06BBA67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36098D14"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26D2A1" w14:textId="67EE0F0D"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6B3678" w14:textId="32C44E2C"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Quezon</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5541D" w14:textId="50EA6D9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5</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8B10E" w14:textId="4EA33037"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D3BBA" w14:textId="1B409B6E"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34</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94003" w14:textId="08EB489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679F7F93" w14:textId="77777777" w:rsidTr="00551416">
        <w:trPr>
          <w:trHeight w:hRule="exact" w:val="227"/>
        </w:trPr>
        <w:tc>
          <w:tcPr>
            <w:tcW w:w="133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277617E0" w14:textId="77777777" w:rsidR="00551416" w:rsidRPr="00D53CE7" w:rsidRDefault="00551416" w:rsidP="00551416">
            <w:pPr>
              <w:ind w:right="57"/>
              <w:jc w:val="left"/>
              <w:rPr>
                <w:rFonts w:ascii="Arial Narrow" w:hAnsi="Arial Narrow"/>
                <w:b/>
                <w:bCs/>
                <w:sz w:val="18"/>
                <w:szCs w:val="20"/>
              </w:rPr>
            </w:pPr>
            <w:r w:rsidRPr="00D53CE7">
              <w:rPr>
                <w:rFonts w:ascii="Arial Narrow" w:hAnsi="Arial Narrow"/>
                <w:b/>
                <w:bCs/>
                <w:sz w:val="18"/>
                <w:szCs w:val="20"/>
              </w:rPr>
              <w:t>REGION III</w:t>
            </w:r>
          </w:p>
        </w:tc>
        <w:tc>
          <w:tcPr>
            <w:tcW w:w="915"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87EBD85" w14:textId="0113D91A"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2,886</w:t>
            </w:r>
          </w:p>
        </w:tc>
        <w:tc>
          <w:tcPr>
            <w:tcW w:w="916"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1398CA8" w14:textId="4C16597A"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w:t>
            </w:r>
          </w:p>
        </w:tc>
        <w:tc>
          <w:tcPr>
            <w:tcW w:w="91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7D5CDE5" w14:textId="3B611287"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12,633</w:t>
            </w:r>
          </w:p>
        </w:tc>
        <w:tc>
          <w:tcPr>
            <w:tcW w:w="916"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0487AE5" w14:textId="17DCC811"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w:t>
            </w:r>
          </w:p>
        </w:tc>
      </w:tr>
      <w:tr w:rsidR="00551416" w:rsidRPr="00D53CE7" w14:paraId="1132937C" w14:textId="77777777" w:rsidTr="00551416">
        <w:trPr>
          <w:trHeight w:hRule="exact" w:val="227"/>
        </w:trPr>
        <w:tc>
          <w:tcPr>
            <w:tcW w:w="133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EE292E" w14:textId="77777777" w:rsidR="00551416" w:rsidRPr="00D53CE7" w:rsidRDefault="00551416" w:rsidP="00551416">
            <w:pPr>
              <w:ind w:right="57"/>
              <w:jc w:val="left"/>
              <w:rPr>
                <w:rFonts w:ascii="Arial Narrow" w:hAnsi="Arial Narrow"/>
                <w:b/>
                <w:bCs/>
                <w:sz w:val="18"/>
                <w:szCs w:val="20"/>
              </w:rPr>
            </w:pPr>
            <w:r w:rsidRPr="00D53CE7">
              <w:rPr>
                <w:rFonts w:ascii="Arial Narrow" w:hAnsi="Arial Narrow"/>
                <w:b/>
                <w:bCs/>
                <w:sz w:val="18"/>
                <w:szCs w:val="20"/>
              </w:rPr>
              <w:t>Aurora</w:t>
            </w:r>
          </w:p>
        </w:tc>
        <w:tc>
          <w:tcPr>
            <w:tcW w:w="91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AEB071" w14:textId="2A801B82"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1,097</w:t>
            </w:r>
          </w:p>
        </w:tc>
        <w:tc>
          <w:tcPr>
            <w:tcW w:w="91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B393B9" w14:textId="5960B850"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w:t>
            </w:r>
          </w:p>
        </w:tc>
        <w:tc>
          <w:tcPr>
            <w:tcW w:w="91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3714A6" w14:textId="01D28DCC"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3,870</w:t>
            </w:r>
          </w:p>
        </w:tc>
        <w:tc>
          <w:tcPr>
            <w:tcW w:w="91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1FE21E" w14:textId="7AD08329"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w:t>
            </w:r>
          </w:p>
        </w:tc>
      </w:tr>
      <w:tr w:rsidR="00551416" w:rsidRPr="00D53CE7" w14:paraId="19BE194F"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50B5D1" w14:textId="2C44C0F6"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5BEE7E"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Baler (capital)</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909E7" w14:textId="1C6E72F4"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33</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DAA40" w14:textId="371E8480"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93017" w14:textId="02E3156F"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44</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6D034" w14:textId="662F5D4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172D65C9"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DDAAF1" w14:textId="421A82A6"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F39EB7"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Casiguran</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CB10A" w14:textId="09CAEE7E"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00</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0AF51" w14:textId="3CB5058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27272" w14:textId="5FDEC9C9"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41</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BD45D9" w14:textId="1326E45F"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740B40BD"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A67C3A" w14:textId="5613CA95"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F89D5A"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Dilasag</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96F32" w14:textId="17BBDA03"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23</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BA169" w14:textId="5ADB05E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C2796" w14:textId="46927C00"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410</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79BA7" w14:textId="68164C5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1FB567D1"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BF823A" w14:textId="3A7C7CB4"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F3D6BE"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Dinalungan</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2119C" w14:textId="379EDDD3"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311</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A7EAA" w14:textId="6A49C3F9"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A164D" w14:textId="55A2247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415</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659F2" w14:textId="306A27C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5B11F15B"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5C7AAC" w14:textId="7384F639"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DABF60"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Dingalan</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C83C3" w14:textId="0C79394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413</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7D165" w14:textId="349A2B7B"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8C56B" w14:textId="4C860209"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344</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A5669" w14:textId="0C9A0710"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1CD21EF0"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650986" w14:textId="0C0DB680"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2B2EDF"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Dipaculao</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20F02" w14:textId="10E1B069"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66</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68C14" w14:textId="5D7DA3C7"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8B8A1" w14:textId="15C89902"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38</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7FB866" w14:textId="3925A7D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2B8A555B"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F996A8" w14:textId="74A49455"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159115"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Maria Aurora</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BBB9B" w14:textId="44256024"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39</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8EF24" w14:textId="618FF445"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B1D01" w14:textId="55394829"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45</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4A2E7" w14:textId="32854233"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28150400"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F94AF0" w14:textId="3D495D2B"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BCD2F3"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San Luis</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F56E32" w14:textId="78AB4E5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2</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15DA9" w14:textId="5D6C029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31302" w14:textId="327C1B40"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33</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BCFBCE" w14:textId="2C63C64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5005356E" w14:textId="77777777" w:rsidTr="00551416">
        <w:trPr>
          <w:trHeight w:hRule="exact" w:val="227"/>
        </w:trPr>
        <w:tc>
          <w:tcPr>
            <w:tcW w:w="133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4738B6" w14:textId="77777777" w:rsidR="00551416" w:rsidRPr="00D53CE7" w:rsidRDefault="00551416" w:rsidP="00551416">
            <w:pPr>
              <w:ind w:right="57"/>
              <w:jc w:val="left"/>
              <w:rPr>
                <w:rFonts w:ascii="Arial Narrow" w:hAnsi="Arial Narrow"/>
                <w:b/>
                <w:bCs/>
                <w:sz w:val="18"/>
                <w:szCs w:val="20"/>
              </w:rPr>
            </w:pPr>
            <w:r w:rsidRPr="00D53CE7">
              <w:rPr>
                <w:rFonts w:ascii="Arial Narrow" w:hAnsi="Arial Narrow"/>
                <w:b/>
                <w:bCs/>
                <w:sz w:val="18"/>
                <w:szCs w:val="20"/>
              </w:rPr>
              <w:t>Bulacan</w:t>
            </w:r>
          </w:p>
        </w:tc>
        <w:tc>
          <w:tcPr>
            <w:tcW w:w="91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57673F" w14:textId="4C1C6E51"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14</w:t>
            </w:r>
          </w:p>
        </w:tc>
        <w:tc>
          <w:tcPr>
            <w:tcW w:w="91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20C084" w14:textId="7A04EC16"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w:t>
            </w:r>
          </w:p>
        </w:tc>
        <w:tc>
          <w:tcPr>
            <w:tcW w:w="91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865F9F" w14:textId="60CB679D"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65</w:t>
            </w:r>
          </w:p>
        </w:tc>
        <w:tc>
          <w:tcPr>
            <w:tcW w:w="91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0F1E2C" w14:textId="650A5804"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w:t>
            </w:r>
          </w:p>
        </w:tc>
      </w:tr>
      <w:tr w:rsidR="00551416" w:rsidRPr="00D53CE7" w14:paraId="19ADF588"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DFA6AF" w14:textId="58DF6E4A"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0A6CBB"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City of Malolos (capital)</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9FDCC" w14:textId="4E6BB563"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4</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A8054" w14:textId="32E7BAB0"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A1538" w14:textId="1E0678C0"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65</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CE519" w14:textId="05AE4E6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730A9D2A" w14:textId="77777777" w:rsidTr="00551416">
        <w:trPr>
          <w:trHeight w:hRule="exact" w:val="227"/>
        </w:trPr>
        <w:tc>
          <w:tcPr>
            <w:tcW w:w="133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B12937" w14:textId="77777777" w:rsidR="00551416" w:rsidRPr="00D53CE7" w:rsidRDefault="00551416" w:rsidP="00551416">
            <w:pPr>
              <w:ind w:right="57"/>
              <w:jc w:val="left"/>
              <w:rPr>
                <w:rFonts w:ascii="Arial Narrow" w:hAnsi="Arial Narrow"/>
                <w:b/>
                <w:bCs/>
                <w:sz w:val="18"/>
                <w:szCs w:val="20"/>
              </w:rPr>
            </w:pPr>
            <w:r w:rsidRPr="00D53CE7">
              <w:rPr>
                <w:rFonts w:ascii="Arial Narrow" w:hAnsi="Arial Narrow"/>
                <w:b/>
                <w:bCs/>
                <w:sz w:val="18"/>
                <w:szCs w:val="20"/>
              </w:rPr>
              <w:t>Nueva Ecija</w:t>
            </w:r>
          </w:p>
        </w:tc>
        <w:tc>
          <w:tcPr>
            <w:tcW w:w="91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86EF68" w14:textId="57F8B60C"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118</w:t>
            </w:r>
          </w:p>
        </w:tc>
        <w:tc>
          <w:tcPr>
            <w:tcW w:w="91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9B4D1D" w14:textId="1664ED91"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w:t>
            </w:r>
          </w:p>
        </w:tc>
        <w:tc>
          <w:tcPr>
            <w:tcW w:w="91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EA0D53" w14:textId="7CDDC352"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561</w:t>
            </w:r>
          </w:p>
        </w:tc>
        <w:tc>
          <w:tcPr>
            <w:tcW w:w="91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D0E2769" w14:textId="746A40B9"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w:t>
            </w:r>
          </w:p>
        </w:tc>
      </w:tr>
      <w:tr w:rsidR="00551416" w:rsidRPr="00D53CE7" w14:paraId="54BBBC34"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3C5309" w14:textId="2B41FD15"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4A6700"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Cabanatuan City</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E1FAD" w14:textId="3F9529F5"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10</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1FDEC" w14:textId="7AF3657F"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A72AEA" w14:textId="4E6F7B24"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525</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6273A" w14:textId="51889D7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211DBE10"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2FF274" w14:textId="010CE873"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7524A1"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Licab</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B2230" w14:textId="55C12DFB"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8</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B3BEB" w14:textId="7F936C1E"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66DDB" w14:textId="1C1584F9"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36</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128FA" w14:textId="58620CB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35CD09EB" w14:textId="77777777" w:rsidTr="00551416">
        <w:trPr>
          <w:trHeight w:hRule="exact" w:val="227"/>
        </w:trPr>
        <w:tc>
          <w:tcPr>
            <w:tcW w:w="133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D112AFB" w14:textId="77777777" w:rsidR="00551416" w:rsidRPr="00D53CE7" w:rsidRDefault="00551416" w:rsidP="00551416">
            <w:pPr>
              <w:ind w:right="57"/>
              <w:jc w:val="left"/>
              <w:rPr>
                <w:rFonts w:ascii="Arial Narrow" w:hAnsi="Arial Narrow"/>
                <w:b/>
                <w:bCs/>
                <w:sz w:val="18"/>
                <w:szCs w:val="20"/>
              </w:rPr>
            </w:pPr>
            <w:r w:rsidRPr="00D53CE7">
              <w:rPr>
                <w:rFonts w:ascii="Arial Narrow" w:hAnsi="Arial Narrow"/>
                <w:b/>
                <w:bCs/>
                <w:sz w:val="18"/>
                <w:szCs w:val="20"/>
              </w:rPr>
              <w:t>Pampanga</w:t>
            </w:r>
          </w:p>
        </w:tc>
        <w:tc>
          <w:tcPr>
            <w:tcW w:w="91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6AA9761" w14:textId="5445F32D"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101</w:t>
            </w:r>
          </w:p>
        </w:tc>
        <w:tc>
          <w:tcPr>
            <w:tcW w:w="91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7E46EB" w14:textId="7506D243"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w:t>
            </w:r>
          </w:p>
        </w:tc>
        <w:tc>
          <w:tcPr>
            <w:tcW w:w="91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7387AD" w14:textId="77DFA48D"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308</w:t>
            </w:r>
          </w:p>
        </w:tc>
        <w:tc>
          <w:tcPr>
            <w:tcW w:w="91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28DDAD" w14:textId="1AE1AD48"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w:t>
            </w:r>
          </w:p>
        </w:tc>
      </w:tr>
      <w:tr w:rsidR="00551416" w:rsidRPr="00D53CE7" w14:paraId="032F13F9"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024E92" w14:textId="5EC1555B"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8CF47A"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Porac</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BEA6D" w14:textId="72C823E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4</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D260C" w14:textId="2A98E9C2"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97B04" w14:textId="5F27DC55"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6</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12E6E" w14:textId="09F3818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457F4F20"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1DDB0C" w14:textId="5DBDAEDA"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693FEA"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Sasmuan (Sexmoan)</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5DBB5" w14:textId="310F8193"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97</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A9795" w14:textId="56B16ED0"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5E708" w14:textId="24A54CDC"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92</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CBE5B" w14:textId="46BA518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0CBE8FCE" w14:textId="77777777" w:rsidTr="00551416">
        <w:trPr>
          <w:trHeight w:hRule="exact" w:val="227"/>
        </w:trPr>
        <w:tc>
          <w:tcPr>
            <w:tcW w:w="133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0B4818" w14:textId="77777777" w:rsidR="00551416" w:rsidRPr="00D53CE7" w:rsidRDefault="00551416" w:rsidP="00551416">
            <w:pPr>
              <w:ind w:right="57"/>
              <w:jc w:val="left"/>
              <w:rPr>
                <w:rFonts w:ascii="Arial Narrow" w:hAnsi="Arial Narrow"/>
                <w:b/>
                <w:bCs/>
                <w:sz w:val="18"/>
                <w:szCs w:val="20"/>
              </w:rPr>
            </w:pPr>
            <w:r w:rsidRPr="00D53CE7">
              <w:rPr>
                <w:rFonts w:ascii="Arial Narrow" w:hAnsi="Arial Narrow"/>
                <w:b/>
                <w:bCs/>
                <w:sz w:val="18"/>
                <w:szCs w:val="20"/>
              </w:rPr>
              <w:t>Tarlac</w:t>
            </w:r>
          </w:p>
        </w:tc>
        <w:tc>
          <w:tcPr>
            <w:tcW w:w="91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D98B33" w14:textId="0818EFF8"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1,556</w:t>
            </w:r>
          </w:p>
        </w:tc>
        <w:tc>
          <w:tcPr>
            <w:tcW w:w="91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BDEC22" w14:textId="78AA1BFC"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w:t>
            </w:r>
          </w:p>
        </w:tc>
        <w:tc>
          <w:tcPr>
            <w:tcW w:w="91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18AE91" w14:textId="7A9B0911"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7,829</w:t>
            </w:r>
          </w:p>
        </w:tc>
        <w:tc>
          <w:tcPr>
            <w:tcW w:w="91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EDBED4" w14:textId="2F24A532"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w:t>
            </w:r>
          </w:p>
        </w:tc>
      </w:tr>
      <w:tr w:rsidR="00551416" w:rsidRPr="00D53CE7" w14:paraId="56BE78FA"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9F7B93" w14:textId="2BE23EBD"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54708C"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Concepcion</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E82E7" w14:textId="5375F0A3"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556</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09BCF" w14:textId="2BFE0DF7"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5F70A" w14:textId="2BACE3E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7,829</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3263A" w14:textId="722E2C27"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706828FA" w14:textId="77777777" w:rsidTr="00551416">
        <w:trPr>
          <w:trHeight w:hRule="exact" w:val="227"/>
        </w:trPr>
        <w:tc>
          <w:tcPr>
            <w:tcW w:w="133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6433FCF7" w14:textId="77777777" w:rsidR="00551416" w:rsidRPr="00D53CE7" w:rsidRDefault="00551416" w:rsidP="00551416">
            <w:pPr>
              <w:ind w:right="57"/>
              <w:jc w:val="left"/>
              <w:rPr>
                <w:rFonts w:ascii="Arial Narrow" w:hAnsi="Arial Narrow"/>
                <w:b/>
                <w:bCs/>
                <w:sz w:val="18"/>
                <w:szCs w:val="20"/>
              </w:rPr>
            </w:pPr>
            <w:r w:rsidRPr="00D53CE7">
              <w:rPr>
                <w:rFonts w:ascii="Arial Narrow" w:hAnsi="Arial Narrow"/>
                <w:b/>
                <w:bCs/>
                <w:sz w:val="18"/>
                <w:szCs w:val="20"/>
              </w:rPr>
              <w:t>CALABARZON</w:t>
            </w:r>
          </w:p>
        </w:tc>
        <w:tc>
          <w:tcPr>
            <w:tcW w:w="915"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97C6A05" w14:textId="4DA9134B"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44,487</w:t>
            </w:r>
          </w:p>
        </w:tc>
        <w:tc>
          <w:tcPr>
            <w:tcW w:w="916"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4FC16EF" w14:textId="002F6199"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w:t>
            </w:r>
          </w:p>
        </w:tc>
        <w:tc>
          <w:tcPr>
            <w:tcW w:w="91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608B5DB" w14:textId="41436547"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166,716</w:t>
            </w:r>
          </w:p>
        </w:tc>
        <w:tc>
          <w:tcPr>
            <w:tcW w:w="916"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7353CBF" w14:textId="47106D0B"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w:t>
            </w:r>
          </w:p>
        </w:tc>
      </w:tr>
      <w:tr w:rsidR="00551416" w:rsidRPr="00D53CE7" w14:paraId="5274C80C" w14:textId="77777777" w:rsidTr="00551416">
        <w:trPr>
          <w:trHeight w:hRule="exact" w:val="227"/>
        </w:trPr>
        <w:tc>
          <w:tcPr>
            <w:tcW w:w="133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6F8E47F" w14:textId="77777777" w:rsidR="00551416" w:rsidRPr="00D53CE7" w:rsidRDefault="00551416" w:rsidP="00551416">
            <w:pPr>
              <w:ind w:right="57"/>
              <w:jc w:val="left"/>
              <w:rPr>
                <w:rFonts w:ascii="Arial Narrow" w:hAnsi="Arial Narrow"/>
                <w:b/>
                <w:bCs/>
                <w:sz w:val="18"/>
                <w:szCs w:val="20"/>
              </w:rPr>
            </w:pPr>
            <w:r w:rsidRPr="00D53CE7">
              <w:rPr>
                <w:rFonts w:ascii="Arial Narrow" w:hAnsi="Arial Narrow"/>
                <w:b/>
                <w:bCs/>
                <w:sz w:val="18"/>
                <w:szCs w:val="20"/>
              </w:rPr>
              <w:t>Batangas</w:t>
            </w:r>
          </w:p>
        </w:tc>
        <w:tc>
          <w:tcPr>
            <w:tcW w:w="91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62C8B4" w14:textId="579DC4E9"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9,042</w:t>
            </w:r>
          </w:p>
        </w:tc>
        <w:tc>
          <w:tcPr>
            <w:tcW w:w="91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9BAA929" w14:textId="14D96B10"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w:t>
            </w:r>
          </w:p>
        </w:tc>
        <w:tc>
          <w:tcPr>
            <w:tcW w:w="91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F868D4" w14:textId="68C994D7"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35,183</w:t>
            </w:r>
          </w:p>
        </w:tc>
        <w:tc>
          <w:tcPr>
            <w:tcW w:w="91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DA6C2D" w14:textId="3387C995"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w:t>
            </w:r>
          </w:p>
        </w:tc>
      </w:tr>
      <w:tr w:rsidR="00551416" w:rsidRPr="00D53CE7" w14:paraId="7314F7CC"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2B5C0F" w14:textId="7B4D23D4"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79446" w14:textId="77777777" w:rsidR="00551416" w:rsidRPr="00D53CE7" w:rsidRDefault="00551416" w:rsidP="00551416">
            <w:pPr>
              <w:ind w:right="57"/>
              <w:jc w:val="left"/>
              <w:rPr>
                <w:rFonts w:ascii="Arial Narrow" w:hAnsi="Arial Narrow"/>
                <w:sz w:val="18"/>
                <w:szCs w:val="20"/>
              </w:rPr>
            </w:pPr>
            <w:r w:rsidRPr="00D53CE7">
              <w:rPr>
                <w:rFonts w:ascii="Arial Narrow" w:hAnsi="Arial Narrow"/>
                <w:sz w:val="18"/>
                <w:szCs w:val="20"/>
              </w:rPr>
              <w:t>Agoncillo</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01FB1" w14:textId="7F8B1BA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C901B" w14:textId="39F2C2C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414E9A" w14:textId="48CBB70C"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2</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7127E9" w14:textId="30C56DF9"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2EC15406"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734B5E" w14:textId="2118A58D"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F0B2D" w14:textId="77777777" w:rsidR="00551416" w:rsidRPr="00D53CE7" w:rsidRDefault="00551416" w:rsidP="00551416">
            <w:pPr>
              <w:ind w:right="57"/>
              <w:jc w:val="left"/>
              <w:rPr>
                <w:rFonts w:ascii="Arial Narrow" w:hAnsi="Arial Narrow"/>
                <w:sz w:val="18"/>
                <w:szCs w:val="20"/>
              </w:rPr>
            </w:pPr>
            <w:r w:rsidRPr="00D53CE7">
              <w:rPr>
                <w:rFonts w:ascii="Arial Narrow" w:hAnsi="Arial Narrow"/>
                <w:sz w:val="18"/>
                <w:szCs w:val="20"/>
              </w:rPr>
              <w:t>Alitagtag</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C6F67" w14:textId="48F6C8F4"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48</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4A82C9" w14:textId="04315642"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80D9E" w14:textId="2D39DD59"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94</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F53DF" w14:textId="74C1597B"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799D7ED0"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C144FE" w14:textId="3892B80C"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80A3CF"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Balayan</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90660" w14:textId="2199764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3</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68A56" w14:textId="7EDDF3EC"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C5C993" w14:textId="6BD743F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09</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2FF6B" w14:textId="1E8AC0F2"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0849B03A"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16F4B0" w14:textId="4C18C567"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B5D8FB"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Batangas City (capital)</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1F53E" w14:textId="29ACB7F2"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6,702</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A201E" w14:textId="0848955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EEFB83" w14:textId="0E5A8DE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6,227</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3978C" w14:textId="4DF25682"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57218E8D"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FA56CC" w14:textId="64ED9D67"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E08CA6"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Bauan</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80B384" w14:textId="7A94A72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70</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3A86B" w14:textId="31C94FA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0E612" w14:textId="38159E0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731</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6E1CF" w14:textId="3AC928F4"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25DD5FF1"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66A239" w14:textId="5234FB65"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6A26DF"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Laurel</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1FB65" w14:textId="0BEBF77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37</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64F58" w14:textId="34C1DF07"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ED456" w14:textId="6C94B860"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951</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4BA56" w14:textId="59797E33"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20C620D4"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B66D34" w14:textId="24EB5DEB"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8836C3"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Lian</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9ACA3" w14:textId="3FF3AD65"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4</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09BDE" w14:textId="4BED9202"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786566" w14:textId="546BC18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60</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D6B40D" w14:textId="115C8EB9"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023FE6F1"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E63124" w14:textId="26DBFD24"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F820E5"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Lipa City</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2E3E8" w14:textId="51C43F5E"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66</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E18B8" w14:textId="09E8A744"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C711B9" w14:textId="7E6BCFC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78</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FDFF7" w14:textId="18F4FFB9"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499717DE"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8B67B7" w14:textId="0A032830"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16D237"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Lobo</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8B66B0" w14:textId="6F525285"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77</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EF5E8D" w14:textId="34F69F4E"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B47A6" w14:textId="62909CBB"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703</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89209" w14:textId="1957889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5FC5296C"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7B8D1E" w14:textId="4E20C161"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E1A033"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Mabini</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B9860" w14:textId="0D7E47B0"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62</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1582C" w14:textId="0F164CA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C0336D" w14:textId="388196A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97</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1B337" w14:textId="2BBC5585"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0F58B713"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D2EDB3" w14:textId="73298A82"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F5C139"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Mataas Na Kahoy</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26F57" w14:textId="51C5B813"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7</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628F4" w14:textId="38B4D454"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E1C5E" w14:textId="6896E559"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6</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30237" w14:textId="3789836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631FEBF4"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740521" w14:textId="3183ABC3"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F5A9CA"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Rosario</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F8C51" w14:textId="6370C9BC"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51</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36C269" w14:textId="6014E0C5"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CD1ED2" w14:textId="4244121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09</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42EB1" w14:textId="7065D109"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24EDCEA7"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ABDD8F" w14:textId="0D11377D"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5FA2B3"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San Jose</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16826" w14:textId="23B35C9E"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2</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53959" w14:textId="780D94E2"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5C002" w14:textId="24D25E27"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60</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03DACD" w14:textId="1131BDC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2A8DEF83"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1DB0F6" w14:textId="3C4A0CAD"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1AB478"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San Juan</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A370A" w14:textId="2F6F824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82</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E2D23" w14:textId="1CFCB76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65B86" w14:textId="6221C39C"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332</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20C47" w14:textId="51557E1E"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7E9D433D"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2A47C3" w14:textId="57D436DD"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0FCF24"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San Pascual</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A86F9" w14:textId="3AA66910"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95</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8D1B4" w14:textId="714E6DD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1B8AA" w14:textId="3B3F46F2"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384</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6162B" w14:textId="3D184C5C"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6074A7BE"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297045" w14:textId="68364C85"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C503AC"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Taal</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ABA06" w14:textId="75CCE620"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9</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F382C" w14:textId="6F26D1C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AA81A" w14:textId="35F3EB05"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30</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FEF86" w14:textId="37AFCF2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044C9224"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540979" w14:textId="6EAAA371"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FC64EA"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City of Tanauan</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82586" w14:textId="60E6E730"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43</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844837" w14:textId="53C35D59"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34B35" w14:textId="3D5315A9"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095</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9194E" w14:textId="49FFC9BC"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26C936E2"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8F2987" w14:textId="74EB1F97"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38C73A"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Tingloy</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FFC32" w14:textId="40CD0E95"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842</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AFB62" w14:textId="636270C4"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AA3B0" w14:textId="0810A06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585</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65C8C" w14:textId="21F95F4E"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3F6C757E" w14:textId="77777777" w:rsidTr="00551416">
        <w:trPr>
          <w:trHeight w:hRule="exact" w:val="227"/>
        </w:trPr>
        <w:tc>
          <w:tcPr>
            <w:tcW w:w="133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4B55A5" w14:textId="77777777" w:rsidR="00551416" w:rsidRPr="00D53CE7" w:rsidRDefault="00551416" w:rsidP="00551416">
            <w:pPr>
              <w:ind w:right="57"/>
              <w:jc w:val="left"/>
              <w:rPr>
                <w:rFonts w:ascii="Arial Narrow" w:hAnsi="Arial Narrow"/>
                <w:b/>
                <w:bCs/>
                <w:sz w:val="18"/>
                <w:szCs w:val="20"/>
              </w:rPr>
            </w:pPr>
            <w:r w:rsidRPr="00D53CE7">
              <w:rPr>
                <w:rFonts w:ascii="Arial Narrow" w:hAnsi="Arial Narrow"/>
                <w:b/>
                <w:bCs/>
                <w:sz w:val="18"/>
                <w:szCs w:val="20"/>
              </w:rPr>
              <w:t>Cavite</w:t>
            </w:r>
          </w:p>
        </w:tc>
        <w:tc>
          <w:tcPr>
            <w:tcW w:w="91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2150BE" w14:textId="3F939E17"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20</w:t>
            </w:r>
          </w:p>
        </w:tc>
        <w:tc>
          <w:tcPr>
            <w:tcW w:w="91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234C88" w14:textId="25AC64A1"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w:t>
            </w:r>
          </w:p>
        </w:tc>
        <w:tc>
          <w:tcPr>
            <w:tcW w:w="91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3BF080" w14:textId="673527D4"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74</w:t>
            </w:r>
          </w:p>
        </w:tc>
        <w:tc>
          <w:tcPr>
            <w:tcW w:w="91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8611F9" w14:textId="7CB081F2"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w:t>
            </w:r>
          </w:p>
        </w:tc>
      </w:tr>
      <w:tr w:rsidR="00551416" w:rsidRPr="00D53CE7" w14:paraId="6E9A82F5"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E43C50" w14:textId="1A76289D"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EAA539"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Gen. Mariano Alvarez</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16595" w14:textId="31EDF05E"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3</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2D1DC" w14:textId="5EF8DB4A"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99866" w14:textId="355BF687"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1</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852BB" w14:textId="330E5900"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5E4C4E7B"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9EE598" w14:textId="487915AA"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DAC3F9"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Kawi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CF36F" w14:textId="1D8D136C"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3</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3CA34" w14:textId="4861613E"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127C7" w14:textId="542E175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4</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BFAC93" w14:textId="19980592"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0ACC5310"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6BB5AD" w14:textId="781A7BEA"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258464"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Magallanes</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4C24D" w14:textId="3D3A62E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AED2DF" w14:textId="4B5B40AF"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DC991E" w14:textId="0E5377B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6</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EAE126" w14:textId="72C52224"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4B6C4288"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9B41A3" w14:textId="0FBBC534"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31E639"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Silang</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A1B03" w14:textId="72EE5182"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3</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AF0C6" w14:textId="61CC871C"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3959F" w14:textId="7B75722E"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43</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FEFB8" w14:textId="15F8CBE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4C22F634" w14:textId="77777777" w:rsidTr="00551416">
        <w:trPr>
          <w:trHeight w:hRule="exact" w:val="227"/>
        </w:trPr>
        <w:tc>
          <w:tcPr>
            <w:tcW w:w="133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412956" w14:textId="77777777" w:rsidR="00551416" w:rsidRPr="00D53CE7" w:rsidRDefault="00551416" w:rsidP="00551416">
            <w:pPr>
              <w:ind w:right="57"/>
              <w:jc w:val="left"/>
              <w:rPr>
                <w:rFonts w:ascii="Arial Narrow" w:hAnsi="Arial Narrow"/>
                <w:b/>
                <w:bCs/>
                <w:sz w:val="18"/>
                <w:szCs w:val="20"/>
              </w:rPr>
            </w:pPr>
            <w:r w:rsidRPr="00D53CE7">
              <w:rPr>
                <w:rFonts w:ascii="Arial Narrow" w:hAnsi="Arial Narrow"/>
                <w:b/>
                <w:bCs/>
                <w:sz w:val="18"/>
                <w:szCs w:val="20"/>
              </w:rPr>
              <w:t>Laguna</w:t>
            </w:r>
          </w:p>
        </w:tc>
        <w:tc>
          <w:tcPr>
            <w:tcW w:w="91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DB781F" w14:textId="5F2DA20D"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391</w:t>
            </w:r>
          </w:p>
        </w:tc>
        <w:tc>
          <w:tcPr>
            <w:tcW w:w="91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9C19BA" w14:textId="6C8904DA"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w:t>
            </w:r>
          </w:p>
        </w:tc>
        <w:tc>
          <w:tcPr>
            <w:tcW w:w="91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93AD97" w14:textId="1A4A8416"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1,398</w:t>
            </w:r>
          </w:p>
        </w:tc>
        <w:tc>
          <w:tcPr>
            <w:tcW w:w="91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775C77" w14:textId="738D3676"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w:t>
            </w:r>
          </w:p>
        </w:tc>
      </w:tr>
      <w:tr w:rsidR="00551416" w:rsidRPr="00D53CE7" w14:paraId="1DAC7516"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4C12D6" w14:textId="0B6F45F4"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7B95CD"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Alaminos</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EAF45" w14:textId="6A6B0E64"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8</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69CB8" w14:textId="23C48C57"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71097" w14:textId="6DF6E054"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18</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45138" w14:textId="76DA260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717A67F8"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14991E" w14:textId="29F1A52C"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430E38"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Bay</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55562" w14:textId="440F9004"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3</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95EAE" w14:textId="49F138C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1F707" w14:textId="5C72E67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2</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E9BC3" w14:textId="01A7AD1A"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5AB0FD67"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F39704" w14:textId="18A87406"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F57375"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City of Calamba</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B24D8" w14:textId="38F8DB9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74</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16E66" w14:textId="33FF50E2"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52988" w14:textId="6904DAD0"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31</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6FE28" w14:textId="32EF783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566B85C6"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F62D16" w14:textId="27E38077"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2C8892"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Calauan</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0323D" w14:textId="4A4037DB"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8</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428E5" w14:textId="0320A5F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1D81F" w14:textId="64C97223"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0</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CEBB6" w14:textId="0CB2AF9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0301AA83"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F7E2E7" w14:textId="3E060E31"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C8C04A"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Cavinti</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85A0D6" w14:textId="0A5A3879"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8164C" w14:textId="0F6452BF"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C3250" w14:textId="70B66FE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2</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2CC3A" w14:textId="2F7D96E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66E7781C"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F7041B" w14:textId="0013C730"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657992"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Luisiana</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F5A6E3" w14:textId="04ABD89A"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4</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102BEE" w14:textId="7A0B44DA"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721EA7" w14:textId="1FC5F8F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9</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0EDAAA" w14:textId="7E4667E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43A8838A"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F7A788" w14:textId="6E0CDFAF"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E2F2AF"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Lumban</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4FB17" w14:textId="10D89B7F"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8</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18130" w14:textId="7674E91E"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5F47D" w14:textId="2E83B452"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34</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14889" w14:textId="37EDE964"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7344E46E"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CB21D2" w14:textId="3D1F70AD"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DD4337"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Magdalena</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86B3A" w14:textId="7F0E17F0"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6</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6462B" w14:textId="1483421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EBF02" w14:textId="1B89A3EB"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30</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26BF9" w14:textId="71EFF10B"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1D7C67B7"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FC4569" w14:textId="1CFF312E"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FFAF86"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Majayjay</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D947B" w14:textId="13A03BDF"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77</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5DC45" w14:textId="0F2FE960"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5015A2" w14:textId="1CA7340F"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98</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AEE7F" w14:textId="65ABC2F5"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2C6BCEA8"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A38855" w14:textId="09630BBF"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B20F34"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Rizal</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E0E0F" w14:textId="4E0E7F2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70</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E634B" w14:textId="7A172977"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3E1E1" w14:textId="167F995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590</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D3FF7" w14:textId="547A6F9F"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04CBC516"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E3DA79" w14:textId="78191640"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412CD2"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San Pedro</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15E76" w14:textId="094B4245"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0</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71BD78" w14:textId="76182DD3"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E6DF3" w14:textId="3B1D4B92"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42</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4CD673" w14:textId="1C70EDC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54F44A94"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547F2A" w14:textId="335FA29F"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9F1B23"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Siniloan</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E10659" w14:textId="3634235F"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D6F42" w14:textId="207DA414"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1F23F" w14:textId="69D10157"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7285D" w14:textId="72DF241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0D122602" w14:textId="77777777" w:rsidTr="00551416">
        <w:trPr>
          <w:trHeight w:hRule="exact" w:val="227"/>
        </w:trPr>
        <w:tc>
          <w:tcPr>
            <w:tcW w:w="133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ADE04F4" w14:textId="77777777" w:rsidR="00551416" w:rsidRPr="00D53CE7" w:rsidRDefault="00551416" w:rsidP="00551416">
            <w:pPr>
              <w:ind w:right="57"/>
              <w:jc w:val="left"/>
              <w:rPr>
                <w:rFonts w:ascii="Arial Narrow" w:hAnsi="Arial Narrow"/>
                <w:b/>
                <w:bCs/>
                <w:sz w:val="18"/>
                <w:szCs w:val="20"/>
              </w:rPr>
            </w:pPr>
            <w:r w:rsidRPr="00D53CE7">
              <w:rPr>
                <w:rFonts w:ascii="Arial Narrow" w:hAnsi="Arial Narrow"/>
                <w:b/>
                <w:bCs/>
                <w:sz w:val="18"/>
                <w:szCs w:val="20"/>
              </w:rPr>
              <w:t>Quezon</w:t>
            </w:r>
          </w:p>
        </w:tc>
        <w:tc>
          <w:tcPr>
            <w:tcW w:w="91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70E1C6" w14:textId="2DC8D6F0"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34,935</w:t>
            </w:r>
          </w:p>
        </w:tc>
        <w:tc>
          <w:tcPr>
            <w:tcW w:w="91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9260AA" w14:textId="194501D8"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w:t>
            </w:r>
          </w:p>
        </w:tc>
        <w:tc>
          <w:tcPr>
            <w:tcW w:w="91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933DC9" w14:textId="352EB27F"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129,678</w:t>
            </w:r>
          </w:p>
        </w:tc>
        <w:tc>
          <w:tcPr>
            <w:tcW w:w="91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B634BD" w14:textId="3B1B3DAA"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w:t>
            </w:r>
          </w:p>
        </w:tc>
      </w:tr>
      <w:tr w:rsidR="00551416" w:rsidRPr="00D53CE7" w14:paraId="5C3F6525"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48CB35" w14:textId="1F1975DB"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A877BC"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Agdangan</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64C13" w14:textId="403A1BD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4</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15A81" w14:textId="2858DF6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19EC65" w14:textId="4CBDF549"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4</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E96E3" w14:textId="45BE4EB7"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36D886BB"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181EC0" w14:textId="30DE8A7D"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606B37"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Alaba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DF10C" w14:textId="43BD6147"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757</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551EA" w14:textId="50AEB1D2"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4882D" w14:textId="71E2477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397</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8FE18" w14:textId="1E14A043"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20D7A700"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B58DA0" w14:textId="1854FF50"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070252"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Atimonan</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103C3" w14:textId="391BE819"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487</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A5956" w14:textId="70548B44"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1F7B4" w14:textId="332CC684"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820</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8AED3" w14:textId="4252C6AA"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35609340"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2E7662" w14:textId="7C9C2D10"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8036BC"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Buenavista</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C0BFC8" w14:textId="6FBBACF5"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631</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A54A9" w14:textId="79C3E8A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EE502" w14:textId="6D35E9CB"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7,225</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46342" w14:textId="4F3D8B82"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07034DE5"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FDC189" w14:textId="071DCA1B"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F682F5"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Burdeos</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AB0D7" w14:textId="34EA97C4"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19</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F1F05" w14:textId="2111638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5C07C" w14:textId="6117B95C"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893</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61B55" w14:textId="3361180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7E68E9D7"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CFFEA5" w14:textId="2EE2BDC0"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68B91C"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Calauag</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257B6" w14:textId="5AFC2D9C"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50</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3BDA93" w14:textId="0A87DE7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D242D" w14:textId="2CA4D0C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48</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1A5F8" w14:textId="16FAEA2B"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74A4FD18"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DFD9A4" w14:textId="32F6413F"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AD17DC"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Candelaria</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91DFF" w14:textId="129C1059"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72</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0BFFE" w14:textId="15EAE4E4"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22C98" w14:textId="2CE81F9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302</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59B55" w14:textId="01327A5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11729E6B"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8E6D2A" w14:textId="088BD996"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FED062"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Catanauan</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CF745" w14:textId="0C369AEF"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417</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710B1" w14:textId="7C82326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48559A" w14:textId="562E3E8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115</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08E62A" w14:textId="78DF12F0"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58244E40"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343B72" w14:textId="20E67E9F"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D976AD"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Dolores</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ACB34" w14:textId="65CB6A2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561</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24336" w14:textId="0A6CAD1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946BC" w14:textId="5B37AB1C"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128</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B6526" w14:textId="44A4A7A4"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6DD01F12"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DAD93A" w14:textId="7BC02082"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CC2FBA"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General Luna</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FF27A" w14:textId="29AADC73"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456</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5E832" w14:textId="6B80BF0B"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7990A5" w14:textId="0F077F2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8,875</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ED28D" w14:textId="6B464D35"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59B0929C"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44EA0D" w14:textId="030CED88"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D3DFF2"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General Nakar</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31DFB" w14:textId="23A2F942"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58</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20293" w14:textId="6489C1A4"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97375" w14:textId="2C34F24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28</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F0FDF" w14:textId="262CF9FF"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31D18615"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F55824" w14:textId="267F76B7"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435C62"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Guinayangan</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BE662" w14:textId="5155EF34"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7</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01FBB8" w14:textId="1F9EB89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28B93" w14:textId="22954F2B"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85</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16D0E" w14:textId="1DAC1643"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154E84BD"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119EDB" w14:textId="6DDED3DD"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081F7D"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Gumaca</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ACAF69" w14:textId="069917F4"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997</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24768" w14:textId="295132AB"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0A28CA" w14:textId="5A67F89B"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6,353</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B9636" w14:textId="17D12020"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03E46A2D"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470874" w14:textId="4CCA3342"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1BE9B0"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Infanta</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0CA7A" w14:textId="6FE06EE0"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22</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45B67" w14:textId="7B1D7742"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330EB" w14:textId="086B853A"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457</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A8918B" w14:textId="59AE92C2"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299EAB7B"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C9EA4E" w14:textId="1941132A"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2EA7C0"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Jomalig</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63C81" w14:textId="5303FF60"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34</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BECD6" w14:textId="6401A2A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9D4FE" w14:textId="102F820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526</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5CC281" w14:textId="4565235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5B29FDBE"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254548" w14:textId="5409B591"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DFAC73"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Lopez</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7BB0D" w14:textId="4D04B6C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4,125</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FC48E" w14:textId="2FFFCF59"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244577" w14:textId="4ED1754B"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4,598</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9C3D1" w14:textId="556408EF"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7CB0A093"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F85389" w14:textId="79B7926F"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A9B616"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Lucban</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B6BFF" w14:textId="6240F8C0"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4</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ACECE" w14:textId="4FD95545"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CA561" w14:textId="75A1F19F"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5</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714D56" w14:textId="26A1D06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25F2FE1C"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0D1A6B" w14:textId="28C3E06C"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BB4DD1"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Lucena City (capital)</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527B0" w14:textId="7F932CCC"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16</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05FD5" w14:textId="19295339"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94081" w14:textId="4CF188A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381</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C4B56" w14:textId="2898D7B7"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6553D9D6"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0B36CF" w14:textId="0A9845F9"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429DB5"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Macalelon</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A901FE" w14:textId="231B862B"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369</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E53EE" w14:textId="25D0AEF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67F18" w14:textId="6ED0F09E"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248</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686F2" w14:textId="37A42545"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6EB370C7"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D8E478" w14:textId="2F368ECD"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C1C7DB"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Mauban</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CE47E" w14:textId="393679E9"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40</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677A2" w14:textId="7DDC4E02"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87517" w14:textId="0F91F09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866</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0DB22" w14:textId="4367DAC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5DA6118A"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FA82CB" w14:textId="0240C602"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78935E"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Mulanay</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BA4D19" w14:textId="2F8EDEC7"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6,043</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C8AA7" w14:textId="430C8DF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008F3" w14:textId="7A181940"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2,970</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43BC7" w14:textId="1A8276E0"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46196F1D"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FBC994" w14:textId="1A1721BB"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710290"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Padre Burgos</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C394F" w14:textId="333FA7AE"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954</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F7439" w14:textId="1110DA25"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A9774" w14:textId="21714D3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917</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13ACB" w14:textId="7258288E"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495D6097"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C87EA1" w14:textId="3B18CDFE"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AED130"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Pagbilao</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BEB17" w14:textId="30D6C6F9"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470</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96A439" w14:textId="0DA857F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71ADD" w14:textId="4479B22C"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544</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E695F" w14:textId="3D8C043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74586884"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4F5D18" w14:textId="3F8B74B2"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B32C32"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Panukulan</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36923" w14:textId="3D61F2F0"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689</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51790" w14:textId="4AA8A9FB"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F5E3D3" w14:textId="35FF0FA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164</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200E1" w14:textId="1F4A175A"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21FFFDDF"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AE734E" w14:textId="786E9728"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8A7226"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Patnanungan</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9C431" w14:textId="1F357D14"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57</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861F8" w14:textId="09261072"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33C97" w14:textId="17C826FF"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01</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82A00" w14:textId="57828B0E"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452C752C"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BB0C81" w14:textId="461D8F26"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DBAF6B"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Perez</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56DC4" w14:textId="40274A5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45</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0E680" w14:textId="3C5FA5F7"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77E5D" w14:textId="024DC4D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573</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782AA" w14:textId="1300BA8A"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7DD3CD05"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97E26A" w14:textId="1E01060B"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D5D6A6"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Pitogo</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8657D" w14:textId="5D7BBF7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308</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A3550" w14:textId="412DE9D5"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C3427" w14:textId="05D9185A"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7,583</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979D5" w14:textId="1BFCBC0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778A8A9A"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6D478E" w14:textId="49C53C51"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5EED7A"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Plaridel</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92176" w14:textId="777C14E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428</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571ED" w14:textId="3F5E16E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06492" w14:textId="47D97873"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456</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EF5DB" w14:textId="6BDD9430"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0EE50AC5"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F4310E" w14:textId="2E8AECA6"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0AAA58"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Polillo</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5DE05" w14:textId="40A6BBA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704</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931699" w14:textId="57033183"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D6A892" w14:textId="03DA75A3"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442</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DE3B2" w14:textId="143995C0"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0F96A7A8"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DAD8A6" w14:textId="0032B282"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B60ACE"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Quezon</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96B02" w14:textId="1DD07AFE"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06</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B1468" w14:textId="5FAA08C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EA83BD" w14:textId="65B490E2"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732</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CDF13" w14:textId="066DB770"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50DFBA73"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AAA403" w14:textId="3A22FAB0"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62C19C"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Real</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A5231" w14:textId="45060FB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313</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FF773" w14:textId="4A198854"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49B7F" w14:textId="3BB0929B"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544</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E0AC4" w14:textId="7B3BD655"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4DC2B4C2"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009EED" w14:textId="419A7EAE"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DDB912"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Sampaloc</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1D29D" w14:textId="4FDF6BFC"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3</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99A2A" w14:textId="7D8CEFC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C21E3" w14:textId="221D67B2"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0</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CD921" w14:textId="281A11BE"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26D27858"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9D5449" w14:textId="0B2772C1"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B75E3E"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San Andres</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755AD" w14:textId="15FEB78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3,168</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EAFEE" w14:textId="3A32638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00E63" w14:textId="4133B9CC"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4,174</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4A609" w14:textId="55188FCB"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3AE260B3"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5F8FF9" w14:textId="2A513464"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2332A7"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San Antonio</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AF96C" w14:textId="0CE38EC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F8C62" w14:textId="54F8BE7E"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977E0" w14:textId="4D1F663E"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5</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891E9" w14:textId="14B1A61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7BD171E0"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A490B1" w14:textId="7E3D4B4B"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4F8BB9"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San Francisco (Aurora)</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0259A" w14:textId="5CB5F95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258</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F6648" w14:textId="3399D9DC"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389C2" w14:textId="43602BDB"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4,928</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8BAC1" w14:textId="3B3C74E9"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60EB6AE0"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0A90A4" w14:textId="195DEB69"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5BBD92"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San Narciso</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844349" w14:textId="4271C3F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318</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618AB" w14:textId="0E89CF54"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D2718" w14:textId="4B78C26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620</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91AECB" w14:textId="2B859C87"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66BCF8DB"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6FF801" w14:textId="3FD29FEA"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8A1607"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Sariaya</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BF850" w14:textId="544CD86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45</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1F2E0" w14:textId="5FCC8AD9"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FF3EBD" w14:textId="65DF3A5A"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898</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69772" w14:textId="713BCB83"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71CE0A43"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A3E0EB" w14:textId="1DFB41D9"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F87EC5"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Tagkawayan</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243EE3" w14:textId="3D8B5629"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811</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D2C8F" w14:textId="1A7D2E7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3363B" w14:textId="65CDF217"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6,601</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42577" w14:textId="66A18B6F"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2C530F2B"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6CA9D9" w14:textId="5E6F0B0C"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BCA6E6"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City of Tayabas</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BA0D2" w14:textId="730B73AB"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73</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554E9" w14:textId="476F9C37"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72019" w14:textId="72BCD017"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79</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67346C" w14:textId="0A4A76FB"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1142D4FB"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79A8BC" w14:textId="65C33CF8"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4AEC0C"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Tiaong</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E413B" w14:textId="3926F5AF"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532</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9491A" w14:textId="3014152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64E06" w14:textId="70144440"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105</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C2560" w14:textId="7A3A282B"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21AE9A48"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F15376" w14:textId="2423E3DF"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1BAB24"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Unisan</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12C51" w14:textId="12600852"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373</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DE7A8" w14:textId="77994A3F"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CF5C5" w14:textId="0EFD767C"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4,248</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D42F5" w14:textId="0CE2AB1A"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1398B729" w14:textId="77777777" w:rsidTr="00551416">
        <w:trPr>
          <w:trHeight w:hRule="exact" w:val="227"/>
        </w:trPr>
        <w:tc>
          <w:tcPr>
            <w:tcW w:w="133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617780" w14:textId="77777777" w:rsidR="00551416" w:rsidRPr="00D53CE7" w:rsidRDefault="00551416" w:rsidP="00551416">
            <w:pPr>
              <w:ind w:right="57"/>
              <w:jc w:val="left"/>
              <w:rPr>
                <w:rFonts w:ascii="Arial Narrow" w:hAnsi="Arial Narrow"/>
                <w:b/>
                <w:bCs/>
                <w:sz w:val="18"/>
                <w:szCs w:val="20"/>
              </w:rPr>
            </w:pPr>
            <w:r w:rsidRPr="00D53CE7">
              <w:rPr>
                <w:rFonts w:ascii="Arial Narrow" w:hAnsi="Arial Narrow"/>
                <w:b/>
                <w:bCs/>
                <w:sz w:val="18"/>
                <w:szCs w:val="20"/>
              </w:rPr>
              <w:t>Rizal</w:t>
            </w:r>
          </w:p>
        </w:tc>
        <w:tc>
          <w:tcPr>
            <w:tcW w:w="91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323DF2" w14:textId="70639CE6"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99</w:t>
            </w:r>
          </w:p>
        </w:tc>
        <w:tc>
          <w:tcPr>
            <w:tcW w:w="91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7F3B98" w14:textId="2FB94629"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w:t>
            </w:r>
          </w:p>
        </w:tc>
        <w:tc>
          <w:tcPr>
            <w:tcW w:w="91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1DDF0E" w14:textId="3CF4E4F6"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383</w:t>
            </w:r>
          </w:p>
        </w:tc>
        <w:tc>
          <w:tcPr>
            <w:tcW w:w="91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02F5B4" w14:textId="229B79E9"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w:t>
            </w:r>
          </w:p>
        </w:tc>
      </w:tr>
      <w:tr w:rsidR="00551416" w:rsidRPr="00D53CE7" w14:paraId="6BB5B514"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B75F48" w14:textId="41A09FB5"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CF409E"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Baras</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EEA14" w14:textId="26DC70D9"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4</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6E4B2" w14:textId="048B3A00"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05BED" w14:textId="74C69017"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8</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37613" w14:textId="173950FA"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01988D9C"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F0BBF9" w14:textId="0CE44DB5"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68151A"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Binangonan</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E5186" w14:textId="01BACC6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9</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A5BAB" w14:textId="78987670"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B8EBB" w14:textId="29BCC7F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33</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CF6D16" w14:textId="22CF4C00"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7C33F526"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7D3804" w14:textId="05A36E6D"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DAE0F2"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Cardona</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49403" w14:textId="6A59DA8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1</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EE061" w14:textId="3D5DBAB2"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29FF0" w14:textId="7C34EAF2"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44</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E9B98" w14:textId="7A176ABA"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0761AB77"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50B853" w14:textId="6F665375"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BC3C5D"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Jala-Jala</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4B17F" w14:textId="6D977E4A"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73</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A3CAF" w14:textId="6C4685E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706D4" w14:textId="5ED3C26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81</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DB33A" w14:textId="0F57213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55A5B380"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FB9D37" w14:textId="1CA2E6C5"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CB2E87"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Pililla</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4F24B" w14:textId="1BD6F16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00DD3" w14:textId="76BD141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F24AE" w14:textId="7ACAE18A"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7</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EF690" w14:textId="0558422A"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357BB550" w14:textId="77777777" w:rsidTr="00551416">
        <w:trPr>
          <w:trHeight w:hRule="exact" w:val="227"/>
        </w:trPr>
        <w:tc>
          <w:tcPr>
            <w:tcW w:w="133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50E41063" w14:textId="77777777" w:rsidR="00551416" w:rsidRPr="00D53CE7" w:rsidRDefault="00551416" w:rsidP="00551416">
            <w:pPr>
              <w:ind w:right="57"/>
              <w:jc w:val="left"/>
              <w:rPr>
                <w:rFonts w:ascii="Arial Narrow" w:hAnsi="Arial Narrow"/>
                <w:b/>
                <w:bCs/>
                <w:sz w:val="18"/>
                <w:szCs w:val="20"/>
              </w:rPr>
            </w:pPr>
            <w:r w:rsidRPr="00D53CE7">
              <w:rPr>
                <w:rFonts w:ascii="Arial Narrow" w:hAnsi="Arial Narrow"/>
                <w:b/>
                <w:bCs/>
                <w:sz w:val="18"/>
                <w:szCs w:val="20"/>
              </w:rPr>
              <w:t>REGION V</w:t>
            </w:r>
          </w:p>
        </w:tc>
        <w:tc>
          <w:tcPr>
            <w:tcW w:w="915"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8558C77" w14:textId="5C2231F5"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53,824</w:t>
            </w:r>
          </w:p>
        </w:tc>
        <w:tc>
          <w:tcPr>
            <w:tcW w:w="916"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4FA9DA6" w14:textId="7F5CAD8E"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11,847</w:t>
            </w:r>
          </w:p>
        </w:tc>
        <w:tc>
          <w:tcPr>
            <w:tcW w:w="91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D7EE322" w14:textId="0A6C654E"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218,405</w:t>
            </w:r>
          </w:p>
        </w:tc>
        <w:tc>
          <w:tcPr>
            <w:tcW w:w="916"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7DC9CE5" w14:textId="22BF5D3A"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48,974</w:t>
            </w:r>
          </w:p>
        </w:tc>
      </w:tr>
      <w:tr w:rsidR="00551416" w:rsidRPr="00D53CE7" w14:paraId="420D4E7A" w14:textId="77777777" w:rsidTr="00551416">
        <w:trPr>
          <w:trHeight w:hRule="exact" w:val="227"/>
        </w:trPr>
        <w:tc>
          <w:tcPr>
            <w:tcW w:w="133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E799C6" w14:textId="77777777" w:rsidR="00551416" w:rsidRPr="00D53CE7" w:rsidRDefault="00551416" w:rsidP="00551416">
            <w:pPr>
              <w:ind w:right="57"/>
              <w:jc w:val="left"/>
              <w:rPr>
                <w:rFonts w:ascii="Arial Narrow" w:hAnsi="Arial Narrow"/>
                <w:b/>
                <w:bCs/>
                <w:sz w:val="18"/>
                <w:szCs w:val="20"/>
              </w:rPr>
            </w:pPr>
            <w:r w:rsidRPr="00D53CE7">
              <w:rPr>
                <w:rFonts w:ascii="Arial Narrow" w:hAnsi="Arial Narrow"/>
                <w:b/>
                <w:bCs/>
                <w:sz w:val="18"/>
                <w:szCs w:val="20"/>
              </w:rPr>
              <w:t>Albay</w:t>
            </w:r>
          </w:p>
        </w:tc>
        <w:tc>
          <w:tcPr>
            <w:tcW w:w="91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03275C" w14:textId="1573B9D2"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7,330</w:t>
            </w:r>
          </w:p>
        </w:tc>
        <w:tc>
          <w:tcPr>
            <w:tcW w:w="91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09B382" w14:textId="5AF163DE"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w:t>
            </w:r>
          </w:p>
        </w:tc>
        <w:tc>
          <w:tcPr>
            <w:tcW w:w="91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38802F" w14:textId="516D45FE"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25,267</w:t>
            </w:r>
          </w:p>
        </w:tc>
        <w:tc>
          <w:tcPr>
            <w:tcW w:w="91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9A5720" w14:textId="1F3C6DE7"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w:t>
            </w:r>
          </w:p>
        </w:tc>
      </w:tr>
      <w:tr w:rsidR="00551416" w:rsidRPr="00D53CE7" w14:paraId="7E2AD0FD"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886EB9" w14:textId="6C50F123"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0C5EDC"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Bacacay</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00BD8" w14:textId="3D85615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089</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322EE" w14:textId="6860E53C"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FC68D" w14:textId="093CDA37"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4,103</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C0CAA5" w14:textId="63DF72A7"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20EDF23D"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A06AD4" w14:textId="0E3E6316"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2F16AA"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Camalig</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554D1" w14:textId="6CF4B314"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3,659</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3C6B0" w14:textId="107D61D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BA5C61" w14:textId="2C92389B"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1,531</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6B440" w14:textId="0CBEBA4F"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3EF8FCAD"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72D2B8" w14:textId="0BFE1057"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0ABE66"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Daraga (Locsin)</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73BEE" w14:textId="33FCC6A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345</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2CA04" w14:textId="1F3C9543"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CC9E8" w14:textId="406BDE60"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533</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A9A94" w14:textId="57DA202B"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4B18D937"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025BAD" w14:textId="66110456"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83EC18"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Guinobatan</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50C18" w14:textId="754EDE3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75</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DB11D" w14:textId="1538528B"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07F72" w14:textId="5E03F9EB"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618</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6376C" w14:textId="2726BEB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18B8FFF4"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51E88D" w14:textId="146F6280"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532D55"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Jovellar</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EF3FD" w14:textId="192872E5"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06</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31026" w14:textId="241FA0DE"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F301D" w14:textId="674C49F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640</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585C1" w14:textId="525D880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0967FC08"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3FE805" w14:textId="69381F53"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B4BA06"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Legazpi City (capital)</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1201E" w14:textId="654AAE7B"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9</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9F19F" w14:textId="198566FB"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7289E" w14:textId="1407CEB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83</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E16A8" w14:textId="7A11573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4CE08724"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3C7FF1" w14:textId="064C0758"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0533DE"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City of Ligao</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3941B" w14:textId="153C724C"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11</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59C17" w14:textId="64551292"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F1CE62" w14:textId="25710FE4"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338</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77001" w14:textId="7FEDA35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624658B5"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AD536E" w14:textId="5AA13346"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669D9F"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Pio Duran</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99D7F" w14:textId="2506A87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700</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C0EF2" w14:textId="4D10F6B5"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61AE1" w14:textId="7AF8639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6,243</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B1EFB9" w14:textId="0E9E2B32"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644E0413"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C6030D" w14:textId="64EBDA27"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6FE7C2"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Polangui</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AD5BF" w14:textId="3F4EF9C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6</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6B2CF" w14:textId="76167873"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86B8C5" w14:textId="44DEFBF4"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78</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B23EC" w14:textId="47C3C5C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6CB5B6BE" w14:textId="77777777" w:rsidTr="00551416">
        <w:trPr>
          <w:trHeight w:hRule="exact" w:val="227"/>
        </w:trPr>
        <w:tc>
          <w:tcPr>
            <w:tcW w:w="133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FF4A1C" w14:textId="77777777" w:rsidR="00551416" w:rsidRPr="00D53CE7" w:rsidRDefault="00551416" w:rsidP="00551416">
            <w:pPr>
              <w:ind w:right="57"/>
              <w:jc w:val="left"/>
              <w:rPr>
                <w:rFonts w:ascii="Arial Narrow" w:hAnsi="Arial Narrow"/>
                <w:b/>
                <w:bCs/>
                <w:sz w:val="18"/>
                <w:szCs w:val="20"/>
              </w:rPr>
            </w:pPr>
            <w:r w:rsidRPr="00D53CE7">
              <w:rPr>
                <w:rFonts w:ascii="Arial Narrow" w:hAnsi="Arial Narrow"/>
                <w:b/>
                <w:bCs/>
                <w:sz w:val="18"/>
                <w:szCs w:val="20"/>
              </w:rPr>
              <w:t>Camarines Norte</w:t>
            </w:r>
          </w:p>
        </w:tc>
        <w:tc>
          <w:tcPr>
            <w:tcW w:w="91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CADBA8" w14:textId="2EE18941"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1,147</w:t>
            </w:r>
          </w:p>
        </w:tc>
        <w:tc>
          <w:tcPr>
            <w:tcW w:w="91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597A72" w14:textId="50E32EC2"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w:t>
            </w:r>
          </w:p>
        </w:tc>
        <w:tc>
          <w:tcPr>
            <w:tcW w:w="91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BB4D05" w14:textId="3F96F043"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4,404</w:t>
            </w:r>
          </w:p>
        </w:tc>
        <w:tc>
          <w:tcPr>
            <w:tcW w:w="91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78677FC" w14:textId="44ACDD5B"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w:t>
            </w:r>
          </w:p>
        </w:tc>
      </w:tr>
      <w:tr w:rsidR="00551416" w:rsidRPr="00D53CE7" w14:paraId="110972F7"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3079B5" w14:textId="36B4D782"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B9D0C5"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Capalonga</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B025D" w14:textId="1F1BF0C5"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46</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679BB" w14:textId="5AEF1D2F"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8F3DE" w14:textId="78CFA000"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68</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06BEF" w14:textId="60F23CA3"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71CB4580"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8C179E" w14:textId="480D1993"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72DE23"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Daet (capital)</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0AEE5" w14:textId="0689D55C"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7</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25A4A" w14:textId="2F14B03B"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E8D39" w14:textId="36EE51CB"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16</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C6A00" w14:textId="6660490B"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03AD065D"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36234F" w14:textId="16DF1E9D"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F53F14"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Jose Panganiban</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1B0A4" w14:textId="69C9A14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55</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25D44" w14:textId="053AC259"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0E3CC" w14:textId="0A9B7627"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03</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0111A" w14:textId="54E879AA"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1C5EE43A"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D9D143" w14:textId="75905C13"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3DC904"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Labo</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5517B" w14:textId="50610DB9"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877</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3A9E9" w14:textId="77DCB253"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A3266" w14:textId="13B8461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3,304</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C5C55" w14:textId="13BD6865"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0AEAD169"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663326" w14:textId="645AA4D5"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C52DD9"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Mercedes</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C86D1" w14:textId="37504BE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CE779" w14:textId="34BD9CA5"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90E36" w14:textId="53BD383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4</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2EDD6" w14:textId="2ABB697A"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3790DCE3"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705221" w14:textId="72CA2DFB"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0BA38B"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Paracale</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DC02C" w14:textId="755BB5F3"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3</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2260F" w14:textId="352C0E1F"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4AF1A1" w14:textId="3E4499DF"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53</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481B4" w14:textId="090D900F"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5B442D92"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76CC1A" w14:textId="685C5581"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80E0E8"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San Lorenzo Ruiz (Imelda)</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0E77F" w14:textId="47B7A6D7"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4</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DA3FD" w14:textId="6A84F0B2"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90B3B" w14:textId="3074279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50</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0CCF9" w14:textId="7D38C189"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78067D03"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950DF5" w14:textId="0565A7AC"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455AA1"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San Vicente</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2982C" w14:textId="121FAD5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4</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84A6FA" w14:textId="533AC67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69A3D" w14:textId="0178BD0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3</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57F2B1" w14:textId="4FDA9AAB"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3CBF3241"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F6E117" w14:textId="106C6CAD"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25F2B7"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Santa Elena</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D3BA1" w14:textId="38D24CEB"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32</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597EE" w14:textId="32A692A4"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27CD3" w14:textId="326A9610"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31</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B6BB1" w14:textId="601EE7E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2FDAB2A1"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F7AFFF" w14:textId="1CB27C94"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278EF1"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Talisay</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A3B46D" w14:textId="7A5DA113"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4</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DA3A0" w14:textId="1AAB8F87"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AE57F" w14:textId="27605292"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19</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33811" w14:textId="52284DB4"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6649A316"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0384C8" w14:textId="6F39E04F"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09D2A2"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Vinzons</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E272F0" w14:textId="4EB9510C"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54</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600BBF" w14:textId="297E128A"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AF7ED2" w14:textId="0409C225"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43</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1265D" w14:textId="42A30FA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49BBAE94" w14:textId="77777777" w:rsidTr="00551416">
        <w:trPr>
          <w:trHeight w:hRule="exact" w:val="227"/>
        </w:trPr>
        <w:tc>
          <w:tcPr>
            <w:tcW w:w="133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027303" w14:textId="77777777" w:rsidR="00551416" w:rsidRPr="00D53CE7" w:rsidRDefault="00551416" w:rsidP="00551416">
            <w:pPr>
              <w:ind w:right="57"/>
              <w:jc w:val="left"/>
              <w:rPr>
                <w:rFonts w:ascii="Arial Narrow" w:hAnsi="Arial Narrow"/>
                <w:b/>
                <w:bCs/>
                <w:sz w:val="18"/>
                <w:szCs w:val="20"/>
              </w:rPr>
            </w:pPr>
            <w:r w:rsidRPr="00D53CE7">
              <w:rPr>
                <w:rFonts w:ascii="Arial Narrow" w:hAnsi="Arial Narrow"/>
                <w:b/>
                <w:bCs/>
                <w:sz w:val="18"/>
                <w:szCs w:val="20"/>
              </w:rPr>
              <w:t>Camarines Sur</w:t>
            </w:r>
          </w:p>
        </w:tc>
        <w:tc>
          <w:tcPr>
            <w:tcW w:w="91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0302C6" w14:textId="02B70948"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19,085</w:t>
            </w:r>
          </w:p>
        </w:tc>
        <w:tc>
          <w:tcPr>
            <w:tcW w:w="91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8E20C0" w14:textId="699F3223"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11,204</w:t>
            </w:r>
          </w:p>
        </w:tc>
        <w:tc>
          <w:tcPr>
            <w:tcW w:w="91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8B2FC7" w14:textId="65B401AB"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76,489</w:t>
            </w:r>
          </w:p>
        </w:tc>
        <w:tc>
          <w:tcPr>
            <w:tcW w:w="91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B4D0D2" w14:textId="2E6113F4"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46,449</w:t>
            </w:r>
          </w:p>
        </w:tc>
      </w:tr>
      <w:tr w:rsidR="00551416" w:rsidRPr="00D53CE7" w14:paraId="00812E06"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2536A3" w14:textId="5D4730CF"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ADE101"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Bato</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DE2BE" w14:textId="1BD3FD1F"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3,713</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064C6" w14:textId="2447843C"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3,713</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6B9ED" w14:textId="738DA9E9"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5,506</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78335" w14:textId="7F306AEC"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5,506</w:t>
            </w:r>
          </w:p>
        </w:tc>
      </w:tr>
      <w:tr w:rsidR="00551416" w:rsidRPr="00D53CE7" w14:paraId="47928E6D"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CF3E45" w14:textId="7F82E674"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94CFB6"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Canaman</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134AF" w14:textId="50EE4C9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817</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F06ED" w14:textId="0DCEED0A"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91</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9748F" w14:textId="78B8914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3,965</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97036" w14:textId="4F824CEC"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022</w:t>
            </w:r>
          </w:p>
        </w:tc>
      </w:tr>
      <w:tr w:rsidR="00551416" w:rsidRPr="00D53CE7" w14:paraId="76BCF49B"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6EB806" w14:textId="54CDE27C"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96A283"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Gainza</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53763" w14:textId="530C828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55</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A827E" w14:textId="57659923"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BCF815" w14:textId="6C54805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489</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863570" w14:textId="39527DB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2EE808D6"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00E63A" w14:textId="2CADBDEF"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8D2C18"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Goa</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15336" w14:textId="0E2B3327"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33</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204D4" w14:textId="440A6A9F"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FF40E" w14:textId="1AC2220F"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511</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2C262" w14:textId="5FD69ACE"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39F0F724"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A7CE6A" w14:textId="46FDB77D"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A675BA"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Iriga City</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F2369" w14:textId="3B1D0303"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6,958</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E2785" w14:textId="76A81D0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6,958</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EF1E3" w14:textId="74029DA0"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8,449</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23967" w14:textId="190DFC8C"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8,449</w:t>
            </w:r>
          </w:p>
        </w:tc>
      </w:tr>
      <w:tr w:rsidR="00551416" w:rsidRPr="00D53CE7" w14:paraId="5E9BE9DD"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45E7EF" w14:textId="489E48A5"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DF9D15"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Libmanan</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9FFC7" w14:textId="25D4D984"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80</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64445" w14:textId="0ABB3864"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80</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5CFC7" w14:textId="7DDBB7E2"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689</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0CE6D" w14:textId="0094186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689</w:t>
            </w:r>
          </w:p>
        </w:tc>
      </w:tr>
      <w:tr w:rsidR="00551416" w:rsidRPr="00D53CE7" w14:paraId="03E1B2E6"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679AF4" w14:textId="4C77FE28"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B04A0D"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Lupi</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58C2C" w14:textId="5DDFF53E"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72</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F3759" w14:textId="175802DE"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B1020" w14:textId="1BCEA8C7"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663</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65758" w14:textId="0C4DA615"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7B5190ED"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98D290" w14:textId="19E925E9"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D289D8"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Magarao</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F11C4" w14:textId="1F8191D3"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665</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94E10" w14:textId="253BA2D7"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4AF0D" w14:textId="4718C769"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547</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C6D7F" w14:textId="4A42A783"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496DC58A"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31D49B" w14:textId="7A211724"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B5DF34"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Milaor</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09DC4" w14:textId="25308DB3"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79</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14ACF" w14:textId="14FC2503"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FC289" w14:textId="2027B83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698</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6EBB8" w14:textId="6FB12127"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15478012"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4014DB" w14:textId="7951D13F"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6CC13F"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Minalabac</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E3D65" w14:textId="5D5C778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3,626</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C6054F" w14:textId="5E14DEDA"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55</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69BB1" w14:textId="25B49D6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2,730</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F8FAB" w14:textId="34B07E72"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38</w:t>
            </w:r>
          </w:p>
        </w:tc>
      </w:tr>
      <w:tr w:rsidR="00551416" w:rsidRPr="00D53CE7" w14:paraId="4909527A"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08EA0F" w14:textId="71EFAAD6"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083224"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Nabua</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8701D" w14:textId="641E5B2E"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56</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1C4A2" w14:textId="4C85E95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9121E4" w14:textId="38A4ED5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85</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CDF3A9" w14:textId="7D43E4C2"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04989B4C"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ADFDBC" w14:textId="30ABEBA0"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EBC433"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Ocampo</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2CD7E" w14:textId="66174E25"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376</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22314" w14:textId="3BFF7B4F"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07</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89AF7" w14:textId="1C2FBC57"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643</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DFABB" w14:textId="6C4A936E"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545</w:t>
            </w:r>
          </w:p>
        </w:tc>
      </w:tr>
      <w:tr w:rsidR="00551416" w:rsidRPr="00D53CE7" w14:paraId="139B59D0"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8A7166" w14:textId="0406E4F7"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2D4F20"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Pamplona</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18413" w14:textId="39E5B819"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509</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493B5" w14:textId="3BFA2B0C"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3798B" w14:textId="783B9DF5"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934</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AADD4" w14:textId="696A49FB"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5FEC0968"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D13217" w14:textId="2DA52143"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7B78AA"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San Jose</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10992" w14:textId="379C6F3F"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95</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8EA99" w14:textId="376E97F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CD123" w14:textId="581B919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233</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01896" w14:textId="7BE275B7"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78C61251"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31CF97" w14:textId="39CAEBE3"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F5DADF"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Siruma</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AA981" w14:textId="719D50C5"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113</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A58385" w14:textId="4E39E2F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34DFF" w14:textId="4E68176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4,792</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410D2" w14:textId="5B07E0A0"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18FA4F23"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B998F2" w14:textId="5841486B"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2D6EEE"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Tinambac</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057354" w14:textId="75C3A0F5"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38</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659AC" w14:textId="1D5DC82A"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AF494" w14:textId="4726FF4B"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555</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5841F" w14:textId="71C21124"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57671BA5" w14:textId="77777777" w:rsidTr="00551416">
        <w:trPr>
          <w:trHeight w:hRule="exact" w:val="227"/>
        </w:trPr>
        <w:tc>
          <w:tcPr>
            <w:tcW w:w="133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BABC31" w14:textId="77777777" w:rsidR="00551416" w:rsidRPr="00D53CE7" w:rsidRDefault="00551416" w:rsidP="00551416">
            <w:pPr>
              <w:ind w:right="57"/>
              <w:jc w:val="left"/>
              <w:rPr>
                <w:rFonts w:ascii="Arial Narrow" w:hAnsi="Arial Narrow"/>
                <w:b/>
                <w:bCs/>
                <w:sz w:val="18"/>
                <w:szCs w:val="20"/>
              </w:rPr>
            </w:pPr>
            <w:r w:rsidRPr="00D53CE7">
              <w:rPr>
                <w:rFonts w:ascii="Arial Narrow" w:hAnsi="Arial Narrow"/>
                <w:b/>
                <w:bCs/>
                <w:sz w:val="18"/>
                <w:szCs w:val="20"/>
              </w:rPr>
              <w:t>Catanduanes</w:t>
            </w:r>
          </w:p>
        </w:tc>
        <w:tc>
          <w:tcPr>
            <w:tcW w:w="91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D292C4" w14:textId="7099FDF4"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13,367</w:t>
            </w:r>
          </w:p>
        </w:tc>
        <w:tc>
          <w:tcPr>
            <w:tcW w:w="91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5569C7" w14:textId="341C7B2F"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643</w:t>
            </w:r>
          </w:p>
        </w:tc>
        <w:tc>
          <w:tcPr>
            <w:tcW w:w="91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C7EBCF" w14:textId="19CC7C6F"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57,469</w:t>
            </w:r>
          </w:p>
        </w:tc>
        <w:tc>
          <w:tcPr>
            <w:tcW w:w="91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FAE28FB" w14:textId="0FC981C6"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2,525</w:t>
            </w:r>
          </w:p>
        </w:tc>
      </w:tr>
      <w:tr w:rsidR="00551416" w:rsidRPr="00D53CE7" w14:paraId="46DB0BE1"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9C6987" w14:textId="40843A3C"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8918B0"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Bagamanoc</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4FE10" w14:textId="39DEC3B4"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559</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39BD5" w14:textId="415F11E7"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E030F" w14:textId="3A7FA9EC"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533</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D837A3" w14:textId="69CE79B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1E55DB6E"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63A242" w14:textId="311F69AC"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54B0EA"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Bato</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3F346" w14:textId="4A83502E"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3,577</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89E6C" w14:textId="04D0D032"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409</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924E7A" w14:textId="14F9431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2,406</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995D6" w14:textId="4B87A4AB"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360</w:t>
            </w:r>
          </w:p>
        </w:tc>
      </w:tr>
      <w:tr w:rsidR="00551416" w:rsidRPr="00D53CE7" w14:paraId="34361313"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CFD6A3" w14:textId="2DC52185"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6A1696"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Gigmoto</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15D80" w14:textId="672F167C"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957</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9CA548" w14:textId="52940195"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34</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D9453" w14:textId="0AF7CDFE"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4,785</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FED78" w14:textId="06C8EB2F"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165</w:t>
            </w:r>
          </w:p>
        </w:tc>
      </w:tr>
      <w:tr w:rsidR="00551416" w:rsidRPr="00D53CE7" w14:paraId="30DDE4B2"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86964C" w14:textId="64F32E2F"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40A5A5"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Panganiban (Payo)</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F8215" w14:textId="03CAAD50"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545</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CE42FD" w14:textId="4B4DEDBA"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C91D7" w14:textId="01D31D4F"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252</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A3CC36" w14:textId="05739939"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587EECD6"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9B5987" w14:textId="3EC9E311"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C67A38"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San Miguel</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B7894" w14:textId="7095C09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709</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DB57C" w14:textId="79A3FB4B"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82938" w14:textId="61B8F8BA"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3,545</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214A6" w14:textId="5AFA5DE7"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1495E081"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50A0FE" w14:textId="51F14FD1"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3CDC2E"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Virac (capital)</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7BB7D" w14:textId="7916C337"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7,020</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057AB" w14:textId="74E15452"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009DF" w14:textId="7F5E2412"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31,948</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79D2E" w14:textId="1FFE2D43"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02D50874" w14:textId="77777777" w:rsidTr="00551416">
        <w:trPr>
          <w:trHeight w:hRule="exact" w:val="227"/>
        </w:trPr>
        <w:tc>
          <w:tcPr>
            <w:tcW w:w="133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D272D4" w14:textId="77777777" w:rsidR="00551416" w:rsidRPr="00D53CE7" w:rsidRDefault="00551416" w:rsidP="00551416">
            <w:pPr>
              <w:ind w:right="57"/>
              <w:jc w:val="left"/>
              <w:rPr>
                <w:rFonts w:ascii="Arial Narrow" w:hAnsi="Arial Narrow"/>
                <w:b/>
                <w:bCs/>
                <w:sz w:val="18"/>
                <w:szCs w:val="20"/>
              </w:rPr>
            </w:pPr>
            <w:r w:rsidRPr="00D53CE7">
              <w:rPr>
                <w:rFonts w:ascii="Arial Narrow" w:hAnsi="Arial Narrow"/>
                <w:b/>
                <w:bCs/>
                <w:sz w:val="18"/>
                <w:szCs w:val="20"/>
              </w:rPr>
              <w:t>Masbate</w:t>
            </w:r>
          </w:p>
        </w:tc>
        <w:tc>
          <w:tcPr>
            <w:tcW w:w="91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8C112C" w14:textId="2BABBD13"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5,575</w:t>
            </w:r>
          </w:p>
        </w:tc>
        <w:tc>
          <w:tcPr>
            <w:tcW w:w="91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7B9CE1" w14:textId="573CCCA6"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w:t>
            </w:r>
          </w:p>
        </w:tc>
        <w:tc>
          <w:tcPr>
            <w:tcW w:w="91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3E19B0" w14:textId="2887066C"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23,655</w:t>
            </w:r>
          </w:p>
        </w:tc>
        <w:tc>
          <w:tcPr>
            <w:tcW w:w="91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6C4663" w14:textId="3E3E72C4"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w:t>
            </w:r>
          </w:p>
        </w:tc>
      </w:tr>
      <w:tr w:rsidR="00551416" w:rsidRPr="00D53CE7" w14:paraId="0F535E65"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B1FE5E" w14:textId="7CC5A0F1"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7826C7"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Aroroy</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48DD6" w14:textId="02E21ABA"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5</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23A03" w14:textId="141D1D22"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854E4" w14:textId="02BF0709"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5</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D7377" w14:textId="6C3F2290"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0F256113"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590B15" w14:textId="4D1DD2F1"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0AD58E"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Balud</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F99E0" w14:textId="7EB2EE9E"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48</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F18CB" w14:textId="0F51DCF4"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56E54F" w14:textId="68F70717"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05</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A7DF11" w14:textId="6327542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34EC6CE3"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09DDD6" w14:textId="76D364E1"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901C9B"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Batuan</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A63330" w14:textId="6223F9A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3</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679D9" w14:textId="2149975B"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D69A0" w14:textId="00DDD6B9"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9</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9F943" w14:textId="1A0BD61A"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32F356F5"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1A095E" w14:textId="5321592B"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E6513D"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Claveria</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74ED4" w14:textId="1A8270E5"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464</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7E14C" w14:textId="22DE767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B08FD" w14:textId="05BEC9EE"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428</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4865C" w14:textId="7E487CC7"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4320DB22"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5BBF2F" w14:textId="3DE7DC2D"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C2412C"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Esperanza</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AF953" w14:textId="44D58725"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42</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B8B71" w14:textId="16DC8E67"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140EB" w14:textId="5A30297A"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479</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47386" w14:textId="0A3E592A"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2087ADF7"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838024" w14:textId="14EF53F6"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D7C848"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Mandaon</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B5EE0" w14:textId="66A65527"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3A6CC" w14:textId="0BCAD54B"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2977C" w14:textId="6D25361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6</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A2C71" w14:textId="30A7BF2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2818FDA4"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299814" w14:textId="2E5C1CC5"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BBE559"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Milagros</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A5603" w14:textId="0EAA25AE"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57</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259ED" w14:textId="778315D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60B2B6" w14:textId="7E7AF5CC"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785</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B4D340" w14:textId="50100C50"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1C50CE71"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C749AD" w14:textId="12B52D96"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626E88"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Mobo</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7147A" w14:textId="347FB102"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40</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194139" w14:textId="6F82131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E7E453" w14:textId="1C2265EA"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70</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F1BF9" w14:textId="6CC73DD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4482745E"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0C7441" w14:textId="329B5BF6"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D4CC15"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Monreal</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6461A" w14:textId="2C056424"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16</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C32AD" w14:textId="4A5C7257"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111E2" w14:textId="7BDFE11E"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516</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7C878" w14:textId="734A4D47"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4170FCD1"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B70CA5" w14:textId="04838BB1"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6CEF42"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Palanas</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37E3C" w14:textId="27CA8759"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6</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E93AC" w14:textId="502FBDA5"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63F916" w14:textId="40FE297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6</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7A565" w14:textId="4B1B4D7F"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6E042D9D"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9FB1B3" w14:textId="7178E35D"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70D659"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Pio V. Corpuz (Limbuhan)</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C08A0" w14:textId="28B76112"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65</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39200" w14:textId="7344B7E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50CD4" w14:textId="54C34AB2"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553</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9DA30" w14:textId="4987755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20929D1A"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56D97F" w14:textId="6CAC7FD6"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E2A18B"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San Fernando</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C4B7A" w14:textId="16FE940C"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09</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87C6F" w14:textId="03ECD4DB"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A8491" w14:textId="57EB377F"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434</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C8B23" w14:textId="6D672719"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7A436A5C"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A1AAB0" w14:textId="2953CEDD"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1DFD46"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San Jacinto</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A5062" w14:textId="4D7DE114"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79</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A6CEF" w14:textId="70125A7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1E28B" w14:textId="180E8392"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57</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0CC08A" w14:textId="6EFDE18C"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55D5BAD3"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5451EC" w14:textId="1CC2A123"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D78002"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San Pascual</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6AC30" w14:textId="00632EC5"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4,237</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870A6" w14:textId="1465E50E"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66785" w14:textId="3C747C9F"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8,768</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E43A3" w14:textId="629F2C34"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2CBFD907"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6D1F1A" w14:textId="0F6FB7A9"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4ED1E2"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Uson</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68FBC" w14:textId="40D3613E"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5507D3" w14:textId="0D43334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19EC0A" w14:textId="044659C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4</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8112EE" w14:textId="77EA502A"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7C74A1C3" w14:textId="77777777" w:rsidTr="00551416">
        <w:trPr>
          <w:trHeight w:hRule="exact" w:val="227"/>
        </w:trPr>
        <w:tc>
          <w:tcPr>
            <w:tcW w:w="133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F5AD99" w14:textId="77777777" w:rsidR="00551416" w:rsidRPr="00D53CE7" w:rsidRDefault="00551416" w:rsidP="00551416">
            <w:pPr>
              <w:ind w:right="57"/>
              <w:jc w:val="left"/>
              <w:rPr>
                <w:rFonts w:ascii="Arial Narrow" w:hAnsi="Arial Narrow"/>
                <w:b/>
                <w:bCs/>
                <w:sz w:val="18"/>
                <w:szCs w:val="20"/>
              </w:rPr>
            </w:pPr>
            <w:r w:rsidRPr="00D53CE7">
              <w:rPr>
                <w:rFonts w:ascii="Arial Narrow" w:hAnsi="Arial Narrow"/>
                <w:b/>
                <w:bCs/>
                <w:sz w:val="18"/>
                <w:szCs w:val="20"/>
              </w:rPr>
              <w:t>Sorsogon</w:t>
            </w:r>
          </w:p>
        </w:tc>
        <w:tc>
          <w:tcPr>
            <w:tcW w:w="91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119F13" w14:textId="1E661C6B"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7,320</w:t>
            </w:r>
          </w:p>
        </w:tc>
        <w:tc>
          <w:tcPr>
            <w:tcW w:w="91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10633D" w14:textId="5ED15E6A"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w:t>
            </w:r>
          </w:p>
        </w:tc>
        <w:tc>
          <w:tcPr>
            <w:tcW w:w="91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BBCBA3" w14:textId="6168E8EA"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31,121</w:t>
            </w:r>
          </w:p>
        </w:tc>
        <w:tc>
          <w:tcPr>
            <w:tcW w:w="91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801A0F" w14:textId="1FD1F6AD"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w:t>
            </w:r>
          </w:p>
        </w:tc>
      </w:tr>
      <w:tr w:rsidR="00551416" w:rsidRPr="00D53CE7" w14:paraId="3F551878"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6EC0D6" w14:textId="54F11DF1"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E8831F"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Barcelona</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FB0AA3" w14:textId="19CF10E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364</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3E8E7" w14:textId="186A5B2E"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AD005" w14:textId="6F530F8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280</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B0B15" w14:textId="512E8D75"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7BFBC9D7"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988664" w14:textId="01F59B92"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687926"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Bulan</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CAA4E" w14:textId="1CD6BAA5"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813</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E43C8" w14:textId="79AD87F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B3A80" w14:textId="25840280"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3,022</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04175" w14:textId="1B775E89"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4139FBDD"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7B40FC" w14:textId="4D726B0F"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78B692"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Bulusan</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0F3A2" w14:textId="4D779A04"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6</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F333D" w14:textId="7384417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D9D81" w14:textId="605B1A17"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5</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01889" w14:textId="2F8D817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044C40BC"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801AAF" w14:textId="62AC51D9"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8C9DC5"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Castilla</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8D3B26" w14:textId="5A6E6BF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38</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2FD92" w14:textId="38A039AF"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67892" w14:textId="0BDA1DFE"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807</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2C4B28" w14:textId="010A92D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7B5405D8"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5C21DE" w14:textId="0DAFCC13"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8C3CFA"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Donsol</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0C426D" w14:textId="7C1543EF"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93</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D0FF7" w14:textId="55112C2C"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A2B55" w14:textId="21A0965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282</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D22FC" w14:textId="03EF468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4CE2A698"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7129AD" w14:textId="0D718835"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58B594"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Juban</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ABF89" w14:textId="57BA888E"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099</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D2E3A0" w14:textId="1984D26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370CE" w14:textId="706BBB4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4,414</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BB5618" w14:textId="49328047"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28ECC726"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1DE0D3" w14:textId="317002BA"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46BCB1"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Magallanes</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1BB6C" w14:textId="05956BA3"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09</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40185E" w14:textId="03C7C30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3AAFC" w14:textId="0C837793"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318</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36169" w14:textId="4779018F"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50CC863A"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A0B3A8" w14:textId="083DAD1C"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18E603"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Matnog</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CBA7C" w14:textId="0621FB5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0</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B0622" w14:textId="75F27F9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70D15" w14:textId="02AD9132"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28</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DCA74" w14:textId="5EA4C4C9"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5D93573E"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4640DA" w14:textId="721E352C"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32C69C"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Pilar</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FA193A" w14:textId="4B501B8C"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081</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695A4" w14:textId="66873E2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7B108" w14:textId="5824523E"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8,465</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F74DE" w14:textId="70B9DE5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5DCDD2E1"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86C341" w14:textId="25949BAF"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FD9DBB"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Santa Magdalena</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98F85B" w14:textId="1FE76915"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358</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CAAB4" w14:textId="0827CD80"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D87BE" w14:textId="6C338C9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685</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D6162" w14:textId="3DA935EA"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7801BEAB"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1FD941" w14:textId="1F8616CB"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DE7273"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City of Sorsogon (capital)</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96577" w14:textId="0D28F3FB"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1,939</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66F34" w14:textId="5196032B"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50A29" w14:textId="5D8974C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9,695</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3B2DD" w14:textId="447CEA1E"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186E498E" w14:textId="77777777" w:rsidTr="00551416">
        <w:trPr>
          <w:trHeight w:hRule="exact" w:val="227"/>
        </w:trPr>
        <w:tc>
          <w:tcPr>
            <w:tcW w:w="133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75FCA605" w14:textId="77777777" w:rsidR="00551416" w:rsidRPr="00D53CE7" w:rsidRDefault="00551416" w:rsidP="00551416">
            <w:pPr>
              <w:ind w:right="57"/>
              <w:jc w:val="left"/>
              <w:rPr>
                <w:rFonts w:ascii="Arial Narrow" w:hAnsi="Arial Narrow"/>
                <w:b/>
                <w:bCs/>
                <w:sz w:val="18"/>
                <w:szCs w:val="20"/>
              </w:rPr>
            </w:pPr>
            <w:r w:rsidRPr="00D53CE7">
              <w:rPr>
                <w:rFonts w:ascii="Arial Narrow" w:hAnsi="Arial Narrow"/>
                <w:b/>
                <w:bCs/>
                <w:sz w:val="18"/>
                <w:szCs w:val="20"/>
              </w:rPr>
              <w:t>CAR</w:t>
            </w:r>
          </w:p>
        </w:tc>
        <w:tc>
          <w:tcPr>
            <w:tcW w:w="915"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87A106A" w14:textId="1605F13C"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12</w:t>
            </w:r>
          </w:p>
        </w:tc>
        <w:tc>
          <w:tcPr>
            <w:tcW w:w="916"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DD4A36C" w14:textId="28BE7F1E"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4</w:t>
            </w:r>
          </w:p>
        </w:tc>
        <w:tc>
          <w:tcPr>
            <w:tcW w:w="91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18E5C3F" w14:textId="64486570"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41</w:t>
            </w:r>
          </w:p>
        </w:tc>
        <w:tc>
          <w:tcPr>
            <w:tcW w:w="916"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D75BA06" w14:textId="658171E7"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15</w:t>
            </w:r>
          </w:p>
        </w:tc>
      </w:tr>
      <w:tr w:rsidR="00551416" w:rsidRPr="00D53CE7" w14:paraId="75AD4947" w14:textId="77777777" w:rsidTr="00551416">
        <w:trPr>
          <w:trHeight w:hRule="exact" w:val="227"/>
        </w:trPr>
        <w:tc>
          <w:tcPr>
            <w:tcW w:w="133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088A1A" w14:textId="77777777" w:rsidR="00551416" w:rsidRPr="00D53CE7" w:rsidRDefault="00551416" w:rsidP="00551416">
            <w:pPr>
              <w:ind w:right="57"/>
              <w:jc w:val="left"/>
              <w:rPr>
                <w:rFonts w:ascii="Arial Narrow" w:hAnsi="Arial Narrow"/>
                <w:b/>
                <w:bCs/>
                <w:sz w:val="18"/>
                <w:szCs w:val="20"/>
              </w:rPr>
            </w:pPr>
            <w:r w:rsidRPr="00D53CE7">
              <w:rPr>
                <w:rFonts w:ascii="Arial Narrow" w:hAnsi="Arial Narrow"/>
                <w:b/>
                <w:bCs/>
                <w:sz w:val="18"/>
                <w:szCs w:val="20"/>
              </w:rPr>
              <w:lastRenderedPageBreak/>
              <w:t>Apayao</w:t>
            </w:r>
          </w:p>
        </w:tc>
        <w:tc>
          <w:tcPr>
            <w:tcW w:w="91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A6E628" w14:textId="1BE9B814"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2</w:t>
            </w:r>
          </w:p>
        </w:tc>
        <w:tc>
          <w:tcPr>
            <w:tcW w:w="91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D856C9" w14:textId="05A215AE"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2</w:t>
            </w:r>
          </w:p>
        </w:tc>
        <w:tc>
          <w:tcPr>
            <w:tcW w:w="91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863715" w14:textId="79A12566"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8</w:t>
            </w:r>
          </w:p>
        </w:tc>
        <w:tc>
          <w:tcPr>
            <w:tcW w:w="91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FC0736" w14:textId="3BB97453"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8</w:t>
            </w:r>
          </w:p>
        </w:tc>
      </w:tr>
      <w:tr w:rsidR="00551416" w:rsidRPr="00D53CE7" w14:paraId="75EDDEB4"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E11E82" w14:textId="54B0702A" w:rsidR="00551416" w:rsidRPr="00D53CE7" w:rsidRDefault="00551416" w:rsidP="00551416">
            <w:pPr>
              <w:ind w:right="57"/>
              <w:jc w:val="left"/>
              <w:rPr>
                <w:rFonts w:ascii="Arial Narrow" w:hAnsi="Arial Narrow"/>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5C227D"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Kabugao (capital)</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3F744" w14:textId="1A0B6E23"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1CE17" w14:textId="0F97B2C5"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5BE880" w14:textId="48BBEA88"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8</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F34D6C" w14:textId="4FA2494E"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8</w:t>
            </w:r>
          </w:p>
        </w:tc>
      </w:tr>
      <w:tr w:rsidR="00551416" w:rsidRPr="00D53CE7" w14:paraId="689F11EF" w14:textId="77777777" w:rsidTr="00551416">
        <w:trPr>
          <w:trHeight w:hRule="exact" w:val="227"/>
        </w:trPr>
        <w:tc>
          <w:tcPr>
            <w:tcW w:w="133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85A19E" w14:textId="77777777" w:rsidR="00551416" w:rsidRPr="00D53CE7" w:rsidRDefault="00551416" w:rsidP="00551416">
            <w:pPr>
              <w:ind w:right="57"/>
              <w:jc w:val="left"/>
              <w:rPr>
                <w:rFonts w:ascii="Arial Narrow" w:hAnsi="Arial Narrow"/>
                <w:b/>
                <w:bCs/>
                <w:sz w:val="18"/>
                <w:szCs w:val="20"/>
              </w:rPr>
            </w:pPr>
            <w:r w:rsidRPr="00D53CE7">
              <w:rPr>
                <w:rFonts w:ascii="Arial Narrow" w:hAnsi="Arial Narrow"/>
                <w:b/>
                <w:bCs/>
                <w:sz w:val="18"/>
                <w:szCs w:val="20"/>
              </w:rPr>
              <w:t>Ifugao</w:t>
            </w:r>
          </w:p>
        </w:tc>
        <w:tc>
          <w:tcPr>
            <w:tcW w:w="91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95F88D" w14:textId="63099731"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6</w:t>
            </w:r>
          </w:p>
        </w:tc>
        <w:tc>
          <w:tcPr>
            <w:tcW w:w="91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A6CFE02" w14:textId="750DCFD8"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2</w:t>
            </w:r>
          </w:p>
        </w:tc>
        <w:tc>
          <w:tcPr>
            <w:tcW w:w="91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5962D3" w14:textId="40FB5F43"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23</w:t>
            </w:r>
          </w:p>
        </w:tc>
        <w:tc>
          <w:tcPr>
            <w:tcW w:w="91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A31192A" w14:textId="55A2EB87"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7</w:t>
            </w:r>
          </w:p>
        </w:tc>
      </w:tr>
      <w:tr w:rsidR="00551416" w:rsidRPr="00D53CE7" w14:paraId="64E20390"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7FE813" w14:textId="66326D83" w:rsidR="00551416" w:rsidRPr="00D53CE7" w:rsidRDefault="00551416" w:rsidP="00551416">
            <w:pPr>
              <w:ind w:right="57"/>
              <w:jc w:val="left"/>
              <w:rPr>
                <w:rFonts w:ascii="Arial Narrow" w:hAnsi="Arial Narrow"/>
                <w:i/>
                <w:iCs/>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F6EA1B"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Asipulo</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FF967" w14:textId="153C3A9E"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6</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FDE53" w14:textId="45FD55D7"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1045F" w14:textId="136E2C3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3</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191C5" w14:textId="564608BE"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7</w:t>
            </w:r>
          </w:p>
        </w:tc>
      </w:tr>
      <w:tr w:rsidR="00551416" w:rsidRPr="00D53CE7" w14:paraId="46750C0C" w14:textId="77777777" w:rsidTr="00551416">
        <w:trPr>
          <w:trHeight w:hRule="exact" w:val="227"/>
        </w:trPr>
        <w:tc>
          <w:tcPr>
            <w:tcW w:w="133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AF92B7" w14:textId="77777777" w:rsidR="00551416" w:rsidRPr="00D53CE7" w:rsidRDefault="00551416" w:rsidP="00551416">
            <w:pPr>
              <w:ind w:right="57"/>
              <w:jc w:val="left"/>
              <w:rPr>
                <w:rFonts w:ascii="Arial Narrow" w:hAnsi="Arial Narrow"/>
                <w:b/>
                <w:bCs/>
                <w:sz w:val="18"/>
                <w:szCs w:val="20"/>
              </w:rPr>
            </w:pPr>
            <w:r w:rsidRPr="00D53CE7">
              <w:rPr>
                <w:rFonts w:ascii="Arial Narrow" w:hAnsi="Arial Narrow"/>
                <w:b/>
                <w:bCs/>
                <w:sz w:val="18"/>
                <w:szCs w:val="20"/>
              </w:rPr>
              <w:t>Mountain Province</w:t>
            </w:r>
          </w:p>
        </w:tc>
        <w:tc>
          <w:tcPr>
            <w:tcW w:w="91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9C436E" w14:textId="0377CB04"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4</w:t>
            </w:r>
          </w:p>
        </w:tc>
        <w:tc>
          <w:tcPr>
            <w:tcW w:w="91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D3C1B4" w14:textId="04661BBA"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w:t>
            </w:r>
          </w:p>
        </w:tc>
        <w:tc>
          <w:tcPr>
            <w:tcW w:w="91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BB0210" w14:textId="7A0E7426"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10</w:t>
            </w:r>
          </w:p>
        </w:tc>
        <w:tc>
          <w:tcPr>
            <w:tcW w:w="91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4AFA67" w14:textId="42E7EBFE" w:rsidR="00551416" w:rsidRPr="00D53CE7" w:rsidRDefault="00551416" w:rsidP="00551416">
            <w:pPr>
              <w:ind w:right="57"/>
              <w:jc w:val="right"/>
              <w:rPr>
                <w:rFonts w:ascii="Arial Narrow" w:hAnsi="Arial Narrow"/>
                <w:b/>
                <w:bCs/>
                <w:sz w:val="18"/>
                <w:szCs w:val="20"/>
              </w:rPr>
            </w:pPr>
            <w:r w:rsidRPr="00D53CE7">
              <w:rPr>
                <w:rFonts w:ascii="Arial Narrow" w:hAnsi="Arial Narrow"/>
                <w:b/>
                <w:bCs/>
                <w:sz w:val="18"/>
                <w:szCs w:val="20"/>
              </w:rPr>
              <w:t>-</w:t>
            </w:r>
          </w:p>
        </w:tc>
      </w:tr>
      <w:tr w:rsidR="00551416" w:rsidRPr="00D53CE7" w14:paraId="7286A894"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5BFEE8" w14:textId="56554B6F" w:rsidR="00551416" w:rsidRPr="00D53CE7" w:rsidRDefault="00551416" w:rsidP="00551416">
            <w:pPr>
              <w:ind w:right="57"/>
              <w:jc w:val="left"/>
              <w:rPr>
                <w:rFonts w:ascii="Arial Narrow" w:hAnsi="Arial Narrow"/>
                <w:i/>
                <w:iCs/>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4EB5E4"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Barlig</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4BABB" w14:textId="0DEF3042"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C55AD" w14:textId="23F9BED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F9B18" w14:textId="652300D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7</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DF256" w14:textId="10B30B66"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r w:rsidR="00551416" w:rsidRPr="00D53CE7" w14:paraId="22116568" w14:textId="77777777" w:rsidTr="00551416">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FE1FB7" w14:textId="3FC90293" w:rsidR="00551416" w:rsidRPr="00D53CE7" w:rsidRDefault="00551416" w:rsidP="00551416">
            <w:pPr>
              <w:ind w:right="57"/>
              <w:jc w:val="left"/>
              <w:rPr>
                <w:rFonts w:ascii="Arial Narrow" w:hAnsi="Arial Narrow"/>
                <w:i/>
                <w:iCs/>
                <w:sz w:val="18"/>
                <w:szCs w:val="20"/>
              </w:rPr>
            </w:pPr>
          </w:p>
        </w:tc>
        <w:tc>
          <w:tcPr>
            <w:tcW w:w="1278"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138353" w14:textId="77777777" w:rsidR="00551416" w:rsidRPr="00D53CE7" w:rsidRDefault="00551416" w:rsidP="00551416">
            <w:pPr>
              <w:ind w:right="57"/>
              <w:jc w:val="left"/>
              <w:rPr>
                <w:rFonts w:ascii="Arial Narrow" w:hAnsi="Arial Narrow"/>
                <w:i/>
                <w:iCs/>
                <w:sz w:val="18"/>
                <w:szCs w:val="20"/>
              </w:rPr>
            </w:pPr>
            <w:r w:rsidRPr="00D53CE7">
              <w:rPr>
                <w:rFonts w:ascii="Arial Narrow" w:hAnsi="Arial Narrow"/>
                <w:i/>
                <w:iCs/>
                <w:sz w:val="18"/>
                <w:szCs w:val="20"/>
              </w:rPr>
              <w:t>Tadian</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1EACF" w14:textId="1CA85461"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2</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9D102" w14:textId="74AC7569"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c>
          <w:tcPr>
            <w:tcW w:w="91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3E9FB" w14:textId="7218B295"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3</w:t>
            </w:r>
          </w:p>
        </w:tc>
        <w:tc>
          <w:tcPr>
            <w:tcW w:w="91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41B1F" w14:textId="526BC91D" w:rsidR="00551416" w:rsidRPr="00D53CE7" w:rsidRDefault="00551416" w:rsidP="00551416">
            <w:pPr>
              <w:ind w:right="57"/>
              <w:jc w:val="right"/>
              <w:rPr>
                <w:rFonts w:ascii="Arial Narrow" w:hAnsi="Arial Narrow"/>
                <w:i/>
                <w:iCs/>
                <w:sz w:val="18"/>
                <w:szCs w:val="20"/>
              </w:rPr>
            </w:pPr>
            <w:r w:rsidRPr="00D53CE7">
              <w:rPr>
                <w:rFonts w:ascii="Arial Narrow" w:hAnsi="Arial Narrow"/>
                <w:i/>
                <w:iCs/>
                <w:sz w:val="18"/>
                <w:szCs w:val="20"/>
              </w:rPr>
              <w:t>-</w:t>
            </w:r>
          </w:p>
        </w:tc>
      </w:tr>
    </w:tbl>
    <w:p w14:paraId="1872D973" w14:textId="0FA7BD84" w:rsidR="00433176" w:rsidRPr="006D5DFC" w:rsidRDefault="00433176" w:rsidP="005E2B99">
      <w:pPr>
        <w:ind w:left="851"/>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sidR="0027327F">
        <w:rPr>
          <w:rFonts w:ascii="Arial" w:eastAsia="Times New Roman" w:hAnsi="Arial" w:cs="Arial"/>
          <w:bCs/>
          <w:i/>
          <w:iCs/>
          <w:sz w:val="16"/>
          <w:szCs w:val="24"/>
        </w:rPr>
        <w:t xml:space="preserve"> </w:t>
      </w:r>
      <w:r>
        <w:rPr>
          <w:rFonts w:ascii="Arial" w:eastAsia="Times New Roman" w:hAnsi="Arial" w:cs="Arial"/>
          <w:bCs/>
          <w:i/>
          <w:iCs/>
          <w:sz w:val="16"/>
          <w:szCs w:val="24"/>
        </w:rPr>
        <w:t>O</w:t>
      </w:r>
      <w:r w:rsidRPr="006D5DFC">
        <w:rPr>
          <w:rFonts w:ascii="Arial" w:eastAsia="Times New Roman" w:hAnsi="Arial" w:cs="Arial"/>
          <w:bCs/>
          <w:i/>
          <w:iCs/>
          <w:sz w:val="16"/>
          <w:szCs w:val="24"/>
        </w:rPr>
        <w:t>ngoing</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4C5DB23C" w14:textId="77777777" w:rsidR="005E2B99" w:rsidRDefault="0024520B" w:rsidP="005E2B99">
      <w:pPr>
        <w:pStyle w:val="ListParagraph"/>
        <w:pBdr>
          <w:top w:val="none" w:sz="0" w:space="0" w:color="auto"/>
          <w:left w:val="none" w:sz="0" w:space="0" w:color="auto"/>
          <w:bottom w:val="none" w:sz="0" w:space="0" w:color="auto"/>
          <w:right w:val="none" w:sz="0" w:space="0" w:color="auto"/>
          <w:between w:val="none" w:sz="0" w:space="0" w:color="auto"/>
        </w:pBdr>
        <w:ind w:left="426"/>
        <w:jc w:val="right"/>
        <w:rPr>
          <w:rFonts w:ascii="Arial" w:eastAsia="Arial" w:hAnsi="Arial" w:cs="Arial"/>
          <w:b/>
          <w:color w:val="002060"/>
          <w:sz w:val="24"/>
          <w:szCs w:val="24"/>
        </w:rPr>
      </w:pPr>
      <w:r w:rsidRPr="006D5DFC">
        <w:rPr>
          <w:rFonts w:ascii="Arial" w:eastAsia="Times New Roman" w:hAnsi="Arial" w:cs="Arial"/>
          <w:i/>
          <w:iCs/>
          <w:color w:val="0070C0"/>
          <w:sz w:val="16"/>
          <w:szCs w:val="24"/>
        </w:rPr>
        <w:t>Source:</w:t>
      </w:r>
      <w:r w:rsidR="0027327F">
        <w:rPr>
          <w:rFonts w:ascii="Arial" w:eastAsia="Times New Roman" w:hAnsi="Arial" w:cs="Arial"/>
          <w:i/>
          <w:iCs/>
          <w:color w:val="0070C0"/>
          <w:sz w:val="16"/>
          <w:szCs w:val="24"/>
        </w:rPr>
        <w:t xml:space="preserve"> </w:t>
      </w:r>
      <w:r w:rsidRPr="006D5DFC">
        <w:rPr>
          <w:rFonts w:ascii="Arial" w:eastAsia="Times New Roman" w:hAnsi="Arial" w:cs="Arial"/>
          <w:i/>
          <w:iCs/>
          <w:color w:val="0070C0"/>
          <w:sz w:val="16"/>
          <w:szCs w:val="24"/>
        </w:rPr>
        <w:t>DSWD-FO</w:t>
      </w:r>
      <w:r>
        <w:rPr>
          <w:rFonts w:ascii="Arial" w:eastAsia="Times New Roman" w:hAnsi="Arial" w:cs="Arial"/>
          <w:i/>
          <w:iCs/>
          <w:color w:val="0070C0"/>
          <w:sz w:val="16"/>
          <w:szCs w:val="24"/>
        </w:rPr>
        <w:t>s</w:t>
      </w:r>
      <w:r w:rsidR="0027327F">
        <w:rPr>
          <w:rFonts w:ascii="Arial" w:eastAsia="Times New Roman" w:hAnsi="Arial" w:cs="Arial"/>
          <w:i/>
          <w:iCs/>
          <w:color w:val="0070C0"/>
          <w:sz w:val="16"/>
          <w:szCs w:val="24"/>
        </w:rPr>
        <w:t xml:space="preserve"> </w:t>
      </w:r>
      <w:r w:rsidR="009E66F1">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sidR="003E7A01">
        <w:rPr>
          <w:rFonts w:ascii="Arial" w:eastAsia="Times New Roman" w:hAnsi="Arial" w:cs="Arial"/>
          <w:i/>
          <w:iCs/>
          <w:color w:val="0070C0"/>
          <w:sz w:val="16"/>
          <w:szCs w:val="24"/>
        </w:rPr>
        <w:t>I</w:t>
      </w:r>
      <w:r w:rsidR="00F5351F">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531E25">
        <w:rPr>
          <w:rFonts w:ascii="Arial" w:eastAsia="Times New Roman" w:hAnsi="Arial" w:cs="Arial"/>
          <w:i/>
          <w:iCs/>
          <w:color w:val="0070C0"/>
          <w:sz w:val="16"/>
          <w:szCs w:val="24"/>
        </w:rPr>
        <w:t>,</w:t>
      </w:r>
      <w:r w:rsidR="0027327F">
        <w:rPr>
          <w:rFonts w:ascii="Arial" w:eastAsia="Times New Roman" w:hAnsi="Arial" w:cs="Arial"/>
          <w:i/>
          <w:iCs/>
          <w:color w:val="0070C0"/>
          <w:sz w:val="16"/>
          <w:szCs w:val="24"/>
        </w:rPr>
        <w:t xml:space="preserve"> </w:t>
      </w:r>
      <w:r w:rsidR="00531E25">
        <w:rPr>
          <w:rFonts w:ascii="Arial" w:eastAsia="Times New Roman" w:hAnsi="Arial" w:cs="Arial"/>
          <w:i/>
          <w:iCs/>
          <w:color w:val="0070C0"/>
          <w:sz w:val="16"/>
          <w:szCs w:val="24"/>
        </w:rPr>
        <w:t>V</w:t>
      </w:r>
      <w:r w:rsidR="0027327F">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and</w:t>
      </w:r>
      <w:r w:rsidR="0027327F">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R</w:t>
      </w:r>
    </w:p>
    <w:p w14:paraId="44B8837D" w14:textId="77777777" w:rsidR="009608B1" w:rsidRPr="009608B1" w:rsidRDefault="009608B1" w:rsidP="009608B1">
      <w:pPr>
        <w:pStyle w:val="ListParagraph"/>
        <w:pBdr>
          <w:top w:val="none" w:sz="0" w:space="0" w:color="auto"/>
          <w:left w:val="none" w:sz="0" w:space="0" w:color="auto"/>
          <w:bottom w:val="none" w:sz="0" w:space="0" w:color="auto"/>
          <w:right w:val="none" w:sz="0" w:space="0" w:color="auto"/>
          <w:between w:val="none" w:sz="0" w:space="0" w:color="auto"/>
        </w:pBdr>
        <w:ind w:left="426"/>
        <w:jc w:val="left"/>
        <w:rPr>
          <w:rFonts w:ascii="Arial" w:eastAsia="Times New Roman" w:hAnsi="Arial" w:cs="Arial"/>
          <w:i/>
          <w:iCs/>
          <w:color w:val="0070C0"/>
          <w:sz w:val="16"/>
          <w:szCs w:val="24"/>
        </w:rPr>
      </w:pPr>
    </w:p>
    <w:p w14:paraId="4BC7B947" w14:textId="13126BA6" w:rsidR="00433176" w:rsidRPr="005E2B99" w:rsidRDefault="00433176" w:rsidP="005E2B99">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jc w:val="left"/>
        <w:rPr>
          <w:rFonts w:ascii="Arial" w:eastAsia="Times New Roman" w:hAnsi="Arial" w:cs="Arial"/>
          <w:i/>
          <w:iCs/>
          <w:color w:val="0070C0"/>
          <w:sz w:val="16"/>
          <w:szCs w:val="24"/>
        </w:rPr>
      </w:pPr>
      <w:r w:rsidRPr="005E2B99">
        <w:rPr>
          <w:rFonts w:ascii="Arial" w:eastAsia="Arial" w:hAnsi="Arial" w:cs="Arial"/>
          <w:b/>
          <w:color w:val="002060"/>
          <w:sz w:val="24"/>
          <w:szCs w:val="24"/>
        </w:rPr>
        <w:t>Damaged</w:t>
      </w:r>
      <w:r w:rsidR="0027327F" w:rsidRPr="005E2B99">
        <w:rPr>
          <w:rFonts w:ascii="Arial" w:eastAsia="Arial" w:hAnsi="Arial" w:cs="Arial"/>
          <w:b/>
          <w:color w:val="002060"/>
          <w:sz w:val="24"/>
          <w:szCs w:val="24"/>
        </w:rPr>
        <w:t xml:space="preserve"> </w:t>
      </w:r>
      <w:r w:rsidRPr="005E2B99">
        <w:rPr>
          <w:rFonts w:ascii="Arial" w:eastAsia="Arial" w:hAnsi="Arial" w:cs="Arial"/>
          <w:b/>
          <w:color w:val="002060"/>
          <w:sz w:val="24"/>
          <w:szCs w:val="24"/>
        </w:rPr>
        <w:t>Houses</w:t>
      </w:r>
    </w:p>
    <w:p w14:paraId="6B9AABC2" w14:textId="32CFAF00" w:rsidR="00433176" w:rsidRPr="00546CF9" w:rsidRDefault="00601762" w:rsidP="00601762">
      <w:pPr>
        <w:ind w:left="450"/>
        <w:rPr>
          <w:rFonts w:ascii="Arial" w:eastAsia="Arial" w:hAnsi="Arial" w:cs="Arial"/>
          <w:color w:val="auto"/>
          <w:sz w:val="24"/>
          <w:szCs w:val="24"/>
        </w:rPr>
      </w:pPr>
      <w:r w:rsidRPr="00546CF9">
        <w:rPr>
          <w:rFonts w:ascii="Arial" w:eastAsia="Arial" w:hAnsi="Arial" w:cs="Arial"/>
          <w:color w:val="auto"/>
          <w:sz w:val="24"/>
          <w:szCs w:val="24"/>
        </w:rPr>
        <w:t>There</w:t>
      </w:r>
      <w:r w:rsidR="0027327F" w:rsidRPr="00546CF9">
        <w:rPr>
          <w:rFonts w:ascii="Arial" w:eastAsia="Arial" w:hAnsi="Arial" w:cs="Arial"/>
          <w:color w:val="auto"/>
          <w:sz w:val="24"/>
          <w:szCs w:val="24"/>
        </w:rPr>
        <w:t xml:space="preserve"> </w:t>
      </w:r>
      <w:r w:rsidRPr="00546CF9">
        <w:rPr>
          <w:rFonts w:ascii="Arial" w:eastAsia="Arial" w:hAnsi="Arial" w:cs="Arial"/>
          <w:color w:val="auto"/>
          <w:sz w:val="24"/>
          <w:szCs w:val="24"/>
        </w:rPr>
        <w:t>are</w:t>
      </w:r>
      <w:r w:rsidR="0027327F" w:rsidRPr="00546CF9">
        <w:rPr>
          <w:rFonts w:ascii="Arial" w:eastAsia="Arial" w:hAnsi="Arial" w:cs="Arial"/>
          <w:color w:val="auto"/>
          <w:sz w:val="24"/>
          <w:szCs w:val="24"/>
        </w:rPr>
        <w:t xml:space="preserve"> </w:t>
      </w:r>
      <w:r w:rsidR="009F6790" w:rsidRPr="009F6790">
        <w:rPr>
          <w:rFonts w:ascii="Arial" w:eastAsia="Arial" w:hAnsi="Arial" w:cs="Arial"/>
          <w:b/>
          <w:bCs/>
          <w:color w:val="0070C0"/>
          <w:sz w:val="24"/>
          <w:szCs w:val="24"/>
        </w:rPr>
        <w:t xml:space="preserve">189,217 </w:t>
      </w:r>
      <w:r w:rsidRPr="009F6790">
        <w:rPr>
          <w:rFonts w:ascii="Arial" w:eastAsia="Arial" w:hAnsi="Arial" w:cs="Arial"/>
          <w:b/>
          <w:bCs/>
          <w:color w:val="0070C0"/>
          <w:sz w:val="24"/>
          <w:szCs w:val="24"/>
        </w:rPr>
        <w:t>damaged</w:t>
      </w:r>
      <w:r w:rsidR="0027327F" w:rsidRPr="009F6790">
        <w:rPr>
          <w:rFonts w:ascii="Arial" w:eastAsia="Arial" w:hAnsi="Arial" w:cs="Arial"/>
          <w:b/>
          <w:bCs/>
          <w:color w:val="0070C0"/>
          <w:sz w:val="24"/>
          <w:szCs w:val="24"/>
        </w:rPr>
        <w:t xml:space="preserve"> </w:t>
      </w:r>
      <w:r w:rsidRPr="009F6790">
        <w:rPr>
          <w:rFonts w:ascii="Arial" w:eastAsia="Arial" w:hAnsi="Arial" w:cs="Arial"/>
          <w:b/>
          <w:bCs/>
          <w:color w:val="0070C0"/>
          <w:sz w:val="24"/>
          <w:szCs w:val="24"/>
        </w:rPr>
        <w:t>houses</w:t>
      </w:r>
      <w:r w:rsidRPr="00546CF9">
        <w:rPr>
          <w:rFonts w:ascii="Arial" w:eastAsia="Arial" w:hAnsi="Arial" w:cs="Arial"/>
          <w:color w:val="auto"/>
          <w:sz w:val="24"/>
          <w:szCs w:val="24"/>
        </w:rPr>
        <w:t>;</w:t>
      </w:r>
      <w:r w:rsidR="0027327F" w:rsidRPr="00546CF9">
        <w:rPr>
          <w:rFonts w:ascii="Arial" w:eastAsia="Arial" w:hAnsi="Arial" w:cs="Arial"/>
          <w:color w:val="auto"/>
          <w:sz w:val="24"/>
          <w:szCs w:val="24"/>
        </w:rPr>
        <w:t xml:space="preserve"> </w:t>
      </w:r>
      <w:r w:rsidRPr="00546CF9">
        <w:rPr>
          <w:rFonts w:ascii="Arial" w:eastAsia="Arial" w:hAnsi="Arial" w:cs="Arial"/>
          <w:color w:val="auto"/>
          <w:sz w:val="24"/>
          <w:szCs w:val="24"/>
        </w:rPr>
        <w:t>of</w:t>
      </w:r>
      <w:r w:rsidR="0027327F" w:rsidRPr="00546CF9">
        <w:rPr>
          <w:rFonts w:ascii="Arial" w:eastAsia="Arial" w:hAnsi="Arial" w:cs="Arial"/>
          <w:color w:val="auto"/>
          <w:sz w:val="24"/>
          <w:szCs w:val="24"/>
        </w:rPr>
        <w:t xml:space="preserve"> </w:t>
      </w:r>
      <w:r w:rsidRPr="00546CF9">
        <w:rPr>
          <w:rFonts w:ascii="Arial" w:eastAsia="Arial" w:hAnsi="Arial" w:cs="Arial"/>
          <w:color w:val="auto"/>
          <w:sz w:val="24"/>
          <w:szCs w:val="24"/>
        </w:rPr>
        <w:t>which,</w:t>
      </w:r>
      <w:r w:rsidR="0027327F" w:rsidRPr="00546CF9">
        <w:rPr>
          <w:rFonts w:ascii="Arial" w:eastAsia="Arial" w:hAnsi="Arial" w:cs="Arial"/>
          <w:color w:val="auto"/>
          <w:sz w:val="24"/>
          <w:szCs w:val="24"/>
        </w:rPr>
        <w:t xml:space="preserve"> </w:t>
      </w:r>
      <w:r w:rsidR="009F6790" w:rsidRPr="009F6790">
        <w:rPr>
          <w:rFonts w:ascii="Arial" w:eastAsia="Arial" w:hAnsi="Arial" w:cs="Arial"/>
          <w:b/>
          <w:bCs/>
          <w:color w:val="0070C0"/>
          <w:sz w:val="24"/>
          <w:szCs w:val="24"/>
          <w:lang w:val="en-US"/>
        </w:rPr>
        <w:t>40,080</w:t>
      </w:r>
      <w:r w:rsidR="00211C94" w:rsidRPr="00546CF9">
        <w:rPr>
          <w:rFonts w:ascii="Arial" w:eastAsia="Arial" w:hAnsi="Arial" w:cs="Arial"/>
          <w:b/>
          <w:bCs/>
          <w:color w:val="auto"/>
          <w:sz w:val="24"/>
          <w:szCs w:val="24"/>
          <w:lang w:val="en-US"/>
        </w:rPr>
        <w:t xml:space="preserve"> </w:t>
      </w:r>
      <w:r w:rsidRPr="00546CF9">
        <w:rPr>
          <w:rFonts w:ascii="Arial" w:eastAsia="Arial" w:hAnsi="Arial" w:cs="Arial"/>
          <w:color w:val="auto"/>
          <w:sz w:val="24"/>
          <w:szCs w:val="24"/>
        </w:rPr>
        <w:t>are</w:t>
      </w:r>
      <w:r w:rsidR="0027327F" w:rsidRPr="00546CF9">
        <w:rPr>
          <w:rFonts w:ascii="Arial" w:eastAsia="Arial" w:hAnsi="Arial" w:cs="Arial"/>
          <w:b/>
          <w:bCs/>
          <w:color w:val="auto"/>
          <w:sz w:val="24"/>
          <w:szCs w:val="24"/>
        </w:rPr>
        <w:t xml:space="preserve"> </w:t>
      </w:r>
      <w:r w:rsidRPr="009F6790">
        <w:rPr>
          <w:rFonts w:ascii="Arial" w:eastAsia="Arial" w:hAnsi="Arial" w:cs="Arial"/>
          <w:b/>
          <w:bCs/>
          <w:color w:val="0070C0"/>
          <w:sz w:val="24"/>
          <w:szCs w:val="24"/>
        </w:rPr>
        <w:t>totally</w:t>
      </w:r>
      <w:r w:rsidR="0027327F" w:rsidRPr="009F6790">
        <w:rPr>
          <w:rFonts w:ascii="Arial" w:eastAsia="Arial" w:hAnsi="Arial" w:cs="Arial"/>
          <w:b/>
          <w:bCs/>
          <w:color w:val="0070C0"/>
          <w:sz w:val="24"/>
          <w:szCs w:val="24"/>
        </w:rPr>
        <w:t xml:space="preserve"> </w:t>
      </w:r>
      <w:r w:rsidRPr="009F6790">
        <w:rPr>
          <w:rFonts w:ascii="Arial" w:eastAsia="Arial" w:hAnsi="Arial" w:cs="Arial"/>
          <w:b/>
          <w:bCs/>
          <w:color w:val="0070C0"/>
          <w:sz w:val="24"/>
          <w:szCs w:val="24"/>
        </w:rPr>
        <w:t>damaged</w:t>
      </w:r>
      <w:r w:rsidR="0027327F" w:rsidRPr="009F6790">
        <w:rPr>
          <w:rFonts w:ascii="Arial" w:eastAsia="Arial" w:hAnsi="Arial" w:cs="Arial"/>
          <w:color w:val="0070C0"/>
          <w:sz w:val="24"/>
          <w:szCs w:val="24"/>
        </w:rPr>
        <w:t xml:space="preserve"> </w:t>
      </w:r>
      <w:r w:rsidRPr="00546CF9">
        <w:rPr>
          <w:rFonts w:ascii="Arial" w:eastAsia="Arial" w:hAnsi="Arial" w:cs="Arial"/>
          <w:color w:val="auto"/>
          <w:sz w:val="24"/>
          <w:szCs w:val="24"/>
        </w:rPr>
        <w:t>and</w:t>
      </w:r>
      <w:r w:rsidR="0027327F" w:rsidRPr="00546CF9">
        <w:rPr>
          <w:rFonts w:ascii="Arial" w:eastAsia="Arial" w:hAnsi="Arial" w:cs="Arial"/>
          <w:color w:val="auto"/>
          <w:sz w:val="24"/>
          <w:szCs w:val="24"/>
        </w:rPr>
        <w:t xml:space="preserve"> </w:t>
      </w:r>
      <w:r w:rsidR="009F6790" w:rsidRPr="009F6790">
        <w:rPr>
          <w:rFonts w:ascii="Arial" w:eastAsia="Arial" w:hAnsi="Arial" w:cs="Arial"/>
          <w:b/>
          <w:bCs/>
          <w:color w:val="0070C0"/>
          <w:sz w:val="24"/>
          <w:szCs w:val="24"/>
        </w:rPr>
        <w:t xml:space="preserve">149,211 </w:t>
      </w:r>
      <w:r w:rsidRPr="009F6790">
        <w:rPr>
          <w:rFonts w:ascii="Arial" w:eastAsia="Arial" w:hAnsi="Arial" w:cs="Arial"/>
          <w:color w:val="0070C0"/>
          <w:sz w:val="24"/>
          <w:szCs w:val="24"/>
        </w:rPr>
        <w:t>are</w:t>
      </w:r>
      <w:r w:rsidR="0027327F" w:rsidRPr="009F6790">
        <w:rPr>
          <w:rFonts w:ascii="Arial" w:eastAsia="Arial" w:hAnsi="Arial" w:cs="Arial"/>
          <w:color w:val="0070C0"/>
          <w:sz w:val="24"/>
          <w:szCs w:val="24"/>
        </w:rPr>
        <w:t xml:space="preserve"> </w:t>
      </w:r>
      <w:r w:rsidRPr="009F6790">
        <w:rPr>
          <w:rFonts w:ascii="Arial" w:eastAsia="Arial" w:hAnsi="Arial" w:cs="Arial"/>
          <w:b/>
          <w:bCs/>
          <w:color w:val="0070C0"/>
          <w:sz w:val="24"/>
          <w:szCs w:val="24"/>
        </w:rPr>
        <w:t>partially</w:t>
      </w:r>
      <w:r w:rsidR="0027327F" w:rsidRPr="009F6790">
        <w:rPr>
          <w:rFonts w:ascii="Arial" w:eastAsia="Arial" w:hAnsi="Arial" w:cs="Arial"/>
          <w:b/>
          <w:bCs/>
          <w:color w:val="0070C0"/>
          <w:sz w:val="24"/>
          <w:szCs w:val="24"/>
        </w:rPr>
        <w:t xml:space="preserve"> </w:t>
      </w:r>
      <w:r w:rsidRPr="009F6790">
        <w:rPr>
          <w:rFonts w:ascii="Arial" w:eastAsia="Arial" w:hAnsi="Arial" w:cs="Arial"/>
          <w:b/>
          <w:bCs/>
          <w:color w:val="0070C0"/>
          <w:sz w:val="24"/>
          <w:szCs w:val="24"/>
        </w:rPr>
        <w:t>damaged</w:t>
      </w:r>
      <w:r w:rsidR="0027327F" w:rsidRPr="00546CF9">
        <w:rPr>
          <w:rFonts w:ascii="Arial" w:eastAsia="Arial" w:hAnsi="Arial" w:cs="Arial"/>
          <w:color w:val="auto"/>
          <w:sz w:val="24"/>
          <w:szCs w:val="24"/>
        </w:rPr>
        <w:t xml:space="preserve"> </w:t>
      </w:r>
      <w:r w:rsidRPr="00546CF9">
        <w:rPr>
          <w:rFonts w:ascii="Arial" w:eastAsia="Arial" w:hAnsi="Arial" w:cs="Arial"/>
          <w:color w:val="auto"/>
          <w:sz w:val="24"/>
          <w:szCs w:val="24"/>
        </w:rPr>
        <w:t>(see</w:t>
      </w:r>
      <w:r w:rsidR="0027327F" w:rsidRPr="00546CF9">
        <w:rPr>
          <w:rFonts w:ascii="Arial" w:eastAsia="Arial" w:hAnsi="Arial" w:cs="Arial"/>
          <w:color w:val="auto"/>
          <w:sz w:val="24"/>
          <w:szCs w:val="24"/>
        </w:rPr>
        <w:t xml:space="preserve"> </w:t>
      </w:r>
      <w:r w:rsidRPr="00546CF9">
        <w:rPr>
          <w:rFonts w:ascii="Arial" w:eastAsia="Arial" w:hAnsi="Arial" w:cs="Arial"/>
          <w:color w:val="auto"/>
          <w:sz w:val="24"/>
          <w:szCs w:val="24"/>
        </w:rPr>
        <w:t>Table</w:t>
      </w:r>
      <w:r w:rsidR="0027327F" w:rsidRPr="00546CF9">
        <w:rPr>
          <w:rFonts w:ascii="Arial" w:eastAsia="Arial" w:hAnsi="Arial" w:cs="Arial"/>
          <w:color w:val="auto"/>
          <w:sz w:val="24"/>
          <w:szCs w:val="24"/>
        </w:rPr>
        <w:t xml:space="preserve"> </w:t>
      </w:r>
      <w:r w:rsidRPr="00546CF9">
        <w:rPr>
          <w:rFonts w:ascii="Arial" w:eastAsia="Arial" w:hAnsi="Arial" w:cs="Arial"/>
          <w:color w:val="auto"/>
          <w:sz w:val="24"/>
          <w:szCs w:val="24"/>
        </w:rPr>
        <w:t>4).</w:t>
      </w:r>
    </w:p>
    <w:p w14:paraId="000FE798" w14:textId="77777777" w:rsidR="00601762" w:rsidRDefault="00601762" w:rsidP="00D53CE7">
      <w:pPr>
        <w:rPr>
          <w:rFonts w:ascii="Arial" w:eastAsia="Arial" w:hAnsi="Arial" w:cs="Arial"/>
          <w:b/>
          <w:i/>
          <w:sz w:val="24"/>
          <w:szCs w:val="24"/>
        </w:rPr>
      </w:pPr>
    </w:p>
    <w:p w14:paraId="0664C4A2" w14:textId="2A75E7D8" w:rsidR="00C52A8A" w:rsidRDefault="00433176" w:rsidP="00D53CE7">
      <w:pPr>
        <w:ind w:firstLine="426"/>
        <w:rPr>
          <w:rFonts w:ascii="Arial" w:eastAsia="Arial" w:hAnsi="Arial" w:cs="Arial"/>
          <w:b/>
          <w:i/>
          <w:sz w:val="20"/>
          <w:szCs w:val="24"/>
        </w:rPr>
      </w:pPr>
      <w:r>
        <w:rPr>
          <w:rFonts w:ascii="Arial" w:eastAsia="Arial" w:hAnsi="Arial" w:cs="Arial"/>
          <w:b/>
          <w:i/>
          <w:sz w:val="20"/>
          <w:szCs w:val="24"/>
        </w:rPr>
        <w:t>Table</w:t>
      </w:r>
      <w:r w:rsidR="0027327F">
        <w:rPr>
          <w:rFonts w:ascii="Arial" w:eastAsia="Arial" w:hAnsi="Arial" w:cs="Arial"/>
          <w:b/>
          <w:i/>
          <w:sz w:val="20"/>
          <w:szCs w:val="24"/>
        </w:rPr>
        <w:t xml:space="preserve"> </w:t>
      </w:r>
      <w:r>
        <w:rPr>
          <w:rFonts w:ascii="Arial" w:eastAsia="Arial" w:hAnsi="Arial" w:cs="Arial"/>
          <w:b/>
          <w:i/>
          <w:sz w:val="20"/>
          <w:szCs w:val="24"/>
        </w:rPr>
        <w:t>4.</w:t>
      </w:r>
      <w:r w:rsidR="0027327F">
        <w:rPr>
          <w:rFonts w:ascii="Arial" w:eastAsia="Arial" w:hAnsi="Arial" w:cs="Arial"/>
          <w:b/>
          <w:i/>
          <w:sz w:val="20"/>
          <w:szCs w:val="24"/>
        </w:rPr>
        <w:t xml:space="preserve"> </w:t>
      </w:r>
      <w:r>
        <w:rPr>
          <w:rFonts w:ascii="Arial" w:eastAsia="Arial" w:hAnsi="Arial" w:cs="Arial"/>
          <w:b/>
          <w:i/>
          <w:sz w:val="20"/>
          <w:szCs w:val="24"/>
        </w:rPr>
        <w:t>Number</w:t>
      </w:r>
      <w:r w:rsidR="0027327F">
        <w:rPr>
          <w:rFonts w:ascii="Arial" w:eastAsia="Arial" w:hAnsi="Arial" w:cs="Arial"/>
          <w:b/>
          <w:i/>
          <w:sz w:val="20"/>
          <w:szCs w:val="24"/>
        </w:rPr>
        <w:t xml:space="preserve"> </w:t>
      </w:r>
      <w:r>
        <w:rPr>
          <w:rFonts w:ascii="Arial" w:eastAsia="Arial" w:hAnsi="Arial" w:cs="Arial"/>
          <w:b/>
          <w:i/>
          <w:sz w:val="20"/>
          <w:szCs w:val="24"/>
        </w:rPr>
        <w:t>of</w:t>
      </w:r>
      <w:r w:rsidR="0027327F">
        <w:rPr>
          <w:rFonts w:ascii="Arial" w:eastAsia="Arial" w:hAnsi="Arial" w:cs="Arial"/>
          <w:b/>
          <w:i/>
          <w:sz w:val="20"/>
          <w:szCs w:val="24"/>
        </w:rPr>
        <w:t xml:space="preserve"> </w:t>
      </w:r>
      <w:r>
        <w:rPr>
          <w:rFonts w:ascii="Arial" w:eastAsia="Arial" w:hAnsi="Arial" w:cs="Arial"/>
          <w:b/>
          <w:i/>
          <w:sz w:val="20"/>
          <w:szCs w:val="24"/>
        </w:rPr>
        <w:t>Damaged</w:t>
      </w:r>
      <w:r w:rsidR="0027327F">
        <w:rPr>
          <w:rFonts w:ascii="Arial" w:eastAsia="Arial" w:hAnsi="Arial" w:cs="Arial"/>
          <w:b/>
          <w:i/>
          <w:sz w:val="20"/>
          <w:szCs w:val="24"/>
        </w:rPr>
        <w:t xml:space="preserve"> </w:t>
      </w:r>
      <w:r w:rsidR="00C52A8A">
        <w:rPr>
          <w:rFonts w:ascii="Arial" w:eastAsia="Arial" w:hAnsi="Arial" w:cs="Arial"/>
          <w:b/>
          <w:i/>
          <w:sz w:val="20"/>
          <w:szCs w:val="24"/>
        </w:rPr>
        <w:t>Houses</w:t>
      </w:r>
    </w:p>
    <w:tbl>
      <w:tblPr>
        <w:tblW w:w="5000" w:type="pct"/>
        <w:tblCellMar>
          <w:left w:w="0" w:type="dxa"/>
          <w:right w:w="0" w:type="dxa"/>
        </w:tblCellMar>
        <w:tblLook w:val="04A0" w:firstRow="1" w:lastRow="0" w:firstColumn="1" w:lastColumn="0" w:noHBand="0" w:noVBand="1"/>
      </w:tblPr>
      <w:tblGrid>
        <w:gridCol w:w="104"/>
        <w:gridCol w:w="2942"/>
        <w:gridCol w:w="2431"/>
        <w:gridCol w:w="2431"/>
        <w:gridCol w:w="2429"/>
      </w:tblGrid>
      <w:tr w:rsidR="009F6790" w14:paraId="58CE3FBE" w14:textId="77777777" w:rsidTr="009F6790">
        <w:trPr>
          <w:trHeight w:hRule="exact" w:val="227"/>
          <w:tblHeader/>
        </w:trPr>
        <w:tc>
          <w:tcPr>
            <w:tcW w:w="1473"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tcMar>
              <w:top w:w="15" w:type="dxa"/>
              <w:left w:w="15" w:type="dxa"/>
              <w:bottom w:w="0" w:type="dxa"/>
              <w:right w:w="15" w:type="dxa"/>
            </w:tcMar>
            <w:vAlign w:val="center"/>
            <w:hideMark/>
          </w:tcPr>
          <w:p w14:paraId="3E9215C2" w14:textId="20B5EB23" w:rsidR="009F6790" w:rsidRPr="00D53CE7" w:rsidRDefault="009F6790" w:rsidP="009F6790">
            <w:pPr>
              <w:ind w:right="57"/>
              <w:jc w:val="center"/>
              <w:rPr>
                <w:rFonts w:ascii="Arial Narrow" w:hAnsi="Arial Narrow"/>
                <w:b/>
                <w:bCs/>
                <w:sz w:val="18"/>
                <w:szCs w:val="20"/>
              </w:rPr>
            </w:pPr>
            <w:r w:rsidRPr="00D53CE7">
              <w:rPr>
                <w:rFonts w:ascii="Arial Narrow" w:hAnsi="Arial Narrow"/>
                <w:b/>
                <w:bCs/>
                <w:sz w:val="18"/>
                <w:szCs w:val="20"/>
              </w:rPr>
              <w:t>REGION / PROVINCE / MUNICIPALITY</w:t>
            </w:r>
          </w:p>
        </w:tc>
        <w:tc>
          <w:tcPr>
            <w:tcW w:w="3527" w:type="pct"/>
            <w:gridSpan w:val="3"/>
            <w:tcBorders>
              <w:top w:val="single" w:sz="4" w:space="0" w:color="000000"/>
              <w:left w:val="nil"/>
              <w:bottom w:val="nil"/>
              <w:right w:val="single" w:sz="4" w:space="0" w:color="000000"/>
            </w:tcBorders>
            <w:shd w:val="clear" w:color="7F7F7F" w:fill="7F7F7F"/>
            <w:tcMar>
              <w:top w:w="15" w:type="dxa"/>
              <w:left w:w="15" w:type="dxa"/>
              <w:bottom w:w="0" w:type="dxa"/>
              <w:right w:w="15" w:type="dxa"/>
            </w:tcMar>
            <w:vAlign w:val="center"/>
            <w:hideMark/>
          </w:tcPr>
          <w:p w14:paraId="055995A3" w14:textId="7051CE82" w:rsidR="009F6790" w:rsidRPr="00D53CE7" w:rsidRDefault="009F6790" w:rsidP="009F6790">
            <w:pPr>
              <w:ind w:right="57"/>
              <w:jc w:val="center"/>
              <w:rPr>
                <w:rFonts w:ascii="Arial Narrow" w:hAnsi="Arial Narrow"/>
                <w:b/>
                <w:bCs/>
                <w:sz w:val="18"/>
                <w:szCs w:val="20"/>
              </w:rPr>
            </w:pPr>
            <w:r w:rsidRPr="00D53CE7">
              <w:rPr>
                <w:rFonts w:ascii="Arial Narrow" w:hAnsi="Arial Narrow"/>
                <w:b/>
                <w:bCs/>
                <w:sz w:val="18"/>
                <w:szCs w:val="20"/>
              </w:rPr>
              <w:t>NO. OF DAMAGED HOUSES</w:t>
            </w:r>
          </w:p>
        </w:tc>
      </w:tr>
      <w:tr w:rsidR="009F6790" w14:paraId="37BE6031" w14:textId="77777777" w:rsidTr="00D53CE7">
        <w:trPr>
          <w:trHeight w:hRule="exact" w:val="227"/>
          <w:tblHeader/>
        </w:trPr>
        <w:tc>
          <w:tcPr>
            <w:tcW w:w="1473" w:type="pct"/>
            <w:gridSpan w:val="2"/>
            <w:vMerge/>
            <w:tcBorders>
              <w:top w:val="single" w:sz="4" w:space="0" w:color="000000"/>
              <w:left w:val="single" w:sz="4" w:space="0" w:color="000000"/>
              <w:bottom w:val="single" w:sz="4" w:space="0" w:color="000000"/>
              <w:right w:val="single" w:sz="4" w:space="0" w:color="000000"/>
            </w:tcBorders>
            <w:vAlign w:val="center"/>
            <w:hideMark/>
          </w:tcPr>
          <w:p w14:paraId="7B703855" w14:textId="77777777" w:rsidR="009F6790" w:rsidRPr="00D53CE7" w:rsidRDefault="009F6790" w:rsidP="009F6790">
            <w:pPr>
              <w:ind w:right="57"/>
              <w:jc w:val="center"/>
              <w:rPr>
                <w:rFonts w:ascii="Arial Narrow" w:hAnsi="Arial Narrow"/>
                <w:b/>
                <w:bCs/>
                <w:sz w:val="18"/>
                <w:szCs w:val="20"/>
              </w:rPr>
            </w:pPr>
          </w:p>
        </w:tc>
        <w:tc>
          <w:tcPr>
            <w:tcW w:w="1176"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B2E0CB1" w14:textId="0E51C829" w:rsidR="009F6790" w:rsidRPr="00D53CE7" w:rsidRDefault="009F6790" w:rsidP="009F6790">
            <w:pPr>
              <w:ind w:right="57"/>
              <w:jc w:val="center"/>
              <w:rPr>
                <w:rFonts w:ascii="Arial Narrow" w:hAnsi="Arial Narrow"/>
                <w:b/>
                <w:bCs/>
                <w:sz w:val="18"/>
                <w:szCs w:val="20"/>
              </w:rPr>
            </w:pPr>
            <w:r w:rsidRPr="00D53CE7">
              <w:rPr>
                <w:rFonts w:ascii="Arial Narrow" w:hAnsi="Arial Narrow"/>
                <w:b/>
                <w:bCs/>
                <w:sz w:val="18"/>
                <w:szCs w:val="20"/>
              </w:rPr>
              <w:t>Total</w:t>
            </w:r>
          </w:p>
        </w:tc>
        <w:tc>
          <w:tcPr>
            <w:tcW w:w="1176"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50A9A6DC" w14:textId="15D8978E" w:rsidR="009F6790" w:rsidRPr="00D53CE7" w:rsidRDefault="009F6790" w:rsidP="009F6790">
            <w:pPr>
              <w:ind w:right="57"/>
              <w:jc w:val="center"/>
              <w:rPr>
                <w:rFonts w:ascii="Arial Narrow" w:hAnsi="Arial Narrow"/>
                <w:b/>
                <w:bCs/>
                <w:sz w:val="18"/>
                <w:szCs w:val="20"/>
              </w:rPr>
            </w:pPr>
            <w:r w:rsidRPr="00D53CE7">
              <w:rPr>
                <w:rFonts w:ascii="Arial Narrow" w:hAnsi="Arial Narrow"/>
                <w:b/>
                <w:bCs/>
                <w:sz w:val="18"/>
                <w:szCs w:val="20"/>
              </w:rPr>
              <w:t>Totally</w:t>
            </w:r>
          </w:p>
        </w:tc>
        <w:tc>
          <w:tcPr>
            <w:tcW w:w="1175"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773277B" w14:textId="3A4CA8D0" w:rsidR="009F6790" w:rsidRPr="00D53CE7" w:rsidRDefault="009F6790" w:rsidP="009F6790">
            <w:pPr>
              <w:ind w:right="57"/>
              <w:jc w:val="center"/>
              <w:rPr>
                <w:rFonts w:ascii="Arial Narrow" w:hAnsi="Arial Narrow"/>
                <w:b/>
                <w:bCs/>
                <w:sz w:val="18"/>
                <w:szCs w:val="20"/>
              </w:rPr>
            </w:pPr>
            <w:r w:rsidRPr="00D53CE7">
              <w:rPr>
                <w:rFonts w:ascii="Arial Narrow" w:hAnsi="Arial Narrow"/>
                <w:b/>
                <w:bCs/>
                <w:sz w:val="18"/>
                <w:szCs w:val="20"/>
              </w:rPr>
              <w:t>Partially</w:t>
            </w:r>
          </w:p>
        </w:tc>
      </w:tr>
      <w:tr w:rsidR="009F6790" w14:paraId="6987E232" w14:textId="77777777" w:rsidTr="00D53CE7">
        <w:trPr>
          <w:trHeight w:hRule="exact" w:val="227"/>
        </w:trPr>
        <w:tc>
          <w:tcPr>
            <w:tcW w:w="1473"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D7D0EB8" w14:textId="77777777" w:rsidR="009F6790" w:rsidRPr="00D53CE7" w:rsidRDefault="009F6790" w:rsidP="009F6790">
            <w:pPr>
              <w:ind w:right="57"/>
              <w:jc w:val="left"/>
              <w:rPr>
                <w:rFonts w:ascii="Arial Narrow" w:hAnsi="Arial Narrow"/>
                <w:b/>
                <w:bCs/>
                <w:sz w:val="18"/>
                <w:szCs w:val="20"/>
              </w:rPr>
            </w:pPr>
            <w:r w:rsidRPr="00D53CE7">
              <w:rPr>
                <w:rFonts w:ascii="Arial Narrow" w:hAnsi="Arial Narrow"/>
                <w:b/>
                <w:bCs/>
                <w:sz w:val="18"/>
                <w:szCs w:val="20"/>
              </w:rPr>
              <w:t>GRAND TOTAL</w:t>
            </w:r>
          </w:p>
        </w:tc>
        <w:tc>
          <w:tcPr>
            <w:tcW w:w="1176"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1AA774B" w14:textId="35F69DC9"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189,217</w:t>
            </w:r>
          </w:p>
        </w:tc>
        <w:tc>
          <w:tcPr>
            <w:tcW w:w="1176"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3AF58E7" w14:textId="6C0D7EA5"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40,080</w:t>
            </w:r>
          </w:p>
        </w:tc>
        <w:tc>
          <w:tcPr>
            <w:tcW w:w="1175"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8F27BE5" w14:textId="5FD2DF41"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149,211</w:t>
            </w:r>
          </w:p>
        </w:tc>
      </w:tr>
      <w:tr w:rsidR="009F6790" w14:paraId="61392B36" w14:textId="77777777" w:rsidTr="00D53CE7">
        <w:trPr>
          <w:trHeight w:hRule="exact" w:val="227"/>
        </w:trPr>
        <w:tc>
          <w:tcPr>
            <w:tcW w:w="1473"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1CFD887C" w14:textId="77777777" w:rsidR="009F6790" w:rsidRPr="00D53CE7" w:rsidRDefault="009F6790" w:rsidP="009F6790">
            <w:pPr>
              <w:ind w:right="57"/>
              <w:jc w:val="left"/>
              <w:rPr>
                <w:rFonts w:ascii="Arial Narrow" w:hAnsi="Arial Narrow"/>
                <w:b/>
                <w:bCs/>
                <w:sz w:val="18"/>
                <w:szCs w:val="20"/>
              </w:rPr>
            </w:pPr>
            <w:r w:rsidRPr="00D53CE7">
              <w:rPr>
                <w:rFonts w:ascii="Arial Narrow" w:hAnsi="Arial Narrow"/>
                <w:b/>
                <w:bCs/>
                <w:sz w:val="18"/>
                <w:szCs w:val="20"/>
              </w:rPr>
              <w:t>NCR</w:t>
            </w:r>
          </w:p>
        </w:tc>
        <w:tc>
          <w:tcPr>
            <w:tcW w:w="1176"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569BB3D" w14:textId="1E0D0AF9"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35</w:t>
            </w:r>
          </w:p>
        </w:tc>
        <w:tc>
          <w:tcPr>
            <w:tcW w:w="1176"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440E3DD" w14:textId="18106C21"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w:t>
            </w:r>
          </w:p>
        </w:tc>
        <w:tc>
          <w:tcPr>
            <w:tcW w:w="117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8723A73" w14:textId="26E2ECB3"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35</w:t>
            </w:r>
          </w:p>
        </w:tc>
      </w:tr>
      <w:tr w:rsidR="009F6790" w14:paraId="76EE35C9" w14:textId="77777777" w:rsidTr="00D53CE7">
        <w:trPr>
          <w:trHeight w:hRule="exact" w:val="227"/>
        </w:trPr>
        <w:tc>
          <w:tcPr>
            <w:tcW w:w="147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3BA3DC"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Muntinlupa City</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A28AF" w14:textId="77777777" w:rsidR="009F6790" w:rsidRPr="00D53CE7" w:rsidRDefault="009F6790" w:rsidP="009F6790">
            <w:pPr>
              <w:ind w:right="57"/>
              <w:jc w:val="right"/>
              <w:rPr>
                <w:rFonts w:ascii="Arial Narrow" w:hAnsi="Arial Narrow"/>
                <w:sz w:val="18"/>
                <w:szCs w:val="20"/>
              </w:rPr>
            </w:pPr>
            <w:r w:rsidRPr="00D53CE7">
              <w:rPr>
                <w:rFonts w:ascii="Arial Narrow" w:hAnsi="Arial Narrow"/>
                <w:sz w:val="18"/>
                <w:szCs w:val="20"/>
              </w:rPr>
              <w:t>35</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77B6C" w14:textId="77777777" w:rsidR="009F6790" w:rsidRPr="00D53CE7" w:rsidRDefault="009F6790" w:rsidP="009F6790">
            <w:pPr>
              <w:ind w:right="57"/>
              <w:jc w:val="right"/>
              <w:rPr>
                <w:rFonts w:ascii="Arial Narrow" w:hAnsi="Arial Narrow"/>
                <w:sz w:val="18"/>
                <w:szCs w:val="20"/>
              </w:rPr>
            </w:pPr>
            <w:r w:rsidRPr="00D53CE7">
              <w:rPr>
                <w:rFonts w:ascii="Arial Narrow" w:hAnsi="Arial Narrow"/>
                <w:sz w:val="18"/>
                <w:szCs w:val="20"/>
              </w:rPr>
              <w:t>-</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69A67" w14:textId="77777777" w:rsidR="009F6790" w:rsidRPr="00D53CE7" w:rsidRDefault="009F6790" w:rsidP="009F6790">
            <w:pPr>
              <w:ind w:right="57"/>
              <w:jc w:val="right"/>
              <w:rPr>
                <w:rFonts w:ascii="Arial Narrow" w:hAnsi="Arial Narrow"/>
                <w:sz w:val="18"/>
                <w:szCs w:val="20"/>
              </w:rPr>
            </w:pPr>
            <w:r w:rsidRPr="00D53CE7">
              <w:rPr>
                <w:rFonts w:ascii="Arial Narrow" w:hAnsi="Arial Narrow"/>
                <w:sz w:val="18"/>
                <w:szCs w:val="20"/>
              </w:rPr>
              <w:t>35</w:t>
            </w:r>
          </w:p>
        </w:tc>
      </w:tr>
      <w:tr w:rsidR="009F6790" w14:paraId="526C8523" w14:textId="77777777" w:rsidTr="00D53CE7">
        <w:trPr>
          <w:trHeight w:hRule="exact" w:val="227"/>
        </w:trPr>
        <w:tc>
          <w:tcPr>
            <w:tcW w:w="1473"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2B924E17" w14:textId="77777777" w:rsidR="009F6790" w:rsidRPr="00D53CE7" w:rsidRDefault="009F6790" w:rsidP="009F6790">
            <w:pPr>
              <w:ind w:right="57"/>
              <w:jc w:val="left"/>
              <w:rPr>
                <w:rFonts w:ascii="Arial Narrow" w:hAnsi="Arial Narrow"/>
                <w:b/>
                <w:bCs/>
                <w:sz w:val="18"/>
                <w:szCs w:val="20"/>
              </w:rPr>
            </w:pPr>
            <w:r w:rsidRPr="00D53CE7">
              <w:rPr>
                <w:rFonts w:ascii="Arial Narrow" w:hAnsi="Arial Narrow"/>
                <w:b/>
                <w:bCs/>
                <w:sz w:val="18"/>
                <w:szCs w:val="20"/>
              </w:rPr>
              <w:t>CALABARZON</w:t>
            </w:r>
          </w:p>
        </w:tc>
        <w:tc>
          <w:tcPr>
            <w:tcW w:w="1176"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6CA9BC1" w14:textId="7C764D22"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27,605</w:t>
            </w:r>
          </w:p>
        </w:tc>
        <w:tc>
          <w:tcPr>
            <w:tcW w:w="1176"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5C5F4F5" w14:textId="22484E9D"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2,162</w:t>
            </w:r>
          </w:p>
        </w:tc>
        <w:tc>
          <w:tcPr>
            <w:tcW w:w="117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6533D89" w14:textId="5682E049"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25,517</w:t>
            </w:r>
          </w:p>
        </w:tc>
      </w:tr>
      <w:tr w:rsidR="009F6790" w14:paraId="0E81C342" w14:textId="77777777" w:rsidTr="00D53CE7">
        <w:trPr>
          <w:trHeight w:hRule="exact" w:val="227"/>
        </w:trPr>
        <w:tc>
          <w:tcPr>
            <w:tcW w:w="147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3C7DC9" w14:textId="77777777" w:rsidR="009F6790" w:rsidRPr="00D53CE7" w:rsidRDefault="009F6790" w:rsidP="009F6790">
            <w:pPr>
              <w:ind w:right="57"/>
              <w:jc w:val="left"/>
              <w:rPr>
                <w:rFonts w:ascii="Arial Narrow" w:hAnsi="Arial Narrow"/>
                <w:b/>
                <w:bCs/>
                <w:sz w:val="18"/>
                <w:szCs w:val="20"/>
              </w:rPr>
            </w:pPr>
            <w:r w:rsidRPr="00D53CE7">
              <w:rPr>
                <w:rFonts w:ascii="Arial Narrow" w:hAnsi="Arial Narrow"/>
                <w:b/>
                <w:bCs/>
                <w:sz w:val="18"/>
                <w:szCs w:val="20"/>
              </w:rPr>
              <w:t>Batangas</w:t>
            </w:r>
          </w:p>
        </w:tc>
        <w:tc>
          <w:tcPr>
            <w:tcW w:w="117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B25B57" w14:textId="29D69AD3"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6,444</w:t>
            </w:r>
          </w:p>
        </w:tc>
        <w:tc>
          <w:tcPr>
            <w:tcW w:w="117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66F1D8" w14:textId="408AD500"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444</w:t>
            </w:r>
          </w:p>
        </w:tc>
        <w:tc>
          <w:tcPr>
            <w:tcW w:w="117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58D21E" w14:textId="6F754E95"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6,074</w:t>
            </w:r>
          </w:p>
        </w:tc>
      </w:tr>
      <w:tr w:rsidR="009F6790" w14:paraId="72C0EC88"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2C8648" w14:textId="0254AB89"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2840AF" w14:textId="77777777" w:rsidR="009F6790" w:rsidRPr="00D53CE7" w:rsidRDefault="009F6790" w:rsidP="009F6790">
            <w:pPr>
              <w:ind w:right="57"/>
              <w:jc w:val="left"/>
              <w:rPr>
                <w:rFonts w:ascii="Arial Narrow" w:hAnsi="Arial Narrow"/>
                <w:sz w:val="18"/>
                <w:szCs w:val="20"/>
              </w:rPr>
            </w:pPr>
            <w:r w:rsidRPr="00D53CE7">
              <w:rPr>
                <w:rFonts w:ascii="Arial Narrow" w:hAnsi="Arial Narrow"/>
                <w:sz w:val="18"/>
                <w:szCs w:val="20"/>
              </w:rPr>
              <w:t>Agoncillo</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6732E" w14:textId="4EE388BC"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3</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DA46B" w14:textId="75E7737B"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98E9C" w14:textId="5F183C96"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3</w:t>
            </w:r>
          </w:p>
        </w:tc>
      </w:tr>
      <w:tr w:rsidR="009F6790" w14:paraId="15BDDF03"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3F12E4" w14:textId="3FD93D54"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4ADD7" w14:textId="77777777" w:rsidR="009F6790" w:rsidRPr="00D53CE7" w:rsidRDefault="009F6790" w:rsidP="009F6790">
            <w:pPr>
              <w:ind w:right="57"/>
              <w:jc w:val="left"/>
              <w:rPr>
                <w:rFonts w:ascii="Arial Narrow" w:hAnsi="Arial Narrow"/>
                <w:sz w:val="18"/>
                <w:szCs w:val="20"/>
              </w:rPr>
            </w:pPr>
            <w:r w:rsidRPr="00D53CE7">
              <w:rPr>
                <w:rFonts w:ascii="Arial Narrow" w:hAnsi="Arial Narrow"/>
                <w:sz w:val="18"/>
                <w:szCs w:val="20"/>
              </w:rPr>
              <w:t>Alitagtag</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DD212" w14:textId="410AC44D"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16</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0C286" w14:textId="4EDF7AE5"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35B2E" w14:textId="6AD3BC52"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15</w:t>
            </w:r>
          </w:p>
        </w:tc>
      </w:tr>
      <w:tr w:rsidR="009F6790" w14:paraId="2E828F14"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212DC3" w14:textId="57EC789E"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E56A1C"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Balayan</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4669A" w14:textId="0C05920A"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1</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0DEC9" w14:textId="04967CA0"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FB1BE" w14:textId="21621469"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1</w:t>
            </w:r>
          </w:p>
        </w:tc>
      </w:tr>
      <w:tr w:rsidR="009F6790" w14:paraId="50211261"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B7CFED" w14:textId="4AB5D38A"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B092E2"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Balete</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FD580" w14:textId="43E82D23"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5</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E4A77" w14:textId="6CF74FB2"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BB58F" w14:textId="6FA58492"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5</w:t>
            </w:r>
          </w:p>
        </w:tc>
      </w:tr>
      <w:tr w:rsidR="009F6790" w14:paraId="698317BE"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CAEE81" w14:textId="3BDBBBB1"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2C877B"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Batangas City (capital)</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65181" w14:textId="0D5A7395"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5,207</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170D9" w14:textId="3AB8D7A3"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410</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2E409" w14:textId="77846CD9"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4,797</w:t>
            </w:r>
          </w:p>
        </w:tc>
      </w:tr>
      <w:tr w:rsidR="009F6790" w14:paraId="2CF01C45"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32B222" w14:textId="2E50A5C3"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E8A195"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Calatagan</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8BCC29" w14:textId="385B119C"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0</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42479" w14:textId="02269BF0"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81F27" w14:textId="0B1F3CD0"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8</w:t>
            </w:r>
          </w:p>
        </w:tc>
      </w:tr>
      <w:tr w:rsidR="009F6790" w14:paraId="1F3D2949"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795BB6" w14:textId="486CC14B"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C00405"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Cuenca</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728C7" w14:textId="2B941341"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6</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9448E3" w14:textId="00B6D475"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D0A33" w14:textId="28ACCA19"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6</w:t>
            </w:r>
          </w:p>
        </w:tc>
      </w:tr>
      <w:tr w:rsidR="009F6790" w14:paraId="635F699E"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659896" w14:textId="07D1F4E4"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9B5569"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Lemery</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286959" w14:textId="217007AD"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4</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E4AC1" w14:textId="681F35EA"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6BCA2" w14:textId="712630A5"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w:t>
            </w:r>
          </w:p>
        </w:tc>
      </w:tr>
      <w:tr w:rsidR="009F6790" w14:paraId="3616AF33"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63B946" w14:textId="61251217"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C79B55"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Lian</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ECABF" w14:textId="7075EDC3"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75</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4C413" w14:textId="69AB2CEF"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2D9B5" w14:textId="65FC13DA"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75</w:t>
            </w:r>
          </w:p>
        </w:tc>
      </w:tr>
      <w:tr w:rsidR="009F6790" w14:paraId="7DEA3471"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4C0515" w14:textId="12927388"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6BAA08"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Lipa City</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6BF9C" w14:textId="5FC66201"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67</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1A12E" w14:textId="27CA41F2"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155ED" w14:textId="54AEF492"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67</w:t>
            </w:r>
          </w:p>
        </w:tc>
      </w:tr>
      <w:tr w:rsidR="009F6790" w14:paraId="57FB9A94"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EAE0F8" w14:textId="56E95D74"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C53EC4"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Lobo</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5D9A5" w14:textId="5DC14C9C"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5</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B4CE8" w14:textId="60B74F60"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24271" w14:textId="3A0ED949"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5</w:t>
            </w:r>
          </w:p>
        </w:tc>
      </w:tr>
      <w:tr w:rsidR="009F6790" w14:paraId="189A7D6B"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65FC13" w14:textId="66B28F79"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845CB6"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Mabini</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59CF8" w14:textId="370EE74A"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57</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38A53" w14:textId="1296F274"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7</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E366A" w14:textId="05A887B1"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50</w:t>
            </w:r>
          </w:p>
        </w:tc>
      </w:tr>
      <w:tr w:rsidR="009F6790" w14:paraId="2636D00F"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CA28F1" w14:textId="2D6A47A0"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9192CB"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Mataas Na Kahoy</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96FA7" w14:textId="04F82FF8"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1</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FD47D0" w14:textId="16027E30"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8D101" w14:textId="078CF58D"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1</w:t>
            </w:r>
          </w:p>
        </w:tc>
      </w:tr>
      <w:tr w:rsidR="009F6790" w14:paraId="2D6C360F"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D887DF" w14:textId="45B4E5E2"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E1473C"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Nasugbu</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69EBD" w14:textId="0D8BD5CE"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5</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49F9C" w14:textId="3A87828A"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C13B0" w14:textId="6B9E7816"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5</w:t>
            </w:r>
          </w:p>
        </w:tc>
      </w:tr>
      <w:tr w:rsidR="009F6790" w14:paraId="668B96A3"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629F50" w14:textId="3971D98E"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868CF1"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Padre Garcia</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9BAF7" w14:textId="15FBC588"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66</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E65F2A" w14:textId="7E749352"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D8D88" w14:textId="3A3E5DEB"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66</w:t>
            </w:r>
          </w:p>
        </w:tc>
      </w:tr>
      <w:tr w:rsidR="009F6790" w14:paraId="43E708FF"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1ECB5A" w14:textId="05A5DC3D"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6BF0E4"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Rosario</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559AE" w14:textId="34DDEA52"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67</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E55FA" w14:textId="1C3DE5C0"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55BFF" w14:textId="5B8F7BB0"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67</w:t>
            </w:r>
          </w:p>
        </w:tc>
      </w:tr>
      <w:tr w:rsidR="009F6790" w14:paraId="6D090CD2"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5103CB" w14:textId="2A88FAC3"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0B3E76"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San Jose</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82C28" w14:textId="40AA81E1"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7</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2B499" w14:textId="4AEC52B9"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74904" w14:textId="772A98BF"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4</w:t>
            </w:r>
          </w:p>
        </w:tc>
      </w:tr>
      <w:tr w:rsidR="009F6790" w14:paraId="69A3FC2A"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3DC390" w14:textId="3832CC47"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8414BF"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San Juan</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CCE63" w14:textId="400AD7F1"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81</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66E21" w14:textId="74150941"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BAA60" w14:textId="342A6EBF"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80</w:t>
            </w:r>
          </w:p>
        </w:tc>
      </w:tr>
      <w:tr w:rsidR="009F6790" w14:paraId="513B268E"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0DD403" w14:textId="5AE75646"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8B617D"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San Pascual</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7CF8E" w14:textId="3F56F5D3"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8</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523794" w14:textId="4A0E4D2C"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AFD11" w14:textId="7DF01179"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8</w:t>
            </w:r>
          </w:p>
        </w:tc>
      </w:tr>
      <w:tr w:rsidR="009F6790" w14:paraId="681FAC3A"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42E3F5" w14:textId="7DDB43C4"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302E0E"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Santa Teresita</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3B930" w14:textId="7341F9A1"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421B5" w14:textId="70EC4853"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DEA3B" w14:textId="0A1DE9FB"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w:t>
            </w:r>
          </w:p>
        </w:tc>
      </w:tr>
      <w:tr w:rsidR="009F6790" w14:paraId="5256BB6F"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1F2243" w14:textId="38A609AA"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721B1D"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Taal</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6F8E7" w14:textId="7007A45F"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7</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7C02A" w14:textId="71097C44"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3C3AF" w14:textId="255C08D4"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7</w:t>
            </w:r>
          </w:p>
        </w:tc>
      </w:tr>
      <w:tr w:rsidR="009F6790" w14:paraId="22056BC1"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616744" w14:textId="56CB6FB3"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C382A9"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Talisay</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83088" w14:textId="07984D9D"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60</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AD8E1" w14:textId="307B8F79"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EF2CC" w14:textId="0705F3A6"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57</w:t>
            </w:r>
          </w:p>
        </w:tc>
      </w:tr>
      <w:tr w:rsidR="009F6790" w14:paraId="080349ED"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039751" w14:textId="0A60ECEB"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D0CDDA"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City of Tanauan</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75EC5A" w14:textId="5F2E1572"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73</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90F77" w14:textId="5278FB46"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8</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308BF" w14:textId="44908B28"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65</w:t>
            </w:r>
          </w:p>
        </w:tc>
      </w:tr>
      <w:tr w:rsidR="009F6790" w14:paraId="20CC1416" w14:textId="77777777" w:rsidTr="00D53CE7">
        <w:trPr>
          <w:trHeight w:hRule="exact" w:val="227"/>
        </w:trPr>
        <w:tc>
          <w:tcPr>
            <w:tcW w:w="147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37C7F7" w14:textId="77777777" w:rsidR="009F6790" w:rsidRPr="00D53CE7" w:rsidRDefault="009F6790" w:rsidP="009F6790">
            <w:pPr>
              <w:ind w:right="57"/>
              <w:jc w:val="left"/>
              <w:rPr>
                <w:rFonts w:ascii="Arial Narrow" w:hAnsi="Arial Narrow"/>
                <w:b/>
                <w:bCs/>
                <w:sz w:val="18"/>
                <w:szCs w:val="20"/>
              </w:rPr>
            </w:pPr>
            <w:r w:rsidRPr="00D53CE7">
              <w:rPr>
                <w:rFonts w:ascii="Arial Narrow" w:hAnsi="Arial Narrow"/>
                <w:b/>
                <w:bCs/>
                <w:sz w:val="18"/>
                <w:szCs w:val="20"/>
              </w:rPr>
              <w:t>Cavite</w:t>
            </w:r>
          </w:p>
        </w:tc>
        <w:tc>
          <w:tcPr>
            <w:tcW w:w="117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FF116A" w14:textId="7CE65747"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1</w:t>
            </w:r>
          </w:p>
        </w:tc>
        <w:tc>
          <w:tcPr>
            <w:tcW w:w="117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4C02AC" w14:textId="7B55E24C"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w:t>
            </w:r>
          </w:p>
        </w:tc>
        <w:tc>
          <w:tcPr>
            <w:tcW w:w="117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0F6CC2" w14:textId="6C5BD93E"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1</w:t>
            </w:r>
          </w:p>
        </w:tc>
      </w:tr>
      <w:tr w:rsidR="009F6790" w14:paraId="6EB71E73"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2B6004" w14:textId="1AAA1743"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0F52FE"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Noveleta</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FB670" w14:textId="7F8ACA01"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6AA32" w14:textId="35D59B56"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C3341" w14:textId="5EC35FA8"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w:t>
            </w:r>
          </w:p>
        </w:tc>
      </w:tr>
      <w:tr w:rsidR="009F6790" w14:paraId="08264EF9" w14:textId="77777777" w:rsidTr="00D53CE7">
        <w:trPr>
          <w:trHeight w:hRule="exact" w:val="227"/>
        </w:trPr>
        <w:tc>
          <w:tcPr>
            <w:tcW w:w="147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1819D1" w14:textId="77777777" w:rsidR="009F6790" w:rsidRPr="00D53CE7" w:rsidRDefault="009F6790" w:rsidP="009F6790">
            <w:pPr>
              <w:ind w:right="57"/>
              <w:jc w:val="left"/>
              <w:rPr>
                <w:rFonts w:ascii="Arial Narrow" w:hAnsi="Arial Narrow"/>
                <w:b/>
                <w:bCs/>
                <w:sz w:val="18"/>
                <w:szCs w:val="20"/>
              </w:rPr>
            </w:pPr>
            <w:r w:rsidRPr="00D53CE7">
              <w:rPr>
                <w:rFonts w:ascii="Arial Narrow" w:hAnsi="Arial Narrow"/>
                <w:b/>
                <w:bCs/>
                <w:sz w:val="18"/>
                <w:szCs w:val="20"/>
              </w:rPr>
              <w:t>Laguna</w:t>
            </w:r>
          </w:p>
        </w:tc>
        <w:tc>
          <w:tcPr>
            <w:tcW w:w="117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A31A19" w14:textId="27366A77"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277</w:t>
            </w:r>
          </w:p>
        </w:tc>
        <w:tc>
          <w:tcPr>
            <w:tcW w:w="117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2D339D" w14:textId="0A19EB8A"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32</w:t>
            </w:r>
          </w:p>
        </w:tc>
        <w:tc>
          <w:tcPr>
            <w:tcW w:w="117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21C242" w14:textId="5306D560"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245</w:t>
            </w:r>
          </w:p>
        </w:tc>
      </w:tr>
      <w:tr w:rsidR="009F6790" w14:paraId="20893B63"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B056A3" w14:textId="48349ADE"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F87D30"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Alaminos</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E76957" w14:textId="3FA9C4B6"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88</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0EC59" w14:textId="7D3DBA13"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7DF95" w14:textId="781C7931"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87</w:t>
            </w:r>
          </w:p>
        </w:tc>
      </w:tr>
      <w:tr w:rsidR="009F6790" w14:paraId="2467EFB2"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B7F9CA" w14:textId="77623519"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F69664"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Paete</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47CA0" w14:textId="33DDCC9D"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8</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5E0188" w14:textId="090A9EB3"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D9E8A" w14:textId="2847C371"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7</w:t>
            </w:r>
          </w:p>
        </w:tc>
      </w:tr>
      <w:tr w:rsidR="009F6790" w14:paraId="36D44302"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635828" w14:textId="642195FF"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39BDDC"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San Pablo City</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59E20" w14:textId="2A13D153"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35</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001F8B" w14:textId="4AB06700"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6</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7033E" w14:textId="13122154"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09</w:t>
            </w:r>
          </w:p>
        </w:tc>
      </w:tr>
      <w:tr w:rsidR="009F6790" w14:paraId="745DF414"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1B6345" w14:textId="399554C7"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BC02BE"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Santa Cruz (capital)</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20119" w14:textId="7190EC2F"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3</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10043" w14:textId="251E41F6"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3DE8F" w14:textId="55F57378"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2</w:t>
            </w:r>
          </w:p>
        </w:tc>
      </w:tr>
      <w:tr w:rsidR="009F6790" w14:paraId="4C361CB0"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69A531" w14:textId="445BAC18"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F32172"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City of Santa Rosa</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6C153" w14:textId="0D8DC62E"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33565" w14:textId="61BF8270"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4058F" w14:textId="7D7B5F5D"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w:t>
            </w:r>
          </w:p>
        </w:tc>
      </w:tr>
      <w:tr w:rsidR="009F6790" w14:paraId="709BFD4C" w14:textId="77777777" w:rsidTr="00D53CE7">
        <w:trPr>
          <w:trHeight w:hRule="exact" w:val="227"/>
        </w:trPr>
        <w:tc>
          <w:tcPr>
            <w:tcW w:w="147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F75F55" w14:textId="77777777" w:rsidR="009F6790" w:rsidRPr="00D53CE7" w:rsidRDefault="009F6790" w:rsidP="009F6790">
            <w:pPr>
              <w:ind w:right="57"/>
              <w:jc w:val="left"/>
              <w:rPr>
                <w:rFonts w:ascii="Arial Narrow" w:hAnsi="Arial Narrow"/>
                <w:b/>
                <w:bCs/>
                <w:sz w:val="18"/>
                <w:szCs w:val="20"/>
              </w:rPr>
            </w:pPr>
            <w:r w:rsidRPr="00D53CE7">
              <w:rPr>
                <w:rFonts w:ascii="Arial Narrow" w:hAnsi="Arial Narrow"/>
                <w:b/>
                <w:bCs/>
                <w:sz w:val="18"/>
                <w:szCs w:val="20"/>
              </w:rPr>
              <w:t>Quezon</w:t>
            </w:r>
          </w:p>
        </w:tc>
        <w:tc>
          <w:tcPr>
            <w:tcW w:w="117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112015" w14:textId="6F146A0D"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20,883</w:t>
            </w:r>
          </w:p>
        </w:tc>
        <w:tc>
          <w:tcPr>
            <w:tcW w:w="117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08CE85" w14:textId="05CDF115"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1,686</w:t>
            </w:r>
          </w:p>
        </w:tc>
        <w:tc>
          <w:tcPr>
            <w:tcW w:w="117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E7BF1F" w14:textId="3126BCD0"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19,197</w:t>
            </w:r>
          </w:p>
        </w:tc>
      </w:tr>
      <w:tr w:rsidR="009F6790" w14:paraId="0F508C3A"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51422C" w14:textId="362639BA"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646BAC"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Agdangan</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38F96" w14:textId="43F1CC4C"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94</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828C2" w14:textId="1A363C0F"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7</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08E52" w14:textId="0BE6CAB4"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87</w:t>
            </w:r>
          </w:p>
        </w:tc>
      </w:tr>
      <w:tr w:rsidR="009F6790" w14:paraId="2310FB3D"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203589" w14:textId="2FFB0786"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B27F8C"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Alabat</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3C8DE" w14:textId="129A95E6"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5</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DD088" w14:textId="607451C7"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5A9D3" w14:textId="5AD04CCA"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5</w:t>
            </w:r>
          </w:p>
        </w:tc>
      </w:tr>
      <w:tr w:rsidR="009F6790" w14:paraId="261306DF"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83291A" w14:textId="041EB528"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CCB166"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Atimonan</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BE5F8F" w14:textId="2A6E207C"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674</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64D20F" w14:textId="1D7AF259"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5</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B4C84" w14:textId="49FDD44D"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659</w:t>
            </w:r>
          </w:p>
        </w:tc>
      </w:tr>
      <w:tr w:rsidR="009F6790" w14:paraId="79F5CFD9"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FB6537" w14:textId="29C66950"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66BE68"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Buenavista</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363F1" w14:textId="3EF0E500"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184</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DC4F5" w14:textId="75A492E3"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18</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9AB84" w14:textId="413B2ECC"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066</w:t>
            </w:r>
          </w:p>
        </w:tc>
      </w:tr>
      <w:tr w:rsidR="009F6790" w14:paraId="35675644"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33C36C" w14:textId="167F23AD"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DCEF5B"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Burdeos</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77031" w14:textId="57571F27"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F7E4A3" w14:textId="3D1B2492"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B1D14" w14:textId="7FEF0C86"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w:t>
            </w:r>
          </w:p>
        </w:tc>
      </w:tr>
      <w:tr w:rsidR="009F6790" w14:paraId="67D9F47A"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654BEA" w14:textId="10C07C93"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1E2859"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Calauag</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EBE17" w14:textId="65CD6F22"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78</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F5771" w14:textId="056AF2FA"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54</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A50C9" w14:textId="30CB0952"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24</w:t>
            </w:r>
          </w:p>
        </w:tc>
      </w:tr>
      <w:tr w:rsidR="009F6790" w14:paraId="1B907BB8"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84D4C6" w14:textId="78314E40"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E36B5A"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Candelaria</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A10BE" w14:textId="432BF6EC"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6</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139F1" w14:textId="5DC83308"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8A221" w14:textId="06078857"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6</w:t>
            </w:r>
          </w:p>
        </w:tc>
      </w:tr>
      <w:tr w:rsidR="009F6790" w14:paraId="4745A325"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E7105F" w14:textId="6A06327E"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6BCDC7"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Catanauan</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206C9" w14:textId="4CEF35CA"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492</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8B2F66" w14:textId="6FDA9EE4"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80</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648DA" w14:textId="13F91306"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412</w:t>
            </w:r>
          </w:p>
        </w:tc>
      </w:tr>
      <w:tr w:rsidR="009F6790" w14:paraId="59323546"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909503" w14:textId="555B7C3C"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B17460"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Dolores</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A4A04" w14:textId="43C6313B"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44</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62556" w14:textId="42BA4D15"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5</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342B1" w14:textId="33CACF8A"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29</w:t>
            </w:r>
          </w:p>
        </w:tc>
      </w:tr>
      <w:tr w:rsidR="009F6790" w14:paraId="471A19F9"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32A860" w14:textId="0688B8BB"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7264F0"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General Luna</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6FA9F" w14:textId="5BE7ADD3"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555</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9586A" w14:textId="5F320CD8"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8</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1AC42" w14:textId="56B843F7"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517</w:t>
            </w:r>
          </w:p>
        </w:tc>
      </w:tr>
      <w:tr w:rsidR="009F6790" w14:paraId="2C7E7C17"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632F8F" w14:textId="761434CB"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247371"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Gumaca</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D7E82" w14:textId="5442DB41"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667</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9B0D80" w14:textId="3562F647"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6</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1E442" w14:textId="730B4D57"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631</w:t>
            </w:r>
          </w:p>
        </w:tc>
      </w:tr>
      <w:tr w:rsidR="009F6790" w14:paraId="3ABC68DD"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6B361B" w14:textId="13A2FBFE"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0762AE"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Lopez</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181E1" w14:textId="0A4DF05B"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568</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07852" w14:textId="0CC413DC"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10</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4A4A0" w14:textId="38CF908D"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458</w:t>
            </w:r>
          </w:p>
        </w:tc>
      </w:tr>
      <w:tr w:rsidR="009F6790" w14:paraId="18FDE139"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0FBED9" w14:textId="0DE953E8"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197F7F"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Lucban</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CFDDC" w14:textId="23D01B89"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6</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3A8C7" w14:textId="51214C4D"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EBB8C" w14:textId="0F79060A"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6</w:t>
            </w:r>
          </w:p>
        </w:tc>
      </w:tr>
      <w:tr w:rsidR="009F6790" w14:paraId="098B5196"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B608BE" w14:textId="30E972F1"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7A5457"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Lucena City (capital)</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255FC" w14:textId="0F1DE9D7"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8</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99037" w14:textId="6FF71460"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E8EDC" w14:textId="425AE8BE"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7</w:t>
            </w:r>
          </w:p>
        </w:tc>
      </w:tr>
      <w:tr w:rsidR="009F6790" w14:paraId="5B0F6CB8"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C59BCB" w14:textId="349F8C7A"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F68C57"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Macalelon</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2DE64" w14:textId="238DE263"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768</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A74AC" w14:textId="576F2146"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7</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ADC39" w14:textId="3E7D9A2C"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751</w:t>
            </w:r>
          </w:p>
        </w:tc>
      </w:tr>
      <w:tr w:rsidR="009F6790" w14:paraId="228C9A17"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CAABE7" w14:textId="7390634C"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31ADAF"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Mauban</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0FAA6" w14:textId="4165CF62"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86</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C97AF" w14:textId="7D203944"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7</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3E532" w14:textId="6FB9AE15"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79</w:t>
            </w:r>
          </w:p>
        </w:tc>
      </w:tr>
      <w:tr w:rsidR="009F6790" w14:paraId="1B439F78"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001FA1" w14:textId="41584CEC"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CA0A9A"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Mulanay</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588BE" w14:textId="542F97DF"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846</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BAFDA" w14:textId="3C884FE7"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51</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5F4F7" w14:textId="233151B8"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595</w:t>
            </w:r>
          </w:p>
        </w:tc>
      </w:tr>
      <w:tr w:rsidR="009F6790" w14:paraId="2BF5BCD6"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497C43" w14:textId="3618B3EB"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30DC9F"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Padre Burgos</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CA823" w14:textId="61FE3161"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61</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B219B" w14:textId="32EE4D78"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2</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E4F773" w14:textId="637B7CB1"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39</w:t>
            </w:r>
          </w:p>
        </w:tc>
      </w:tr>
      <w:tr w:rsidR="009F6790" w14:paraId="0D049EE7"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5A3137" w14:textId="136B700A"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1ECBCB"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Pagbilao</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D0928" w14:textId="2D2C8B75"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77</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51846" w14:textId="02B5D348"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4</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11FFA" w14:textId="3818DFCC"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73</w:t>
            </w:r>
          </w:p>
        </w:tc>
      </w:tr>
      <w:tr w:rsidR="009F6790" w14:paraId="2A345AEB"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50B8AC" w14:textId="2D4E5F5D"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C94D2B"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Pitogo</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22451" w14:textId="3D6A0769"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589</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80C06" w14:textId="6931AB55"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7</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1F86D" w14:textId="1A042DDA"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562</w:t>
            </w:r>
          </w:p>
        </w:tc>
      </w:tr>
      <w:tr w:rsidR="009F6790" w14:paraId="6BA26D40"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90C3CF" w14:textId="2D5FC456"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B4BF42"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Plaridel</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9FF65" w14:textId="5265A671"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87</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7BD48" w14:textId="7A0DA37A"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522BC" w14:textId="1C769239"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87</w:t>
            </w:r>
          </w:p>
        </w:tc>
      </w:tr>
      <w:tr w:rsidR="009F6790" w14:paraId="68CB72F8"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4610C2" w14:textId="0BD45A78"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FDBA85"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Polillo</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94434" w14:textId="39F9DA19"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0</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A4819" w14:textId="085E4BFA"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CAC50" w14:textId="15B2BABB"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7</w:t>
            </w:r>
          </w:p>
        </w:tc>
      </w:tr>
      <w:tr w:rsidR="009F6790" w14:paraId="3E6ABFB6"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068250" w14:textId="04B242DF"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C21851"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Quezon</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2BD2C9" w14:textId="5C7A1FC7"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64</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25080" w14:textId="383B365B"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0</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6EC0E" w14:textId="08D123E5"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54</w:t>
            </w:r>
          </w:p>
        </w:tc>
      </w:tr>
      <w:tr w:rsidR="009F6790" w14:paraId="61A7CFFD"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496ECE" w14:textId="5A5AC2C9"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2C8577"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Real</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8FBA7" w14:textId="0B5570C1"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79</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AEBD7" w14:textId="2E793E5C"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83</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67D75" w14:textId="27B49A9F"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96</w:t>
            </w:r>
          </w:p>
        </w:tc>
      </w:tr>
      <w:tr w:rsidR="009F6790" w14:paraId="21783D9F"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E2F89E" w14:textId="569C8320"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68D231"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San Antonio</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460F7" w14:textId="5E036056"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89</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8C24A" w14:textId="33E9E135"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27391" w14:textId="53008397"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87</w:t>
            </w:r>
          </w:p>
        </w:tc>
      </w:tr>
      <w:tr w:rsidR="009F6790" w14:paraId="0F750446"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E0BC3A" w14:textId="55C51C42"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A1D123"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San Francisco (Aurora)</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E12445" w14:textId="16362E38"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797</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97550" w14:textId="562CFE0C"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33</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6367C" w14:textId="7E5A3867"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464</w:t>
            </w:r>
          </w:p>
        </w:tc>
      </w:tr>
      <w:tr w:rsidR="009F6790" w14:paraId="145668A7"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31A103" w14:textId="6632CD2A"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FAB0AD"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Sariaya</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58CCB7" w14:textId="7C12277D"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98</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26997" w14:textId="1744D218"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0</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988EC" w14:textId="1D40EF01"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88</w:t>
            </w:r>
          </w:p>
        </w:tc>
      </w:tr>
      <w:tr w:rsidR="009F6790" w14:paraId="3F3CAB35"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F99ADF" w14:textId="5F1DAB1D"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B737EF"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Tagkawayan</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9C8F4" w14:textId="2BD17933"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184</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F1FAB" w14:textId="4E0591BD"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421</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FEB398" w14:textId="22FD55B1"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763</w:t>
            </w:r>
          </w:p>
        </w:tc>
      </w:tr>
      <w:tr w:rsidR="009F6790" w14:paraId="167E2833"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80D3B1" w14:textId="6BCD2ACF"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45F310"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City of Tayabas</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A6469" w14:textId="72F902B8"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96</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AE171" w14:textId="17614548"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9</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788F6" w14:textId="15E4CA84"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87</w:t>
            </w:r>
          </w:p>
        </w:tc>
      </w:tr>
      <w:tr w:rsidR="009F6790" w14:paraId="1AFAB523"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D8F669" w14:textId="0539F6AF"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71D15E"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Tiaong</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9D7F9" w14:textId="2E810365"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63</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F1BBF" w14:textId="1B24DADB"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2</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B85DFD" w14:textId="6AD9FC0A"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51</w:t>
            </w:r>
          </w:p>
        </w:tc>
      </w:tr>
      <w:tr w:rsidR="009F6790" w14:paraId="242D29D3"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03CDDE" w14:textId="47A6ECAA"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FD826E"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Unisan</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1AC6C" w14:textId="3BFAA341"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57</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08BD1" w14:textId="0926691D"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0B003" w14:textId="599D12CC"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56</w:t>
            </w:r>
          </w:p>
        </w:tc>
      </w:tr>
      <w:tr w:rsidR="009F6790" w14:paraId="2A705422" w14:textId="77777777" w:rsidTr="00D53CE7">
        <w:trPr>
          <w:trHeight w:hRule="exact" w:val="227"/>
        </w:trPr>
        <w:tc>
          <w:tcPr>
            <w:tcW w:w="1473"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73AA491C" w14:textId="77777777" w:rsidR="009F6790" w:rsidRPr="00D53CE7" w:rsidRDefault="009F6790" w:rsidP="009F6790">
            <w:pPr>
              <w:ind w:right="57"/>
              <w:jc w:val="left"/>
              <w:rPr>
                <w:rFonts w:ascii="Arial Narrow" w:hAnsi="Arial Narrow"/>
                <w:b/>
                <w:bCs/>
                <w:sz w:val="18"/>
                <w:szCs w:val="20"/>
              </w:rPr>
            </w:pPr>
            <w:r w:rsidRPr="00D53CE7">
              <w:rPr>
                <w:rFonts w:ascii="Arial Narrow" w:hAnsi="Arial Narrow"/>
                <w:b/>
                <w:bCs/>
                <w:sz w:val="18"/>
                <w:szCs w:val="20"/>
              </w:rPr>
              <w:t>REGION MIMAROPA</w:t>
            </w:r>
          </w:p>
        </w:tc>
        <w:tc>
          <w:tcPr>
            <w:tcW w:w="1176"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6C39F9F" w14:textId="2B96070A"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804</w:t>
            </w:r>
          </w:p>
        </w:tc>
        <w:tc>
          <w:tcPr>
            <w:tcW w:w="1176"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9CF78B1" w14:textId="41DE7188"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93</w:t>
            </w:r>
          </w:p>
        </w:tc>
        <w:tc>
          <w:tcPr>
            <w:tcW w:w="117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75607A7" w14:textId="23CDB845"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711</w:t>
            </w:r>
          </w:p>
        </w:tc>
      </w:tr>
      <w:tr w:rsidR="009F6790" w14:paraId="0E1D750D" w14:textId="77777777" w:rsidTr="00D53CE7">
        <w:trPr>
          <w:trHeight w:hRule="exact" w:val="227"/>
        </w:trPr>
        <w:tc>
          <w:tcPr>
            <w:tcW w:w="147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585440" w14:textId="77777777" w:rsidR="009F6790" w:rsidRPr="00D53CE7" w:rsidRDefault="009F6790" w:rsidP="009F6790">
            <w:pPr>
              <w:ind w:right="57"/>
              <w:jc w:val="left"/>
              <w:rPr>
                <w:rFonts w:ascii="Arial Narrow" w:hAnsi="Arial Narrow"/>
                <w:b/>
                <w:bCs/>
                <w:sz w:val="18"/>
                <w:szCs w:val="20"/>
              </w:rPr>
            </w:pPr>
            <w:r w:rsidRPr="00D53CE7">
              <w:rPr>
                <w:rFonts w:ascii="Arial Narrow" w:hAnsi="Arial Narrow"/>
                <w:b/>
                <w:bCs/>
                <w:sz w:val="18"/>
                <w:szCs w:val="20"/>
              </w:rPr>
              <w:t>Marinduque</w:t>
            </w:r>
          </w:p>
        </w:tc>
        <w:tc>
          <w:tcPr>
            <w:tcW w:w="117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A4E210" w14:textId="2581A757"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802</w:t>
            </w:r>
          </w:p>
        </w:tc>
        <w:tc>
          <w:tcPr>
            <w:tcW w:w="117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8125E1" w14:textId="0BA56740"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93</w:t>
            </w:r>
          </w:p>
        </w:tc>
        <w:tc>
          <w:tcPr>
            <w:tcW w:w="117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96E6B4" w14:textId="5C31F1B9"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709</w:t>
            </w:r>
          </w:p>
        </w:tc>
      </w:tr>
      <w:tr w:rsidR="009F6790" w14:paraId="7A15DE68"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2033DD" w14:textId="0313357B" w:rsidR="009F6790" w:rsidRPr="00D53CE7" w:rsidRDefault="009F6790" w:rsidP="009F6790">
            <w:pPr>
              <w:ind w:right="57"/>
              <w:jc w:val="left"/>
              <w:rPr>
                <w:rFonts w:ascii="Arial Narrow" w:hAnsi="Arial Narrow"/>
                <w:b/>
                <w:bCs/>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726B58"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Boac (capital)</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CE270" w14:textId="361FDF07"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00</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7C9DD" w14:textId="67796053"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9</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6801B1" w14:textId="2EA9C3D8"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91</w:t>
            </w:r>
          </w:p>
        </w:tc>
      </w:tr>
      <w:tr w:rsidR="009F6790" w14:paraId="3A92BF9E"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022655" w14:textId="41CAF8AE"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8549BE"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Buenavista</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AE714" w14:textId="4870F9EC"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62</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F90B3" w14:textId="31E685C2"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9</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F2A33" w14:textId="4AA80850"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53</w:t>
            </w:r>
          </w:p>
        </w:tc>
      </w:tr>
      <w:tr w:rsidR="009F6790" w14:paraId="2A7D8FC1"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CDE91D" w14:textId="2B53D130"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74D9C6"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Gasan</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34B68" w14:textId="3AFBE891"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72</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0C3C0" w14:textId="7B2F6052"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2</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2770A" w14:textId="03E96271"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60</w:t>
            </w:r>
          </w:p>
        </w:tc>
      </w:tr>
      <w:tr w:rsidR="009F6790" w14:paraId="1F7AA556"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009FC7" w14:textId="2B723A5B"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FE65C4"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Mogpog</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2ED31" w14:textId="16F4BF0B"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10</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2343C" w14:textId="4B19A436"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59</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BACDEC" w14:textId="4FF1DCF3"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51</w:t>
            </w:r>
          </w:p>
        </w:tc>
      </w:tr>
      <w:tr w:rsidR="009F6790" w14:paraId="307C1F6F"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259C79" w14:textId="0CB636B7"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F0ABB2"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Santa Cruz</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F7880E" w14:textId="36FCE0CF"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8</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B6A5C" w14:textId="7877B1A9"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C2D22" w14:textId="276E28EB"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7</w:t>
            </w:r>
          </w:p>
        </w:tc>
      </w:tr>
      <w:tr w:rsidR="009F6790" w14:paraId="3A2CD5D4"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CEB400" w14:textId="482492D7"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DC3333"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Torrijos</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50525" w14:textId="3F968D91"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50</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C31936" w14:textId="5E329B6B"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AAEC01" w14:textId="370C1164"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47</w:t>
            </w:r>
          </w:p>
        </w:tc>
      </w:tr>
      <w:tr w:rsidR="009F6790" w14:paraId="6AF1C325" w14:textId="77777777" w:rsidTr="00D53CE7">
        <w:trPr>
          <w:trHeight w:hRule="exact" w:val="227"/>
        </w:trPr>
        <w:tc>
          <w:tcPr>
            <w:tcW w:w="147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13FC55" w14:textId="77777777" w:rsidR="009F6790" w:rsidRPr="00D53CE7" w:rsidRDefault="009F6790" w:rsidP="009F6790">
            <w:pPr>
              <w:ind w:right="57"/>
              <w:jc w:val="left"/>
              <w:rPr>
                <w:rFonts w:ascii="Arial Narrow" w:hAnsi="Arial Narrow"/>
                <w:b/>
                <w:bCs/>
                <w:sz w:val="18"/>
                <w:szCs w:val="20"/>
              </w:rPr>
            </w:pPr>
            <w:r w:rsidRPr="00D53CE7">
              <w:rPr>
                <w:rFonts w:ascii="Arial Narrow" w:hAnsi="Arial Narrow"/>
                <w:b/>
                <w:bCs/>
                <w:sz w:val="18"/>
                <w:szCs w:val="20"/>
              </w:rPr>
              <w:t>Oriental Mindoro</w:t>
            </w:r>
          </w:p>
        </w:tc>
        <w:tc>
          <w:tcPr>
            <w:tcW w:w="117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C42C4F" w14:textId="65426291"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2</w:t>
            </w:r>
          </w:p>
        </w:tc>
        <w:tc>
          <w:tcPr>
            <w:tcW w:w="117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E4ADF6" w14:textId="3F17D677"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w:t>
            </w:r>
          </w:p>
        </w:tc>
        <w:tc>
          <w:tcPr>
            <w:tcW w:w="117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F29958" w14:textId="4D0FBDCD"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2</w:t>
            </w:r>
          </w:p>
        </w:tc>
      </w:tr>
      <w:tr w:rsidR="009F6790" w14:paraId="18EF9CBE"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D85E26" w14:textId="6FF13D8F"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A0AD73"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Bongabong</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ADFDC" w14:textId="0FF69769"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AAE8C" w14:textId="6BFC2814"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671077" w14:textId="17916EC6"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w:t>
            </w:r>
          </w:p>
        </w:tc>
      </w:tr>
      <w:tr w:rsidR="009F6790" w14:paraId="497506DC" w14:textId="77777777" w:rsidTr="00D53CE7">
        <w:trPr>
          <w:trHeight w:hRule="exact" w:val="227"/>
        </w:trPr>
        <w:tc>
          <w:tcPr>
            <w:tcW w:w="1473"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3B5CF413" w14:textId="77777777" w:rsidR="009F6790" w:rsidRPr="00D53CE7" w:rsidRDefault="009F6790" w:rsidP="009F6790">
            <w:pPr>
              <w:ind w:right="57"/>
              <w:jc w:val="left"/>
              <w:rPr>
                <w:rFonts w:ascii="Arial Narrow" w:hAnsi="Arial Narrow"/>
                <w:b/>
                <w:bCs/>
                <w:sz w:val="18"/>
                <w:szCs w:val="20"/>
              </w:rPr>
            </w:pPr>
            <w:r w:rsidRPr="00D53CE7">
              <w:rPr>
                <w:rFonts w:ascii="Arial Narrow" w:hAnsi="Arial Narrow"/>
                <w:b/>
                <w:bCs/>
                <w:sz w:val="18"/>
                <w:szCs w:val="20"/>
              </w:rPr>
              <w:t>REGION V</w:t>
            </w:r>
          </w:p>
        </w:tc>
        <w:tc>
          <w:tcPr>
            <w:tcW w:w="1176"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80C4894" w14:textId="3536E5FF"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160,771</w:t>
            </w:r>
          </w:p>
        </w:tc>
        <w:tc>
          <w:tcPr>
            <w:tcW w:w="1176"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A494124" w14:textId="3AE91A7C"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37,825</w:t>
            </w:r>
          </w:p>
        </w:tc>
        <w:tc>
          <w:tcPr>
            <w:tcW w:w="117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754C0CB" w14:textId="5E815D82"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122,946</w:t>
            </w:r>
          </w:p>
        </w:tc>
      </w:tr>
      <w:tr w:rsidR="009F6790" w14:paraId="7F8ABA47" w14:textId="77777777" w:rsidTr="00D53CE7">
        <w:trPr>
          <w:trHeight w:hRule="exact" w:val="227"/>
        </w:trPr>
        <w:tc>
          <w:tcPr>
            <w:tcW w:w="147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94FAF8" w14:textId="77777777" w:rsidR="009F6790" w:rsidRPr="00D53CE7" w:rsidRDefault="009F6790" w:rsidP="009F6790">
            <w:pPr>
              <w:ind w:right="57"/>
              <w:jc w:val="left"/>
              <w:rPr>
                <w:rFonts w:ascii="Arial Narrow" w:hAnsi="Arial Narrow"/>
                <w:b/>
                <w:bCs/>
                <w:sz w:val="18"/>
                <w:szCs w:val="20"/>
              </w:rPr>
            </w:pPr>
            <w:r w:rsidRPr="00D53CE7">
              <w:rPr>
                <w:rFonts w:ascii="Arial Narrow" w:hAnsi="Arial Narrow"/>
                <w:b/>
                <w:bCs/>
                <w:sz w:val="18"/>
                <w:szCs w:val="20"/>
              </w:rPr>
              <w:t>Albay</w:t>
            </w:r>
          </w:p>
        </w:tc>
        <w:tc>
          <w:tcPr>
            <w:tcW w:w="117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6CB5CA" w14:textId="5B4B1C7A"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82,550</w:t>
            </w:r>
          </w:p>
        </w:tc>
        <w:tc>
          <w:tcPr>
            <w:tcW w:w="117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86DAFB" w14:textId="194CF57E"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16,077</w:t>
            </w:r>
          </w:p>
        </w:tc>
        <w:tc>
          <w:tcPr>
            <w:tcW w:w="117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8B856F" w14:textId="214B0C48"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66,473</w:t>
            </w:r>
          </w:p>
        </w:tc>
      </w:tr>
      <w:tr w:rsidR="009F6790" w14:paraId="5AB9B929"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193686" w14:textId="5722FA99"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4D688E"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Bacacay</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0DA11" w14:textId="0DC206F7"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5,557</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A86C9" w14:textId="630D342F"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819</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180DF" w14:textId="372E7D3B"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4,738</w:t>
            </w:r>
          </w:p>
        </w:tc>
      </w:tr>
      <w:tr w:rsidR="009F6790" w14:paraId="74854970"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01450B" w14:textId="0D87133C"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C28719"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Camalig</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5843A" w14:textId="2DACFA1D"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471</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E7D1C" w14:textId="13E3D72A"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46</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2856B" w14:textId="001CEA91"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225</w:t>
            </w:r>
          </w:p>
        </w:tc>
      </w:tr>
      <w:tr w:rsidR="009F6790" w14:paraId="19E8A1D0"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5F3949" w14:textId="705F7060"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257911"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Daraga (Locsin)</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248F6" w14:textId="417CB2A1"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252</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D5B94B" w14:textId="3BB6EA8B"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51</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2475D" w14:textId="79084ABB"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901</w:t>
            </w:r>
          </w:p>
        </w:tc>
      </w:tr>
      <w:tr w:rsidR="009F6790" w14:paraId="4A15E9F6"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94791D" w14:textId="4E27E164"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F70B21"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Guinobatan</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2B04E" w14:textId="45EA4D11"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4,665</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26678" w14:textId="09EF8145"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885</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1E409" w14:textId="3B9ED8AB"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780</w:t>
            </w:r>
          </w:p>
        </w:tc>
      </w:tr>
      <w:tr w:rsidR="009F6790" w14:paraId="48C47DF9"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BD6127" w14:textId="57EAFA5A"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44E665"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Jovellar</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76046" w14:textId="654778C6"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945</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51E04" w14:textId="1E9EEBBC"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73</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D6F53" w14:textId="3F8B01C6"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872</w:t>
            </w:r>
          </w:p>
        </w:tc>
      </w:tr>
      <w:tr w:rsidR="009F6790" w14:paraId="72FBFD1A"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21837D" w14:textId="52CFE7A3"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BE1791"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Legazpi City (capital)</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B089D" w14:textId="5F54ED71"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5,994</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6614D" w14:textId="42406384"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75</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EFA0E3" w14:textId="36FE0786"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5,619</w:t>
            </w:r>
          </w:p>
        </w:tc>
      </w:tr>
      <w:tr w:rsidR="009F6790" w14:paraId="4789F5A1"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29CA14" w14:textId="4A737A91"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3A3005"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Libon</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0DFA0" w14:textId="564AF1C5"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601</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FAC42" w14:textId="266ACE73"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03</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01D20" w14:textId="1D117866"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298</w:t>
            </w:r>
          </w:p>
        </w:tc>
      </w:tr>
      <w:tr w:rsidR="009F6790" w14:paraId="3599811A"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A10F00" w14:textId="4244A53D"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C92534"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City of Ligao</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50A32" w14:textId="0823D147"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620</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4CC85" w14:textId="2D2FE504"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620</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6F88A" w14:textId="1EEF6BF9"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000</w:t>
            </w:r>
          </w:p>
        </w:tc>
      </w:tr>
      <w:tr w:rsidR="009F6790" w14:paraId="2CC5B7ED"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FA9A69" w14:textId="620DF66A"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02916D"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Malilipot</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1CFED" w14:textId="0E1AB91A"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332</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27BF5" w14:textId="3CB378C2"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32</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A3D12" w14:textId="62CE89BE"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000</w:t>
            </w:r>
          </w:p>
        </w:tc>
      </w:tr>
      <w:tr w:rsidR="009F6790" w14:paraId="0EA713F9"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2DD784" w14:textId="28872C05"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B1A351"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Malinao</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33564" w14:textId="6364B6FB"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0,562</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40470" w14:textId="2A5B0363"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359</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1AFEA1" w14:textId="3B06D661"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7,203</w:t>
            </w:r>
          </w:p>
        </w:tc>
      </w:tr>
      <w:tr w:rsidR="009F6790" w14:paraId="3A143503"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B5F4C0" w14:textId="105B09DB"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7B338D"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Manito</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5A535" w14:textId="7F2CDBAE"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691</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F94D5" w14:textId="23607EBD"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67</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D7A28" w14:textId="174419C4"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524</w:t>
            </w:r>
          </w:p>
        </w:tc>
      </w:tr>
      <w:tr w:rsidR="009F6790" w14:paraId="13A5A51C"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427DD2" w14:textId="2A9D3B9D"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E1B0EF"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Oas</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DC43F" w14:textId="67803168"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5,827</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E95CE" w14:textId="257B5DC7"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827</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75CF7D" w14:textId="31AB4187"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5,000</w:t>
            </w:r>
          </w:p>
        </w:tc>
      </w:tr>
      <w:tr w:rsidR="009F6790" w14:paraId="55F38E0E"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BBED93" w14:textId="11FDA599"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960867"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Pio Duran</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D35C1" w14:textId="3EDB3B40"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988</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3FAE3" w14:textId="013A7DB2"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60</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CC523" w14:textId="3742CDDC"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628</w:t>
            </w:r>
          </w:p>
        </w:tc>
      </w:tr>
      <w:tr w:rsidR="009F6790" w14:paraId="5D011ED5"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9D8DB8" w14:textId="18E030EA"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52B57E"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Polangui</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9811D" w14:textId="6EB982B3"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440</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ADCF3" w14:textId="40A38EAB"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440</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B1E95" w14:textId="211739E5"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000</w:t>
            </w:r>
          </w:p>
        </w:tc>
      </w:tr>
      <w:tr w:rsidR="009F6790" w14:paraId="57C051EF"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08B004" w14:textId="1314C223"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554CBD"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Rapu-Rapu</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6DCCD8" w14:textId="28D750C8"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969</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860AB" w14:textId="0AD2C101"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06</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817708" w14:textId="6DB3EB65"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763</w:t>
            </w:r>
          </w:p>
        </w:tc>
      </w:tr>
      <w:tr w:rsidR="009F6790" w14:paraId="55264EE7"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142A79" w14:textId="2A5A81BF"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AE25F9"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Santo Domingo (Libog)</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375E9" w14:textId="6F1BA6C3"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160</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FF24D0" w14:textId="3BA61F32"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30</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34301C" w14:textId="10AFF41A"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830</w:t>
            </w:r>
          </w:p>
        </w:tc>
      </w:tr>
      <w:tr w:rsidR="009F6790" w14:paraId="241AB78F"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ADDE9E" w14:textId="493436C7"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42200C"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City of Tabaco</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46598" w14:textId="1E58B324"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3,854</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A4E03" w14:textId="7C7AE2FB"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5,890</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9FA21B" w14:textId="10AF7EE8"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7,964</w:t>
            </w:r>
          </w:p>
        </w:tc>
      </w:tr>
      <w:tr w:rsidR="009F6790" w14:paraId="5AA38EC6"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00A2F2" w14:textId="37A45450"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77E805"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Tiwi</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CD3F1" w14:textId="4DE9C549"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622</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BB35E" w14:textId="36A10226"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494</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D0FCA" w14:textId="723A9EAE"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128</w:t>
            </w:r>
          </w:p>
        </w:tc>
      </w:tr>
      <w:tr w:rsidR="009F6790" w14:paraId="3F8A2A27" w14:textId="77777777" w:rsidTr="00D53CE7">
        <w:trPr>
          <w:trHeight w:hRule="exact" w:val="227"/>
        </w:trPr>
        <w:tc>
          <w:tcPr>
            <w:tcW w:w="147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A92C54" w14:textId="77777777" w:rsidR="009F6790" w:rsidRPr="00D53CE7" w:rsidRDefault="009F6790" w:rsidP="009F6790">
            <w:pPr>
              <w:ind w:right="57"/>
              <w:jc w:val="left"/>
              <w:rPr>
                <w:rFonts w:ascii="Arial Narrow" w:hAnsi="Arial Narrow"/>
                <w:b/>
                <w:bCs/>
                <w:sz w:val="18"/>
                <w:szCs w:val="20"/>
              </w:rPr>
            </w:pPr>
            <w:r w:rsidRPr="00D53CE7">
              <w:rPr>
                <w:rFonts w:ascii="Arial Narrow" w:hAnsi="Arial Narrow"/>
                <w:b/>
                <w:bCs/>
                <w:sz w:val="18"/>
                <w:szCs w:val="20"/>
              </w:rPr>
              <w:lastRenderedPageBreak/>
              <w:t>Camarines Norte</w:t>
            </w:r>
          </w:p>
        </w:tc>
        <w:tc>
          <w:tcPr>
            <w:tcW w:w="117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1669A9" w14:textId="1C1D7CA8"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2,937</w:t>
            </w:r>
          </w:p>
        </w:tc>
        <w:tc>
          <w:tcPr>
            <w:tcW w:w="117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E03562" w14:textId="7475D625"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529</w:t>
            </w:r>
          </w:p>
        </w:tc>
        <w:tc>
          <w:tcPr>
            <w:tcW w:w="117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6CEB42" w14:textId="47A5D7B1"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2,408</w:t>
            </w:r>
          </w:p>
        </w:tc>
      </w:tr>
      <w:tr w:rsidR="009F6790" w14:paraId="6768F0F2"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7FF8A7" w14:textId="40506F14"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72FA61"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Basud</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C41AA" w14:textId="798237BD"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409</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FFC49" w14:textId="2EECE0C2"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25</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E5B15" w14:textId="07A9DFCA"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84</w:t>
            </w:r>
          </w:p>
        </w:tc>
      </w:tr>
      <w:tr w:rsidR="009F6790" w14:paraId="5AB1AD67"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F05638" w14:textId="1AFAF2F2"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28882D"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Capalonga</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CD40D" w14:textId="433E7F9F"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28</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FEF48" w14:textId="174D5466"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4</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6B97F7" w14:textId="2D9F0E5A"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24</w:t>
            </w:r>
          </w:p>
        </w:tc>
      </w:tr>
      <w:tr w:rsidR="009F6790" w14:paraId="05EAE2F5"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563DFA" w14:textId="49F6589A"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949FCD"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Jose Panganiban</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3383E" w14:textId="687DE286"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54</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161E9" w14:textId="72AE4164"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42</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61B1C" w14:textId="48B0488A"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12</w:t>
            </w:r>
          </w:p>
        </w:tc>
      </w:tr>
      <w:tr w:rsidR="009F6790" w14:paraId="116B1F91"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11860E" w14:textId="2DDBAE1A"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5091A3"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Labo</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F01026" w14:textId="6B23351C"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509</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87E69" w14:textId="22671FD6"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47</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65EAE" w14:textId="66DE2D97"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462</w:t>
            </w:r>
          </w:p>
        </w:tc>
      </w:tr>
      <w:tr w:rsidR="009F6790" w14:paraId="59533833"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A6B5CC" w14:textId="7487E0F4"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992ED2"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Mercedes</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614B7" w14:textId="4641645B"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31</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59602" w14:textId="6C201338"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93</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8A94A" w14:textId="5C8B0756"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38</w:t>
            </w:r>
          </w:p>
        </w:tc>
      </w:tr>
      <w:tr w:rsidR="009F6790" w14:paraId="21CCDA54"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9FDED5" w14:textId="5CA54B4D"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347735"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Paracale</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CE0052" w14:textId="50506FA9"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66</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F4259" w14:textId="6568C7B5"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15</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13437" w14:textId="5DED68F0"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51</w:t>
            </w:r>
          </w:p>
        </w:tc>
      </w:tr>
      <w:tr w:rsidR="009F6790" w14:paraId="4850BAB6"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E092C5" w14:textId="77DF9DD2"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6B69A2"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San Lorenzo Ruiz (Imelda)</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02C11" w14:textId="69315785"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61</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75534" w14:textId="4594B9CF"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6</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C7B3D" w14:textId="7413628D"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55</w:t>
            </w:r>
          </w:p>
        </w:tc>
      </w:tr>
      <w:tr w:rsidR="009F6790" w14:paraId="25194997"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17B301" w14:textId="26B8A4F3"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3B13DE"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San Vicente</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5F1B5" w14:textId="5C10F720"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22</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68038" w14:textId="2B7E1B31"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1</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1F1E2" w14:textId="53DBFA75"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11</w:t>
            </w:r>
          </w:p>
        </w:tc>
      </w:tr>
      <w:tr w:rsidR="009F6790" w14:paraId="5C16F123"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28DB34" w14:textId="39244B92"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6E4051"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Talisay</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A648E1" w14:textId="3CD2D813"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88</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6B77A" w14:textId="55B73EEE"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44</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9B80F" w14:textId="07BF3498"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44</w:t>
            </w:r>
          </w:p>
        </w:tc>
      </w:tr>
      <w:tr w:rsidR="009F6790" w14:paraId="2EB1885E"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2DB5CF" w14:textId="4D5170AD"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A4CE32"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Vinzons</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721B7" w14:textId="20729665"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469</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25433F" w14:textId="12E62495"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42</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19298" w14:textId="43A40CB3"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427</w:t>
            </w:r>
          </w:p>
        </w:tc>
      </w:tr>
      <w:tr w:rsidR="009F6790" w14:paraId="104227FE" w14:textId="77777777" w:rsidTr="00D53CE7">
        <w:trPr>
          <w:trHeight w:hRule="exact" w:val="227"/>
        </w:trPr>
        <w:tc>
          <w:tcPr>
            <w:tcW w:w="147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C94BFF" w14:textId="77777777" w:rsidR="009F6790" w:rsidRPr="00D53CE7" w:rsidRDefault="009F6790" w:rsidP="009F6790">
            <w:pPr>
              <w:ind w:right="57"/>
              <w:jc w:val="left"/>
              <w:rPr>
                <w:rFonts w:ascii="Arial Narrow" w:hAnsi="Arial Narrow"/>
                <w:b/>
                <w:bCs/>
                <w:sz w:val="18"/>
                <w:szCs w:val="20"/>
              </w:rPr>
            </w:pPr>
            <w:r w:rsidRPr="00D53CE7">
              <w:rPr>
                <w:rFonts w:ascii="Arial Narrow" w:hAnsi="Arial Narrow"/>
                <w:b/>
                <w:bCs/>
                <w:sz w:val="18"/>
                <w:szCs w:val="20"/>
              </w:rPr>
              <w:t>Camarines Sur</w:t>
            </w:r>
          </w:p>
        </w:tc>
        <w:tc>
          <w:tcPr>
            <w:tcW w:w="117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756B47" w14:textId="0716F1DA"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30,844</w:t>
            </w:r>
          </w:p>
        </w:tc>
        <w:tc>
          <w:tcPr>
            <w:tcW w:w="117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A13D29" w14:textId="07B98952"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7,733</w:t>
            </w:r>
          </w:p>
        </w:tc>
        <w:tc>
          <w:tcPr>
            <w:tcW w:w="117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B43AD8" w14:textId="6D61BBA7"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23,111</w:t>
            </w:r>
          </w:p>
        </w:tc>
      </w:tr>
      <w:tr w:rsidR="009F6790" w14:paraId="7A9A9316"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05059A" w14:textId="5968EEAD"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B4C5FA"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Baao</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BEA46" w14:textId="78BF6654"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92</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F77332" w14:textId="744D4F9C"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92</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B1112" w14:textId="2E97D8FE"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00</w:t>
            </w:r>
          </w:p>
        </w:tc>
      </w:tr>
      <w:tr w:rsidR="009F6790" w14:paraId="4F283B29"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09B200" w14:textId="126C6171"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FE58FA"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Balatan</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86AC0" w14:textId="358645A1"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576</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4323A" w14:textId="14C2810E"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435</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792D2" w14:textId="497C2B6E"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41</w:t>
            </w:r>
          </w:p>
        </w:tc>
      </w:tr>
      <w:tr w:rsidR="009F6790" w14:paraId="4F199382"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726890" w14:textId="3B9AEC42"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223FE5"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Bato</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9F707" w14:textId="13D1F34C"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5,910</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6A248" w14:textId="66D4BCFE"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908</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C7CB8" w14:textId="2021CE88"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5,002</w:t>
            </w:r>
          </w:p>
        </w:tc>
      </w:tr>
      <w:tr w:rsidR="009F6790" w14:paraId="39DA8C6A"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3CB4F3" w14:textId="4BFCEDE1"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F69622"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Buhi</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A779D" w14:textId="1C705DF3"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612</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B6CD3" w14:textId="72B2A5F6"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00</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A8345" w14:textId="71059EA4"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12</w:t>
            </w:r>
          </w:p>
        </w:tc>
      </w:tr>
      <w:tr w:rsidR="009F6790" w14:paraId="763034C2"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4987A4" w14:textId="7FA3F49B"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E5684E"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Bula</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F6E59" w14:textId="283F8844"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69</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92977" w14:textId="5737B0D0"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00</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8B1F7" w14:textId="6D867F4C"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69</w:t>
            </w:r>
          </w:p>
        </w:tc>
      </w:tr>
      <w:tr w:rsidR="009F6790" w14:paraId="3F42741E"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64E320" w14:textId="5BCE8A55"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6A04C9"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Cabusao</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467BC4" w14:textId="48A726CA"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898</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070BDC" w14:textId="2C4E3943"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87</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EC1ED" w14:textId="6432FFA1"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611</w:t>
            </w:r>
          </w:p>
        </w:tc>
      </w:tr>
      <w:tr w:rsidR="009F6790" w14:paraId="421C5C1C"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6D86A0" w14:textId="1385AC2B"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D29F43"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Calabanga</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49FFC" w14:textId="1F05FE2E"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790</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A6DCB" w14:textId="279D1F57"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066</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3107C" w14:textId="02644409"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724</w:t>
            </w:r>
          </w:p>
        </w:tc>
      </w:tr>
      <w:tr w:rsidR="009F6790" w14:paraId="01C62C70"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0669B3" w14:textId="5B92C012"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11D576"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Camaligan</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6FD1D" w14:textId="3D6243D3"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80</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991515" w14:textId="50D9EDBE"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00</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A8E68" w14:textId="50286FA9"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80</w:t>
            </w:r>
          </w:p>
        </w:tc>
      </w:tr>
      <w:tr w:rsidR="009F6790" w14:paraId="253D05F0"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A37385" w14:textId="3A507FEF"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937CF3"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Canaman</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D59A2" w14:textId="2D5FE06C"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343</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47026" w14:textId="4AA1C635"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722</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DF228A" w14:textId="48B94D7D"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621</w:t>
            </w:r>
          </w:p>
        </w:tc>
      </w:tr>
      <w:tr w:rsidR="009F6790" w14:paraId="5FA4B3B3"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19A10E" w14:textId="07DE82A4"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4459E5"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Caramoan</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398ECB" w14:textId="6FB56012"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064</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27CB1B" w14:textId="7CE58A91"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573</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7779E" w14:textId="1AB19F01"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491</w:t>
            </w:r>
          </w:p>
        </w:tc>
      </w:tr>
      <w:tr w:rsidR="009F6790" w14:paraId="20B2F23D"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8EC8EC" w14:textId="2B2DA442"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BED8FB"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Garchitorena</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6E774" w14:textId="46135FDC"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54</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A37EB" w14:textId="793F24C1"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5</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FDFA2" w14:textId="5B751859"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9</w:t>
            </w:r>
          </w:p>
        </w:tc>
      </w:tr>
      <w:tr w:rsidR="009F6790" w14:paraId="2FC6EE97"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03E455" w14:textId="3633F715"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5B4003"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Iriga City</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3703C" w14:textId="048EA3AB"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8,317</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E569AA" w14:textId="25A6100C"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483</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37D9E" w14:textId="302FCE66"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7,834</w:t>
            </w:r>
          </w:p>
        </w:tc>
      </w:tr>
      <w:tr w:rsidR="009F6790" w14:paraId="54A6DB15"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BBE8AC" w14:textId="350DDF1F"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DA1C2D"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Magarao</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7B068" w14:textId="4BCABF49"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060</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75940" w14:textId="2EE21D98"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95</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7D36E" w14:textId="1ECD81AE"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665</w:t>
            </w:r>
          </w:p>
        </w:tc>
      </w:tr>
      <w:tr w:rsidR="009F6790" w14:paraId="758F82C2"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2F9058" w14:textId="4CF4BD03"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C14008"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Nabua</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2585D" w14:textId="0809D11C"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857</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49902" w14:textId="70461C1A"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857</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EEEE3" w14:textId="408E9896"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000</w:t>
            </w:r>
          </w:p>
        </w:tc>
      </w:tr>
      <w:tr w:rsidR="009F6790" w14:paraId="51ACF1AF"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9835E7" w14:textId="3980849D"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58A845"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Naga City</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3C589A" w14:textId="6173E1DF"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04</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FD766" w14:textId="4D266C16"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50</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73A85" w14:textId="5A357CA3"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54</w:t>
            </w:r>
          </w:p>
        </w:tc>
      </w:tr>
      <w:tr w:rsidR="009F6790" w14:paraId="0D96C990"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C099AB" w14:textId="50FB584C"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D41FD1"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Pamplona</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587F1" w14:textId="5C2D0D36"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886</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CFB6D" w14:textId="64A8A2F5"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00</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D63407" w14:textId="3DCC0F6D"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586</w:t>
            </w:r>
          </w:p>
        </w:tc>
      </w:tr>
      <w:tr w:rsidR="009F6790" w14:paraId="7F5406B4"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BF44B2" w14:textId="5878982C"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BB4107"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Pasacao</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A4D6F" w14:textId="3A5A1BCB"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451</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97564" w14:textId="5E18BA95"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00</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9490B" w14:textId="19AB1006"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51</w:t>
            </w:r>
          </w:p>
        </w:tc>
      </w:tr>
      <w:tr w:rsidR="009F6790" w14:paraId="75CAFC5F"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92342E" w14:textId="52928621"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E8AE3D"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Pili (capital)</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138B8" w14:textId="0FA7B83C"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45</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99CD87" w14:textId="121ED913"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60</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E6FFD" w14:textId="290D1459"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85</w:t>
            </w:r>
          </w:p>
        </w:tc>
      </w:tr>
      <w:tr w:rsidR="009F6790" w14:paraId="519DB95D"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40C2F3" w14:textId="75D25EF7"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839042"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Sagñay</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225B9" w14:textId="58D33070"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93</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DD357" w14:textId="53DB2F15"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03</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1A618" w14:textId="0D508C34"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90</w:t>
            </w:r>
          </w:p>
        </w:tc>
      </w:tr>
      <w:tr w:rsidR="009F6790" w14:paraId="2731F789"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DD0C0A" w14:textId="661F62AE"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239AA5" w14:textId="5D19AB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San fernando</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0A2ED" w14:textId="24F435F2"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85</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74904" w14:textId="1CFAA8A5"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00</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9265F" w14:textId="30319395"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85</w:t>
            </w:r>
          </w:p>
        </w:tc>
      </w:tr>
      <w:tr w:rsidR="009F6790" w14:paraId="78BD9CB9"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F20143" w14:textId="78F78D19"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272D8C"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Siruma</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B3544" w14:textId="5B5A2D26"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13</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750A2" w14:textId="10B2C951"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42</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D5C60" w14:textId="35001B9E"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71</w:t>
            </w:r>
          </w:p>
        </w:tc>
      </w:tr>
      <w:tr w:rsidR="009F6790" w14:paraId="2ACCA804"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325AD9" w14:textId="603043BB"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D3F134"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Tinambac</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91E78" w14:textId="2E0620C7"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845</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72E5D7" w14:textId="536D755B"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535</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859DF" w14:textId="7F489E0C"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310</w:t>
            </w:r>
          </w:p>
        </w:tc>
      </w:tr>
      <w:tr w:rsidR="009F6790" w14:paraId="1D70C117" w14:textId="77777777" w:rsidTr="00D53CE7">
        <w:trPr>
          <w:trHeight w:hRule="exact" w:val="227"/>
        </w:trPr>
        <w:tc>
          <w:tcPr>
            <w:tcW w:w="147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56596E" w14:textId="77777777" w:rsidR="009F6790" w:rsidRPr="00D53CE7" w:rsidRDefault="009F6790" w:rsidP="009F6790">
            <w:pPr>
              <w:ind w:right="57"/>
              <w:jc w:val="left"/>
              <w:rPr>
                <w:rFonts w:ascii="Arial Narrow" w:hAnsi="Arial Narrow"/>
                <w:b/>
                <w:bCs/>
                <w:sz w:val="18"/>
                <w:szCs w:val="20"/>
              </w:rPr>
            </w:pPr>
            <w:r w:rsidRPr="00D53CE7">
              <w:rPr>
                <w:rFonts w:ascii="Arial Narrow" w:hAnsi="Arial Narrow"/>
                <w:b/>
                <w:bCs/>
                <w:sz w:val="18"/>
                <w:szCs w:val="20"/>
              </w:rPr>
              <w:t>Catanduanes</w:t>
            </w:r>
          </w:p>
        </w:tc>
        <w:tc>
          <w:tcPr>
            <w:tcW w:w="117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3B1785F" w14:textId="11C7C0CD"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34,506</w:t>
            </w:r>
          </w:p>
        </w:tc>
        <w:tc>
          <w:tcPr>
            <w:tcW w:w="117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63C32D" w14:textId="1D461A3B"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12,851</w:t>
            </w:r>
          </w:p>
        </w:tc>
        <w:tc>
          <w:tcPr>
            <w:tcW w:w="117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43A07D" w14:textId="4C6432A5"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21,655</w:t>
            </w:r>
          </w:p>
        </w:tc>
      </w:tr>
      <w:tr w:rsidR="009F6790" w14:paraId="402753E6"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AC557E" w14:textId="3AF7CD71"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5876DA"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Bagamanoc</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445E3" w14:textId="1129AA0F"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18</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9F43F" w14:textId="38418B1A"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22</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C0C7A" w14:textId="2D0FF10F"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96</w:t>
            </w:r>
          </w:p>
        </w:tc>
      </w:tr>
      <w:tr w:rsidR="009F6790" w14:paraId="13C5534A"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CA8582" w14:textId="579FA3BD"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7095BB"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Baras</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D080B" w14:textId="5DCEAEB1"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283</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A510E" w14:textId="62763C90"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972</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475BA" w14:textId="7536E038"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311</w:t>
            </w:r>
          </w:p>
        </w:tc>
      </w:tr>
      <w:tr w:rsidR="009F6790" w14:paraId="7D013FC7"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18F4E2" w14:textId="5544B02A"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774205"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Bato</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C6AF9" w14:textId="43949868"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887</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08BEE" w14:textId="587494D4"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133</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4E926" w14:textId="0E5212D1"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754</w:t>
            </w:r>
          </w:p>
        </w:tc>
      </w:tr>
      <w:tr w:rsidR="009F6790" w14:paraId="388F778F"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F8A17E" w14:textId="7DA885F5"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581D56"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Caramoran</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A5FC9" w14:textId="2B3D1186"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730</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958F1" w14:textId="0DD9D24C"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730</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5F4DD" w14:textId="661925D7"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000</w:t>
            </w:r>
          </w:p>
        </w:tc>
      </w:tr>
      <w:tr w:rsidR="009F6790" w14:paraId="61114C32"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EA8868" w14:textId="6DCD9D9E"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7FE75B"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Gigmoto</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B655B" w14:textId="0C56481C"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199</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BF8A1" w14:textId="1043E76A"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741</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DDE2D" w14:textId="7520579A"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458</w:t>
            </w:r>
          </w:p>
        </w:tc>
      </w:tr>
      <w:tr w:rsidR="009F6790" w14:paraId="202177D2"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A510EC" w14:textId="74CD97B1"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872A1E"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Pandan</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78875" w14:textId="7CEA67BF"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596</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AB5E4" w14:textId="1FB04EAD"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88</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0A6F2" w14:textId="70914392"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508</w:t>
            </w:r>
          </w:p>
        </w:tc>
      </w:tr>
      <w:tr w:rsidR="009F6790" w14:paraId="25F54DF7"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FE67F7" w14:textId="0FDA3C37"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E73CCE"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Panganiban (Payo)</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48F05" w14:textId="648667C2"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624</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F60AC" w14:textId="3429C1DF"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73</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EC869E" w14:textId="2156AE7D"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551</w:t>
            </w:r>
          </w:p>
        </w:tc>
      </w:tr>
      <w:tr w:rsidR="009F6790" w14:paraId="51DDC114"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BCCC3B" w14:textId="1570B96B"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F3C28F"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San Andres (Calolbon)</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BBA99" w14:textId="50BBF025"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449</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24078" w14:textId="61A8C420"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045</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020F9" w14:textId="13F03CBD"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404</w:t>
            </w:r>
          </w:p>
        </w:tc>
      </w:tr>
      <w:tr w:rsidR="009F6790" w14:paraId="655D36AB"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450730" w14:textId="0256D5F6"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319DFE"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San Miguel</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70624" w14:textId="344779C8"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660</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3905C" w14:textId="6B1F5263"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210</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C5E7E0" w14:textId="7ADF73C9"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450</w:t>
            </w:r>
          </w:p>
        </w:tc>
      </w:tr>
      <w:tr w:rsidR="009F6790" w14:paraId="1D75E256"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072419" w14:textId="6969F0A2"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00B516"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Viga</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FFD4F" w14:textId="0ABAA32D"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780</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5A442" w14:textId="26F7C2EE"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475</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4B2276" w14:textId="6EE6AF18"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305</w:t>
            </w:r>
          </w:p>
        </w:tc>
      </w:tr>
      <w:tr w:rsidR="009F6790" w14:paraId="712A7B25"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78AC12" w14:textId="22D80BB4"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6E1C8A"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Virac (capital)</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49801F" w14:textId="70CD480E"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3,980</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502A0" w14:textId="011EADFC"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5,262</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2740A" w14:textId="120CFCAD"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8,718</w:t>
            </w:r>
          </w:p>
        </w:tc>
      </w:tr>
      <w:tr w:rsidR="009F6790" w14:paraId="15FF3035" w14:textId="77777777" w:rsidTr="00D53CE7">
        <w:trPr>
          <w:trHeight w:hRule="exact" w:val="227"/>
        </w:trPr>
        <w:tc>
          <w:tcPr>
            <w:tcW w:w="147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C340A4" w14:textId="77777777" w:rsidR="009F6790" w:rsidRPr="00D53CE7" w:rsidRDefault="009F6790" w:rsidP="009F6790">
            <w:pPr>
              <w:ind w:right="57"/>
              <w:jc w:val="left"/>
              <w:rPr>
                <w:rFonts w:ascii="Arial Narrow" w:hAnsi="Arial Narrow"/>
                <w:b/>
                <w:bCs/>
                <w:sz w:val="18"/>
                <w:szCs w:val="20"/>
              </w:rPr>
            </w:pPr>
            <w:r w:rsidRPr="00D53CE7">
              <w:rPr>
                <w:rFonts w:ascii="Arial Narrow" w:hAnsi="Arial Narrow"/>
                <w:b/>
                <w:bCs/>
                <w:sz w:val="18"/>
                <w:szCs w:val="20"/>
              </w:rPr>
              <w:t>Masbate</w:t>
            </w:r>
          </w:p>
        </w:tc>
        <w:tc>
          <w:tcPr>
            <w:tcW w:w="117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939358" w14:textId="7D794738"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1,698</w:t>
            </w:r>
          </w:p>
        </w:tc>
        <w:tc>
          <w:tcPr>
            <w:tcW w:w="117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88608C" w14:textId="221175C9"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188</w:t>
            </w:r>
          </w:p>
        </w:tc>
        <w:tc>
          <w:tcPr>
            <w:tcW w:w="117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ECC2F0" w14:textId="47AA2A5D"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1,510</w:t>
            </w:r>
          </w:p>
        </w:tc>
      </w:tr>
      <w:tr w:rsidR="009F6790" w14:paraId="5AFF59F8"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E90B83" w14:textId="6628028E"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6B9703"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Claveria</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D3E68" w14:textId="48F2C0BA"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A00069" w14:textId="45AD60AD"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C93D0" w14:textId="0C7F582F"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w:t>
            </w:r>
          </w:p>
        </w:tc>
      </w:tr>
      <w:tr w:rsidR="009F6790" w14:paraId="366AA84F"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2B5CE8" w14:textId="0C66C5D7"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97F3A4"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San Pascual</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ABFBC" w14:textId="3B8F5C47"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696</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A4B04" w14:textId="2BEDB216"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88</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CA95F" w14:textId="1DF78B87"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508</w:t>
            </w:r>
          </w:p>
        </w:tc>
      </w:tr>
      <w:tr w:rsidR="009F6790" w14:paraId="5802C66E" w14:textId="77777777" w:rsidTr="00D53CE7">
        <w:trPr>
          <w:trHeight w:hRule="exact" w:val="227"/>
        </w:trPr>
        <w:tc>
          <w:tcPr>
            <w:tcW w:w="147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C7AFD9" w14:textId="77777777" w:rsidR="009F6790" w:rsidRPr="00D53CE7" w:rsidRDefault="009F6790" w:rsidP="009F6790">
            <w:pPr>
              <w:ind w:right="57"/>
              <w:jc w:val="left"/>
              <w:rPr>
                <w:rFonts w:ascii="Arial Narrow" w:hAnsi="Arial Narrow"/>
                <w:b/>
                <w:bCs/>
                <w:sz w:val="18"/>
                <w:szCs w:val="20"/>
              </w:rPr>
            </w:pPr>
            <w:r w:rsidRPr="00D53CE7">
              <w:rPr>
                <w:rFonts w:ascii="Arial Narrow" w:hAnsi="Arial Narrow"/>
                <w:b/>
                <w:bCs/>
                <w:sz w:val="18"/>
                <w:szCs w:val="20"/>
              </w:rPr>
              <w:t>Sorsogon</w:t>
            </w:r>
          </w:p>
        </w:tc>
        <w:tc>
          <w:tcPr>
            <w:tcW w:w="117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B1E6CE" w14:textId="58B6A9DB"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8,236</w:t>
            </w:r>
          </w:p>
        </w:tc>
        <w:tc>
          <w:tcPr>
            <w:tcW w:w="117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F057E9" w14:textId="5DAEEEEC"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447</w:t>
            </w:r>
          </w:p>
        </w:tc>
        <w:tc>
          <w:tcPr>
            <w:tcW w:w="117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694ED9" w14:textId="6944790E"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7,789</w:t>
            </w:r>
          </w:p>
        </w:tc>
      </w:tr>
      <w:tr w:rsidR="009F6790" w14:paraId="5D0CF20E"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833D81" w14:textId="02E50633"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DB6C02"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Barcelona</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B632B" w14:textId="4CBABAC9"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45</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82550" w14:textId="3BEC5B8F"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45</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C4CD9" w14:textId="7C02AB09"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w:t>
            </w:r>
          </w:p>
        </w:tc>
      </w:tr>
      <w:tr w:rsidR="009F6790" w14:paraId="4ECCF147"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AED907" w14:textId="0D688211"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C8C87E"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Bulusan</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079A3" w14:textId="604B4AC0"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5</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769B0" w14:textId="127517A9"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E4800" w14:textId="39251325"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5</w:t>
            </w:r>
          </w:p>
        </w:tc>
      </w:tr>
      <w:tr w:rsidR="009F6790" w14:paraId="65666DFF"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51235C" w14:textId="5E5C4B61"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C64FD8"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Casiguran</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F1FFFD" w14:textId="3708A2B8"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13</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663C1" w14:textId="69D5750D"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11</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DAA99" w14:textId="1D3FF96D"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w:t>
            </w:r>
          </w:p>
        </w:tc>
      </w:tr>
      <w:tr w:rsidR="009F6790" w14:paraId="5FEF7B42"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96B53E" w14:textId="3A508C3C"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B3CAB1"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Castilla</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3A080" w14:textId="6544BE20"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38</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10AD1" w14:textId="1763E1F4"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5</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8D63B" w14:textId="464FA54B"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13</w:t>
            </w:r>
          </w:p>
        </w:tc>
      </w:tr>
      <w:tr w:rsidR="009F6790" w14:paraId="01092812"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588D6A" w14:textId="78850C94"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35C757"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Donsol</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D3869" w14:textId="7C2AF5BC"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367</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9F75A" w14:textId="133010BC"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60</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2FE0E" w14:textId="057C3E2F"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307</w:t>
            </w:r>
          </w:p>
        </w:tc>
      </w:tr>
      <w:tr w:rsidR="009F6790" w14:paraId="7E7A33A8"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52EADE" w14:textId="0A6A4ED2"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09268F"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Gubat</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90E12" w14:textId="61C2239A"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8</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DA560" w14:textId="7EDE425C"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E2FBD" w14:textId="5F421F40"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8</w:t>
            </w:r>
          </w:p>
        </w:tc>
      </w:tr>
      <w:tr w:rsidR="009F6790" w14:paraId="600CA357"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1CB79B" w14:textId="06B5BA50"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BC8DA6"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Juban</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92F911" w14:textId="517142DB"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51</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9B9E6" w14:textId="12A76A1B"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D734A" w14:textId="4191A6D0"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48</w:t>
            </w:r>
          </w:p>
        </w:tc>
      </w:tr>
      <w:tr w:rsidR="009F6790" w14:paraId="7B681F4C"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E3290E" w14:textId="0BB95906"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AADFDE"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Magallanes</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B2310" w14:textId="6864198B"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22</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5CE75E" w14:textId="7CAEEF75"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9</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4D0BA" w14:textId="5C4728F6"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13</w:t>
            </w:r>
          </w:p>
        </w:tc>
      </w:tr>
      <w:tr w:rsidR="009F6790" w14:paraId="6D33807A"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859B7F" w14:textId="30FB56F6"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AB3EC2"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Pilar</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3A0B2" w14:textId="077F6DD5"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287</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88AF33" w14:textId="622BEBF0"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82</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5E588" w14:textId="12F23563"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205</w:t>
            </w:r>
          </w:p>
        </w:tc>
      </w:tr>
      <w:tr w:rsidR="009F6790" w14:paraId="3AF8D7F3"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D4B2A4" w14:textId="70F6D860"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D63430"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Prieto Diaz</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D03F6" w14:textId="1986DC43"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46</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ADA4C5" w14:textId="14BF8696"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4</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970072" w14:textId="5E313A02"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342</w:t>
            </w:r>
          </w:p>
        </w:tc>
      </w:tr>
      <w:tr w:rsidR="009F6790" w14:paraId="49AF65F7"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816A81" w14:textId="218B4B60"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DFBFEA"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City of Sorsogon (capital)</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240F6" w14:textId="1D1FD648"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4,534</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2E5C1" w14:textId="7912FDB1"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108</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4BC0F" w14:textId="2D0EC540"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4,426</w:t>
            </w:r>
          </w:p>
        </w:tc>
      </w:tr>
      <w:tr w:rsidR="009F6790" w14:paraId="07242421" w14:textId="77777777" w:rsidTr="00D53CE7">
        <w:trPr>
          <w:trHeight w:hRule="exact" w:val="227"/>
        </w:trPr>
        <w:tc>
          <w:tcPr>
            <w:tcW w:w="1473"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68E783DA" w14:textId="77777777" w:rsidR="009F6790" w:rsidRPr="00D53CE7" w:rsidRDefault="009F6790" w:rsidP="009F6790">
            <w:pPr>
              <w:ind w:right="57"/>
              <w:jc w:val="left"/>
              <w:rPr>
                <w:rFonts w:ascii="Arial Narrow" w:hAnsi="Arial Narrow"/>
                <w:b/>
                <w:bCs/>
                <w:sz w:val="18"/>
                <w:szCs w:val="20"/>
              </w:rPr>
            </w:pPr>
            <w:r w:rsidRPr="00D53CE7">
              <w:rPr>
                <w:rFonts w:ascii="Arial Narrow" w:hAnsi="Arial Narrow"/>
                <w:b/>
                <w:bCs/>
                <w:sz w:val="18"/>
                <w:szCs w:val="20"/>
              </w:rPr>
              <w:t>CAR</w:t>
            </w:r>
          </w:p>
        </w:tc>
        <w:tc>
          <w:tcPr>
            <w:tcW w:w="1176"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4BA3B35" w14:textId="091868C4"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2</w:t>
            </w:r>
          </w:p>
        </w:tc>
        <w:tc>
          <w:tcPr>
            <w:tcW w:w="1176"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77E2124" w14:textId="78803D37"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w:t>
            </w:r>
          </w:p>
        </w:tc>
        <w:tc>
          <w:tcPr>
            <w:tcW w:w="1175"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CCA4775" w14:textId="672B1710"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2</w:t>
            </w:r>
          </w:p>
        </w:tc>
      </w:tr>
      <w:tr w:rsidR="009F6790" w14:paraId="6BD469FB" w14:textId="77777777" w:rsidTr="00D53CE7">
        <w:trPr>
          <w:trHeight w:hRule="exact" w:val="227"/>
        </w:trPr>
        <w:tc>
          <w:tcPr>
            <w:tcW w:w="147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8ACA8D" w14:textId="77777777" w:rsidR="009F6790" w:rsidRPr="00D53CE7" w:rsidRDefault="009F6790" w:rsidP="009F6790">
            <w:pPr>
              <w:ind w:right="57"/>
              <w:jc w:val="left"/>
              <w:rPr>
                <w:rFonts w:ascii="Arial Narrow" w:hAnsi="Arial Narrow"/>
                <w:b/>
                <w:bCs/>
                <w:sz w:val="18"/>
                <w:szCs w:val="20"/>
              </w:rPr>
            </w:pPr>
            <w:r w:rsidRPr="00D53CE7">
              <w:rPr>
                <w:rFonts w:ascii="Arial Narrow" w:hAnsi="Arial Narrow"/>
                <w:b/>
                <w:bCs/>
                <w:sz w:val="18"/>
                <w:szCs w:val="20"/>
              </w:rPr>
              <w:t>Apayao</w:t>
            </w:r>
          </w:p>
        </w:tc>
        <w:tc>
          <w:tcPr>
            <w:tcW w:w="117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893E6B" w14:textId="2D9A61AD"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2</w:t>
            </w:r>
          </w:p>
        </w:tc>
        <w:tc>
          <w:tcPr>
            <w:tcW w:w="117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72C5561" w14:textId="5F439651"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w:t>
            </w:r>
          </w:p>
        </w:tc>
        <w:tc>
          <w:tcPr>
            <w:tcW w:w="117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D44127" w14:textId="46AF988B" w:rsidR="009F6790" w:rsidRPr="00D53CE7" w:rsidRDefault="009F6790" w:rsidP="009F6790">
            <w:pPr>
              <w:ind w:right="57"/>
              <w:jc w:val="right"/>
              <w:rPr>
                <w:rFonts w:ascii="Arial Narrow" w:hAnsi="Arial Narrow"/>
                <w:b/>
                <w:bCs/>
                <w:sz w:val="18"/>
                <w:szCs w:val="20"/>
              </w:rPr>
            </w:pPr>
            <w:r w:rsidRPr="00D53CE7">
              <w:rPr>
                <w:rFonts w:ascii="Arial Narrow" w:hAnsi="Arial Narrow"/>
                <w:b/>
                <w:bCs/>
                <w:sz w:val="18"/>
                <w:szCs w:val="20"/>
              </w:rPr>
              <w:t>2</w:t>
            </w:r>
          </w:p>
        </w:tc>
      </w:tr>
      <w:tr w:rsidR="009F6790" w14:paraId="3BFFB152" w14:textId="77777777" w:rsidTr="00D53CE7">
        <w:trPr>
          <w:trHeight w:hRule="exact" w:val="227"/>
        </w:trPr>
        <w:tc>
          <w:tcPr>
            <w:tcW w:w="5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F2A2EA" w14:textId="597BF445" w:rsidR="009F6790" w:rsidRPr="00D53CE7" w:rsidRDefault="009F6790" w:rsidP="009F6790">
            <w:pPr>
              <w:ind w:right="57"/>
              <w:jc w:val="left"/>
              <w:rPr>
                <w:rFonts w:ascii="Arial Narrow" w:hAnsi="Arial Narrow"/>
                <w:sz w:val="18"/>
                <w:szCs w:val="20"/>
              </w:rPr>
            </w:pPr>
          </w:p>
        </w:tc>
        <w:tc>
          <w:tcPr>
            <w:tcW w:w="142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60D807" w14:textId="77777777" w:rsidR="009F6790" w:rsidRPr="00D53CE7" w:rsidRDefault="009F6790" w:rsidP="009F6790">
            <w:pPr>
              <w:ind w:right="57"/>
              <w:jc w:val="left"/>
              <w:rPr>
                <w:rFonts w:ascii="Arial Narrow" w:hAnsi="Arial Narrow"/>
                <w:i/>
                <w:iCs/>
                <w:sz w:val="18"/>
                <w:szCs w:val="20"/>
              </w:rPr>
            </w:pPr>
            <w:r w:rsidRPr="00D53CE7">
              <w:rPr>
                <w:rFonts w:ascii="Arial Narrow" w:hAnsi="Arial Narrow"/>
                <w:i/>
                <w:iCs/>
                <w:sz w:val="18"/>
                <w:szCs w:val="20"/>
              </w:rPr>
              <w:t>Kabugao (capital)</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4C6966" w14:textId="387CD410"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w:t>
            </w:r>
          </w:p>
        </w:tc>
        <w:tc>
          <w:tcPr>
            <w:tcW w:w="117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43443" w14:textId="5EC46F8A"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w:t>
            </w:r>
          </w:p>
        </w:tc>
        <w:tc>
          <w:tcPr>
            <w:tcW w:w="117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5CFC0" w14:textId="33D40360" w:rsidR="009F6790" w:rsidRPr="00D53CE7" w:rsidRDefault="009F6790" w:rsidP="009F6790">
            <w:pPr>
              <w:ind w:right="57"/>
              <w:jc w:val="right"/>
              <w:rPr>
                <w:rFonts w:ascii="Arial Narrow" w:hAnsi="Arial Narrow"/>
                <w:i/>
                <w:iCs/>
                <w:sz w:val="18"/>
                <w:szCs w:val="20"/>
              </w:rPr>
            </w:pPr>
            <w:r w:rsidRPr="00D53CE7">
              <w:rPr>
                <w:rFonts w:ascii="Arial Narrow" w:hAnsi="Arial Narrow"/>
                <w:i/>
                <w:iCs/>
                <w:sz w:val="18"/>
                <w:szCs w:val="20"/>
              </w:rPr>
              <w:t>2</w:t>
            </w:r>
          </w:p>
        </w:tc>
      </w:tr>
    </w:tbl>
    <w:p w14:paraId="7D087312" w14:textId="6C881464" w:rsidR="00211C94" w:rsidRPr="006D5DFC" w:rsidRDefault="00433176" w:rsidP="00211C94">
      <w:pPr>
        <w:ind w:firstLine="357"/>
        <w:contextualSpacing/>
        <w:rPr>
          <w:rFonts w:ascii="Arial" w:eastAsia="Times New Roman" w:hAnsi="Arial" w:cs="Arial"/>
          <w:bCs/>
          <w:i/>
          <w:iCs/>
          <w:sz w:val="16"/>
          <w:szCs w:val="24"/>
        </w:rPr>
      </w:pPr>
      <w:r>
        <w:rPr>
          <w:rFonts w:ascii="Arial" w:hAnsi="Arial" w:cs="Arial"/>
          <w:i/>
          <w:iCs/>
          <w:color w:val="222222"/>
          <w:sz w:val="16"/>
          <w:szCs w:val="24"/>
          <w:shd w:val="clear" w:color="auto" w:fill="FFFFFF"/>
        </w:rPr>
        <w:t>Note:</w:t>
      </w:r>
      <w:r w:rsidR="0027327F">
        <w:rPr>
          <w:rFonts w:ascii="Arial" w:hAnsi="Arial" w:cs="Arial"/>
          <w:i/>
          <w:iCs/>
          <w:color w:val="222222"/>
          <w:sz w:val="16"/>
          <w:szCs w:val="24"/>
          <w:shd w:val="clear" w:color="auto" w:fill="FFFFFF"/>
        </w:rPr>
        <w:t xml:space="preserve"> </w:t>
      </w:r>
      <w:r w:rsidR="00211C94" w:rsidRPr="006D5DFC">
        <w:rPr>
          <w:rFonts w:ascii="Arial" w:eastAsia="Times New Roman" w:hAnsi="Arial" w:cs="Arial"/>
          <w:bCs/>
          <w:i/>
          <w:iCs/>
          <w:sz w:val="16"/>
          <w:szCs w:val="24"/>
        </w:rPr>
        <w:t>Note:</w:t>
      </w:r>
      <w:r w:rsidR="00211C94">
        <w:rPr>
          <w:rFonts w:ascii="Arial" w:eastAsia="Times New Roman" w:hAnsi="Arial" w:cs="Arial"/>
          <w:bCs/>
          <w:i/>
          <w:iCs/>
          <w:sz w:val="16"/>
          <w:szCs w:val="24"/>
        </w:rPr>
        <w:t xml:space="preserve"> O</w:t>
      </w:r>
      <w:r w:rsidR="00211C94" w:rsidRPr="006D5DFC">
        <w:rPr>
          <w:rFonts w:ascii="Arial" w:eastAsia="Times New Roman" w:hAnsi="Arial" w:cs="Arial"/>
          <w:bCs/>
          <w:i/>
          <w:iCs/>
          <w:sz w:val="16"/>
          <w:szCs w:val="24"/>
        </w:rPr>
        <w:t>ngoing</w:t>
      </w:r>
      <w:r w:rsidR="00211C94">
        <w:rPr>
          <w:rFonts w:ascii="Arial" w:eastAsia="Times New Roman" w:hAnsi="Arial" w:cs="Arial"/>
          <w:bCs/>
          <w:i/>
          <w:iCs/>
          <w:sz w:val="16"/>
          <w:szCs w:val="24"/>
        </w:rPr>
        <w:t xml:space="preserve"> </w:t>
      </w:r>
      <w:r w:rsidR="00211C94" w:rsidRPr="006D5DFC">
        <w:rPr>
          <w:rFonts w:ascii="Arial" w:eastAsia="Times New Roman" w:hAnsi="Arial" w:cs="Arial"/>
          <w:bCs/>
          <w:i/>
          <w:iCs/>
          <w:sz w:val="16"/>
          <w:szCs w:val="24"/>
        </w:rPr>
        <w:t>assessment</w:t>
      </w:r>
      <w:r w:rsidR="00211C94">
        <w:rPr>
          <w:rFonts w:ascii="Arial" w:eastAsia="Times New Roman" w:hAnsi="Arial" w:cs="Arial"/>
          <w:bCs/>
          <w:i/>
          <w:iCs/>
          <w:sz w:val="16"/>
          <w:szCs w:val="24"/>
        </w:rPr>
        <w:t xml:space="preserve"> </w:t>
      </w:r>
      <w:r w:rsidR="00211C94" w:rsidRPr="006D5DFC">
        <w:rPr>
          <w:rFonts w:ascii="Arial" w:eastAsia="Times New Roman" w:hAnsi="Arial" w:cs="Arial"/>
          <w:bCs/>
          <w:i/>
          <w:iCs/>
          <w:sz w:val="16"/>
          <w:szCs w:val="24"/>
        </w:rPr>
        <w:t>and</w:t>
      </w:r>
      <w:r w:rsidR="00211C94">
        <w:rPr>
          <w:rFonts w:ascii="Arial" w:eastAsia="Times New Roman" w:hAnsi="Arial" w:cs="Arial"/>
          <w:bCs/>
          <w:i/>
          <w:iCs/>
          <w:sz w:val="16"/>
          <w:szCs w:val="24"/>
        </w:rPr>
        <w:t xml:space="preserve"> </w:t>
      </w:r>
      <w:r w:rsidR="00211C94" w:rsidRPr="006D5DFC">
        <w:rPr>
          <w:rFonts w:ascii="Arial" w:eastAsia="Times New Roman" w:hAnsi="Arial" w:cs="Arial"/>
          <w:bCs/>
          <w:i/>
          <w:iCs/>
          <w:sz w:val="16"/>
          <w:szCs w:val="24"/>
        </w:rPr>
        <w:t>validation</w:t>
      </w:r>
      <w:r w:rsidR="00211C94">
        <w:rPr>
          <w:rFonts w:ascii="Arial" w:eastAsia="Times New Roman" w:hAnsi="Arial" w:cs="Arial"/>
          <w:bCs/>
          <w:i/>
          <w:iCs/>
          <w:sz w:val="16"/>
          <w:szCs w:val="24"/>
        </w:rPr>
        <w:t xml:space="preserve"> </w:t>
      </w:r>
      <w:r w:rsidR="00211C94" w:rsidRPr="006D5DFC">
        <w:rPr>
          <w:rFonts w:ascii="Arial" w:eastAsia="Times New Roman" w:hAnsi="Arial" w:cs="Arial"/>
          <w:bCs/>
          <w:i/>
          <w:iCs/>
          <w:sz w:val="16"/>
          <w:szCs w:val="24"/>
        </w:rPr>
        <w:t>being</w:t>
      </w:r>
      <w:r w:rsidR="00211C94">
        <w:rPr>
          <w:rFonts w:ascii="Arial" w:eastAsia="Times New Roman" w:hAnsi="Arial" w:cs="Arial"/>
          <w:bCs/>
          <w:i/>
          <w:iCs/>
          <w:sz w:val="16"/>
          <w:szCs w:val="24"/>
        </w:rPr>
        <w:t xml:space="preserve"> </w:t>
      </w:r>
      <w:r w:rsidR="00211C94" w:rsidRPr="006D5DFC">
        <w:rPr>
          <w:rFonts w:ascii="Arial" w:eastAsia="Times New Roman" w:hAnsi="Arial" w:cs="Arial"/>
          <w:bCs/>
          <w:i/>
          <w:iCs/>
          <w:sz w:val="16"/>
          <w:szCs w:val="24"/>
        </w:rPr>
        <w:t>conducted.</w:t>
      </w:r>
    </w:p>
    <w:p w14:paraId="4DBB862A" w14:textId="383D54DD" w:rsidR="007E6F0E" w:rsidRDefault="00433176" w:rsidP="00211C94">
      <w:pPr>
        <w:contextualSpacing/>
        <w:jc w:val="right"/>
        <w:rPr>
          <w:rFonts w:ascii="Arial" w:eastAsia="Arial" w:hAnsi="Arial" w:cs="Arial"/>
          <w:i/>
          <w:color w:val="0070C0"/>
          <w:sz w:val="16"/>
          <w:szCs w:val="24"/>
        </w:rPr>
      </w:pPr>
      <w:r>
        <w:rPr>
          <w:rFonts w:ascii="Arial" w:eastAsia="Arial" w:hAnsi="Arial" w:cs="Arial"/>
          <w:i/>
          <w:color w:val="0070C0"/>
          <w:sz w:val="16"/>
          <w:szCs w:val="24"/>
        </w:rPr>
        <w:t>Source:</w:t>
      </w:r>
      <w:r w:rsidR="0027327F">
        <w:rPr>
          <w:rFonts w:ascii="Arial" w:eastAsia="Arial" w:hAnsi="Arial" w:cs="Arial"/>
          <w:i/>
          <w:color w:val="0070C0"/>
          <w:sz w:val="16"/>
          <w:szCs w:val="24"/>
        </w:rPr>
        <w:t xml:space="preserve"> </w:t>
      </w:r>
      <w:r>
        <w:rPr>
          <w:rFonts w:ascii="Arial" w:eastAsia="Arial" w:hAnsi="Arial" w:cs="Arial"/>
          <w:i/>
          <w:color w:val="0070C0"/>
          <w:sz w:val="16"/>
          <w:szCs w:val="24"/>
        </w:rPr>
        <w:t>DSWD-</w:t>
      </w:r>
      <w:r w:rsidR="007451BE">
        <w:rPr>
          <w:rFonts w:ascii="Arial" w:eastAsia="Arial" w:hAnsi="Arial" w:cs="Arial"/>
          <w:i/>
          <w:color w:val="0070C0"/>
          <w:sz w:val="16"/>
          <w:szCs w:val="24"/>
        </w:rPr>
        <w:t>FOs</w:t>
      </w:r>
      <w:r w:rsidR="0027327F">
        <w:rPr>
          <w:rFonts w:ascii="Arial" w:eastAsia="Arial" w:hAnsi="Arial" w:cs="Arial"/>
          <w:i/>
          <w:color w:val="0070C0"/>
          <w:sz w:val="16"/>
          <w:szCs w:val="24"/>
        </w:rPr>
        <w:t xml:space="preserve"> </w:t>
      </w:r>
      <w:r w:rsidR="008C2C9A">
        <w:rPr>
          <w:rFonts w:ascii="Arial" w:eastAsia="Arial" w:hAnsi="Arial" w:cs="Arial"/>
          <w:i/>
          <w:color w:val="0070C0"/>
          <w:sz w:val="16"/>
          <w:szCs w:val="24"/>
        </w:rPr>
        <w:t xml:space="preserve">NCR, </w:t>
      </w:r>
      <w:r w:rsidR="007451BE">
        <w:rPr>
          <w:rFonts w:ascii="Arial" w:eastAsia="Arial" w:hAnsi="Arial" w:cs="Arial"/>
          <w:i/>
          <w:color w:val="0070C0"/>
          <w:sz w:val="16"/>
          <w:szCs w:val="24"/>
        </w:rPr>
        <w:t>CALABARZON</w:t>
      </w:r>
      <w:r w:rsidR="00F8005C">
        <w:rPr>
          <w:rFonts w:ascii="Arial" w:eastAsia="Arial" w:hAnsi="Arial" w:cs="Arial"/>
          <w:i/>
          <w:color w:val="0070C0"/>
          <w:sz w:val="16"/>
          <w:szCs w:val="24"/>
        </w:rPr>
        <w:t>,</w:t>
      </w:r>
      <w:r w:rsidR="0027327F">
        <w:rPr>
          <w:rFonts w:ascii="Arial" w:eastAsia="Arial" w:hAnsi="Arial" w:cs="Arial"/>
          <w:i/>
          <w:color w:val="0070C0"/>
          <w:sz w:val="16"/>
          <w:szCs w:val="24"/>
        </w:rPr>
        <w:t xml:space="preserve"> </w:t>
      </w:r>
      <w:r w:rsidR="002F03DC">
        <w:rPr>
          <w:rFonts w:ascii="Arial" w:eastAsia="Arial" w:hAnsi="Arial" w:cs="Arial"/>
          <w:i/>
          <w:color w:val="0070C0"/>
          <w:sz w:val="16"/>
          <w:szCs w:val="24"/>
        </w:rPr>
        <w:t>MIMAROPA,</w:t>
      </w:r>
      <w:r w:rsidR="0027327F">
        <w:rPr>
          <w:rFonts w:ascii="Arial" w:eastAsia="Arial" w:hAnsi="Arial" w:cs="Arial"/>
          <w:i/>
          <w:color w:val="0070C0"/>
          <w:sz w:val="16"/>
          <w:szCs w:val="24"/>
        </w:rPr>
        <w:t xml:space="preserve"> </w:t>
      </w:r>
      <w:r w:rsidR="00601762">
        <w:rPr>
          <w:rFonts w:ascii="Arial" w:eastAsia="Arial" w:hAnsi="Arial" w:cs="Arial"/>
          <w:i/>
          <w:color w:val="0070C0"/>
          <w:sz w:val="16"/>
          <w:szCs w:val="24"/>
        </w:rPr>
        <w:t>V</w:t>
      </w:r>
      <w:r w:rsidR="008C2C9A">
        <w:rPr>
          <w:rFonts w:ascii="Arial" w:eastAsia="Arial" w:hAnsi="Arial" w:cs="Arial"/>
          <w:i/>
          <w:color w:val="0070C0"/>
          <w:sz w:val="16"/>
          <w:szCs w:val="24"/>
        </w:rPr>
        <w:t>,</w:t>
      </w:r>
      <w:r w:rsidR="0027327F">
        <w:rPr>
          <w:rFonts w:ascii="Arial" w:eastAsia="Arial" w:hAnsi="Arial" w:cs="Arial"/>
          <w:i/>
          <w:color w:val="0070C0"/>
          <w:sz w:val="16"/>
          <w:szCs w:val="24"/>
        </w:rPr>
        <w:t xml:space="preserve"> </w:t>
      </w:r>
      <w:r w:rsidR="00601762">
        <w:rPr>
          <w:rFonts w:ascii="Arial" w:eastAsia="Arial" w:hAnsi="Arial" w:cs="Arial"/>
          <w:i/>
          <w:color w:val="0070C0"/>
          <w:sz w:val="16"/>
          <w:szCs w:val="24"/>
        </w:rPr>
        <w:t>and</w:t>
      </w:r>
      <w:r w:rsidR="0027327F">
        <w:rPr>
          <w:rFonts w:ascii="Arial" w:eastAsia="Arial" w:hAnsi="Arial" w:cs="Arial"/>
          <w:i/>
          <w:color w:val="0070C0"/>
          <w:sz w:val="16"/>
          <w:szCs w:val="24"/>
        </w:rPr>
        <w:t xml:space="preserve"> </w:t>
      </w:r>
      <w:r w:rsidR="0024520B">
        <w:rPr>
          <w:rFonts w:ascii="Arial" w:eastAsia="Arial" w:hAnsi="Arial" w:cs="Arial"/>
          <w:i/>
          <w:color w:val="0070C0"/>
          <w:sz w:val="16"/>
          <w:szCs w:val="24"/>
        </w:rPr>
        <w:t>CAR</w:t>
      </w:r>
    </w:p>
    <w:p w14:paraId="27622496" w14:textId="01E8437A" w:rsidR="007E6F0E" w:rsidRPr="00C52A8A" w:rsidRDefault="007E6F0E" w:rsidP="00BA5B13">
      <w:pPr>
        <w:contextualSpacing/>
        <w:rPr>
          <w:rFonts w:ascii="Arial" w:eastAsia="Arial" w:hAnsi="Arial" w:cs="Arial"/>
          <w:color w:val="0070C0"/>
          <w:sz w:val="24"/>
          <w:szCs w:val="24"/>
        </w:rPr>
      </w:pPr>
    </w:p>
    <w:p w14:paraId="726D3FB2" w14:textId="2A4B9DA2" w:rsidR="006251E7" w:rsidRDefault="00433176" w:rsidP="006251E7">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rPr>
          <w:rFonts w:ascii="Arial" w:eastAsia="Arial" w:hAnsi="Arial" w:cs="Arial"/>
          <w:b/>
          <w:color w:val="002060"/>
          <w:sz w:val="24"/>
          <w:szCs w:val="24"/>
        </w:rPr>
      </w:pPr>
      <w:r w:rsidRPr="009544D1">
        <w:rPr>
          <w:rFonts w:ascii="Arial" w:eastAsia="Arial" w:hAnsi="Arial" w:cs="Arial"/>
          <w:b/>
          <w:color w:val="002060"/>
          <w:sz w:val="24"/>
          <w:szCs w:val="24"/>
        </w:rPr>
        <w:t>Assistance</w:t>
      </w:r>
      <w:r w:rsidR="0027327F">
        <w:rPr>
          <w:rFonts w:ascii="Arial" w:eastAsia="Arial" w:hAnsi="Arial" w:cs="Arial"/>
          <w:b/>
          <w:color w:val="002060"/>
          <w:sz w:val="24"/>
          <w:szCs w:val="24"/>
        </w:rPr>
        <w:t xml:space="preserve"> </w:t>
      </w:r>
      <w:r w:rsidR="008C2C9A" w:rsidRPr="009544D1">
        <w:rPr>
          <w:rFonts w:ascii="Arial" w:eastAsia="Arial" w:hAnsi="Arial" w:cs="Arial"/>
          <w:b/>
          <w:color w:val="002060"/>
          <w:sz w:val="24"/>
          <w:szCs w:val="24"/>
        </w:rPr>
        <w:t>Provided</w:t>
      </w:r>
      <w:r w:rsidR="008C2C9A">
        <w:rPr>
          <w:rFonts w:ascii="Arial" w:eastAsia="Arial" w:hAnsi="Arial" w:cs="Arial"/>
          <w:b/>
          <w:color w:val="002060"/>
          <w:sz w:val="24"/>
          <w:szCs w:val="24"/>
        </w:rPr>
        <w:t xml:space="preserve"> </w:t>
      </w:r>
    </w:p>
    <w:p w14:paraId="747B5AEB" w14:textId="2031CFFB" w:rsidR="006251E7" w:rsidRPr="005F4C5B" w:rsidRDefault="00433176" w:rsidP="006251E7">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Cs/>
          <w:color w:val="auto"/>
          <w:sz w:val="24"/>
          <w:szCs w:val="24"/>
        </w:rPr>
      </w:pPr>
      <w:r w:rsidRPr="005F4C5B">
        <w:rPr>
          <w:rFonts w:ascii="Arial" w:eastAsia="Arial" w:hAnsi="Arial" w:cs="Arial"/>
          <w:bCs/>
          <w:color w:val="auto"/>
          <w:sz w:val="24"/>
          <w:szCs w:val="24"/>
        </w:rPr>
        <w:t>A</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total</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of</w:t>
      </w:r>
      <w:r w:rsidR="0027327F" w:rsidRPr="005F4C5B">
        <w:rPr>
          <w:rFonts w:ascii="Arial" w:eastAsia="Arial" w:hAnsi="Arial" w:cs="Arial"/>
          <w:bCs/>
          <w:color w:val="auto"/>
          <w:sz w:val="24"/>
          <w:szCs w:val="24"/>
        </w:rPr>
        <w:t xml:space="preserve"> </w:t>
      </w:r>
      <w:r w:rsidRPr="00D048C1">
        <w:rPr>
          <w:rFonts w:ascii="Arial" w:eastAsia="Arial" w:hAnsi="Arial" w:cs="Arial"/>
          <w:b/>
          <w:color w:val="0070C0"/>
          <w:sz w:val="24"/>
          <w:szCs w:val="24"/>
        </w:rPr>
        <w:t>₱</w:t>
      </w:r>
      <w:r w:rsidR="007A0DDA" w:rsidRPr="007A0DDA">
        <w:rPr>
          <w:rFonts w:ascii="Arial" w:eastAsia="Arial" w:hAnsi="Arial" w:cs="Arial"/>
          <w:b/>
          <w:bCs/>
          <w:color w:val="0070C0"/>
          <w:sz w:val="24"/>
          <w:szCs w:val="24"/>
        </w:rPr>
        <w:t>95,475,339.79</w:t>
      </w:r>
      <w:r w:rsidR="007A0DDA">
        <w:rPr>
          <w:rFonts w:ascii="Arial" w:eastAsia="Arial" w:hAnsi="Arial" w:cs="Arial"/>
          <w:b/>
          <w:bCs/>
          <w:color w:val="0070C0"/>
          <w:sz w:val="24"/>
          <w:szCs w:val="24"/>
        </w:rPr>
        <w:t xml:space="preserve"> </w:t>
      </w:r>
      <w:r w:rsidRPr="005F4C5B">
        <w:rPr>
          <w:rFonts w:ascii="Arial" w:eastAsia="Arial" w:hAnsi="Arial" w:cs="Arial"/>
          <w:bCs/>
          <w:color w:val="auto"/>
          <w:sz w:val="24"/>
          <w:szCs w:val="24"/>
        </w:rPr>
        <w:t>worth</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of</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assistance</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was</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provided</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to</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the</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affected</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families;</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of</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which,</w:t>
      </w:r>
      <w:r w:rsidR="0027327F" w:rsidRPr="005F4C5B">
        <w:rPr>
          <w:rFonts w:ascii="Arial" w:eastAsia="Arial" w:hAnsi="Arial" w:cs="Arial"/>
          <w:bCs/>
          <w:color w:val="auto"/>
          <w:sz w:val="24"/>
          <w:szCs w:val="24"/>
        </w:rPr>
        <w:t xml:space="preserve"> </w:t>
      </w:r>
      <w:r w:rsidRPr="00D048C1">
        <w:rPr>
          <w:rFonts w:ascii="Arial" w:eastAsia="Arial" w:hAnsi="Arial" w:cs="Arial"/>
          <w:b/>
          <w:color w:val="0070C0"/>
          <w:sz w:val="24"/>
          <w:szCs w:val="24"/>
        </w:rPr>
        <w:t>₱</w:t>
      </w:r>
      <w:r w:rsidR="007A0DDA" w:rsidRPr="007A0DDA">
        <w:rPr>
          <w:rFonts w:ascii="Arial" w:eastAsia="Arial" w:hAnsi="Arial" w:cs="Arial"/>
          <w:b/>
          <w:bCs/>
          <w:color w:val="0070C0"/>
          <w:sz w:val="24"/>
          <w:szCs w:val="24"/>
        </w:rPr>
        <w:t>82,341,657.29</w:t>
      </w:r>
      <w:r w:rsidR="007A0DDA">
        <w:rPr>
          <w:rFonts w:ascii="Arial" w:eastAsia="Arial" w:hAnsi="Arial" w:cs="Arial"/>
          <w:b/>
          <w:bCs/>
          <w:color w:val="0070C0"/>
          <w:sz w:val="24"/>
          <w:szCs w:val="24"/>
        </w:rPr>
        <w:t xml:space="preserve"> </w:t>
      </w:r>
      <w:r w:rsidRPr="005F4C5B">
        <w:rPr>
          <w:rFonts w:ascii="Arial" w:eastAsia="Arial" w:hAnsi="Arial" w:cs="Arial"/>
          <w:bCs/>
          <w:color w:val="auto"/>
          <w:sz w:val="24"/>
          <w:szCs w:val="24"/>
        </w:rPr>
        <w:t>from</w:t>
      </w:r>
      <w:r w:rsidR="0027327F" w:rsidRPr="005F4C5B">
        <w:rPr>
          <w:rFonts w:ascii="Arial" w:eastAsia="Arial" w:hAnsi="Arial" w:cs="Arial"/>
          <w:bCs/>
          <w:color w:val="auto"/>
          <w:sz w:val="24"/>
          <w:szCs w:val="24"/>
        </w:rPr>
        <w:t xml:space="preserve"> </w:t>
      </w:r>
      <w:r w:rsidRPr="00D048C1">
        <w:rPr>
          <w:rFonts w:ascii="Arial" w:eastAsia="Arial" w:hAnsi="Arial" w:cs="Arial"/>
          <w:b/>
          <w:bCs/>
          <w:color w:val="0070C0"/>
          <w:sz w:val="24"/>
          <w:szCs w:val="24"/>
        </w:rPr>
        <w:t>DSWD</w:t>
      </w:r>
      <w:r w:rsidR="00471B97" w:rsidRPr="00D048C1">
        <w:rPr>
          <w:rFonts w:ascii="Arial" w:eastAsia="Arial" w:hAnsi="Arial" w:cs="Arial"/>
          <w:bCs/>
          <w:color w:val="0070C0"/>
          <w:sz w:val="24"/>
          <w:szCs w:val="24"/>
        </w:rPr>
        <w:t>,</w:t>
      </w:r>
      <w:r w:rsidR="0027327F" w:rsidRPr="00D048C1">
        <w:rPr>
          <w:rFonts w:ascii="Arial" w:eastAsia="Arial" w:hAnsi="Arial" w:cs="Arial"/>
          <w:b/>
          <w:bCs/>
          <w:color w:val="0070C0"/>
          <w:sz w:val="24"/>
          <w:szCs w:val="24"/>
        </w:rPr>
        <w:t xml:space="preserve"> </w:t>
      </w:r>
      <w:r w:rsidRPr="007A0DDA">
        <w:rPr>
          <w:rFonts w:ascii="Arial" w:eastAsia="Arial" w:hAnsi="Arial" w:cs="Arial"/>
          <w:b/>
          <w:color w:val="0070C0"/>
          <w:sz w:val="24"/>
          <w:szCs w:val="24"/>
        </w:rPr>
        <w:t>₱</w:t>
      </w:r>
      <w:r w:rsidR="007A0DDA" w:rsidRPr="007A0DDA">
        <w:rPr>
          <w:rFonts w:ascii="Arial" w:eastAsia="Arial" w:hAnsi="Arial" w:cs="Arial"/>
          <w:b/>
          <w:bCs/>
          <w:color w:val="0070C0"/>
          <w:sz w:val="24"/>
          <w:szCs w:val="24"/>
        </w:rPr>
        <w:t xml:space="preserve">13,478,825.00 </w:t>
      </w:r>
      <w:r w:rsidRPr="005F4C5B">
        <w:rPr>
          <w:rFonts w:ascii="Arial" w:eastAsia="Arial" w:hAnsi="Arial" w:cs="Arial"/>
          <w:color w:val="auto"/>
          <w:sz w:val="24"/>
          <w:szCs w:val="24"/>
        </w:rPr>
        <w:t>from</w:t>
      </w:r>
      <w:r w:rsidR="0027327F" w:rsidRPr="005F4C5B">
        <w:rPr>
          <w:rFonts w:ascii="Arial" w:eastAsia="Arial" w:hAnsi="Arial" w:cs="Arial"/>
          <w:b/>
          <w:color w:val="auto"/>
          <w:sz w:val="24"/>
          <w:szCs w:val="24"/>
        </w:rPr>
        <w:t xml:space="preserve"> </w:t>
      </w:r>
      <w:r w:rsidRPr="007A0DDA">
        <w:rPr>
          <w:rFonts w:ascii="Arial" w:eastAsia="Arial" w:hAnsi="Arial" w:cs="Arial"/>
          <w:b/>
          <w:bCs/>
          <w:color w:val="0070C0"/>
          <w:sz w:val="24"/>
          <w:szCs w:val="24"/>
        </w:rPr>
        <w:t>LGUs</w:t>
      </w:r>
      <w:r w:rsidR="006251E7" w:rsidRPr="00A353B2">
        <w:rPr>
          <w:rFonts w:ascii="Arial" w:eastAsia="Arial" w:hAnsi="Arial" w:cs="Arial"/>
          <w:bCs/>
          <w:color w:val="auto"/>
          <w:sz w:val="24"/>
          <w:szCs w:val="24"/>
        </w:rPr>
        <w:t>,</w:t>
      </w:r>
      <w:r w:rsidR="006251E7" w:rsidRPr="00546CF9">
        <w:rPr>
          <w:rFonts w:ascii="Arial" w:eastAsia="Arial" w:hAnsi="Arial" w:cs="Arial"/>
          <w:bCs/>
          <w:color w:val="0070C0"/>
          <w:sz w:val="24"/>
          <w:szCs w:val="24"/>
        </w:rPr>
        <w:t xml:space="preserve"> </w:t>
      </w:r>
      <w:r w:rsidR="00471B97" w:rsidRPr="005F4C5B">
        <w:rPr>
          <w:rFonts w:ascii="Arial" w:eastAsia="Arial" w:hAnsi="Arial" w:cs="Arial"/>
          <w:bCs/>
          <w:color w:val="auto"/>
          <w:sz w:val="24"/>
          <w:szCs w:val="24"/>
        </w:rPr>
        <w:t>and</w:t>
      </w:r>
      <w:r w:rsidR="0027327F" w:rsidRPr="005F4C5B">
        <w:rPr>
          <w:rFonts w:ascii="Arial" w:eastAsia="Arial" w:hAnsi="Arial" w:cs="Arial"/>
          <w:bCs/>
          <w:color w:val="auto"/>
          <w:sz w:val="24"/>
          <w:szCs w:val="24"/>
        </w:rPr>
        <w:t xml:space="preserve"> </w:t>
      </w:r>
      <w:r w:rsidR="00471B97" w:rsidRPr="005F4C5B">
        <w:rPr>
          <w:rFonts w:ascii="Arial" w:eastAsia="Arial" w:hAnsi="Arial" w:cs="Arial"/>
          <w:b/>
          <w:color w:val="auto"/>
          <w:sz w:val="24"/>
          <w:szCs w:val="24"/>
        </w:rPr>
        <w:t>₱</w:t>
      </w:r>
      <w:r w:rsidR="00F8005C" w:rsidRPr="005F4C5B">
        <w:rPr>
          <w:rFonts w:ascii="Arial" w:eastAsia="Arial" w:hAnsi="Arial" w:cs="Arial"/>
          <w:b/>
          <w:bCs/>
          <w:color w:val="auto"/>
          <w:sz w:val="24"/>
          <w:szCs w:val="24"/>
          <w:lang w:val="en-US"/>
        </w:rPr>
        <w:t>41,170.00</w:t>
      </w:r>
      <w:r w:rsidR="0027327F" w:rsidRPr="005F4C5B">
        <w:rPr>
          <w:rFonts w:ascii="Arial" w:eastAsia="Arial" w:hAnsi="Arial" w:cs="Arial"/>
          <w:b/>
          <w:bCs/>
          <w:color w:val="auto"/>
          <w:sz w:val="24"/>
          <w:szCs w:val="24"/>
          <w:lang w:val="en-US"/>
        </w:rPr>
        <w:t xml:space="preserve"> </w:t>
      </w:r>
      <w:r w:rsidR="00471B97" w:rsidRPr="005F4C5B">
        <w:rPr>
          <w:rFonts w:ascii="Arial" w:eastAsia="Arial" w:hAnsi="Arial" w:cs="Arial"/>
          <w:color w:val="auto"/>
          <w:sz w:val="24"/>
          <w:szCs w:val="24"/>
          <w:lang w:val="en-US"/>
        </w:rPr>
        <w:t>from</w:t>
      </w:r>
      <w:r w:rsidR="0027327F" w:rsidRPr="005F4C5B">
        <w:rPr>
          <w:rFonts w:ascii="Arial" w:eastAsia="Arial" w:hAnsi="Arial" w:cs="Arial"/>
          <w:color w:val="auto"/>
          <w:sz w:val="24"/>
          <w:szCs w:val="24"/>
          <w:lang w:val="en-US"/>
        </w:rPr>
        <w:t xml:space="preserve"> </w:t>
      </w:r>
      <w:r w:rsidR="00471B97" w:rsidRPr="005F4C5B">
        <w:rPr>
          <w:rFonts w:ascii="Arial" w:eastAsia="Arial" w:hAnsi="Arial" w:cs="Arial"/>
          <w:b/>
          <w:bCs/>
          <w:color w:val="auto"/>
          <w:sz w:val="24"/>
          <w:szCs w:val="24"/>
          <w:lang w:val="en-US"/>
        </w:rPr>
        <w:t>Private</w:t>
      </w:r>
      <w:r w:rsidR="0027327F" w:rsidRPr="005F4C5B">
        <w:rPr>
          <w:rFonts w:ascii="Arial" w:eastAsia="Arial" w:hAnsi="Arial" w:cs="Arial"/>
          <w:b/>
          <w:bCs/>
          <w:color w:val="auto"/>
          <w:sz w:val="24"/>
          <w:szCs w:val="24"/>
          <w:lang w:val="en-US"/>
        </w:rPr>
        <w:t xml:space="preserve"> </w:t>
      </w:r>
      <w:r w:rsidR="00471B97" w:rsidRPr="005F4C5B">
        <w:rPr>
          <w:rFonts w:ascii="Arial" w:eastAsia="Arial" w:hAnsi="Arial" w:cs="Arial"/>
          <w:b/>
          <w:bCs/>
          <w:color w:val="auto"/>
          <w:sz w:val="24"/>
          <w:szCs w:val="24"/>
          <w:lang w:val="en-US"/>
        </w:rPr>
        <w:t>Partners</w:t>
      </w:r>
      <w:r w:rsidR="0027327F" w:rsidRPr="005F4C5B">
        <w:rPr>
          <w:rFonts w:ascii="Arial" w:eastAsia="Arial" w:hAnsi="Arial" w:cs="Arial"/>
          <w:b/>
          <w:bCs/>
          <w:color w:val="auto"/>
          <w:sz w:val="24"/>
          <w:szCs w:val="24"/>
          <w:lang w:val="en-US"/>
        </w:rPr>
        <w:t xml:space="preserve"> </w:t>
      </w:r>
      <w:r w:rsidRPr="005F4C5B">
        <w:rPr>
          <w:rFonts w:ascii="Arial" w:eastAsia="Arial" w:hAnsi="Arial" w:cs="Arial"/>
          <w:bCs/>
          <w:color w:val="auto"/>
          <w:sz w:val="24"/>
          <w:szCs w:val="24"/>
        </w:rPr>
        <w:t>(see</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Table</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5).</w:t>
      </w:r>
    </w:p>
    <w:p w14:paraId="4D733CE0" w14:textId="77777777" w:rsidR="006251E7" w:rsidRDefault="006251E7" w:rsidP="006251E7">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Cs/>
          <w:color w:val="auto"/>
          <w:sz w:val="24"/>
          <w:szCs w:val="24"/>
        </w:rPr>
      </w:pPr>
    </w:p>
    <w:p w14:paraId="73BB505A" w14:textId="067E0729" w:rsidR="00433176" w:rsidRPr="00A34429" w:rsidRDefault="00433176" w:rsidP="006251E7">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
          <w:i/>
          <w:iCs/>
          <w:sz w:val="20"/>
        </w:rPr>
      </w:pPr>
      <w:r w:rsidRPr="00A34429">
        <w:rPr>
          <w:rFonts w:ascii="Arial" w:eastAsia="Arial" w:hAnsi="Arial" w:cs="Arial"/>
          <w:b/>
          <w:i/>
          <w:iCs/>
          <w:sz w:val="20"/>
        </w:rPr>
        <w:t>Table</w:t>
      </w:r>
      <w:r w:rsidR="0027327F" w:rsidRPr="00A34429">
        <w:rPr>
          <w:rFonts w:ascii="Arial" w:eastAsia="Arial" w:hAnsi="Arial" w:cs="Arial"/>
          <w:b/>
          <w:i/>
          <w:iCs/>
          <w:sz w:val="20"/>
        </w:rPr>
        <w:t xml:space="preserve"> </w:t>
      </w:r>
      <w:r w:rsidRPr="00A34429">
        <w:rPr>
          <w:rFonts w:ascii="Arial" w:eastAsia="Arial" w:hAnsi="Arial" w:cs="Arial"/>
          <w:b/>
          <w:i/>
          <w:iCs/>
          <w:sz w:val="20"/>
        </w:rPr>
        <w:t>5.</w:t>
      </w:r>
      <w:r w:rsidR="0027327F" w:rsidRPr="00A34429">
        <w:rPr>
          <w:rFonts w:ascii="Arial" w:eastAsia="Arial" w:hAnsi="Arial" w:cs="Arial"/>
          <w:b/>
          <w:i/>
          <w:iCs/>
          <w:sz w:val="20"/>
        </w:rPr>
        <w:t xml:space="preserve"> </w:t>
      </w:r>
      <w:r w:rsidRPr="00A34429">
        <w:rPr>
          <w:rFonts w:ascii="Arial" w:eastAsia="Arial" w:hAnsi="Arial" w:cs="Arial"/>
          <w:b/>
          <w:i/>
          <w:iCs/>
          <w:sz w:val="20"/>
        </w:rPr>
        <w:t>Cost</w:t>
      </w:r>
      <w:r w:rsidR="0027327F" w:rsidRPr="00A34429">
        <w:rPr>
          <w:rFonts w:ascii="Arial" w:eastAsia="Arial" w:hAnsi="Arial" w:cs="Arial"/>
          <w:b/>
          <w:i/>
          <w:iCs/>
          <w:sz w:val="20"/>
        </w:rPr>
        <w:t xml:space="preserve"> </w:t>
      </w:r>
      <w:r w:rsidRPr="00A34429">
        <w:rPr>
          <w:rFonts w:ascii="Arial" w:eastAsia="Arial" w:hAnsi="Arial" w:cs="Arial"/>
          <w:b/>
          <w:i/>
          <w:iCs/>
          <w:sz w:val="20"/>
        </w:rPr>
        <w:t>of</w:t>
      </w:r>
      <w:r w:rsidR="0027327F" w:rsidRPr="00A34429">
        <w:rPr>
          <w:rFonts w:ascii="Arial" w:eastAsia="Arial" w:hAnsi="Arial" w:cs="Arial"/>
          <w:b/>
          <w:i/>
          <w:iCs/>
          <w:sz w:val="20"/>
        </w:rPr>
        <w:t xml:space="preserve"> </w:t>
      </w:r>
      <w:r w:rsidRPr="00A34429">
        <w:rPr>
          <w:rFonts w:ascii="Arial" w:eastAsia="Arial" w:hAnsi="Arial" w:cs="Arial"/>
          <w:b/>
          <w:i/>
          <w:iCs/>
          <w:sz w:val="20"/>
        </w:rPr>
        <w:t>Assistance</w:t>
      </w:r>
      <w:r w:rsidR="0027327F" w:rsidRPr="00A34429">
        <w:rPr>
          <w:rFonts w:ascii="Arial" w:eastAsia="Arial" w:hAnsi="Arial" w:cs="Arial"/>
          <w:b/>
          <w:i/>
          <w:iCs/>
          <w:sz w:val="20"/>
        </w:rPr>
        <w:t xml:space="preserve"> </w:t>
      </w:r>
      <w:r w:rsidRPr="00A34429">
        <w:rPr>
          <w:rFonts w:ascii="Arial" w:eastAsia="Arial" w:hAnsi="Arial" w:cs="Arial"/>
          <w:b/>
          <w:i/>
          <w:iCs/>
          <w:sz w:val="20"/>
        </w:rPr>
        <w:t>Provided</w:t>
      </w:r>
      <w:r w:rsidR="0027327F" w:rsidRPr="00A34429">
        <w:rPr>
          <w:rFonts w:ascii="Arial" w:eastAsia="Arial" w:hAnsi="Arial" w:cs="Arial"/>
          <w:b/>
          <w:i/>
          <w:iCs/>
          <w:sz w:val="20"/>
        </w:rPr>
        <w:t xml:space="preserve"> </w:t>
      </w:r>
      <w:r w:rsidRPr="00A34429">
        <w:rPr>
          <w:rFonts w:ascii="Arial" w:eastAsia="Arial" w:hAnsi="Arial" w:cs="Arial"/>
          <w:b/>
          <w:i/>
          <w:iCs/>
          <w:sz w:val="20"/>
        </w:rPr>
        <w:t>to</w:t>
      </w:r>
      <w:r w:rsidR="0027327F" w:rsidRPr="00A34429">
        <w:rPr>
          <w:rFonts w:ascii="Arial" w:eastAsia="Arial" w:hAnsi="Arial" w:cs="Arial"/>
          <w:b/>
          <w:i/>
          <w:iCs/>
          <w:sz w:val="20"/>
        </w:rPr>
        <w:t xml:space="preserve"> </w:t>
      </w:r>
      <w:r w:rsidRPr="00A34429">
        <w:rPr>
          <w:rFonts w:ascii="Arial" w:eastAsia="Arial" w:hAnsi="Arial" w:cs="Arial"/>
          <w:b/>
          <w:i/>
          <w:iCs/>
          <w:sz w:val="20"/>
        </w:rPr>
        <w:t>Affected</w:t>
      </w:r>
      <w:r w:rsidR="0027327F" w:rsidRPr="00A34429">
        <w:rPr>
          <w:rFonts w:ascii="Arial" w:eastAsia="Arial" w:hAnsi="Arial" w:cs="Arial"/>
          <w:b/>
          <w:i/>
          <w:iCs/>
          <w:sz w:val="20"/>
        </w:rPr>
        <w:t xml:space="preserve"> </w:t>
      </w:r>
      <w:r w:rsidRPr="00A34429">
        <w:rPr>
          <w:rFonts w:ascii="Arial" w:eastAsia="Arial" w:hAnsi="Arial" w:cs="Arial"/>
          <w:b/>
          <w:i/>
          <w:iCs/>
          <w:sz w:val="20"/>
        </w:rPr>
        <w:t>Families</w:t>
      </w:r>
      <w:r w:rsidR="0027327F" w:rsidRPr="00A34429">
        <w:rPr>
          <w:rFonts w:ascii="Arial" w:eastAsia="Arial" w:hAnsi="Arial" w:cs="Arial"/>
          <w:b/>
          <w:i/>
          <w:iCs/>
          <w:sz w:val="20"/>
        </w:rPr>
        <w:t xml:space="preserve"> </w:t>
      </w:r>
      <w:r w:rsidRPr="00A34429">
        <w:rPr>
          <w:rFonts w:ascii="Arial" w:eastAsia="Arial" w:hAnsi="Arial" w:cs="Arial"/>
          <w:b/>
          <w:i/>
          <w:iCs/>
          <w:sz w:val="20"/>
        </w:rPr>
        <w:t>/</w:t>
      </w:r>
      <w:r w:rsidR="0027327F" w:rsidRPr="00A34429">
        <w:rPr>
          <w:rFonts w:ascii="Arial" w:eastAsia="Arial" w:hAnsi="Arial" w:cs="Arial"/>
          <w:b/>
          <w:i/>
          <w:iCs/>
          <w:sz w:val="20"/>
        </w:rPr>
        <w:t xml:space="preserve"> </w:t>
      </w:r>
      <w:r w:rsidRPr="00A34429">
        <w:rPr>
          <w:rFonts w:ascii="Arial" w:eastAsia="Arial" w:hAnsi="Arial" w:cs="Arial"/>
          <w:b/>
          <w:i/>
          <w:iCs/>
          <w:sz w:val="20"/>
        </w:rPr>
        <w:t>Persons</w:t>
      </w:r>
    </w:p>
    <w:tbl>
      <w:tblPr>
        <w:tblW w:w="5000" w:type="pct"/>
        <w:tblCellMar>
          <w:left w:w="0" w:type="dxa"/>
          <w:right w:w="0" w:type="dxa"/>
        </w:tblCellMar>
        <w:tblLook w:val="04A0" w:firstRow="1" w:lastRow="0" w:firstColumn="1" w:lastColumn="0" w:noHBand="0" w:noVBand="1"/>
      </w:tblPr>
      <w:tblGrid>
        <w:gridCol w:w="82"/>
        <w:gridCol w:w="2289"/>
        <w:gridCol w:w="1594"/>
        <w:gridCol w:w="1594"/>
        <w:gridCol w:w="1594"/>
        <w:gridCol w:w="1592"/>
        <w:gridCol w:w="1592"/>
      </w:tblGrid>
      <w:tr w:rsidR="007A0DDA" w:rsidRPr="00A34429" w14:paraId="3488E2CC" w14:textId="77777777" w:rsidTr="007A0DDA">
        <w:trPr>
          <w:trHeight w:hRule="exact" w:val="227"/>
          <w:tblHeader/>
        </w:trPr>
        <w:tc>
          <w:tcPr>
            <w:tcW w:w="1147"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tcMar>
              <w:top w:w="15" w:type="dxa"/>
              <w:left w:w="15" w:type="dxa"/>
              <w:bottom w:w="0" w:type="dxa"/>
              <w:right w:w="15" w:type="dxa"/>
            </w:tcMar>
            <w:vAlign w:val="center"/>
            <w:hideMark/>
          </w:tcPr>
          <w:p w14:paraId="37CD3ED5" w14:textId="16621507" w:rsidR="007A0DDA" w:rsidRPr="00A34429" w:rsidRDefault="007A0DDA" w:rsidP="007A0DDA">
            <w:pPr>
              <w:ind w:right="57"/>
              <w:jc w:val="center"/>
              <w:rPr>
                <w:rFonts w:ascii="Arial Narrow" w:hAnsi="Arial Narrow"/>
                <w:b/>
                <w:bCs/>
                <w:sz w:val="18"/>
                <w:szCs w:val="20"/>
              </w:rPr>
            </w:pPr>
            <w:r w:rsidRPr="00A34429">
              <w:rPr>
                <w:rFonts w:ascii="Arial Narrow" w:hAnsi="Arial Narrow"/>
                <w:b/>
                <w:bCs/>
                <w:sz w:val="18"/>
                <w:szCs w:val="20"/>
              </w:rPr>
              <w:t>REGION / PROVINCE / MUNICIPALITY</w:t>
            </w:r>
          </w:p>
        </w:tc>
        <w:tc>
          <w:tcPr>
            <w:tcW w:w="3853" w:type="pct"/>
            <w:gridSpan w:val="5"/>
            <w:tcBorders>
              <w:top w:val="single" w:sz="4" w:space="0" w:color="000000"/>
              <w:left w:val="nil"/>
              <w:bottom w:val="nil"/>
              <w:right w:val="single" w:sz="4" w:space="0" w:color="000000"/>
            </w:tcBorders>
            <w:shd w:val="clear" w:color="808080" w:fill="808080"/>
            <w:tcMar>
              <w:top w:w="15" w:type="dxa"/>
              <w:left w:w="15" w:type="dxa"/>
              <w:bottom w:w="0" w:type="dxa"/>
              <w:right w:w="15" w:type="dxa"/>
            </w:tcMar>
            <w:vAlign w:val="center"/>
            <w:hideMark/>
          </w:tcPr>
          <w:p w14:paraId="57F030B1" w14:textId="221E0255" w:rsidR="007A0DDA" w:rsidRPr="00A34429" w:rsidRDefault="007A0DDA" w:rsidP="007A0DDA">
            <w:pPr>
              <w:ind w:right="57"/>
              <w:jc w:val="center"/>
              <w:rPr>
                <w:rFonts w:ascii="Arial Narrow" w:hAnsi="Arial Narrow"/>
                <w:b/>
                <w:bCs/>
                <w:sz w:val="18"/>
                <w:szCs w:val="20"/>
              </w:rPr>
            </w:pPr>
            <w:r w:rsidRPr="00A34429">
              <w:rPr>
                <w:rFonts w:ascii="Arial Narrow" w:hAnsi="Arial Narrow"/>
                <w:b/>
                <w:bCs/>
                <w:sz w:val="18"/>
                <w:szCs w:val="20"/>
              </w:rPr>
              <w:t>COST OF ASSISTANCE</w:t>
            </w:r>
          </w:p>
        </w:tc>
      </w:tr>
      <w:tr w:rsidR="007A0DDA" w:rsidRPr="00A34429" w14:paraId="2E2D7C34" w14:textId="77777777" w:rsidTr="007A0DDA">
        <w:trPr>
          <w:trHeight w:hRule="exact" w:val="227"/>
          <w:tblHeader/>
        </w:trPr>
        <w:tc>
          <w:tcPr>
            <w:tcW w:w="1147" w:type="pct"/>
            <w:gridSpan w:val="2"/>
            <w:vMerge/>
            <w:tcBorders>
              <w:top w:val="single" w:sz="4" w:space="0" w:color="000000"/>
              <w:left w:val="single" w:sz="4" w:space="0" w:color="000000"/>
              <w:bottom w:val="single" w:sz="4" w:space="0" w:color="000000"/>
              <w:right w:val="single" w:sz="4" w:space="0" w:color="000000"/>
            </w:tcBorders>
            <w:vAlign w:val="center"/>
            <w:hideMark/>
          </w:tcPr>
          <w:p w14:paraId="0271868D" w14:textId="77777777" w:rsidR="007A0DDA" w:rsidRPr="00A34429" w:rsidRDefault="007A0DDA" w:rsidP="007A0DDA">
            <w:pPr>
              <w:ind w:right="57"/>
              <w:jc w:val="center"/>
              <w:rPr>
                <w:rFonts w:ascii="Arial Narrow" w:hAnsi="Arial Narrow"/>
                <w:b/>
                <w:bCs/>
                <w:sz w:val="18"/>
                <w:szCs w:val="20"/>
              </w:rPr>
            </w:pPr>
          </w:p>
        </w:tc>
        <w:tc>
          <w:tcPr>
            <w:tcW w:w="771"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58438BEA" w14:textId="2E207BC2" w:rsidR="007A0DDA" w:rsidRPr="00A34429" w:rsidRDefault="007A0DDA" w:rsidP="007A0DDA">
            <w:pPr>
              <w:ind w:right="57"/>
              <w:jc w:val="center"/>
              <w:rPr>
                <w:rFonts w:ascii="Arial Narrow" w:hAnsi="Arial Narrow"/>
                <w:b/>
                <w:bCs/>
                <w:sz w:val="18"/>
                <w:szCs w:val="20"/>
              </w:rPr>
            </w:pPr>
            <w:r w:rsidRPr="00A34429">
              <w:rPr>
                <w:rFonts w:ascii="Arial Narrow" w:hAnsi="Arial Narrow"/>
                <w:b/>
                <w:bCs/>
                <w:sz w:val="18"/>
                <w:szCs w:val="20"/>
              </w:rPr>
              <w:t>DSWD</w:t>
            </w:r>
          </w:p>
        </w:tc>
        <w:tc>
          <w:tcPr>
            <w:tcW w:w="771"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325B6ECC" w14:textId="29B6C395" w:rsidR="007A0DDA" w:rsidRPr="00A34429" w:rsidRDefault="007A0DDA" w:rsidP="007A0DDA">
            <w:pPr>
              <w:ind w:right="57"/>
              <w:jc w:val="center"/>
              <w:rPr>
                <w:rFonts w:ascii="Arial Narrow" w:hAnsi="Arial Narrow"/>
                <w:b/>
                <w:bCs/>
                <w:sz w:val="18"/>
                <w:szCs w:val="20"/>
              </w:rPr>
            </w:pPr>
            <w:r w:rsidRPr="00A34429">
              <w:rPr>
                <w:rFonts w:ascii="Arial Narrow" w:hAnsi="Arial Narrow"/>
                <w:b/>
                <w:bCs/>
                <w:sz w:val="18"/>
                <w:szCs w:val="20"/>
              </w:rPr>
              <w:t>LGU</w:t>
            </w:r>
          </w:p>
        </w:tc>
        <w:tc>
          <w:tcPr>
            <w:tcW w:w="771"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78B649F8" w14:textId="5893CCFE" w:rsidR="007A0DDA" w:rsidRPr="00A34429" w:rsidRDefault="007A0DDA" w:rsidP="007A0DDA">
            <w:pPr>
              <w:ind w:right="57"/>
              <w:jc w:val="center"/>
              <w:rPr>
                <w:rFonts w:ascii="Arial Narrow" w:hAnsi="Arial Narrow"/>
                <w:b/>
                <w:bCs/>
                <w:sz w:val="18"/>
                <w:szCs w:val="20"/>
              </w:rPr>
            </w:pPr>
            <w:r w:rsidRPr="00A34429">
              <w:rPr>
                <w:rFonts w:ascii="Arial Narrow" w:hAnsi="Arial Narrow"/>
                <w:b/>
                <w:bCs/>
                <w:sz w:val="18"/>
                <w:szCs w:val="20"/>
              </w:rPr>
              <w:t>NGOs</w:t>
            </w:r>
          </w:p>
        </w:tc>
        <w:tc>
          <w:tcPr>
            <w:tcW w:w="770"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0440A256" w14:textId="6A7A469E" w:rsidR="007A0DDA" w:rsidRPr="00A34429" w:rsidRDefault="007A0DDA" w:rsidP="007A0DDA">
            <w:pPr>
              <w:ind w:right="57"/>
              <w:jc w:val="center"/>
              <w:rPr>
                <w:rFonts w:ascii="Arial Narrow" w:hAnsi="Arial Narrow"/>
                <w:b/>
                <w:bCs/>
                <w:sz w:val="18"/>
                <w:szCs w:val="20"/>
              </w:rPr>
            </w:pPr>
            <w:r w:rsidRPr="00A34429">
              <w:rPr>
                <w:rFonts w:ascii="Arial Narrow" w:hAnsi="Arial Narrow"/>
                <w:b/>
                <w:bCs/>
                <w:sz w:val="18"/>
                <w:szCs w:val="20"/>
              </w:rPr>
              <w:t>OTHERS</w:t>
            </w:r>
          </w:p>
        </w:tc>
        <w:tc>
          <w:tcPr>
            <w:tcW w:w="770"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3EA07ECE" w14:textId="7F419DBD" w:rsidR="007A0DDA" w:rsidRPr="00A34429" w:rsidRDefault="007A0DDA" w:rsidP="007A0DDA">
            <w:pPr>
              <w:ind w:right="57"/>
              <w:jc w:val="center"/>
              <w:rPr>
                <w:rFonts w:ascii="Arial Narrow" w:hAnsi="Arial Narrow"/>
                <w:b/>
                <w:bCs/>
                <w:sz w:val="18"/>
                <w:szCs w:val="20"/>
              </w:rPr>
            </w:pPr>
            <w:r w:rsidRPr="00A34429">
              <w:rPr>
                <w:rFonts w:ascii="Arial Narrow" w:hAnsi="Arial Narrow"/>
                <w:b/>
                <w:bCs/>
                <w:sz w:val="18"/>
                <w:szCs w:val="20"/>
              </w:rPr>
              <w:t>GRAND TOTAL</w:t>
            </w:r>
          </w:p>
        </w:tc>
      </w:tr>
      <w:tr w:rsidR="007A0DDA" w:rsidRPr="00A34429" w14:paraId="0C3DAA23" w14:textId="77777777" w:rsidTr="007A0DDA">
        <w:trPr>
          <w:trHeight w:hRule="exact" w:val="227"/>
        </w:trPr>
        <w:tc>
          <w:tcPr>
            <w:tcW w:w="114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202A8CA" w14:textId="77777777" w:rsidR="007A0DDA" w:rsidRPr="00A34429" w:rsidRDefault="007A0DDA" w:rsidP="007A0DDA">
            <w:pPr>
              <w:ind w:right="57"/>
              <w:jc w:val="left"/>
              <w:rPr>
                <w:rFonts w:ascii="Arial Narrow" w:hAnsi="Arial Narrow"/>
                <w:b/>
                <w:bCs/>
                <w:sz w:val="18"/>
                <w:szCs w:val="20"/>
              </w:rPr>
            </w:pPr>
            <w:r w:rsidRPr="00A34429">
              <w:rPr>
                <w:rFonts w:ascii="Arial Narrow" w:hAnsi="Arial Narrow"/>
                <w:b/>
                <w:bCs/>
                <w:sz w:val="18"/>
                <w:szCs w:val="20"/>
              </w:rPr>
              <w:t>GRAND TOTAL</w:t>
            </w:r>
          </w:p>
        </w:tc>
        <w:tc>
          <w:tcPr>
            <w:tcW w:w="771"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B121550" w14:textId="1AA47535"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82,341,657.29</w:t>
            </w:r>
          </w:p>
        </w:tc>
        <w:tc>
          <w:tcPr>
            <w:tcW w:w="771"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FC88649" w14:textId="2289E838"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13,478,825.00</w:t>
            </w:r>
          </w:p>
        </w:tc>
        <w:tc>
          <w:tcPr>
            <w:tcW w:w="771"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AD491C3" w14:textId="1DA300DD"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41,170.00</w:t>
            </w:r>
          </w:p>
        </w:tc>
        <w:tc>
          <w:tcPr>
            <w:tcW w:w="770"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7E8A741" w14:textId="65DDFFD8"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365320A" w14:textId="544C0184"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95,475,339.79</w:t>
            </w:r>
          </w:p>
        </w:tc>
      </w:tr>
      <w:tr w:rsidR="007A0DDA" w:rsidRPr="00A34429" w14:paraId="3ABB99CF" w14:textId="77777777" w:rsidTr="007A0DDA">
        <w:trPr>
          <w:trHeight w:hRule="exact" w:val="227"/>
        </w:trPr>
        <w:tc>
          <w:tcPr>
            <w:tcW w:w="114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34B4C7F9" w14:textId="77777777" w:rsidR="007A0DDA" w:rsidRPr="00A34429" w:rsidRDefault="007A0DDA" w:rsidP="007A0DDA">
            <w:pPr>
              <w:ind w:right="57"/>
              <w:jc w:val="left"/>
              <w:rPr>
                <w:rFonts w:ascii="Arial Narrow" w:hAnsi="Arial Narrow"/>
                <w:b/>
                <w:bCs/>
                <w:sz w:val="18"/>
                <w:szCs w:val="20"/>
              </w:rPr>
            </w:pPr>
            <w:r w:rsidRPr="00A34429">
              <w:rPr>
                <w:rFonts w:ascii="Arial Narrow" w:hAnsi="Arial Narrow"/>
                <w:b/>
                <w:bCs/>
                <w:sz w:val="18"/>
                <w:szCs w:val="20"/>
              </w:rPr>
              <w:t>NCR</w:t>
            </w:r>
          </w:p>
        </w:tc>
        <w:tc>
          <w:tcPr>
            <w:tcW w:w="77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6686B55" w14:textId="58612E69"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3,995,676.50</w:t>
            </w:r>
          </w:p>
        </w:tc>
        <w:tc>
          <w:tcPr>
            <w:tcW w:w="77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EEA677B" w14:textId="28A54356"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190BE16" w14:textId="2A15B053"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8D93B1D" w14:textId="125D94E1"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0BDC1AA" w14:textId="4E1DD0CE"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3,995,676.50</w:t>
            </w:r>
          </w:p>
        </w:tc>
      </w:tr>
      <w:tr w:rsidR="007A0DDA" w:rsidRPr="00A34429" w14:paraId="0F54C4B1" w14:textId="77777777" w:rsidTr="007A0DDA">
        <w:trPr>
          <w:trHeight w:hRule="exact" w:val="227"/>
        </w:trPr>
        <w:tc>
          <w:tcPr>
            <w:tcW w:w="114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086833"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Manila City</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249BD" w14:textId="00425BA9" w:rsidR="007A0DDA" w:rsidRPr="00A34429" w:rsidRDefault="007A0DDA" w:rsidP="007A0DDA">
            <w:pPr>
              <w:ind w:right="57"/>
              <w:jc w:val="right"/>
              <w:rPr>
                <w:rFonts w:ascii="Arial Narrow" w:hAnsi="Arial Narrow"/>
                <w:sz w:val="18"/>
                <w:szCs w:val="20"/>
              </w:rPr>
            </w:pPr>
            <w:r w:rsidRPr="00A34429">
              <w:rPr>
                <w:rFonts w:ascii="Arial Narrow" w:hAnsi="Arial Narrow"/>
                <w:sz w:val="18"/>
                <w:szCs w:val="20"/>
              </w:rPr>
              <w:t>247,026.5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3B000" w14:textId="32F72004" w:rsidR="007A0DDA" w:rsidRPr="00A34429" w:rsidRDefault="007A0DDA" w:rsidP="007A0DDA">
            <w:pPr>
              <w:ind w:right="57"/>
              <w:jc w:val="right"/>
              <w:rPr>
                <w:rFonts w:ascii="Arial Narrow" w:hAnsi="Arial Narrow"/>
                <w:sz w:val="18"/>
                <w:szCs w:val="20"/>
              </w:rPr>
            </w:pPr>
            <w:r w:rsidRPr="00A34429">
              <w:rPr>
                <w:rFonts w:ascii="Arial Narrow" w:hAnsi="Arial Narrow"/>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3CFC1" w14:textId="40A9C880" w:rsidR="007A0DDA" w:rsidRPr="00A34429" w:rsidRDefault="007A0DDA" w:rsidP="007A0DDA">
            <w:pPr>
              <w:ind w:right="57"/>
              <w:jc w:val="right"/>
              <w:rPr>
                <w:rFonts w:ascii="Arial Narrow" w:hAnsi="Arial Narrow"/>
                <w:sz w:val="18"/>
                <w:szCs w:val="20"/>
              </w:rPr>
            </w:pPr>
            <w:r w:rsidRPr="00A34429">
              <w:rPr>
                <w:rFonts w:ascii="Arial Narrow" w:hAnsi="Arial Narrow"/>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6248F" w14:textId="0E051E38" w:rsidR="007A0DDA" w:rsidRPr="00A34429" w:rsidRDefault="007A0DDA" w:rsidP="007A0DDA">
            <w:pPr>
              <w:ind w:right="57"/>
              <w:jc w:val="right"/>
              <w:rPr>
                <w:rFonts w:ascii="Arial Narrow" w:hAnsi="Arial Narrow"/>
                <w:sz w:val="18"/>
                <w:szCs w:val="20"/>
              </w:rPr>
            </w:pPr>
            <w:r w:rsidRPr="00A34429">
              <w:rPr>
                <w:rFonts w:ascii="Arial Narrow" w:hAnsi="Arial Narrow"/>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56F1E" w14:textId="3F3649C7" w:rsidR="007A0DDA" w:rsidRPr="00A34429" w:rsidRDefault="007A0DDA" w:rsidP="007A0DDA">
            <w:pPr>
              <w:ind w:right="57"/>
              <w:jc w:val="right"/>
              <w:rPr>
                <w:rFonts w:ascii="Arial Narrow" w:hAnsi="Arial Narrow"/>
                <w:sz w:val="18"/>
                <w:szCs w:val="20"/>
              </w:rPr>
            </w:pPr>
            <w:r w:rsidRPr="00A34429">
              <w:rPr>
                <w:rFonts w:ascii="Arial Narrow" w:hAnsi="Arial Narrow"/>
                <w:sz w:val="18"/>
                <w:szCs w:val="20"/>
              </w:rPr>
              <w:t>247,026.50</w:t>
            </w:r>
          </w:p>
        </w:tc>
      </w:tr>
      <w:tr w:rsidR="007A0DDA" w:rsidRPr="00A34429" w14:paraId="03C5864F" w14:textId="77777777" w:rsidTr="007A0DDA">
        <w:trPr>
          <w:trHeight w:hRule="exact" w:val="227"/>
        </w:trPr>
        <w:tc>
          <w:tcPr>
            <w:tcW w:w="114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0A7844"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Marikina city</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4AADC" w14:textId="7DB55EF7" w:rsidR="007A0DDA" w:rsidRPr="00A34429" w:rsidRDefault="007A0DDA" w:rsidP="007A0DDA">
            <w:pPr>
              <w:ind w:right="57"/>
              <w:jc w:val="right"/>
              <w:rPr>
                <w:rFonts w:ascii="Arial Narrow" w:hAnsi="Arial Narrow"/>
                <w:sz w:val="18"/>
                <w:szCs w:val="20"/>
              </w:rPr>
            </w:pPr>
            <w:r w:rsidRPr="00A34429">
              <w:rPr>
                <w:rFonts w:ascii="Arial Narrow" w:hAnsi="Arial Narrow"/>
                <w:sz w:val="18"/>
                <w:szCs w:val="20"/>
              </w:rPr>
              <w:t>2,202,875.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B91CF" w14:textId="24A6070E" w:rsidR="007A0DDA" w:rsidRPr="00A34429" w:rsidRDefault="007A0DDA" w:rsidP="007A0DDA">
            <w:pPr>
              <w:ind w:right="57"/>
              <w:jc w:val="right"/>
              <w:rPr>
                <w:rFonts w:ascii="Arial Narrow" w:hAnsi="Arial Narrow"/>
                <w:sz w:val="18"/>
                <w:szCs w:val="20"/>
              </w:rPr>
            </w:pPr>
            <w:r w:rsidRPr="00A34429">
              <w:rPr>
                <w:rFonts w:ascii="Arial Narrow" w:hAnsi="Arial Narrow"/>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5B4DF" w14:textId="38926FF8" w:rsidR="007A0DDA" w:rsidRPr="00A34429" w:rsidRDefault="007A0DDA" w:rsidP="007A0DDA">
            <w:pPr>
              <w:ind w:right="57"/>
              <w:jc w:val="right"/>
              <w:rPr>
                <w:rFonts w:ascii="Arial Narrow" w:hAnsi="Arial Narrow"/>
                <w:sz w:val="18"/>
                <w:szCs w:val="20"/>
              </w:rPr>
            </w:pPr>
            <w:r w:rsidRPr="00A34429">
              <w:rPr>
                <w:rFonts w:ascii="Arial Narrow" w:hAnsi="Arial Narrow"/>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8C6D3" w14:textId="424F2E43" w:rsidR="007A0DDA" w:rsidRPr="00A34429" w:rsidRDefault="007A0DDA" w:rsidP="007A0DDA">
            <w:pPr>
              <w:ind w:right="57"/>
              <w:jc w:val="right"/>
              <w:rPr>
                <w:rFonts w:ascii="Arial Narrow" w:hAnsi="Arial Narrow"/>
                <w:sz w:val="18"/>
                <w:szCs w:val="20"/>
              </w:rPr>
            </w:pPr>
            <w:r w:rsidRPr="00A34429">
              <w:rPr>
                <w:rFonts w:ascii="Arial Narrow" w:hAnsi="Arial Narrow"/>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05123" w14:textId="2E74D2DC" w:rsidR="007A0DDA" w:rsidRPr="00A34429" w:rsidRDefault="007A0DDA" w:rsidP="007A0DDA">
            <w:pPr>
              <w:ind w:right="57"/>
              <w:jc w:val="right"/>
              <w:rPr>
                <w:rFonts w:ascii="Arial Narrow" w:hAnsi="Arial Narrow"/>
                <w:sz w:val="18"/>
                <w:szCs w:val="20"/>
              </w:rPr>
            </w:pPr>
            <w:r w:rsidRPr="00A34429">
              <w:rPr>
                <w:rFonts w:ascii="Arial Narrow" w:hAnsi="Arial Narrow"/>
                <w:sz w:val="18"/>
                <w:szCs w:val="20"/>
              </w:rPr>
              <w:t>2,202,875.00</w:t>
            </w:r>
          </w:p>
        </w:tc>
      </w:tr>
      <w:tr w:rsidR="007A0DDA" w:rsidRPr="00A34429" w14:paraId="10F7B54A" w14:textId="77777777" w:rsidTr="007A0DDA">
        <w:trPr>
          <w:trHeight w:hRule="exact" w:val="227"/>
        </w:trPr>
        <w:tc>
          <w:tcPr>
            <w:tcW w:w="114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BE28F7"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Muntinlupa City</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66245" w14:textId="2CD1ADF2" w:rsidR="007A0DDA" w:rsidRPr="00A34429" w:rsidRDefault="007A0DDA" w:rsidP="007A0DDA">
            <w:pPr>
              <w:ind w:right="57"/>
              <w:jc w:val="right"/>
              <w:rPr>
                <w:rFonts w:ascii="Arial Narrow" w:hAnsi="Arial Narrow"/>
                <w:sz w:val="18"/>
                <w:szCs w:val="20"/>
              </w:rPr>
            </w:pPr>
            <w:r w:rsidRPr="00A34429">
              <w:rPr>
                <w:rFonts w:ascii="Arial Narrow" w:hAnsi="Arial Narrow"/>
                <w:sz w:val="18"/>
                <w:szCs w:val="20"/>
              </w:rPr>
              <w:t>308,5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4E967" w14:textId="566F9E5F" w:rsidR="007A0DDA" w:rsidRPr="00A34429" w:rsidRDefault="007A0DDA" w:rsidP="007A0DDA">
            <w:pPr>
              <w:ind w:right="57"/>
              <w:jc w:val="right"/>
              <w:rPr>
                <w:rFonts w:ascii="Arial Narrow" w:hAnsi="Arial Narrow"/>
                <w:sz w:val="18"/>
                <w:szCs w:val="20"/>
              </w:rPr>
            </w:pPr>
            <w:r w:rsidRPr="00A34429">
              <w:rPr>
                <w:rFonts w:ascii="Arial Narrow" w:hAnsi="Arial Narrow"/>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5AE351" w14:textId="2147A852" w:rsidR="007A0DDA" w:rsidRPr="00A34429" w:rsidRDefault="007A0DDA" w:rsidP="007A0DDA">
            <w:pPr>
              <w:ind w:right="57"/>
              <w:jc w:val="right"/>
              <w:rPr>
                <w:rFonts w:ascii="Arial Narrow" w:hAnsi="Arial Narrow"/>
                <w:sz w:val="18"/>
                <w:szCs w:val="20"/>
              </w:rPr>
            </w:pPr>
            <w:r w:rsidRPr="00A34429">
              <w:rPr>
                <w:rFonts w:ascii="Arial Narrow" w:hAnsi="Arial Narrow"/>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F7E88" w14:textId="0A59E3FD" w:rsidR="007A0DDA" w:rsidRPr="00A34429" w:rsidRDefault="007A0DDA" w:rsidP="007A0DDA">
            <w:pPr>
              <w:ind w:right="57"/>
              <w:jc w:val="right"/>
              <w:rPr>
                <w:rFonts w:ascii="Arial Narrow" w:hAnsi="Arial Narrow"/>
                <w:sz w:val="18"/>
                <w:szCs w:val="20"/>
              </w:rPr>
            </w:pPr>
            <w:r w:rsidRPr="00A34429">
              <w:rPr>
                <w:rFonts w:ascii="Arial Narrow" w:hAnsi="Arial Narrow"/>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5F4A8" w14:textId="5B24BE0E" w:rsidR="007A0DDA" w:rsidRPr="00A34429" w:rsidRDefault="007A0DDA" w:rsidP="007A0DDA">
            <w:pPr>
              <w:ind w:right="57"/>
              <w:jc w:val="right"/>
              <w:rPr>
                <w:rFonts w:ascii="Arial Narrow" w:hAnsi="Arial Narrow"/>
                <w:sz w:val="18"/>
                <w:szCs w:val="20"/>
              </w:rPr>
            </w:pPr>
            <w:r w:rsidRPr="00A34429">
              <w:rPr>
                <w:rFonts w:ascii="Arial Narrow" w:hAnsi="Arial Narrow"/>
                <w:sz w:val="18"/>
                <w:szCs w:val="20"/>
              </w:rPr>
              <w:t>308,500.00</w:t>
            </w:r>
          </w:p>
        </w:tc>
      </w:tr>
      <w:tr w:rsidR="007A0DDA" w:rsidRPr="00A34429" w14:paraId="1401C6E2" w14:textId="77777777" w:rsidTr="007A0DDA">
        <w:trPr>
          <w:trHeight w:hRule="exact" w:val="227"/>
        </w:trPr>
        <w:tc>
          <w:tcPr>
            <w:tcW w:w="114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F28CB6" w14:textId="2B9C1420"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Pateros</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0CD7C4" w14:textId="71BD1E44" w:rsidR="007A0DDA" w:rsidRPr="00A34429" w:rsidRDefault="007A0DDA" w:rsidP="007A0DDA">
            <w:pPr>
              <w:ind w:right="57"/>
              <w:jc w:val="right"/>
              <w:rPr>
                <w:rFonts w:ascii="Arial Narrow" w:hAnsi="Arial Narrow"/>
                <w:sz w:val="18"/>
                <w:szCs w:val="20"/>
              </w:rPr>
            </w:pPr>
            <w:r w:rsidRPr="00A34429">
              <w:rPr>
                <w:rFonts w:ascii="Arial Narrow" w:hAnsi="Arial Narrow"/>
                <w:sz w:val="18"/>
                <w:szCs w:val="20"/>
              </w:rPr>
              <w:t>687,375.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BE5624" w14:textId="2E034635" w:rsidR="007A0DDA" w:rsidRPr="00A34429" w:rsidRDefault="007A0DDA" w:rsidP="007A0DDA">
            <w:pPr>
              <w:ind w:right="57"/>
              <w:jc w:val="right"/>
              <w:rPr>
                <w:rFonts w:ascii="Arial Narrow" w:hAnsi="Arial Narrow"/>
                <w:sz w:val="18"/>
                <w:szCs w:val="20"/>
              </w:rPr>
            </w:pPr>
            <w:r w:rsidRPr="00A34429">
              <w:rPr>
                <w:rFonts w:ascii="Arial Narrow" w:hAnsi="Arial Narrow"/>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B780B" w14:textId="4C25A938" w:rsidR="007A0DDA" w:rsidRPr="00A34429" w:rsidRDefault="007A0DDA" w:rsidP="007A0DDA">
            <w:pPr>
              <w:ind w:right="57"/>
              <w:jc w:val="right"/>
              <w:rPr>
                <w:rFonts w:ascii="Arial Narrow" w:hAnsi="Arial Narrow"/>
                <w:sz w:val="18"/>
                <w:szCs w:val="20"/>
              </w:rPr>
            </w:pPr>
            <w:r w:rsidRPr="00A34429">
              <w:rPr>
                <w:rFonts w:ascii="Arial Narrow" w:hAnsi="Arial Narrow"/>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393D74" w14:textId="483649A9" w:rsidR="007A0DDA" w:rsidRPr="00A34429" w:rsidRDefault="007A0DDA" w:rsidP="007A0DDA">
            <w:pPr>
              <w:ind w:right="57"/>
              <w:jc w:val="right"/>
              <w:rPr>
                <w:rFonts w:ascii="Arial Narrow" w:hAnsi="Arial Narrow"/>
                <w:sz w:val="18"/>
                <w:szCs w:val="20"/>
              </w:rPr>
            </w:pPr>
            <w:r w:rsidRPr="00A34429">
              <w:rPr>
                <w:rFonts w:ascii="Arial Narrow" w:hAnsi="Arial Narrow"/>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F73D91" w14:textId="5DE79355" w:rsidR="007A0DDA" w:rsidRPr="00A34429" w:rsidRDefault="007A0DDA" w:rsidP="007A0DDA">
            <w:pPr>
              <w:ind w:right="57"/>
              <w:jc w:val="right"/>
              <w:rPr>
                <w:rFonts w:ascii="Arial Narrow" w:hAnsi="Arial Narrow"/>
                <w:sz w:val="18"/>
                <w:szCs w:val="20"/>
              </w:rPr>
            </w:pPr>
            <w:r w:rsidRPr="00A34429">
              <w:rPr>
                <w:rFonts w:ascii="Arial Narrow" w:hAnsi="Arial Narrow"/>
                <w:sz w:val="18"/>
                <w:szCs w:val="20"/>
              </w:rPr>
              <w:t>687,375.00</w:t>
            </w:r>
          </w:p>
        </w:tc>
      </w:tr>
      <w:tr w:rsidR="007A0DDA" w:rsidRPr="00A34429" w14:paraId="1437E4A0" w14:textId="77777777" w:rsidTr="007A0DDA">
        <w:trPr>
          <w:trHeight w:hRule="exact" w:val="227"/>
        </w:trPr>
        <w:tc>
          <w:tcPr>
            <w:tcW w:w="114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379276"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Quezon City</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A81D9" w14:textId="21C8EE39" w:rsidR="007A0DDA" w:rsidRPr="00A34429" w:rsidRDefault="007A0DDA" w:rsidP="007A0DDA">
            <w:pPr>
              <w:ind w:right="57"/>
              <w:jc w:val="right"/>
              <w:rPr>
                <w:rFonts w:ascii="Arial Narrow" w:hAnsi="Arial Narrow"/>
                <w:sz w:val="18"/>
                <w:szCs w:val="20"/>
              </w:rPr>
            </w:pPr>
            <w:r w:rsidRPr="00A34429">
              <w:rPr>
                <w:rFonts w:ascii="Arial Narrow" w:hAnsi="Arial Narrow"/>
                <w:sz w:val="18"/>
                <w:szCs w:val="20"/>
              </w:rPr>
              <w:t>549,9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43887" w14:textId="096CC144" w:rsidR="007A0DDA" w:rsidRPr="00A34429" w:rsidRDefault="007A0DDA" w:rsidP="007A0DDA">
            <w:pPr>
              <w:ind w:right="57"/>
              <w:jc w:val="right"/>
              <w:rPr>
                <w:rFonts w:ascii="Arial Narrow" w:hAnsi="Arial Narrow"/>
                <w:sz w:val="18"/>
                <w:szCs w:val="20"/>
              </w:rPr>
            </w:pPr>
            <w:r w:rsidRPr="00A34429">
              <w:rPr>
                <w:rFonts w:ascii="Arial Narrow" w:hAnsi="Arial Narrow"/>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94C97" w14:textId="0A8437B6" w:rsidR="007A0DDA" w:rsidRPr="00A34429" w:rsidRDefault="007A0DDA" w:rsidP="007A0DDA">
            <w:pPr>
              <w:ind w:right="57"/>
              <w:jc w:val="right"/>
              <w:rPr>
                <w:rFonts w:ascii="Arial Narrow" w:hAnsi="Arial Narrow"/>
                <w:sz w:val="18"/>
                <w:szCs w:val="20"/>
              </w:rPr>
            </w:pPr>
            <w:r w:rsidRPr="00A34429">
              <w:rPr>
                <w:rFonts w:ascii="Arial Narrow" w:hAnsi="Arial Narrow"/>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C0383" w14:textId="4F093CE4" w:rsidR="007A0DDA" w:rsidRPr="00A34429" w:rsidRDefault="007A0DDA" w:rsidP="007A0DDA">
            <w:pPr>
              <w:ind w:right="57"/>
              <w:jc w:val="right"/>
              <w:rPr>
                <w:rFonts w:ascii="Arial Narrow" w:hAnsi="Arial Narrow"/>
                <w:sz w:val="18"/>
                <w:szCs w:val="20"/>
              </w:rPr>
            </w:pPr>
            <w:r w:rsidRPr="00A34429">
              <w:rPr>
                <w:rFonts w:ascii="Arial Narrow" w:hAnsi="Arial Narrow"/>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AF9D71" w14:textId="194DC292" w:rsidR="007A0DDA" w:rsidRPr="00A34429" w:rsidRDefault="007A0DDA" w:rsidP="007A0DDA">
            <w:pPr>
              <w:ind w:right="57"/>
              <w:jc w:val="right"/>
              <w:rPr>
                <w:rFonts w:ascii="Arial Narrow" w:hAnsi="Arial Narrow"/>
                <w:sz w:val="18"/>
                <w:szCs w:val="20"/>
              </w:rPr>
            </w:pPr>
            <w:r w:rsidRPr="00A34429">
              <w:rPr>
                <w:rFonts w:ascii="Arial Narrow" w:hAnsi="Arial Narrow"/>
                <w:sz w:val="18"/>
                <w:szCs w:val="20"/>
              </w:rPr>
              <w:t>549,900.00</w:t>
            </w:r>
          </w:p>
        </w:tc>
      </w:tr>
      <w:tr w:rsidR="007A0DDA" w:rsidRPr="00A34429" w14:paraId="7F989FE2" w14:textId="77777777" w:rsidTr="007A0DDA">
        <w:trPr>
          <w:trHeight w:hRule="exact" w:val="227"/>
        </w:trPr>
        <w:tc>
          <w:tcPr>
            <w:tcW w:w="114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3F4A892B" w14:textId="77777777" w:rsidR="007A0DDA" w:rsidRPr="00A34429" w:rsidRDefault="007A0DDA" w:rsidP="007A0DDA">
            <w:pPr>
              <w:ind w:right="57"/>
              <w:jc w:val="left"/>
              <w:rPr>
                <w:rFonts w:ascii="Arial Narrow" w:hAnsi="Arial Narrow"/>
                <w:b/>
                <w:bCs/>
                <w:sz w:val="18"/>
                <w:szCs w:val="20"/>
              </w:rPr>
            </w:pPr>
            <w:r w:rsidRPr="00A34429">
              <w:rPr>
                <w:rFonts w:ascii="Arial Narrow" w:hAnsi="Arial Narrow"/>
                <w:b/>
                <w:bCs/>
                <w:sz w:val="18"/>
                <w:szCs w:val="20"/>
              </w:rPr>
              <w:t>REGION II</w:t>
            </w:r>
          </w:p>
        </w:tc>
        <w:tc>
          <w:tcPr>
            <w:tcW w:w="77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97D158F" w14:textId="209305BA"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750.00</w:t>
            </w:r>
          </w:p>
        </w:tc>
        <w:tc>
          <w:tcPr>
            <w:tcW w:w="77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EB0C7BF" w14:textId="58CC25E0"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EEBB817" w14:textId="68CD02E4"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4020BB1" w14:textId="1D08F552"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D876E1F" w14:textId="61149529"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750.00</w:t>
            </w:r>
          </w:p>
        </w:tc>
      </w:tr>
      <w:tr w:rsidR="007A0DDA" w:rsidRPr="00A34429" w14:paraId="3F1B5059" w14:textId="77777777" w:rsidTr="007A0DDA">
        <w:trPr>
          <w:trHeight w:hRule="exact" w:val="227"/>
        </w:trPr>
        <w:tc>
          <w:tcPr>
            <w:tcW w:w="114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3A8E6D" w14:textId="77777777" w:rsidR="007A0DDA" w:rsidRPr="00A34429" w:rsidRDefault="007A0DDA" w:rsidP="007A0DDA">
            <w:pPr>
              <w:ind w:right="57"/>
              <w:jc w:val="left"/>
              <w:rPr>
                <w:rFonts w:ascii="Arial Narrow" w:hAnsi="Arial Narrow"/>
                <w:b/>
                <w:bCs/>
                <w:sz w:val="18"/>
                <w:szCs w:val="20"/>
              </w:rPr>
            </w:pPr>
            <w:r w:rsidRPr="00A34429">
              <w:rPr>
                <w:rFonts w:ascii="Arial Narrow" w:hAnsi="Arial Narrow"/>
                <w:b/>
                <w:bCs/>
                <w:sz w:val="18"/>
                <w:szCs w:val="20"/>
              </w:rPr>
              <w:t>Nueva Vizcaya</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769FAC" w14:textId="5B8822F7"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750.00</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D86C8A" w14:textId="2072290F"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C8C8EC" w14:textId="0123A8C1"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D0B098" w14:textId="38C607CD"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138D2A" w14:textId="72A0E7D3"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750.00</w:t>
            </w:r>
          </w:p>
        </w:tc>
      </w:tr>
      <w:tr w:rsidR="007A0DDA" w:rsidRPr="00A34429" w14:paraId="3A4AB253"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E63E7D" w14:textId="21EA813D"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F7FC9B" w14:textId="3C6CD71A"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Quezon</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28CD2" w14:textId="23ADFD90"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75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104D8" w14:textId="48A45A83"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3A0EC" w14:textId="4B2D6337"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13808" w14:textId="7769D1E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F4A86" w14:textId="0ABC09AC"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750.00</w:t>
            </w:r>
          </w:p>
        </w:tc>
      </w:tr>
      <w:tr w:rsidR="007A0DDA" w:rsidRPr="00A34429" w14:paraId="1E3F1B4F" w14:textId="77777777" w:rsidTr="007A0DDA">
        <w:trPr>
          <w:trHeight w:hRule="exact" w:val="227"/>
        </w:trPr>
        <w:tc>
          <w:tcPr>
            <w:tcW w:w="114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5EA7E41B" w14:textId="77777777" w:rsidR="007A0DDA" w:rsidRPr="00A34429" w:rsidRDefault="007A0DDA" w:rsidP="007A0DDA">
            <w:pPr>
              <w:ind w:right="57"/>
              <w:jc w:val="left"/>
              <w:rPr>
                <w:rFonts w:ascii="Arial Narrow" w:hAnsi="Arial Narrow"/>
                <w:b/>
                <w:bCs/>
                <w:sz w:val="18"/>
                <w:szCs w:val="20"/>
              </w:rPr>
            </w:pPr>
            <w:r w:rsidRPr="00A34429">
              <w:rPr>
                <w:rFonts w:ascii="Arial Narrow" w:hAnsi="Arial Narrow"/>
                <w:b/>
                <w:bCs/>
                <w:sz w:val="18"/>
                <w:szCs w:val="20"/>
              </w:rPr>
              <w:t>REGION III</w:t>
            </w:r>
          </w:p>
        </w:tc>
        <w:tc>
          <w:tcPr>
            <w:tcW w:w="77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9E6C45C" w14:textId="24026535"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5,011,784.75</w:t>
            </w:r>
          </w:p>
        </w:tc>
        <w:tc>
          <w:tcPr>
            <w:tcW w:w="77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507F47B" w14:textId="69D9DCED"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7,334,132.00</w:t>
            </w:r>
          </w:p>
        </w:tc>
        <w:tc>
          <w:tcPr>
            <w:tcW w:w="77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D3B0493" w14:textId="46CA0BA5"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41,170.00</w:t>
            </w:r>
          </w:p>
        </w:tc>
        <w:tc>
          <w:tcPr>
            <w:tcW w:w="77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C2B58D6" w14:textId="7F53951A"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5FBF6FD" w14:textId="48CB785D"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12,387,086.75</w:t>
            </w:r>
          </w:p>
        </w:tc>
      </w:tr>
      <w:tr w:rsidR="007A0DDA" w:rsidRPr="00A34429" w14:paraId="1C71C5EC" w14:textId="77777777" w:rsidTr="007A0DDA">
        <w:trPr>
          <w:trHeight w:hRule="exact" w:val="227"/>
        </w:trPr>
        <w:tc>
          <w:tcPr>
            <w:tcW w:w="114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075F8A" w14:textId="77777777" w:rsidR="007A0DDA" w:rsidRPr="00A34429" w:rsidRDefault="007A0DDA" w:rsidP="007A0DDA">
            <w:pPr>
              <w:ind w:right="57"/>
              <w:jc w:val="left"/>
              <w:rPr>
                <w:rFonts w:ascii="Arial Narrow" w:hAnsi="Arial Narrow"/>
                <w:b/>
                <w:bCs/>
                <w:sz w:val="18"/>
                <w:szCs w:val="20"/>
              </w:rPr>
            </w:pPr>
            <w:r w:rsidRPr="00A34429">
              <w:rPr>
                <w:rFonts w:ascii="Arial Narrow" w:hAnsi="Arial Narrow"/>
                <w:b/>
                <w:bCs/>
                <w:sz w:val="18"/>
                <w:szCs w:val="20"/>
              </w:rPr>
              <w:t>Aurora</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E93A08" w14:textId="5728909D"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943,778.25</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63F2FC" w14:textId="2E3BB9A5"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3,264,237.00</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6DA296" w14:textId="740BB5A2"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9,430.00</w:t>
            </w:r>
          </w:p>
        </w:tc>
        <w:tc>
          <w:tcPr>
            <w:tcW w:w="7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0323D8" w14:textId="4904E027"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82D6A9" w14:textId="43B46B17"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4,217,445.25</w:t>
            </w:r>
          </w:p>
        </w:tc>
      </w:tr>
      <w:tr w:rsidR="007A0DDA" w:rsidRPr="00A34429" w14:paraId="011DD083"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C2AEDF" w14:textId="7B7D20C7"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BB8D6E"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Baler (capital)</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DAECC" w14:textId="0811E268"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94,646.25</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78912" w14:textId="52172A1E"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29,282.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263E3" w14:textId="697B6207"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EC81D" w14:textId="073B1921"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FF9C6" w14:textId="06260A4B"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23,928.25</w:t>
            </w:r>
          </w:p>
        </w:tc>
      </w:tr>
      <w:tr w:rsidR="007A0DDA" w:rsidRPr="00A34429" w14:paraId="26D18F40"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D4F22D" w14:textId="7C658CF3"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5B9837"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Casiguran</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B62B3" w14:textId="6A7989CD"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82,563.75</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65C5F" w14:textId="7D527C69"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7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27F5B" w14:textId="0751B50D"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C8D8A" w14:textId="39D8756E"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ECBEA" w14:textId="54FF9A0C"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84,263.75</w:t>
            </w:r>
          </w:p>
        </w:tc>
      </w:tr>
      <w:tr w:rsidR="007A0DDA" w:rsidRPr="00A34429" w14:paraId="381D4D6E"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71496A" w14:textId="6CC5A2E9"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1A4612"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Dilasag</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EDCDA" w14:textId="44B8DA5B"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B9FDC" w14:textId="77E3ACDC"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25,84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0C71C" w14:textId="57CBE9E3"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377AE" w14:textId="4348C0F4"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32773" w14:textId="1BB901D7"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25,840.00</w:t>
            </w:r>
          </w:p>
        </w:tc>
      </w:tr>
      <w:tr w:rsidR="007A0DDA" w:rsidRPr="00A34429" w14:paraId="4C920E97"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3048F4" w14:textId="23885E03"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6BAA3B"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Dinalungan</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E815C" w14:textId="1C40D798"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91,709.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57DDD" w14:textId="349C1EE0"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53,85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A6027" w14:textId="51B5BAD7"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77BFB" w14:textId="45E02C83"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C0E6C" w14:textId="7BAA319C"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245,559.00</w:t>
            </w:r>
          </w:p>
        </w:tc>
      </w:tr>
      <w:tr w:rsidR="007A0DDA" w:rsidRPr="00A34429" w14:paraId="677AAFA1"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468A07" w14:textId="4B3E28C7"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29F9D9"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Dingalan</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2C25D" w14:textId="20F3B10E"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346,5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C73D07" w14:textId="7F1FFDAE"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3,000,0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7D2E2D" w14:textId="766EBB99"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615F45" w14:textId="0A63AB04"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0BB9F" w14:textId="39158EEC"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3,346,500.00</w:t>
            </w:r>
          </w:p>
        </w:tc>
      </w:tr>
      <w:tr w:rsidR="007A0DDA" w:rsidRPr="00A34429" w14:paraId="39FF31ED"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B0B0C4" w14:textId="0B18B779"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7A4404"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Dipaculao</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02E1D" w14:textId="089C768D"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49,420.25</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5CE26" w14:textId="4AD21ADB"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36,994.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0269D0" w14:textId="04BC1E0A"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21A85" w14:textId="082C0742"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E01E82" w14:textId="73A734B8"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86,414.25</w:t>
            </w:r>
          </w:p>
        </w:tc>
      </w:tr>
      <w:tr w:rsidR="007A0DDA" w:rsidRPr="00A34429" w14:paraId="3D0B9EA7"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2B1CA1" w14:textId="709E7CBD"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F60390"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Maria Aurora</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37232" w14:textId="0B0230E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78,939.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0BB90" w14:textId="446BFDA2"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1,159.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83D28" w14:textId="2E756E4E"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9,430.00</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F0A10" w14:textId="5256B8E3"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1DC41" w14:textId="639FE467"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99,528.00</w:t>
            </w:r>
          </w:p>
        </w:tc>
      </w:tr>
      <w:tr w:rsidR="007A0DDA" w:rsidRPr="00A34429" w14:paraId="4A6EBF8C"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D23BDF" w14:textId="080A35D6"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4F8D42"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San Luis</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B2678" w14:textId="05D4EBD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2FC65A" w14:textId="39AFB09D"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05,412.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92ECE" w14:textId="2A75B65B"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572F1" w14:textId="660F489E"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78D27" w14:textId="09890664"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05,412.00</w:t>
            </w:r>
          </w:p>
        </w:tc>
      </w:tr>
      <w:tr w:rsidR="007A0DDA" w:rsidRPr="00A34429" w14:paraId="730B4B3E" w14:textId="77777777" w:rsidTr="007A0DDA">
        <w:trPr>
          <w:trHeight w:hRule="exact" w:val="227"/>
        </w:trPr>
        <w:tc>
          <w:tcPr>
            <w:tcW w:w="114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B74869" w14:textId="77777777" w:rsidR="007A0DDA" w:rsidRPr="00A34429" w:rsidRDefault="007A0DDA" w:rsidP="007A0DDA">
            <w:pPr>
              <w:ind w:right="57"/>
              <w:jc w:val="left"/>
              <w:rPr>
                <w:rFonts w:ascii="Arial Narrow" w:hAnsi="Arial Narrow"/>
                <w:b/>
                <w:bCs/>
                <w:sz w:val="18"/>
                <w:szCs w:val="20"/>
              </w:rPr>
            </w:pPr>
            <w:r w:rsidRPr="00A34429">
              <w:rPr>
                <w:rFonts w:ascii="Arial Narrow" w:hAnsi="Arial Narrow"/>
                <w:b/>
                <w:bCs/>
                <w:sz w:val="18"/>
                <w:szCs w:val="20"/>
              </w:rPr>
              <w:t>Bulacan</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61A2DC" w14:textId="2E3290CA"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1,497,300.00</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B1AD09" w14:textId="667A1C20"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2,266,300.00</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480751" w14:textId="1077898F"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4D681E" w14:textId="6EB31AE2"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A041DB" w14:textId="7B51CD2A"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3,763,600.00</w:t>
            </w:r>
          </w:p>
        </w:tc>
      </w:tr>
      <w:tr w:rsidR="007A0DDA" w:rsidRPr="00A34429" w14:paraId="70798FE4"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527DD1" w14:textId="0C38C7D6"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B16ACE"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Calumpi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5B3D4C" w14:textId="1BDC889B"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497,3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B6BFE" w14:textId="75C3C861"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2,147,5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AD1E2" w14:textId="3F903EF1"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D28014" w14:textId="688AB784"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842DA" w14:textId="57578DBE"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3,644,800.00</w:t>
            </w:r>
          </w:p>
        </w:tc>
      </w:tr>
      <w:tr w:rsidR="007A0DDA" w:rsidRPr="00A34429" w14:paraId="46614BA5"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9210D9" w14:textId="54E58BDD"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9D016A"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City of Malolos (capital)</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C1C45" w14:textId="21348665"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56EF6" w14:textId="6D21691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02,0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EC2CA" w14:textId="3DB520C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376AD" w14:textId="54D1EC81"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CCD00" w14:textId="67CB89C1"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02,000.00</w:t>
            </w:r>
          </w:p>
        </w:tc>
      </w:tr>
      <w:tr w:rsidR="007A0DDA" w:rsidRPr="00A34429" w14:paraId="020E190D"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9FE032" w14:textId="0670A45B"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689D2E"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City of Meycauayan</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62BE55" w14:textId="72120362"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CADCE" w14:textId="299B1E11"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6,8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47308" w14:textId="493BB853"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8DC06A" w14:textId="14892CB7"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B796C" w14:textId="25A58227"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6,800.00</w:t>
            </w:r>
          </w:p>
        </w:tc>
      </w:tr>
      <w:tr w:rsidR="007A0DDA" w:rsidRPr="00A34429" w14:paraId="6BEB5490" w14:textId="77777777" w:rsidTr="007A0DDA">
        <w:trPr>
          <w:trHeight w:hRule="exact" w:val="227"/>
        </w:trPr>
        <w:tc>
          <w:tcPr>
            <w:tcW w:w="114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E3C204" w14:textId="77777777" w:rsidR="007A0DDA" w:rsidRPr="00A34429" w:rsidRDefault="007A0DDA" w:rsidP="007A0DDA">
            <w:pPr>
              <w:ind w:right="57"/>
              <w:jc w:val="left"/>
              <w:rPr>
                <w:rFonts w:ascii="Arial Narrow" w:hAnsi="Arial Narrow"/>
                <w:b/>
                <w:bCs/>
                <w:sz w:val="18"/>
                <w:szCs w:val="20"/>
              </w:rPr>
            </w:pPr>
            <w:r w:rsidRPr="00A34429">
              <w:rPr>
                <w:rFonts w:ascii="Arial Narrow" w:hAnsi="Arial Narrow"/>
                <w:b/>
                <w:bCs/>
                <w:sz w:val="18"/>
                <w:szCs w:val="20"/>
              </w:rPr>
              <w:t>Nueva Ecija</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96F96F" w14:textId="736AAED4"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136,876.50</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EBE9F8" w14:textId="5295E7AD"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383,173.00</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7BB658" w14:textId="17B30988"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31,740.00</w:t>
            </w:r>
          </w:p>
        </w:tc>
        <w:tc>
          <w:tcPr>
            <w:tcW w:w="7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0F3359" w14:textId="62224516"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31ADF4" w14:textId="2E3B4EB2"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551,789.50</w:t>
            </w:r>
          </w:p>
        </w:tc>
      </w:tr>
      <w:tr w:rsidR="007A0DDA" w:rsidRPr="00A34429" w14:paraId="1326CDDC"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17F9F2" w14:textId="3446BB9C"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DC8677"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Cabanatuan City</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F5CFE" w14:textId="20C25529"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F6D56" w14:textId="5BB4E80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241,223.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28031" w14:textId="2456DD0A"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31,740.00</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CACB1" w14:textId="1933384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9FAC9" w14:textId="7B8C8D0C"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272,963.00</w:t>
            </w:r>
          </w:p>
        </w:tc>
      </w:tr>
      <w:tr w:rsidR="007A0DDA" w:rsidRPr="00A34429" w14:paraId="2D99E0B3"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B4266B" w14:textId="5A0C02B7"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32CB3C"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Gabaldon (Bitulok &amp; Sabani)</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B9A03" w14:textId="015F62F7"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01711" w14:textId="7BCE2170"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22,78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1C6F0" w14:textId="645E1CB5"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99DE8" w14:textId="15CA176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BBA60" w14:textId="16F58491"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22,780.00</w:t>
            </w:r>
          </w:p>
        </w:tc>
      </w:tr>
      <w:tr w:rsidR="007A0DDA" w:rsidRPr="00A34429" w14:paraId="396183C2"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4DF51E" w14:textId="63EB758E"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C13B51"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General Tinio (Papaya)</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D6DD7" w14:textId="20718A2E"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BB2A9" w14:textId="1D17061C"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5,0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41EA6A" w14:textId="45D0B60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AC95C" w14:textId="5E6FE49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BBAFE" w14:textId="177A5E2B"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5,000.00</w:t>
            </w:r>
          </w:p>
        </w:tc>
      </w:tr>
      <w:tr w:rsidR="007A0DDA" w:rsidRPr="00A34429" w14:paraId="7231F450"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086903" w14:textId="4C7B50F1"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B1997D"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Licab</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A44ED" w14:textId="072F3BFA"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36,876.5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2FCF6" w14:textId="78D54BE3"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3,96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7F1A13" w14:textId="413139BC"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800EE" w14:textId="1DF11B61"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85C83" w14:textId="2AFAF192"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40,836.50</w:t>
            </w:r>
          </w:p>
        </w:tc>
      </w:tr>
      <w:tr w:rsidR="007A0DDA" w:rsidRPr="00A34429" w14:paraId="6CA4BD98"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76A265" w14:textId="78123FB5"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409D96"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San Antonio</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A535E" w14:textId="2D240387"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D1437" w14:textId="229A1AE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76,56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D5E5E" w14:textId="05FF33F5"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A1490" w14:textId="7E55FC0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63BF09" w14:textId="2D850640"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76,560.00</w:t>
            </w:r>
          </w:p>
        </w:tc>
      </w:tr>
      <w:tr w:rsidR="007A0DDA" w:rsidRPr="00A34429" w14:paraId="6C61F57D"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0A5DD8" w14:textId="634D8C6E"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BED10E"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Science City of Muñoz</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66D8A8" w14:textId="7EE67227"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28551" w14:textId="11A3F6AC"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2,25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13791" w14:textId="21B4C4ED"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D5F90" w14:textId="4C5B8D99"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7DF64" w14:textId="06478DE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2,250.00</w:t>
            </w:r>
          </w:p>
        </w:tc>
      </w:tr>
      <w:tr w:rsidR="007A0DDA" w:rsidRPr="00A34429" w14:paraId="54F1CFEB"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13A769" w14:textId="021B6BAD"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0A294E"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Zaragoza</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F7E16" w14:textId="70363001"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4E94A" w14:textId="4A78793D"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21,4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66072" w14:textId="66FD74EB"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EE7D5" w14:textId="2ABA107B"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097F1" w14:textId="73E9804A"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21,400.00</w:t>
            </w:r>
          </w:p>
        </w:tc>
      </w:tr>
      <w:tr w:rsidR="007A0DDA" w:rsidRPr="00A34429" w14:paraId="7AAE0125" w14:textId="77777777" w:rsidTr="007A0DDA">
        <w:trPr>
          <w:trHeight w:hRule="exact" w:val="227"/>
        </w:trPr>
        <w:tc>
          <w:tcPr>
            <w:tcW w:w="114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BC23C44" w14:textId="77777777" w:rsidR="007A0DDA" w:rsidRPr="00A34429" w:rsidRDefault="007A0DDA" w:rsidP="007A0DDA">
            <w:pPr>
              <w:ind w:right="57"/>
              <w:jc w:val="left"/>
              <w:rPr>
                <w:rFonts w:ascii="Arial Narrow" w:hAnsi="Arial Narrow"/>
                <w:b/>
                <w:bCs/>
                <w:sz w:val="18"/>
                <w:szCs w:val="20"/>
              </w:rPr>
            </w:pPr>
            <w:r w:rsidRPr="00A34429">
              <w:rPr>
                <w:rFonts w:ascii="Arial Narrow" w:hAnsi="Arial Narrow"/>
                <w:b/>
                <w:bCs/>
                <w:sz w:val="18"/>
                <w:szCs w:val="20"/>
              </w:rPr>
              <w:t>Pampanga</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8EEAFF" w14:textId="69C2B353"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2,433,830.00</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DA20DD" w14:textId="0B62F93F"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735,799.00</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2B8B29" w14:textId="07BFF72A"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868BAC" w14:textId="5ACBB37C"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A90EEB" w14:textId="5C6B7B76"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3,169,629.00</w:t>
            </w:r>
          </w:p>
        </w:tc>
      </w:tr>
      <w:tr w:rsidR="007A0DDA" w:rsidRPr="00A34429" w14:paraId="465F33DA"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6ED5FE" w14:textId="226C37B5"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1413F7"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Araya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EC865" w14:textId="5AF7EAFC"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6A8B95" w14:textId="0E379C79"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6,08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99226" w14:textId="22B368CB"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E86610" w14:textId="2F53D57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05EBB" w14:textId="72C535FA"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6,080.00</w:t>
            </w:r>
          </w:p>
        </w:tc>
      </w:tr>
      <w:tr w:rsidR="007A0DDA" w:rsidRPr="00A34429" w14:paraId="64172738"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551F37" w14:textId="12B4BFAB"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9B65D5"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Candaba</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E88F3" w14:textId="4C20884D"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875,88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8B3AF" w14:textId="570B156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7,0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21F81" w14:textId="0AC6B37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F9D76" w14:textId="6120CC7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88C9C" w14:textId="6351BA6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882,880.00</w:t>
            </w:r>
          </w:p>
        </w:tc>
      </w:tr>
      <w:tr w:rsidR="007A0DDA" w:rsidRPr="00A34429" w14:paraId="4505A1BA"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48746C" w14:textId="5168BD96"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A72E58"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Guagua</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9E160" w14:textId="765AA0FD"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7FFEF" w14:textId="3F99B775"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451,77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2486C" w14:textId="6E66D48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10D7D" w14:textId="223AE0FE"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F1501" w14:textId="028A1059"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451,770.00</w:t>
            </w:r>
          </w:p>
        </w:tc>
      </w:tr>
      <w:tr w:rsidR="007A0DDA" w:rsidRPr="00A34429" w14:paraId="7495A7F2"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1A4420" w14:textId="05A1EA25"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B43425"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Lubao</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17C4E" w14:textId="341DA68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AA8C3" w14:textId="37195B51"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260,949.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8EDF3" w14:textId="084C2454"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D4417" w14:textId="4A2D2F9A"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A04C4" w14:textId="75C3FA00"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260,949.00</w:t>
            </w:r>
          </w:p>
        </w:tc>
      </w:tr>
      <w:tr w:rsidR="007A0DDA" w:rsidRPr="00A34429" w14:paraId="05803646"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58D977" w14:textId="7A5AC78F"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9B6918"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Masantol</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BA6C4" w14:textId="22141F2D"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557,95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9A05E" w14:textId="13E81ADA"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A16F4" w14:textId="1807338A"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F828E" w14:textId="28821D1E"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05B6E" w14:textId="026E747A"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557,950.00</w:t>
            </w:r>
          </w:p>
        </w:tc>
      </w:tr>
      <w:tr w:rsidR="007A0DDA" w:rsidRPr="00A34429" w14:paraId="6F9A0FC1" w14:textId="77777777" w:rsidTr="007A0DDA">
        <w:trPr>
          <w:trHeight w:hRule="exact" w:val="227"/>
        </w:trPr>
        <w:tc>
          <w:tcPr>
            <w:tcW w:w="114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AECE75" w14:textId="77777777" w:rsidR="007A0DDA" w:rsidRPr="00A34429" w:rsidRDefault="007A0DDA" w:rsidP="007A0DDA">
            <w:pPr>
              <w:ind w:right="57"/>
              <w:jc w:val="left"/>
              <w:rPr>
                <w:rFonts w:ascii="Arial Narrow" w:hAnsi="Arial Narrow"/>
                <w:b/>
                <w:bCs/>
                <w:sz w:val="18"/>
                <w:szCs w:val="20"/>
              </w:rPr>
            </w:pPr>
            <w:r w:rsidRPr="00A34429">
              <w:rPr>
                <w:rFonts w:ascii="Arial Narrow" w:hAnsi="Arial Narrow"/>
                <w:b/>
                <w:bCs/>
                <w:sz w:val="18"/>
                <w:szCs w:val="20"/>
              </w:rPr>
              <w:t>Tarlac</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7332CBB" w14:textId="0E64EE4A"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47CDAF" w14:textId="5CA4871F"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684,623.00</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AAA4EA" w14:textId="76FF3A89"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85860B" w14:textId="139ACC08"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741017" w14:textId="607ADAE2"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684,623.00</w:t>
            </w:r>
          </w:p>
        </w:tc>
      </w:tr>
      <w:tr w:rsidR="007A0DDA" w:rsidRPr="00A34429" w14:paraId="34E5AD95"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5B514F" w14:textId="642C037D"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4AF048"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Bamban</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0D6EB" w14:textId="0BA034D1"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1CA44" w14:textId="362D2448"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48,5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964D3" w14:textId="2B09A574"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DCF7C" w14:textId="729915CA"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DCA45" w14:textId="0DCC3143"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48,500.00</w:t>
            </w:r>
          </w:p>
        </w:tc>
      </w:tr>
      <w:tr w:rsidR="007A0DDA" w:rsidRPr="00A34429" w14:paraId="2B8D8F2D"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40F1FC" w14:textId="6D8A960D"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904DFA"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Concepcion</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0C4C35" w14:textId="6448E392"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465AB" w14:textId="092ACB8D"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544,6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D37D9" w14:textId="3B2E4E07"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45AE0" w14:textId="57CA5272"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EEB17" w14:textId="627E3125"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544,600.00</w:t>
            </w:r>
          </w:p>
        </w:tc>
      </w:tr>
      <w:tr w:rsidR="007A0DDA" w:rsidRPr="00A34429" w14:paraId="2176C837"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BA6AB3" w14:textId="1E3035BB"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9C532B"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La Paz</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F7DB4" w14:textId="5B2A3660"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61724" w14:textId="07CF0675"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68,387.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2951F" w14:textId="6487D840"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FA652" w14:textId="2BCCBE9C"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C6C63" w14:textId="2482838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68,387.00</w:t>
            </w:r>
          </w:p>
        </w:tc>
      </w:tr>
      <w:tr w:rsidR="007A0DDA" w:rsidRPr="00A34429" w14:paraId="09103EC1"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EBACF0" w14:textId="3DFDCC82"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564D8D"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Moncada</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9F64F" w14:textId="7F3CAE2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B179B" w14:textId="3E2D3194"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23,136.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E56627" w14:textId="65CCC448"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CE5FF" w14:textId="505D4ACB"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03CFA" w14:textId="153F7410"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23,136.00</w:t>
            </w:r>
          </w:p>
        </w:tc>
      </w:tr>
      <w:tr w:rsidR="007A0DDA" w:rsidRPr="00A34429" w14:paraId="62E9229A" w14:textId="77777777" w:rsidTr="007A0DDA">
        <w:trPr>
          <w:trHeight w:hRule="exact" w:val="227"/>
        </w:trPr>
        <w:tc>
          <w:tcPr>
            <w:tcW w:w="114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4F443639" w14:textId="77777777" w:rsidR="007A0DDA" w:rsidRPr="00A34429" w:rsidRDefault="007A0DDA" w:rsidP="007A0DDA">
            <w:pPr>
              <w:ind w:right="57"/>
              <w:jc w:val="left"/>
              <w:rPr>
                <w:rFonts w:ascii="Arial Narrow" w:hAnsi="Arial Narrow"/>
                <w:b/>
                <w:bCs/>
                <w:sz w:val="18"/>
                <w:szCs w:val="20"/>
              </w:rPr>
            </w:pPr>
            <w:r w:rsidRPr="00A34429">
              <w:rPr>
                <w:rFonts w:ascii="Arial Narrow" w:hAnsi="Arial Narrow"/>
                <w:b/>
                <w:bCs/>
                <w:sz w:val="18"/>
                <w:szCs w:val="20"/>
              </w:rPr>
              <w:t>CALABARZON</w:t>
            </w:r>
          </w:p>
        </w:tc>
        <w:tc>
          <w:tcPr>
            <w:tcW w:w="77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6E106D2" w14:textId="431BB665"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9,904,712.50</w:t>
            </w:r>
          </w:p>
        </w:tc>
        <w:tc>
          <w:tcPr>
            <w:tcW w:w="77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1CF5F2A" w14:textId="0E4C08A1"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1,751,208.00</w:t>
            </w:r>
          </w:p>
        </w:tc>
        <w:tc>
          <w:tcPr>
            <w:tcW w:w="77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B827C91" w14:textId="4489ECDD"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7F183E5" w14:textId="079EE455"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75DC205" w14:textId="1FA5AD63"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11,269,608.00</w:t>
            </w:r>
          </w:p>
        </w:tc>
      </w:tr>
      <w:tr w:rsidR="007A0DDA" w:rsidRPr="00A34429" w14:paraId="1AC254C9" w14:textId="77777777" w:rsidTr="007A0DDA">
        <w:trPr>
          <w:trHeight w:hRule="exact" w:val="227"/>
        </w:trPr>
        <w:tc>
          <w:tcPr>
            <w:tcW w:w="114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E15C04" w14:textId="77777777" w:rsidR="007A0DDA" w:rsidRPr="00A34429" w:rsidRDefault="007A0DDA" w:rsidP="007A0DDA">
            <w:pPr>
              <w:ind w:right="57"/>
              <w:jc w:val="left"/>
              <w:rPr>
                <w:rFonts w:ascii="Arial Narrow" w:hAnsi="Arial Narrow"/>
                <w:b/>
                <w:bCs/>
                <w:sz w:val="18"/>
                <w:szCs w:val="20"/>
              </w:rPr>
            </w:pPr>
            <w:r w:rsidRPr="00A34429">
              <w:rPr>
                <w:rFonts w:ascii="Arial Narrow" w:hAnsi="Arial Narrow"/>
                <w:b/>
                <w:bCs/>
                <w:sz w:val="18"/>
                <w:szCs w:val="20"/>
              </w:rPr>
              <w:t>Batangas</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93D8C5" w14:textId="4C3321D2"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865,000.00</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6EFFD2B" w14:textId="3F414906"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907,271.00</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D0415A" w14:textId="4F181274"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67CE4C" w14:textId="3D3755D7"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6200B8" w14:textId="01B8EF09"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1,772,271.00</w:t>
            </w:r>
          </w:p>
        </w:tc>
      </w:tr>
      <w:tr w:rsidR="007A0DDA" w:rsidRPr="00A34429" w14:paraId="7606AB8C"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3B5081" w14:textId="2EB6E8E3"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8C2227"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Batangas City (capital)</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72255" w14:textId="3EA9CA81"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692,0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BD13EF" w14:textId="7E1E7214"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759,271.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297D0" w14:textId="5E7AEB19"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6ADD3" w14:textId="2AAEE010"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75863" w14:textId="6E3C836E"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451,271.00</w:t>
            </w:r>
          </w:p>
        </w:tc>
      </w:tr>
      <w:tr w:rsidR="007A0DDA" w:rsidRPr="00A34429" w14:paraId="1F97A200"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F0150A" w14:textId="228AF7E4"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641227"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Lobo</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91CD6" w14:textId="7466EA84"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73,0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42033" w14:textId="496EEFF3"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05,0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41213" w14:textId="2CF77BEC"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66307" w14:textId="6CE107B8"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1F4C3" w14:textId="53BD0375"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278,000.00</w:t>
            </w:r>
          </w:p>
        </w:tc>
      </w:tr>
      <w:tr w:rsidR="007A0DDA" w:rsidRPr="00A34429" w14:paraId="1EEDB7A8"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2EA694" w14:textId="153A7CDE"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B947AA"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San Jose</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F4509" w14:textId="2BE93BD5"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842E9" w14:textId="4A6B51E2"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43,0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BB9EA" w14:textId="04A7A91A"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8149B" w14:textId="6ED98543"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B6CE8" w14:textId="397AEF4B"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43,000.00</w:t>
            </w:r>
          </w:p>
        </w:tc>
      </w:tr>
      <w:tr w:rsidR="007A0DDA" w:rsidRPr="00A34429" w14:paraId="7017EA52" w14:textId="77777777" w:rsidTr="007A0DDA">
        <w:trPr>
          <w:trHeight w:hRule="exact" w:val="227"/>
        </w:trPr>
        <w:tc>
          <w:tcPr>
            <w:tcW w:w="114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AB646D" w14:textId="77777777" w:rsidR="007A0DDA" w:rsidRPr="00A34429" w:rsidRDefault="007A0DDA" w:rsidP="007A0DDA">
            <w:pPr>
              <w:ind w:right="57"/>
              <w:jc w:val="left"/>
              <w:rPr>
                <w:rFonts w:ascii="Arial Narrow" w:hAnsi="Arial Narrow"/>
                <w:b/>
                <w:bCs/>
                <w:sz w:val="18"/>
                <w:szCs w:val="20"/>
              </w:rPr>
            </w:pPr>
            <w:r w:rsidRPr="00A34429">
              <w:rPr>
                <w:rFonts w:ascii="Arial Narrow" w:hAnsi="Arial Narrow"/>
                <w:b/>
                <w:bCs/>
                <w:sz w:val="18"/>
                <w:szCs w:val="20"/>
              </w:rPr>
              <w:t>Cavite</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386C82" w14:textId="3C837089"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63,664.00</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A798F0" w14:textId="0437A5C2"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54,912.00</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A2DD44" w14:textId="2B7F676D"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0F6EBE" w14:textId="582C3336"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183E39" w14:textId="7AC6250A"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118,576.00</w:t>
            </w:r>
          </w:p>
        </w:tc>
      </w:tr>
      <w:tr w:rsidR="007A0DDA" w:rsidRPr="00A34429" w14:paraId="58E723F8"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852EEB" w14:textId="1E87DD95"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65D332"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Noveleta</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41F9A" w14:textId="545E14BD"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63,664.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D02ED" w14:textId="341671FC"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54,912.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62FD6" w14:textId="42ED0B43"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61A9A" w14:textId="1A0072D1"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77B70" w14:textId="523B72FB"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18,576.00</w:t>
            </w:r>
          </w:p>
        </w:tc>
      </w:tr>
      <w:tr w:rsidR="007A0DDA" w:rsidRPr="00A34429" w14:paraId="129E3F21" w14:textId="77777777" w:rsidTr="007A0DDA">
        <w:trPr>
          <w:trHeight w:hRule="exact" w:val="227"/>
        </w:trPr>
        <w:tc>
          <w:tcPr>
            <w:tcW w:w="114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5BC859" w14:textId="77777777" w:rsidR="007A0DDA" w:rsidRPr="00A34429" w:rsidRDefault="007A0DDA" w:rsidP="007A0DDA">
            <w:pPr>
              <w:ind w:right="57"/>
              <w:jc w:val="left"/>
              <w:rPr>
                <w:rFonts w:ascii="Arial Narrow" w:hAnsi="Arial Narrow"/>
                <w:b/>
                <w:bCs/>
                <w:sz w:val="18"/>
                <w:szCs w:val="20"/>
              </w:rPr>
            </w:pPr>
            <w:r w:rsidRPr="00A34429">
              <w:rPr>
                <w:rFonts w:ascii="Arial Narrow" w:hAnsi="Arial Narrow"/>
                <w:b/>
                <w:bCs/>
                <w:sz w:val="18"/>
                <w:szCs w:val="20"/>
              </w:rPr>
              <w:t>Laguna</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21BD58" w14:textId="7EB21484"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1,775,848.50</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69CFF4" w14:textId="3304A37C"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459,225.00</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5BAE91" w14:textId="37227010"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44ABF2" w14:textId="7651330A"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853063" w14:textId="7B8233C2"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1,848,761.00</w:t>
            </w:r>
          </w:p>
        </w:tc>
      </w:tr>
      <w:tr w:rsidR="007A0DDA" w:rsidRPr="00A34429" w14:paraId="441AC5CA"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E87D73" w14:textId="4D08A07F"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2181EB"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City of Calamba</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1BF60" w14:textId="6CEA1048"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594,428.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97D01E" w14:textId="38B3F6D0"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7F938" w14:textId="6D60A7F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0CFF5" w14:textId="6764FB9D"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F6B215" w14:textId="63FA33F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594,428.00</w:t>
            </w:r>
          </w:p>
        </w:tc>
      </w:tr>
      <w:tr w:rsidR="007A0DDA" w:rsidRPr="00A34429" w14:paraId="2DAFE879"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22C161" w14:textId="10A841E2"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618EC4"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Pakil</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EB797" w14:textId="2DDFCA22"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5F325" w14:textId="089FA40D"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300,0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DC3BD" w14:textId="1B4DF2FE"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ACF59" w14:textId="11915798"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91712E" w14:textId="3E95C748"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300,000.00</w:t>
            </w:r>
          </w:p>
        </w:tc>
      </w:tr>
      <w:tr w:rsidR="007A0DDA" w:rsidRPr="00A34429" w14:paraId="5B7FEB0F"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76400D" w14:textId="130AEF4C"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84013F"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San Pablo City</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0B583" w14:textId="60371DA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276,108.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04473" w14:textId="744D635B"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EABCC" w14:textId="34E18FEB"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1778A" w14:textId="5739A5C4"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63DF71" w14:textId="67727130"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276,108.00</w:t>
            </w:r>
          </w:p>
        </w:tc>
      </w:tr>
      <w:tr w:rsidR="007A0DDA" w:rsidRPr="00A34429" w14:paraId="62ABCAB6"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6985B3" w14:textId="2C6D264A"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3B0968"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Santa Cruz (capital)</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4AB68" w14:textId="4FD1612C"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519,0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07957" w14:textId="760703A9"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BE02A" w14:textId="3F3F7423"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371C5" w14:textId="2EF4372A"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0431F" w14:textId="77B88EDC"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519,000.00</w:t>
            </w:r>
          </w:p>
        </w:tc>
      </w:tr>
      <w:tr w:rsidR="007A0DDA" w:rsidRPr="00A34429" w14:paraId="65ADE3A6"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8C88C6" w14:textId="7E4D7B04"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67F9E8"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City of Santa Rosa</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B1B5D" w14:textId="146349F5"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58FC9" w14:textId="19E6F97E"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59,225.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9D30E" w14:textId="4BC1A98E"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2B367" w14:textId="14CE432B"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93EE0" w14:textId="62A1E01D"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59,225.00</w:t>
            </w:r>
          </w:p>
        </w:tc>
      </w:tr>
      <w:tr w:rsidR="007A0DDA" w:rsidRPr="00A34429" w14:paraId="370FACD6" w14:textId="77777777" w:rsidTr="007A0DDA">
        <w:trPr>
          <w:trHeight w:hRule="exact" w:val="227"/>
        </w:trPr>
        <w:tc>
          <w:tcPr>
            <w:tcW w:w="114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B03540F" w14:textId="77777777" w:rsidR="007A0DDA" w:rsidRPr="00A34429" w:rsidRDefault="007A0DDA" w:rsidP="007A0DDA">
            <w:pPr>
              <w:ind w:right="57"/>
              <w:jc w:val="left"/>
              <w:rPr>
                <w:rFonts w:ascii="Arial Narrow" w:hAnsi="Arial Narrow"/>
                <w:b/>
                <w:bCs/>
                <w:sz w:val="18"/>
                <w:szCs w:val="20"/>
              </w:rPr>
            </w:pPr>
            <w:r w:rsidRPr="00A34429">
              <w:rPr>
                <w:rFonts w:ascii="Arial Narrow" w:hAnsi="Arial Narrow"/>
                <w:b/>
                <w:bCs/>
                <w:sz w:val="18"/>
                <w:szCs w:val="20"/>
              </w:rPr>
              <w:t>Quezon</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BCADD9" w14:textId="15BD0AD2"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7,200,200.00</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6634F9" w14:textId="20892853"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329,800.00</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0B17D0" w14:textId="58B622DC"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9D5ADB" w14:textId="46FD8656"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DB36AAA" w14:textId="2720A590"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7,530,000.00</w:t>
            </w:r>
          </w:p>
        </w:tc>
      </w:tr>
      <w:tr w:rsidR="007A0DDA" w:rsidRPr="00A34429" w14:paraId="37682289"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66669B" w14:textId="2A7C5244"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7B327B"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Alaba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4C815B" w14:textId="2D84E84D"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311,4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B76BF" w14:textId="0678DAF2"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74C70" w14:textId="33E638B1"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C305D" w14:textId="4E1661A2"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84B29" w14:textId="2CB036B3"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311,400.00</w:t>
            </w:r>
          </w:p>
        </w:tc>
      </w:tr>
      <w:tr w:rsidR="007A0DDA" w:rsidRPr="00A34429" w14:paraId="69525F0B"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01B5EA" w14:textId="7F2F4C36"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ACAB2D"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Atimonan</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F96AB" w14:textId="0ED1AD37"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346,0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3F63D" w14:textId="0F1EE49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A4D04" w14:textId="79113AB4"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9578A" w14:textId="71AA528D"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00EBE" w14:textId="2F12CFE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346,000.00</w:t>
            </w:r>
          </w:p>
        </w:tc>
      </w:tr>
      <w:tr w:rsidR="007A0DDA" w:rsidRPr="00A34429" w14:paraId="7A456F6A"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1528E7" w14:textId="7FBFD74A"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CEDBB7"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Guinayangan</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FE55A" w14:textId="6094F0B8"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73,0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9EA0DD" w14:textId="534973E2"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DF8BB" w14:textId="5705284A"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BEB7B" w14:textId="7B795295"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5CDCF" w14:textId="640D98D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73,000.00</w:t>
            </w:r>
          </w:p>
        </w:tc>
      </w:tr>
      <w:tr w:rsidR="007A0DDA" w:rsidRPr="00A34429" w14:paraId="52177426"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D020F4" w14:textId="78AD2D2B"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8D1CC3"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Gumaca</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9542CC" w14:textId="016A7005"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141,8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083C5" w14:textId="3117D15C"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BF98E" w14:textId="736CE042"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18006" w14:textId="769792CE"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92BF0" w14:textId="6D152B4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141,800.00</w:t>
            </w:r>
          </w:p>
        </w:tc>
      </w:tr>
      <w:tr w:rsidR="007A0DDA" w:rsidRPr="00A34429" w14:paraId="16F496F2"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CFA71A" w14:textId="602A0F11"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4A6D5C"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Infanta</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21EE4" w14:textId="7D238399"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346,0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7DAB6" w14:textId="005B37A7"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E3AD8" w14:textId="38C487D1"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42D92" w14:textId="683B1548"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52BF8" w14:textId="1A01613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346,000.00</w:t>
            </w:r>
          </w:p>
        </w:tc>
      </w:tr>
      <w:tr w:rsidR="007A0DDA" w:rsidRPr="00A34429" w14:paraId="236924F4"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4F9130" w14:textId="41FB041F"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81BF05"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Lopez</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A01D3" w14:textId="263BB384"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246,0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4E1C7" w14:textId="6E3AFBBB"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67F3C" w14:textId="6D168A7A"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C08DF" w14:textId="5721F21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D3865" w14:textId="1487CEBA"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246,000.00</w:t>
            </w:r>
          </w:p>
        </w:tc>
      </w:tr>
      <w:tr w:rsidR="007A0DDA" w:rsidRPr="00A34429" w14:paraId="7F75AC55"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BB6934" w14:textId="391273E9"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BFAB16"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Mulanay</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33180" w14:textId="4EACDD71"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730,0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ED26C" w14:textId="2939E200"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B2152" w14:textId="0DF5E0D1"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A2773" w14:textId="210B1DA9"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82665" w14:textId="661C2EA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730,000.00</w:t>
            </w:r>
          </w:p>
        </w:tc>
      </w:tr>
      <w:tr w:rsidR="007A0DDA" w:rsidRPr="00A34429" w14:paraId="7F6D33C9"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612932" w14:textId="62367516"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7647CC"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Padre Burgos</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D0E69" w14:textId="762037B5"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519,0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EBFEA" w14:textId="7A7C4668"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551E5" w14:textId="556169FC"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38886" w14:textId="4A8544D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93759" w14:textId="790A8A7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519,000.00</w:t>
            </w:r>
          </w:p>
        </w:tc>
      </w:tr>
      <w:tr w:rsidR="007A0DDA" w:rsidRPr="00A34429" w14:paraId="713C0600"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6899C9" w14:textId="246ECE60"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E07FED"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Pitogo</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85AA6" w14:textId="15BAF9D1"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DA6AF3" w14:textId="64D9434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300,0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59B30" w14:textId="3459505A"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F28AD" w14:textId="136A8CB1"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83D15" w14:textId="267709E2"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300,000.00</w:t>
            </w:r>
          </w:p>
        </w:tc>
      </w:tr>
      <w:tr w:rsidR="007A0DDA" w:rsidRPr="00A34429" w14:paraId="2FFA0D34"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BF10C2" w14:textId="3FC2D946"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F2A58A"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Quezon</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5686A" w14:textId="3C8D2F24"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376B6" w14:textId="7DD952CE"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29,8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DF38A" w14:textId="6E014268"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4E3A7" w14:textId="3BB1BC28"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FE546F" w14:textId="1622D048"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29,800.00</w:t>
            </w:r>
          </w:p>
        </w:tc>
      </w:tr>
      <w:tr w:rsidR="007A0DDA" w:rsidRPr="00A34429" w14:paraId="3CFAE87E"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D9466E" w14:textId="509D2861"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6FA8D3"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San Narciso</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C8FB3" w14:textId="32448609"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2,214,0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1B957" w14:textId="1494F4B1"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02D6C" w14:textId="7756F434"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B7AF4" w14:textId="792F7D34"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899A4" w14:textId="0010315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2,214,000.00</w:t>
            </w:r>
          </w:p>
        </w:tc>
      </w:tr>
      <w:tr w:rsidR="007A0DDA" w:rsidRPr="00A34429" w14:paraId="54FD1D04"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B6014B" w14:textId="0842A83C"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5C53B7"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Tagkawayan</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47989" w14:textId="3754327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73,0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74AD7" w14:textId="64924BFA"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F24A6" w14:textId="632145B3"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DC89A" w14:textId="40688EB2"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57CAF" w14:textId="08FD2D2E"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73,000.00</w:t>
            </w:r>
          </w:p>
        </w:tc>
      </w:tr>
      <w:tr w:rsidR="007A0DDA" w:rsidRPr="00A34429" w14:paraId="3C6FD990" w14:textId="77777777" w:rsidTr="007A0DDA">
        <w:trPr>
          <w:trHeight w:hRule="exact" w:val="227"/>
        </w:trPr>
        <w:tc>
          <w:tcPr>
            <w:tcW w:w="114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0D4EFB52" w14:textId="77777777" w:rsidR="007A0DDA" w:rsidRPr="00A34429" w:rsidRDefault="007A0DDA" w:rsidP="007A0DDA">
            <w:pPr>
              <w:ind w:right="57"/>
              <w:jc w:val="left"/>
              <w:rPr>
                <w:rFonts w:ascii="Arial Narrow" w:hAnsi="Arial Narrow"/>
                <w:b/>
                <w:bCs/>
                <w:sz w:val="18"/>
                <w:szCs w:val="20"/>
              </w:rPr>
            </w:pPr>
            <w:r w:rsidRPr="00A34429">
              <w:rPr>
                <w:rFonts w:ascii="Arial Narrow" w:hAnsi="Arial Narrow"/>
                <w:b/>
                <w:bCs/>
                <w:sz w:val="18"/>
                <w:szCs w:val="20"/>
              </w:rPr>
              <w:t>REGION MIMAROPA</w:t>
            </w:r>
          </w:p>
        </w:tc>
        <w:tc>
          <w:tcPr>
            <w:tcW w:w="77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A0C3C9A" w14:textId="66700859"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1,296,900.00</w:t>
            </w:r>
          </w:p>
        </w:tc>
        <w:tc>
          <w:tcPr>
            <w:tcW w:w="77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27DA22F" w14:textId="75B9FD71"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37,000.00</w:t>
            </w:r>
          </w:p>
        </w:tc>
        <w:tc>
          <w:tcPr>
            <w:tcW w:w="77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8C3AE6F" w14:textId="67C28D0C"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6078522" w14:textId="6E0EBDB5"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98B34A8" w14:textId="39078CF2"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1,333,900.00</w:t>
            </w:r>
          </w:p>
        </w:tc>
      </w:tr>
      <w:tr w:rsidR="007A0DDA" w:rsidRPr="00A34429" w14:paraId="474089BD" w14:textId="77777777" w:rsidTr="007A0DDA">
        <w:trPr>
          <w:trHeight w:hRule="exact" w:val="227"/>
        </w:trPr>
        <w:tc>
          <w:tcPr>
            <w:tcW w:w="114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FA3C8F" w14:textId="77777777" w:rsidR="007A0DDA" w:rsidRPr="00A34429" w:rsidRDefault="007A0DDA" w:rsidP="007A0DDA">
            <w:pPr>
              <w:ind w:right="57"/>
              <w:jc w:val="left"/>
              <w:rPr>
                <w:rFonts w:ascii="Arial Narrow" w:hAnsi="Arial Narrow"/>
                <w:b/>
                <w:bCs/>
                <w:sz w:val="18"/>
                <w:szCs w:val="20"/>
              </w:rPr>
            </w:pPr>
            <w:r w:rsidRPr="00A34429">
              <w:rPr>
                <w:rFonts w:ascii="Arial Narrow" w:hAnsi="Arial Narrow"/>
                <w:b/>
                <w:bCs/>
                <w:sz w:val="18"/>
                <w:szCs w:val="20"/>
              </w:rPr>
              <w:t>Marinduque</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FF20C38" w14:textId="1139AE13"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551,250.00</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CBAB1F" w14:textId="300EA975"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37,000.00</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707198" w14:textId="1C61D35E"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C2A9EF" w14:textId="5F9895C6"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FE2E3D" w14:textId="2B7E8A57"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588,250.00</w:t>
            </w:r>
          </w:p>
        </w:tc>
      </w:tr>
      <w:tr w:rsidR="007A0DDA" w:rsidRPr="00A34429" w14:paraId="3CF1B273"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F0FE9D" w14:textId="308DF7F5" w:rsidR="007A0DDA" w:rsidRPr="00A34429" w:rsidRDefault="007A0DDA" w:rsidP="007A0DDA">
            <w:pPr>
              <w:ind w:right="57"/>
              <w:jc w:val="left"/>
              <w:rPr>
                <w:rFonts w:ascii="Arial Narrow" w:hAnsi="Arial Narrow"/>
                <w:b/>
                <w:bCs/>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64968A"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Boac (capital)</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00D3D" w14:textId="0FE78911"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80,0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8C696" w14:textId="56A03059"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731C6" w14:textId="6FC11493"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D4523" w14:textId="5D44CD82"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1F8C6" w14:textId="3FA4277D"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80,000.00</w:t>
            </w:r>
          </w:p>
        </w:tc>
      </w:tr>
      <w:tr w:rsidR="007A0DDA" w:rsidRPr="00A34429" w14:paraId="17C1F586"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57BC8C" w14:textId="178BC5B9"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E90760"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Mogpog</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CB06A" w14:textId="2151F125"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337,5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8915F" w14:textId="1FA36CE3"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DD291" w14:textId="7ED799C4"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3AB1E" w14:textId="2FE233FE"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85858" w14:textId="2E5CB06D"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337,500.00</w:t>
            </w:r>
          </w:p>
        </w:tc>
      </w:tr>
      <w:tr w:rsidR="007A0DDA" w:rsidRPr="00A34429" w14:paraId="2A54A8F8"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F4C916" w14:textId="34E91CF7"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D2F554"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Santa Cruz</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A9B63" w14:textId="6A90456B"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33,75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C8192D" w14:textId="699145F5"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37,0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AC90F" w14:textId="77A55515"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02C00" w14:textId="41246A9C"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4D6E4" w14:textId="7440707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70,750.00</w:t>
            </w:r>
          </w:p>
        </w:tc>
      </w:tr>
      <w:tr w:rsidR="007A0DDA" w:rsidRPr="00A34429" w14:paraId="1308F3E8" w14:textId="77777777" w:rsidTr="007A0DDA">
        <w:trPr>
          <w:trHeight w:hRule="exact" w:val="227"/>
        </w:trPr>
        <w:tc>
          <w:tcPr>
            <w:tcW w:w="114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E2F828" w14:textId="77777777" w:rsidR="007A0DDA" w:rsidRPr="00A34429" w:rsidRDefault="007A0DDA" w:rsidP="007A0DDA">
            <w:pPr>
              <w:ind w:right="57"/>
              <w:jc w:val="left"/>
              <w:rPr>
                <w:rFonts w:ascii="Arial Narrow" w:hAnsi="Arial Narrow"/>
                <w:b/>
                <w:bCs/>
                <w:sz w:val="18"/>
                <w:szCs w:val="20"/>
              </w:rPr>
            </w:pPr>
            <w:r w:rsidRPr="00A34429">
              <w:rPr>
                <w:rFonts w:ascii="Arial Narrow" w:hAnsi="Arial Narrow"/>
                <w:b/>
                <w:bCs/>
                <w:sz w:val="18"/>
                <w:szCs w:val="20"/>
              </w:rPr>
              <w:t>Occidental Mindoro</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56C3A3" w14:textId="684C9730"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540,900.00</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9C2B63" w14:textId="0875EBBB"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3979D1" w14:textId="0AA93A62"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02FC5A" w14:textId="19C9ED6A"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97CFBB" w14:textId="5A871C16"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540,900.00</w:t>
            </w:r>
          </w:p>
        </w:tc>
      </w:tr>
      <w:tr w:rsidR="007A0DDA" w:rsidRPr="00A34429" w14:paraId="3677A206"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81BCE2" w14:textId="0C4D6205"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380D61"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Paluan</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635EE" w14:textId="5648667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35,0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FB051" w14:textId="7C36884B"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C10DB" w14:textId="4B08378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6F7E18" w14:textId="10B2AB7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54513" w14:textId="4713D244"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35,000.00</w:t>
            </w:r>
          </w:p>
        </w:tc>
      </w:tr>
      <w:tr w:rsidR="007A0DDA" w:rsidRPr="00A34429" w14:paraId="1C16D4F6"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8F9BE5" w14:textId="5E76487A"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5C7741"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Sablayan</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7FB5C" w14:textId="4D93F49D"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400,95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2F748" w14:textId="0EABCEC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52633" w14:textId="523C60F4"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75056" w14:textId="14B1B265"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1DCF7" w14:textId="55AEAE9A"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400,950.00</w:t>
            </w:r>
          </w:p>
        </w:tc>
      </w:tr>
      <w:tr w:rsidR="007A0DDA" w:rsidRPr="00A34429" w14:paraId="0B5D2A85"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F4A40E" w14:textId="296D1C25"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4679E3"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San Jose</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EDA46" w14:textId="21E5024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4,95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87CFB" w14:textId="459F9A10"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F82F3" w14:textId="166AD818"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F6EFC" w14:textId="01E23E77"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170B1" w14:textId="4184AB2E"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4,950.00</w:t>
            </w:r>
          </w:p>
        </w:tc>
      </w:tr>
      <w:tr w:rsidR="007A0DDA" w:rsidRPr="00A34429" w14:paraId="07330152" w14:textId="77777777" w:rsidTr="007A0DDA">
        <w:trPr>
          <w:trHeight w:hRule="exact" w:val="227"/>
        </w:trPr>
        <w:tc>
          <w:tcPr>
            <w:tcW w:w="114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34D94E" w14:textId="77777777" w:rsidR="007A0DDA" w:rsidRPr="00A34429" w:rsidRDefault="007A0DDA" w:rsidP="007A0DDA">
            <w:pPr>
              <w:ind w:right="57"/>
              <w:jc w:val="left"/>
              <w:rPr>
                <w:rFonts w:ascii="Arial Narrow" w:hAnsi="Arial Narrow"/>
                <w:b/>
                <w:bCs/>
                <w:sz w:val="18"/>
                <w:szCs w:val="20"/>
              </w:rPr>
            </w:pPr>
            <w:r w:rsidRPr="00A34429">
              <w:rPr>
                <w:rFonts w:ascii="Arial Narrow" w:hAnsi="Arial Narrow"/>
                <w:b/>
                <w:bCs/>
                <w:sz w:val="18"/>
                <w:szCs w:val="20"/>
              </w:rPr>
              <w:t>Romblon</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814686" w14:textId="56364F8D"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204,750.00</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7B5D92" w14:textId="3D721889"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C16A2D" w14:textId="4A95E2C3"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132CC4" w14:textId="0C4530AA"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A9551C" w14:textId="29EED243"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204,750.00</w:t>
            </w:r>
          </w:p>
        </w:tc>
      </w:tr>
      <w:tr w:rsidR="007A0DDA" w:rsidRPr="00A34429" w14:paraId="7ED74220"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C65ADD" w14:textId="4A0527BC"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8B357"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Magdiwang</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4EF64" w14:textId="15A8326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69,75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0A08C" w14:textId="16DB2A8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C172A" w14:textId="68CA3D53"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B18D49" w14:textId="4E58BCF1"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5FA12" w14:textId="0E0F421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69,750.00</w:t>
            </w:r>
          </w:p>
        </w:tc>
      </w:tr>
      <w:tr w:rsidR="007A0DDA" w:rsidRPr="00A34429" w14:paraId="141E4DCE"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10D1AB" w14:textId="7A66F8DE"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485354"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San Agustin</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19EED" w14:textId="7D30B51D"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35,0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AA2AC" w14:textId="4F4B5AA5"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F5948" w14:textId="17136640"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0ECDC" w14:textId="4E86E98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B7543" w14:textId="243508EA"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35,000.00</w:t>
            </w:r>
          </w:p>
        </w:tc>
      </w:tr>
      <w:tr w:rsidR="007A0DDA" w:rsidRPr="00A34429" w14:paraId="5EFF6477" w14:textId="77777777" w:rsidTr="007A0DDA">
        <w:trPr>
          <w:trHeight w:hRule="exact" w:val="227"/>
        </w:trPr>
        <w:tc>
          <w:tcPr>
            <w:tcW w:w="114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699B8FBB" w14:textId="77777777" w:rsidR="007A0DDA" w:rsidRPr="00A34429" w:rsidRDefault="007A0DDA" w:rsidP="007A0DDA">
            <w:pPr>
              <w:ind w:right="57"/>
              <w:jc w:val="left"/>
              <w:rPr>
                <w:rFonts w:ascii="Arial Narrow" w:hAnsi="Arial Narrow"/>
                <w:b/>
                <w:bCs/>
                <w:sz w:val="18"/>
                <w:szCs w:val="20"/>
              </w:rPr>
            </w:pPr>
            <w:r w:rsidRPr="00A34429">
              <w:rPr>
                <w:rFonts w:ascii="Arial Narrow" w:hAnsi="Arial Narrow"/>
                <w:b/>
                <w:bCs/>
                <w:sz w:val="18"/>
                <w:szCs w:val="20"/>
              </w:rPr>
              <w:t>REGION V</w:t>
            </w:r>
          </w:p>
        </w:tc>
        <w:tc>
          <w:tcPr>
            <w:tcW w:w="77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FE5E61B" w14:textId="1FEEB948"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62,131,833.54</w:t>
            </w:r>
          </w:p>
        </w:tc>
        <w:tc>
          <w:tcPr>
            <w:tcW w:w="77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1B9663D" w14:textId="481758D3"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4,286,719.00</w:t>
            </w:r>
          </w:p>
        </w:tc>
        <w:tc>
          <w:tcPr>
            <w:tcW w:w="77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093F020" w14:textId="11FEC7FA"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66FDDCA" w14:textId="200FE6F7"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C9C308E" w14:textId="65775BCC"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66,418,552.54</w:t>
            </w:r>
          </w:p>
        </w:tc>
      </w:tr>
      <w:tr w:rsidR="007A0DDA" w:rsidRPr="00A34429" w14:paraId="418A747C" w14:textId="77777777" w:rsidTr="007A0DDA">
        <w:trPr>
          <w:trHeight w:hRule="exact" w:val="227"/>
        </w:trPr>
        <w:tc>
          <w:tcPr>
            <w:tcW w:w="114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BE21DE" w14:textId="77777777" w:rsidR="007A0DDA" w:rsidRPr="00A34429" w:rsidRDefault="007A0DDA" w:rsidP="007A0DDA">
            <w:pPr>
              <w:ind w:right="57"/>
              <w:jc w:val="left"/>
              <w:rPr>
                <w:rFonts w:ascii="Arial Narrow" w:hAnsi="Arial Narrow"/>
                <w:b/>
                <w:bCs/>
                <w:sz w:val="18"/>
                <w:szCs w:val="20"/>
              </w:rPr>
            </w:pPr>
            <w:r w:rsidRPr="00A34429">
              <w:rPr>
                <w:rFonts w:ascii="Arial Narrow" w:hAnsi="Arial Narrow"/>
                <w:b/>
                <w:bCs/>
                <w:sz w:val="18"/>
                <w:szCs w:val="20"/>
              </w:rPr>
              <w:t>Albay</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26060F" w14:textId="1BDAF5A3"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21,909,104.90</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C34112" w14:textId="4FBE6077"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1,385,260.00</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A41E4B" w14:textId="4EB05E61"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2AD30D" w14:textId="26AB3DE2"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EF6F38" w14:textId="35DACEB5"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23,294,364.90</w:t>
            </w:r>
          </w:p>
        </w:tc>
      </w:tr>
      <w:tr w:rsidR="007A0DDA" w:rsidRPr="00A34429" w14:paraId="58D7744D"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A39B46" w14:textId="2638BEA9"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88D1A7"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Province</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FCC02" w14:textId="49F147ED"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040,0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2487D" w14:textId="553DD06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39C21" w14:textId="61B12B2E"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98B15" w14:textId="78C2B4B5"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699073" w14:textId="45E924CB"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040,000.00</w:t>
            </w:r>
          </w:p>
        </w:tc>
      </w:tr>
      <w:tr w:rsidR="007A0DDA" w:rsidRPr="00A34429" w14:paraId="284CED2B"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9596B9" w14:textId="1C35529F"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C40E7F"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Bacacay</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6D0F6F" w14:textId="143129D2"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137,0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5BB04" w14:textId="443F8ED8"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449F0" w14:textId="2236D988"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572F3" w14:textId="24953090"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F7AA4C" w14:textId="3FF715CA"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137,000.00</w:t>
            </w:r>
          </w:p>
        </w:tc>
      </w:tr>
      <w:tr w:rsidR="007A0DDA" w:rsidRPr="00A34429" w14:paraId="41706D14"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335002" w14:textId="050BBD87"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9117D9"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Camalig</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C9F60" w14:textId="7E98AA8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64,49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ADA8D" w14:textId="0644E2F4"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F214D" w14:textId="30D91841"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D44CA" w14:textId="525F6F8D"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4CD9B" w14:textId="738AB8FE"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64,490.00</w:t>
            </w:r>
          </w:p>
        </w:tc>
      </w:tr>
      <w:tr w:rsidR="007A0DDA" w:rsidRPr="00A34429" w14:paraId="7DD167D9"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1573D5" w14:textId="2BE7D72B"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096481"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Daraga (Locsin)</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1968F" w14:textId="590899EB"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88,495.62</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9C2CB" w14:textId="085599CE"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2AD3B" w14:textId="589D18E2"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C6ED9" w14:textId="646E13AA"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56070" w14:textId="75A77C4D"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88,495.62</w:t>
            </w:r>
          </w:p>
        </w:tc>
      </w:tr>
      <w:tr w:rsidR="007A0DDA" w:rsidRPr="00A34429" w14:paraId="311A6259"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89F4C1" w14:textId="3558864B"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7F72F1"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Guinobatan</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977CB" w14:textId="3987DE42"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2,997,732.64</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5847C" w14:textId="6C4CFA69"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84571" w14:textId="181664E1"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CC2F6" w14:textId="6E83F86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03912" w14:textId="5E3488D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2,997,732.64</w:t>
            </w:r>
          </w:p>
        </w:tc>
      </w:tr>
      <w:tr w:rsidR="007A0DDA" w:rsidRPr="00A34429" w14:paraId="21CC35C4"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3BBF15" w14:textId="20725382"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1E5ECB"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Jovellar</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78D9A" w14:textId="0E31C3FA"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86,860.64</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03087" w14:textId="4BCAA6F9"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26DE2" w14:textId="683A81A4"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E2B7A" w14:textId="4DE72755"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6BFE3" w14:textId="2D22A8F2"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86,860.64</w:t>
            </w:r>
          </w:p>
        </w:tc>
      </w:tr>
      <w:tr w:rsidR="007A0DDA" w:rsidRPr="00A34429" w14:paraId="04D569C4"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3772ED" w14:textId="25B81592"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40B5F5"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Libon</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132E7" w14:textId="4BDF560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981,922.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A728E" w14:textId="1BC61090"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972A0" w14:textId="093E66BC"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F3113" w14:textId="776C7678"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A94A6" w14:textId="6F45E0D1"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981,922.00</w:t>
            </w:r>
          </w:p>
        </w:tc>
      </w:tr>
      <w:tr w:rsidR="007A0DDA" w:rsidRPr="00A34429" w14:paraId="113378E4"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47464B" w14:textId="66CEAE74"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6066A9"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City of Ligao</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F632B" w14:textId="17CB40E3"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574,4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C598A" w14:textId="672E69F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23D2C8" w14:textId="7FB5FBB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A1FB7" w14:textId="552AC0B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FA03F" w14:textId="50DA4751"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574,400.00</w:t>
            </w:r>
          </w:p>
        </w:tc>
      </w:tr>
      <w:tr w:rsidR="007A0DDA" w:rsidRPr="00A34429" w14:paraId="59672893"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B17ACC" w14:textId="60EED587"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C0D83F"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Malilipo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4D7B4" w14:textId="389534EA"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64,49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4071B" w14:textId="758E128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1743F" w14:textId="7A88B24C"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55BC5" w14:textId="7F556371"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E67F6" w14:textId="48BA301D"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64,490.00</w:t>
            </w:r>
          </w:p>
        </w:tc>
      </w:tr>
      <w:tr w:rsidR="007A0DDA" w:rsidRPr="00A34429" w14:paraId="13094C93"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8C71EE" w14:textId="29D4AD64"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FBB231"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Malinao</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EFEFDE" w14:textId="01B7B82E"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3,945,225.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21155" w14:textId="1E9D2A52"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EFC31F" w14:textId="11C17C01"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D3C8E" w14:textId="247E7B0A"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8C139" w14:textId="59141065"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3,945,225.00</w:t>
            </w:r>
          </w:p>
        </w:tc>
      </w:tr>
      <w:tr w:rsidR="007A0DDA" w:rsidRPr="00A34429" w14:paraId="2170BA69"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CB64F6" w14:textId="71C5C57C"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ED2F19"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Oas</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34A3FA" w14:textId="75BFA9EE"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2,590,525.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39C1D" w14:textId="3E0BED32"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8ECC3" w14:textId="4BE8C6CA"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FC1B8" w14:textId="0E7073B3"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77142" w14:textId="01F8185A"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2,590,525.00</w:t>
            </w:r>
          </w:p>
        </w:tc>
      </w:tr>
      <w:tr w:rsidR="007A0DDA" w:rsidRPr="00A34429" w14:paraId="0F4824FA"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AC01EB" w14:textId="25CAF908"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D281EA"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Pio Duran</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EDD6D" w14:textId="50447BD2"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989,7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17C54" w14:textId="6BB6B4F2"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BABA1" w14:textId="0B8EEDDC"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44F47" w14:textId="2C0CFCD3"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22026" w14:textId="42979B7E"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989,700.00</w:t>
            </w:r>
          </w:p>
        </w:tc>
      </w:tr>
      <w:tr w:rsidR="007A0DDA" w:rsidRPr="00A34429" w14:paraId="1E528B30"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BF561F" w14:textId="4D34FCC0"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57D229"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Polangui</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61BC8" w14:textId="6890455E"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632,394.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047391" w14:textId="0FCB809D"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24615" w14:textId="7C32DC01"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78D9D" w14:textId="143ED527"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08ECA" w14:textId="64037428"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632,394.00</w:t>
            </w:r>
          </w:p>
        </w:tc>
      </w:tr>
      <w:tr w:rsidR="007A0DDA" w:rsidRPr="00A34429" w14:paraId="4D3440B1"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B285EE" w14:textId="738C0C07"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C8DEF7"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Rapu-Rapu</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E8BF6" w14:textId="156D49B1"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597,7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C3B3A" w14:textId="431DCF44"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A8F843" w14:textId="0578952D"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8F42A" w14:textId="52F80012"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BB039" w14:textId="7C4F6AC0"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597,700.00</w:t>
            </w:r>
          </w:p>
        </w:tc>
      </w:tr>
      <w:tr w:rsidR="007A0DDA" w:rsidRPr="00A34429" w14:paraId="43CC300C"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A292CD" w14:textId="0DBF43C2"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E6ADC5"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Santo Domingo (Libog)</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53C9B" w14:textId="2CCAE572"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206,49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2B836" w14:textId="38142C2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1C868" w14:textId="2235E97B"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220FC" w14:textId="1609331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85044" w14:textId="74693E1C"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206,490.00</w:t>
            </w:r>
          </w:p>
        </w:tc>
      </w:tr>
      <w:tr w:rsidR="007A0DDA" w:rsidRPr="00A34429" w14:paraId="27455DD2"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5C130E" w14:textId="04809F80"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53B9A1"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City of Tabaco</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54283" w14:textId="5355BC6B"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3,549,855.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55A15" w14:textId="3E4E76C5"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131,76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D9DD7" w14:textId="25901940"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CFC27" w14:textId="4A8560D8"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21CBE" w14:textId="4AB668A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4,681,615.00</w:t>
            </w:r>
          </w:p>
        </w:tc>
      </w:tr>
      <w:tr w:rsidR="007A0DDA" w:rsidRPr="00A34429" w14:paraId="3037FFF1"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2D0EFE" w14:textId="52D97D0C"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A4E79C"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Tiwi</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63480" w14:textId="7F97EC5B"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2,061,825.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8CA79" w14:textId="53AE1CC2"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253,5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C51BB" w14:textId="56179473"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8619A" w14:textId="5D4CE22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535A7" w14:textId="56BDD9F4"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2,315,325.00</w:t>
            </w:r>
          </w:p>
        </w:tc>
      </w:tr>
      <w:tr w:rsidR="007A0DDA" w:rsidRPr="00A34429" w14:paraId="5F1444E3" w14:textId="77777777" w:rsidTr="007A0DDA">
        <w:trPr>
          <w:trHeight w:hRule="exact" w:val="227"/>
        </w:trPr>
        <w:tc>
          <w:tcPr>
            <w:tcW w:w="114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6283D5" w14:textId="77777777" w:rsidR="007A0DDA" w:rsidRPr="00A34429" w:rsidRDefault="007A0DDA" w:rsidP="007A0DDA">
            <w:pPr>
              <w:ind w:right="57"/>
              <w:jc w:val="left"/>
              <w:rPr>
                <w:rFonts w:ascii="Arial Narrow" w:hAnsi="Arial Narrow"/>
                <w:b/>
                <w:bCs/>
                <w:sz w:val="18"/>
                <w:szCs w:val="20"/>
              </w:rPr>
            </w:pPr>
            <w:r w:rsidRPr="00A34429">
              <w:rPr>
                <w:rFonts w:ascii="Arial Narrow" w:hAnsi="Arial Narrow"/>
                <w:b/>
                <w:bCs/>
                <w:sz w:val="18"/>
                <w:szCs w:val="20"/>
              </w:rPr>
              <w:t>Camarines Norte</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6886EE" w14:textId="7E385629"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2,036,890.84</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0D1861" w14:textId="246A85C3"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532,612.00</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6CF265" w14:textId="2BC7203A"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9BC629" w14:textId="61B71505"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0DF8F3" w14:textId="04829462"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2,569,502.84</w:t>
            </w:r>
          </w:p>
        </w:tc>
      </w:tr>
      <w:tr w:rsidR="007A0DDA" w:rsidRPr="00A34429" w14:paraId="12CE0E2C"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A3A4AA" w14:textId="208338D6"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F0CC53"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Basud</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B5953" w14:textId="53C407AA"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94,698.56</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EC8CD" w14:textId="5F87A47A"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A3FDB" w14:textId="17FBFDC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0972A" w14:textId="1979B5D5"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540198" w14:textId="018854E8"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94,698.56</w:t>
            </w:r>
          </w:p>
        </w:tc>
      </w:tr>
      <w:tr w:rsidR="007A0DDA" w:rsidRPr="00A34429" w14:paraId="68A12ED3"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025B52" w14:textId="662DEC2B"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760825"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Capalonga</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3457E" w14:textId="09557467"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DA248" w14:textId="1AD0329B"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88,636.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B75DC7" w14:textId="5BECD585"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57FEC" w14:textId="45BFEB1E"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95866" w14:textId="4A75B932"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88,636.00</w:t>
            </w:r>
          </w:p>
        </w:tc>
      </w:tr>
      <w:tr w:rsidR="007A0DDA" w:rsidRPr="00A34429" w14:paraId="797867DE"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8E328B" w14:textId="214E9F4A"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35A277"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Daet (capital)</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669E7" w14:textId="4E76ECFB"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74,688.38</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97F04" w14:textId="761E198C"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A637E" w14:textId="1C5BC32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7B01A" w14:textId="60DE0460"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BB701" w14:textId="72C9E7A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74,688.38</w:t>
            </w:r>
          </w:p>
        </w:tc>
      </w:tr>
      <w:tr w:rsidR="007A0DDA" w:rsidRPr="00A34429" w14:paraId="0D0CF11F"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35ACEE" w14:textId="46CA1617"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37F4E8"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Labo</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B6F4C" w14:textId="0D45256D"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74,688.38</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9C319" w14:textId="54AFD20B"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347,6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E861A" w14:textId="0F587451"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5B5C34" w14:textId="085849D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ECF8AE" w14:textId="04C18D24"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522,288.38</w:t>
            </w:r>
          </w:p>
        </w:tc>
      </w:tr>
      <w:tr w:rsidR="007A0DDA" w:rsidRPr="00A34429" w14:paraId="26EE3FB4"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8AF7CC" w14:textId="10503EAD"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51162B"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Paracale</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C26EC" w14:textId="02BC2EEC"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354,0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DE12A" w14:textId="0525E484"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37,6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3A8EE" w14:textId="6B05A4B4"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46D6F" w14:textId="72CAECDD"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703EC" w14:textId="5617FF6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391,600.00</w:t>
            </w:r>
          </w:p>
        </w:tc>
      </w:tr>
      <w:tr w:rsidR="007A0DDA" w:rsidRPr="00A34429" w14:paraId="32F8A7C9"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0E98BF" w14:textId="71AF230F"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06A9FF"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San Lorenzo Ruiz (Imelda)</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46C39" w14:textId="5AF98950"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89AEE" w14:textId="054F38F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58,776.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C563C" w14:textId="4589EA1E"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4F0FE" w14:textId="041AFBA3"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E3F21" w14:textId="6623D0FA"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58,776.00</w:t>
            </w:r>
          </w:p>
        </w:tc>
      </w:tr>
      <w:tr w:rsidR="007A0DDA" w:rsidRPr="00A34429" w14:paraId="568F532C"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4998D9" w14:textId="0714EFE0"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79739C"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San Vicente</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4D2AE" w14:textId="2C02AE5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56,0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34118" w14:textId="51EE7F93"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4EE24" w14:textId="50AD67D8"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B0AC4D" w14:textId="69BE8012"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EE762" w14:textId="6F4FF53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56,000.00</w:t>
            </w:r>
          </w:p>
        </w:tc>
      </w:tr>
      <w:tr w:rsidR="007A0DDA" w:rsidRPr="00A34429" w14:paraId="6B8F38AC"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769E25" w14:textId="697F027D"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9DD626"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Talisay</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D2814" w14:textId="40ABB03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95,615.52</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674A8E" w14:textId="6365AC62"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A3E169" w14:textId="7CBFA9A1"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0B38FC" w14:textId="01D8BDBE"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5EC19" w14:textId="11606983"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95,615.52</w:t>
            </w:r>
          </w:p>
        </w:tc>
      </w:tr>
      <w:tr w:rsidR="007A0DDA" w:rsidRPr="00A34429" w14:paraId="6DD55004"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7E0429" w14:textId="3ABC775E"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728578"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Vinzons</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707B7" w14:textId="7FB70D27"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987,2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FB704" w14:textId="5D55643D"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D15DB" w14:textId="24E57871"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C40B6" w14:textId="4671AAAB"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B4AE6" w14:textId="3FD367AA"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987,200.00</w:t>
            </w:r>
          </w:p>
        </w:tc>
      </w:tr>
      <w:tr w:rsidR="007A0DDA" w:rsidRPr="00A34429" w14:paraId="39F1E524" w14:textId="77777777" w:rsidTr="007A0DDA">
        <w:trPr>
          <w:trHeight w:hRule="exact" w:val="227"/>
        </w:trPr>
        <w:tc>
          <w:tcPr>
            <w:tcW w:w="114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6B8A0A" w14:textId="77777777" w:rsidR="007A0DDA" w:rsidRPr="00A34429" w:rsidRDefault="007A0DDA" w:rsidP="007A0DDA">
            <w:pPr>
              <w:ind w:right="57"/>
              <w:jc w:val="left"/>
              <w:rPr>
                <w:rFonts w:ascii="Arial Narrow" w:hAnsi="Arial Narrow"/>
                <w:b/>
                <w:bCs/>
                <w:sz w:val="18"/>
                <w:szCs w:val="20"/>
              </w:rPr>
            </w:pPr>
            <w:r w:rsidRPr="00A34429">
              <w:rPr>
                <w:rFonts w:ascii="Arial Narrow" w:hAnsi="Arial Narrow"/>
                <w:b/>
                <w:bCs/>
                <w:sz w:val="18"/>
                <w:szCs w:val="20"/>
              </w:rPr>
              <w:t>Camarines Sur</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9B5A5A" w14:textId="33BBCA7C"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17,361,807.30</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E61BCA" w14:textId="17145690"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1,516,562.00</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FC50033" w14:textId="5D3EDE48"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A5B36A" w14:textId="38E9F10B"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E0D255" w14:textId="4A70903A"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18,878,369.30</w:t>
            </w:r>
          </w:p>
        </w:tc>
      </w:tr>
      <w:tr w:rsidR="007A0DDA" w:rsidRPr="00A34429" w14:paraId="686BB81A"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F05CE3" w14:textId="5B59D91D"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283CE5"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Baao</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4DB29" w14:textId="73AEFDBC"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260,0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86FAF" w14:textId="5AD3C363"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18AD4" w14:textId="377A5B7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7C368" w14:textId="45FAB493"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01ED5" w14:textId="777EBD3B"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260,000.00</w:t>
            </w:r>
          </w:p>
        </w:tc>
      </w:tr>
      <w:tr w:rsidR="007A0DDA" w:rsidRPr="00A34429" w14:paraId="22676813"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82BEC6" w14:textId="542E661C"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DD7909"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Balatan</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93691" w14:textId="6E91566D"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754,625.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F52E2" w14:textId="16CF686E"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B8BD4" w14:textId="698BFE48"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803B27" w14:textId="32B8F2CC"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A19AB" w14:textId="57883F2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754,625.00</w:t>
            </w:r>
          </w:p>
        </w:tc>
      </w:tr>
      <w:tr w:rsidR="007A0DDA" w:rsidRPr="00A34429" w14:paraId="1BC7E1F4"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106828" w14:textId="20EB679A"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78BCC5"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Bato</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E9D52" w14:textId="479E5BB4"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2,439,917.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61EC4" w14:textId="6A1F08B8"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72615" w14:textId="3142544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CEE82" w14:textId="3A99777B"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06ED3B" w14:textId="313A0C5B"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2,439,917.00</w:t>
            </w:r>
          </w:p>
        </w:tc>
      </w:tr>
      <w:tr w:rsidR="007A0DDA" w:rsidRPr="00A34429" w14:paraId="5860926F"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34083C" w14:textId="1AF8C3C5"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2CC14A"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Buhi</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FFDF0C" w14:textId="1362024C"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257,2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C7473" w14:textId="1754AE6B"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58,017.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C363E" w14:textId="60FD6B2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9D9E5" w14:textId="472E1A1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18D2EC" w14:textId="26996750"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315,217.00</w:t>
            </w:r>
          </w:p>
        </w:tc>
      </w:tr>
      <w:tr w:rsidR="007A0DDA" w:rsidRPr="00A34429" w14:paraId="369DA1C7"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DE8FFB" w14:textId="661D3503"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4659FC"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Calabanga</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71587" w14:textId="337EB10D"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617,0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1B4FC" w14:textId="280A59D2"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512,64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8F254" w14:textId="094C0D3E"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53EA2" w14:textId="59F0B979"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009695" w14:textId="6FD9CA8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129,640.00</w:t>
            </w:r>
          </w:p>
        </w:tc>
      </w:tr>
      <w:tr w:rsidR="007A0DDA" w:rsidRPr="00A34429" w14:paraId="302B16E4"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542C5A" w14:textId="113B6C2C"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366977"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Camaligan</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8BBDE" w14:textId="4B07F01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783,3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CC11FB" w14:textId="5FED7BE4"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ABE53" w14:textId="61146D69"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43E76" w14:textId="5648E7C8"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CF335" w14:textId="42D2DE15"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783,300.00</w:t>
            </w:r>
          </w:p>
        </w:tc>
      </w:tr>
      <w:tr w:rsidR="007A0DDA" w:rsidRPr="00A34429" w14:paraId="7A1E7867"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19EC1E" w14:textId="2E9E918A"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83F2B7"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Caramoan</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3630C" w14:textId="47EC092D"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151,2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BA1B1" w14:textId="4C4CE583"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6F771" w14:textId="538B07E1"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F7281" w14:textId="599F4EAB"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8B182" w14:textId="5EAB956C"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151,200.00</w:t>
            </w:r>
          </w:p>
        </w:tc>
      </w:tr>
      <w:tr w:rsidR="007A0DDA" w:rsidRPr="00A34429" w14:paraId="51E9E3F5"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FDFFC0" w14:textId="7790274C"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495E2A"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Goa</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E3D02" w14:textId="78154EE9"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560,1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76812" w14:textId="4ADE7665"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03510" w14:textId="29295FDA"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D054F7" w14:textId="757EE648"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8921B" w14:textId="03120B48"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560,100.00</w:t>
            </w:r>
          </w:p>
        </w:tc>
      </w:tr>
      <w:tr w:rsidR="007A0DDA" w:rsidRPr="00A34429" w14:paraId="580B3D74"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DB1928" w14:textId="66477F8D"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60BD44"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Iriga City</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9BA35" w14:textId="5E913ACE"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680,450.48</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981A8" w14:textId="3A0808C8"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FF45A" w14:textId="4947605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E1750" w14:textId="548447D7"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0F9C7" w14:textId="29AD5275"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680,450.48</w:t>
            </w:r>
          </w:p>
        </w:tc>
      </w:tr>
      <w:tr w:rsidR="007A0DDA" w:rsidRPr="00A34429" w14:paraId="4CFC9A63"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417623" w14:textId="79411629"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5E053D"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Lagonoy</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BDDEA" w14:textId="73FAE67A"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541,419.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D0AF0" w14:textId="00F4B941"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9641E" w14:textId="3AC31183"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29EF3" w14:textId="1D0F7F13"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8B820" w14:textId="463C96F2"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541,419.00</w:t>
            </w:r>
          </w:p>
        </w:tc>
      </w:tr>
      <w:tr w:rsidR="007A0DDA" w:rsidRPr="00A34429" w14:paraId="26239261"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BB9DFC" w14:textId="1D77A8A5"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A8941A"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Libmanan</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69532" w14:textId="5809799A"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938,7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65A49" w14:textId="3355D1BC"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2620F" w14:textId="24470888"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88B47C" w14:textId="488405F9"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0ED7D" w14:textId="12A1105E"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938,700.00</w:t>
            </w:r>
          </w:p>
        </w:tc>
      </w:tr>
      <w:tr w:rsidR="007A0DDA" w:rsidRPr="00A34429" w14:paraId="72C36DE1"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B34F08" w14:textId="47FDAAB5"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EBBDCD"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Magarao</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D176C" w14:textId="0B739A93"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547,97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85BAE" w14:textId="5A6DEA74"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500,0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20D0F" w14:textId="2F070BF5"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FBD30A" w14:textId="2CD05C29"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BF143" w14:textId="659BB5C4"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047,970.00</w:t>
            </w:r>
          </w:p>
        </w:tc>
      </w:tr>
      <w:tr w:rsidR="007A0DDA" w:rsidRPr="00A34429" w14:paraId="33A3C38F"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5B4913" w14:textId="219913F8"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0F2CF4"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Milaor</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C5852" w14:textId="77EB1CAD"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308,5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506CC" w14:textId="5F15F480"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2A51D" w14:textId="213BEC8C"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51DAF" w14:textId="5FDC9221"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007560" w14:textId="1ED216C9"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308,500.00</w:t>
            </w:r>
          </w:p>
        </w:tc>
      </w:tr>
      <w:tr w:rsidR="007A0DDA" w:rsidRPr="00A34429" w14:paraId="27462F7D"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921D11" w14:textId="7CC0D98F"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71E007"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Minalabac</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C57FE" w14:textId="4C2F106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308,5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87108" w14:textId="554DD4EB"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51DDD" w14:textId="3D793EB5"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E79EF3" w14:textId="6F5D69FC"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C986D4" w14:textId="41AE336A"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308,500.00</w:t>
            </w:r>
          </w:p>
        </w:tc>
      </w:tr>
      <w:tr w:rsidR="007A0DDA" w:rsidRPr="00A34429" w14:paraId="64C960DF"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9888EE" w14:textId="52F73868"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C9E6FB"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Nabua</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F00D3" w14:textId="1EEFBEB8"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987,0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BF9018" w14:textId="0033255C"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7C2B5" w14:textId="676A6554"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5795C" w14:textId="597BF365"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DB5EE" w14:textId="2EA2FC1D"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987,000.00</w:t>
            </w:r>
          </w:p>
        </w:tc>
      </w:tr>
      <w:tr w:rsidR="007A0DDA" w:rsidRPr="00A34429" w14:paraId="4CBDBE44"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963D21" w14:textId="3DAEA6D9"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B3E6F7"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Pamplona</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0729C" w14:textId="71497CE0"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429,565.82</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9C58D" w14:textId="19D81F47"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CAE3B" w14:textId="647F35B1"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4D897" w14:textId="32395EDB"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5D374" w14:textId="2DD6841B"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429,565.82</w:t>
            </w:r>
          </w:p>
        </w:tc>
      </w:tr>
      <w:tr w:rsidR="007A0DDA" w:rsidRPr="00A34429" w14:paraId="22AF2215"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39083A" w14:textId="1996D8E7"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FD6485"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Pasacao</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63F26" w14:textId="1E0EDB4E"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493,6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15FF5" w14:textId="0B855F89"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B1AF6" w14:textId="48D3A7E9"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62ADB" w14:textId="1EA2BBD9"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6E515" w14:textId="68AC87BB"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493,600.00</w:t>
            </w:r>
          </w:p>
        </w:tc>
      </w:tr>
      <w:tr w:rsidR="007A0DDA" w:rsidRPr="00A34429" w14:paraId="309D5E15"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BB5619" w14:textId="3DDFF710"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E2C816"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Presentacion (Parubcan)</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2C702" w14:textId="67CDE667"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55,4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9A1D3" w14:textId="46629CDD"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1C623" w14:textId="3F9AEEEA"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B062E" w14:textId="7A4DB1CA"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8F64A" w14:textId="55C98D34"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55,400.00</w:t>
            </w:r>
          </w:p>
        </w:tc>
      </w:tr>
      <w:tr w:rsidR="007A0DDA" w:rsidRPr="00A34429" w14:paraId="7160CD37"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2F265F" w14:textId="303AEBBE"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DFBCB7"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Sagñay</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786C7" w14:textId="4CB40D40"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328,98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A7960" w14:textId="23F6E35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6F4618" w14:textId="5409FC64"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0E80E" w14:textId="7504DB39"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312AF" w14:textId="7BCAC1C1"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328,980.00</w:t>
            </w:r>
          </w:p>
        </w:tc>
      </w:tr>
      <w:tr w:rsidR="007A0DDA" w:rsidRPr="00A34429" w14:paraId="4E22542E"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ADAABF" w14:textId="2C781694"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7C2D4B" w14:textId="16070336"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San fernando</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249CB" w14:textId="3D532613"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308,5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5EFC0" w14:textId="2416536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B6E05" w14:textId="11FF7F71"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F8846B" w14:textId="6176595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CC519" w14:textId="4A739837"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308,500.00</w:t>
            </w:r>
          </w:p>
        </w:tc>
      </w:tr>
      <w:tr w:rsidR="007A0DDA" w:rsidRPr="00A34429" w14:paraId="03AC34C0"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044B8B" w14:textId="4FA3499A"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D2DD60"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San Jose</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38975" w14:textId="55D5EDD5"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308,5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D48B0" w14:textId="46E02384"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A5317" w14:textId="0C0026F0"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F27A50" w14:textId="16FCA647"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B2A8C" w14:textId="586D8275"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308,500.00</w:t>
            </w:r>
          </w:p>
        </w:tc>
      </w:tr>
      <w:tr w:rsidR="007A0DDA" w:rsidRPr="00A34429" w14:paraId="2E904DFF"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704ED8" w14:textId="7C32B584"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8D6492"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Siruma</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82669" w14:textId="51114161"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680,4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6426B" w14:textId="6934DA4E"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445,905.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EEC627" w14:textId="5E01AF79"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4CAB7" w14:textId="3078742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1B4C2" w14:textId="382BA798"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126,305.00</w:t>
            </w:r>
          </w:p>
        </w:tc>
      </w:tr>
      <w:tr w:rsidR="007A0DDA" w:rsidRPr="00A34429" w14:paraId="53475172"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0CE91B" w14:textId="7DC93FEA"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5796DD"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Tigaon</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35F0D" w14:textId="77AA555C"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796,98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22321" w14:textId="0EDD2652"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A85AD" w14:textId="737DE078"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570BC6" w14:textId="467F8559"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B812C" w14:textId="10F8E74E"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796,980.00</w:t>
            </w:r>
          </w:p>
        </w:tc>
      </w:tr>
      <w:tr w:rsidR="007A0DDA" w:rsidRPr="00A34429" w14:paraId="480C6A74"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0C61CC" w14:textId="37CE62F8"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10B1B7"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Tinambac</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E94D1" w14:textId="342D42C7"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724,0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FFFE0" w14:textId="6A7AA4C5"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80838" w14:textId="45DFA41B"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03000" w14:textId="493D0C98"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E39CF" w14:textId="481E3535"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724,000.00</w:t>
            </w:r>
          </w:p>
        </w:tc>
      </w:tr>
      <w:tr w:rsidR="007A0DDA" w:rsidRPr="00A34429" w14:paraId="08AB83E9" w14:textId="77777777" w:rsidTr="007A0DDA">
        <w:trPr>
          <w:trHeight w:hRule="exact" w:val="227"/>
        </w:trPr>
        <w:tc>
          <w:tcPr>
            <w:tcW w:w="114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5CBD15" w14:textId="77777777" w:rsidR="007A0DDA" w:rsidRPr="00A34429" w:rsidRDefault="007A0DDA" w:rsidP="007A0DDA">
            <w:pPr>
              <w:ind w:right="57"/>
              <w:jc w:val="left"/>
              <w:rPr>
                <w:rFonts w:ascii="Arial Narrow" w:hAnsi="Arial Narrow"/>
                <w:b/>
                <w:bCs/>
                <w:sz w:val="18"/>
                <w:szCs w:val="20"/>
              </w:rPr>
            </w:pPr>
            <w:r w:rsidRPr="00A34429">
              <w:rPr>
                <w:rFonts w:ascii="Arial Narrow" w:hAnsi="Arial Narrow"/>
                <w:b/>
                <w:bCs/>
                <w:sz w:val="18"/>
                <w:szCs w:val="20"/>
              </w:rPr>
              <w:t>Catanduanes</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CE9968" w14:textId="7F0ECC98"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20,659,540.50</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E00F42" w14:textId="2AB52E6A"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B64712" w14:textId="5131857A"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D14D31" w14:textId="1D054EA4"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8B077F" w14:textId="66E0E860"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20,659,540.50</w:t>
            </w:r>
          </w:p>
        </w:tc>
      </w:tr>
      <w:tr w:rsidR="007A0DDA" w:rsidRPr="00A34429" w14:paraId="403F9EDE"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F02888" w14:textId="5D3F9965"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4FCDA9"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Province</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1A795" w14:textId="6D220561"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1,534,300.5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6DB25" w14:textId="0F605AE4"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1D003" w14:textId="4DE092D7"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B5FE6D" w14:textId="0AC85DDD"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EE4E53" w14:textId="111F21E0"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1,534,300.50</w:t>
            </w:r>
          </w:p>
        </w:tc>
      </w:tr>
      <w:tr w:rsidR="007A0DDA" w:rsidRPr="00A34429" w14:paraId="78E93C45"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BE86E2" w14:textId="72633C74"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497CF2"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Bagamanoc</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4B1885" w14:textId="4D396B0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386,242.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88088" w14:textId="0A6C08E4"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67AF8F" w14:textId="5AB33A27"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6C5BB" w14:textId="04DCDD44"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C8D66" w14:textId="1BE04E9C"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386,242.00</w:t>
            </w:r>
          </w:p>
        </w:tc>
      </w:tr>
      <w:tr w:rsidR="007A0DDA" w:rsidRPr="00A34429" w14:paraId="62D3D8B4"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BA2871" w14:textId="07347757"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AE36D0"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Baras</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9B982" w14:textId="711CBF77"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234,0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E71F1" w14:textId="0F2869B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5E97D" w14:textId="2EECA75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B506D" w14:textId="6D750097"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954B8" w14:textId="131F8A10"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234,000.00</w:t>
            </w:r>
          </w:p>
        </w:tc>
      </w:tr>
      <w:tr w:rsidR="007A0DDA" w:rsidRPr="00A34429" w14:paraId="1A8C8DD4"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2D64A1" w14:textId="3C003106"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7A5C44"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Bato</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26635" w14:textId="485010F4"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242,98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7E05D" w14:textId="268C3A90"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B712D8" w14:textId="1F5C1D50"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AD81D" w14:textId="653983A9"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19CE2" w14:textId="50783859"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242,980.00</w:t>
            </w:r>
          </w:p>
        </w:tc>
      </w:tr>
      <w:tr w:rsidR="007A0DDA" w:rsidRPr="00A34429" w14:paraId="4B6B19D3"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29BE15" w14:textId="2F167E95"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6DEAB7"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Caramoran</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26C6F" w14:textId="42AD016A"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925,5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6C520" w14:textId="0D977F64"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53E8E" w14:textId="582617C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0DB6F0" w14:textId="49659E68"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FD780" w14:textId="3778AE61"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925,500.00</w:t>
            </w:r>
          </w:p>
        </w:tc>
      </w:tr>
      <w:tr w:rsidR="007A0DDA" w:rsidRPr="00A34429" w14:paraId="72EA9410"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CA82B3" w14:textId="2BC69961"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04FF13"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Gigmoto</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A1A8D" w14:textId="26CC2924"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520,0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951DD" w14:textId="6C14915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67670" w14:textId="359B97A2"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A506C" w14:textId="198CC107"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C1FBE" w14:textId="72D1D762"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520,000.00</w:t>
            </w:r>
          </w:p>
        </w:tc>
      </w:tr>
      <w:tr w:rsidR="007A0DDA" w:rsidRPr="00A34429" w14:paraId="1DE12BAB"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3F1410" w14:textId="7740B42C"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F1732C"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Pandan</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DC0BCA" w14:textId="0C11D39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85,1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D360C" w14:textId="3E676B89"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F5954" w14:textId="1780A1F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2C5CD" w14:textId="1513761D"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B44F4" w14:textId="70ADB5B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85,100.00</w:t>
            </w:r>
          </w:p>
        </w:tc>
      </w:tr>
      <w:tr w:rsidR="007A0DDA" w:rsidRPr="00A34429" w14:paraId="39A8387E"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550FAB" w14:textId="532244CA"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46F713"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Panganiban (Payo)</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17994" w14:textId="30BF68F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78,0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20F56" w14:textId="3F89CD14"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337A7" w14:textId="5C09ADB0"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ABA3D" w14:textId="4706E465"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79552" w14:textId="12AA407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78,000.00</w:t>
            </w:r>
          </w:p>
        </w:tc>
      </w:tr>
      <w:tr w:rsidR="007A0DDA" w:rsidRPr="00A34429" w14:paraId="1E41AAA3"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8BFB1D" w14:textId="2878F59F"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2D49FF"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San Andres (Calolbon)</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C99E5" w14:textId="43B6ECE4"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936,0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28D35D" w14:textId="4032975B"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1634A" w14:textId="4A281E39"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AD2D2" w14:textId="55FD8A35"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679F7" w14:textId="30911354"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936,000.00</w:t>
            </w:r>
          </w:p>
        </w:tc>
      </w:tr>
      <w:tr w:rsidR="007A0DDA" w:rsidRPr="00A34429" w14:paraId="2872F001"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3BE1A4" w14:textId="489F5D59"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4C33C9"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San Miguel</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6B6C60" w14:textId="68546993"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098,76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98E38" w14:textId="39B38A83"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1D10A" w14:textId="171F8C7E"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D262E" w14:textId="0CA04C7C"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E795F" w14:textId="10FD50A8"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098,760.00</w:t>
            </w:r>
          </w:p>
        </w:tc>
      </w:tr>
      <w:tr w:rsidR="007A0DDA" w:rsidRPr="00A34429" w14:paraId="0BCF33D2"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6E1C92" w14:textId="610BEDF5"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4AEE73"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Viga</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A6A59" w14:textId="2E684CAA"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250,12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BEB77F" w14:textId="48BB5C49"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22A7A" w14:textId="0C327F90"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44BA9" w14:textId="2BA28143"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754DB" w14:textId="4E98C6DB"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250,120.00</w:t>
            </w:r>
          </w:p>
        </w:tc>
      </w:tr>
      <w:tr w:rsidR="007A0DDA" w:rsidRPr="00A34429" w14:paraId="1D3499B9"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03C619" w14:textId="56118F82"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D37982"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Virac (capital)</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9548F" w14:textId="7CB1B264"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2,268,538.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5DADBE" w14:textId="7E3E6835"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DF29EA" w14:textId="550B88E9"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7D251" w14:textId="5620EA89"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C653D" w14:textId="6CB18FF0"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2,268,538.00</w:t>
            </w:r>
          </w:p>
        </w:tc>
      </w:tr>
      <w:tr w:rsidR="007A0DDA" w:rsidRPr="00A34429" w14:paraId="3BDFB23F" w14:textId="77777777" w:rsidTr="007A0DDA">
        <w:trPr>
          <w:trHeight w:hRule="exact" w:val="227"/>
        </w:trPr>
        <w:tc>
          <w:tcPr>
            <w:tcW w:w="114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FA0967" w14:textId="77777777" w:rsidR="007A0DDA" w:rsidRPr="00A34429" w:rsidRDefault="007A0DDA" w:rsidP="007A0DDA">
            <w:pPr>
              <w:ind w:right="57"/>
              <w:jc w:val="left"/>
              <w:rPr>
                <w:rFonts w:ascii="Arial Narrow" w:hAnsi="Arial Narrow"/>
                <w:b/>
                <w:bCs/>
                <w:sz w:val="18"/>
                <w:szCs w:val="20"/>
              </w:rPr>
            </w:pPr>
            <w:r w:rsidRPr="00A34429">
              <w:rPr>
                <w:rFonts w:ascii="Arial Narrow" w:hAnsi="Arial Narrow"/>
                <w:b/>
                <w:bCs/>
                <w:sz w:val="18"/>
                <w:szCs w:val="20"/>
              </w:rPr>
              <w:t>Masbate</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477AEC" w14:textId="5C7B1374"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43AD04" w14:textId="1C811BDA"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166,030.00</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5140E8" w14:textId="1163C8CF"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33BE94" w14:textId="04103F3A"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22F361" w14:textId="4EF8180C"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166,030.00</w:t>
            </w:r>
          </w:p>
        </w:tc>
      </w:tr>
      <w:tr w:rsidR="007A0DDA" w:rsidRPr="00A34429" w14:paraId="27FDDD02"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C5E4D8" w14:textId="1EBF6E63"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E8F0A9"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Baleno</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55418" w14:textId="1517824E"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7E83E" w14:textId="790C7309"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36,0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59653" w14:textId="170DCCBE"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4B51B" w14:textId="138CA27C"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4CD88" w14:textId="26B46F0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36,000.00</w:t>
            </w:r>
          </w:p>
        </w:tc>
      </w:tr>
      <w:tr w:rsidR="007A0DDA" w:rsidRPr="00A34429" w14:paraId="037FBF4A"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146048" w14:textId="7314036E"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BE79BC"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Mobo</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0D107" w14:textId="332723B1"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FC812" w14:textId="7C5CAFC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53,1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B1BCE" w14:textId="223E624B"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466954" w14:textId="11B57707"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3B4E7" w14:textId="21ED6B7C"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53,100.00</w:t>
            </w:r>
          </w:p>
        </w:tc>
      </w:tr>
      <w:tr w:rsidR="007A0DDA" w:rsidRPr="00A34429" w14:paraId="3D6C8E42"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DA244B" w14:textId="2C412C2B"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AF23BF"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San Fernando</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FB0957" w14:textId="7F32284D"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215DD" w14:textId="5720A61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4,43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D8F29" w14:textId="6A7E21B0"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9E37F" w14:textId="27B505E7"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9638B" w14:textId="1209C17E"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4,430.00</w:t>
            </w:r>
          </w:p>
        </w:tc>
      </w:tr>
      <w:tr w:rsidR="007A0DDA" w:rsidRPr="00A34429" w14:paraId="5000D5C7"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9A4DC0" w14:textId="1B50A73D"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A57513"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Uson</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927D4" w14:textId="471AF332"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9C642" w14:textId="7E91F817"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62,5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7AE71" w14:textId="0AAD84E0"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BDE12" w14:textId="5400DB21"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33B26" w14:textId="13A4003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62,500.00</w:t>
            </w:r>
          </w:p>
        </w:tc>
      </w:tr>
      <w:tr w:rsidR="007A0DDA" w:rsidRPr="00A34429" w14:paraId="34BD51C6" w14:textId="77777777" w:rsidTr="007A0DDA">
        <w:trPr>
          <w:trHeight w:hRule="exact" w:val="227"/>
        </w:trPr>
        <w:tc>
          <w:tcPr>
            <w:tcW w:w="114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161D3E" w14:textId="77777777" w:rsidR="007A0DDA" w:rsidRPr="00A34429" w:rsidRDefault="007A0DDA" w:rsidP="007A0DDA">
            <w:pPr>
              <w:ind w:right="57"/>
              <w:jc w:val="left"/>
              <w:rPr>
                <w:rFonts w:ascii="Arial Narrow" w:hAnsi="Arial Narrow"/>
                <w:b/>
                <w:bCs/>
                <w:sz w:val="18"/>
                <w:szCs w:val="20"/>
              </w:rPr>
            </w:pPr>
            <w:r w:rsidRPr="00A34429">
              <w:rPr>
                <w:rFonts w:ascii="Arial Narrow" w:hAnsi="Arial Narrow"/>
                <w:b/>
                <w:bCs/>
                <w:sz w:val="18"/>
                <w:szCs w:val="20"/>
              </w:rPr>
              <w:t>Sorsogon</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6CA738" w14:textId="099DB136"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164,490.00</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57E510" w14:textId="0EAA88FD"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686,255.00</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FB68DC" w14:textId="64C8853A"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F295CA" w14:textId="0F227D26"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69465D" w14:textId="4AD04769"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850,745.00</w:t>
            </w:r>
          </w:p>
        </w:tc>
      </w:tr>
      <w:tr w:rsidR="007A0DDA" w:rsidRPr="00A34429" w14:paraId="2D3F077E"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F6F9A9" w14:textId="3350578B"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D4B557"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Casiguran</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DA87F" w14:textId="78E6A082"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5B41B" w14:textId="564EE01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550,41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B2A7A" w14:textId="78BB812C"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E96CC7" w14:textId="5090F71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EDBB1" w14:textId="192DF7BC"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550,410.00</w:t>
            </w:r>
          </w:p>
        </w:tc>
      </w:tr>
      <w:tr w:rsidR="007A0DDA" w:rsidRPr="00A34429" w14:paraId="707A1DBA"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0F3FB8" w14:textId="13859FA5"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0C529A"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Irosin</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9D933" w14:textId="249A233B"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E7217" w14:textId="4C440355"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35,845.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B99CD" w14:textId="12C2CFA0"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7FED9" w14:textId="681483CE"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8BF93" w14:textId="13F35173"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35,845.00</w:t>
            </w:r>
          </w:p>
        </w:tc>
      </w:tr>
      <w:tr w:rsidR="007A0DDA" w:rsidRPr="00A34429" w14:paraId="258C9B56"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D352AC" w14:textId="788869BD"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174BC1"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Pilar</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1F898" w14:textId="48026D61"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64,49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A8BA7" w14:textId="2B0A08F7"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C547F" w14:textId="0DB6A523"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242E9" w14:textId="52B7B538"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DB605" w14:textId="3A8F3533"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164,490.00</w:t>
            </w:r>
          </w:p>
        </w:tc>
      </w:tr>
      <w:tr w:rsidR="007A0DDA" w:rsidRPr="00A34429" w14:paraId="4202C141" w14:textId="77777777" w:rsidTr="007A0DDA">
        <w:trPr>
          <w:trHeight w:hRule="exact" w:val="227"/>
        </w:trPr>
        <w:tc>
          <w:tcPr>
            <w:tcW w:w="114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1E2FEA97" w14:textId="77777777" w:rsidR="007A0DDA" w:rsidRPr="00A34429" w:rsidRDefault="007A0DDA" w:rsidP="007A0DDA">
            <w:pPr>
              <w:ind w:right="57"/>
              <w:jc w:val="left"/>
              <w:rPr>
                <w:rFonts w:ascii="Arial Narrow" w:hAnsi="Arial Narrow"/>
                <w:b/>
                <w:bCs/>
                <w:sz w:val="18"/>
                <w:szCs w:val="20"/>
              </w:rPr>
            </w:pPr>
            <w:r w:rsidRPr="00A34429">
              <w:rPr>
                <w:rFonts w:ascii="Arial Narrow" w:hAnsi="Arial Narrow"/>
                <w:b/>
                <w:bCs/>
                <w:sz w:val="18"/>
                <w:szCs w:val="20"/>
              </w:rPr>
              <w:t>CAR</w:t>
            </w:r>
          </w:p>
        </w:tc>
        <w:tc>
          <w:tcPr>
            <w:tcW w:w="77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F476D1C" w14:textId="39CCE21A"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231A53C" w14:textId="2B5C03F1"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69,766.00</w:t>
            </w:r>
          </w:p>
        </w:tc>
        <w:tc>
          <w:tcPr>
            <w:tcW w:w="77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59CD560" w14:textId="722B1BDE"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CB290E8" w14:textId="71604C08"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96DBD45" w14:textId="587B19D6"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69,766.00</w:t>
            </w:r>
          </w:p>
        </w:tc>
      </w:tr>
      <w:tr w:rsidR="007A0DDA" w:rsidRPr="00A34429" w14:paraId="4A4569BC" w14:textId="77777777" w:rsidTr="007A0DDA">
        <w:trPr>
          <w:trHeight w:hRule="exact" w:val="227"/>
        </w:trPr>
        <w:tc>
          <w:tcPr>
            <w:tcW w:w="114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BCB57F" w14:textId="77777777" w:rsidR="007A0DDA" w:rsidRPr="00A34429" w:rsidRDefault="007A0DDA" w:rsidP="007A0DDA">
            <w:pPr>
              <w:ind w:right="57"/>
              <w:jc w:val="left"/>
              <w:rPr>
                <w:rFonts w:ascii="Arial Narrow" w:hAnsi="Arial Narrow"/>
                <w:b/>
                <w:bCs/>
                <w:sz w:val="18"/>
                <w:szCs w:val="20"/>
              </w:rPr>
            </w:pPr>
            <w:r w:rsidRPr="00A34429">
              <w:rPr>
                <w:rFonts w:ascii="Arial Narrow" w:hAnsi="Arial Narrow"/>
                <w:b/>
                <w:bCs/>
                <w:sz w:val="18"/>
                <w:szCs w:val="20"/>
              </w:rPr>
              <w:t>Apayao</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8BD601" w14:textId="2771FA4B"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9DAA6D" w14:textId="26FF888F"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60,738.00</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9FC4B5" w14:textId="481C2D9E"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4A1492" w14:textId="64C852C8"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03DD16" w14:textId="0DBA0B9E"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60,738.00</w:t>
            </w:r>
          </w:p>
        </w:tc>
      </w:tr>
      <w:tr w:rsidR="007A0DDA" w:rsidRPr="00A34429" w14:paraId="16E57669"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F63BD8" w14:textId="355C5263"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62B28B"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Flora</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87FF8" w14:textId="4CC1BF6E"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24881" w14:textId="1E3A4628"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56,238.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436A2" w14:textId="34874952"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0C069" w14:textId="41967CB1"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27AFF" w14:textId="6B6DA89B"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56,238.00</w:t>
            </w:r>
          </w:p>
        </w:tc>
      </w:tr>
      <w:tr w:rsidR="007A0DDA" w:rsidRPr="00A34429" w14:paraId="6902162B"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FC5197" w14:textId="68EA219D"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D2F795"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Kabugao (capital)</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0CDFE" w14:textId="3CDAE6BB"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B7252" w14:textId="046BBD67"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5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DA6F5" w14:textId="28D013A4"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7ABF87" w14:textId="57869560"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24C33" w14:textId="41B4A3B8"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500.00</w:t>
            </w:r>
          </w:p>
        </w:tc>
      </w:tr>
      <w:tr w:rsidR="007A0DDA" w:rsidRPr="00A34429" w14:paraId="7A44B510"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196111" w14:textId="49F99299"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AD7CCD"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Santa Marcela</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9A414" w14:textId="0C88F535"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88AC8" w14:textId="441E8970"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4,0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0C358" w14:textId="19A4F0FE"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2D2A5" w14:textId="7F8D03C7"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7EF50" w14:textId="51F98832"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4,000.00</w:t>
            </w:r>
          </w:p>
        </w:tc>
      </w:tr>
      <w:tr w:rsidR="007A0DDA" w:rsidRPr="00A34429" w14:paraId="039EEF37" w14:textId="77777777" w:rsidTr="007A0DDA">
        <w:trPr>
          <w:trHeight w:hRule="exact" w:val="227"/>
        </w:trPr>
        <w:tc>
          <w:tcPr>
            <w:tcW w:w="114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E32152" w14:textId="77777777" w:rsidR="007A0DDA" w:rsidRPr="00A34429" w:rsidRDefault="007A0DDA" w:rsidP="007A0DDA">
            <w:pPr>
              <w:ind w:right="57"/>
              <w:jc w:val="left"/>
              <w:rPr>
                <w:rFonts w:ascii="Arial Narrow" w:hAnsi="Arial Narrow"/>
                <w:b/>
                <w:bCs/>
                <w:sz w:val="18"/>
                <w:szCs w:val="20"/>
              </w:rPr>
            </w:pPr>
            <w:r w:rsidRPr="00A34429">
              <w:rPr>
                <w:rFonts w:ascii="Arial Narrow" w:hAnsi="Arial Narrow"/>
                <w:b/>
                <w:bCs/>
                <w:sz w:val="18"/>
                <w:szCs w:val="20"/>
              </w:rPr>
              <w:t>Benguet</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822006" w14:textId="0447DE60"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7139332" w14:textId="07FE498F"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628.00</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02B94F" w14:textId="0117F3B9"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8BE4DD" w14:textId="4E58662A"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D7D1F8" w14:textId="284072FB"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628.00</w:t>
            </w:r>
          </w:p>
        </w:tc>
      </w:tr>
      <w:tr w:rsidR="007A0DDA" w:rsidRPr="00A34429" w14:paraId="5BE9A19A"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4BB579" w14:textId="4B87C8E5" w:rsidR="007A0DDA" w:rsidRPr="00A34429" w:rsidRDefault="007A0DDA" w:rsidP="007A0DDA">
            <w:pPr>
              <w:ind w:right="57"/>
              <w:jc w:val="left"/>
              <w:rPr>
                <w:rFonts w:ascii="Arial Narrow" w:hAnsi="Arial Narrow"/>
                <w:i/>
                <w:iCs/>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7DA80B"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Sablan</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4739C" w14:textId="418E77CB"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3E853" w14:textId="533D89C7"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628.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49FBD" w14:textId="52F13018"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10753" w14:textId="649C2E2A"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52EA0B" w14:textId="6C3DA485"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628.00</w:t>
            </w:r>
          </w:p>
        </w:tc>
      </w:tr>
      <w:tr w:rsidR="007A0DDA" w:rsidRPr="00A34429" w14:paraId="761F456E" w14:textId="77777777" w:rsidTr="007A0DDA">
        <w:trPr>
          <w:trHeight w:hRule="exact" w:val="227"/>
        </w:trPr>
        <w:tc>
          <w:tcPr>
            <w:tcW w:w="114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E98995" w14:textId="77777777" w:rsidR="007A0DDA" w:rsidRPr="00A34429" w:rsidRDefault="007A0DDA" w:rsidP="007A0DDA">
            <w:pPr>
              <w:ind w:right="57"/>
              <w:jc w:val="left"/>
              <w:rPr>
                <w:rFonts w:ascii="Arial Narrow" w:hAnsi="Arial Narrow"/>
                <w:b/>
                <w:bCs/>
                <w:sz w:val="18"/>
                <w:szCs w:val="20"/>
              </w:rPr>
            </w:pPr>
            <w:r w:rsidRPr="00A34429">
              <w:rPr>
                <w:rFonts w:ascii="Arial Narrow" w:hAnsi="Arial Narrow"/>
                <w:b/>
                <w:bCs/>
                <w:sz w:val="18"/>
                <w:szCs w:val="20"/>
              </w:rPr>
              <w:t>Ifugao</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4FDD8B" w14:textId="32AE8808"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F2CAC2" w14:textId="212C4431"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7,500.00</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591CDD" w14:textId="642CF37A"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B52073" w14:textId="39A709FB"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AAD7A3" w14:textId="4345ECFA"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7,500.00</w:t>
            </w:r>
          </w:p>
        </w:tc>
      </w:tr>
      <w:tr w:rsidR="007A0DDA" w:rsidRPr="00A34429" w14:paraId="20C53855"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B77629" w14:textId="6CA1125A" w:rsidR="007A0DDA" w:rsidRPr="00A34429" w:rsidRDefault="007A0DDA" w:rsidP="007A0DDA">
            <w:pPr>
              <w:ind w:right="57"/>
              <w:jc w:val="left"/>
              <w:rPr>
                <w:rFonts w:ascii="Arial Narrow" w:hAnsi="Arial Narrow"/>
                <w:i/>
                <w:iCs/>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3CDDA3"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Asipulo</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F686B" w14:textId="029EB269"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59F2B" w14:textId="31D7475F"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7,5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82DB4" w14:textId="7FCD17B9"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E409D" w14:textId="6E6B7CF5"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18200" w14:textId="6B47BC24"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7,500.00</w:t>
            </w:r>
          </w:p>
        </w:tc>
      </w:tr>
      <w:tr w:rsidR="007A0DDA" w:rsidRPr="00A34429" w14:paraId="7A281532" w14:textId="77777777" w:rsidTr="007A0DDA">
        <w:trPr>
          <w:trHeight w:hRule="exact" w:val="227"/>
        </w:trPr>
        <w:tc>
          <w:tcPr>
            <w:tcW w:w="114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0ED1F2" w14:textId="77777777" w:rsidR="007A0DDA" w:rsidRPr="00A34429" w:rsidRDefault="007A0DDA" w:rsidP="007A0DDA">
            <w:pPr>
              <w:ind w:right="57"/>
              <w:jc w:val="left"/>
              <w:rPr>
                <w:rFonts w:ascii="Arial Narrow" w:hAnsi="Arial Narrow"/>
                <w:b/>
                <w:bCs/>
                <w:sz w:val="18"/>
                <w:szCs w:val="20"/>
              </w:rPr>
            </w:pPr>
            <w:r w:rsidRPr="00A34429">
              <w:rPr>
                <w:rFonts w:ascii="Arial Narrow" w:hAnsi="Arial Narrow"/>
                <w:b/>
                <w:bCs/>
                <w:sz w:val="18"/>
                <w:szCs w:val="20"/>
              </w:rPr>
              <w:t>Kalinga</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990C2D" w14:textId="1E2E2826"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74FD55" w14:textId="4AEB44EC"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900.00</w:t>
            </w:r>
          </w:p>
        </w:tc>
        <w:tc>
          <w:tcPr>
            <w:tcW w:w="7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275755" w14:textId="627586D1"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4E2D39" w14:textId="1624F65C"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w:t>
            </w:r>
          </w:p>
        </w:tc>
        <w:tc>
          <w:tcPr>
            <w:tcW w:w="7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29D047" w14:textId="196934C3" w:rsidR="007A0DDA" w:rsidRPr="00A34429" w:rsidRDefault="007A0DDA" w:rsidP="007A0DDA">
            <w:pPr>
              <w:ind w:right="57"/>
              <w:jc w:val="right"/>
              <w:rPr>
                <w:rFonts w:ascii="Arial Narrow" w:hAnsi="Arial Narrow"/>
                <w:b/>
                <w:bCs/>
                <w:sz w:val="18"/>
                <w:szCs w:val="20"/>
              </w:rPr>
            </w:pPr>
            <w:r w:rsidRPr="00A34429">
              <w:rPr>
                <w:rFonts w:ascii="Arial Narrow" w:hAnsi="Arial Narrow"/>
                <w:b/>
                <w:bCs/>
                <w:sz w:val="18"/>
                <w:szCs w:val="20"/>
              </w:rPr>
              <w:t>900.00</w:t>
            </w:r>
          </w:p>
        </w:tc>
      </w:tr>
      <w:tr w:rsidR="007A0DDA" w:rsidRPr="00A34429" w14:paraId="482FB406" w14:textId="77777777" w:rsidTr="007A0DDA">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C22475" w14:textId="7419E7FD" w:rsidR="007A0DDA" w:rsidRPr="00A34429" w:rsidRDefault="007A0DDA" w:rsidP="007A0DDA">
            <w:pPr>
              <w:ind w:right="57"/>
              <w:jc w:val="left"/>
              <w:rPr>
                <w:rFonts w:ascii="Arial Narrow" w:hAnsi="Arial Narrow"/>
                <w:sz w:val="18"/>
                <w:szCs w:val="20"/>
              </w:rPr>
            </w:pPr>
          </w:p>
        </w:tc>
        <w:tc>
          <w:tcPr>
            <w:tcW w:w="110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FDA21A" w14:textId="77777777" w:rsidR="007A0DDA" w:rsidRPr="00A34429" w:rsidRDefault="007A0DDA" w:rsidP="007A0DDA">
            <w:pPr>
              <w:ind w:right="57"/>
              <w:jc w:val="left"/>
              <w:rPr>
                <w:rFonts w:ascii="Arial Narrow" w:hAnsi="Arial Narrow"/>
                <w:i/>
                <w:iCs/>
                <w:sz w:val="18"/>
                <w:szCs w:val="20"/>
              </w:rPr>
            </w:pPr>
            <w:r w:rsidRPr="00A34429">
              <w:rPr>
                <w:rFonts w:ascii="Arial Narrow" w:hAnsi="Arial Narrow"/>
                <w:i/>
                <w:iCs/>
                <w:sz w:val="18"/>
                <w:szCs w:val="20"/>
              </w:rPr>
              <w:t>Balbalan</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409431" w14:textId="2D3E9F13"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1DFFC" w14:textId="21EEA436"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900.00</w:t>
            </w:r>
          </w:p>
        </w:tc>
        <w:tc>
          <w:tcPr>
            <w:tcW w:w="7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AABA0" w14:textId="3C8E0FB4"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6F43C" w14:textId="7E0947C9"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A49D34" w14:textId="272A4899" w:rsidR="007A0DDA" w:rsidRPr="00A34429" w:rsidRDefault="007A0DDA" w:rsidP="007A0DDA">
            <w:pPr>
              <w:ind w:right="57"/>
              <w:jc w:val="right"/>
              <w:rPr>
                <w:rFonts w:ascii="Arial Narrow" w:hAnsi="Arial Narrow"/>
                <w:i/>
                <w:iCs/>
                <w:sz w:val="18"/>
                <w:szCs w:val="20"/>
              </w:rPr>
            </w:pPr>
            <w:r w:rsidRPr="00A34429">
              <w:rPr>
                <w:rFonts w:ascii="Arial Narrow" w:hAnsi="Arial Narrow"/>
                <w:i/>
                <w:iCs/>
                <w:sz w:val="18"/>
                <w:szCs w:val="20"/>
              </w:rPr>
              <w:t>900.00</w:t>
            </w:r>
          </w:p>
        </w:tc>
      </w:tr>
    </w:tbl>
    <w:p w14:paraId="1E4D3FAF" w14:textId="079B563F" w:rsidR="009F13DE" w:rsidRPr="00546CF9" w:rsidRDefault="00A10F2E" w:rsidP="00546CF9">
      <w:pPr>
        <w:contextualSpacing/>
        <w:jc w:val="right"/>
        <w:rPr>
          <w:rFonts w:ascii="Arial" w:eastAsia="Times New Roman" w:hAnsi="Arial" w:cs="Arial"/>
          <w:i/>
          <w:iCs/>
          <w:color w:val="0070C0"/>
          <w:sz w:val="16"/>
          <w:szCs w:val="24"/>
        </w:rPr>
      </w:pPr>
      <w:r w:rsidRPr="00A10F2E">
        <w:rPr>
          <w:rFonts w:ascii="Arial" w:eastAsia="Times New Roman" w:hAnsi="Arial" w:cs="Arial"/>
          <w:i/>
          <w:iCs/>
          <w:color w:val="0070C0"/>
          <w:sz w:val="16"/>
          <w:szCs w:val="24"/>
        </w:rPr>
        <w:t>Source:</w:t>
      </w:r>
      <w:r w:rsidR="0027327F">
        <w:rPr>
          <w:rFonts w:ascii="Arial" w:eastAsia="Times New Roman" w:hAnsi="Arial" w:cs="Arial"/>
          <w:i/>
          <w:iCs/>
          <w:color w:val="0070C0"/>
          <w:sz w:val="16"/>
          <w:szCs w:val="24"/>
        </w:rPr>
        <w:t xml:space="preserve"> </w:t>
      </w:r>
      <w:r w:rsidRPr="00A10F2E">
        <w:rPr>
          <w:rFonts w:ascii="Arial" w:eastAsia="Times New Roman" w:hAnsi="Arial" w:cs="Arial"/>
          <w:i/>
          <w:iCs/>
          <w:color w:val="0070C0"/>
          <w:sz w:val="16"/>
          <w:szCs w:val="24"/>
        </w:rPr>
        <w:t>DSWD-FO</w:t>
      </w:r>
      <w:r w:rsidR="00B94566">
        <w:rPr>
          <w:rFonts w:ascii="Arial" w:eastAsia="Times New Roman" w:hAnsi="Arial" w:cs="Arial"/>
          <w:i/>
          <w:iCs/>
          <w:color w:val="0070C0"/>
          <w:sz w:val="16"/>
          <w:szCs w:val="24"/>
        </w:rPr>
        <w:t>s</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NCR,</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III,</w:t>
      </w:r>
      <w:r w:rsidR="0027327F">
        <w:rPr>
          <w:rFonts w:ascii="Arial" w:eastAsia="Times New Roman" w:hAnsi="Arial" w:cs="Arial"/>
          <w:i/>
          <w:iCs/>
          <w:color w:val="0070C0"/>
          <w:sz w:val="16"/>
          <w:szCs w:val="24"/>
        </w:rPr>
        <w:t xml:space="preserve"> </w:t>
      </w:r>
      <w:r w:rsidR="00F8005C">
        <w:rPr>
          <w:rFonts w:ascii="Arial" w:eastAsia="Times New Roman" w:hAnsi="Arial" w:cs="Arial"/>
          <w:i/>
          <w:iCs/>
          <w:color w:val="0070C0"/>
          <w:sz w:val="16"/>
          <w:szCs w:val="24"/>
        </w:rPr>
        <w:t>CALABARZON,</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MIMAROPA,</w:t>
      </w:r>
      <w:r w:rsidR="0027327F">
        <w:rPr>
          <w:rFonts w:ascii="Arial" w:eastAsia="Times New Roman" w:hAnsi="Arial" w:cs="Arial"/>
          <w:i/>
          <w:iCs/>
          <w:color w:val="0070C0"/>
          <w:sz w:val="16"/>
          <w:szCs w:val="24"/>
        </w:rPr>
        <w:t xml:space="preserve"> </w:t>
      </w:r>
      <w:r w:rsidRPr="00A10F2E">
        <w:rPr>
          <w:rFonts w:ascii="Arial" w:eastAsia="Times New Roman" w:hAnsi="Arial" w:cs="Arial"/>
          <w:i/>
          <w:iCs/>
          <w:color w:val="0070C0"/>
          <w:sz w:val="16"/>
          <w:szCs w:val="24"/>
        </w:rPr>
        <w:t>V</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and</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CAR</w:t>
      </w:r>
    </w:p>
    <w:p w14:paraId="11FEE48F" w14:textId="77777777" w:rsidR="00546CF9" w:rsidRDefault="00546CF9" w:rsidP="002F2EFD">
      <w:pPr>
        <w:contextualSpacing/>
        <w:jc w:val="center"/>
        <w:rPr>
          <w:rFonts w:ascii="Arial" w:eastAsia="Times New Roman" w:hAnsi="Arial" w:cs="Arial"/>
          <w:b/>
          <w:iCs/>
          <w:color w:val="002060"/>
          <w:sz w:val="32"/>
          <w:szCs w:val="32"/>
        </w:rPr>
      </w:pPr>
    </w:p>
    <w:p w14:paraId="60755842" w14:textId="7080A320" w:rsidR="00841216" w:rsidRPr="002F2EFD" w:rsidRDefault="00C221FC" w:rsidP="002F2EFD">
      <w:pPr>
        <w:contextualSpacing/>
        <w:jc w:val="center"/>
        <w:rPr>
          <w:rFonts w:ascii="Arial" w:eastAsia="Times New Roman" w:hAnsi="Arial" w:cs="Arial"/>
          <w:b/>
          <w:iCs/>
          <w:color w:val="002060"/>
          <w:sz w:val="32"/>
          <w:szCs w:val="32"/>
        </w:rPr>
      </w:pPr>
      <w:r w:rsidRPr="00B70B0D">
        <w:rPr>
          <w:rFonts w:ascii="Arial" w:eastAsia="Times New Roman" w:hAnsi="Arial" w:cs="Arial"/>
          <w:b/>
          <w:iCs/>
          <w:color w:val="002060"/>
          <w:sz w:val="32"/>
          <w:szCs w:val="32"/>
        </w:rPr>
        <w:t>DSWD</w:t>
      </w:r>
      <w:r w:rsidR="0027327F">
        <w:rPr>
          <w:rFonts w:ascii="Arial" w:eastAsia="Times New Roman" w:hAnsi="Arial" w:cs="Arial"/>
          <w:b/>
          <w:iCs/>
          <w:color w:val="002060"/>
          <w:sz w:val="32"/>
          <w:szCs w:val="32"/>
        </w:rPr>
        <w:t xml:space="preserve"> </w:t>
      </w:r>
      <w:r w:rsidRPr="00B70B0D">
        <w:rPr>
          <w:rFonts w:ascii="Arial" w:eastAsia="Times New Roman" w:hAnsi="Arial" w:cs="Arial"/>
          <w:b/>
          <w:iCs/>
          <w:color w:val="002060"/>
          <w:sz w:val="32"/>
          <w:szCs w:val="32"/>
        </w:rPr>
        <w:t>DISASTER</w:t>
      </w:r>
      <w:r w:rsidR="0027327F">
        <w:rPr>
          <w:rFonts w:ascii="Arial" w:eastAsia="Times New Roman" w:hAnsi="Arial" w:cs="Arial"/>
          <w:b/>
          <w:iCs/>
          <w:color w:val="002060"/>
          <w:sz w:val="32"/>
          <w:szCs w:val="32"/>
        </w:rPr>
        <w:t xml:space="preserve"> </w:t>
      </w:r>
      <w:r w:rsidRPr="00B70B0D">
        <w:rPr>
          <w:rFonts w:ascii="Arial" w:eastAsia="Times New Roman" w:hAnsi="Arial" w:cs="Arial"/>
          <w:b/>
          <w:iCs/>
          <w:color w:val="002060"/>
          <w:sz w:val="32"/>
          <w:szCs w:val="32"/>
        </w:rPr>
        <w:t>RESPONSE</w:t>
      </w:r>
      <w:r w:rsidR="0027327F">
        <w:rPr>
          <w:rFonts w:ascii="Arial" w:eastAsia="Times New Roman" w:hAnsi="Arial" w:cs="Arial"/>
          <w:b/>
          <w:iCs/>
          <w:color w:val="002060"/>
          <w:sz w:val="32"/>
          <w:szCs w:val="32"/>
        </w:rPr>
        <w:t xml:space="preserve"> </w:t>
      </w:r>
      <w:r w:rsidRPr="00B70B0D">
        <w:rPr>
          <w:rFonts w:ascii="Arial" w:eastAsia="Times New Roman" w:hAnsi="Arial" w:cs="Arial"/>
          <w:b/>
          <w:iCs/>
          <w:color w:val="002060"/>
          <w:sz w:val="32"/>
          <w:szCs w:val="32"/>
        </w:rPr>
        <w:t>INFORMATION</w:t>
      </w:r>
    </w:p>
    <w:p w14:paraId="71F074C9" w14:textId="703C8C45" w:rsidR="002F2EFD" w:rsidRDefault="00546CF9" w:rsidP="00136755">
      <w:pPr>
        <w:spacing w:after="120"/>
        <w:rPr>
          <w:rFonts w:ascii="Arial" w:eastAsia="Arial" w:hAnsi="Arial" w:cs="Arial"/>
          <w:b/>
          <w:color w:val="002060"/>
          <w:sz w:val="28"/>
          <w:szCs w:val="28"/>
        </w:rPr>
      </w:pPr>
      <w:r>
        <w:rPr>
          <w:rFonts w:ascii="Arial" w:eastAsia="Times New Roman" w:hAnsi="Arial" w:cs="Arial"/>
          <w:b/>
          <w:iCs/>
          <w:noProof/>
          <w:color w:val="002060"/>
          <w:sz w:val="32"/>
          <w:szCs w:val="32"/>
        </w:rPr>
        <w:drawing>
          <wp:anchor distT="0" distB="0" distL="114300" distR="114300" simplePos="0" relativeHeight="251658240" behindDoc="1" locked="0" layoutInCell="1" allowOverlap="1" wp14:anchorId="6B048361" wp14:editId="539BD2E1">
            <wp:simplePos x="0" y="0"/>
            <wp:positionH relativeFrom="margin">
              <wp:posOffset>466090</wp:posOffset>
            </wp:positionH>
            <wp:positionV relativeFrom="paragraph">
              <wp:posOffset>147955</wp:posOffset>
            </wp:positionV>
            <wp:extent cx="5825490" cy="4118610"/>
            <wp:effectExtent l="0" t="0" r="3810" b="0"/>
            <wp:wrapTight wrapText="bothSides">
              <wp:wrapPolygon edited="0">
                <wp:start x="0" y="0"/>
                <wp:lineTo x="0" y="21480"/>
                <wp:lineTo x="21543" y="21480"/>
                <wp:lineTo x="2154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25490" cy="4118610"/>
                    </a:xfrm>
                    <a:prstGeom prst="rect">
                      <a:avLst/>
                    </a:prstGeom>
                  </pic:spPr>
                </pic:pic>
              </a:graphicData>
            </a:graphic>
            <wp14:sizeRelH relativeFrom="page">
              <wp14:pctWidth>0</wp14:pctWidth>
            </wp14:sizeRelH>
            <wp14:sizeRelV relativeFrom="page">
              <wp14:pctHeight>0</wp14:pctHeight>
            </wp14:sizeRelV>
          </wp:anchor>
        </w:drawing>
      </w:r>
    </w:p>
    <w:p w14:paraId="32DF2B57" w14:textId="77777777" w:rsidR="00A444B9" w:rsidRDefault="00A444B9" w:rsidP="00A444B9">
      <w:pPr>
        <w:spacing w:after="120"/>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368E666C" w14:textId="3490F920" w:rsidR="00A444B9" w:rsidRDefault="00A444B9" w:rsidP="00A444B9">
      <w:pPr>
        <w:textAlignment w:val="top"/>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Pr>
          <w:rFonts w:ascii="Arial" w:eastAsia="Times New Roman" w:hAnsi="Arial" w:cs="Arial"/>
          <w:b/>
          <w:color w:val="0070C0"/>
          <w:sz w:val="24"/>
          <w:szCs w:val="24"/>
          <w:lang w:val="en-US" w:eastAsia="en-US"/>
        </w:rPr>
        <w:t>₱</w:t>
      </w:r>
      <w:r w:rsidR="001873AC" w:rsidRPr="001873AC">
        <w:rPr>
          <w:rFonts w:ascii="Arial" w:eastAsia="Times New Roman" w:hAnsi="Arial" w:cs="Arial"/>
          <w:b/>
          <w:bCs/>
          <w:color w:val="0070C0"/>
          <w:sz w:val="24"/>
          <w:szCs w:val="24"/>
          <w:lang w:eastAsia="en-US"/>
        </w:rPr>
        <w:t>1,251,643,967.18</w:t>
      </w:r>
      <w:r w:rsidR="001873AC">
        <w:rPr>
          <w:rFonts w:ascii="Arial" w:eastAsia="Times New Roman" w:hAnsi="Arial" w:cs="Arial"/>
          <w:b/>
          <w:bCs/>
          <w:color w:val="0070C0"/>
          <w:sz w:val="24"/>
          <w:szCs w:val="24"/>
          <w:lang w:eastAsia="en-US"/>
        </w:rPr>
        <w:t xml:space="preserve"> </w:t>
      </w:r>
      <w:r>
        <w:rPr>
          <w:rFonts w:ascii="Arial" w:eastAsia="Times New Roman" w:hAnsi="Arial" w:cs="Arial"/>
          <w:sz w:val="24"/>
          <w:szCs w:val="24"/>
          <w:lang w:val="en-US" w:eastAsia="en-US"/>
        </w:rPr>
        <w:t>with breakdown as follows (see Table 2):</w:t>
      </w:r>
    </w:p>
    <w:p w14:paraId="0FFC1175" w14:textId="77777777" w:rsidR="00A444B9" w:rsidRDefault="00A444B9" w:rsidP="00A444B9">
      <w:pPr>
        <w:widowControl w:val="0"/>
        <w:numPr>
          <w:ilvl w:val="0"/>
          <w:numId w:val="30"/>
        </w:numPr>
        <w:pBdr>
          <w:top w:val="none" w:sz="0" w:space="0" w:color="auto"/>
          <w:left w:val="none" w:sz="0" w:space="0" w:color="auto"/>
          <w:bottom w:val="none" w:sz="0" w:space="0" w:color="auto"/>
          <w:right w:val="none" w:sz="0" w:space="0" w:color="auto"/>
          <w:between w:val="none" w:sz="0" w:space="0" w:color="auto"/>
        </w:pBdr>
        <w:ind w:left="360"/>
        <w:contextualSpacing/>
        <w:rPr>
          <w:rFonts w:ascii="Arial" w:eastAsia="Arial" w:hAnsi="Arial" w:cs="Arial"/>
          <w:b/>
          <w:sz w:val="24"/>
          <w:szCs w:val="24"/>
        </w:rPr>
      </w:pPr>
      <w:r>
        <w:rPr>
          <w:rFonts w:ascii="Arial" w:eastAsia="Arial" w:hAnsi="Arial" w:cs="Arial"/>
          <w:b/>
          <w:sz w:val="24"/>
          <w:szCs w:val="24"/>
        </w:rPr>
        <w:t>Standby Funds</w:t>
      </w:r>
    </w:p>
    <w:p w14:paraId="54366F46" w14:textId="77777777" w:rsidR="00A444B9" w:rsidRDefault="00A444B9" w:rsidP="00A444B9">
      <w:pPr>
        <w:ind w:left="360"/>
        <w:contextualSpacing/>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A total of </w:t>
      </w:r>
      <w:r w:rsidRPr="00892437">
        <w:rPr>
          <w:rFonts w:ascii="Arial" w:eastAsia="Times New Roman" w:hAnsi="Arial" w:cs="Arial"/>
          <w:b/>
          <w:sz w:val="24"/>
          <w:szCs w:val="24"/>
          <w:lang w:val="en-US" w:eastAsia="en-US"/>
        </w:rPr>
        <w:t>₱691,759,683.65 standby funds</w:t>
      </w:r>
      <w:r>
        <w:rPr>
          <w:rFonts w:ascii="Arial" w:eastAsia="Times New Roman" w:hAnsi="Arial" w:cs="Arial"/>
          <w:color w:val="0070C0"/>
          <w:sz w:val="24"/>
          <w:szCs w:val="24"/>
          <w:lang w:val="en-US" w:eastAsia="en-US"/>
        </w:rPr>
        <w:t xml:space="preserve"> </w:t>
      </w:r>
      <w:r>
        <w:rPr>
          <w:rFonts w:ascii="Arial" w:eastAsia="Times New Roman" w:hAnsi="Arial" w:cs="Arial"/>
          <w:sz w:val="24"/>
          <w:szCs w:val="24"/>
          <w:lang w:val="en-US" w:eastAsia="en-US"/>
        </w:rPr>
        <w:t xml:space="preserve">in the CO and FOs. Of the said amount </w:t>
      </w:r>
      <w:r>
        <w:rPr>
          <w:rFonts w:ascii="Arial" w:eastAsia="Times New Roman" w:hAnsi="Arial" w:cs="Arial"/>
          <w:b/>
          <w:sz w:val="24"/>
          <w:szCs w:val="24"/>
          <w:lang w:val="en-US" w:eastAsia="en-US"/>
        </w:rPr>
        <w:t xml:space="preserve">₱649,808,804.19 </w:t>
      </w:r>
      <w:r>
        <w:rPr>
          <w:rFonts w:ascii="Arial" w:eastAsia="Times New Roman" w:hAnsi="Arial" w:cs="Arial"/>
          <w:sz w:val="24"/>
          <w:szCs w:val="24"/>
          <w:lang w:val="en-US" w:eastAsia="en-US"/>
        </w:rPr>
        <w:t xml:space="preserve">is the available </w:t>
      </w:r>
      <w:r>
        <w:rPr>
          <w:rFonts w:ascii="Arial" w:eastAsia="Times New Roman" w:hAnsi="Arial" w:cs="Arial"/>
          <w:b/>
          <w:sz w:val="24"/>
          <w:szCs w:val="24"/>
          <w:lang w:val="en-US" w:eastAsia="en-US"/>
        </w:rPr>
        <w:t>Quick Response Fund (QRF)</w:t>
      </w:r>
      <w:r>
        <w:rPr>
          <w:rFonts w:ascii="Arial" w:eastAsia="Times New Roman" w:hAnsi="Arial" w:cs="Arial"/>
          <w:sz w:val="24"/>
          <w:szCs w:val="24"/>
          <w:lang w:val="en-US" w:eastAsia="en-US"/>
        </w:rPr>
        <w:t xml:space="preserve"> in the CO.</w:t>
      </w:r>
    </w:p>
    <w:p w14:paraId="4757ABFE" w14:textId="77777777" w:rsidR="00A444B9" w:rsidRDefault="00A444B9" w:rsidP="00A444B9">
      <w:pPr>
        <w:ind w:left="360"/>
        <w:contextualSpacing/>
        <w:rPr>
          <w:rFonts w:ascii="Arial" w:eastAsia="Times New Roman" w:hAnsi="Arial" w:cs="Arial"/>
          <w:sz w:val="16"/>
          <w:szCs w:val="16"/>
          <w:lang w:val="en-US" w:eastAsia="en-US"/>
        </w:rPr>
      </w:pPr>
    </w:p>
    <w:p w14:paraId="096E07C4" w14:textId="77777777" w:rsidR="00A444B9" w:rsidRDefault="00A444B9" w:rsidP="00A444B9">
      <w:pPr>
        <w:widowControl w:val="0"/>
        <w:numPr>
          <w:ilvl w:val="0"/>
          <w:numId w:val="30"/>
        </w:numPr>
        <w:pBdr>
          <w:top w:val="none" w:sz="0" w:space="0" w:color="auto"/>
          <w:left w:val="none" w:sz="0" w:space="0" w:color="auto"/>
          <w:bottom w:val="none" w:sz="0" w:space="0" w:color="auto"/>
          <w:right w:val="none" w:sz="0" w:space="0" w:color="auto"/>
          <w:between w:val="none" w:sz="0" w:space="0" w:color="auto"/>
        </w:pBdr>
        <w:ind w:left="360"/>
        <w:contextualSpacing/>
        <w:rPr>
          <w:rFonts w:ascii="Arial" w:eastAsia="Arial" w:hAnsi="Arial" w:cs="Arial"/>
          <w:b/>
          <w:sz w:val="24"/>
          <w:szCs w:val="24"/>
        </w:rPr>
      </w:pPr>
      <w:r>
        <w:rPr>
          <w:rFonts w:ascii="Arial" w:eastAsia="Arial" w:hAnsi="Arial" w:cs="Arial"/>
          <w:b/>
          <w:sz w:val="24"/>
          <w:szCs w:val="24"/>
        </w:rPr>
        <w:t>Stockpiles</w:t>
      </w:r>
    </w:p>
    <w:p w14:paraId="5D2CB189" w14:textId="606D98C3" w:rsidR="00A444B9" w:rsidRDefault="00A444B9" w:rsidP="00A444B9">
      <w:pPr>
        <w:ind w:left="360"/>
        <w:contextualSpacing/>
        <w:rPr>
          <w:rFonts w:ascii="Arial" w:eastAsia="Times New Roman" w:hAnsi="Arial" w:cs="Arial"/>
          <w:sz w:val="24"/>
          <w:szCs w:val="24"/>
          <w:lang w:val="en-US" w:eastAsia="en-US"/>
        </w:rPr>
      </w:pPr>
      <w:r>
        <w:rPr>
          <w:rFonts w:ascii="Arial" w:eastAsia="Times New Roman" w:hAnsi="Arial" w:cs="Arial"/>
          <w:sz w:val="24"/>
          <w:szCs w:val="24"/>
          <w:lang w:val="en-US" w:eastAsia="en-US"/>
        </w:rPr>
        <w:lastRenderedPageBreak/>
        <w:t xml:space="preserve">A total of </w:t>
      </w:r>
      <w:r w:rsidR="001873AC" w:rsidRPr="001873AC">
        <w:rPr>
          <w:rFonts w:ascii="Arial" w:eastAsia="Times New Roman" w:hAnsi="Arial" w:cs="Arial"/>
          <w:b/>
          <w:bCs/>
          <w:color w:val="0070C0"/>
          <w:sz w:val="24"/>
          <w:szCs w:val="24"/>
          <w:lang w:eastAsia="en-US"/>
        </w:rPr>
        <w:t>225,119</w:t>
      </w:r>
      <w:r w:rsidR="001873AC">
        <w:rPr>
          <w:rFonts w:ascii="Arial" w:eastAsia="Times New Roman" w:hAnsi="Arial" w:cs="Arial"/>
          <w:b/>
          <w:bCs/>
          <w:color w:val="0070C0"/>
          <w:sz w:val="24"/>
          <w:szCs w:val="24"/>
          <w:lang w:eastAsia="en-US"/>
        </w:rPr>
        <w:t xml:space="preserve"> </w:t>
      </w:r>
      <w:r>
        <w:rPr>
          <w:rFonts w:ascii="Arial" w:eastAsia="Times New Roman" w:hAnsi="Arial" w:cs="Arial"/>
          <w:b/>
          <w:color w:val="0070C0"/>
          <w:sz w:val="24"/>
          <w:szCs w:val="24"/>
          <w:lang w:val="en-US" w:eastAsia="en-US"/>
        </w:rPr>
        <w:t>family food packs (FFPs)</w:t>
      </w:r>
      <w:r>
        <w:rPr>
          <w:rFonts w:ascii="Arial" w:eastAsia="Times New Roman" w:hAnsi="Arial" w:cs="Arial"/>
          <w:color w:val="0070C0"/>
          <w:sz w:val="24"/>
          <w:szCs w:val="24"/>
          <w:lang w:val="en-US" w:eastAsia="en-US"/>
        </w:rPr>
        <w:t xml:space="preserve"> </w:t>
      </w:r>
      <w:r>
        <w:rPr>
          <w:rFonts w:ascii="Arial" w:eastAsia="Times New Roman" w:hAnsi="Arial" w:cs="Arial"/>
          <w:sz w:val="24"/>
          <w:szCs w:val="24"/>
          <w:lang w:val="en-US" w:eastAsia="en-US"/>
        </w:rPr>
        <w:t xml:space="preserve">amounting to </w:t>
      </w:r>
      <w:r>
        <w:rPr>
          <w:rFonts w:ascii="Arial" w:eastAsia="Times New Roman" w:hAnsi="Arial" w:cs="Arial"/>
          <w:b/>
          <w:color w:val="0070C0"/>
          <w:sz w:val="24"/>
          <w:szCs w:val="24"/>
          <w:lang w:val="en-US" w:eastAsia="en-US"/>
        </w:rPr>
        <w:t>₱</w:t>
      </w:r>
      <w:r w:rsidR="001873AC" w:rsidRPr="001873AC">
        <w:rPr>
          <w:rFonts w:ascii="Arial" w:eastAsia="Times New Roman" w:hAnsi="Arial" w:cs="Arial"/>
          <w:b/>
          <w:bCs/>
          <w:color w:val="0070C0"/>
          <w:sz w:val="24"/>
          <w:szCs w:val="24"/>
          <w:lang w:eastAsia="en-US"/>
        </w:rPr>
        <w:t>108,527,503.08</w:t>
      </w:r>
      <w:r>
        <w:rPr>
          <w:rFonts w:ascii="Arial" w:eastAsia="Times New Roman" w:hAnsi="Arial" w:cs="Arial"/>
          <w:color w:val="0070C0"/>
          <w:sz w:val="24"/>
          <w:szCs w:val="24"/>
          <w:lang w:val="en-US" w:eastAsia="en-US"/>
        </w:rPr>
        <w:t xml:space="preserve">, </w:t>
      </w:r>
      <w:r>
        <w:rPr>
          <w:rFonts w:ascii="Arial" w:eastAsia="Times New Roman" w:hAnsi="Arial" w:cs="Arial"/>
          <w:b/>
          <w:color w:val="0070C0"/>
          <w:sz w:val="24"/>
          <w:szCs w:val="24"/>
          <w:lang w:val="en-US" w:eastAsia="en-US"/>
        </w:rPr>
        <w:t>other food items</w:t>
      </w:r>
      <w:r>
        <w:rPr>
          <w:rFonts w:ascii="Arial" w:eastAsia="Times New Roman" w:hAnsi="Arial" w:cs="Arial"/>
          <w:color w:val="0070C0"/>
          <w:sz w:val="24"/>
          <w:szCs w:val="24"/>
          <w:lang w:val="en-US" w:eastAsia="en-US"/>
        </w:rPr>
        <w:t xml:space="preserve"> </w:t>
      </w:r>
      <w:r>
        <w:rPr>
          <w:rFonts w:ascii="Arial" w:eastAsia="Times New Roman" w:hAnsi="Arial" w:cs="Arial"/>
          <w:sz w:val="24"/>
          <w:szCs w:val="24"/>
          <w:lang w:val="en-US" w:eastAsia="en-US"/>
        </w:rPr>
        <w:t xml:space="preserve">amounting to </w:t>
      </w:r>
      <w:r>
        <w:rPr>
          <w:rFonts w:ascii="Arial" w:eastAsia="Times New Roman" w:hAnsi="Arial" w:cs="Arial"/>
          <w:b/>
          <w:color w:val="0070C0"/>
          <w:sz w:val="24"/>
          <w:szCs w:val="24"/>
          <w:lang w:val="en-US" w:eastAsia="en-US"/>
        </w:rPr>
        <w:t>₱</w:t>
      </w:r>
      <w:r w:rsidR="00EF7CA7" w:rsidRPr="00EF7CA7">
        <w:rPr>
          <w:rFonts w:ascii="Arial" w:eastAsia="Times New Roman" w:hAnsi="Arial" w:cs="Arial"/>
          <w:b/>
          <w:bCs/>
          <w:color w:val="0070C0"/>
          <w:sz w:val="24"/>
          <w:szCs w:val="24"/>
          <w:lang w:eastAsia="en-US"/>
        </w:rPr>
        <w:t>172,708,241.75</w:t>
      </w:r>
      <w:r w:rsidR="00EF7CA7">
        <w:rPr>
          <w:rFonts w:ascii="Arial" w:eastAsia="Times New Roman" w:hAnsi="Arial" w:cs="Arial"/>
          <w:b/>
          <w:bCs/>
          <w:color w:val="0070C0"/>
          <w:sz w:val="24"/>
          <w:szCs w:val="24"/>
          <w:lang w:eastAsia="en-US"/>
        </w:rPr>
        <w:t xml:space="preserve"> </w:t>
      </w:r>
      <w:r>
        <w:rPr>
          <w:rFonts w:ascii="Arial" w:eastAsia="Times New Roman" w:hAnsi="Arial" w:cs="Arial"/>
          <w:sz w:val="24"/>
          <w:szCs w:val="24"/>
          <w:lang w:val="en-US" w:eastAsia="en-US"/>
        </w:rPr>
        <w:t xml:space="preserve">and </w:t>
      </w:r>
      <w:r>
        <w:rPr>
          <w:rFonts w:ascii="Arial" w:eastAsia="Times New Roman" w:hAnsi="Arial" w:cs="Arial"/>
          <w:b/>
          <w:color w:val="0070C0"/>
          <w:sz w:val="24"/>
          <w:szCs w:val="24"/>
          <w:lang w:val="en-US" w:eastAsia="en-US"/>
        </w:rPr>
        <w:t xml:space="preserve">non-food items (FNIs) </w:t>
      </w:r>
      <w:r>
        <w:rPr>
          <w:rFonts w:ascii="Arial" w:eastAsia="Times New Roman" w:hAnsi="Arial" w:cs="Arial"/>
          <w:sz w:val="24"/>
          <w:szCs w:val="24"/>
          <w:lang w:val="en-US" w:eastAsia="en-US"/>
        </w:rPr>
        <w:t xml:space="preserve">amounting to </w:t>
      </w:r>
      <w:r>
        <w:rPr>
          <w:rFonts w:ascii="Arial" w:eastAsia="Times New Roman" w:hAnsi="Arial" w:cs="Arial"/>
          <w:b/>
          <w:color w:val="0070C0"/>
          <w:sz w:val="24"/>
          <w:szCs w:val="24"/>
          <w:lang w:val="en-US" w:eastAsia="en-US"/>
        </w:rPr>
        <w:t>₱</w:t>
      </w:r>
      <w:r w:rsidR="00EF7CA7" w:rsidRPr="00EF7CA7">
        <w:rPr>
          <w:rFonts w:ascii="Arial" w:eastAsia="Times New Roman" w:hAnsi="Arial" w:cs="Arial"/>
          <w:b/>
          <w:bCs/>
          <w:color w:val="0070C0"/>
          <w:sz w:val="24"/>
          <w:szCs w:val="24"/>
          <w:lang w:eastAsia="en-US"/>
        </w:rPr>
        <w:t>278,648,538.70</w:t>
      </w:r>
      <w:r w:rsidR="00EF7CA7">
        <w:rPr>
          <w:rFonts w:ascii="Arial" w:eastAsia="Times New Roman" w:hAnsi="Arial" w:cs="Arial"/>
          <w:b/>
          <w:bCs/>
          <w:color w:val="0070C0"/>
          <w:sz w:val="24"/>
          <w:szCs w:val="24"/>
          <w:lang w:eastAsia="en-US"/>
        </w:rPr>
        <w:t xml:space="preserve"> </w:t>
      </w:r>
      <w:r>
        <w:rPr>
          <w:rFonts w:ascii="Arial" w:eastAsia="Times New Roman" w:hAnsi="Arial" w:cs="Arial"/>
          <w:sz w:val="24"/>
          <w:szCs w:val="24"/>
          <w:lang w:val="en-US" w:eastAsia="en-US"/>
        </w:rPr>
        <w:t>are available.</w:t>
      </w:r>
    </w:p>
    <w:p w14:paraId="16A3AB9D" w14:textId="77777777" w:rsidR="00A444B9" w:rsidRDefault="00A444B9" w:rsidP="00A444B9">
      <w:pPr>
        <w:ind w:left="360"/>
        <w:contextualSpacing/>
        <w:rPr>
          <w:rFonts w:ascii="Arial" w:eastAsia="Arial" w:hAnsi="Arial" w:cs="Arial"/>
          <w:b/>
          <w:i/>
          <w:sz w:val="14"/>
          <w:szCs w:val="20"/>
        </w:rPr>
      </w:pPr>
    </w:p>
    <w:p w14:paraId="1FFB6D85" w14:textId="77777777" w:rsidR="00A444B9" w:rsidRDefault="00A444B9" w:rsidP="00A444B9">
      <w:pPr>
        <w:ind w:right="57" w:firstLine="284"/>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1" w:type="pct"/>
        <w:tblInd w:w="276" w:type="dxa"/>
        <w:tblCellMar>
          <w:left w:w="0" w:type="dxa"/>
          <w:right w:w="0" w:type="dxa"/>
        </w:tblCellMar>
        <w:tblLook w:val="04A0" w:firstRow="1" w:lastRow="0" w:firstColumn="1" w:lastColumn="0" w:noHBand="0" w:noVBand="1"/>
      </w:tblPr>
      <w:tblGrid>
        <w:gridCol w:w="1519"/>
        <w:gridCol w:w="1366"/>
        <w:gridCol w:w="1047"/>
        <w:gridCol w:w="1367"/>
        <w:gridCol w:w="1367"/>
        <w:gridCol w:w="1367"/>
        <w:gridCol w:w="2031"/>
      </w:tblGrid>
      <w:tr w:rsidR="00A444B9" w14:paraId="10075820" w14:textId="77777777" w:rsidTr="00ED43F4">
        <w:trPr>
          <w:trHeight w:val="20"/>
          <w:tblHeader/>
        </w:trPr>
        <w:tc>
          <w:tcPr>
            <w:tcW w:w="755"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BA545BC" w14:textId="77777777" w:rsidR="00A444B9" w:rsidRDefault="00A444B9" w:rsidP="00ED43F4">
            <w:pPr>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REGIONAL / FIELD OFFICE</w:t>
            </w:r>
          </w:p>
        </w:tc>
        <w:tc>
          <w:tcPr>
            <w:tcW w:w="67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E70FC89" w14:textId="77777777" w:rsidR="00A444B9" w:rsidRDefault="00A444B9" w:rsidP="00ED43F4">
            <w:pPr>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STANDBY FUNDS</w:t>
            </w:r>
          </w:p>
        </w:tc>
        <w:tc>
          <w:tcPr>
            <w:tcW w:w="1199"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F94F94C" w14:textId="77777777" w:rsidR="00A444B9" w:rsidRDefault="00A444B9" w:rsidP="00ED43F4">
            <w:pPr>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FAMILY FOOD PACKS</w:t>
            </w:r>
          </w:p>
        </w:tc>
        <w:tc>
          <w:tcPr>
            <w:tcW w:w="679" w:type="pct"/>
            <w:vMerge w:val="restart"/>
            <w:tcBorders>
              <w:top w:val="single" w:sz="6" w:space="0" w:color="000000"/>
              <w:left w:val="single" w:sz="6" w:space="0" w:color="CCCCCC"/>
              <w:right w:val="single" w:sz="6" w:space="0" w:color="000000"/>
            </w:tcBorders>
            <w:shd w:val="clear" w:color="auto" w:fill="B7B7B7"/>
            <w:tcMar>
              <w:top w:w="0" w:type="dxa"/>
              <w:left w:w="45" w:type="dxa"/>
              <w:bottom w:w="0" w:type="dxa"/>
              <w:right w:w="45" w:type="dxa"/>
            </w:tcMar>
            <w:vAlign w:val="center"/>
            <w:hideMark/>
          </w:tcPr>
          <w:p w14:paraId="012CB72C" w14:textId="77777777" w:rsidR="00A444B9" w:rsidRDefault="00A444B9" w:rsidP="00ED43F4">
            <w:pPr>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OTHER FOOD ITEMS</w:t>
            </w:r>
          </w:p>
        </w:tc>
        <w:tc>
          <w:tcPr>
            <w:tcW w:w="679" w:type="pct"/>
            <w:vMerge w:val="restart"/>
            <w:tcBorders>
              <w:top w:val="single" w:sz="6" w:space="0" w:color="000000"/>
              <w:left w:val="single" w:sz="6" w:space="0" w:color="CCCCCC"/>
              <w:right w:val="single" w:sz="6" w:space="0" w:color="000000"/>
            </w:tcBorders>
            <w:shd w:val="clear" w:color="auto" w:fill="B7B7B7"/>
            <w:tcMar>
              <w:top w:w="0" w:type="dxa"/>
              <w:left w:w="45" w:type="dxa"/>
              <w:bottom w:w="0" w:type="dxa"/>
              <w:right w:w="45" w:type="dxa"/>
            </w:tcMar>
            <w:vAlign w:val="center"/>
            <w:hideMark/>
          </w:tcPr>
          <w:p w14:paraId="2B7BCF4E" w14:textId="77777777" w:rsidR="00A444B9" w:rsidRDefault="00A444B9" w:rsidP="00ED43F4">
            <w:pPr>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NON-FOOD RELIEF ITEMS</w:t>
            </w:r>
          </w:p>
        </w:tc>
        <w:tc>
          <w:tcPr>
            <w:tcW w:w="100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7CC9F48" w14:textId="77777777" w:rsidR="00A444B9" w:rsidRDefault="00A444B9" w:rsidP="00ED43F4">
            <w:pPr>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TOTAL STANDBY FUNDS &amp; STOCKPILE</w:t>
            </w:r>
          </w:p>
        </w:tc>
      </w:tr>
      <w:tr w:rsidR="00A444B9" w14:paraId="72C05A63" w14:textId="77777777" w:rsidTr="00ED43F4">
        <w:trPr>
          <w:trHeight w:val="20"/>
          <w:tblHeader/>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04CC8005" w14:textId="77777777" w:rsidR="00A444B9" w:rsidRDefault="00A444B9" w:rsidP="00ED43F4">
            <w:pPr>
              <w:jc w:val="center"/>
              <w:rPr>
                <w:rFonts w:ascii="Arial Narrow" w:eastAsia="Times New Roman" w:hAnsi="Arial Narrow" w:cs="Arial"/>
                <w:b/>
                <w:bCs/>
                <w:sz w:val="20"/>
                <w:szCs w:val="20"/>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45802BA" w14:textId="77777777" w:rsidR="00A444B9" w:rsidRDefault="00A444B9" w:rsidP="00ED43F4">
            <w:pPr>
              <w:jc w:val="right"/>
              <w:rPr>
                <w:rFonts w:ascii="Arial Narrow" w:eastAsia="Times New Roman" w:hAnsi="Arial Narrow" w:cs="Arial"/>
                <w:b/>
                <w:bCs/>
                <w:sz w:val="20"/>
                <w:szCs w:val="20"/>
              </w:rPr>
            </w:pPr>
          </w:p>
        </w:tc>
        <w:tc>
          <w:tcPr>
            <w:tcW w:w="52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F6D7B47" w14:textId="77777777" w:rsidR="00A444B9" w:rsidRDefault="00A444B9" w:rsidP="00ED43F4">
            <w:pPr>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QUANTITY</w:t>
            </w:r>
          </w:p>
        </w:tc>
        <w:tc>
          <w:tcPr>
            <w:tcW w:w="67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61F273D" w14:textId="77777777" w:rsidR="00A444B9" w:rsidRDefault="00A444B9" w:rsidP="00ED43F4">
            <w:pPr>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TOTAL COST</w:t>
            </w:r>
          </w:p>
        </w:tc>
        <w:tc>
          <w:tcPr>
            <w:tcW w:w="679" w:type="pct"/>
            <w:vMerge/>
            <w:tcBorders>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4311DD6" w14:textId="77777777" w:rsidR="00A444B9" w:rsidRDefault="00A444B9" w:rsidP="00ED43F4">
            <w:pPr>
              <w:ind w:right="57"/>
              <w:contextualSpacing/>
              <w:jc w:val="center"/>
              <w:rPr>
                <w:rFonts w:ascii="Arial Narrow" w:eastAsia="Times New Roman" w:hAnsi="Arial Narrow" w:cs="Arial"/>
                <w:b/>
                <w:bCs/>
                <w:sz w:val="20"/>
                <w:szCs w:val="20"/>
              </w:rPr>
            </w:pPr>
          </w:p>
        </w:tc>
        <w:tc>
          <w:tcPr>
            <w:tcW w:w="679" w:type="pct"/>
            <w:vMerge/>
            <w:tcBorders>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B5269F1" w14:textId="77777777" w:rsidR="00A444B9" w:rsidRDefault="00A444B9" w:rsidP="00ED43F4">
            <w:pPr>
              <w:ind w:right="57"/>
              <w:contextualSpacing/>
              <w:jc w:val="center"/>
              <w:rPr>
                <w:rFonts w:ascii="Arial Narrow" w:eastAsia="Times New Roman" w:hAnsi="Arial Narrow" w:cs="Arial"/>
                <w:b/>
                <w:bCs/>
                <w:sz w:val="20"/>
                <w:szCs w:val="20"/>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13B71C2B" w14:textId="77777777" w:rsidR="00A444B9" w:rsidRDefault="00A444B9" w:rsidP="00ED43F4">
            <w:pPr>
              <w:jc w:val="right"/>
              <w:rPr>
                <w:rFonts w:ascii="Arial Narrow" w:eastAsia="Times New Roman" w:hAnsi="Arial Narrow" w:cs="Arial"/>
                <w:b/>
                <w:bCs/>
                <w:sz w:val="20"/>
                <w:szCs w:val="20"/>
              </w:rPr>
            </w:pPr>
          </w:p>
        </w:tc>
      </w:tr>
      <w:tr w:rsidR="001873AC" w14:paraId="5C90FC97" w14:textId="77777777" w:rsidTr="001873AC">
        <w:trPr>
          <w:trHeight w:val="20"/>
        </w:trPr>
        <w:tc>
          <w:tcPr>
            <w:tcW w:w="755"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8586DB7" w14:textId="77777777" w:rsidR="001873AC" w:rsidRPr="00EF7CA7" w:rsidRDefault="001873AC" w:rsidP="001873AC">
            <w:pPr>
              <w:ind w:right="57"/>
              <w:contextualSpacing/>
              <w:jc w:val="center"/>
              <w:rPr>
                <w:rFonts w:ascii="Arial Narrow" w:eastAsia="Times New Roman" w:hAnsi="Arial Narrow" w:cs="Arial"/>
                <w:b/>
                <w:bCs/>
                <w:sz w:val="20"/>
                <w:szCs w:val="20"/>
              </w:rPr>
            </w:pPr>
            <w:r w:rsidRPr="00EF7CA7">
              <w:rPr>
                <w:rFonts w:ascii="Arial Narrow" w:eastAsia="Times New Roman" w:hAnsi="Arial Narrow" w:cs="Arial"/>
                <w:b/>
                <w:bCs/>
                <w:sz w:val="20"/>
                <w:szCs w:val="20"/>
              </w:rPr>
              <w:t>TOTAL</w:t>
            </w:r>
          </w:p>
        </w:tc>
        <w:tc>
          <w:tcPr>
            <w:tcW w:w="67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375F918" w14:textId="1AB261DA" w:rsidR="001873AC" w:rsidRPr="00EF7CA7" w:rsidRDefault="001873AC" w:rsidP="001873AC">
            <w:pPr>
              <w:ind w:right="57"/>
              <w:contextualSpacing/>
              <w:jc w:val="right"/>
              <w:rPr>
                <w:rFonts w:ascii="Arial Narrow" w:eastAsia="Times New Roman" w:hAnsi="Arial Narrow" w:cs="Arial"/>
                <w:b/>
                <w:bCs/>
                <w:sz w:val="20"/>
                <w:szCs w:val="20"/>
              </w:rPr>
            </w:pPr>
            <w:r w:rsidRPr="00EF7CA7">
              <w:rPr>
                <w:rFonts w:ascii="Arial Narrow" w:hAnsi="Arial Narrow"/>
                <w:b/>
                <w:sz w:val="20"/>
              </w:rPr>
              <w:t>691,759,683.65</w:t>
            </w:r>
          </w:p>
        </w:tc>
        <w:tc>
          <w:tcPr>
            <w:tcW w:w="52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FE1F1F8" w14:textId="2891F904" w:rsidR="001873AC" w:rsidRPr="00EF7CA7" w:rsidRDefault="001873AC" w:rsidP="001873AC">
            <w:pPr>
              <w:ind w:right="57"/>
              <w:contextualSpacing/>
              <w:jc w:val="right"/>
              <w:rPr>
                <w:rFonts w:ascii="Arial Narrow" w:eastAsia="Times New Roman" w:hAnsi="Arial Narrow" w:cs="Arial"/>
                <w:b/>
                <w:bCs/>
                <w:sz w:val="20"/>
                <w:szCs w:val="20"/>
              </w:rPr>
            </w:pPr>
            <w:r w:rsidRPr="00EF7CA7">
              <w:rPr>
                <w:rFonts w:ascii="Arial Narrow" w:hAnsi="Arial Narrow"/>
                <w:b/>
                <w:sz w:val="20"/>
              </w:rPr>
              <w:t>225,119</w:t>
            </w:r>
          </w:p>
        </w:tc>
        <w:tc>
          <w:tcPr>
            <w:tcW w:w="67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A0CB8A5" w14:textId="44932869" w:rsidR="001873AC" w:rsidRPr="00EF7CA7" w:rsidRDefault="001873AC" w:rsidP="001873AC">
            <w:pPr>
              <w:ind w:right="57"/>
              <w:contextualSpacing/>
              <w:jc w:val="right"/>
              <w:rPr>
                <w:rFonts w:ascii="Arial Narrow" w:eastAsia="Times New Roman" w:hAnsi="Arial Narrow" w:cs="Arial"/>
                <w:b/>
                <w:bCs/>
                <w:sz w:val="20"/>
                <w:szCs w:val="20"/>
              </w:rPr>
            </w:pPr>
            <w:r w:rsidRPr="00EF7CA7">
              <w:rPr>
                <w:rFonts w:ascii="Arial Narrow" w:hAnsi="Arial Narrow"/>
                <w:b/>
                <w:sz w:val="20"/>
              </w:rPr>
              <w:t>108,527,503.08</w:t>
            </w:r>
          </w:p>
        </w:tc>
        <w:tc>
          <w:tcPr>
            <w:tcW w:w="67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5146E07" w14:textId="08602BBB" w:rsidR="001873AC" w:rsidRPr="00EF7CA7" w:rsidRDefault="001873AC" w:rsidP="001873AC">
            <w:pPr>
              <w:ind w:right="57"/>
              <w:contextualSpacing/>
              <w:jc w:val="right"/>
              <w:rPr>
                <w:rFonts w:ascii="Arial Narrow" w:eastAsia="Times New Roman" w:hAnsi="Arial Narrow" w:cs="Arial"/>
                <w:b/>
                <w:bCs/>
                <w:sz w:val="20"/>
                <w:szCs w:val="20"/>
              </w:rPr>
            </w:pPr>
            <w:r w:rsidRPr="00EF7CA7">
              <w:rPr>
                <w:rFonts w:ascii="Arial Narrow" w:hAnsi="Arial Narrow"/>
                <w:b/>
                <w:sz w:val="20"/>
              </w:rPr>
              <w:t>172,708,241.75</w:t>
            </w:r>
          </w:p>
        </w:tc>
        <w:tc>
          <w:tcPr>
            <w:tcW w:w="67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BCDE572" w14:textId="2A797E85" w:rsidR="001873AC" w:rsidRPr="00EF7CA7" w:rsidRDefault="001873AC" w:rsidP="001873AC">
            <w:pPr>
              <w:ind w:right="57"/>
              <w:contextualSpacing/>
              <w:jc w:val="right"/>
              <w:rPr>
                <w:rFonts w:ascii="Arial Narrow" w:eastAsia="Times New Roman" w:hAnsi="Arial Narrow" w:cs="Arial"/>
                <w:b/>
                <w:bCs/>
                <w:sz w:val="20"/>
                <w:szCs w:val="20"/>
              </w:rPr>
            </w:pPr>
            <w:r w:rsidRPr="00EF7CA7">
              <w:rPr>
                <w:rFonts w:ascii="Arial Narrow" w:hAnsi="Arial Narrow"/>
                <w:b/>
                <w:sz w:val="20"/>
              </w:rPr>
              <w:t>278,648,538.70</w:t>
            </w:r>
          </w:p>
        </w:tc>
        <w:tc>
          <w:tcPr>
            <w:tcW w:w="100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4E83DA1" w14:textId="5E4106CB" w:rsidR="001873AC" w:rsidRPr="00EF7CA7" w:rsidRDefault="001873AC" w:rsidP="001873AC">
            <w:pPr>
              <w:ind w:right="57"/>
              <w:contextualSpacing/>
              <w:jc w:val="right"/>
              <w:rPr>
                <w:rFonts w:ascii="Arial Narrow" w:eastAsia="Times New Roman" w:hAnsi="Arial Narrow" w:cs="Arial"/>
                <w:b/>
                <w:bCs/>
                <w:sz w:val="20"/>
                <w:szCs w:val="20"/>
              </w:rPr>
            </w:pPr>
            <w:r w:rsidRPr="00EF7CA7">
              <w:rPr>
                <w:rFonts w:ascii="Arial Narrow" w:hAnsi="Arial Narrow"/>
                <w:b/>
                <w:sz w:val="20"/>
              </w:rPr>
              <w:t>1,251,643,967.18</w:t>
            </w:r>
          </w:p>
        </w:tc>
      </w:tr>
      <w:tr w:rsidR="001873AC" w14:paraId="65A5EE58" w14:textId="77777777" w:rsidTr="001873AC">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137020D" w14:textId="77777777" w:rsidR="001873AC" w:rsidRDefault="001873AC" w:rsidP="001873AC">
            <w:pPr>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Central Office</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56745A" w14:textId="62EB4F48"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649,808,804.19</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BA9368" w14:textId="4E76139D"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B60095" w14:textId="50B4B5CE"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411B16" w14:textId="4C59D6CF"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B8F55B" w14:textId="6D6E50FE"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A98025" w14:textId="196EAB79"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649,808,804.19</w:t>
            </w:r>
          </w:p>
        </w:tc>
      </w:tr>
      <w:tr w:rsidR="001873AC" w14:paraId="46C5543E" w14:textId="77777777" w:rsidTr="001873AC">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9B59D2E" w14:textId="77777777" w:rsidR="001873AC" w:rsidRDefault="001873AC" w:rsidP="001873AC">
            <w:pPr>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NRLMB - NROC</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5BC72D" w14:textId="4B3FEA6B"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F4DE8A" w14:textId="2E985023" w:rsidR="001873AC" w:rsidRPr="001873AC" w:rsidRDefault="001873AC" w:rsidP="001873AC">
            <w:pPr>
              <w:ind w:right="57"/>
              <w:contextualSpacing/>
              <w:jc w:val="right"/>
              <w:rPr>
                <w:rFonts w:ascii="Arial Narrow" w:eastAsia="Times New Roman" w:hAnsi="Arial Narrow" w:cs="Arial"/>
                <w:sz w:val="20"/>
                <w:szCs w:val="20"/>
              </w:rPr>
            </w:pPr>
            <w:r>
              <w:rPr>
                <w:rFonts w:ascii="Arial Narrow" w:hAnsi="Arial Narrow"/>
                <w:sz w:val="20"/>
              </w:rPr>
              <w:t>11,545</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0A4222" w14:textId="4DCA14D0"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5,857,265.0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97B858" w14:textId="3470B8A4"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18,472,534.8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87BEF8" w14:textId="312DB7B3"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80,386,578.19</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B5F003" w14:textId="429DBBA1"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104,716,378.01</w:t>
            </w:r>
          </w:p>
        </w:tc>
      </w:tr>
      <w:tr w:rsidR="001873AC" w14:paraId="2559B9E3" w14:textId="77777777" w:rsidTr="001873AC">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B3DAE5C" w14:textId="77777777" w:rsidR="001873AC" w:rsidRDefault="001873AC" w:rsidP="001873AC">
            <w:pPr>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NRLMB - VDRC</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56BF1D" w14:textId="3C0C3BDC"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EE7E26" w14:textId="3B3F8560" w:rsidR="001873AC" w:rsidRPr="001873AC" w:rsidRDefault="001873AC" w:rsidP="001873AC">
            <w:pPr>
              <w:ind w:right="57"/>
              <w:contextualSpacing/>
              <w:jc w:val="right"/>
              <w:rPr>
                <w:rFonts w:ascii="Arial Narrow" w:eastAsia="Times New Roman" w:hAnsi="Arial Narrow" w:cs="Arial"/>
                <w:sz w:val="20"/>
                <w:szCs w:val="20"/>
              </w:rPr>
            </w:pPr>
            <w:r>
              <w:rPr>
                <w:rFonts w:ascii="Arial Narrow" w:hAnsi="Arial Narrow"/>
                <w:sz w:val="20"/>
              </w:rPr>
              <w:t>15,84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6A3DA4" w14:textId="5563AD4F"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7,022,537.6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CB7B25" w14:textId="51AE2AE2"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10,126,899.0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40079F" w14:textId="774DE1A2"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3,145,887.20</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7115AE" w14:textId="097AA971"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20,295,323.86</w:t>
            </w:r>
          </w:p>
        </w:tc>
      </w:tr>
      <w:tr w:rsidR="001873AC" w14:paraId="2256E665" w14:textId="77777777" w:rsidTr="001873AC">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E3CEEBC" w14:textId="77777777" w:rsidR="001873AC" w:rsidRDefault="001873AC" w:rsidP="001873AC">
            <w:pPr>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I</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9FA81F" w14:textId="71E51021"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3,000,455.20</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01709F" w14:textId="63C95226" w:rsidR="001873AC" w:rsidRPr="001873AC" w:rsidRDefault="001873AC" w:rsidP="001873AC">
            <w:pPr>
              <w:ind w:right="57"/>
              <w:contextualSpacing/>
              <w:jc w:val="right"/>
              <w:rPr>
                <w:rFonts w:ascii="Arial Narrow" w:eastAsia="Times New Roman" w:hAnsi="Arial Narrow" w:cs="Arial"/>
                <w:sz w:val="20"/>
                <w:szCs w:val="20"/>
              </w:rPr>
            </w:pPr>
            <w:r>
              <w:rPr>
                <w:rFonts w:ascii="Arial Narrow" w:hAnsi="Arial Narrow"/>
                <w:sz w:val="20"/>
              </w:rPr>
              <w:t>11,76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4A68EB" w14:textId="4FE9080F"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5,920,232.6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A7D217" w14:textId="705CAC34"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263,188.3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33AA94" w14:textId="7F1D79DC"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30,054,036.72</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23AAA8" w14:textId="24082211"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39,237,912.82</w:t>
            </w:r>
          </w:p>
        </w:tc>
      </w:tr>
      <w:tr w:rsidR="001873AC" w14:paraId="60AB99F0" w14:textId="77777777" w:rsidTr="001873AC">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AD171CD" w14:textId="77777777" w:rsidR="001873AC" w:rsidRDefault="001873AC" w:rsidP="001873AC">
            <w:pPr>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II</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07BFC1" w14:textId="60EA5AC6"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3,000,138.79</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5439BC" w14:textId="0A0D7990" w:rsidR="001873AC" w:rsidRPr="001873AC" w:rsidRDefault="001873AC" w:rsidP="001873AC">
            <w:pPr>
              <w:ind w:right="57"/>
              <w:contextualSpacing/>
              <w:jc w:val="right"/>
              <w:rPr>
                <w:rFonts w:ascii="Arial Narrow" w:eastAsia="Times New Roman" w:hAnsi="Arial Narrow" w:cs="Arial"/>
                <w:sz w:val="20"/>
                <w:szCs w:val="20"/>
              </w:rPr>
            </w:pPr>
            <w:r>
              <w:rPr>
                <w:rFonts w:ascii="Arial Narrow" w:hAnsi="Arial Narrow"/>
                <w:sz w:val="20"/>
              </w:rPr>
              <w:t>12,26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37CD58" w14:textId="26560908"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6,469,911.34</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CD7FF5" w14:textId="56136E0A"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1,135,138.86</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B2D5C9" w14:textId="0F19D11C"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5,510,398.95</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C05C8F" w14:textId="4A0FF08A"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16,115,587.94</w:t>
            </w:r>
          </w:p>
        </w:tc>
      </w:tr>
      <w:tr w:rsidR="001873AC" w14:paraId="441A39CB" w14:textId="77777777" w:rsidTr="001873AC">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23D6AAC" w14:textId="77777777" w:rsidR="001873AC" w:rsidRDefault="001873AC" w:rsidP="001873AC">
            <w:pPr>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III</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322432" w14:textId="6B851879"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3,305,028.74</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A37898" w14:textId="4DAFF36B" w:rsidR="001873AC" w:rsidRPr="001873AC" w:rsidRDefault="001873AC" w:rsidP="001873AC">
            <w:pPr>
              <w:ind w:right="57"/>
              <w:contextualSpacing/>
              <w:jc w:val="right"/>
              <w:rPr>
                <w:rFonts w:ascii="Arial Narrow" w:eastAsia="Times New Roman" w:hAnsi="Arial Narrow" w:cs="Arial"/>
                <w:sz w:val="20"/>
                <w:szCs w:val="20"/>
              </w:rPr>
            </w:pPr>
            <w:r>
              <w:rPr>
                <w:rFonts w:ascii="Arial Narrow" w:hAnsi="Arial Narrow"/>
                <w:sz w:val="20"/>
              </w:rPr>
              <w:t>4,74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561E63" w14:textId="3AB8D4EB"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3,995,084.3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D87429" w14:textId="58CD94A2"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5,161,085.86</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ED2B94" w14:textId="6969C56E"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5,022,278.98</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AD942C" w14:textId="2A8B577C"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17,483,477.95</w:t>
            </w:r>
          </w:p>
        </w:tc>
      </w:tr>
      <w:tr w:rsidR="001873AC" w14:paraId="2E873969" w14:textId="77777777" w:rsidTr="001873AC">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D280A78" w14:textId="77777777" w:rsidR="001873AC" w:rsidRDefault="001873AC" w:rsidP="001873AC">
            <w:pPr>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CALABARZON</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2682BF" w14:textId="4B688AFD"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3,000,000.00</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72BB79" w14:textId="7297FF3E" w:rsidR="001873AC" w:rsidRPr="001873AC" w:rsidRDefault="001873AC" w:rsidP="001873AC">
            <w:pPr>
              <w:ind w:right="57"/>
              <w:contextualSpacing/>
              <w:jc w:val="right"/>
              <w:rPr>
                <w:rFonts w:ascii="Arial Narrow" w:eastAsia="Times New Roman" w:hAnsi="Arial Narrow" w:cs="Arial"/>
                <w:sz w:val="20"/>
                <w:szCs w:val="20"/>
              </w:rPr>
            </w:pPr>
            <w:r>
              <w:rPr>
                <w:rFonts w:ascii="Arial Narrow" w:hAnsi="Arial Narrow"/>
                <w:sz w:val="20"/>
              </w:rPr>
              <w:t>2,39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8EBB85" w14:textId="7DAD1CC5"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1,085,748.0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BC9763" w14:textId="289E1C8E"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661,824.94</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08820A" w14:textId="08A6B261"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4,026,733.20</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7181A4" w14:textId="29690A58"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8,774,306.14</w:t>
            </w:r>
          </w:p>
        </w:tc>
      </w:tr>
      <w:tr w:rsidR="001873AC" w14:paraId="11BE15B0" w14:textId="77777777" w:rsidTr="001873AC">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4B239E7" w14:textId="77777777" w:rsidR="001873AC" w:rsidRDefault="001873AC" w:rsidP="001873AC">
            <w:pPr>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MIMAROPA</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6414B5" w14:textId="53DB1803"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2,455,394.58</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7B29A9" w14:textId="30AB9DA9" w:rsidR="001873AC" w:rsidRPr="001873AC" w:rsidRDefault="001873AC" w:rsidP="001873AC">
            <w:pPr>
              <w:ind w:right="57"/>
              <w:contextualSpacing/>
              <w:jc w:val="right"/>
              <w:rPr>
                <w:rFonts w:ascii="Arial Narrow" w:eastAsia="Times New Roman" w:hAnsi="Arial Narrow" w:cs="Arial"/>
                <w:sz w:val="20"/>
                <w:szCs w:val="20"/>
              </w:rPr>
            </w:pPr>
            <w:r>
              <w:rPr>
                <w:rFonts w:ascii="Arial Narrow" w:hAnsi="Arial Narrow"/>
                <w:sz w:val="20"/>
              </w:rPr>
              <w:t>24,27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FA244B" w14:textId="394A0857"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10,924,650.0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4F1A4D" w14:textId="67EED2AF"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2,061,634.0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B0D9A1" w14:textId="63B5433D"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5,004,948.80</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99F7A4" w14:textId="537D3982"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20,446,627.38</w:t>
            </w:r>
          </w:p>
        </w:tc>
      </w:tr>
      <w:tr w:rsidR="001873AC" w14:paraId="40370E69" w14:textId="77777777" w:rsidTr="001873AC">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452C2E0" w14:textId="77777777" w:rsidR="001873AC" w:rsidRDefault="001873AC" w:rsidP="001873AC">
            <w:pPr>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V</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0ADF38" w14:textId="4CBE5E39"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3,000,000.00</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224AFF" w14:textId="5D219D06" w:rsidR="001873AC" w:rsidRPr="001873AC" w:rsidRDefault="001873AC" w:rsidP="001873AC">
            <w:pPr>
              <w:ind w:right="57"/>
              <w:contextualSpacing/>
              <w:jc w:val="right"/>
              <w:rPr>
                <w:rFonts w:ascii="Arial Narrow" w:eastAsia="Times New Roman" w:hAnsi="Arial Narrow" w:cs="Arial"/>
                <w:sz w:val="20"/>
                <w:szCs w:val="20"/>
              </w:rPr>
            </w:pPr>
            <w:r>
              <w:rPr>
                <w:rFonts w:ascii="Arial Narrow" w:hAnsi="Arial Narrow"/>
                <w:sz w:val="20"/>
              </w:rPr>
              <w:t>9,235</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A408CD" w14:textId="65B7B66A"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4,767,508.4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F29D74" w14:textId="061BDFD0"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1,053,537.4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8F4414" w14:textId="3B980295"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15,238,329.90</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33A469" w14:textId="335DD10A"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24,059,375.71</w:t>
            </w:r>
          </w:p>
        </w:tc>
      </w:tr>
      <w:tr w:rsidR="001873AC" w14:paraId="733A764E" w14:textId="77777777" w:rsidTr="001873AC">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B30A9D0" w14:textId="77777777" w:rsidR="001873AC" w:rsidRDefault="001873AC" w:rsidP="001873AC">
            <w:pPr>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VI</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EF57F8" w14:textId="172B2583"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3,000,051.68</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0EA2E7" w14:textId="05DB9ADF" w:rsidR="001873AC" w:rsidRPr="001873AC" w:rsidRDefault="001873AC" w:rsidP="001873AC">
            <w:pPr>
              <w:ind w:right="57"/>
              <w:contextualSpacing/>
              <w:jc w:val="right"/>
              <w:rPr>
                <w:rFonts w:ascii="Arial Narrow" w:eastAsia="Times New Roman" w:hAnsi="Arial Narrow" w:cs="Arial"/>
                <w:sz w:val="20"/>
                <w:szCs w:val="20"/>
              </w:rPr>
            </w:pPr>
            <w:r>
              <w:rPr>
                <w:rFonts w:ascii="Arial Narrow" w:hAnsi="Arial Narrow"/>
                <w:sz w:val="20"/>
              </w:rPr>
              <w:t>36,98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8C61A5" w14:textId="539AF792"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15,444,756.96</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8AB5BB" w14:textId="775A68C8"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62,845,885.8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6AA903" w14:textId="67B98587"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5,890,820.31</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E2CF61" w14:textId="063B5048"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87,181,514.77</w:t>
            </w:r>
          </w:p>
        </w:tc>
      </w:tr>
      <w:tr w:rsidR="001873AC" w14:paraId="09C4ED09" w14:textId="77777777" w:rsidTr="001873AC">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4D985C6" w14:textId="77777777" w:rsidR="001873AC" w:rsidRDefault="001873AC" w:rsidP="001873AC">
            <w:pPr>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VII</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EDC516" w14:textId="4C2B450D"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3,000,544.27</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AEB3C3" w14:textId="0381417E" w:rsidR="001873AC" w:rsidRPr="001873AC" w:rsidRDefault="001873AC" w:rsidP="001873AC">
            <w:pPr>
              <w:ind w:right="57"/>
              <w:contextualSpacing/>
              <w:jc w:val="right"/>
              <w:rPr>
                <w:rFonts w:ascii="Arial Narrow" w:eastAsia="Times New Roman" w:hAnsi="Arial Narrow" w:cs="Arial"/>
                <w:sz w:val="20"/>
                <w:szCs w:val="20"/>
              </w:rPr>
            </w:pPr>
            <w:r>
              <w:rPr>
                <w:rFonts w:ascii="Arial Narrow" w:hAnsi="Arial Narrow"/>
                <w:sz w:val="20"/>
              </w:rPr>
              <w:t>23,50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33005A" w14:textId="60F3951B"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10,225,980.0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A16598" w14:textId="1630CA4F"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9,187,703.7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C35D73" w14:textId="4145F0DC"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9,357,840.65</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E4C776" w14:textId="3C66CB0F"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31,772,068.62</w:t>
            </w:r>
          </w:p>
        </w:tc>
      </w:tr>
      <w:tr w:rsidR="001873AC" w14:paraId="550908EC" w14:textId="77777777" w:rsidTr="001873AC">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2C62CB6" w14:textId="77777777" w:rsidR="001873AC" w:rsidRDefault="001873AC" w:rsidP="001873AC">
            <w:pPr>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VIII</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AE3607" w14:textId="74E98904"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3,194,543.00</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5BAAAC" w14:textId="3D29004F" w:rsidR="001873AC" w:rsidRPr="001873AC" w:rsidRDefault="001873AC" w:rsidP="001873AC">
            <w:pPr>
              <w:ind w:right="57"/>
              <w:contextualSpacing/>
              <w:jc w:val="right"/>
              <w:rPr>
                <w:rFonts w:ascii="Arial Narrow" w:eastAsia="Times New Roman" w:hAnsi="Arial Narrow" w:cs="Arial"/>
                <w:sz w:val="20"/>
                <w:szCs w:val="20"/>
              </w:rPr>
            </w:pPr>
            <w:r>
              <w:rPr>
                <w:rFonts w:ascii="Arial Narrow" w:hAnsi="Arial Narrow"/>
                <w:sz w:val="20"/>
              </w:rPr>
              <w:t>14,64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AF5330" w14:textId="44288460"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7,778,533.56</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1735F2" w14:textId="68AE88D9"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7,878,269.9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7D7921" w14:textId="3D61FF7D"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19,284,402.95</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9CB643" w14:textId="71212996"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38,135,749.41</w:t>
            </w:r>
          </w:p>
        </w:tc>
      </w:tr>
      <w:tr w:rsidR="001873AC" w14:paraId="6732BD28" w14:textId="77777777" w:rsidTr="001873AC">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6A824BE" w14:textId="77777777" w:rsidR="001873AC" w:rsidRDefault="001873AC" w:rsidP="001873AC">
            <w:pPr>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IX</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967327" w14:textId="1BC93737"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56,000.00</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CC68C0" w14:textId="429152DA" w:rsidR="001873AC" w:rsidRPr="001873AC" w:rsidRDefault="001873AC" w:rsidP="001873AC">
            <w:pPr>
              <w:ind w:right="57"/>
              <w:contextualSpacing/>
              <w:jc w:val="right"/>
              <w:rPr>
                <w:rFonts w:ascii="Arial Narrow" w:eastAsia="Times New Roman" w:hAnsi="Arial Narrow" w:cs="Arial"/>
                <w:sz w:val="20"/>
                <w:szCs w:val="20"/>
              </w:rPr>
            </w:pPr>
            <w:r>
              <w:rPr>
                <w:rFonts w:ascii="Arial Narrow" w:hAnsi="Arial Narrow"/>
                <w:sz w:val="20"/>
              </w:rPr>
              <w:t>6,235</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DB4F77" w14:textId="4D4C6315"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3,407,365.15</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84472B" w14:textId="44C4B527"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16,581,896.24</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AB2CA3" w14:textId="78265E9D"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10,866,180.12</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DC5841" w14:textId="2E8BF340"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30,911,441.51</w:t>
            </w:r>
          </w:p>
        </w:tc>
      </w:tr>
      <w:tr w:rsidR="001873AC" w14:paraId="41A019FA" w14:textId="77777777" w:rsidTr="001873AC">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08F9800" w14:textId="77777777" w:rsidR="001873AC" w:rsidRDefault="001873AC" w:rsidP="001873AC">
            <w:pPr>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X</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C70421" w14:textId="71B0A2C0"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3,000,724.42</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F62E71" w14:textId="1B28609A" w:rsidR="001873AC" w:rsidRPr="001873AC" w:rsidRDefault="001873AC" w:rsidP="001873AC">
            <w:pPr>
              <w:ind w:right="57"/>
              <w:contextualSpacing/>
              <w:jc w:val="right"/>
              <w:rPr>
                <w:rFonts w:ascii="Arial Narrow" w:eastAsia="Times New Roman" w:hAnsi="Arial Narrow" w:cs="Arial"/>
                <w:sz w:val="20"/>
                <w:szCs w:val="20"/>
              </w:rPr>
            </w:pPr>
            <w:r>
              <w:rPr>
                <w:rFonts w:ascii="Arial Narrow" w:hAnsi="Arial Narrow"/>
                <w:sz w:val="20"/>
              </w:rPr>
              <w:t>17,28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6097B2" w14:textId="5A6D190D"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9,501,056.7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A837B2" w14:textId="57AB17A9"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13,863,590.4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6D6BB3" w14:textId="70F51756"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27,924,473.56</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C9892C" w14:textId="15F21521"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54,289,845.11</w:t>
            </w:r>
          </w:p>
        </w:tc>
      </w:tr>
      <w:tr w:rsidR="001873AC" w14:paraId="5AB4AEF5" w14:textId="77777777" w:rsidTr="001873AC">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611601E" w14:textId="77777777" w:rsidR="001873AC" w:rsidRDefault="001873AC" w:rsidP="001873AC">
            <w:pPr>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XI</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A11FA3" w14:textId="2E0C3B3E"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3,000,001.00</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4787A7" w14:textId="4AD47F9B" w:rsidR="001873AC" w:rsidRPr="001873AC" w:rsidRDefault="001873AC" w:rsidP="001873AC">
            <w:pPr>
              <w:ind w:right="57"/>
              <w:contextualSpacing/>
              <w:jc w:val="right"/>
              <w:rPr>
                <w:rFonts w:ascii="Arial Narrow" w:eastAsia="Times New Roman" w:hAnsi="Arial Narrow" w:cs="Arial"/>
                <w:sz w:val="20"/>
                <w:szCs w:val="20"/>
              </w:rPr>
            </w:pPr>
            <w:r>
              <w:rPr>
                <w:rFonts w:ascii="Arial Narrow" w:hAnsi="Arial Narrow"/>
                <w:sz w:val="20"/>
              </w:rPr>
              <w:t>8,88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2C10E6" w14:textId="31A9C344"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3,289,523.05</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910B5E" w14:textId="2E125C1D"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7,574,475.0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6DD763" w14:textId="587384B5"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14,916,885.36</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ECBA51" w14:textId="1ED13160"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28,780,884.41</w:t>
            </w:r>
          </w:p>
        </w:tc>
      </w:tr>
      <w:tr w:rsidR="001873AC" w14:paraId="34BD4C85" w14:textId="77777777" w:rsidTr="001873AC">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0A8DED1" w14:textId="77777777" w:rsidR="001873AC" w:rsidRDefault="001873AC" w:rsidP="001873AC">
            <w:pPr>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XII</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78F4C2" w14:textId="2ED7E062"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3,000,513.85</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52817B" w14:textId="0560C593" w:rsidR="001873AC" w:rsidRPr="001873AC" w:rsidRDefault="001873AC" w:rsidP="001873AC">
            <w:pPr>
              <w:ind w:right="57"/>
              <w:contextualSpacing/>
              <w:jc w:val="right"/>
              <w:rPr>
                <w:rFonts w:ascii="Arial Narrow" w:eastAsia="Times New Roman" w:hAnsi="Arial Narrow" w:cs="Arial"/>
                <w:sz w:val="20"/>
                <w:szCs w:val="20"/>
              </w:rPr>
            </w:pPr>
            <w:r>
              <w:rPr>
                <w:rFonts w:ascii="Arial Narrow" w:hAnsi="Arial Narrow"/>
                <w:sz w:val="20"/>
              </w:rPr>
              <w:t>2,629</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3E1EB4" w14:textId="36824691"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1,445,950.0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2CC31F" w14:textId="4D79C9CC"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2,126,519.06</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464D09" w14:textId="1FDA3797"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10,899,586.54</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0624C5" w14:textId="5F1D1618"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17,472,569.45</w:t>
            </w:r>
          </w:p>
        </w:tc>
      </w:tr>
      <w:tr w:rsidR="001873AC" w14:paraId="456237C2" w14:textId="77777777" w:rsidTr="001873AC">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D2D5192" w14:textId="77777777" w:rsidR="001873AC" w:rsidRDefault="001873AC" w:rsidP="001873AC">
            <w:pPr>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CARAGA</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9F4447" w14:textId="77407463"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3,000,740.55</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0B2366" w14:textId="501ED0F5" w:rsidR="001873AC" w:rsidRPr="001873AC" w:rsidRDefault="001873AC" w:rsidP="001873AC">
            <w:pPr>
              <w:ind w:right="57"/>
              <w:contextualSpacing/>
              <w:jc w:val="right"/>
              <w:rPr>
                <w:rFonts w:ascii="Arial Narrow" w:eastAsia="Times New Roman" w:hAnsi="Arial Narrow" w:cs="Arial"/>
                <w:sz w:val="20"/>
                <w:szCs w:val="20"/>
              </w:rPr>
            </w:pPr>
            <w:r>
              <w:rPr>
                <w:rFonts w:ascii="Arial Narrow" w:hAnsi="Arial Narrow"/>
                <w:sz w:val="20"/>
              </w:rPr>
              <w:t>7,266</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59BE18" w14:textId="7ADD2A4D"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3,926,099.7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DE87D7" w14:textId="29F71091"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7,177,137.6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0E3D3E" w14:textId="5F5D7130"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16,048,040.02</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5029D8" w14:textId="19D72A6C"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30,152,017.98</w:t>
            </w:r>
          </w:p>
        </w:tc>
      </w:tr>
      <w:tr w:rsidR="001873AC" w14:paraId="330F797C" w14:textId="77777777" w:rsidTr="001873AC">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401E3B8" w14:textId="77777777" w:rsidR="001873AC" w:rsidRDefault="001873AC" w:rsidP="001873AC">
            <w:pPr>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NCR</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89E64E" w14:textId="376F13F0"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2,229,439.00</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551DB8" w14:textId="6DA84640"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61FE74" w14:textId="579072AB"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6B5D1D" w14:textId="21DA58DA"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3,597,574.5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E00B7D" w14:textId="262AD417"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5,741,232.78</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2567E5" w14:textId="19395035"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11,568,246.28</w:t>
            </w:r>
          </w:p>
        </w:tc>
      </w:tr>
      <w:tr w:rsidR="001873AC" w14:paraId="0FF4DE90" w14:textId="77777777" w:rsidTr="001873AC">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3B453D9" w14:textId="77777777" w:rsidR="001873AC" w:rsidRDefault="001873AC" w:rsidP="001873AC">
            <w:pPr>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CAR</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01A8CF" w14:textId="5101B0BE"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707,304.38</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B60C81" w14:textId="446C2C49"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15,617.0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0A7BA4" w14:textId="63B28E44"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7,465,300.5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36270E" w14:textId="6BA77349"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2,939,346.2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85342D" w14:textId="6FDBB3FE"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9,329,884.47</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2F985B" w14:textId="21513C12" w:rsidR="001873AC" w:rsidRPr="001873AC" w:rsidRDefault="001873AC" w:rsidP="001873AC">
            <w:pPr>
              <w:ind w:right="57"/>
              <w:contextualSpacing/>
              <w:jc w:val="right"/>
              <w:rPr>
                <w:rFonts w:ascii="Arial Narrow" w:eastAsia="Times New Roman" w:hAnsi="Arial Narrow" w:cs="Arial"/>
                <w:sz w:val="20"/>
                <w:szCs w:val="20"/>
              </w:rPr>
            </w:pPr>
            <w:r w:rsidRPr="001873AC">
              <w:rPr>
                <w:rFonts w:ascii="Arial Narrow" w:hAnsi="Arial Narrow"/>
                <w:sz w:val="20"/>
              </w:rPr>
              <w:t>20,441,835.64</w:t>
            </w:r>
          </w:p>
        </w:tc>
      </w:tr>
    </w:tbl>
    <w:p w14:paraId="400AE566" w14:textId="3E289212" w:rsidR="00A444B9" w:rsidRDefault="00A444B9" w:rsidP="00A444B9">
      <w:pPr>
        <w:ind w:left="284"/>
        <w:contextualSpacing/>
        <w:rPr>
          <w:rFonts w:ascii="Arial" w:eastAsia="Arial" w:hAnsi="Arial" w:cs="Arial"/>
          <w:i/>
          <w:sz w:val="16"/>
          <w:szCs w:val="16"/>
        </w:rPr>
      </w:pPr>
      <w:r>
        <w:rPr>
          <w:rFonts w:ascii="Arial" w:eastAsia="Arial" w:hAnsi="Arial" w:cs="Arial"/>
          <w:i/>
          <w:sz w:val="16"/>
          <w:szCs w:val="16"/>
        </w:rPr>
        <w:t xml:space="preserve"> Note: T</w:t>
      </w:r>
      <w:r w:rsidR="001873AC">
        <w:rPr>
          <w:rFonts w:ascii="Arial" w:eastAsia="Arial" w:hAnsi="Arial" w:cs="Arial"/>
          <w:i/>
          <w:sz w:val="16"/>
          <w:szCs w:val="16"/>
        </w:rPr>
        <w:t>he Inventory Summary is as of 19</w:t>
      </w:r>
      <w:r>
        <w:rPr>
          <w:rFonts w:ascii="Arial" w:eastAsia="Arial" w:hAnsi="Arial" w:cs="Arial"/>
          <w:i/>
          <w:sz w:val="16"/>
          <w:szCs w:val="16"/>
        </w:rPr>
        <w:t xml:space="preserve"> November 2020, 12MN.</w:t>
      </w:r>
    </w:p>
    <w:p w14:paraId="7D0F3E89" w14:textId="77777777" w:rsidR="00A444B9" w:rsidRDefault="00A444B9" w:rsidP="00A444B9">
      <w:pPr>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03B261A0" w14:textId="7D8677F5" w:rsidR="00821742" w:rsidRDefault="00821742" w:rsidP="00F7588A">
      <w:pPr>
        <w:contextualSpacing/>
        <w:jc w:val="left"/>
        <w:rPr>
          <w:rFonts w:ascii="Arial" w:hAnsi="Arial" w:cs="Arial"/>
          <w:b/>
          <w:bCs/>
          <w:color w:val="002060"/>
          <w:sz w:val="28"/>
          <w:szCs w:val="24"/>
        </w:rPr>
      </w:pPr>
    </w:p>
    <w:p w14:paraId="027F4932" w14:textId="6C689894" w:rsidR="00A81C78" w:rsidRPr="00F7588A" w:rsidRDefault="00A81C78" w:rsidP="00F7588A">
      <w:pPr>
        <w:contextualSpacing/>
        <w:jc w:val="left"/>
        <w:rPr>
          <w:rFonts w:ascii="Arial" w:eastAsia="Arial" w:hAnsi="Arial" w:cs="Arial"/>
          <w:b/>
          <w:bCs/>
          <w:i/>
          <w:color w:val="0070C0"/>
          <w:sz w:val="16"/>
          <w:szCs w:val="16"/>
        </w:rPr>
      </w:pPr>
      <w:r w:rsidRPr="00F7588A">
        <w:rPr>
          <w:rFonts w:ascii="Arial" w:hAnsi="Arial" w:cs="Arial"/>
          <w:b/>
          <w:bCs/>
          <w:color w:val="002060"/>
          <w:sz w:val="28"/>
          <w:szCs w:val="24"/>
        </w:rPr>
        <w:t>Situational</w:t>
      </w:r>
      <w:r w:rsidR="0027327F" w:rsidRPr="00F7588A">
        <w:rPr>
          <w:rFonts w:ascii="Arial" w:hAnsi="Arial" w:cs="Arial"/>
          <w:b/>
          <w:bCs/>
          <w:color w:val="002060"/>
          <w:sz w:val="28"/>
          <w:szCs w:val="24"/>
        </w:rPr>
        <w:t xml:space="preserve"> </w:t>
      </w:r>
      <w:r w:rsidRPr="00F7588A">
        <w:rPr>
          <w:rFonts w:ascii="Arial" w:hAnsi="Arial" w:cs="Arial"/>
          <w:b/>
          <w:bCs/>
          <w:color w:val="002060"/>
          <w:sz w:val="28"/>
          <w:szCs w:val="24"/>
        </w:rPr>
        <w:t>Report</w:t>
      </w:r>
      <w:r w:rsidR="00A834B4" w:rsidRPr="00F7588A">
        <w:rPr>
          <w:rFonts w:ascii="Arial" w:hAnsi="Arial" w:cs="Arial"/>
          <w:b/>
          <w:bCs/>
          <w:color w:val="002060"/>
          <w:sz w:val="28"/>
          <w:szCs w:val="24"/>
        </w:rPr>
        <w:t>s</w:t>
      </w:r>
    </w:p>
    <w:p w14:paraId="79330132" w14:textId="77777777" w:rsidR="004A538A" w:rsidRDefault="004A538A" w:rsidP="00E97CB4">
      <w:pPr>
        <w:rPr>
          <w:rFonts w:ascii="Arial" w:eastAsia="Arial" w:hAnsi="Arial" w:cs="Arial"/>
          <w:b/>
          <w:color w:val="auto"/>
          <w:sz w:val="24"/>
          <w:szCs w:val="24"/>
        </w:rPr>
      </w:pPr>
      <w:bookmarkStart w:id="6" w:name="_Contact_Information"/>
      <w:bookmarkEnd w:id="6"/>
    </w:p>
    <w:p w14:paraId="441CC31A" w14:textId="3BFD22F6"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DRMB</w:t>
      </w:r>
    </w:p>
    <w:tbl>
      <w:tblPr>
        <w:tblW w:w="5000" w:type="pct"/>
        <w:tblLook w:val="0400" w:firstRow="0" w:lastRow="0" w:firstColumn="0" w:lastColumn="0" w:noHBand="0" w:noVBand="1"/>
      </w:tblPr>
      <w:tblGrid>
        <w:gridCol w:w="1981"/>
        <w:gridCol w:w="8356"/>
      </w:tblGrid>
      <w:tr w:rsidR="00E97CB4" w14:paraId="6DDC20D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75A858"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2C80107" w14:textId="3B4D8926"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01147F" w:rsidRPr="0001147F" w14:paraId="3F5E6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E4B3E5" w14:textId="5F99E5BF" w:rsidR="00E97CB4" w:rsidRPr="00484ABB" w:rsidRDefault="00861600" w:rsidP="0003424E">
            <w:pPr>
              <w:jc w:val="center"/>
              <w:rPr>
                <w:rFonts w:ascii="Arial" w:eastAsia="Arial" w:hAnsi="Arial" w:cs="Arial"/>
                <w:bCs/>
                <w:color w:val="0070C0"/>
                <w:sz w:val="20"/>
                <w:szCs w:val="24"/>
              </w:rPr>
            </w:pPr>
            <w:r w:rsidRPr="00484ABB">
              <w:rPr>
                <w:rFonts w:ascii="Arial" w:eastAsia="Arial" w:hAnsi="Arial" w:cs="Arial"/>
                <w:color w:val="0070C0"/>
                <w:sz w:val="20"/>
                <w:szCs w:val="24"/>
              </w:rPr>
              <w:t>1</w:t>
            </w:r>
            <w:r w:rsidR="003B510C">
              <w:rPr>
                <w:rFonts w:ascii="Arial" w:eastAsia="Arial" w:hAnsi="Arial" w:cs="Arial"/>
                <w:color w:val="0070C0"/>
                <w:sz w:val="20"/>
                <w:szCs w:val="24"/>
              </w:rPr>
              <w:t>8</w:t>
            </w:r>
            <w:r w:rsidR="0027327F" w:rsidRPr="00484ABB">
              <w:rPr>
                <w:rFonts w:ascii="Arial" w:eastAsia="Arial" w:hAnsi="Arial" w:cs="Arial"/>
                <w:color w:val="0070C0"/>
                <w:sz w:val="20"/>
                <w:szCs w:val="24"/>
              </w:rPr>
              <w:t xml:space="preserve"> </w:t>
            </w:r>
            <w:r w:rsidR="00E97CB4" w:rsidRPr="00484ABB">
              <w:rPr>
                <w:rFonts w:ascii="Arial" w:eastAsia="Arial" w:hAnsi="Arial" w:cs="Arial"/>
                <w:color w:val="0070C0"/>
                <w:sz w:val="20"/>
                <w:szCs w:val="24"/>
              </w:rPr>
              <w:t>November</w:t>
            </w:r>
            <w:r w:rsidR="0027327F" w:rsidRPr="00484ABB">
              <w:rPr>
                <w:rFonts w:ascii="Arial" w:eastAsia="Arial" w:hAnsi="Arial" w:cs="Arial"/>
                <w:color w:val="0070C0"/>
                <w:sz w:val="20"/>
                <w:szCs w:val="24"/>
              </w:rPr>
              <w:t xml:space="preserve"> </w:t>
            </w:r>
            <w:r w:rsidR="00E97CB4" w:rsidRPr="00484ABB">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D61F4C" w14:textId="786EB08C" w:rsidR="00E97CB4" w:rsidRPr="00484ABB" w:rsidRDefault="00E97CB4" w:rsidP="00C317D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hAnsi="Arial" w:cs="Arial"/>
                <w:color w:val="0070C0"/>
                <w:sz w:val="20"/>
                <w:szCs w:val="20"/>
                <w:shd w:val="clear" w:color="auto" w:fill="FFFFFF"/>
              </w:rPr>
            </w:pPr>
            <w:r w:rsidRPr="00484ABB">
              <w:rPr>
                <w:rFonts w:ascii="Arial" w:hAnsi="Arial" w:cs="Arial"/>
                <w:color w:val="0070C0"/>
                <w:sz w:val="20"/>
                <w:szCs w:val="20"/>
                <w:shd w:val="clear" w:color="auto" w:fill="FFFFFF"/>
              </w:rPr>
              <w:t>The</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Disaster</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Response</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Management</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Bureau</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DRMB)</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is</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on</w:t>
            </w:r>
            <w:r w:rsidR="0027327F" w:rsidRPr="00484ABB">
              <w:rPr>
                <w:rFonts w:ascii="Arial" w:hAnsi="Arial" w:cs="Arial"/>
                <w:color w:val="0070C0"/>
                <w:sz w:val="20"/>
                <w:szCs w:val="20"/>
                <w:shd w:val="clear" w:color="auto" w:fill="FFFFFF"/>
              </w:rPr>
              <w:t xml:space="preserve"> </w:t>
            </w:r>
            <w:r w:rsidRPr="00484ABB">
              <w:rPr>
                <w:rFonts w:ascii="Arial" w:hAnsi="Arial" w:cs="Arial"/>
                <w:b/>
                <w:color w:val="0070C0"/>
                <w:sz w:val="20"/>
                <w:szCs w:val="20"/>
                <w:shd w:val="clear" w:color="auto" w:fill="FFFFFF"/>
              </w:rPr>
              <w:t>RED</w:t>
            </w:r>
            <w:r w:rsidR="0027327F" w:rsidRPr="00484ABB">
              <w:rPr>
                <w:rFonts w:ascii="Arial" w:hAnsi="Arial" w:cs="Arial"/>
                <w:b/>
                <w:color w:val="0070C0"/>
                <w:sz w:val="20"/>
                <w:szCs w:val="20"/>
                <w:shd w:val="clear" w:color="auto" w:fill="FFFFFF"/>
              </w:rPr>
              <w:t xml:space="preserve"> </w:t>
            </w:r>
            <w:r w:rsidRPr="00484ABB">
              <w:rPr>
                <w:rFonts w:ascii="Arial" w:hAnsi="Arial" w:cs="Arial"/>
                <w:color w:val="0070C0"/>
                <w:sz w:val="20"/>
                <w:szCs w:val="20"/>
                <w:shd w:val="clear" w:color="auto" w:fill="FFFFFF"/>
              </w:rPr>
              <w:t>alert</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status</w:t>
            </w:r>
            <w:r w:rsidR="0027327F" w:rsidRPr="00484ABB">
              <w:rPr>
                <w:rFonts w:ascii="Arial" w:hAnsi="Arial" w:cs="Arial"/>
                <w:color w:val="0070C0"/>
                <w:sz w:val="20"/>
                <w:szCs w:val="20"/>
                <w:shd w:val="clear" w:color="auto" w:fill="FFFFFF"/>
              </w:rPr>
              <w:t xml:space="preserve"> </w:t>
            </w:r>
            <w:r w:rsidR="0001147F" w:rsidRPr="00484ABB">
              <w:rPr>
                <w:rFonts w:ascii="Arial" w:hAnsi="Arial" w:cs="Arial"/>
                <w:color w:val="0070C0"/>
                <w:sz w:val="20"/>
                <w:szCs w:val="20"/>
                <w:shd w:val="clear" w:color="auto" w:fill="FFFFFF"/>
              </w:rPr>
              <w:t>for</w:t>
            </w:r>
            <w:r w:rsidR="0027327F" w:rsidRPr="00484ABB">
              <w:rPr>
                <w:rFonts w:ascii="Arial" w:hAnsi="Arial" w:cs="Arial"/>
                <w:color w:val="0070C0"/>
                <w:sz w:val="20"/>
                <w:szCs w:val="20"/>
                <w:shd w:val="clear" w:color="auto" w:fill="FFFFFF"/>
              </w:rPr>
              <w:t xml:space="preserve"> </w:t>
            </w:r>
            <w:r w:rsidR="0001147F" w:rsidRPr="00484ABB">
              <w:rPr>
                <w:rFonts w:ascii="Arial" w:hAnsi="Arial" w:cs="Arial"/>
                <w:color w:val="0070C0"/>
                <w:sz w:val="20"/>
                <w:szCs w:val="20"/>
                <w:shd w:val="clear" w:color="auto" w:fill="FFFFFF"/>
              </w:rPr>
              <w:t>STY</w:t>
            </w:r>
            <w:r w:rsidR="0027327F" w:rsidRPr="00484ABB">
              <w:rPr>
                <w:rFonts w:ascii="Arial" w:hAnsi="Arial" w:cs="Arial"/>
                <w:color w:val="0070C0"/>
                <w:sz w:val="20"/>
                <w:szCs w:val="20"/>
                <w:shd w:val="clear" w:color="auto" w:fill="FFFFFF"/>
              </w:rPr>
              <w:t xml:space="preserve"> </w:t>
            </w:r>
            <w:r w:rsidR="0001147F" w:rsidRPr="00484ABB">
              <w:rPr>
                <w:rFonts w:ascii="Arial" w:hAnsi="Arial" w:cs="Arial"/>
                <w:color w:val="0070C0"/>
                <w:sz w:val="20"/>
                <w:szCs w:val="20"/>
                <w:shd w:val="clear" w:color="auto" w:fill="FFFFFF"/>
              </w:rPr>
              <w:t>Rolly</w:t>
            </w:r>
            <w:r w:rsidR="0027327F" w:rsidRPr="00484ABB">
              <w:rPr>
                <w:rFonts w:ascii="Arial" w:hAnsi="Arial" w:cs="Arial"/>
                <w:color w:val="0070C0"/>
                <w:sz w:val="20"/>
                <w:szCs w:val="20"/>
                <w:shd w:val="clear" w:color="auto" w:fill="FFFFFF"/>
              </w:rPr>
              <w:t xml:space="preserve"> </w:t>
            </w:r>
            <w:r w:rsidR="0001147F" w:rsidRPr="00484ABB">
              <w:rPr>
                <w:rFonts w:ascii="Arial" w:hAnsi="Arial" w:cs="Arial"/>
                <w:color w:val="0070C0"/>
                <w:sz w:val="20"/>
                <w:szCs w:val="20"/>
                <w:shd w:val="clear" w:color="auto" w:fill="FFFFFF"/>
              </w:rPr>
              <w:t>response</w:t>
            </w:r>
            <w:r w:rsidR="0027327F" w:rsidRPr="00484ABB">
              <w:rPr>
                <w:rFonts w:ascii="Arial" w:hAnsi="Arial" w:cs="Arial"/>
                <w:color w:val="0070C0"/>
                <w:sz w:val="20"/>
                <w:szCs w:val="20"/>
                <w:shd w:val="clear" w:color="auto" w:fill="FFFFFF"/>
              </w:rPr>
              <w:t xml:space="preserve"> </w:t>
            </w:r>
            <w:r w:rsidR="0001147F" w:rsidRPr="00484ABB">
              <w:rPr>
                <w:rFonts w:ascii="Arial" w:hAnsi="Arial" w:cs="Arial"/>
                <w:color w:val="0070C0"/>
                <w:sz w:val="20"/>
                <w:szCs w:val="20"/>
                <w:shd w:val="clear" w:color="auto" w:fill="FFFFFF"/>
              </w:rPr>
              <w:t>operations</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and</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is</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closely</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coordinating</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with</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the</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concerned</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field</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offices</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for</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significant</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disaster</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response</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updates</w:t>
            </w:r>
          </w:p>
          <w:p w14:paraId="48249B16" w14:textId="25B22A3B" w:rsidR="00E7339E" w:rsidRPr="00484ABB" w:rsidRDefault="00E97CB4" w:rsidP="002349B5">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hAnsi="Arial" w:cs="Arial"/>
                <w:color w:val="0070C0"/>
                <w:sz w:val="20"/>
                <w:szCs w:val="20"/>
                <w:shd w:val="clear" w:color="auto" w:fill="FFFFFF"/>
              </w:rPr>
            </w:pPr>
            <w:r w:rsidRPr="00484ABB">
              <w:rPr>
                <w:rFonts w:ascii="Arial" w:hAnsi="Arial" w:cs="Arial"/>
                <w:color w:val="0070C0"/>
                <w:sz w:val="20"/>
                <w:szCs w:val="20"/>
                <w:shd w:val="clear" w:color="auto" w:fill="FFFFFF"/>
              </w:rPr>
              <w:t>All</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QRT</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members</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and</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emergency</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equipment</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are</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on</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standby</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and</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ready</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for</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deployment.</w:t>
            </w:r>
          </w:p>
        </w:tc>
      </w:tr>
    </w:tbl>
    <w:p w14:paraId="4CC2D39C" w14:textId="14E50EB1" w:rsidR="00E97CB4" w:rsidRDefault="00E97CB4" w:rsidP="00E97CB4">
      <w:pPr>
        <w:rPr>
          <w:rFonts w:ascii="Arial" w:eastAsia="Arial" w:hAnsi="Arial" w:cs="Arial"/>
          <w:b/>
          <w:color w:val="auto"/>
          <w:sz w:val="24"/>
          <w:szCs w:val="24"/>
        </w:rPr>
      </w:pPr>
    </w:p>
    <w:p w14:paraId="4430275F" w14:textId="6D14BC19" w:rsidR="00EA0910" w:rsidRPr="009C4D7B" w:rsidRDefault="00EA0910" w:rsidP="00EA0910">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color w:val="auto"/>
          <w:sz w:val="24"/>
          <w:szCs w:val="24"/>
        </w:rPr>
      </w:pPr>
      <w:r w:rsidRPr="009C4D7B">
        <w:rPr>
          <w:rFonts w:ascii="Arial" w:eastAsia="Arial" w:hAnsi="Arial" w:cs="Arial"/>
          <w:b/>
          <w:color w:val="auto"/>
          <w:sz w:val="24"/>
          <w:szCs w:val="24"/>
        </w:rPr>
        <w:t>DSWD-</w:t>
      </w:r>
      <w:r>
        <w:rPr>
          <w:rFonts w:ascii="Arial" w:eastAsia="Arial" w:hAnsi="Arial" w:cs="Arial"/>
          <w:b/>
          <w:color w:val="auto"/>
          <w:sz w:val="24"/>
          <w:szCs w:val="24"/>
        </w:rPr>
        <w:t>NRLMB</w:t>
      </w:r>
    </w:p>
    <w:tbl>
      <w:tblPr>
        <w:tblW w:w="5000" w:type="pct"/>
        <w:tblLook w:val="0400" w:firstRow="0" w:lastRow="0" w:firstColumn="0" w:lastColumn="0" w:noHBand="0" w:noVBand="1"/>
      </w:tblPr>
      <w:tblGrid>
        <w:gridCol w:w="1970"/>
        <w:gridCol w:w="8367"/>
      </w:tblGrid>
      <w:tr w:rsidR="00EA0910" w:rsidRPr="009C4D7B" w14:paraId="718518F3" w14:textId="77777777" w:rsidTr="00DC7672">
        <w:trPr>
          <w:trHeight w:val="20"/>
          <w:tblHeader/>
        </w:trPr>
        <w:tc>
          <w:tcPr>
            <w:tcW w:w="1026"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6352E3" w14:textId="77777777" w:rsidR="00EA0910" w:rsidRPr="009C4D7B" w:rsidRDefault="00EA0910" w:rsidP="00EA31BC">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DATE</w:t>
            </w:r>
          </w:p>
        </w:tc>
        <w:tc>
          <w:tcPr>
            <w:tcW w:w="397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6F8D1B" w14:textId="3959B013" w:rsidR="00EA0910" w:rsidRPr="009C4D7B" w:rsidRDefault="00EA0910" w:rsidP="00EA31BC">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9C4D7B">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9C4D7B">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9C4D7B">
              <w:rPr>
                <w:rFonts w:ascii="Arial" w:eastAsia="Arial" w:hAnsi="Arial" w:cs="Arial"/>
                <w:b/>
                <w:color w:val="auto"/>
                <w:sz w:val="20"/>
                <w:szCs w:val="24"/>
              </w:rPr>
              <w:t>UNDERTAKEN</w:t>
            </w:r>
          </w:p>
        </w:tc>
      </w:tr>
      <w:tr w:rsidR="00FC1F59" w:rsidRPr="009C4D7B" w14:paraId="2209FCEB" w14:textId="77777777" w:rsidTr="00DC7672">
        <w:trPr>
          <w:trHeight w:val="20"/>
        </w:trPr>
        <w:tc>
          <w:tcPr>
            <w:tcW w:w="1026"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62F76E" w14:textId="5E022A28" w:rsidR="00FC1F59" w:rsidRPr="00861600" w:rsidRDefault="00DC7672" w:rsidP="00684DCF">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color w:val="auto"/>
                <w:sz w:val="20"/>
                <w:szCs w:val="24"/>
              </w:rPr>
            </w:pPr>
            <w:r w:rsidRPr="00861600">
              <w:rPr>
                <w:rFonts w:ascii="Arial" w:eastAsia="Arial" w:hAnsi="Arial" w:cs="Arial"/>
                <w:color w:val="auto"/>
                <w:sz w:val="20"/>
                <w:szCs w:val="24"/>
              </w:rPr>
              <w:t>11</w:t>
            </w:r>
            <w:r w:rsidR="00684DCF" w:rsidRPr="00861600">
              <w:rPr>
                <w:rFonts w:ascii="Arial" w:eastAsia="Arial" w:hAnsi="Arial" w:cs="Arial"/>
                <w:color w:val="auto"/>
                <w:sz w:val="20"/>
                <w:szCs w:val="24"/>
              </w:rPr>
              <w:t xml:space="preserve"> </w:t>
            </w:r>
            <w:r w:rsidR="00FC1F59" w:rsidRPr="00861600">
              <w:rPr>
                <w:rFonts w:ascii="Arial" w:eastAsia="Arial" w:hAnsi="Arial" w:cs="Arial"/>
                <w:color w:val="auto"/>
                <w:sz w:val="20"/>
                <w:szCs w:val="24"/>
              </w:rPr>
              <w:t>November</w:t>
            </w:r>
            <w:r w:rsidR="0027327F" w:rsidRPr="00861600">
              <w:rPr>
                <w:rFonts w:ascii="Arial" w:eastAsia="Arial" w:hAnsi="Arial" w:cs="Arial"/>
                <w:color w:val="auto"/>
                <w:sz w:val="20"/>
                <w:szCs w:val="24"/>
              </w:rPr>
              <w:t xml:space="preserve"> </w:t>
            </w:r>
            <w:r w:rsidR="00FC1F59" w:rsidRPr="00861600">
              <w:rPr>
                <w:rFonts w:ascii="Arial" w:eastAsia="Arial" w:hAnsi="Arial" w:cs="Arial"/>
                <w:color w:val="auto"/>
                <w:sz w:val="20"/>
                <w:szCs w:val="24"/>
              </w:rPr>
              <w:t>2020</w:t>
            </w:r>
          </w:p>
        </w:tc>
        <w:tc>
          <w:tcPr>
            <w:tcW w:w="397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8F53E5" w14:textId="77777777" w:rsidR="00DC7672" w:rsidRPr="00861600" w:rsidRDefault="00DC7672" w:rsidP="00DC7672">
            <w:pPr>
              <w:pStyle w:val="ListParagraph"/>
              <w:numPr>
                <w:ilvl w:val="0"/>
                <w:numId w:val="26"/>
              </w:numPr>
              <w:ind w:left="313" w:hanging="313"/>
              <w:rPr>
                <w:rFonts w:ascii="Arial" w:eastAsia="Arial" w:hAnsi="Arial" w:cs="Arial"/>
                <w:color w:val="auto"/>
                <w:sz w:val="20"/>
                <w:szCs w:val="24"/>
              </w:rPr>
            </w:pPr>
            <w:r w:rsidRPr="00861600">
              <w:rPr>
                <w:rFonts w:ascii="Arial" w:eastAsia="Arial" w:hAnsi="Arial" w:cs="Arial"/>
                <w:color w:val="auto"/>
                <w:sz w:val="20"/>
                <w:szCs w:val="24"/>
              </w:rPr>
              <w:t>Outgoing Delivery:</w:t>
            </w:r>
          </w:p>
          <w:p w14:paraId="2C365656" w14:textId="77777777" w:rsidR="00DC7672" w:rsidRPr="00861600" w:rsidRDefault="00DC7672" w:rsidP="00DC7672">
            <w:pPr>
              <w:pStyle w:val="ListParagraph"/>
              <w:ind w:left="313"/>
              <w:rPr>
                <w:rFonts w:ascii="Arial" w:eastAsia="Arial" w:hAnsi="Arial" w:cs="Arial"/>
                <w:color w:val="auto"/>
                <w:sz w:val="20"/>
                <w:szCs w:val="24"/>
              </w:rPr>
            </w:pPr>
            <w:r w:rsidRPr="00861600">
              <w:rPr>
                <w:rFonts w:ascii="Arial" w:eastAsia="Arial" w:hAnsi="Arial" w:cs="Arial"/>
                <w:color w:val="auto"/>
                <w:sz w:val="20"/>
                <w:szCs w:val="24"/>
              </w:rPr>
              <w:t xml:space="preserve">DSWD FO V (Bogtong Albay) 5,000 FFPs and 150 </w:t>
            </w:r>
            <w:proofErr w:type="gramStart"/>
            <w:r w:rsidRPr="00861600">
              <w:rPr>
                <w:rFonts w:ascii="Arial" w:eastAsia="Arial" w:hAnsi="Arial" w:cs="Arial"/>
                <w:color w:val="auto"/>
                <w:sz w:val="20"/>
                <w:szCs w:val="24"/>
              </w:rPr>
              <w:t>pieces</w:t>
            </w:r>
            <w:proofErr w:type="gramEnd"/>
            <w:r w:rsidRPr="00861600">
              <w:rPr>
                <w:rFonts w:ascii="Arial" w:eastAsia="Arial" w:hAnsi="Arial" w:cs="Arial"/>
                <w:color w:val="auto"/>
                <w:sz w:val="20"/>
                <w:szCs w:val="24"/>
              </w:rPr>
              <w:t xml:space="preserve"> Modular tents- WFP Trucks DSWD MIMAROPA - 150 pieces Hygiene Kits</w:t>
            </w:r>
          </w:p>
          <w:p w14:paraId="7F1AFCDF" w14:textId="4281ADD4" w:rsidR="00DC7672" w:rsidRPr="00861600" w:rsidRDefault="00DC7672" w:rsidP="00DC7672">
            <w:pPr>
              <w:pStyle w:val="ListParagraph"/>
              <w:numPr>
                <w:ilvl w:val="0"/>
                <w:numId w:val="26"/>
              </w:numPr>
              <w:ind w:left="313" w:hanging="313"/>
              <w:rPr>
                <w:rFonts w:ascii="Arial" w:eastAsia="Arial" w:hAnsi="Arial" w:cs="Arial"/>
                <w:color w:val="auto"/>
                <w:sz w:val="20"/>
                <w:szCs w:val="24"/>
              </w:rPr>
            </w:pPr>
            <w:r w:rsidRPr="00861600">
              <w:rPr>
                <w:rFonts w:ascii="Arial" w:eastAsia="Arial" w:hAnsi="Arial" w:cs="Arial"/>
                <w:color w:val="auto"/>
                <w:sz w:val="20"/>
                <w:szCs w:val="24"/>
              </w:rPr>
              <w:t>Volunteers Mobilized: NROC:  57 pax (Civilians and PCG)</w:t>
            </w:r>
          </w:p>
          <w:p w14:paraId="0D28FEAF" w14:textId="54E0D0F1" w:rsidR="006726FC" w:rsidRPr="00861600" w:rsidRDefault="00DC7672" w:rsidP="00DC7672">
            <w:pPr>
              <w:pStyle w:val="ListParagraph"/>
              <w:numPr>
                <w:ilvl w:val="0"/>
                <w:numId w:val="26"/>
              </w:numPr>
              <w:ind w:left="313" w:hanging="313"/>
              <w:rPr>
                <w:rFonts w:ascii="Arial" w:eastAsia="Arial" w:hAnsi="Arial" w:cs="Arial"/>
                <w:color w:val="auto"/>
                <w:sz w:val="20"/>
                <w:szCs w:val="24"/>
              </w:rPr>
            </w:pPr>
            <w:r w:rsidRPr="00861600">
              <w:rPr>
                <w:rFonts w:ascii="Arial" w:eastAsia="Arial" w:hAnsi="Arial" w:cs="Arial"/>
                <w:color w:val="auto"/>
                <w:sz w:val="20"/>
                <w:szCs w:val="24"/>
              </w:rPr>
              <w:t>SUMMARY OF FNI RELEASES FROM NROC and FIELD OFFICES</w:t>
            </w:r>
          </w:p>
          <w:tbl>
            <w:tblPr>
              <w:tblW w:w="7666" w:type="dxa"/>
              <w:tblInd w:w="441" w:type="dxa"/>
              <w:tblLook w:val="04A0" w:firstRow="1" w:lastRow="0" w:firstColumn="1" w:lastColumn="0" w:noHBand="0" w:noVBand="1"/>
            </w:tblPr>
            <w:tblGrid>
              <w:gridCol w:w="2276"/>
              <w:gridCol w:w="2977"/>
              <w:gridCol w:w="2413"/>
            </w:tblGrid>
            <w:tr w:rsidR="00861600" w:rsidRPr="00861600" w14:paraId="5092EF14" w14:textId="77777777" w:rsidTr="00DC7672">
              <w:trPr>
                <w:trHeight w:val="20"/>
              </w:trPr>
              <w:tc>
                <w:tcPr>
                  <w:tcW w:w="1484" w:type="pct"/>
                  <w:tcBorders>
                    <w:top w:val="single" w:sz="12" w:space="0" w:color="000000"/>
                    <w:left w:val="single" w:sz="12" w:space="0" w:color="000000"/>
                    <w:bottom w:val="single" w:sz="4" w:space="0" w:color="000000"/>
                    <w:right w:val="single" w:sz="4" w:space="0" w:color="000000"/>
                  </w:tcBorders>
                  <w:shd w:val="clear" w:color="auto" w:fill="A6A6A6" w:themeFill="background1" w:themeFillShade="A6"/>
                  <w:noWrap/>
                  <w:vAlign w:val="center"/>
                  <w:hideMark/>
                </w:tcPr>
                <w:p w14:paraId="73E585D6"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RELIEF ITEM</w:t>
                  </w:r>
                </w:p>
              </w:tc>
              <w:tc>
                <w:tcPr>
                  <w:tcW w:w="1942" w:type="pct"/>
                  <w:tcBorders>
                    <w:top w:val="single" w:sz="12" w:space="0" w:color="000000"/>
                    <w:left w:val="nil"/>
                    <w:bottom w:val="single" w:sz="4" w:space="0" w:color="000000"/>
                    <w:right w:val="single" w:sz="4" w:space="0" w:color="000000"/>
                  </w:tcBorders>
                  <w:shd w:val="clear" w:color="auto" w:fill="A6A6A6" w:themeFill="background1" w:themeFillShade="A6"/>
                  <w:noWrap/>
                  <w:vAlign w:val="center"/>
                  <w:hideMark/>
                </w:tcPr>
                <w:p w14:paraId="474C53BC"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TOTAL QUANTITY</w:t>
                  </w:r>
                </w:p>
              </w:tc>
              <w:tc>
                <w:tcPr>
                  <w:tcW w:w="1574" w:type="pct"/>
                  <w:tcBorders>
                    <w:top w:val="single" w:sz="12" w:space="0" w:color="000000"/>
                    <w:left w:val="nil"/>
                    <w:bottom w:val="single" w:sz="4" w:space="0" w:color="000000"/>
                    <w:right w:val="single" w:sz="12" w:space="0" w:color="000000"/>
                  </w:tcBorders>
                  <w:shd w:val="clear" w:color="auto" w:fill="A6A6A6" w:themeFill="background1" w:themeFillShade="A6"/>
                  <w:vAlign w:val="center"/>
                  <w:hideMark/>
                </w:tcPr>
                <w:p w14:paraId="563529D7"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TOTAL COST OF ASSISTANCE</w:t>
                  </w:r>
                </w:p>
              </w:tc>
            </w:tr>
            <w:tr w:rsidR="00861600" w:rsidRPr="00861600" w14:paraId="58F2F286" w14:textId="77777777" w:rsidTr="00DC7672">
              <w:trPr>
                <w:trHeight w:val="20"/>
              </w:trPr>
              <w:tc>
                <w:tcPr>
                  <w:tcW w:w="1484" w:type="pct"/>
                  <w:tcBorders>
                    <w:top w:val="nil"/>
                    <w:left w:val="single" w:sz="12" w:space="0" w:color="000000"/>
                    <w:bottom w:val="single" w:sz="4" w:space="0" w:color="000000"/>
                    <w:right w:val="single" w:sz="4" w:space="0" w:color="000000"/>
                  </w:tcBorders>
                  <w:shd w:val="clear" w:color="auto" w:fill="auto"/>
                  <w:noWrap/>
                  <w:vAlign w:val="center"/>
                  <w:hideMark/>
                </w:tcPr>
                <w:p w14:paraId="2FEAA12B"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FAMILY FOOD PACKS</w:t>
                  </w:r>
                </w:p>
              </w:tc>
              <w:tc>
                <w:tcPr>
                  <w:tcW w:w="1942" w:type="pct"/>
                  <w:tcBorders>
                    <w:top w:val="single" w:sz="4" w:space="0" w:color="000000"/>
                    <w:left w:val="nil"/>
                    <w:bottom w:val="single" w:sz="4" w:space="0" w:color="000000"/>
                    <w:right w:val="single" w:sz="4" w:space="0" w:color="000000"/>
                  </w:tcBorders>
                  <w:shd w:val="clear" w:color="auto" w:fill="auto"/>
                  <w:noWrap/>
                  <w:vAlign w:val="center"/>
                  <w:hideMark/>
                </w:tcPr>
                <w:p w14:paraId="5735AC5C"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73,920</w:t>
                  </w:r>
                </w:p>
              </w:tc>
              <w:tc>
                <w:tcPr>
                  <w:tcW w:w="1574" w:type="pct"/>
                  <w:tcBorders>
                    <w:top w:val="nil"/>
                    <w:left w:val="nil"/>
                    <w:bottom w:val="single" w:sz="4" w:space="0" w:color="000000"/>
                    <w:right w:val="single" w:sz="12" w:space="0" w:color="000000"/>
                  </w:tcBorders>
                  <w:shd w:val="clear" w:color="FFFFFF" w:fill="FFFFFF"/>
                  <w:vAlign w:val="center"/>
                  <w:hideMark/>
                </w:tcPr>
                <w:p w14:paraId="41223909"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w:eastAsia="Times New Roman" w:hAnsi="Arial" w:cs="Arial"/>
                      <w:b/>
                      <w:bCs/>
                      <w:color w:val="auto"/>
                      <w:sz w:val="18"/>
                      <w:szCs w:val="18"/>
                    </w:rPr>
                    <w:t>₱</w:t>
                  </w:r>
                  <w:r w:rsidRPr="00861600">
                    <w:rPr>
                      <w:rFonts w:ascii="Arial Narrow" w:eastAsia="Times New Roman" w:hAnsi="Arial Narrow" w:cs="Arial"/>
                      <w:b/>
                      <w:bCs/>
                      <w:color w:val="auto"/>
                      <w:sz w:val="18"/>
                      <w:szCs w:val="18"/>
                    </w:rPr>
                    <w:t>40,205,636.00</w:t>
                  </w:r>
                </w:p>
              </w:tc>
            </w:tr>
            <w:tr w:rsidR="00861600" w:rsidRPr="00861600" w14:paraId="44DC01D9" w14:textId="77777777" w:rsidTr="00DC7672">
              <w:trPr>
                <w:trHeight w:val="20"/>
              </w:trPr>
              <w:tc>
                <w:tcPr>
                  <w:tcW w:w="1484" w:type="pct"/>
                  <w:tcBorders>
                    <w:top w:val="nil"/>
                    <w:left w:val="single" w:sz="12" w:space="0" w:color="000000"/>
                    <w:bottom w:val="nil"/>
                    <w:right w:val="single" w:sz="4" w:space="0" w:color="000000"/>
                  </w:tcBorders>
                  <w:shd w:val="clear" w:color="auto" w:fill="auto"/>
                  <w:noWrap/>
                  <w:vAlign w:val="center"/>
                  <w:hideMark/>
                </w:tcPr>
                <w:p w14:paraId="7B4ED9DD"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OTHER FOOD ITEMS</w:t>
                  </w:r>
                </w:p>
              </w:tc>
              <w:tc>
                <w:tcPr>
                  <w:tcW w:w="1942" w:type="pct"/>
                  <w:tcBorders>
                    <w:top w:val="single" w:sz="4" w:space="0" w:color="000000"/>
                    <w:left w:val="nil"/>
                    <w:bottom w:val="single" w:sz="4" w:space="0" w:color="000000"/>
                    <w:right w:val="single" w:sz="4" w:space="0" w:color="000000"/>
                  </w:tcBorders>
                  <w:shd w:val="clear" w:color="auto" w:fill="auto"/>
                  <w:noWrap/>
                  <w:vAlign w:val="center"/>
                  <w:hideMark/>
                </w:tcPr>
                <w:p w14:paraId="1B08F5AA"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0</w:t>
                  </w:r>
                </w:p>
              </w:tc>
              <w:tc>
                <w:tcPr>
                  <w:tcW w:w="1574" w:type="pct"/>
                  <w:tcBorders>
                    <w:top w:val="nil"/>
                    <w:left w:val="nil"/>
                    <w:bottom w:val="nil"/>
                    <w:right w:val="single" w:sz="12" w:space="0" w:color="000000"/>
                  </w:tcBorders>
                  <w:shd w:val="clear" w:color="FFFFFF" w:fill="FFFFFF"/>
                  <w:vAlign w:val="center"/>
                  <w:hideMark/>
                </w:tcPr>
                <w:p w14:paraId="41C53055"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w:eastAsia="Times New Roman" w:hAnsi="Arial" w:cs="Arial"/>
                      <w:b/>
                      <w:bCs/>
                      <w:color w:val="auto"/>
                      <w:sz w:val="18"/>
                      <w:szCs w:val="18"/>
                    </w:rPr>
                    <w:t>₱</w:t>
                  </w:r>
                  <w:r w:rsidRPr="00861600">
                    <w:rPr>
                      <w:rFonts w:ascii="Arial Narrow" w:eastAsia="Times New Roman" w:hAnsi="Arial Narrow" w:cs="Arial"/>
                      <w:b/>
                      <w:bCs/>
                      <w:color w:val="auto"/>
                      <w:sz w:val="18"/>
                      <w:szCs w:val="18"/>
                    </w:rPr>
                    <w:t>0.00</w:t>
                  </w:r>
                </w:p>
              </w:tc>
            </w:tr>
            <w:tr w:rsidR="00861600" w:rsidRPr="00861600" w14:paraId="22D32402" w14:textId="77777777" w:rsidTr="00DC7672">
              <w:trPr>
                <w:trHeight w:val="20"/>
              </w:trPr>
              <w:tc>
                <w:tcPr>
                  <w:tcW w:w="1484" w:type="pct"/>
                  <w:tcBorders>
                    <w:top w:val="single" w:sz="4" w:space="0" w:color="000000"/>
                    <w:left w:val="single" w:sz="12" w:space="0" w:color="000000"/>
                    <w:bottom w:val="nil"/>
                    <w:right w:val="single" w:sz="4" w:space="0" w:color="000000"/>
                  </w:tcBorders>
                  <w:shd w:val="clear" w:color="auto" w:fill="auto"/>
                  <w:noWrap/>
                  <w:vAlign w:val="center"/>
                  <w:hideMark/>
                </w:tcPr>
                <w:p w14:paraId="473FBAEC"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NON-FOOD ITEMS</w:t>
                  </w:r>
                </w:p>
              </w:tc>
              <w:tc>
                <w:tcPr>
                  <w:tcW w:w="1942" w:type="pct"/>
                  <w:tcBorders>
                    <w:top w:val="single" w:sz="4" w:space="0" w:color="000000"/>
                    <w:left w:val="nil"/>
                    <w:bottom w:val="nil"/>
                    <w:right w:val="single" w:sz="4" w:space="0" w:color="000000"/>
                  </w:tcBorders>
                  <w:shd w:val="clear" w:color="auto" w:fill="auto"/>
                  <w:noWrap/>
                  <w:vAlign w:val="center"/>
                  <w:hideMark/>
                </w:tcPr>
                <w:p w14:paraId="72F2C872"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22,282</w:t>
                  </w:r>
                </w:p>
              </w:tc>
              <w:tc>
                <w:tcPr>
                  <w:tcW w:w="1574" w:type="pct"/>
                  <w:tcBorders>
                    <w:top w:val="single" w:sz="4" w:space="0" w:color="000000"/>
                    <w:left w:val="nil"/>
                    <w:bottom w:val="nil"/>
                    <w:right w:val="single" w:sz="12" w:space="0" w:color="000000"/>
                  </w:tcBorders>
                  <w:shd w:val="clear" w:color="FFFFFF" w:fill="FFFFFF"/>
                  <w:vAlign w:val="center"/>
                  <w:hideMark/>
                </w:tcPr>
                <w:p w14:paraId="6700C003"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w:eastAsia="Times New Roman" w:hAnsi="Arial" w:cs="Arial"/>
                      <w:b/>
                      <w:bCs/>
                      <w:color w:val="auto"/>
                      <w:sz w:val="18"/>
                      <w:szCs w:val="18"/>
                    </w:rPr>
                    <w:t>₱</w:t>
                  </w:r>
                  <w:r w:rsidRPr="00861600">
                    <w:rPr>
                      <w:rFonts w:ascii="Arial Narrow" w:eastAsia="Times New Roman" w:hAnsi="Arial Narrow" w:cs="Arial"/>
                      <w:b/>
                      <w:bCs/>
                      <w:color w:val="auto"/>
                      <w:sz w:val="18"/>
                      <w:szCs w:val="18"/>
                    </w:rPr>
                    <w:t>14,435,447.00</w:t>
                  </w:r>
                </w:p>
              </w:tc>
            </w:tr>
            <w:tr w:rsidR="00861600" w:rsidRPr="00861600" w14:paraId="5718BCA7" w14:textId="77777777" w:rsidTr="00DC7672">
              <w:trPr>
                <w:trHeight w:val="20"/>
              </w:trPr>
              <w:tc>
                <w:tcPr>
                  <w:tcW w:w="1484" w:type="pct"/>
                  <w:tcBorders>
                    <w:top w:val="single" w:sz="4" w:space="0" w:color="000000"/>
                    <w:left w:val="single" w:sz="12" w:space="0" w:color="000000"/>
                    <w:bottom w:val="nil"/>
                    <w:right w:val="single" w:sz="4" w:space="0" w:color="000000"/>
                  </w:tcBorders>
                  <w:shd w:val="clear" w:color="auto" w:fill="auto"/>
                  <w:noWrap/>
                  <w:vAlign w:val="center"/>
                  <w:hideMark/>
                </w:tcPr>
                <w:p w14:paraId="1919304E"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ASSORTED DONATIONS</w:t>
                  </w:r>
                </w:p>
              </w:tc>
              <w:tc>
                <w:tcPr>
                  <w:tcW w:w="1942" w:type="pct"/>
                  <w:tcBorders>
                    <w:top w:val="single" w:sz="4" w:space="0" w:color="000000"/>
                    <w:left w:val="nil"/>
                    <w:bottom w:val="nil"/>
                    <w:right w:val="single" w:sz="4" w:space="0" w:color="000000"/>
                  </w:tcBorders>
                  <w:shd w:val="clear" w:color="auto" w:fill="auto"/>
                  <w:noWrap/>
                  <w:vAlign w:val="center"/>
                  <w:hideMark/>
                </w:tcPr>
                <w:p w14:paraId="765ED010"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136,144</w:t>
                  </w:r>
                </w:p>
              </w:tc>
              <w:tc>
                <w:tcPr>
                  <w:tcW w:w="1574" w:type="pct"/>
                  <w:tcBorders>
                    <w:top w:val="single" w:sz="4" w:space="0" w:color="000000"/>
                    <w:left w:val="nil"/>
                    <w:bottom w:val="nil"/>
                    <w:right w:val="single" w:sz="12" w:space="0" w:color="000000"/>
                  </w:tcBorders>
                  <w:shd w:val="clear" w:color="FFFFFF" w:fill="FFFFFF"/>
                  <w:vAlign w:val="center"/>
                  <w:hideMark/>
                </w:tcPr>
                <w:p w14:paraId="2E60EAB4"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w:eastAsia="Times New Roman" w:hAnsi="Arial" w:cs="Arial"/>
                      <w:b/>
                      <w:bCs/>
                      <w:color w:val="auto"/>
                      <w:sz w:val="18"/>
                      <w:szCs w:val="18"/>
                    </w:rPr>
                    <w:t>₱</w:t>
                  </w:r>
                  <w:r w:rsidRPr="00861600">
                    <w:rPr>
                      <w:rFonts w:ascii="Arial Narrow" w:eastAsia="Times New Roman" w:hAnsi="Arial Narrow" w:cs="Arial"/>
                      <w:b/>
                      <w:bCs/>
                      <w:color w:val="auto"/>
                      <w:sz w:val="18"/>
                      <w:szCs w:val="18"/>
                    </w:rPr>
                    <w:t>2,773,500.00</w:t>
                  </w:r>
                </w:p>
              </w:tc>
            </w:tr>
            <w:tr w:rsidR="00861600" w:rsidRPr="00861600" w14:paraId="08340FB6" w14:textId="77777777" w:rsidTr="00DC7672">
              <w:trPr>
                <w:trHeight w:val="20"/>
              </w:trPr>
              <w:tc>
                <w:tcPr>
                  <w:tcW w:w="1484" w:type="pct"/>
                  <w:tcBorders>
                    <w:top w:val="single" w:sz="12" w:space="0" w:color="000000"/>
                    <w:left w:val="single" w:sz="12" w:space="0" w:color="000000"/>
                    <w:bottom w:val="single" w:sz="12" w:space="0" w:color="000000"/>
                    <w:right w:val="single" w:sz="4" w:space="0" w:color="000000"/>
                  </w:tcBorders>
                  <w:shd w:val="clear" w:color="auto" w:fill="auto"/>
                  <w:noWrap/>
                  <w:vAlign w:val="center"/>
                  <w:hideMark/>
                </w:tcPr>
                <w:p w14:paraId="6B0A3486"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right"/>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TOTAL FNI:</w:t>
                  </w:r>
                </w:p>
              </w:tc>
              <w:tc>
                <w:tcPr>
                  <w:tcW w:w="1942" w:type="pct"/>
                  <w:tcBorders>
                    <w:top w:val="single" w:sz="12" w:space="0" w:color="000000"/>
                    <w:left w:val="nil"/>
                    <w:bottom w:val="single" w:sz="12" w:space="0" w:color="000000"/>
                    <w:right w:val="single" w:sz="4" w:space="0" w:color="000000"/>
                  </w:tcBorders>
                  <w:shd w:val="clear" w:color="auto" w:fill="auto"/>
                  <w:noWrap/>
                  <w:vAlign w:val="center"/>
                  <w:hideMark/>
                </w:tcPr>
                <w:p w14:paraId="018DDB11"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232,346</w:t>
                  </w:r>
                </w:p>
              </w:tc>
              <w:tc>
                <w:tcPr>
                  <w:tcW w:w="1574" w:type="pct"/>
                  <w:tcBorders>
                    <w:top w:val="single" w:sz="12" w:space="0" w:color="000000"/>
                    <w:left w:val="nil"/>
                    <w:bottom w:val="single" w:sz="12" w:space="0" w:color="000000"/>
                    <w:right w:val="single" w:sz="12" w:space="0" w:color="000000"/>
                  </w:tcBorders>
                  <w:shd w:val="clear" w:color="auto" w:fill="auto"/>
                  <w:vAlign w:val="center"/>
                  <w:hideMark/>
                </w:tcPr>
                <w:p w14:paraId="3A19BB52"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w:eastAsia="Times New Roman" w:hAnsi="Arial" w:cs="Arial"/>
                      <w:b/>
                      <w:bCs/>
                      <w:color w:val="auto"/>
                      <w:sz w:val="18"/>
                      <w:szCs w:val="18"/>
                    </w:rPr>
                    <w:t>₱</w:t>
                  </w:r>
                  <w:r w:rsidRPr="00861600">
                    <w:rPr>
                      <w:rFonts w:ascii="Arial Narrow" w:eastAsia="Times New Roman" w:hAnsi="Arial Narrow" w:cs="Arial"/>
                      <w:b/>
                      <w:bCs/>
                      <w:color w:val="auto"/>
                      <w:sz w:val="18"/>
                      <w:szCs w:val="18"/>
                    </w:rPr>
                    <w:t>57,414,583.00</w:t>
                  </w:r>
                </w:p>
              </w:tc>
            </w:tr>
          </w:tbl>
          <w:p w14:paraId="2CBB21BC" w14:textId="694359E1" w:rsidR="006726FC" w:rsidRPr="00861600" w:rsidRDefault="006726FC" w:rsidP="00DC7672">
            <w:pPr>
              <w:pStyle w:val="ListParagraph"/>
              <w:pBdr>
                <w:top w:val="none" w:sz="0" w:space="0" w:color="000000"/>
                <w:left w:val="none" w:sz="0" w:space="0" w:color="000000"/>
                <w:bottom w:val="none" w:sz="0" w:space="0" w:color="000000"/>
                <w:right w:val="none" w:sz="0" w:space="0" w:color="000000"/>
                <w:between w:val="none" w:sz="0" w:space="0" w:color="000000"/>
              </w:pBdr>
              <w:ind w:left="0"/>
              <w:rPr>
                <w:rFonts w:ascii="Arial" w:eastAsia="Arial" w:hAnsi="Arial" w:cs="Arial"/>
                <w:color w:val="auto"/>
                <w:sz w:val="20"/>
                <w:szCs w:val="24"/>
              </w:rPr>
            </w:pPr>
          </w:p>
        </w:tc>
      </w:tr>
    </w:tbl>
    <w:p w14:paraId="256F79D4" w14:textId="2F18AD40" w:rsidR="008C2C9A" w:rsidRDefault="008C2C9A">
      <w:pPr>
        <w:rPr>
          <w:rFonts w:ascii="Arial" w:eastAsia="Arial" w:hAnsi="Arial" w:cs="Arial"/>
          <w:b/>
          <w:color w:val="auto"/>
          <w:sz w:val="24"/>
          <w:szCs w:val="24"/>
        </w:rPr>
      </w:pPr>
    </w:p>
    <w:p w14:paraId="693CD84B" w14:textId="7DEDC36F"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NCR</w:t>
      </w:r>
      <w:r w:rsidR="0027327F">
        <w:rPr>
          <w:rFonts w:ascii="Arial" w:eastAsia="Arial" w:hAnsi="Arial" w:cs="Arial"/>
          <w:b/>
          <w:color w:val="auto"/>
          <w:sz w:val="24"/>
          <w:szCs w:val="24"/>
        </w:rPr>
        <w:t xml:space="preserve"> </w:t>
      </w:r>
    </w:p>
    <w:tbl>
      <w:tblPr>
        <w:tblW w:w="5000" w:type="pct"/>
        <w:tblLook w:val="0400" w:firstRow="0" w:lastRow="0" w:firstColumn="0" w:lastColumn="0" w:noHBand="0" w:noVBand="1"/>
      </w:tblPr>
      <w:tblGrid>
        <w:gridCol w:w="1981"/>
        <w:gridCol w:w="8356"/>
      </w:tblGrid>
      <w:tr w:rsidR="00E97CB4" w14:paraId="61DA723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42A02B"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lastRenderedPageBreak/>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07732E" w14:textId="27A32791"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rsidRPr="00861600" w14:paraId="7A03FB2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5CA543" w14:textId="1E08767D" w:rsidR="00E97CB4" w:rsidRPr="00861600" w:rsidRDefault="00BC71CB">
            <w:pPr>
              <w:rPr>
                <w:rFonts w:ascii="Arial" w:eastAsia="Arial" w:hAnsi="Arial" w:cs="Arial"/>
                <w:bCs/>
                <w:color w:val="auto"/>
                <w:sz w:val="20"/>
                <w:szCs w:val="24"/>
              </w:rPr>
            </w:pPr>
            <w:r w:rsidRPr="00861600">
              <w:rPr>
                <w:rFonts w:ascii="Arial" w:eastAsia="Arial" w:hAnsi="Arial" w:cs="Arial"/>
                <w:color w:val="auto"/>
                <w:sz w:val="20"/>
                <w:szCs w:val="24"/>
              </w:rPr>
              <w:t>11</w:t>
            </w:r>
            <w:r w:rsidR="0027327F" w:rsidRPr="00861600">
              <w:rPr>
                <w:rFonts w:ascii="Arial" w:eastAsia="Arial" w:hAnsi="Arial" w:cs="Arial"/>
                <w:color w:val="auto"/>
                <w:sz w:val="20"/>
                <w:szCs w:val="24"/>
              </w:rPr>
              <w:t xml:space="preserve"> </w:t>
            </w:r>
            <w:r w:rsidR="00E97CB4" w:rsidRPr="00861600">
              <w:rPr>
                <w:rFonts w:ascii="Arial" w:eastAsia="Arial" w:hAnsi="Arial" w:cs="Arial"/>
                <w:color w:val="auto"/>
                <w:sz w:val="20"/>
                <w:szCs w:val="24"/>
              </w:rPr>
              <w:t>November</w:t>
            </w:r>
            <w:r w:rsidR="0027327F" w:rsidRPr="00861600">
              <w:rPr>
                <w:rFonts w:ascii="Arial" w:eastAsia="Arial" w:hAnsi="Arial" w:cs="Arial"/>
                <w:color w:val="auto"/>
                <w:sz w:val="20"/>
                <w:szCs w:val="24"/>
              </w:rPr>
              <w:t xml:space="preserve"> </w:t>
            </w:r>
            <w:r w:rsidR="00E97CB4" w:rsidRPr="00861600">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A83B6AF" w14:textId="3DEFDA65" w:rsidR="00E97CB4" w:rsidRPr="00861600" w:rsidRDefault="00BC71CB" w:rsidP="00BC71CB">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861600">
              <w:rPr>
                <w:rFonts w:ascii="Arial" w:eastAsia="Arial" w:hAnsi="Arial" w:cs="Arial"/>
                <w:color w:val="auto"/>
                <w:sz w:val="20"/>
                <w:szCs w:val="24"/>
              </w:rPr>
              <w:t xml:space="preserve">DSWD-FO NCR submitted their </w:t>
            </w:r>
            <w:r w:rsidRPr="00861600">
              <w:rPr>
                <w:rFonts w:ascii="Arial" w:eastAsia="Arial" w:hAnsi="Arial" w:cs="Arial"/>
                <w:b/>
                <w:color w:val="auto"/>
                <w:sz w:val="20"/>
                <w:szCs w:val="24"/>
              </w:rPr>
              <w:t>terminal report.</w:t>
            </w:r>
          </w:p>
        </w:tc>
      </w:tr>
    </w:tbl>
    <w:p w14:paraId="15727440" w14:textId="72E5C566" w:rsidR="00E86EC9" w:rsidRPr="00861600" w:rsidRDefault="00E86EC9" w:rsidP="00E97CB4">
      <w:pPr>
        <w:rPr>
          <w:rFonts w:ascii="Arial" w:eastAsia="Arial" w:hAnsi="Arial" w:cs="Arial"/>
          <w:b/>
          <w:color w:val="auto"/>
          <w:sz w:val="24"/>
          <w:szCs w:val="24"/>
        </w:rPr>
      </w:pPr>
    </w:p>
    <w:p w14:paraId="4C8D2269" w14:textId="2078E953"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CAR</w:t>
      </w:r>
    </w:p>
    <w:tbl>
      <w:tblPr>
        <w:tblW w:w="5000" w:type="pct"/>
        <w:tblLook w:val="0400" w:firstRow="0" w:lastRow="0" w:firstColumn="0" w:lastColumn="0" w:noHBand="0" w:noVBand="1"/>
      </w:tblPr>
      <w:tblGrid>
        <w:gridCol w:w="1981"/>
        <w:gridCol w:w="8356"/>
      </w:tblGrid>
      <w:tr w:rsidR="00E97CB4" w14:paraId="2CF6F44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6DEF9C"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8E08DD" w14:textId="49836529"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14:paraId="48D32458"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9063A83" w14:textId="3211353E" w:rsidR="00E97CB4" w:rsidRPr="002D2D51" w:rsidRDefault="00E97CB4">
            <w:pPr>
              <w:rPr>
                <w:rFonts w:ascii="Arial" w:eastAsia="Arial" w:hAnsi="Arial" w:cs="Arial"/>
                <w:b/>
                <w:color w:val="auto"/>
                <w:sz w:val="20"/>
                <w:szCs w:val="24"/>
              </w:rPr>
            </w:pPr>
            <w:r w:rsidRPr="002D2D51">
              <w:rPr>
                <w:rFonts w:ascii="Arial" w:eastAsia="Arial" w:hAnsi="Arial" w:cs="Arial"/>
                <w:color w:val="auto"/>
                <w:sz w:val="20"/>
                <w:szCs w:val="24"/>
              </w:rPr>
              <w:t>0</w:t>
            </w:r>
            <w:r w:rsidR="008E6E1E" w:rsidRPr="002D2D51">
              <w:rPr>
                <w:rFonts w:ascii="Arial" w:eastAsia="Arial" w:hAnsi="Arial" w:cs="Arial"/>
                <w:color w:val="auto"/>
                <w:sz w:val="20"/>
                <w:szCs w:val="24"/>
              </w:rPr>
              <w:t>6</w:t>
            </w:r>
            <w:r w:rsidR="0027327F">
              <w:rPr>
                <w:rFonts w:ascii="Arial" w:eastAsia="Arial" w:hAnsi="Arial" w:cs="Arial"/>
                <w:color w:val="auto"/>
                <w:sz w:val="20"/>
                <w:szCs w:val="24"/>
              </w:rPr>
              <w:t xml:space="preserve"> </w:t>
            </w:r>
            <w:r w:rsidRPr="002D2D51">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2D2D5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B76D4EB" w14:textId="6372AD83" w:rsidR="00E97CB4" w:rsidRPr="002D2D51" w:rsidRDefault="00E97CB4" w:rsidP="008E6E1E">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2D2D51">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2D2D51">
              <w:rPr>
                <w:rFonts w:ascii="Arial" w:eastAsia="Arial" w:hAnsi="Arial" w:cs="Arial"/>
                <w:color w:val="auto"/>
                <w:sz w:val="20"/>
                <w:szCs w:val="24"/>
              </w:rPr>
              <w:t>CAR</w:t>
            </w:r>
            <w:r w:rsidR="0027327F">
              <w:rPr>
                <w:rFonts w:ascii="Arial" w:eastAsia="Arial" w:hAnsi="Arial" w:cs="Arial"/>
                <w:color w:val="auto"/>
                <w:sz w:val="20"/>
                <w:szCs w:val="24"/>
              </w:rPr>
              <w:t xml:space="preserve"> </w:t>
            </w:r>
            <w:r w:rsidR="008E6E1E" w:rsidRPr="002D2D51">
              <w:rPr>
                <w:rFonts w:ascii="Arial" w:eastAsia="Arial" w:hAnsi="Arial" w:cs="Arial"/>
                <w:color w:val="auto"/>
                <w:sz w:val="20"/>
                <w:szCs w:val="24"/>
              </w:rPr>
              <w:t>submitted</w:t>
            </w:r>
            <w:r w:rsidR="0027327F">
              <w:rPr>
                <w:rFonts w:ascii="Arial" w:eastAsia="Arial" w:hAnsi="Arial" w:cs="Arial"/>
                <w:color w:val="auto"/>
                <w:sz w:val="20"/>
                <w:szCs w:val="24"/>
              </w:rPr>
              <w:t xml:space="preserve"> </w:t>
            </w:r>
            <w:r w:rsidR="008E6E1E" w:rsidRPr="002D2D51">
              <w:rPr>
                <w:rFonts w:ascii="Arial" w:eastAsia="Arial" w:hAnsi="Arial" w:cs="Arial"/>
                <w:color w:val="auto"/>
                <w:sz w:val="20"/>
                <w:szCs w:val="24"/>
              </w:rPr>
              <w:t>their</w:t>
            </w:r>
            <w:r w:rsidR="0027327F">
              <w:rPr>
                <w:rFonts w:ascii="Arial" w:eastAsia="Arial" w:hAnsi="Arial" w:cs="Arial"/>
                <w:color w:val="auto"/>
                <w:sz w:val="20"/>
                <w:szCs w:val="24"/>
              </w:rPr>
              <w:t xml:space="preserve"> </w:t>
            </w:r>
            <w:r w:rsidR="008E6E1E" w:rsidRPr="002D2D51">
              <w:rPr>
                <w:rFonts w:ascii="Arial" w:eastAsia="Arial" w:hAnsi="Arial" w:cs="Arial"/>
                <w:b/>
                <w:color w:val="auto"/>
                <w:sz w:val="20"/>
                <w:szCs w:val="24"/>
              </w:rPr>
              <w:t>terminal</w:t>
            </w:r>
            <w:r w:rsidR="0027327F">
              <w:rPr>
                <w:rFonts w:ascii="Arial" w:eastAsia="Arial" w:hAnsi="Arial" w:cs="Arial"/>
                <w:b/>
                <w:color w:val="auto"/>
                <w:sz w:val="20"/>
                <w:szCs w:val="24"/>
              </w:rPr>
              <w:t xml:space="preserve"> </w:t>
            </w:r>
            <w:r w:rsidR="008E6E1E" w:rsidRPr="002D2D51">
              <w:rPr>
                <w:rFonts w:ascii="Arial" w:eastAsia="Arial" w:hAnsi="Arial" w:cs="Arial"/>
                <w:b/>
                <w:color w:val="auto"/>
                <w:sz w:val="20"/>
                <w:szCs w:val="24"/>
              </w:rPr>
              <w:t>report.</w:t>
            </w:r>
            <w:r w:rsidR="0027327F">
              <w:rPr>
                <w:rFonts w:ascii="Arial" w:eastAsia="Arial" w:hAnsi="Arial" w:cs="Arial"/>
                <w:color w:val="auto"/>
                <w:sz w:val="20"/>
                <w:szCs w:val="24"/>
              </w:rPr>
              <w:t xml:space="preserve"> </w:t>
            </w:r>
          </w:p>
        </w:tc>
      </w:tr>
    </w:tbl>
    <w:p w14:paraId="6726303D" w14:textId="77777777" w:rsidR="00E97CB4" w:rsidRDefault="00E97CB4" w:rsidP="00E97CB4">
      <w:pPr>
        <w:rPr>
          <w:rFonts w:ascii="Arial" w:eastAsia="Arial" w:hAnsi="Arial" w:cs="Arial"/>
          <w:b/>
          <w:color w:val="auto"/>
          <w:sz w:val="24"/>
          <w:szCs w:val="24"/>
        </w:rPr>
      </w:pPr>
    </w:p>
    <w:p w14:paraId="3F15800F" w14:textId="1F07D6EC"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I</w:t>
      </w:r>
    </w:p>
    <w:tbl>
      <w:tblPr>
        <w:tblW w:w="5000" w:type="pct"/>
        <w:tblLook w:val="0400" w:firstRow="0" w:lastRow="0" w:firstColumn="0" w:lastColumn="0" w:noHBand="0" w:noVBand="1"/>
      </w:tblPr>
      <w:tblGrid>
        <w:gridCol w:w="1981"/>
        <w:gridCol w:w="8356"/>
      </w:tblGrid>
      <w:tr w:rsidR="00E97CB4" w14:paraId="145FE27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6DE888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2279A87" w14:textId="6CDE014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14:paraId="5CCF0771" w14:textId="77777777" w:rsidTr="00E97CB4">
        <w:trPr>
          <w:trHeight w:val="284"/>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7FDCA0" w14:textId="46E4743E"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D65FE06" w14:textId="390BF5F9"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submitt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terminal</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report.</w:t>
            </w:r>
          </w:p>
        </w:tc>
      </w:tr>
    </w:tbl>
    <w:p w14:paraId="74786876" w14:textId="77777777" w:rsidR="00E97CB4" w:rsidRDefault="00E97CB4" w:rsidP="00E97CB4">
      <w:pPr>
        <w:rPr>
          <w:rFonts w:ascii="Arial" w:eastAsia="Arial" w:hAnsi="Arial" w:cs="Arial"/>
          <w:b/>
          <w:color w:val="auto"/>
          <w:sz w:val="24"/>
          <w:szCs w:val="24"/>
        </w:rPr>
      </w:pPr>
    </w:p>
    <w:p w14:paraId="51C6D3B9" w14:textId="557BEF2E"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II</w:t>
      </w:r>
    </w:p>
    <w:tbl>
      <w:tblPr>
        <w:tblW w:w="5000" w:type="pct"/>
        <w:tblLook w:val="0400" w:firstRow="0" w:lastRow="0" w:firstColumn="0" w:lastColumn="0" w:noHBand="0" w:noVBand="1"/>
      </w:tblPr>
      <w:tblGrid>
        <w:gridCol w:w="1981"/>
        <w:gridCol w:w="8356"/>
      </w:tblGrid>
      <w:tr w:rsidR="00E97CB4" w14:paraId="0D6D2ADC"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B5358D" w14:textId="77777777"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D437CA" w14:textId="099BAEA3"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rsidRPr="00442533" w14:paraId="7F0B1D13" w14:textId="77777777" w:rsidTr="008E6E1E">
        <w:trPr>
          <w:trHeight w:val="14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11F1AB" w14:textId="0A5CE759"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70E6A26" w14:textId="4ECA757F" w:rsidR="00E97CB4" w:rsidRPr="00442533" w:rsidRDefault="00E97CB4" w:rsidP="00E97CB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I</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submitt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terminal</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report</w:t>
            </w:r>
            <w:r w:rsidRPr="00442533">
              <w:rPr>
                <w:rFonts w:ascii="Arial" w:eastAsia="Arial" w:hAnsi="Arial" w:cs="Arial"/>
                <w:color w:val="auto"/>
                <w:sz w:val="20"/>
                <w:szCs w:val="24"/>
              </w:rPr>
              <w:t>.</w:t>
            </w:r>
          </w:p>
        </w:tc>
      </w:tr>
    </w:tbl>
    <w:p w14:paraId="10A79E63" w14:textId="77777777" w:rsidR="00F7588A" w:rsidRDefault="00F7588A" w:rsidP="00E97CB4">
      <w:pPr>
        <w:rPr>
          <w:rFonts w:ascii="Arial" w:eastAsia="Arial" w:hAnsi="Arial" w:cs="Arial"/>
          <w:b/>
          <w:color w:val="auto"/>
          <w:sz w:val="24"/>
          <w:szCs w:val="24"/>
        </w:rPr>
      </w:pPr>
    </w:p>
    <w:p w14:paraId="68676A0B" w14:textId="3C793308"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III</w:t>
      </w:r>
    </w:p>
    <w:tbl>
      <w:tblPr>
        <w:tblW w:w="5000" w:type="pct"/>
        <w:tblLook w:val="0400" w:firstRow="0" w:lastRow="0" w:firstColumn="0" w:lastColumn="0" w:noHBand="0" w:noVBand="1"/>
      </w:tblPr>
      <w:tblGrid>
        <w:gridCol w:w="1981"/>
        <w:gridCol w:w="8356"/>
      </w:tblGrid>
      <w:tr w:rsidR="00442533" w:rsidRPr="00442533" w14:paraId="10F7DD84"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25C29D8"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BE3B5C" w14:textId="0EDD8775"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E97CB4" w:rsidRPr="00442533" w14:paraId="5ED2A0AD"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F9C10F" w14:textId="6FAA24C2" w:rsidR="00E97CB4" w:rsidRPr="004F7A0F" w:rsidRDefault="004F7A0F" w:rsidP="006528E3">
            <w:pPr>
              <w:jc w:val="center"/>
              <w:rPr>
                <w:rFonts w:ascii="Arial" w:eastAsia="Arial" w:hAnsi="Arial" w:cs="Arial"/>
                <w:color w:val="0070C0"/>
                <w:sz w:val="20"/>
                <w:szCs w:val="24"/>
              </w:rPr>
            </w:pPr>
            <w:r w:rsidRPr="004F7A0F">
              <w:rPr>
                <w:rFonts w:ascii="Arial" w:eastAsia="Arial" w:hAnsi="Arial" w:cs="Arial"/>
                <w:color w:val="0070C0"/>
                <w:sz w:val="20"/>
                <w:szCs w:val="24"/>
              </w:rPr>
              <w:t xml:space="preserve">18 </w:t>
            </w:r>
            <w:r w:rsidR="00E97CB4" w:rsidRPr="004F7A0F">
              <w:rPr>
                <w:rFonts w:ascii="Arial" w:eastAsia="Arial" w:hAnsi="Arial" w:cs="Arial"/>
                <w:color w:val="0070C0"/>
                <w:sz w:val="20"/>
                <w:szCs w:val="24"/>
              </w:rPr>
              <w:t>November</w:t>
            </w:r>
            <w:r w:rsidR="0027327F" w:rsidRPr="004F7A0F">
              <w:rPr>
                <w:rFonts w:ascii="Arial" w:eastAsia="Arial" w:hAnsi="Arial" w:cs="Arial"/>
                <w:color w:val="0070C0"/>
                <w:sz w:val="20"/>
                <w:szCs w:val="24"/>
              </w:rPr>
              <w:t xml:space="preserve"> </w:t>
            </w:r>
            <w:r w:rsidR="00E97CB4" w:rsidRPr="004F7A0F">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9C76313" w14:textId="6C787EE1" w:rsidR="006528E3" w:rsidRPr="004F7A0F" w:rsidRDefault="00A444B9"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0"/>
              </w:rPr>
            </w:pPr>
            <w:r w:rsidRPr="004F7A0F">
              <w:rPr>
                <w:rFonts w:ascii="Arial" w:hAnsi="Arial" w:cs="Arial"/>
                <w:color w:val="0070C0"/>
                <w:sz w:val="20"/>
                <w:szCs w:val="20"/>
                <w:shd w:val="clear" w:color="auto" w:fill="FFFFFF"/>
              </w:rPr>
              <w:t>D</w:t>
            </w:r>
            <w:r w:rsidR="009E7B26">
              <w:rPr>
                <w:rFonts w:ascii="Arial" w:hAnsi="Arial" w:cs="Arial"/>
                <w:color w:val="0070C0"/>
                <w:sz w:val="20"/>
                <w:szCs w:val="20"/>
                <w:shd w:val="clear" w:color="auto" w:fill="FFFFFF"/>
              </w:rPr>
              <w:t>SWD-FO</w:t>
            </w:r>
            <w:r w:rsidRPr="004F7A0F">
              <w:rPr>
                <w:rFonts w:ascii="Arial" w:hAnsi="Arial" w:cs="Arial"/>
                <w:color w:val="0070C0"/>
                <w:sz w:val="20"/>
                <w:szCs w:val="20"/>
                <w:shd w:val="clear" w:color="auto" w:fill="FFFFFF"/>
              </w:rPr>
              <w:t xml:space="preserve"> III facilitated the repacking of</w:t>
            </w:r>
            <w:r>
              <w:rPr>
                <w:rFonts w:ascii="Arial" w:hAnsi="Arial" w:cs="Arial"/>
                <w:color w:val="0070C0"/>
                <w:sz w:val="20"/>
                <w:szCs w:val="20"/>
                <w:shd w:val="clear" w:color="auto" w:fill="FFFFFF"/>
              </w:rPr>
              <w:t xml:space="preserve"> </w:t>
            </w:r>
            <w:r w:rsidR="006528E3" w:rsidRPr="004F7A0F">
              <w:rPr>
                <w:rFonts w:ascii="Arial" w:eastAsia="Arial" w:hAnsi="Arial" w:cs="Arial"/>
                <w:color w:val="0070C0"/>
                <w:sz w:val="20"/>
                <w:szCs w:val="20"/>
              </w:rPr>
              <w:t>Family</w:t>
            </w:r>
            <w:r w:rsidR="0027327F" w:rsidRPr="004F7A0F">
              <w:rPr>
                <w:rFonts w:ascii="Arial" w:eastAsia="Arial" w:hAnsi="Arial" w:cs="Arial"/>
                <w:color w:val="0070C0"/>
                <w:sz w:val="20"/>
                <w:szCs w:val="20"/>
              </w:rPr>
              <w:t xml:space="preserve"> </w:t>
            </w:r>
            <w:r w:rsidR="006528E3" w:rsidRPr="004F7A0F">
              <w:rPr>
                <w:rFonts w:ascii="Arial" w:eastAsia="Arial" w:hAnsi="Arial" w:cs="Arial"/>
                <w:color w:val="0070C0"/>
                <w:sz w:val="20"/>
                <w:szCs w:val="20"/>
              </w:rPr>
              <w:t>Food</w:t>
            </w:r>
            <w:r w:rsidR="0027327F" w:rsidRPr="004F7A0F">
              <w:rPr>
                <w:rFonts w:ascii="Arial" w:eastAsia="Arial" w:hAnsi="Arial" w:cs="Arial"/>
                <w:color w:val="0070C0"/>
                <w:sz w:val="20"/>
                <w:szCs w:val="20"/>
              </w:rPr>
              <w:t xml:space="preserve"> </w:t>
            </w:r>
            <w:r w:rsidR="006528E3" w:rsidRPr="004F7A0F">
              <w:rPr>
                <w:rFonts w:ascii="Arial" w:eastAsia="Arial" w:hAnsi="Arial" w:cs="Arial"/>
                <w:color w:val="0070C0"/>
                <w:sz w:val="20"/>
                <w:szCs w:val="20"/>
              </w:rPr>
              <w:t>Packs</w:t>
            </w:r>
            <w:r w:rsidR="0027327F" w:rsidRPr="004F7A0F">
              <w:rPr>
                <w:rFonts w:ascii="Arial" w:eastAsia="Arial" w:hAnsi="Arial" w:cs="Arial"/>
                <w:color w:val="0070C0"/>
                <w:sz w:val="20"/>
                <w:szCs w:val="20"/>
              </w:rPr>
              <w:t xml:space="preserve"> </w:t>
            </w:r>
            <w:r w:rsidR="006528E3" w:rsidRPr="004F7A0F">
              <w:rPr>
                <w:rFonts w:ascii="Arial" w:eastAsia="Arial" w:hAnsi="Arial" w:cs="Arial"/>
                <w:color w:val="0070C0"/>
                <w:sz w:val="20"/>
                <w:szCs w:val="20"/>
              </w:rPr>
              <w:t>at</w:t>
            </w:r>
            <w:r w:rsidR="0027327F" w:rsidRPr="004F7A0F">
              <w:rPr>
                <w:rFonts w:ascii="Arial" w:eastAsia="Arial" w:hAnsi="Arial" w:cs="Arial"/>
                <w:color w:val="0070C0"/>
                <w:sz w:val="20"/>
                <w:szCs w:val="20"/>
              </w:rPr>
              <w:t xml:space="preserve"> </w:t>
            </w:r>
            <w:r w:rsidR="006528E3" w:rsidRPr="004F7A0F">
              <w:rPr>
                <w:rFonts w:ascii="Arial" w:eastAsia="Arial" w:hAnsi="Arial" w:cs="Arial"/>
                <w:color w:val="0070C0"/>
                <w:sz w:val="20"/>
                <w:szCs w:val="20"/>
              </w:rPr>
              <w:t>the</w:t>
            </w:r>
            <w:r w:rsidR="0027327F" w:rsidRPr="004F7A0F">
              <w:rPr>
                <w:rFonts w:ascii="Arial" w:eastAsia="Arial" w:hAnsi="Arial" w:cs="Arial"/>
                <w:color w:val="0070C0"/>
                <w:sz w:val="20"/>
                <w:szCs w:val="20"/>
              </w:rPr>
              <w:t xml:space="preserve"> </w:t>
            </w:r>
            <w:r w:rsidR="006528E3" w:rsidRPr="004F7A0F">
              <w:rPr>
                <w:rFonts w:ascii="Arial" w:eastAsia="Arial" w:hAnsi="Arial" w:cs="Arial"/>
                <w:color w:val="0070C0"/>
                <w:sz w:val="20"/>
                <w:szCs w:val="20"/>
              </w:rPr>
              <w:t>Regional</w:t>
            </w:r>
            <w:r w:rsidR="0027327F" w:rsidRPr="004F7A0F">
              <w:rPr>
                <w:rFonts w:ascii="Arial" w:eastAsia="Arial" w:hAnsi="Arial" w:cs="Arial"/>
                <w:color w:val="0070C0"/>
                <w:sz w:val="20"/>
                <w:szCs w:val="20"/>
              </w:rPr>
              <w:t xml:space="preserve"> </w:t>
            </w:r>
            <w:r w:rsidR="006528E3" w:rsidRPr="004F7A0F">
              <w:rPr>
                <w:rFonts w:ascii="Arial" w:eastAsia="Arial" w:hAnsi="Arial" w:cs="Arial"/>
                <w:color w:val="0070C0"/>
                <w:sz w:val="20"/>
                <w:szCs w:val="20"/>
              </w:rPr>
              <w:t>Warehouse</w:t>
            </w:r>
            <w:r w:rsidR="00BC0FDB">
              <w:rPr>
                <w:rFonts w:ascii="Arial" w:eastAsia="Arial" w:hAnsi="Arial" w:cs="Arial"/>
                <w:color w:val="0070C0"/>
                <w:sz w:val="20"/>
                <w:szCs w:val="20"/>
              </w:rPr>
              <w:t>.</w:t>
            </w:r>
          </w:p>
          <w:p w14:paraId="2F51F936" w14:textId="4F912716" w:rsidR="006528E3" w:rsidRPr="004F7A0F" w:rsidRDefault="009E7B26"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0"/>
              </w:rPr>
            </w:pPr>
            <w:r>
              <w:rPr>
                <w:rFonts w:ascii="Arial" w:eastAsia="Arial" w:hAnsi="Arial" w:cs="Arial"/>
                <w:color w:val="0070C0"/>
                <w:sz w:val="20"/>
                <w:szCs w:val="20"/>
              </w:rPr>
              <w:t>DSWD-FO III received</w:t>
            </w:r>
            <w:r w:rsidR="0027327F" w:rsidRPr="004F7A0F">
              <w:rPr>
                <w:rFonts w:ascii="Arial" w:eastAsia="Arial" w:hAnsi="Arial" w:cs="Arial"/>
                <w:color w:val="0070C0"/>
                <w:sz w:val="20"/>
                <w:szCs w:val="20"/>
              </w:rPr>
              <w:t xml:space="preserve"> </w:t>
            </w:r>
            <w:r w:rsidR="006528E3" w:rsidRPr="004F7A0F">
              <w:rPr>
                <w:rFonts w:ascii="Arial" w:eastAsia="Arial" w:hAnsi="Arial" w:cs="Arial"/>
                <w:color w:val="0070C0"/>
                <w:sz w:val="20"/>
                <w:szCs w:val="20"/>
              </w:rPr>
              <w:t>2,300</w:t>
            </w:r>
            <w:r w:rsidR="0027327F" w:rsidRPr="004F7A0F">
              <w:rPr>
                <w:rFonts w:ascii="Arial" w:eastAsia="Arial" w:hAnsi="Arial" w:cs="Arial"/>
                <w:color w:val="0070C0"/>
                <w:sz w:val="20"/>
                <w:szCs w:val="20"/>
              </w:rPr>
              <w:t xml:space="preserve"> </w:t>
            </w:r>
            <w:r w:rsidR="006528E3" w:rsidRPr="004F7A0F">
              <w:rPr>
                <w:rFonts w:ascii="Arial" w:eastAsia="Arial" w:hAnsi="Arial" w:cs="Arial"/>
                <w:color w:val="0070C0"/>
                <w:sz w:val="20"/>
                <w:szCs w:val="20"/>
              </w:rPr>
              <w:t>FFPs</w:t>
            </w:r>
            <w:r w:rsidR="0027327F" w:rsidRPr="004F7A0F">
              <w:rPr>
                <w:rFonts w:ascii="Arial" w:eastAsia="Arial" w:hAnsi="Arial" w:cs="Arial"/>
                <w:color w:val="0070C0"/>
                <w:sz w:val="20"/>
                <w:szCs w:val="20"/>
              </w:rPr>
              <w:t xml:space="preserve"> </w:t>
            </w:r>
            <w:r w:rsidR="006528E3" w:rsidRPr="004F7A0F">
              <w:rPr>
                <w:rFonts w:ascii="Arial" w:eastAsia="Arial" w:hAnsi="Arial" w:cs="Arial"/>
                <w:color w:val="0070C0"/>
                <w:sz w:val="20"/>
                <w:szCs w:val="20"/>
              </w:rPr>
              <w:t>in</w:t>
            </w:r>
            <w:r w:rsidR="0027327F" w:rsidRPr="004F7A0F">
              <w:rPr>
                <w:rFonts w:ascii="Arial" w:eastAsia="Arial" w:hAnsi="Arial" w:cs="Arial"/>
                <w:color w:val="0070C0"/>
                <w:sz w:val="20"/>
                <w:szCs w:val="20"/>
              </w:rPr>
              <w:t xml:space="preserve"> </w:t>
            </w:r>
            <w:r w:rsidR="006528E3" w:rsidRPr="004F7A0F">
              <w:rPr>
                <w:rFonts w:ascii="Arial" w:eastAsia="Arial" w:hAnsi="Arial" w:cs="Arial"/>
                <w:color w:val="0070C0"/>
                <w:sz w:val="20"/>
                <w:szCs w:val="20"/>
              </w:rPr>
              <w:t>the</w:t>
            </w:r>
            <w:r w:rsidR="0027327F" w:rsidRPr="004F7A0F">
              <w:rPr>
                <w:rFonts w:ascii="Arial" w:eastAsia="Arial" w:hAnsi="Arial" w:cs="Arial"/>
                <w:color w:val="0070C0"/>
                <w:sz w:val="20"/>
                <w:szCs w:val="20"/>
              </w:rPr>
              <w:t xml:space="preserve"> </w:t>
            </w:r>
            <w:r w:rsidR="006528E3" w:rsidRPr="004F7A0F">
              <w:rPr>
                <w:rFonts w:ascii="Arial" w:eastAsia="Arial" w:hAnsi="Arial" w:cs="Arial"/>
                <w:color w:val="0070C0"/>
                <w:sz w:val="20"/>
                <w:szCs w:val="20"/>
              </w:rPr>
              <w:t>Regional</w:t>
            </w:r>
            <w:r w:rsidR="0027327F" w:rsidRPr="004F7A0F">
              <w:rPr>
                <w:rFonts w:ascii="Arial" w:eastAsia="Arial" w:hAnsi="Arial" w:cs="Arial"/>
                <w:color w:val="0070C0"/>
                <w:sz w:val="20"/>
                <w:szCs w:val="20"/>
              </w:rPr>
              <w:t xml:space="preserve"> </w:t>
            </w:r>
            <w:r w:rsidR="006528E3" w:rsidRPr="004F7A0F">
              <w:rPr>
                <w:rFonts w:ascii="Arial" w:eastAsia="Arial" w:hAnsi="Arial" w:cs="Arial"/>
                <w:color w:val="0070C0"/>
                <w:sz w:val="20"/>
                <w:szCs w:val="20"/>
              </w:rPr>
              <w:t>Warehouse</w:t>
            </w:r>
            <w:r w:rsidR="0027327F" w:rsidRPr="004F7A0F">
              <w:rPr>
                <w:rFonts w:ascii="Arial" w:eastAsia="Arial" w:hAnsi="Arial" w:cs="Arial"/>
                <w:color w:val="0070C0"/>
                <w:sz w:val="20"/>
                <w:szCs w:val="20"/>
              </w:rPr>
              <w:t xml:space="preserve"> </w:t>
            </w:r>
            <w:r w:rsidR="006528E3" w:rsidRPr="004F7A0F">
              <w:rPr>
                <w:rFonts w:ascii="Arial" w:eastAsia="Arial" w:hAnsi="Arial" w:cs="Arial"/>
                <w:color w:val="0070C0"/>
                <w:sz w:val="20"/>
                <w:szCs w:val="20"/>
              </w:rPr>
              <w:t>and</w:t>
            </w:r>
            <w:r w:rsidR="0027327F" w:rsidRPr="004F7A0F">
              <w:rPr>
                <w:rFonts w:ascii="Arial" w:eastAsia="Arial" w:hAnsi="Arial" w:cs="Arial"/>
                <w:color w:val="0070C0"/>
                <w:sz w:val="20"/>
                <w:szCs w:val="20"/>
              </w:rPr>
              <w:t xml:space="preserve"> </w:t>
            </w:r>
            <w:r w:rsidR="006528E3" w:rsidRPr="004F7A0F">
              <w:rPr>
                <w:rFonts w:ascii="Arial" w:eastAsia="Arial" w:hAnsi="Arial" w:cs="Arial"/>
                <w:color w:val="0070C0"/>
                <w:sz w:val="20"/>
                <w:szCs w:val="20"/>
              </w:rPr>
              <w:t>1,700</w:t>
            </w:r>
            <w:r w:rsidR="0027327F" w:rsidRPr="004F7A0F">
              <w:rPr>
                <w:rFonts w:ascii="Arial" w:eastAsia="Arial" w:hAnsi="Arial" w:cs="Arial"/>
                <w:color w:val="0070C0"/>
                <w:sz w:val="20"/>
                <w:szCs w:val="20"/>
              </w:rPr>
              <w:t xml:space="preserve"> </w:t>
            </w:r>
            <w:r w:rsidR="006528E3" w:rsidRPr="004F7A0F">
              <w:rPr>
                <w:rFonts w:ascii="Arial" w:eastAsia="Arial" w:hAnsi="Arial" w:cs="Arial"/>
                <w:color w:val="0070C0"/>
                <w:sz w:val="20"/>
                <w:szCs w:val="20"/>
              </w:rPr>
              <w:t>FFPs</w:t>
            </w:r>
            <w:r w:rsidR="0027327F" w:rsidRPr="004F7A0F">
              <w:rPr>
                <w:rFonts w:ascii="Arial" w:eastAsia="Arial" w:hAnsi="Arial" w:cs="Arial"/>
                <w:color w:val="0070C0"/>
                <w:sz w:val="20"/>
                <w:szCs w:val="20"/>
              </w:rPr>
              <w:t xml:space="preserve"> </w:t>
            </w:r>
            <w:r w:rsidR="006528E3" w:rsidRPr="004F7A0F">
              <w:rPr>
                <w:rFonts w:ascii="Arial" w:eastAsia="Arial" w:hAnsi="Arial" w:cs="Arial"/>
                <w:color w:val="0070C0"/>
                <w:sz w:val="20"/>
                <w:szCs w:val="20"/>
              </w:rPr>
              <w:t>in</w:t>
            </w:r>
            <w:r w:rsidR="0027327F" w:rsidRPr="004F7A0F">
              <w:rPr>
                <w:rFonts w:ascii="Arial" w:eastAsia="Arial" w:hAnsi="Arial" w:cs="Arial"/>
                <w:color w:val="0070C0"/>
                <w:sz w:val="20"/>
                <w:szCs w:val="20"/>
              </w:rPr>
              <w:t xml:space="preserve"> </w:t>
            </w:r>
            <w:r w:rsidR="006528E3" w:rsidRPr="004F7A0F">
              <w:rPr>
                <w:rFonts w:ascii="Arial" w:eastAsia="Arial" w:hAnsi="Arial" w:cs="Arial"/>
                <w:color w:val="0070C0"/>
                <w:sz w:val="20"/>
                <w:szCs w:val="20"/>
              </w:rPr>
              <w:t>Fort</w:t>
            </w:r>
            <w:r w:rsidR="0027327F" w:rsidRPr="004F7A0F">
              <w:rPr>
                <w:rFonts w:ascii="Arial" w:eastAsia="Arial" w:hAnsi="Arial" w:cs="Arial"/>
                <w:color w:val="0070C0"/>
                <w:sz w:val="20"/>
                <w:szCs w:val="20"/>
              </w:rPr>
              <w:t xml:space="preserve"> </w:t>
            </w:r>
            <w:r w:rsidR="006528E3" w:rsidRPr="004F7A0F">
              <w:rPr>
                <w:rFonts w:ascii="Arial" w:eastAsia="Arial" w:hAnsi="Arial" w:cs="Arial"/>
                <w:color w:val="0070C0"/>
                <w:sz w:val="20"/>
                <w:szCs w:val="20"/>
              </w:rPr>
              <w:t>Magsaysay</w:t>
            </w:r>
            <w:r w:rsidR="0027327F" w:rsidRPr="004F7A0F">
              <w:rPr>
                <w:rFonts w:ascii="Arial" w:eastAsia="Arial" w:hAnsi="Arial" w:cs="Arial"/>
                <w:color w:val="0070C0"/>
                <w:sz w:val="20"/>
                <w:szCs w:val="20"/>
              </w:rPr>
              <w:t xml:space="preserve"> </w:t>
            </w:r>
            <w:r w:rsidR="006528E3" w:rsidRPr="004F7A0F">
              <w:rPr>
                <w:rFonts w:ascii="Arial" w:eastAsia="Arial" w:hAnsi="Arial" w:cs="Arial"/>
                <w:color w:val="0070C0"/>
                <w:sz w:val="20"/>
                <w:szCs w:val="20"/>
              </w:rPr>
              <w:t>Hub,</w:t>
            </w:r>
            <w:r w:rsidR="0027327F" w:rsidRPr="004F7A0F">
              <w:rPr>
                <w:rFonts w:ascii="Arial" w:eastAsia="Arial" w:hAnsi="Arial" w:cs="Arial"/>
                <w:color w:val="0070C0"/>
                <w:sz w:val="20"/>
                <w:szCs w:val="20"/>
              </w:rPr>
              <w:t xml:space="preserve"> </w:t>
            </w:r>
            <w:r w:rsidR="006528E3" w:rsidRPr="004F7A0F">
              <w:rPr>
                <w:rFonts w:ascii="Arial" w:eastAsia="Arial" w:hAnsi="Arial" w:cs="Arial"/>
                <w:color w:val="0070C0"/>
                <w:sz w:val="20"/>
                <w:szCs w:val="20"/>
              </w:rPr>
              <w:t>Satellite</w:t>
            </w:r>
            <w:r w:rsidR="0027327F" w:rsidRPr="004F7A0F">
              <w:rPr>
                <w:rFonts w:ascii="Arial" w:eastAsia="Arial" w:hAnsi="Arial" w:cs="Arial"/>
                <w:color w:val="0070C0"/>
                <w:sz w:val="20"/>
                <w:szCs w:val="20"/>
              </w:rPr>
              <w:t xml:space="preserve"> </w:t>
            </w:r>
            <w:r w:rsidR="006528E3" w:rsidRPr="004F7A0F">
              <w:rPr>
                <w:rFonts w:ascii="Arial" w:eastAsia="Arial" w:hAnsi="Arial" w:cs="Arial"/>
                <w:color w:val="0070C0"/>
                <w:sz w:val="20"/>
                <w:szCs w:val="20"/>
              </w:rPr>
              <w:t>Warehouse</w:t>
            </w:r>
            <w:r w:rsidR="0027327F" w:rsidRPr="004F7A0F">
              <w:rPr>
                <w:rFonts w:ascii="Arial" w:eastAsia="Arial" w:hAnsi="Arial" w:cs="Arial"/>
                <w:color w:val="0070C0"/>
                <w:sz w:val="20"/>
                <w:szCs w:val="20"/>
              </w:rPr>
              <w:t xml:space="preserve"> </w:t>
            </w:r>
            <w:r w:rsidR="006528E3" w:rsidRPr="004F7A0F">
              <w:rPr>
                <w:rFonts w:ascii="Arial" w:eastAsia="Arial" w:hAnsi="Arial" w:cs="Arial"/>
                <w:color w:val="0070C0"/>
                <w:sz w:val="20"/>
                <w:szCs w:val="20"/>
              </w:rPr>
              <w:t>from</w:t>
            </w:r>
            <w:r w:rsidR="0027327F" w:rsidRPr="004F7A0F">
              <w:rPr>
                <w:rFonts w:ascii="Arial" w:eastAsia="Arial" w:hAnsi="Arial" w:cs="Arial"/>
                <w:color w:val="0070C0"/>
                <w:sz w:val="20"/>
                <w:szCs w:val="20"/>
              </w:rPr>
              <w:t xml:space="preserve"> </w:t>
            </w:r>
            <w:r w:rsidR="006528E3" w:rsidRPr="004F7A0F">
              <w:rPr>
                <w:rFonts w:ascii="Arial" w:eastAsia="Arial" w:hAnsi="Arial" w:cs="Arial"/>
                <w:color w:val="0070C0"/>
                <w:sz w:val="20"/>
                <w:szCs w:val="20"/>
              </w:rPr>
              <w:t>National</w:t>
            </w:r>
            <w:r w:rsidR="0027327F" w:rsidRPr="004F7A0F">
              <w:rPr>
                <w:rFonts w:ascii="Arial" w:eastAsia="Arial" w:hAnsi="Arial" w:cs="Arial"/>
                <w:color w:val="0070C0"/>
                <w:sz w:val="20"/>
                <w:szCs w:val="20"/>
              </w:rPr>
              <w:t xml:space="preserve"> </w:t>
            </w:r>
            <w:r w:rsidR="006528E3" w:rsidRPr="004F7A0F">
              <w:rPr>
                <w:rFonts w:ascii="Arial" w:eastAsia="Arial" w:hAnsi="Arial" w:cs="Arial"/>
                <w:color w:val="0070C0"/>
                <w:sz w:val="20"/>
                <w:szCs w:val="20"/>
              </w:rPr>
              <w:t>Resource</w:t>
            </w:r>
            <w:r w:rsidR="0027327F" w:rsidRPr="004F7A0F">
              <w:rPr>
                <w:rFonts w:ascii="Arial" w:eastAsia="Arial" w:hAnsi="Arial" w:cs="Arial"/>
                <w:color w:val="0070C0"/>
                <w:sz w:val="20"/>
                <w:szCs w:val="20"/>
              </w:rPr>
              <w:t xml:space="preserve"> </w:t>
            </w:r>
            <w:r w:rsidR="006528E3" w:rsidRPr="004F7A0F">
              <w:rPr>
                <w:rFonts w:ascii="Arial" w:eastAsia="Arial" w:hAnsi="Arial" w:cs="Arial"/>
                <w:color w:val="0070C0"/>
                <w:sz w:val="20"/>
                <w:szCs w:val="20"/>
              </w:rPr>
              <w:t>Operation</w:t>
            </w:r>
            <w:r w:rsidR="0027327F" w:rsidRPr="004F7A0F">
              <w:rPr>
                <w:rFonts w:ascii="Arial" w:eastAsia="Arial" w:hAnsi="Arial" w:cs="Arial"/>
                <w:color w:val="0070C0"/>
                <w:sz w:val="20"/>
                <w:szCs w:val="20"/>
              </w:rPr>
              <w:t xml:space="preserve"> </w:t>
            </w:r>
            <w:r w:rsidR="006528E3" w:rsidRPr="004F7A0F">
              <w:rPr>
                <w:rFonts w:ascii="Arial" w:eastAsia="Arial" w:hAnsi="Arial" w:cs="Arial"/>
                <w:color w:val="0070C0"/>
                <w:sz w:val="20"/>
                <w:szCs w:val="20"/>
              </w:rPr>
              <w:t>Center</w:t>
            </w:r>
            <w:r>
              <w:rPr>
                <w:rFonts w:ascii="Arial" w:eastAsia="Arial" w:hAnsi="Arial" w:cs="Arial"/>
                <w:color w:val="0070C0"/>
                <w:sz w:val="20"/>
                <w:szCs w:val="20"/>
              </w:rPr>
              <w:t>.</w:t>
            </w:r>
          </w:p>
          <w:p w14:paraId="6C544231" w14:textId="0CE72122" w:rsidR="006528E3" w:rsidRPr="004F7A0F" w:rsidRDefault="00BC0FDB"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0"/>
              </w:rPr>
            </w:pPr>
            <w:r>
              <w:rPr>
                <w:rFonts w:ascii="Arial" w:eastAsia="Arial" w:hAnsi="Arial" w:cs="Arial"/>
                <w:color w:val="0070C0"/>
                <w:sz w:val="20"/>
                <w:szCs w:val="20"/>
              </w:rPr>
              <w:t>DSWD-FO III facilitated the</w:t>
            </w:r>
            <w:r w:rsidR="0027327F" w:rsidRPr="004F7A0F">
              <w:rPr>
                <w:rFonts w:ascii="Arial" w:eastAsia="Arial" w:hAnsi="Arial" w:cs="Arial"/>
                <w:color w:val="0070C0"/>
                <w:sz w:val="20"/>
                <w:szCs w:val="20"/>
              </w:rPr>
              <w:t xml:space="preserve"> </w:t>
            </w:r>
            <w:r w:rsidR="006528E3" w:rsidRPr="004F7A0F">
              <w:rPr>
                <w:rFonts w:ascii="Arial" w:eastAsia="Arial" w:hAnsi="Arial" w:cs="Arial"/>
                <w:color w:val="0070C0"/>
                <w:sz w:val="20"/>
                <w:szCs w:val="20"/>
              </w:rPr>
              <w:t>procurement</w:t>
            </w:r>
            <w:r w:rsidR="0027327F" w:rsidRPr="004F7A0F">
              <w:rPr>
                <w:rFonts w:ascii="Arial" w:eastAsia="Arial" w:hAnsi="Arial" w:cs="Arial"/>
                <w:color w:val="0070C0"/>
                <w:sz w:val="20"/>
                <w:szCs w:val="20"/>
              </w:rPr>
              <w:t xml:space="preserve"> </w:t>
            </w:r>
            <w:r w:rsidR="006A350A" w:rsidRPr="004F7A0F">
              <w:rPr>
                <w:rFonts w:ascii="Arial" w:eastAsia="Arial" w:hAnsi="Arial" w:cs="Arial"/>
                <w:color w:val="0070C0"/>
                <w:sz w:val="20"/>
                <w:szCs w:val="20"/>
              </w:rPr>
              <w:t>of</w:t>
            </w:r>
            <w:r w:rsidR="0027327F" w:rsidRPr="004F7A0F">
              <w:rPr>
                <w:rFonts w:ascii="Arial" w:eastAsia="Arial" w:hAnsi="Arial" w:cs="Arial"/>
                <w:color w:val="0070C0"/>
                <w:sz w:val="20"/>
                <w:szCs w:val="20"/>
              </w:rPr>
              <w:t xml:space="preserve"> </w:t>
            </w:r>
            <w:r w:rsidR="006A350A" w:rsidRPr="004F7A0F">
              <w:rPr>
                <w:rFonts w:ascii="Arial" w:eastAsia="Arial" w:hAnsi="Arial" w:cs="Arial"/>
                <w:color w:val="0070C0"/>
                <w:sz w:val="20"/>
                <w:szCs w:val="20"/>
              </w:rPr>
              <w:t>Food</w:t>
            </w:r>
            <w:r w:rsidR="0027327F" w:rsidRPr="004F7A0F">
              <w:rPr>
                <w:rFonts w:ascii="Arial" w:eastAsia="Arial" w:hAnsi="Arial" w:cs="Arial"/>
                <w:color w:val="0070C0"/>
                <w:sz w:val="20"/>
                <w:szCs w:val="20"/>
              </w:rPr>
              <w:t xml:space="preserve"> </w:t>
            </w:r>
            <w:r w:rsidR="006A350A" w:rsidRPr="004F7A0F">
              <w:rPr>
                <w:rFonts w:ascii="Arial" w:eastAsia="Arial" w:hAnsi="Arial" w:cs="Arial"/>
                <w:color w:val="0070C0"/>
                <w:sz w:val="20"/>
                <w:szCs w:val="20"/>
              </w:rPr>
              <w:t>Items</w:t>
            </w:r>
            <w:r w:rsidR="0027327F" w:rsidRPr="004F7A0F">
              <w:rPr>
                <w:rFonts w:ascii="Arial" w:eastAsia="Arial" w:hAnsi="Arial" w:cs="Arial"/>
                <w:color w:val="0070C0"/>
                <w:sz w:val="20"/>
                <w:szCs w:val="20"/>
              </w:rPr>
              <w:t xml:space="preserve"> </w:t>
            </w:r>
            <w:r w:rsidR="006A350A" w:rsidRPr="004F7A0F">
              <w:rPr>
                <w:rFonts w:ascii="Arial" w:eastAsia="Arial" w:hAnsi="Arial" w:cs="Arial"/>
                <w:color w:val="0070C0"/>
                <w:sz w:val="20"/>
                <w:szCs w:val="20"/>
              </w:rPr>
              <w:t>amounting</w:t>
            </w:r>
            <w:r w:rsidR="0027327F" w:rsidRPr="004F7A0F">
              <w:rPr>
                <w:rFonts w:ascii="Arial" w:eastAsia="Arial" w:hAnsi="Arial" w:cs="Arial"/>
                <w:color w:val="0070C0"/>
                <w:sz w:val="20"/>
                <w:szCs w:val="20"/>
              </w:rPr>
              <w:t xml:space="preserve"> </w:t>
            </w:r>
            <w:r w:rsidR="006A350A" w:rsidRPr="004F7A0F">
              <w:rPr>
                <w:rFonts w:ascii="Arial" w:eastAsia="Arial" w:hAnsi="Arial" w:cs="Arial"/>
                <w:color w:val="0070C0"/>
                <w:sz w:val="20"/>
                <w:szCs w:val="20"/>
              </w:rPr>
              <w:t>to</w:t>
            </w:r>
            <w:r w:rsidR="0027327F" w:rsidRPr="004F7A0F">
              <w:rPr>
                <w:rFonts w:ascii="Arial" w:eastAsia="Arial" w:hAnsi="Arial" w:cs="Arial"/>
                <w:color w:val="0070C0"/>
                <w:sz w:val="20"/>
                <w:szCs w:val="20"/>
              </w:rPr>
              <w:t xml:space="preserve"> </w:t>
            </w:r>
            <w:r w:rsidR="006A350A" w:rsidRPr="004F7A0F">
              <w:rPr>
                <w:rFonts w:ascii="Arial" w:eastAsia="Arial" w:hAnsi="Arial" w:cs="Arial"/>
                <w:color w:val="0070C0"/>
                <w:sz w:val="20"/>
                <w:szCs w:val="20"/>
              </w:rPr>
              <w:t>Php</w:t>
            </w:r>
            <w:r w:rsidR="006528E3" w:rsidRPr="004F7A0F">
              <w:rPr>
                <w:rFonts w:ascii="Arial" w:eastAsia="Arial" w:hAnsi="Arial" w:cs="Arial"/>
                <w:color w:val="0070C0"/>
                <w:sz w:val="20"/>
                <w:szCs w:val="20"/>
              </w:rPr>
              <w:t>10,000,000.00</w:t>
            </w:r>
            <w:r w:rsidR="0027327F" w:rsidRPr="004F7A0F">
              <w:rPr>
                <w:rFonts w:ascii="Arial" w:eastAsia="Arial" w:hAnsi="Arial" w:cs="Arial"/>
                <w:color w:val="0070C0"/>
                <w:sz w:val="20"/>
                <w:szCs w:val="20"/>
              </w:rPr>
              <w:t xml:space="preserve"> </w:t>
            </w:r>
            <w:r>
              <w:rPr>
                <w:rFonts w:ascii="Arial" w:eastAsia="Arial" w:hAnsi="Arial" w:cs="Arial"/>
                <w:color w:val="0070C0"/>
                <w:sz w:val="20"/>
                <w:szCs w:val="20"/>
              </w:rPr>
              <w:t>to produce</w:t>
            </w:r>
            <w:r w:rsidR="0027327F" w:rsidRPr="004F7A0F">
              <w:rPr>
                <w:rFonts w:ascii="Arial" w:eastAsia="Arial" w:hAnsi="Arial" w:cs="Arial"/>
                <w:color w:val="0070C0"/>
                <w:sz w:val="20"/>
                <w:szCs w:val="20"/>
              </w:rPr>
              <w:t xml:space="preserve"> </w:t>
            </w:r>
            <w:r w:rsidR="006528E3" w:rsidRPr="004F7A0F">
              <w:rPr>
                <w:rFonts w:ascii="Arial" w:eastAsia="Arial" w:hAnsi="Arial" w:cs="Arial"/>
                <w:color w:val="0070C0"/>
                <w:sz w:val="20"/>
                <w:szCs w:val="20"/>
              </w:rPr>
              <w:t>18,000</w:t>
            </w:r>
            <w:r w:rsidR="0027327F" w:rsidRPr="004F7A0F">
              <w:rPr>
                <w:rFonts w:ascii="Arial" w:eastAsia="Arial" w:hAnsi="Arial" w:cs="Arial"/>
                <w:color w:val="0070C0"/>
                <w:sz w:val="20"/>
                <w:szCs w:val="20"/>
              </w:rPr>
              <w:t xml:space="preserve"> </w:t>
            </w:r>
            <w:r w:rsidR="006528E3" w:rsidRPr="004F7A0F">
              <w:rPr>
                <w:rFonts w:ascii="Arial" w:eastAsia="Arial" w:hAnsi="Arial" w:cs="Arial"/>
                <w:color w:val="0070C0"/>
                <w:sz w:val="20"/>
                <w:szCs w:val="20"/>
              </w:rPr>
              <w:t>FFPS</w:t>
            </w:r>
            <w:r>
              <w:rPr>
                <w:rFonts w:ascii="Arial" w:eastAsia="Arial" w:hAnsi="Arial" w:cs="Arial"/>
                <w:color w:val="0070C0"/>
                <w:sz w:val="20"/>
                <w:szCs w:val="20"/>
              </w:rPr>
              <w:t>.</w:t>
            </w:r>
          </w:p>
          <w:p w14:paraId="33E7513B" w14:textId="5DEB5506" w:rsidR="00EE7CF1" w:rsidRPr="004F7A0F" w:rsidRDefault="009E7B26"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0"/>
              </w:rPr>
            </w:pPr>
            <w:r>
              <w:rPr>
                <w:rFonts w:ascii="Arial" w:eastAsia="Arial" w:hAnsi="Arial" w:cs="Arial"/>
                <w:color w:val="0070C0"/>
                <w:sz w:val="20"/>
                <w:szCs w:val="20"/>
              </w:rPr>
              <w:t>DSWD-FO</w:t>
            </w:r>
            <w:r w:rsidR="0027327F" w:rsidRPr="004F7A0F">
              <w:rPr>
                <w:rFonts w:ascii="Arial" w:eastAsia="Arial" w:hAnsi="Arial" w:cs="Arial"/>
                <w:color w:val="0070C0"/>
                <w:sz w:val="20"/>
                <w:szCs w:val="20"/>
              </w:rPr>
              <w:t xml:space="preserve"> </w:t>
            </w:r>
            <w:r w:rsidR="00EE7CF1" w:rsidRPr="004F7A0F">
              <w:rPr>
                <w:rFonts w:ascii="Arial" w:eastAsia="Arial" w:hAnsi="Arial" w:cs="Arial"/>
                <w:color w:val="0070C0"/>
                <w:sz w:val="20"/>
                <w:szCs w:val="20"/>
              </w:rPr>
              <w:t>III</w:t>
            </w:r>
            <w:r w:rsidR="0027327F" w:rsidRPr="004F7A0F">
              <w:rPr>
                <w:rFonts w:ascii="Arial" w:eastAsia="Arial" w:hAnsi="Arial" w:cs="Arial"/>
                <w:color w:val="0070C0"/>
                <w:sz w:val="20"/>
                <w:szCs w:val="20"/>
              </w:rPr>
              <w:t xml:space="preserve"> </w:t>
            </w:r>
            <w:r w:rsidR="00EE7CF1" w:rsidRPr="004F7A0F">
              <w:rPr>
                <w:rFonts w:ascii="Arial" w:eastAsia="Arial" w:hAnsi="Arial" w:cs="Arial"/>
                <w:color w:val="0070C0"/>
                <w:sz w:val="20"/>
                <w:szCs w:val="20"/>
              </w:rPr>
              <w:t>facilitated</w:t>
            </w:r>
            <w:r w:rsidR="0027327F" w:rsidRPr="004F7A0F">
              <w:rPr>
                <w:rFonts w:ascii="Arial" w:eastAsia="Arial" w:hAnsi="Arial" w:cs="Arial"/>
                <w:color w:val="0070C0"/>
                <w:sz w:val="20"/>
                <w:szCs w:val="20"/>
              </w:rPr>
              <w:t xml:space="preserve"> </w:t>
            </w:r>
            <w:r w:rsidR="00EE7CF1" w:rsidRPr="004F7A0F">
              <w:rPr>
                <w:rFonts w:ascii="Arial" w:eastAsia="Arial" w:hAnsi="Arial" w:cs="Arial"/>
                <w:color w:val="0070C0"/>
                <w:sz w:val="20"/>
                <w:szCs w:val="20"/>
              </w:rPr>
              <w:t>the</w:t>
            </w:r>
            <w:r w:rsidR="0027327F" w:rsidRPr="004F7A0F">
              <w:rPr>
                <w:rFonts w:ascii="Arial" w:eastAsia="Arial" w:hAnsi="Arial" w:cs="Arial"/>
                <w:color w:val="0070C0"/>
                <w:sz w:val="20"/>
                <w:szCs w:val="20"/>
              </w:rPr>
              <w:t xml:space="preserve"> </w:t>
            </w:r>
            <w:r w:rsidR="00EE7CF1" w:rsidRPr="004F7A0F">
              <w:rPr>
                <w:rFonts w:ascii="Arial" w:eastAsia="Arial" w:hAnsi="Arial" w:cs="Arial"/>
                <w:color w:val="0070C0"/>
                <w:sz w:val="20"/>
                <w:szCs w:val="20"/>
              </w:rPr>
              <w:t>hauling</w:t>
            </w:r>
            <w:r w:rsidR="0027327F" w:rsidRPr="004F7A0F">
              <w:rPr>
                <w:rFonts w:ascii="Arial" w:eastAsia="Arial" w:hAnsi="Arial" w:cs="Arial"/>
                <w:color w:val="0070C0"/>
                <w:sz w:val="20"/>
                <w:szCs w:val="20"/>
              </w:rPr>
              <w:t xml:space="preserve"> </w:t>
            </w:r>
            <w:r w:rsidR="00EE7CF1" w:rsidRPr="004F7A0F">
              <w:rPr>
                <w:rFonts w:ascii="Arial" w:eastAsia="Arial" w:hAnsi="Arial" w:cs="Arial"/>
                <w:color w:val="0070C0"/>
                <w:sz w:val="20"/>
                <w:szCs w:val="20"/>
              </w:rPr>
              <w:t>of</w:t>
            </w:r>
            <w:r w:rsidR="0027327F" w:rsidRPr="004F7A0F">
              <w:rPr>
                <w:rFonts w:ascii="Arial" w:eastAsia="Arial" w:hAnsi="Arial" w:cs="Arial"/>
                <w:color w:val="0070C0"/>
                <w:sz w:val="20"/>
                <w:szCs w:val="20"/>
              </w:rPr>
              <w:t xml:space="preserve"> </w:t>
            </w:r>
            <w:r w:rsidR="00EE7CF1" w:rsidRPr="004F7A0F">
              <w:rPr>
                <w:rFonts w:ascii="Arial" w:eastAsia="Arial" w:hAnsi="Arial" w:cs="Arial"/>
                <w:color w:val="0070C0"/>
                <w:sz w:val="20"/>
                <w:szCs w:val="20"/>
              </w:rPr>
              <w:t>Food</w:t>
            </w:r>
            <w:r w:rsidR="0027327F" w:rsidRPr="004F7A0F">
              <w:rPr>
                <w:rFonts w:ascii="Arial" w:eastAsia="Arial" w:hAnsi="Arial" w:cs="Arial"/>
                <w:color w:val="0070C0"/>
                <w:sz w:val="20"/>
                <w:szCs w:val="20"/>
              </w:rPr>
              <w:t xml:space="preserve"> </w:t>
            </w:r>
            <w:r w:rsidR="00EE7CF1" w:rsidRPr="004F7A0F">
              <w:rPr>
                <w:rFonts w:ascii="Arial" w:eastAsia="Arial" w:hAnsi="Arial" w:cs="Arial"/>
                <w:color w:val="0070C0"/>
                <w:sz w:val="20"/>
                <w:szCs w:val="20"/>
              </w:rPr>
              <w:t>Items</w:t>
            </w:r>
            <w:r w:rsidR="0027327F" w:rsidRPr="004F7A0F">
              <w:rPr>
                <w:rFonts w:ascii="Arial" w:eastAsia="Arial" w:hAnsi="Arial" w:cs="Arial"/>
                <w:color w:val="0070C0"/>
                <w:sz w:val="20"/>
                <w:szCs w:val="20"/>
              </w:rPr>
              <w:t xml:space="preserve"> </w:t>
            </w:r>
            <w:r w:rsidR="00EE7CF1" w:rsidRPr="004F7A0F">
              <w:rPr>
                <w:rFonts w:ascii="Arial" w:eastAsia="Arial" w:hAnsi="Arial" w:cs="Arial"/>
                <w:color w:val="0070C0"/>
                <w:sz w:val="20"/>
                <w:szCs w:val="20"/>
              </w:rPr>
              <w:t>at</w:t>
            </w:r>
            <w:r w:rsidR="0027327F" w:rsidRPr="004F7A0F">
              <w:rPr>
                <w:rFonts w:ascii="Arial" w:eastAsia="Arial" w:hAnsi="Arial" w:cs="Arial"/>
                <w:color w:val="0070C0"/>
                <w:sz w:val="20"/>
                <w:szCs w:val="20"/>
              </w:rPr>
              <w:t xml:space="preserve"> </w:t>
            </w:r>
            <w:r>
              <w:rPr>
                <w:rFonts w:ascii="Arial" w:eastAsia="Arial" w:hAnsi="Arial" w:cs="Arial"/>
                <w:color w:val="0070C0"/>
                <w:sz w:val="20"/>
                <w:szCs w:val="20"/>
              </w:rPr>
              <w:t>DPEO</w:t>
            </w:r>
            <w:r w:rsidR="0027327F" w:rsidRPr="004F7A0F">
              <w:rPr>
                <w:rFonts w:ascii="Arial" w:eastAsia="Arial" w:hAnsi="Arial" w:cs="Arial"/>
                <w:color w:val="0070C0"/>
                <w:sz w:val="20"/>
                <w:szCs w:val="20"/>
              </w:rPr>
              <w:t xml:space="preserve"> </w:t>
            </w:r>
            <w:r w:rsidR="00EE7CF1" w:rsidRPr="004F7A0F">
              <w:rPr>
                <w:rFonts w:ascii="Arial" w:eastAsia="Arial" w:hAnsi="Arial" w:cs="Arial"/>
                <w:color w:val="0070C0"/>
                <w:sz w:val="20"/>
                <w:szCs w:val="20"/>
              </w:rPr>
              <w:t>Aurora</w:t>
            </w:r>
            <w:r w:rsidR="0027327F" w:rsidRPr="004F7A0F">
              <w:rPr>
                <w:rFonts w:ascii="Arial" w:eastAsia="Arial" w:hAnsi="Arial" w:cs="Arial"/>
                <w:color w:val="0070C0"/>
                <w:sz w:val="20"/>
                <w:szCs w:val="20"/>
              </w:rPr>
              <w:t xml:space="preserve"> </w:t>
            </w:r>
            <w:r w:rsidR="00EE7CF1" w:rsidRPr="004F7A0F">
              <w:rPr>
                <w:rFonts w:ascii="Arial" w:eastAsia="Arial" w:hAnsi="Arial" w:cs="Arial"/>
                <w:color w:val="0070C0"/>
                <w:sz w:val="20"/>
                <w:szCs w:val="20"/>
              </w:rPr>
              <w:t>Satellite</w:t>
            </w:r>
            <w:r w:rsidR="0027327F" w:rsidRPr="004F7A0F">
              <w:rPr>
                <w:rFonts w:ascii="Arial" w:eastAsia="Arial" w:hAnsi="Arial" w:cs="Arial"/>
                <w:color w:val="0070C0"/>
                <w:sz w:val="20"/>
                <w:szCs w:val="20"/>
              </w:rPr>
              <w:t xml:space="preserve"> </w:t>
            </w:r>
            <w:r w:rsidR="00EE7CF1" w:rsidRPr="004F7A0F">
              <w:rPr>
                <w:rFonts w:ascii="Arial" w:eastAsia="Arial" w:hAnsi="Arial" w:cs="Arial"/>
                <w:color w:val="0070C0"/>
                <w:sz w:val="20"/>
                <w:szCs w:val="20"/>
              </w:rPr>
              <w:t>Warehouse</w:t>
            </w:r>
            <w:r w:rsidR="0027327F" w:rsidRPr="004F7A0F">
              <w:rPr>
                <w:rFonts w:ascii="Arial" w:eastAsia="Arial" w:hAnsi="Arial" w:cs="Arial"/>
                <w:color w:val="0070C0"/>
                <w:sz w:val="20"/>
                <w:szCs w:val="20"/>
              </w:rPr>
              <w:t xml:space="preserve"> </w:t>
            </w:r>
            <w:r w:rsidR="00EE7CF1" w:rsidRPr="004F7A0F">
              <w:rPr>
                <w:rFonts w:ascii="Arial" w:eastAsia="Arial" w:hAnsi="Arial" w:cs="Arial"/>
                <w:color w:val="0070C0"/>
                <w:sz w:val="20"/>
                <w:szCs w:val="20"/>
              </w:rPr>
              <w:t>in</w:t>
            </w:r>
            <w:r w:rsidR="0027327F" w:rsidRPr="004F7A0F">
              <w:rPr>
                <w:rFonts w:ascii="Arial" w:eastAsia="Arial" w:hAnsi="Arial" w:cs="Arial"/>
                <w:color w:val="0070C0"/>
                <w:sz w:val="20"/>
                <w:szCs w:val="20"/>
              </w:rPr>
              <w:t xml:space="preserve"> </w:t>
            </w:r>
            <w:r w:rsidR="00EE7CF1" w:rsidRPr="004F7A0F">
              <w:rPr>
                <w:rFonts w:ascii="Arial" w:eastAsia="Arial" w:hAnsi="Arial" w:cs="Arial"/>
                <w:color w:val="0070C0"/>
                <w:sz w:val="20"/>
                <w:szCs w:val="20"/>
              </w:rPr>
              <w:t>Coordination</w:t>
            </w:r>
            <w:r w:rsidR="0027327F" w:rsidRPr="004F7A0F">
              <w:rPr>
                <w:rFonts w:ascii="Arial" w:eastAsia="Arial" w:hAnsi="Arial" w:cs="Arial"/>
                <w:color w:val="0070C0"/>
                <w:sz w:val="20"/>
                <w:szCs w:val="20"/>
              </w:rPr>
              <w:t xml:space="preserve"> </w:t>
            </w:r>
            <w:r w:rsidR="00EE7CF1" w:rsidRPr="004F7A0F">
              <w:rPr>
                <w:rFonts w:ascii="Arial" w:eastAsia="Arial" w:hAnsi="Arial" w:cs="Arial"/>
                <w:color w:val="0070C0"/>
                <w:sz w:val="20"/>
                <w:szCs w:val="20"/>
              </w:rPr>
              <w:t>with</w:t>
            </w:r>
            <w:r w:rsidR="0027327F" w:rsidRPr="004F7A0F">
              <w:rPr>
                <w:rFonts w:ascii="Arial" w:eastAsia="Arial" w:hAnsi="Arial" w:cs="Arial"/>
                <w:color w:val="0070C0"/>
                <w:sz w:val="20"/>
                <w:szCs w:val="20"/>
              </w:rPr>
              <w:t xml:space="preserve"> </w:t>
            </w:r>
            <w:r w:rsidR="00EE7CF1" w:rsidRPr="004F7A0F">
              <w:rPr>
                <w:rFonts w:ascii="Arial" w:eastAsia="Arial" w:hAnsi="Arial" w:cs="Arial"/>
                <w:color w:val="0070C0"/>
                <w:sz w:val="20"/>
                <w:szCs w:val="20"/>
              </w:rPr>
              <w:t>AFP.</w:t>
            </w:r>
          </w:p>
          <w:p w14:paraId="722ED51F" w14:textId="3B74F4F0" w:rsidR="00EE7CF1" w:rsidRPr="004F7A0F" w:rsidRDefault="009E7B26"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0"/>
              </w:rPr>
            </w:pPr>
            <w:r>
              <w:rPr>
                <w:rFonts w:ascii="Arial" w:hAnsi="Arial" w:cs="Arial"/>
                <w:color w:val="0070C0"/>
                <w:sz w:val="20"/>
                <w:szCs w:val="20"/>
                <w:shd w:val="clear" w:color="auto" w:fill="FFFFFF"/>
              </w:rPr>
              <w:t>DSWD-FO</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III</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conducted</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site</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inspection</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to</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the</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Evacuation</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Centers</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in</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the</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Municipality</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of</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Calumpit,</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Bulacan</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and</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City</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of</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Cabanatuan,</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Nueva</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Ecija.</w:t>
            </w:r>
          </w:p>
          <w:p w14:paraId="210BB602" w14:textId="45808A8E" w:rsidR="00EE7CF1" w:rsidRPr="004F7A0F" w:rsidRDefault="00BC0FDB"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0"/>
              </w:rPr>
            </w:pPr>
            <w:r>
              <w:rPr>
                <w:rFonts w:ascii="Arial" w:hAnsi="Arial" w:cs="Arial"/>
                <w:color w:val="0070C0"/>
                <w:sz w:val="20"/>
                <w:szCs w:val="20"/>
                <w:shd w:val="clear" w:color="auto" w:fill="FFFFFF"/>
              </w:rPr>
              <w:t>DSWD-FO</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III</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facilitated</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the</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hauling</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of</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family</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food</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packs</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for</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the</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LGU</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of</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Calumpit,</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Bulacan.</w:t>
            </w:r>
          </w:p>
          <w:p w14:paraId="2625FB9D" w14:textId="24331E07" w:rsidR="00EE7CF1" w:rsidRPr="004F7A0F" w:rsidRDefault="00BC0FDB"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0"/>
              </w:rPr>
            </w:pPr>
            <w:r>
              <w:rPr>
                <w:rFonts w:ascii="Arial" w:hAnsi="Arial" w:cs="Arial"/>
                <w:color w:val="0070C0"/>
                <w:sz w:val="20"/>
                <w:szCs w:val="20"/>
                <w:shd w:val="clear" w:color="auto" w:fill="FFFFFF"/>
              </w:rPr>
              <w:t>DSWD-FO</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III</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Regional</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Director</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Maritess</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Maristela</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attended</w:t>
            </w:r>
            <w:r w:rsidR="0027327F" w:rsidRPr="004F7A0F">
              <w:rPr>
                <w:rFonts w:ascii="Arial" w:hAnsi="Arial" w:cs="Arial"/>
                <w:color w:val="0070C0"/>
                <w:sz w:val="20"/>
                <w:szCs w:val="20"/>
                <w:shd w:val="clear" w:color="auto" w:fill="FFFFFF"/>
              </w:rPr>
              <w:t xml:space="preserve"> </w:t>
            </w:r>
            <w:r>
              <w:rPr>
                <w:rFonts w:ascii="Arial" w:hAnsi="Arial" w:cs="Arial"/>
                <w:color w:val="0070C0"/>
                <w:sz w:val="20"/>
                <w:szCs w:val="20"/>
                <w:shd w:val="clear" w:color="auto" w:fill="FFFFFF"/>
              </w:rPr>
              <w:t xml:space="preserve">the </w:t>
            </w:r>
            <w:r w:rsidR="00EE7CF1" w:rsidRPr="004F7A0F">
              <w:rPr>
                <w:rFonts w:ascii="Arial" w:hAnsi="Arial" w:cs="Arial"/>
                <w:color w:val="0070C0"/>
                <w:sz w:val="20"/>
                <w:szCs w:val="20"/>
                <w:shd w:val="clear" w:color="auto" w:fill="FFFFFF"/>
              </w:rPr>
              <w:t>Response</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Cluster</w:t>
            </w:r>
            <w:r w:rsidR="0027327F" w:rsidRPr="004F7A0F">
              <w:rPr>
                <w:rFonts w:ascii="Arial" w:hAnsi="Arial" w:cs="Arial"/>
                <w:color w:val="0070C0"/>
                <w:sz w:val="20"/>
                <w:szCs w:val="20"/>
                <w:shd w:val="clear" w:color="auto" w:fill="FFFFFF"/>
              </w:rPr>
              <w:t xml:space="preserve"> </w:t>
            </w:r>
            <w:r>
              <w:rPr>
                <w:rFonts w:ascii="Arial" w:hAnsi="Arial" w:cs="Arial"/>
                <w:color w:val="0070C0"/>
                <w:sz w:val="20"/>
                <w:szCs w:val="20"/>
                <w:shd w:val="clear" w:color="auto" w:fill="FFFFFF"/>
              </w:rPr>
              <w:t xml:space="preserve">meeting </w:t>
            </w:r>
            <w:r w:rsidR="00EE7CF1" w:rsidRPr="004F7A0F">
              <w:rPr>
                <w:rFonts w:ascii="Arial" w:hAnsi="Arial" w:cs="Arial"/>
                <w:color w:val="0070C0"/>
                <w:sz w:val="20"/>
                <w:szCs w:val="20"/>
                <w:shd w:val="clear" w:color="auto" w:fill="FFFFFF"/>
              </w:rPr>
              <w:t>with</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RDRRMC</w:t>
            </w:r>
            <w:r w:rsidR="0027327F" w:rsidRPr="004F7A0F">
              <w:rPr>
                <w:rFonts w:ascii="Arial" w:hAnsi="Arial" w:cs="Arial"/>
                <w:color w:val="0070C0"/>
                <w:sz w:val="20"/>
                <w:szCs w:val="20"/>
                <w:shd w:val="clear" w:color="auto" w:fill="FFFFFF"/>
              </w:rPr>
              <w:t xml:space="preserve"> </w:t>
            </w:r>
            <w:r>
              <w:rPr>
                <w:rFonts w:ascii="Arial" w:hAnsi="Arial" w:cs="Arial"/>
                <w:color w:val="0070C0"/>
                <w:sz w:val="20"/>
                <w:szCs w:val="20"/>
                <w:shd w:val="clear" w:color="auto" w:fill="FFFFFF"/>
              </w:rPr>
              <w:t>III</w:t>
            </w:r>
            <w:r w:rsidR="0027327F" w:rsidRPr="004F7A0F">
              <w:rPr>
                <w:rFonts w:ascii="Arial" w:hAnsi="Arial" w:cs="Arial"/>
                <w:color w:val="0070C0"/>
                <w:sz w:val="20"/>
                <w:szCs w:val="20"/>
                <w:shd w:val="clear" w:color="auto" w:fill="FFFFFF"/>
              </w:rPr>
              <w:t xml:space="preserve"> </w:t>
            </w:r>
            <w:r>
              <w:rPr>
                <w:rFonts w:ascii="Arial" w:hAnsi="Arial" w:cs="Arial"/>
                <w:color w:val="0070C0"/>
                <w:sz w:val="20"/>
                <w:szCs w:val="20"/>
                <w:shd w:val="clear" w:color="auto" w:fill="FFFFFF"/>
              </w:rPr>
              <w:t>member agencies</w:t>
            </w:r>
            <w:r w:rsidR="00EE7CF1" w:rsidRPr="004F7A0F">
              <w:rPr>
                <w:rFonts w:ascii="Arial" w:hAnsi="Arial" w:cs="Arial"/>
                <w:color w:val="0070C0"/>
                <w:sz w:val="20"/>
                <w:szCs w:val="20"/>
                <w:shd w:val="clear" w:color="auto" w:fill="FFFFFF"/>
              </w:rPr>
              <w:t>.</w:t>
            </w:r>
          </w:p>
          <w:p w14:paraId="3C02A111" w14:textId="7F82D002" w:rsidR="00EE7CF1" w:rsidRPr="004F7A0F" w:rsidRDefault="00BC0FDB"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0"/>
              </w:rPr>
            </w:pPr>
            <w:r>
              <w:rPr>
                <w:rFonts w:ascii="Arial" w:hAnsi="Arial" w:cs="Arial"/>
                <w:color w:val="0070C0"/>
                <w:sz w:val="20"/>
                <w:szCs w:val="20"/>
                <w:shd w:val="clear" w:color="auto" w:fill="FFFFFF"/>
              </w:rPr>
              <w:t>DSWD-FO</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facilitated</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the</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hauling</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of</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Food</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and</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Non-Food</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Items</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for</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the</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LGU</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of</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Cabanatuan</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City,</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Nueva</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Ecija.</w:t>
            </w:r>
          </w:p>
          <w:p w14:paraId="0048EA3D" w14:textId="77777777" w:rsidR="00BC0FDB" w:rsidRPr="00BC0FDB" w:rsidRDefault="00BC0FDB" w:rsidP="00BC0FDB">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0"/>
              </w:rPr>
            </w:pPr>
            <w:r>
              <w:rPr>
                <w:rFonts w:ascii="Arial" w:hAnsi="Arial" w:cs="Arial"/>
                <w:color w:val="0070C0"/>
                <w:sz w:val="20"/>
                <w:szCs w:val="20"/>
                <w:shd w:val="clear" w:color="auto" w:fill="FFFFFF"/>
              </w:rPr>
              <w:t>DSWD-FO</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III</w:t>
            </w:r>
            <w:r w:rsidR="0027327F" w:rsidRPr="004F7A0F">
              <w:rPr>
                <w:rFonts w:ascii="Arial" w:hAnsi="Arial" w:cs="Arial"/>
                <w:color w:val="0070C0"/>
                <w:sz w:val="20"/>
                <w:szCs w:val="20"/>
                <w:shd w:val="clear" w:color="auto" w:fill="FFFFFF"/>
              </w:rPr>
              <w:t xml:space="preserve"> </w:t>
            </w:r>
            <w:r>
              <w:rPr>
                <w:rFonts w:ascii="Arial" w:hAnsi="Arial" w:cs="Arial"/>
                <w:color w:val="0070C0"/>
                <w:sz w:val="20"/>
                <w:szCs w:val="20"/>
                <w:shd w:val="clear" w:color="auto" w:fill="FFFFFF"/>
              </w:rPr>
              <w:t>activated the QRT</w:t>
            </w:r>
            <w:r w:rsidR="0027327F" w:rsidRPr="004F7A0F">
              <w:rPr>
                <w:rFonts w:ascii="Arial" w:hAnsi="Arial" w:cs="Arial"/>
                <w:color w:val="0070C0"/>
                <w:sz w:val="20"/>
                <w:szCs w:val="20"/>
                <w:shd w:val="clear" w:color="auto" w:fill="FFFFFF"/>
              </w:rPr>
              <w:t xml:space="preserve"> </w:t>
            </w:r>
            <w:r>
              <w:rPr>
                <w:rFonts w:ascii="Arial" w:hAnsi="Arial" w:cs="Arial"/>
                <w:color w:val="0070C0"/>
                <w:sz w:val="20"/>
                <w:szCs w:val="20"/>
                <w:shd w:val="clear" w:color="auto" w:fill="FFFFFF"/>
              </w:rPr>
              <w:t>to render</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duty</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at</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DPEO</w:t>
            </w:r>
            <w:r w:rsidR="0027327F" w:rsidRPr="004F7A0F">
              <w:rPr>
                <w:rFonts w:ascii="Arial" w:hAnsi="Arial" w:cs="Arial"/>
                <w:color w:val="0070C0"/>
                <w:sz w:val="20"/>
                <w:szCs w:val="20"/>
                <w:shd w:val="clear" w:color="auto" w:fill="FFFFFF"/>
              </w:rPr>
              <w:t xml:space="preserve"> </w:t>
            </w:r>
            <w:r w:rsidR="00EE7CF1" w:rsidRPr="004F7A0F">
              <w:rPr>
                <w:rFonts w:ascii="Arial" w:hAnsi="Arial" w:cs="Arial"/>
                <w:color w:val="0070C0"/>
                <w:sz w:val="20"/>
                <w:szCs w:val="20"/>
                <w:shd w:val="clear" w:color="auto" w:fill="FFFFFF"/>
              </w:rPr>
              <w:t>Bulacan.</w:t>
            </w:r>
          </w:p>
          <w:p w14:paraId="3B4B9CFE" w14:textId="65F1975E" w:rsidR="00EE7CF1" w:rsidRPr="00BC0FDB" w:rsidRDefault="00BC0FDB" w:rsidP="00BC0FDB">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0"/>
              </w:rPr>
            </w:pPr>
            <w:r w:rsidRPr="00BC0FDB">
              <w:rPr>
                <w:rFonts w:ascii="Arial" w:hAnsi="Arial" w:cs="Arial"/>
                <w:color w:val="0070C0"/>
                <w:sz w:val="20"/>
                <w:szCs w:val="20"/>
                <w:shd w:val="clear" w:color="auto" w:fill="FFFFFF"/>
              </w:rPr>
              <w:t>DSWD-FO</w:t>
            </w:r>
            <w:r w:rsidR="0027327F" w:rsidRPr="00BC0FDB">
              <w:rPr>
                <w:rFonts w:ascii="Arial" w:hAnsi="Arial" w:cs="Arial"/>
                <w:color w:val="0070C0"/>
                <w:sz w:val="20"/>
                <w:szCs w:val="20"/>
                <w:shd w:val="clear" w:color="auto" w:fill="FFFFFF"/>
              </w:rPr>
              <w:t xml:space="preserve"> </w:t>
            </w:r>
            <w:r w:rsidR="00EE7CF1" w:rsidRPr="00BC0FDB">
              <w:rPr>
                <w:rFonts w:ascii="Arial" w:hAnsi="Arial" w:cs="Arial"/>
                <w:color w:val="0070C0"/>
                <w:sz w:val="20"/>
                <w:szCs w:val="20"/>
                <w:shd w:val="clear" w:color="auto" w:fill="FFFFFF"/>
              </w:rPr>
              <w:t>III</w:t>
            </w:r>
            <w:r w:rsidR="0027327F" w:rsidRPr="00BC0FDB">
              <w:rPr>
                <w:rFonts w:ascii="Arial" w:hAnsi="Arial" w:cs="Arial"/>
                <w:color w:val="0070C0"/>
                <w:sz w:val="20"/>
                <w:szCs w:val="20"/>
                <w:shd w:val="clear" w:color="auto" w:fill="FFFFFF"/>
              </w:rPr>
              <w:t xml:space="preserve"> </w:t>
            </w:r>
            <w:r w:rsidR="00EE7CF1" w:rsidRPr="00BC0FDB">
              <w:rPr>
                <w:rFonts w:ascii="Arial" w:hAnsi="Arial" w:cs="Arial"/>
                <w:color w:val="0070C0"/>
                <w:sz w:val="20"/>
                <w:szCs w:val="20"/>
                <w:shd w:val="clear" w:color="auto" w:fill="FFFFFF"/>
              </w:rPr>
              <w:t>–</w:t>
            </w:r>
            <w:r w:rsidR="0027327F" w:rsidRPr="00BC0FDB">
              <w:rPr>
                <w:rFonts w:ascii="Arial" w:hAnsi="Arial" w:cs="Arial"/>
                <w:color w:val="0070C0"/>
                <w:sz w:val="20"/>
                <w:szCs w:val="20"/>
                <w:shd w:val="clear" w:color="auto" w:fill="FFFFFF"/>
              </w:rPr>
              <w:t xml:space="preserve"> </w:t>
            </w:r>
            <w:r w:rsidR="00EE7CF1" w:rsidRPr="00BC0FDB">
              <w:rPr>
                <w:rFonts w:ascii="Arial" w:hAnsi="Arial" w:cs="Arial"/>
                <w:color w:val="0070C0"/>
                <w:sz w:val="20"/>
                <w:szCs w:val="20"/>
                <w:shd w:val="clear" w:color="auto" w:fill="FFFFFF"/>
              </w:rPr>
              <w:t>Disaster</w:t>
            </w:r>
            <w:r w:rsidR="0027327F" w:rsidRPr="00BC0FDB">
              <w:rPr>
                <w:rFonts w:ascii="Arial" w:hAnsi="Arial" w:cs="Arial"/>
                <w:color w:val="0070C0"/>
                <w:sz w:val="20"/>
                <w:szCs w:val="20"/>
                <w:shd w:val="clear" w:color="auto" w:fill="FFFFFF"/>
              </w:rPr>
              <w:t xml:space="preserve"> </w:t>
            </w:r>
            <w:r w:rsidR="00EE7CF1" w:rsidRPr="00BC0FDB">
              <w:rPr>
                <w:rFonts w:ascii="Arial" w:hAnsi="Arial" w:cs="Arial"/>
                <w:color w:val="0070C0"/>
                <w:sz w:val="20"/>
                <w:szCs w:val="20"/>
                <w:shd w:val="clear" w:color="auto" w:fill="FFFFFF"/>
              </w:rPr>
              <w:t>Response</w:t>
            </w:r>
            <w:r w:rsidR="0027327F" w:rsidRPr="00BC0FDB">
              <w:rPr>
                <w:rFonts w:ascii="Arial" w:hAnsi="Arial" w:cs="Arial"/>
                <w:color w:val="0070C0"/>
                <w:sz w:val="20"/>
                <w:szCs w:val="20"/>
                <w:shd w:val="clear" w:color="auto" w:fill="FFFFFF"/>
              </w:rPr>
              <w:t xml:space="preserve"> </w:t>
            </w:r>
            <w:r w:rsidR="00EE7CF1" w:rsidRPr="00BC0FDB">
              <w:rPr>
                <w:rFonts w:ascii="Arial" w:hAnsi="Arial" w:cs="Arial"/>
                <w:color w:val="0070C0"/>
                <w:sz w:val="20"/>
                <w:szCs w:val="20"/>
                <w:shd w:val="clear" w:color="auto" w:fill="FFFFFF"/>
              </w:rPr>
              <w:t>Management</w:t>
            </w:r>
            <w:r w:rsidR="0027327F" w:rsidRPr="00BC0FDB">
              <w:rPr>
                <w:rFonts w:ascii="Arial" w:hAnsi="Arial" w:cs="Arial"/>
                <w:color w:val="0070C0"/>
                <w:sz w:val="20"/>
                <w:szCs w:val="20"/>
                <w:shd w:val="clear" w:color="auto" w:fill="FFFFFF"/>
              </w:rPr>
              <w:t xml:space="preserve"> </w:t>
            </w:r>
            <w:r w:rsidR="00EE7CF1" w:rsidRPr="00BC0FDB">
              <w:rPr>
                <w:rFonts w:ascii="Arial" w:hAnsi="Arial" w:cs="Arial"/>
                <w:color w:val="0070C0"/>
                <w:sz w:val="20"/>
                <w:szCs w:val="20"/>
                <w:shd w:val="clear" w:color="auto" w:fill="FFFFFF"/>
              </w:rPr>
              <w:t>Division</w:t>
            </w:r>
            <w:r w:rsidRPr="00BC0FDB">
              <w:rPr>
                <w:rFonts w:ascii="Arial" w:hAnsi="Arial" w:cs="Arial"/>
                <w:color w:val="0070C0"/>
                <w:sz w:val="20"/>
                <w:szCs w:val="20"/>
                <w:shd w:val="clear" w:color="auto" w:fill="FFFFFF"/>
              </w:rPr>
              <w:t xml:space="preserve"> (DRMD)</w:t>
            </w:r>
            <w:r w:rsidR="0027327F" w:rsidRPr="00BC0FDB">
              <w:rPr>
                <w:rFonts w:ascii="Arial" w:hAnsi="Arial" w:cs="Arial"/>
                <w:color w:val="0070C0"/>
                <w:sz w:val="20"/>
                <w:szCs w:val="20"/>
                <w:shd w:val="clear" w:color="auto" w:fill="FFFFFF"/>
              </w:rPr>
              <w:t xml:space="preserve"> </w:t>
            </w:r>
            <w:r w:rsidRPr="00BC0FDB">
              <w:rPr>
                <w:rFonts w:ascii="Arial" w:hAnsi="Arial" w:cs="Arial"/>
                <w:color w:val="0070C0"/>
                <w:sz w:val="20"/>
                <w:szCs w:val="20"/>
                <w:shd w:val="clear" w:color="auto" w:fill="FFFFFF"/>
              </w:rPr>
              <w:t>are in close coordination with the LGUs for the validation of the number of affected and displaced families</w:t>
            </w:r>
            <w:r w:rsidR="00EE7CF1" w:rsidRPr="00BC0FDB">
              <w:rPr>
                <w:rFonts w:ascii="Arial" w:hAnsi="Arial" w:cs="Arial"/>
                <w:color w:val="0070C0"/>
                <w:sz w:val="20"/>
                <w:szCs w:val="20"/>
                <w:shd w:val="clear" w:color="auto" w:fill="FFFFFF"/>
              </w:rPr>
              <w:t>.</w:t>
            </w:r>
          </w:p>
        </w:tc>
      </w:tr>
    </w:tbl>
    <w:p w14:paraId="1BE0FDE8" w14:textId="48C1143F" w:rsidR="00546CF9" w:rsidRDefault="00546CF9" w:rsidP="00E97CB4">
      <w:pPr>
        <w:rPr>
          <w:rFonts w:ascii="Arial" w:eastAsia="Arial" w:hAnsi="Arial" w:cs="Arial"/>
          <w:b/>
          <w:color w:val="auto"/>
          <w:sz w:val="24"/>
          <w:szCs w:val="24"/>
        </w:rPr>
      </w:pPr>
    </w:p>
    <w:p w14:paraId="516AF5F9" w14:textId="30F0AB1B"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CALABARZON</w:t>
      </w:r>
    </w:p>
    <w:tbl>
      <w:tblPr>
        <w:tblW w:w="5000" w:type="pct"/>
        <w:tblLook w:val="0400" w:firstRow="0" w:lastRow="0" w:firstColumn="0" w:lastColumn="0" w:noHBand="0" w:noVBand="1"/>
      </w:tblPr>
      <w:tblGrid>
        <w:gridCol w:w="1981"/>
        <w:gridCol w:w="8356"/>
      </w:tblGrid>
      <w:tr w:rsidR="00442533" w:rsidRPr="00442533" w14:paraId="755D266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6B253B"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C7FFEC2" w14:textId="3D0463B2"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4D670D" w:rsidRPr="004D670D" w14:paraId="7359EF30" w14:textId="77777777" w:rsidTr="008E6E1E">
        <w:trPr>
          <w:trHeight w:val="999"/>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19713AA" w14:textId="17744D99" w:rsidR="00E97CB4" w:rsidRPr="000E1032" w:rsidRDefault="000E1032" w:rsidP="00BC71CB">
            <w:pPr>
              <w:rPr>
                <w:rFonts w:ascii="Arial" w:eastAsia="Arial" w:hAnsi="Arial" w:cs="Arial"/>
                <w:color w:val="0070C0"/>
                <w:sz w:val="20"/>
                <w:szCs w:val="24"/>
              </w:rPr>
            </w:pPr>
            <w:r w:rsidRPr="000E1032">
              <w:rPr>
                <w:rFonts w:ascii="Arial" w:eastAsia="Arial" w:hAnsi="Arial" w:cs="Arial"/>
                <w:color w:val="0070C0"/>
                <w:sz w:val="20"/>
                <w:szCs w:val="24"/>
              </w:rPr>
              <w:t>18</w:t>
            </w:r>
            <w:r w:rsidR="00BC71CB" w:rsidRPr="000E1032">
              <w:rPr>
                <w:rFonts w:ascii="Arial" w:eastAsia="Arial" w:hAnsi="Arial" w:cs="Arial"/>
                <w:color w:val="0070C0"/>
                <w:sz w:val="20"/>
                <w:szCs w:val="24"/>
              </w:rPr>
              <w:t xml:space="preserve"> </w:t>
            </w:r>
            <w:r w:rsidR="00E97CB4" w:rsidRPr="000E1032">
              <w:rPr>
                <w:rFonts w:ascii="Arial" w:eastAsia="Arial" w:hAnsi="Arial" w:cs="Arial"/>
                <w:color w:val="0070C0"/>
                <w:sz w:val="20"/>
                <w:szCs w:val="24"/>
              </w:rPr>
              <w:t>November</w:t>
            </w:r>
            <w:r w:rsidR="0027327F" w:rsidRPr="000E1032">
              <w:rPr>
                <w:rFonts w:ascii="Arial" w:eastAsia="Arial" w:hAnsi="Arial" w:cs="Arial"/>
                <w:color w:val="0070C0"/>
                <w:sz w:val="20"/>
                <w:szCs w:val="24"/>
              </w:rPr>
              <w:t xml:space="preserve"> </w:t>
            </w:r>
            <w:r w:rsidR="00E97CB4" w:rsidRPr="000E1032">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6DF5532" w14:textId="529D891C" w:rsidR="00BC71CB" w:rsidRPr="000E1032" w:rsidRDefault="00BC71CB" w:rsidP="00BC71CB">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0070C0"/>
                <w:sz w:val="20"/>
                <w:szCs w:val="24"/>
              </w:rPr>
            </w:pPr>
            <w:r w:rsidRPr="000E1032">
              <w:rPr>
                <w:rFonts w:ascii="Arial" w:eastAsia="Arial" w:hAnsi="Arial" w:cs="Arial"/>
                <w:color w:val="0070C0"/>
                <w:sz w:val="20"/>
                <w:szCs w:val="24"/>
              </w:rPr>
              <w:t>DSWD FO IV-A Emergency Operations Center (EOC)</w:t>
            </w:r>
            <w:r w:rsidR="000E1032">
              <w:rPr>
                <w:rFonts w:ascii="Arial" w:eastAsia="Arial" w:hAnsi="Arial" w:cs="Arial"/>
                <w:color w:val="0070C0"/>
                <w:sz w:val="20"/>
                <w:szCs w:val="24"/>
              </w:rPr>
              <w:t xml:space="preserve"> remains activated</w:t>
            </w:r>
            <w:r w:rsidRPr="000E1032">
              <w:rPr>
                <w:rFonts w:ascii="Arial" w:eastAsia="Arial" w:hAnsi="Arial" w:cs="Arial"/>
                <w:color w:val="0070C0"/>
                <w:sz w:val="20"/>
                <w:szCs w:val="24"/>
              </w:rPr>
              <w:t xml:space="preserve"> to </w:t>
            </w:r>
            <w:r w:rsidR="000E1032">
              <w:rPr>
                <w:rFonts w:ascii="Arial" w:eastAsia="Arial" w:hAnsi="Arial" w:cs="Arial"/>
                <w:color w:val="0070C0"/>
                <w:sz w:val="20"/>
                <w:szCs w:val="24"/>
              </w:rPr>
              <w:t>monitor</w:t>
            </w:r>
            <w:r w:rsidRPr="000E1032">
              <w:rPr>
                <w:rFonts w:ascii="Arial" w:eastAsia="Arial" w:hAnsi="Arial" w:cs="Arial"/>
                <w:color w:val="0070C0"/>
                <w:sz w:val="20"/>
                <w:szCs w:val="24"/>
              </w:rPr>
              <w:t xml:space="preserve"> and facilitate </w:t>
            </w:r>
            <w:r w:rsidR="000E1032">
              <w:rPr>
                <w:rFonts w:ascii="Arial" w:eastAsia="Arial" w:hAnsi="Arial" w:cs="Arial"/>
                <w:color w:val="0070C0"/>
                <w:sz w:val="20"/>
                <w:szCs w:val="24"/>
              </w:rPr>
              <w:t>emergency response and humanitarian assistance in severely affected LGUs of Typhoon Rolly</w:t>
            </w:r>
            <w:r w:rsidRPr="000E1032">
              <w:rPr>
                <w:rFonts w:ascii="Arial" w:eastAsia="Arial" w:hAnsi="Arial" w:cs="Arial"/>
                <w:color w:val="0070C0"/>
                <w:sz w:val="20"/>
                <w:szCs w:val="24"/>
              </w:rPr>
              <w:t>.</w:t>
            </w:r>
          </w:p>
          <w:p w14:paraId="753A03EB" w14:textId="41144575" w:rsidR="005B2951" w:rsidRDefault="000E1032" w:rsidP="00BC71CB">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0070C0"/>
                <w:sz w:val="20"/>
                <w:szCs w:val="24"/>
              </w:rPr>
            </w:pPr>
            <w:r>
              <w:rPr>
                <w:rFonts w:ascii="Arial" w:eastAsia="Arial" w:hAnsi="Arial" w:cs="Arial"/>
                <w:color w:val="0070C0"/>
                <w:sz w:val="20"/>
                <w:szCs w:val="24"/>
              </w:rPr>
              <w:t>DSWD-FO IV-A in coordination with the Logistics Cluster of the RDRRMC IV-</w:t>
            </w:r>
            <w:proofErr w:type="gramStart"/>
            <w:r>
              <w:rPr>
                <w:rFonts w:ascii="Arial" w:eastAsia="Arial" w:hAnsi="Arial" w:cs="Arial"/>
                <w:color w:val="0070C0"/>
                <w:sz w:val="20"/>
                <w:szCs w:val="24"/>
              </w:rPr>
              <w:t>A ,</w:t>
            </w:r>
            <w:proofErr w:type="gramEnd"/>
            <w:r>
              <w:rPr>
                <w:rFonts w:ascii="Arial" w:eastAsia="Arial" w:hAnsi="Arial" w:cs="Arial"/>
                <w:color w:val="0070C0"/>
                <w:sz w:val="20"/>
                <w:szCs w:val="24"/>
              </w:rPr>
              <w:t xml:space="preserve"> currently facilitating the mobilization of FNFIs for the 3</w:t>
            </w:r>
            <w:r w:rsidRPr="000E1032">
              <w:rPr>
                <w:rFonts w:ascii="Arial" w:eastAsia="Arial" w:hAnsi="Arial" w:cs="Arial"/>
                <w:color w:val="0070C0"/>
                <w:sz w:val="20"/>
                <w:szCs w:val="24"/>
                <w:vertAlign w:val="superscript"/>
              </w:rPr>
              <w:t>rd</w:t>
            </w:r>
            <w:r>
              <w:rPr>
                <w:rFonts w:ascii="Arial" w:eastAsia="Arial" w:hAnsi="Arial" w:cs="Arial"/>
                <w:color w:val="0070C0"/>
                <w:sz w:val="20"/>
                <w:szCs w:val="24"/>
              </w:rPr>
              <w:t xml:space="preserve"> District of Quezon Province.</w:t>
            </w:r>
          </w:p>
          <w:p w14:paraId="7B54D9C4" w14:textId="77777777" w:rsidR="003B510C" w:rsidRDefault="000E1032" w:rsidP="003B510C">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0070C0"/>
                <w:sz w:val="20"/>
                <w:szCs w:val="24"/>
              </w:rPr>
            </w:pPr>
            <w:r>
              <w:rPr>
                <w:rFonts w:ascii="Arial" w:eastAsia="Arial" w:hAnsi="Arial" w:cs="Arial"/>
                <w:color w:val="0070C0"/>
                <w:sz w:val="20"/>
                <w:szCs w:val="24"/>
              </w:rPr>
              <w:t>DSWD-FO IV-A through the DRMD requested and advised the LGUs to provide detailed assessment of damaged houses and include assessment report for their rehabilitation and recovery plans respectively.</w:t>
            </w:r>
          </w:p>
          <w:p w14:paraId="712065CD" w14:textId="77777777" w:rsidR="003B510C" w:rsidRDefault="003B510C" w:rsidP="003B510C">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0070C0"/>
                <w:sz w:val="20"/>
                <w:szCs w:val="24"/>
              </w:rPr>
            </w:pPr>
            <w:r w:rsidRPr="003B510C">
              <w:rPr>
                <w:rFonts w:ascii="Arial" w:eastAsia="Arial" w:hAnsi="Arial" w:cs="Arial"/>
                <w:color w:val="0070C0"/>
                <w:sz w:val="20"/>
                <w:szCs w:val="24"/>
              </w:rPr>
              <w:t>DSWD</w:t>
            </w:r>
            <w:r>
              <w:rPr>
                <w:rFonts w:ascii="Arial" w:eastAsia="Arial" w:hAnsi="Arial" w:cs="Arial"/>
                <w:color w:val="0070C0"/>
                <w:sz w:val="20"/>
                <w:szCs w:val="24"/>
              </w:rPr>
              <w:t xml:space="preserve">-FO </w:t>
            </w:r>
            <w:r w:rsidRPr="003B510C">
              <w:rPr>
                <w:rFonts w:ascii="Arial" w:eastAsia="Arial" w:hAnsi="Arial" w:cs="Arial"/>
                <w:color w:val="0070C0"/>
                <w:sz w:val="20"/>
                <w:szCs w:val="24"/>
              </w:rPr>
              <w:t>IV-A through the DRMD requested the LGUs LGUs to document their Humanitarian Assistance and Disaster Relief (HADR) and conduct After Action Review (AAR) to document their best practices in responding to hydrometeorological hazard during COVID-19 pandemic.</w:t>
            </w:r>
          </w:p>
          <w:p w14:paraId="1E88B4A4" w14:textId="4FAE69DF" w:rsidR="003B510C" w:rsidRPr="003B510C" w:rsidRDefault="003B510C" w:rsidP="003B510C">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0070C0"/>
                <w:sz w:val="20"/>
                <w:szCs w:val="24"/>
              </w:rPr>
            </w:pPr>
            <w:r w:rsidRPr="003B510C">
              <w:rPr>
                <w:rFonts w:ascii="Arial" w:eastAsia="Arial" w:hAnsi="Arial" w:cs="Arial"/>
                <w:color w:val="0070C0"/>
                <w:sz w:val="20"/>
                <w:szCs w:val="24"/>
              </w:rPr>
              <w:t>DSWD-IV-A through the DRMD requested the members of the Rehabilitation and Recovery Committee to conduct comprehensive livelihoods needs assessments including next season typhoon preparedness should be conducted simultaneously to better assess the needs and potential assistance for the affected communities.</w:t>
            </w:r>
          </w:p>
          <w:p w14:paraId="5813315F" w14:textId="4A55EAF9" w:rsidR="000E1032" w:rsidRPr="000E1032" w:rsidRDefault="003B510C" w:rsidP="00BC71CB">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0070C0"/>
                <w:sz w:val="20"/>
                <w:szCs w:val="24"/>
              </w:rPr>
            </w:pPr>
            <w:r w:rsidRPr="003B510C">
              <w:rPr>
                <w:rFonts w:ascii="Arial" w:eastAsia="Arial" w:hAnsi="Arial" w:cs="Arial"/>
                <w:color w:val="0070C0"/>
                <w:sz w:val="20"/>
                <w:szCs w:val="24"/>
              </w:rPr>
              <w:t>DSWD-IV-A</w:t>
            </w:r>
            <w:r>
              <w:rPr>
                <w:rFonts w:ascii="Arial" w:eastAsia="Arial" w:hAnsi="Arial" w:cs="Arial"/>
                <w:color w:val="0070C0"/>
                <w:sz w:val="20"/>
                <w:szCs w:val="24"/>
              </w:rPr>
              <w:t xml:space="preserve"> continuously monitor the situation in closed coordination with the LGUs and other stakeholders.</w:t>
            </w:r>
          </w:p>
        </w:tc>
      </w:tr>
    </w:tbl>
    <w:p w14:paraId="35DCDB43" w14:textId="1DCDEC77" w:rsidR="00E97CB4" w:rsidRPr="00442533" w:rsidRDefault="00E97CB4" w:rsidP="00E97CB4">
      <w:pPr>
        <w:rPr>
          <w:rFonts w:ascii="Arial" w:eastAsia="Arial" w:hAnsi="Arial" w:cs="Arial"/>
          <w:b/>
          <w:color w:val="auto"/>
          <w:sz w:val="24"/>
          <w:szCs w:val="24"/>
        </w:rPr>
      </w:pPr>
      <w:bookmarkStart w:id="7" w:name="_GoBack"/>
      <w:bookmarkEnd w:id="7"/>
      <w:r w:rsidRPr="00442533">
        <w:rPr>
          <w:rFonts w:ascii="Arial" w:eastAsia="Arial" w:hAnsi="Arial" w:cs="Arial"/>
          <w:b/>
          <w:color w:val="auto"/>
          <w:sz w:val="24"/>
          <w:szCs w:val="24"/>
        </w:rPr>
        <w:lastRenderedPageBreak/>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MIMAROPA</w:t>
      </w:r>
    </w:p>
    <w:tbl>
      <w:tblPr>
        <w:tblW w:w="5000" w:type="pct"/>
        <w:tblLook w:val="0400" w:firstRow="0" w:lastRow="0" w:firstColumn="0" w:lastColumn="0" w:noHBand="0" w:noVBand="1"/>
      </w:tblPr>
      <w:tblGrid>
        <w:gridCol w:w="1981"/>
        <w:gridCol w:w="8356"/>
      </w:tblGrid>
      <w:tr w:rsidR="00442533" w:rsidRPr="00442533" w14:paraId="3AD2D29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4D47C64"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B50D7B" w14:textId="3B709EEF"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AA4E16" w:rsidRPr="00AA4E16" w14:paraId="758B2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E6D44F" w14:textId="32452396" w:rsidR="00E97CB4" w:rsidRPr="0003424E" w:rsidRDefault="00484ABB">
            <w:pPr>
              <w:ind w:right="-111"/>
              <w:rPr>
                <w:rFonts w:ascii="Arial" w:eastAsia="Arial" w:hAnsi="Arial" w:cs="Arial"/>
                <w:color w:val="auto"/>
                <w:sz w:val="20"/>
                <w:szCs w:val="24"/>
              </w:rPr>
            </w:pPr>
            <w:r w:rsidRPr="0003424E">
              <w:rPr>
                <w:rFonts w:ascii="Arial" w:eastAsia="Arial" w:hAnsi="Arial" w:cs="Arial"/>
                <w:color w:val="auto"/>
                <w:sz w:val="20"/>
                <w:szCs w:val="24"/>
              </w:rPr>
              <w:t>17</w:t>
            </w:r>
            <w:r w:rsidR="0027327F" w:rsidRPr="0003424E">
              <w:rPr>
                <w:rFonts w:ascii="Arial" w:eastAsia="Arial" w:hAnsi="Arial" w:cs="Arial"/>
                <w:color w:val="auto"/>
                <w:sz w:val="20"/>
                <w:szCs w:val="24"/>
              </w:rPr>
              <w:t xml:space="preserve"> </w:t>
            </w:r>
            <w:r w:rsidR="00E97CB4" w:rsidRPr="0003424E">
              <w:rPr>
                <w:rFonts w:ascii="Arial" w:eastAsia="Arial" w:hAnsi="Arial" w:cs="Arial"/>
                <w:color w:val="auto"/>
                <w:sz w:val="20"/>
                <w:szCs w:val="24"/>
              </w:rPr>
              <w:t>November</w:t>
            </w:r>
            <w:r w:rsidR="0027327F" w:rsidRPr="0003424E">
              <w:rPr>
                <w:rFonts w:ascii="Arial" w:eastAsia="Arial" w:hAnsi="Arial" w:cs="Arial"/>
                <w:color w:val="auto"/>
                <w:sz w:val="20"/>
                <w:szCs w:val="24"/>
              </w:rPr>
              <w:t xml:space="preserve"> </w:t>
            </w:r>
            <w:r w:rsidR="00E97CB4" w:rsidRPr="0003424E">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8ACF856" w14:textId="47C7CAD3" w:rsidR="00210FC4" w:rsidRPr="0003424E" w:rsidRDefault="00210FC4" w:rsidP="00210FC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03424E">
              <w:rPr>
                <w:rFonts w:ascii="Arial" w:eastAsia="Arial" w:hAnsi="Arial" w:cs="Arial"/>
                <w:color w:val="auto"/>
                <w:sz w:val="20"/>
                <w:szCs w:val="24"/>
              </w:rPr>
              <w:t>DSWD-FO</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MIMAROPA</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prepared</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Purchase</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Request</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PRs)</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of</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food</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items</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as</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additional</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stockpile.</w:t>
            </w:r>
          </w:p>
          <w:p w14:paraId="567AE7F6" w14:textId="6FB942B8" w:rsidR="00210FC4" w:rsidRPr="0003424E" w:rsidRDefault="00AA4E16" w:rsidP="00210FC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03424E">
              <w:rPr>
                <w:rFonts w:ascii="Arial" w:eastAsia="Arial" w:hAnsi="Arial" w:cs="Arial"/>
                <w:color w:val="auto"/>
                <w:sz w:val="20"/>
                <w:szCs w:val="24"/>
              </w:rPr>
              <w:t>The</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Field</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Offic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continuously</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coordinate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with</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P/C/MSWDO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in</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ensuring</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hat</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COVID-19</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protocol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insid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evacuation</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center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r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in</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plac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n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practic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t</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ll</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ime.</w:t>
            </w:r>
          </w:p>
          <w:p w14:paraId="5DEE6E5B" w14:textId="17D0D59B" w:rsidR="00AA4E16" w:rsidRPr="0003424E" w:rsidRDefault="00AA4E16" w:rsidP="00210FC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03424E">
              <w:rPr>
                <w:rFonts w:ascii="Arial" w:eastAsia="Arial" w:hAnsi="Arial" w:cs="Arial"/>
                <w:color w:val="auto"/>
                <w:sz w:val="20"/>
                <w:szCs w:val="24"/>
              </w:rPr>
              <w:t>The</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Field</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Office</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ensured</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that</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there</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is</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an</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availabl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ruck</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for</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delivery</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of</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good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n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equipment</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o</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ffect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reas.</w:t>
            </w:r>
          </w:p>
          <w:p w14:paraId="21E4F473" w14:textId="57E9B8DB" w:rsidR="00AA4E16" w:rsidRPr="0003424E" w:rsidRDefault="00AA4E16" w:rsidP="00210FC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03424E">
              <w:rPr>
                <w:rFonts w:ascii="Arial" w:eastAsia="Arial" w:hAnsi="Arial" w:cs="Arial"/>
                <w:color w:val="auto"/>
                <w:sz w:val="20"/>
                <w:szCs w:val="24"/>
              </w:rPr>
              <w:t>SWA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Offices</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maintains</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coordination</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with</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ffect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LGU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o</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other</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need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of</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h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ffect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families/individual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insid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evacuation</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centers.</w:t>
            </w:r>
          </w:p>
          <w:p w14:paraId="4CD72AA1" w14:textId="27E0DE79" w:rsidR="00210FC4" w:rsidRPr="0003424E" w:rsidRDefault="00AA4E16" w:rsidP="00AA4E16">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03424E">
              <w:rPr>
                <w:rFonts w:ascii="Arial" w:eastAsia="Arial" w:hAnsi="Arial" w:cs="Arial"/>
                <w:color w:val="auto"/>
                <w:sz w:val="20"/>
                <w:szCs w:val="24"/>
              </w:rPr>
              <w:t>The</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Field</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Office</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closely</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coordinate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with</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h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concern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MSWDO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for</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h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releasing</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of</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FFP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o</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b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distribut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o</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ffect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families.</w:t>
            </w:r>
            <w:r w:rsidR="0027327F" w:rsidRPr="0003424E">
              <w:rPr>
                <w:rFonts w:ascii="Arial" w:eastAsia="Arial" w:hAnsi="Arial" w:cs="Arial"/>
                <w:color w:val="auto"/>
                <w:sz w:val="20"/>
                <w:szCs w:val="24"/>
              </w:rPr>
              <w:t xml:space="preserve"> </w:t>
            </w:r>
          </w:p>
        </w:tc>
      </w:tr>
    </w:tbl>
    <w:p w14:paraId="7762CD88" w14:textId="77777777" w:rsidR="00E97CB4" w:rsidRDefault="00E97CB4" w:rsidP="00E97CB4">
      <w:pPr>
        <w:rPr>
          <w:rFonts w:ascii="Arial" w:eastAsia="Arial" w:hAnsi="Arial" w:cs="Arial"/>
          <w:b/>
          <w:color w:val="auto"/>
          <w:sz w:val="24"/>
          <w:szCs w:val="24"/>
        </w:rPr>
      </w:pPr>
    </w:p>
    <w:p w14:paraId="2473DC69" w14:textId="03064D97"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V</w:t>
      </w:r>
    </w:p>
    <w:tbl>
      <w:tblPr>
        <w:tblW w:w="5000" w:type="pct"/>
        <w:tblLook w:val="0400" w:firstRow="0" w:lastRow="0" w:firstColumn="0" w:lastColumn="0" w:noHBand="0" w:noVBand="1"/>
      </w:tblPr>
      <w:tblGrid>
        <w:gridCol w:w="1981"/>
        <w:gridCol w:w="8356"/>
      </w:tblGrid>
      <w:tr w:rsidR="00E97CB4" w14:paraId="4B3C4F6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BDB615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A312A9A" w14:textId="68C4F8E8"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rsidRPr="005B2951" w14:paraId="63593838" w14:textId="77777777" w:rsidTr="00E97CB4">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BF0D30" w14:textId="0F000872" w:rsidR="00E97CB4" w:rsidRPr="00651EB0" w:rsidRDefault="00F7588A" w:rsidP="00651EB0">
            <w:pPr>
              <w:rPr>
                <w:rFonts w:ascii="Arial" w:eastAsia="Arial" w:hAnsi="Arial" w:cs="Arial"/>
                <w:color w:val="0070C0"/>
                <w:sz w:val="20"/>
                <w:szCs w:val="24"/>
              </w:rPr>
            </w:pPr>
            <w:r w:rsidRPr="00651EB0">
              <w:rPr>
                <w:rFonts w:ascii="Arial" w:eastAsia="Arial" w:hAnsi="Arial" w:cs="Arial"/>
                <w:color w:val="0070C0"/>
                <w:sz w:val="20"/>
                <w:szCs w:val="24"/>
              </w:rPr>
              <w:t>1</w:t>
            </w:r>
            <w:r w:rsidR="00651EB0" w:rsidRPr="00651EB0">
              <w:rPr>
                <w:rFonts w:ascii="Arial" w:eastAsia="Arial" w:hAnsi="Arial" w:cs="Arial"/>
                <w:color w:val="0070C0"/>
                <w:sz w:val="20"/>
                <w:szCs w:val="24"/>
              </w:rPr>
              <w:t>8</w:t>
            </w:r>
            <w:r w:rsidR="0027327F" w:rsidRPr="00651EB0">
              <w:rPr>
                <w:rFonts w:ascii="Arial" w:eastAsia="Arial" w:hAnsi="Arial" w:cs="Arial"/>
                <w:color w:val="0070C0"/>
                <w:sz w:val="20"/>
                <w:szCs w:val="24"/>
              </w:rPr>
              <w:t xml:space="preserve"> </w:t>
            </w:r>
            <w:r w:rsidR="00E97CB4" w:rsidRPr="00651EB0">
              <w:rPr>
                <w:rFonts w:ascii="Arial" w:eastAsia="Arial" w:hAnsi="Arial" w:cs="Arial"/>
                <w:color w:val="0070C0"/>
                <w:sz w:val="20"/>
                <w:szCs w:val="24"/>
              </w:rPr>
              <w:t>November</w:t>
            </w:r>
            <w:r w:rsidR="0027327F" w:rsidRPr="00651EB0">
              <w:rPr>
                <w:rFonts w:ascii="Arial" w:eastAsia="Arial" w:hAnsi="Arial" w:cs="Arial"/>
                <w:color w:val="0070C0"/>
                <w:sz w:val="20"/>
                <w:szCs w:val="24"/>
              </w:rPr>
              <w:t xml:space="preserve"> </w:t>
            </w:r>
            <w:r w:rsidR="00E97CB4" w:rsidRPr="00651EB0">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C5D2352" w14:textId="39DC6A1D" w:rsidR="00394B7D" w:rsidRDefault="00394B7D" w:rsidP="009F7726">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Pr>
                <w:rFonts w:ascii="Arial" w:eastAsia="Arial" w:hAnsi="Arial" w:cs="Arial"/>
                <w:color w:val="0070C0"/>
                <w:sz w:val="20"/>
                <w:szCs w:val="24"/>
              </w:rPr>
              <w:t>DSWD-FO V submitted their terminal report.</w:t>
            </w:r>
          </w:p>
          <w:p w14:paraId="4391C123" w14:textId="5AD0EE91" w:rsidR="009F7726" w:rsidRPr="00651EB0" w:rsidRDefault="00AA4E16" w:rsidP="009F7726">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651EB0">
              <w:rPr>
                <w:rFonts w:ascii="Arial" w:eastAsia="Arial" w:hAnsi="Arial" w:cs="Arial"/>
                <w:color w:val="0070C0"/>
                <w:sz w:val="20"/>
                <w:szCs w:val="24"/>
              </w:rPr>
              <w:t>DSWD-FO</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V</w:t>
            </w:r>
            <w:r w:rsidR="0027327F" w:rsidRPr="00651EB0">
              <w:rPr>
                <w:rFonts w:ascii="Arial" w:eastAsia="Arial" w:hAnsi="Arial" w:cs="Arial"/>
                <w:color w:val="0070C0"/>
                <w:sz w:val="20"/>
                <w:szCs w:val="24"/>
              </w:rPr>
              <w:t xml:space="preserve"> </w:t>
            </w:r>
            <w:r w:rsidR="001704D4" w:rsidRPr="00651EB0">
              <w:rPr>
                <w:rFonts w:ascii="Arial" w:eastAsia="Arial" w:hAnsi="Arial" w:cs="Arial"/>
                <w:color w:val="0070C0"/>
                <w:sz w:val="20"/>
                <w:szCs w:val="24"/>
              </w:rPr>
              <w:t>provided</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family</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food</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packs</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in</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the</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implementation</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of</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food-for-work</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FFW)</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activities.</w:t>
            </w:r>
          </w:p>
          <w:p w14:paraId="0ACC3BED" w14:textId="38AB75CA" w:rsidR="001704D4" w:rsidRPr="00651EB0" w:rsidRDefault="001704D4" w:rsidP="001704D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651EB0">
              <w:rPr>
                <w:rFonts w:ascii="Arial" w:eastAsia="Arial" w:hAnsi="Arial" w:cs="Arial"/>
                <w:color w:val="0070C0"/>
                <w:sz w:val="20"/>
                <w:szCs w:val="24"/>
              </w:rPr>
              <w:t xml:space="preserve">DSWD-FO V established communication in Catanduanes through installment of VSAT Broadband through </w:t>
            </w:r>
            <w:r w:rsidR="00394B7D">
              <w:rPr>
                <w:rFonts w:ascii="Arial" w:eastAsia="Arial" w:hAnsi="Arial" w:cs="Arial"/>
                <w:color w:val="0070C0"/>
                <w:sz w:val="20"/>
                <w:szCs w:val="24"/>
              </w:rPr>
              <w:t xml:space="preserve">the </w:t>
            </w:r>
            <w:r w:rsidRPr="00651EB0">
              <w:rPr>
                <w:rFonts w:ascii="Arial" w:eastAsia="Arial" w:hAnsi="Arial" w:cs="Arial"/>
                <w:color w:val="0070C0"/>
                <w:sz w:val="20"/>
                <w:szCs w:val="24"/>
              </w:rPr>
              <w:t>Department of Information and Communications Technology.</w:t>
            </w:r>
          </w:p>
          <w:p w14:paraId="0381D0E1" w14:textId="759D865F" w:rsidR="002D2D51" w:rsidRPr="00651EB0" w:rsidRDefault="001704D4" w:rsidP="009F7726">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651EB0">
              <w:rPr>
                <w:rFonts w:ascii="Arial" w:eastAsia="Arial" w:hAnsi="Arial" w:cs="Arial"/>
                <w:color w:val="0070C0"/>
                <w:sz w:val="20"/>
                <w:szCs w:val="24"/>
              </w:rPr>
              <w:t xml:space="preserve">DSWD-FO V </w:t>
            </w:r>
            <w:r w:rsidR="002D2D51" w:rsidRPr="00651EB0">
              <w:rPr>
                <w:rFonts w:ascii="Arial" w:eastAsia="Arial" w:hAnsi="Arial" w:cs="Arial"/>
                <w:color w:val="0070C0"/>
                <w:sz w:val="20"/>
                <w:szCs w:val="24"/>
              </w:rPr>
              <w:t>deployed</w:t>
            </w:r>
            <w:r w:rsidR="0027327F" w:rsidRPr="00651EB0">
              <w:rPr>
                <w:rFonts w:ascii="Arial" w:eastAsia="Arial" w:hAnsi="Arial" w:cs="Arial"/>
                <w:color w:val="0070C0"/>
                <w:sz w:val="20"/>
                <w:szCs w:val="24"/>
              </w:rPr>
              <w:t xml:space="preserve"> </w:t>
            </w:r>
            <w:r w:rsidR="006B607B" w:rsidRPr="00651EB0">
              <w:rPr>
                <w:rFonts w:ascii="Arial" w:eastAsia="Arial" w:hAnsi="Arial" w:cs="Arial"/>
                <w:color w:val="0070C0"/>
                <w:sz w:val="20"/>
                <w:szCs w:val="24"/>
              </w:rPr>
              <w:t>11-</w:t>
            </w:r>
            <w:r w:rsidR="002D2D51" w:rsidRPr="00651EB0">
              <w:rPr>
                <w:rFonts w:ascii="Arial" w:eastAsia="Arial" w:hAnsi="Arial" w:cs="Arial"/>
                <w:color w:val="0070C0"/>
                <w:sz w:val="20"/>
                <w:szCs w:val="24"/>
              </w:rPr>
              <w:t>staff</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augmentation</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team</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to</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Catanduanes</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headed</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by</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the</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Provincial</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Action</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Team</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Leader</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PATL)</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of</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Masbate</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to</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assist</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in</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the</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assessment</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and</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distribution</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of</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cash</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assistance</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to</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affected</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families</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with</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damaged</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houses,</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facilitate</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the</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conduct</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of</w:t>
            </w:r>
            <w:r w:rsidR="0027327F" w:rsidRPr="00651EB0">
              <w:rPr>
                <w:rFonts w:ascii="Arial" w:eastAsia="Arial" w:hAnsi="Arial" w:cs="Arial"/>
                <w:color w:val="0070C0"/>
                <w:sz w:val="20"/>
                <w:szCs w:val="24"/>
              </w:rPr>
              <w:t xml:space="preserve"> </w:t>
            </w:r>
            <w:r w:rsidR="006B607B" w:rsidRPr="00651EB0">
              <w:rPr>
                <w:rFonts w:ascii="Arial" w:eastAsia="Arial" w:hAnsi="Arial" w:cs="Arial"/>
                <w:color w:val="0070C0"/>
                <w:sz w:val="20"/>
                <w:szCs w:val="24"/>
              </w:rPr>
              <w:t>Psychological</w:t>
            </w:r>
            <w:r w:rsidR="0027327F" w:rsidRPr="00651EB0">
              <w:rPr>
                <w:rFonts w:ascii="Arial" w:eastAsia="Arial" w:hAnsi="Arial" w:cs="Arial"/>
                <w:color w:val="0070C0"/>
                <w:sz w:val="20"/>
                <w:szCs w:val="24"/>
              </w:rPr>
              <w:t xml:space="preserve"> </w:t>
            </w:r>
            <w:r w:rsidR="006B607B" w:rsidRPr="00651EB0">
              <w:rPr>
                <w:rFonts w:ascii="Arial" w:eastAsia="Arial" w:hAnsi="Arial" w:cs="Arial"/>
                <w:color w:val="0070C0"/>
                <w:sz w:val="20"/>
                <w:szCs w:val="24"/>
              </w:rPr>
              <w:t>First</w:t>
            </w:r>
            <w:r w:rsidR="0027327F" w:rsidRPr="00651EB0">
              <w:rPr>
                <w:rFonts w:ascii="Arial" w:eastAsia="Arial" w:hAnsi="Arial" w:cs="Arial"/>
                <w:color w:val="0070C0"/>
                <w:sz w:val="20"/>
                <w:szCs w:val="24"/>
              </w:rPr>
              <w:t xml:space="preserve"> </w:t>
            </w:r>
            <w:r w:rsidR="006B607B" w:rsidRPr="00651EB0">
              <w:rPr>
                <w:rFonts w:ascii="Arial" w:eastAsia="Arial" w:hAnsi="Arial" w:cs="Arial"/>
                <w:color w:val="0070C0"/>
                <w:sz w:val="20"/>
                <w:szCs w:val="24"/>
              </w:rPr>
              <w:t>Aid</w:t>
            </w:r>
            <w:r w:rsidR="0027327F" w:rsidRPr="00651EB0">
              <w:rPr>
                <w:rFonts w:ascii="Arial" w:eastAsia="Arial" w:hAnsi="Arial" w:cs="Arial"/>
                <w:color w:val="0070C0"/>
                <w:sz w:val="20"/>
                <w:szCs w:val="24"/>
              </w:rPr>
              <w:t xml:space="preserve"> </w:t>
            </w:r>
            <w:r w:rsidR="006B607B" w:rsidRPr="00651EB0">
              <w:rPr>
                <w:rFonts w:ascii="Arial" w:eastAsia="Arial" w:hAnsi="Arial" w:cs="Arial"/>
                <w:color w:val="0070C0"/>
                <w:sz w:val="20"/>
                <w:szCs w:val="24"/>
              </w:rPr>
              <w:t>(PFA)</w:t>
            </w:r>
            <w:r w:rsidR="002D2D51" w:rsidRPr="00651EB0">
              <w:rPr>
                <w:rFonts w:ascii="Arial" w:eastAsia="Arial" w:hAnsi="Arial" w:cs="Arial"/>
                <w:color w:val="0070C0"/>
                <w:sz w:val="20"/>
                <w:szCs w:val="24"/>
              </w:rPr>
              <w:t>,</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assist</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in</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camp</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management</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in</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areas</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with</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existing</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evacuation</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centers</w:t>
            </w:r>
            <w:r w:rsidR="006B607B" w:rsidRPr="00651EB0">
              <w:rPr>
                <w:rFonts w:ascii="Arial" w:eastAsia="Arial" w:hAnsi="Arial" w:cs="Arial"/>
                <w:color w:val="0070C0"/>
                <w:sz w:val="20"/>
                <w:szCs w:val="24"/>
              </w:rPr>
              <w:t>,</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and</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assist</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in</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data</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gathering</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and</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report</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submission.</w:t>
            </w:r>
          </w:p>
          <w:p w14:paraId="5BA75746" w14:textId="2D0095F0" w:rsidR="006B607B" w:rsidRPr="00651EB0" w:rsidRDefault="001704D4" w:rsidP="006B607B">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651EB0">
              <w:rPr>
                <w:rFonts w:ascii="Arial" w:eastAsia="Arial" w:hAnsi="Arial" w:cs="Arial"/>
                <w:color w:val="0070C0"/>
                <w:sz w:val="20"/>
                <w:szCs w:val="24"/>
              </w:rPr>
              <w:t xml:space="preserve">DSWD-FO V </w:t>
            </w:r>
            <w:r w:rsidR="006B607B" w:rsidRPr="00651EB0">
              <w:rPr>
                <w:rFonts w:ascii="Arial" w:eastAsia="Arial" w:hAnsi="Arial" w:cs="Arial"/>
                <w:color w:val="0070C0"/>
                <w:sz w:val="20"/>
                <w:szCs w:val="24"/>
              </w:rPr>
              <w:t>through</w:t>
            </w:r>
            <w:r w:rsidR="0027327F" w:rsidRPr="00651EB0">
              <w:rPr>
                <w:rFonts w:ascii="Arial" w:eastAsia="Arial" w:hAnsi="Arial" w:cs="Arial"/>
                <w:color w:val="0070C0"/>
                <w:sz w:val="20"/>
                <w:szCs w:val="24"/>
              </w:rPr>
              <w:t xml:space="preserve"> </w:t>
            </w:r>
            <w:r w:rsidR="006B607B" w:rsidRPr="00651EB0">
              <w:rPr>
                <w:rFonts w:ascii="Arial" w:eastAsia="Arial" w:hAnsi="Arial" w:cs="Arial"/>
                <w:color w:val="0070C0"/>
                <w:sz w:val="20"/>
                <w:szCs w:val="24"/>
              </w:rPr>
              <w:t>its</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AICS</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provided</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burial</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assistance</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of</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10,000.00</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each</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to</w:t>
            </w:r>
            <w:r w:rsidR="0027327F" w:rsidRPr="00651EB0">
              <w:rPr>
                <w:rFonts w:ascii="Arial" w:eastAsia="Arial" w:hAnsi="Arial" w:cs="Arial"/>
                <w:color w:val="0070C0"/>
                <w:sz w:val="20"/>
                <w:szCs w:val="24"/>
              </w:rPr>
              <w:t xml:space="preserve"> </w:t>
            </w:r>
            <w:r w:rsidR="00191D63" w:rsidRPr="00651EB0">
              <w:rPr>
                <w:rFonts w:ascii="Arial" w:eastAsia="Arial" w:hAnsi="Arial" w:cs="Arial"/>
                <w:color w:val="0070C0"/>
                <w:sz w:val="20"/>
                <w:szCs w:val="24"/>
              </w:rPr>
              <w:t>six</w:t>
            </w:r>
            <w:r w:rsidR="0027327F" w:rsidRPr="00651EB0">
              <w:rPr>
                <w:rFonts w:ascii="Arial" w:eastAsia="Arial" w:hAnsi="Arial" w:cs="Arial"/>
                <w:color w:val="0070C0"/>
                <w:sz w:val="20"/>
                <w:szCs w:val="24"/>
              </w:rPr>
              <w:t xml:space="preserve"> </w:t>
            </w:r>
            <w:r w:rsidR="00191D63" w:rsidRPr="00651EB0">
              <w:rPr>
                <w:rFonts w:ascii="Arial" w:eastAsia="Arial" w:hAnsi="Arial" w:cs="Arial"/>
                <w:color w:val="0070C0"/>
                <w:sz w:val="20"/>
                <w:szCs w:val="24"/>
              </w:rPr>
              <w:t>(</w:t>
            </w:r>
            <w:r w:rsidR="002D2D51" w:rsidRPr="00651EB0">
              <w:rPr>
                <w:rFonts w:ascii="Arial" w:eastAsia="Arial" w:hAnsi="Arial" w:cs="Arial"/>
                <w:color w:val="0070C0"/>
                <w:sz w:val="20"/>
                <w:szCs w:val="24"/>
              </w:rPr>
              <w:t>6</w:t>
            </w:r>
            <w:r w:rsidR="00191D63" w:rsidRPr="00651EB0">
              <w:rPr>
                <w:rFonts w:ascii="Arial" w:eastAsia="Arial" w:hAnsi="Arial" w:cs="Arial"/>
                <w:color w:val="0070C0"/>
                <w:sz w:val="20"/>
                <w:szCs w:val="24"/>
              </w:rPr>
              <w:t>)</w:t>
            </w:r>
            <w:r w:rsidR="0027327F" w:rsidRPr="00651EB0">
              <w:rPr>
                <w:rFonts w:ascii="Arial" w:eastAsia="Arial" w:hAnsi="Arial" w:cs="Arial"/>
                <w:color w:val="0070C0"/>
                <w:sz w:val="20"/>
                <w:szCs w:val="24"/>
              </w:rPr>
              <w:t xml:space="preserve"> </w:t>
            </w:r>
            <w:r w:rsidR="006B607B" w:rsidRPr="00651EB0">
              <w:rPr>
                <w:rFonts w:ascii="Arial" w:eastAsia="Arial" w:hAnsi="Arial" w:cs="Arial"/>
                <w:color w:val="0070C0"/>
                <w:sz w:val="20"/>
                <w:szCs w:val="24"/>
              </w:rPr>
              <w:t>bereaved</w:t>
            </w:r>
            <w:r w:rsidR="0027327F" w:rsidRPr="00651EB0">
              <w:rPr>
                <w:rFonts w:ascii="Arial" w:eastAsia="Arial" w:hAnsi="Arial" w:cs="Arial"/>
                <w:color w:val="0070C0"/>
                <w:sz w:val="20"/>
                <w:szCs w:val="24"/>
              </w:rPr>
              <w:t xml:space="preserve"> </w:t>
            </w:r>
            <w:r w:rsidR="006B607B" w:rsidRPr="00651EB0">
              <w:rPr>
                <w:rFonts w:ascii="Arial" w:eastAsia="Arial" w:hAnsi="Arial" w:cs="Arial"/>
                <w:color w:val="0070C0"/>
                <w:sz w:val="20"/>
                <w:szCs w:val="24"/>
              </w:rPr>
              <w:t>families</w:t>
            </w:r>
            <w:r w:rsidR="0027327F" w:rsidRPr="00651EB0">
              <w:rPr>
                <w:rFonts w:ascii="Arial" w:eastAsia="Arial" w:hAnsi="Arial" w:cs="Arial"/>
                <w:color w:val="0070C0"/>
                <w:sz w:val="20"/>
                <w:szCs w:val="24"/>
              </w:rPr>
              <w:t xml:space="preserve"> </w:t>
            </w:r>
            <w:r w:rsidR="006B607B" w:rsidRPr="00651EB0">
              <w:rPr>
                <w:rFonts w:ascii="Arial" w:eastAsia="Arial" w:hAnsi="Arial" w:cs="Arial"/>
                <w:color w:val="0070C0"/>
                <w:sz w:val="20"/>
                <w:szCs w:val="24"/>
              </w:rPr>
              <w:t>in</w:t>
            </w:r>
            <w:r w:rsidR="0027327F" w:rsidRPr="00651EB0">
              <w:rPr>
                <w:rFonts w:ascii="Arial" w:eastAsia="Arial" w:hAnsi="Arial" w:cs="Arial"/>
                <w:color w:val="0070C0"/>
                <w:sz w:val="20"/>
                <w:szCs w:val="24"/>
              </w:rPr>
              <w:t xml:space="preserve"> </w:t>
            </w:r>
            <w:r w:rsidR="006B607B" w:rsidRPr="00651EB0">
              <w:rPr>
                <w:rFonts w:ascii="Arial" w:eastAsia="Arial" w:hAnsi="Arial" w:cs="Arial"/>
                <w:color w:val="0070C0"/>
                <w:sz w:val="20"/>
                <w:szCs w:val="24"/>
              </w:rPr>
              <w:t>Albay</w:t>
            </w:r>
            <w:r w:rsidR="002D2D51" w:rsidRPr="00651EB0">
              <w:rPr>
                <w:rFonts w:ascii="Arial" w:eastAsia="Arial" w:hAnsi="Arial" w:cs="Arial"/>
                <w:color w:val="0070C0"/>
                <w:sz w:val="20"/>
                <w:szCs w:val="24"/>
              </w:rPr>
              <w:t>.</w:t>
            </w:r>
          </w:p>
          <w:p w14:paraId="1EA3583F" w14:textId="14C193FD" w:rsidR="006B607B" w:rsidRPr="00651EB0" w:rsidRDefault="001704D4" w:rsidP="006B607B">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651EB0">
              <w:rPr>
                <w:rFonts w:ascii="Arial" w:eastAsia="Arial" w:hAnsi="Arial" w:cs="Arial"/>
                <w:color w:val="0070C0"/>
                <w:sz w:val="20"/>
                <w:szCs w:val="24"/>
              </w:rPr>
              <w:t xml:space="preserve">DSWD-FO V </w:t>
            </w:r>
            <w:r w:rsidR="006B607B" w:rsidRPr="00651EB0">
              <w:rPr>
                <w:rFonts w:ascii="Arial" w:eastAsia="Arial" w:hAnsi="Arial" w:cs="Arial"/>
                <w:color w:val="0070C0"/>
                <w:sz w:val="20"/>
                <w:szCs w:val="24"/>
              </w:rPr>
              <w:t>continuously</w:t>
            </w:r>
            <w:r w:rsidR="0027327F" w:rsidRPr="00651EB0">
              <w:rPr>
                <w:rFonts w:ascii="Arial" w:eastAsia="Arial" w:hAnsi="Arial" w:cs="Arial"/>
                <w:color w:val="0070C0"/>
                <w:sz w:val="20"/>
                <w:szCs w:val="24"/>
              </w:rPr>
              <w:t xml:space="preserve"> </w:t>
            </w:r>
            <w:r w:rsidR="006B607B" w:rsidRPr="00651EB0">
              <w:rPr>
                <w:rFonts w:ascii="Arial" w:eastAsia="Arial" w:hAnsi="Arial" w:cs="Arial"/>
                <w:color w:val="0070C0"/>
                <w:sz w:val="20"/>
                <w:szCs w:val="24"/>
              </w:rPr>
              <w:t>conducts</w:t>
            </w:r>
            <w:r w:rsidR="0027327F" w:rsidRPr="00651EB0">
              <w:rPr>
                <w:rFonts w:ascii="Arial" w:eastAsia="Arial" w:hAnsi="Arial" w:cs="Arial"/>
                <w:color w:val="0070C0"/>
                <w:sz w:val="20"/>
                <w:szCs w:val="24"/>
              </w:rPr>
              <w:t xml:space="preserve"> </w:t>
            </w:r>
            <w:r w:rsidR="006B607B" w:rsidRPr="00651EB0">
              <w:rPr>
                <w:rFonts w:ascii="Arial" w:eastAsia="Arial" w:hAnsi="Arial" w:cs="Arial"/>
                <w:color w:val="0070C0"/>
                <w:sz w:val="20"/>
                <w:szCs w:val="24"/>
              </w:rPr>
              <w:t>validation</w:t>
            </w:r>
            <w:r w:rsidR="0027327F" w:rsidRPr="00651EB0">
              <w:rPr>
                <w:rFonts w:ascii="Arial" w:eastAsia="Arial" w:hAnsi="Arial" w:cs="Arial"/>
                <w:color w:val="0070C0"/>
                <w:sz w:val="20"/>
                <w:szCs w:val="24"/>
              </w:rPr>
              <w:t xml:space="preserve"> </w:t>
            </w:r>
            <w:r w:rsidR="006B607B" w:rsidRPr="00651EB0">
              <w:rPr>
                <w:rFonts w:ascii="Arial" w:eastAsia="Arial" w:hAnsi="Arial" w:cs="Arial"/>
                <w:color w:val="0070C0"/>
                <w:sz w:val="20"/>
                <w:szCs w:val="24"/>
              </w:rPr>
              <w:t>of</w:t>
            </w:r>
            <w:r w:rsidR="0027327F" w:rsidRPr="00651EB0">
              <w:rPr>
                <w:rFonts w:ascii="Arial" w:eastAsia="Arial" w:hAnsi="Arial" w:cs="Arial"/>
                <w:color w:val="0070C0"/>
                <w:sz w:val="20"/>
                <w:szCs w:val="24"/>
              </w:rPr>
              <w:t xml:space="preserve"> </w:t>
            </w:r>
            <w:r w:rsidR="006B607B" w:rsidRPr="00651EB0">
              <w:rPr>
                <w:rFonts w:ascii="Arial" w:eastAsia="Arial" w:hAnsi="Arial" w:cs="Arial"/>
                <w:color w:val="0070C0"/>
                <w:sz w:val="20"/>
                <w:szCs w:val="24"/>
              </w:rPr>
              <w:t>individuals</w:t>
            </w:r>
            <w:r w:rsidR="0027327F" w:rsidRPr="00651EB0">
              <w:rPr>
                <w:rFonts w:ascii="Arial" w:eastAsia="Arial" w:hAnsi="Arial" w:cs="Arial"/>
                <w:color w:val="0070C0"/>
                <w:sz w:val="20"/>
                <w:szCs w:val="24"/>
              </w:rPr>
              <w:t xml:space="preserve"> </w:t>
            </w:r>
            <w:r w:rsidR="006B607B" w:rsidRPr="00651EB0">
              <w:rPr>
                <w:rFonts w:ascii="Arial" w:eastAsia="Arial" w:hAnsi="Arial" w:cs="Arial"/>
                <w:color w:val="0070C0"/>
                <w:sz w:val="20"/>
                <w:szCs w:val="24"/>
              </w:rPr>
              <w:t>injured</w:t>
            </w:r>
            <w:r w:rsidR="0027327F" w:rsidRPr="00651EB0">
              <w:rPr>
                <w:rFonts w:ascii="Arial" w:eastAsia="Arial" w:hAnsi="Arial" w:cs="Arial"/>
                <w:color w:val="0070C0"/>
                <w:sz w:val="20"/>
                <w:szCs w:val="24"/>
              </w:rPr>
              <w:t xml:space="preserve"> </w:t>
            </w:r>
            <w:r w:rsidR="006B607B" w:rsidRPr="00651EB0">
              <w:rPr>
                <w:rFonts w:ascii="Arial" w:eastAsia="Arial" w:hAnsi="Arial" w:cs="Arial"/>
                <w:color w:val="0070C0"/>
                <w:sz w:val="20"/>
                <w:szCs w:val="24"/>
              </w:rPr>
              <w:t>during</w:t>
            </w:r>
            <w:r w:rsidR="0027327F" w:rsidRPr="00651EB0">
              <w:rPr>
                <w:rFonts w:ascii="Arial" w:eastAsia="Arial" w:hAnsi="Arial" w:cs="Arial"/>
                <w:color w:val="0070C0"/>
                <w:sz w:val="20"/>
                <w:szCs w:val="24"/>
              </w:rPr>
              <w:t xml:space="preserve"> </w:t>
            </w:r>
            <w:r w:rsidR="006B607B" w:rsidRPr="00651EB0">
              <w:rPr>
                <w:rFonts w:ascii="Arial" w:eastAsia="Arial" w:hAnsi="Arial" w:cs="Arial"/>
                <w:color w:val="0070C0"/>
                <w:sz w:val="20"/>
                <w:szCs w:val="24"/>
              </w:rPr>
              <w:t>the</w:t>
            </w:r>
            <w:r w:rsidR="0027327F" w:rsidRPr="00651EB0">
              <w:rPr>
                <w:rFonts w:ascii="Arial" w:eastAsia="Arial" w:hAnsi="Arial" w:cs="Arial"/>
                <w:color w:val="0070C0"/>
                <w:sz w:val="20"/>
                <w:szCs w:val="24"/>
              </w:rPr>
              <w:t xml:space="preserve"> </w:t>
            </w:r>
            <w:r w:rsidR="006B607B" w:rsidRPr="00651EB0">
              <w:rPr>
                <w:rFonts w:ascii="Arial" w:eastAsia="Arial" w:hAnsi="Arial" w:cs="Arial"/>
                <w:color w:val="0070C0"/>
                <w:sz w:val="20"/>
                <w:szCs w:val="24"/>
              </w:rPr>
              <w:t>onslaught</w:t>
            </w:r>
            <w:r w:rsidR="0027327F" w:rsidRPr="00651EB0">
              <w:rPr>
                <w:rFonts w:ascii="Arial" w:eastAsia="Arial" w:hAnsi="Arial" w:cs="Arial"/>
                <w:color w:val="0070C0"/>
                <w:sz w:val="20"/>
                <w:szCs w:val="24"/>
              </w:rPr>
              <w:t xml:space="preserve"> </w:t>
            </w:r>
            <w:r w:rsidR="006B607B" w:rsidRPr="00651EB0">
              <w:rPr>
                <w:rFonts w:ascii="Arial" w:eastAsia="Arial" w:hAnsi="Arial" w:cs="Arial"/>
                <w:color w:val="0070C0"/>
                <w:sz w:val="20"/>
                <w:szCs w:val="24"/>
              </w:rPr>
              <w:t>of</w:t>
            </w:r>
            <w:r w:rsidR="0027327F" w:rsidRPr="00651EB0">
              <w:rPr>
                <w:rFonts w:ascii="Arial" w:eastAsia="Arial" w:hAnsi="Arial" w:cs="Arial"/>
                <w:color w:val="0070C0"/>
                <w:sz w:val="20"/>
                <w:szCs w:val="24"/>
              </w:rPr>
              <w:t xml:space="preserve"> </w:t>
            </w:r>
            <w:r w:rsidR="006B607B" w:rsidRPr="00651EB0">
              <w:rPr>
                <w:rFonts w:ascii="Arial" w:eastAsia="Arial" w:hAnsi="Arial" w:cs="Arial"/>
                <w:color w:val="0070C0"/>
                <w:sz w:val="20"/>
                <w:szCs w:val="24"/>
              </w:rPr>
              <w:t>STY</w:t>
            </w:r>
            <w:r w:rsidR="0027327F" w:rsidRPr="00651EB0">
              <w:rPr>
                <w:rFonts w:ascii="Arial" w:eastAsia="Arial" w:hAnsi="Arial" w:cs="Arial"/>
                <w:color w:val="0070C0"/>
                <w:sz w:val="20"/>
                <w:szCs w:val="24"/>
              </w:rPr>
              <w:t xml:space="preserve"> </w:t>
            </w:r>
            <w:r w:rsidR="006B607B" w:rsidRPr="00651EB0">
              <w:rPr>
                <w:rFonts w:ascii="Arial" w:eastAsia="Arial" w:hAnsi="Arial" w:cs="Arial"/>
                <w:color w:val="0070C0"/>
                <w:sz w:val="20"/>
                <w:szCs w:val="24"/>
              </w:rPr>
              <w:t>Rolly.</w:t>
            </w:r>
          </w:p>
          <w:p w14:paraId="4040C5C6" w14:textId="531D33DC" w:rsidR="002D2D51" w:rsidRPr="00651EB0" w:rsidRDefault="001704D4" w:rsidP="002D2D51">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651EB0">
              <w:rPr>
                <w:rFonts w:ascii="Arial" w:eastAsia="Arial" w:hAnsi="Arial" w:cs="Arial"/>
                <w:color w:val="0070C0"/>
                <w:sz w:val="20"/>
                <w:szCs w:val="24"/>
              </w:rPr>
              <w:t xml:space="preserve">DSWD-FO V </w:t>
            </w:r>
            <w:r w:rsidR="002D2D51" w:rsidRPr="00651EB0">
              <w:rPr>
                <w:rFonts w:ascii="Arial" w:eastAsia="Arial" w:hAnsi="Arial" w:cs="Arial"/>
                <w:color w:val="0070C0"/>
                <w:sz w:val="20"/>
                <w:szCs w:val="24"/>
              </w:rPr>
              <w:t>through</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the</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4</w:t>
            </w:r>
            <w:r w:rsidR="00FC1F59" w:rsidRPr="00651EB0">
              <w:rPr>
                <w:rFonts w:ascii="Arial" w:eastAsia="Arial" w:hAnsi="Arial" w:cs="Arial"/>
                <w:color w:val="0070C0"/>
                <w:sz w:val="20"/>
                <w:szCs w:val="24"/>
              </w:rPr>
              <w:t>Ps</w:t>
            </w:r>
            <w:r w:rsidR="0027327F" w:rsidRPr="00651EB0">
              <w:rPr>
                <w:rFonts w:ascii="Arial" w:eastAsia="Arial" w:hAnsi="Arial" w:cs="Arial"/>
                <w:color w:val="0070C0"/>
                <w:sz w:val="20"/>
                <w:szCs w:val="24"/>
              </w:rPr>
              <w:t xml:space="preserve"> </w:t>
            </w:r>
            <w:r w:rsidR="00FC1F59" w:rsidRPr="00651EB0">
              <w:rPr>
                <w:rFonts w:ascii="Arial" w:eastAsia="Arial" w:hAnsi="Arial" w:cs="Arial"/>
                <w:color w:val="0070C0"/>
                <w:sz w:val="20"/>
                <w:szCs w:val="24"/>
              </w:rPr>
              <w:t>RPMO</w:t>
            </w:r>
            <w:r w:rsidR="0027327F" w:rsidRPr="00651EB0">
              <w:rPr>
                <w:rFonts w:ascii="Arial" w:eastAsia="Arial" w:hAnsi="Arial" w:cs="Arial"/>
                <w:color w:val="0070C0"/>
                <w:sz w:val="20"/>
                <w:szCs w:val="24"/>
              </w:rPr>
              <w:t xml:space="preserve"> </w:t>
            </w:r>
            <w:r w:rsidR="00FC1F59" w:rsidRPr="00651EB0">
              <w:rPr>
                <w:rFonts w:ascii="Arial" w:eastAsia="Arial" w:hAnsi="Arial" w:cs="Arial"/>
                <w:color w:val="0070C0"/>
                <w:sz w:val="20"/>
                <w:szCs w:val="24"/>
              </w:rPr>
              <w:t>conducted</w:t>
            </w:r>
            <w:r w:rsidR="0027327F" w:rsidRPr="00651EB0">
              <w:rPr>
                <w:rFonts w:ascii="Arial" w:eastAsia="Arial" w:hAnsi="Arial" w:cs="Arial"/>
                <w:color w:val="0070C0"/>
                <w:sz w:val="20"/>
                <w:szCs w:val="24"/>
              </w:rPr>
              <w:t xml:space="preserve"> </w:t>
            </w:r>
            <w:r w:rsidR="00FC1F59" w:rsidRPr="00651EB0">
              <w:rPr>
                <w:rFonts w:ascii="Arial" w:eastAsia="Arial" w:hAnsi="Arial" w:cs="Arial"/>
                <w:color w:val="0070C0"/>
                <w:sz w:val="20"/>
                <w:szCs w:val="24"/>
              </w:rPr>
              <w:t>Care</w:t>
            </w:r>
            <w:r w:rsidR="0027327F" w:rsidRPr="00651EB0">
              <w:rPr>
                <w:rFonts w:ascii="Arial" w:eastAsia="Arial" w:hAnsi="Arial" w:cs="Arial"/>
                <w:color w:val="0070C0"/>
                <w:sz w:val="20"/>
                <w:szCs w:val="24"/>
              </w:rPr>
              <w:t xml:space="preserve"> </w:t>
            </w:r>
            <w:r w:rsidR="00FC1F59" w:rsidRPr="00651EB0">
              <w:rPr>
                <w:rFonts w:ascii="Arial" w:eastAsia="Arial" w:hAnsi="Arial" w:cs="Arial"/>
                <w:color w:val="0070C0"/>
                <w:sz w:val="20"/>
                <w:szCs w:val="24"/>
              </w:rPr>
              <w:t>for</w:t>
            </w:r>
            <w:r w:rsidR="0027327F" w:rsidRPr="00651EB0">
              <w:rPr>
                <w:rFonts w:ascii="Arial" w:eastAsia="Arial" w:hAnsi="Arial" w:cs="Arial"/>
                <w:color w:val="0070C0"/>
                <w:sz w:val="20"/>
                <w:szCs w:val="24"/>
              </w:rPr>
              <w:t xml:space="preserve"> </w:t>
            </w:r>
            <w:r w:rsidR="00FC1F59" w:rsidRPr="00651EB0">
              <w:rPr>
                <w:rFonts w:ascii="Arial" w:eastAsia="Arial" w:hAnsi="Arial" w:cs="Arial"/>
                <w:color w:val="0070C0"/>
                <w:sz w:val="20"/>
                <w:szCs w:val="24"/>
              </w:rPr>
              <w:t>the</w:t>
            </w:r>
            <w:r w:rsidR="0027327F" w:rsidRPr="00651EB0">
              <w:rPr>
                <w:rFonts w:ascii="Arial" w:eastAsia="Arial" w:hAnsi="Arial" w:cs="Arial"/>
                <w:color w:val="0070C0"/>
                <w:sz w:val="20"/>
                <w:szCs w:val="24"/>
              </w:rPr>
              <w:t xml:space="preserve"> </w:t>
            </w:r>
            <w:r w:rsidR="00FC1F59" w:rsidRPr="00651EB0">
              <w:rPr>
                <w:rFonts w:ascii="Arial" w:eastAsia="Arial" w:hAnsi="Arial" w:cs="Arial"/>
                <w:color w:val="0070C0"/>
                <w:sz w:val="20"/>
                <w:szCs w:val="24"/>
              </w:rPr>
              <w:t>C</w:t>
            </w:r>
            <w:r w:rsidR="002D2D51" w:rsidRPr="00651EB0">
              <w:rPr>
                <w:rFonts w:ascii="Arial" w:eastAsia="Arial" w:hAnsi="Arial" w:cs="Arial"/>
                <w:color w:val="0070C0"/>
                <w:sz w:val="20"/>
                <w:szCs w:val="24"/>
              </w:rPr>
              <w:t>arers</w:t>
            </w:r>
            <w:r w:rsidR="00FC1F59" w:rsidRPr="00651EB0">
              <w:rPr>
                <w:rFonts w:ascii="Arial" w:eastAsia="Arial" w:hAnsi="Arial" w:cs="Arial"/>
                <w:color w:val="0070C0"/>
                <w:sz w:val="20"/>
                <w:szCs w:val="24"/>
              </w:rPr>
              <w:t>’</w:t>
            </w:r>
            <w:r w:rsidR="0027327F" w:rsidRPr="00651EB0">
              <w:rPr>
                <w:rFonts w:ascii="Arial" w:eastAsia="Arial" w:hAnsi="Arial" w:cs="Arial"/>
                <w:color w:val="0070C0"/>
                <w:sz w:val="20"/>
                <w:szCs w:val="24"/>
              </w:rPr>
              <w:t xml:space="preserve"> </w:t>
            </w:r>
            <w:r w:rsidR="006B607B" w:rsidRPr="00651EB0">
              <w:rPr>
                <w:rFonts w:ascii="Arial" w:eastAsia="Arial" w:hAnsi="Arial" w:cs="Arial"/>
                <w:color w:val="0070C0"/>
                <w:sz w:val="20"/>
                <w:szCs w:val="24"/>
              </w:rPr>
              <w:t>Initiatives</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to</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its</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affected</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DSWD</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staff</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staff</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with</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totally</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damaged</w:t>
            </w:r>
            <w:r w:rsidR="0027327F" w:rsidRPr="00651EB0">
              <w:rPr>
                <w:rFonts w:ascii="Arial" w:eastAsia="Arial" w:hAnsi="Arial" w:cs="Arial"/>
                <w:color w:val="0070C0"/>
                <w:sz w:val="20"/>
                <w:szCs w:val="24"/>
              </w:rPr>
              <w:t xml:space="preserve"> </w:t>
            </w:r>
            <w:r w:rsidR="006B607B" w:rsidRPr="00651EB0">
              <w:rPr>
                <w:rFonts w:ascii="Arial" w:eastAsia="Arial" w:hAnsi="Arial" w:cs="Arial"/>
                <w:color w:val="0070C0"/>
                <w:sz w:val="20"/>
                <w:szCs w:val="24"/>
              </w:rPr>
              <w:t>houses</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and</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staff</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who</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lost</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contact</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with</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their</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immediate</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families</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in</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hardly</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affected</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municipalities</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of</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Albay</w:t>
            </w:r>
            <w:r w:rsidR="00DA025F" w:rsidRPr="00651EB0">
              <w:rPr>
                <w:rFonts w:ascii="Arial" w:eastAsia="Arial" w:hAnsi="Arial" w:cs="Arial"/>
                <w:color w:val="0070C0"/>
                <w:sz w:val="20"/>
                <w:szCs w:val="24"/>
              </w:rPr>
              <w:t>)</w:t>
            </w:r>
            <w:r w:rsidR="002D2D51" w:rsidRPr="00651EB0">
              <w:rPr>
                <w:rFonts w:ascii="Arial" w:eastAsia="Arial" w:hAnsi="Arial" w:cs="Arial"/>
                <w:color w:val="0070C0"/>
                <w:sz w:val="20"/>
                <w:szCs w:val="24"/>
              </w:rPr>
              <w:t>.</w:t>
            </w:r>
          </w:p>
          <w:p w14:paraId="5D6A2BE4" w14:textId="53017319" w:rsidR="00FC6365" w:rsidRPr="00651EB0" w:rsidRDefault="00394B7D" w:rsidP="00FC636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Pr>
                <w:rFonts w:ascii="Arial" w:eastAsia="Arial" w:hAnsi="Arial" w:cs="Arial"/>
                <w:color w:val="0070C0"/>
                <w:sz w:val="20"/>
                <w:szCs w:val="24"/>
              </w:rPr>
              <w:t>DSWD-FO V</w:t>
            </w:r>
            <w:r w:rsidR="0027327F" w:rsidRPr="00651EB0">
              <w:rPr>
                <w:rFonts w:ascii="Arial" w:eastAsia="Arial" w:hAnsi="Arial" w:cs="Arial"/>
                <w:color w:val="0070C0"/>
                <w:sz w:val="20"/>
                <w:szCs w:val="24"/>
              </w:rPr>
              <w:t xml:space="preserve"> </w:t>
            </w:r>
            <w:r w:rsidR="005B2951" w:rsidRPr="00651EB0">
              <w:rPr>
                <w:rFonts w:ascii="Arial" w:eastAsia="Arial" w:hAnsi="Arial" w:cs="Arial"/>
                <w:color w:val="0070C0"/>
                <w:sz w:val="20"/>
                <w:szCs w:val="24"/>
              </w:rPr>
              <w:t>Regional</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Resource</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Operation</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Section</w:t>
            </w:r>
            <w:r w:rsidR="0027327F" w:rsidRPr="00651EB0">
              <w:rPr>
                <w:rFonts w:ascii="Arial" w:eastAsia="Arial" w:hAnsi="Arial" w:cs="Arial"/>
                <w:color w:val="0070C0"/>
                <w:sz w:val="20"/>
                <w:szCs w:val="24"/>
              </w:rPr>
              <w:t xml:space="preserve"> </w:t>
            </w:r>
            <w:r w:rsidR="005B2951" w:rsidRPr="00651EB0">
              <w:rPr>
                <w:rFonts w:ascii="Arial" w:eastAsia="Arial" w:hAnsi="Arial" w:cs="Arial"/>
                <w:color w:val="0070C0"/>
                <w:sz w:val="20"/>
                <w:szCs w:val="24"/>
              </w:rPr>
              <w:t>(RROS)</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ensures</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the</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availability</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of</w:t>
            </w:r>
            <w:r w:rsidR="0027327F" w:rsidRPr="00651EB0">
              <w:rPr>
                <w:rFonts w:ascii="Arial" w:eastAsia="Arial" w:hAnsi="Arial" w:cs="Arial"/>
                <w:color w:val="0070C0"/>
                <w:sz w:val="20"/>
                <w:szCs w:val="24"/>
              </w:rPr>
              <w:t xml:space="preserve"> </w:t>
            </w:r>
            <w:r w:rsidR="005B2951" w:rsidRPr="00651EB0">
              <w:rPr>
                <w:rFonts w:ascii="Arial" w:eastAsia="Arial" w:hAnsi="Arial" w:cs="Arial"/>
                <w:color w:val="0070C0"/>
                <w:sz w:val="20"/>
                <w:szCs w:val="24"/>
              </w:rPr>
              <w:t>FFPs</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and</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non-food</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items</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as</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need</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arises.</w:t>
            </w:r>
          </w:p>
          <w:p w14:paraId="7D31405F" w14:textId="50A3F65E" w:rsidR="00E226F3" w:rsidRDefault="00394B7D" w:rsidP="00E226F3">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Pr>
                <w:rFonts w:ascii="Arial" w:eastAsia="Arial" w:hAnsi="Arial" w:cs="Arial"/>
                <w:color w:val="0070C0"/>
                <w:sz w:val="20"/>
                <w:szCs w:val="24"/>
              </w:rPr>
              <w:t xml:space="preserve">DSWD-FO V </w:t>
            </w:r>
            <w:r w:rsidR="00FC6365" w:rsidRPr="00651EB0">
              <w:rPr>
                <w:rFonts w:ascii="Arial" w:eastAsia="Arial" w:hAnsi="Arial" w:cs="Arial"/>
                <w:color w:val="0070C0"/>
                <w:sz w:val="20"/>
                <w:szCs w:val="24"/>
              </w:rPr>
              <w:t>PAT</w:t>
            </w:r>
            <w:r w:rsidR="0027327F" w:rsidRPr="00651EB0">
              <w:rPr>
                <w:rFonts w:ascii="Arial" w:eastAsia="Arial" w:hAnsi="Arial" w:cs="Arial"/>
                <w:color w:val="0070C0"/>
                <w:sz w:val="20"/>
                <w:szCs w:val="24"/>
              </w:rPr>
              <w:t xml:space="preserve"> </w:t>
            </w:r>
            <w:r w:rsidR="00FC6365" w:rsidRPr="00651EB0">
              <w:rPr>
                <w:rFonts w:ascii="Arial" w:eastAsia="Arial" w:hAnsi="Arial" w:cs="Arial"/>
                <w:color w:val="0070C0"/>
                <w:sz w:val="20"/>
                <w:szCs w:val="24"/>
              </w:rPr>
              <w:t>and</w:t>
            </w:r>
            <w:r w:rsidR="0027327F" w:rsidRPr="00651EB0">
              <w:rPr>
                <w:rFonts w:ascii="Arial" w:eastAsia="Arial" w:hAnsi="Arial" w:cs="Arial"/>
                <w:color w:val="0070C0"/>
                <w:sz w:val="20"/>
                <w:szCs w:val="24"/>
              </w:rPr>
              <w:t xml:space="preserve"> </w:t>
            </w:r>
            <w:r w:rsidR="00FC6365" w:rsidRPr="00651EB0">
              <w:rPr>
                <w:rFonts w:ascii="Arial" w:eastAsia="Arial" w:hAnsi="Arial" w:cs="Arial"/>
                <w:color w:val="0070C0"/>
                <w:sz w:val="20"/>
                <w:szCs w:val="24"/>
              </w:rPr>
              <w:t>MAT</w:t>
            </w:r>
            <w:r w:rsidR="0027327F" w:rsidRPr="00651EB0">
              <w:rPr>
                <w:rFonts w:ascii="Arial" w:eastAsia="Arial" w:hAnsi="Arial" w:cs="Arial"/>
                <w:color w:val="0070C0"/>
                <w:sz w:val="20"/>
                <w:szCs w:val="24"/>
              </w:rPr>
              <w:t xml:space="preserve"> </w:t>
            </w:r>
            <w:r w:rsidR="00FC6365" w:rsidRPr="00651EB0">
              <w:rPr>
                <w:rFonts w:ascii="Arial" w:eastAsia="Arial" w:hAnsi="Arial" w:cs="Arial"/>
                <w:color w:val="0070C0"/>
                <w:sz w:val="20"/>
                <w:szCs w:val="24"/>
              </w:rPr>
              <w:t>members</w:t>
            </w:r>
            <w:r w:rsidR="0027327F" w:rsidRPr="00651EB0">
              <w:rPr>
                <w:rFonts w:ascii="Arial" w:eastAsia="Arial" w:hAnsi="Arial" w:cs="Arial"/>
                <w:color w:val="0070C0"/>
                <w:sz w:val="20"/>
                <w:szCs w:val="24"/>
              </w:rPr>
              <w:t xml:space="preserve"> </w:t>
            </w:r>
            <w:r w:rsidR="00FC6365" w:rsidRPr="00651EB0">
              <w:rPr>
                <w:rFonts w:ascii="Arial" w:eastAsia="Arial" w:hAnsi="Arial" w:cs="Arial"/>
                <w:color w:val="0070C0"/>
                <w:sz w:val="20"/>
                <w:szCs w:val="24"/>
              </w:rPr>
              <w:t>in</w:t>
            </w:r>
            <w:r w:rsidR="0027327F" w:rsidRPr="00651EB0">
              <w:rPr>
                <w:rFonts w:ascii="Arial" w:eastAsia="Arial" w:hAnsi="Arial" w:cs="Arial"/>
                <w:color w:val="0070C0"/>
                <w:sz w:val="20"/>
                <w:szCs w:val="24"/>
              </w:rPr>
              <w:t xml:space="preserve"> </w:t>
            </w:r>
            <w:r w:rsidR="00FC6365" w:rsidRPr="00651EB0">
              <w:rPr>
                <w:rFonts w:ascii="Arial" w:eastAsia="Arial" w:hAnsi="Arial" w:cs="Arial"/>
                <w:color w:val="0070C0"/>
                <w:sz w:val="20"/>
                <w:szCs w:val="24"/>
              </w:rPr>
              <w:t>the</w:t>
            </w:r>
            <w:r w:rsidR="0027327F" w:rsidRPr="00651EB0">
              <w:rPr>
                <w:rFonts w:ascii="Arial" w:eastAsia="Arial" w:hAnsi="Arial" w:cs="Arial"/>
                <w:color w:val="0070C0"/>
                <w:sz w:val="20"/>
                <w:szCs w:val="24"/>
              </w:rPr>
              <w:t xml:space="preserve"> </w:t>
            </w:r>
            <w:r w:rsidR="00E36D75" w:rsidRPr="00651EB0">
              <w:rPr>
                <w:rFonts w:ascii="Arial" w:eastAsia="Arial" w:hAnsi="Arial" w:cs="Arial"/>
                <w:color w:val="0070C0"/>
                <w:sz w:val="20"/>
                <w:szCs w:val="24"/>
              </w:rPr>
              <w:t>six</w:t>
            </w:r>
            <w:r w:rsidR="0027327F" w:rsidRPr="00651EB0">
              <w:rPr>
                <w:rFonts w:ascii="Arial" w:eastAsia="Arial" w:hAnsi="Arial" w:cs="Arial"/>
                <w:color w:val="0070C0"/>
                <w:sz w:val="20"/>
                <w:szCs w:val="24"/>
              </w:rPr>
              <w:t xml:space="preserve"> </w:t>
            </w:r>
            <w:r w:rsidR="00E36D75" w:rsidRPr="00651EB0">
              <w:rPr>
                <w:rFonts w:ascii="Arial" w:eastAsia="Arial" w:hAnsi="Arial" w:cs="Arial"/>
                <w:color w:val="0070C0"/>
                <w:sz w:val="20"/>
                <w:szCs w:val="24"/>
              </w:rPr>
              <w:t>(</w:t>
            </w:r>
            <w:r w:rsidR="00FC6365" w:rsidRPr="00651EB0">
              <w:rPr>
                <w:rFonts w:ascii="Arial" w:eastAsia="Arial" w:hAnsi="Arial" w:cs="Arial"/>
                <w:color w:val="0070C0"/>
                <w:sz w:val="20"/>
                <w:szCs w:val="24"/>
              </w:rPr>
              <w:t>6</w:t>
            </w:r>
            <w:r w:rsidR="00E36D75" w:rsidRPr="00651EB0">
              <w:rPr>
                <w:rFonts w:ascii="Arial" w:eastAsia="Arial" w:hAnsi="Arial" w:cs="Arial"/>
                <w:color w:val="0070C0"/>
                <w:sz w:val="20"/>
                <w:szCs w:val="24"/>
              </w:rPr>
              <w:t>)</w:t>
            </w:r>
            <w:r w:rsidR="0027327F" w:rsidRPr="00651EB0">
              <w:rPr>
                <w:rFonts w:ascii="Arial" w:eastAsia="Arial" w:hAnsi="Arial" w:cs="Arial"/>
                <w:color w:val="0070C0"/>
                <w:sz w:val="20"/>
                <w:szCs w:val="24"/>
              </w:rPr>
              <w:t xml:space="preserve"> </w:t>
            </w:r>
            <w:r w:rsidR="00FC6365" w:rsidRPr="00651EB0">
              <w:rPr>
                <w:rFonts w:ascii="Arial" w:eastAsia="Arial" w:hAnsi="Arial" w:cs="Arial"/>
                <w:color w:val="0070C0"/>
                <w:sz w:val="20"/>
                <w:szCs w:val="24"/>
              </w:rPr>
              <w:t>provinces</w:t>
            </w:r>
            <w:r w:rsidR="0027327F" w:rsidRPr="00651EB0">
              <w:rPr>
                <w:rFonts w:ascii="Arial" w:eastAsia="Arial" w:hAnsi="Arial" w:cs="Arial"/>
                <w:color w:val="0070C0"/>
                <w:sz w:val="20"/>
                <w:szCs w:val="24"/>
              </w:rPr>
              <w:t xml:space="preserve"> </w:t>
            </w:r>
            <w:r w:rsidR="00FC6365" w:rsidRPr="00651EB0">
              <w:rPr>
                <w:rFonts w:ascii="Arial" w:eastAsia="Arial" w:hAnsi="Arial" w:cs="Arial"/>
                <w:color w:val="0070C0"/>
                <w:sz w:val="20"/>
                <w:szCs w:val="24"/>
              </w:rPr>
              <w:t>are</w:t>
            </w:r>
            <w:r w:rsidR="0027327F" w:rsidRPr="00651EB0">
              <w:rPr>
                <w:rFonts w:ascii="Arial" w:eastAsia="Arial" w:hAnsi="Arial" w:cs="Arial"/>
                <w:color w:val="0070C0"/>
                <w:sz w:val="20"/>
                <w:szCs w:val="24"/>
              </w:rPr>
              <w:t xml:space="preserve"> </w:t>
            </w:r>
            <w:r w:rsidR="00FC6365" w:rsidRPr="00651EB0">
              <w:rPr>
                <w:rFonts w:ascii="Arial" w:eastAsia="Arial" w:hAnsi="Arial" w:cs="Arial"/>
                <w:color w:val="0070C0"/>
                <w:sz w:val="20"/>
                <w:szCs w:val="24"/>
              </w:rPr>
              <w:t>activated</w:t>
            </w:r>
            <w:r w:rsidR="0027327F" w:rsidRPr="00651EB0">
              <w:rPr>
                <w:rFonts w:ascii="Arial" w:eastAsia="Arial" w:hAnsi="Arial" w:cs="Arial"/>
                <w:color w:val="0070C0"/>
                <w:sz w:val="20"/>
                <w:szCs w:val="24"/>
              </w:rPr>
              <w:t xml:space="preserve"> </w:t>
            </w:r>
            <w:r w:rsidR="00FC6365" w:rsidRPr="00651EB0">
              <w:rPr>
                <w:rFonts w:ascii="Arial" w:eastAsia="Arial" w:hAnsi="Arial" w:cs="Arial"/>
                <w:color w:val="0070C0"/>
                <w:sz w:val="20"/>
                <w:szCs w:val="24"/>
              </w:rPr>
              <w:t>and</w:t>
            </w:r>
            <w:r w:rsidR="0027327F" w:rsidRPr="00651EB0">
              <w:rPr>
                <w:rFonts w:ascii="Arial" w:eastAsia="Arial" w:hAnsi="Arial" w:cs="Arial"/>
                <w:color w:val="0070C0"/>
                <w:sz w:val="20"/>
                <w:szCs w:val="24"/>
              </w:rPr>
              <w:t xml:space="preserve"> </w:t>
            </w:r>
            <w:r w:rsidR="00FC6365" w:rsidRPr="00651EB0">
              <w:rPr>
                <w:rFonts w:ascii="Arial" w:eastAsia="Arial" w:hAnsi="Arial" w:cs="Arial"/>
                <w:color w:val="0070C0"/>
                <w:sz w:val="20"/>
                <w:szCs w:val="24"/>
              </w:rPr>
              <w:t>instructed</w:t>
            </w:r>
            <w:r w:rsidR="0027327F" w:rsidRPr="00651EB0">
              <w:rPr>
                <w:rFonts w:ascii="Arial" w:eastAsia="Arial" w:hAnsi="Arial" w:cs="Arial"/>
                <w:color w:val="0070C0"/>
                <w:sz w:val="20"/>
                <w:szCs w:val="24"/>
              </w:rPr>
              <w:t xml:space="preserve"> </w:t>
            </w:r>
            <w:r w:rsidR="00FC6365" w:rsidRPr="00651EB0">
              <w:rPr>
                <w:rFonts w:ascii="Arial" w:eastAsia="Arial" w:hAnsi="Arial" w:cs="Arial"/>
                <w:color w:val="0070C0"/>
                <w:sz w:val="20"/>
                <w:szCs w:val="24"/>
              </w:rPr>
              <w:t>to</w:t>
            </w:r>
            <w:r w:rsidR="0027327F" w:rsidRPr="00651EB0">
              <w:rPr>
                <w:rFonts w:ascii="Arial" w:eastAsia="Arial" w:hAnsi="Arial" w:cs="Arial"/>
                <w:color w:val="0070C0"/>
                <w:sz w:val="20"/>
                <w:szCs w:val="24"/>
              </w:rPr>
              <w:t xml:space="preserve"> </w:t>
            </w:r>
            <w:r w:rsidR="00FC6365" w:rsidRPr="00651EB0">
              <w:rPr>
                <w:rFonts w:ascii="Arial" w:eastAsia="Arial" w:hAnsi="Arial" w:cs="Arial"/>
                <w:color w:val="0070C0"/>
                <w:sz w:val="20"/>
                <w:szCs w:val="24"/>
              </w:rPr>
              <w:t>coordinate</w:t>
            </w:r>
            <w:r w:rsidR="0027327F" w:rsidRPr="00651EB0">
              <w:rPr>
                <w:rFonts w:ascii="Arial" w:eastAsia="Arial" w:hAnsi="Arial" w:cs="Arial"/>
                <w:color w:val="0070C0"/>
                <w:sz w:val="20"/>
                <w:szCs w:val="24"/>
              </w:rPr>
              <w:t xml:space="preserve"> </w:t>
            </w:r>
            <w:r w:rsidR="00FC6365" w:rsidRPr="00651EB0">
              <w:rPr>
                <w:rFonts w:ascii="Arial" w:eastAsia="Arial" w:hAnsi="Arial" w:cs="Arial"/>
                <w:color w:val="0070C0"/>
                <w:sz w:val="20"/>
                <w:szCs w:val="24"/>
              </w:rPr>
              <w:t>with</w:t>
            </w:r>
            <w:r w:rsidR="0027327F" w:rsidRPr="00651EB0">
              <w:rPr>
                <w:rFonts w:ascii="Arial" w:eastAsia="Arial" w:hAnsi="Arial" w:cs="Arial"/>
                <w:color w:val="0070C0"/>
                <w:sz w:val="20"/>
                <w:szCs w:val="24"/>
              </w:rPr>
              <w:t xml:space="preserve"> </w:t>
            </w:r>
            <w:r w:rsidR="00FC6365" w:rsidRPr="00651EB0">
              <w:rPr>
                <w:rFonts w:ascii="Arial" w:eastAsia="Arial" w:hAnsi="Arial" w:cs="Arial"/>
                <w:color w:val="0070C0"/>
                <w:sz w:val="20"/>
                <w:szCs w:val="24"/>
              </w:rPr>
              <w:t>the</w:t>
            </w:r>
            <w:r w:rsidR="0027327F" w:rsidRPr="00651EB0">
              <w:rPr>
                <w:rFonts w:ascii="Arial" w:eastAsia="Arial" w:hAnsi="Arial" w:cs="Arial"/>
                <w:color w:val="0070C0"/>
                <w:sz w:val="20"/>
                <w:szCs w:val="24"/>
              </w:rPr>
              <w:t xml:space="preserve"> </w:t>
            </w:r>
            <w:r w:rsidR="00FC6365" w:rsidRPr="00651EB0">
              <w:rPr>
                <w:rFonts w:ascii="Arial" w:eastAsia="Arial" w:hAnsi="Arial" w:cs="Arial"/>
                <w:color w:val="0070C0"/>
                <w:sz w:val="20"/>
                <w:szCs w:val="24"/>
              </w:rPr>
              <w:t>P/MDRRMOs,</w:t>
            </w:r>
            <w:r w:rsidR="0027327F" w:rsidRPr="00651EB0">
              <w:rPr>
                <w:rFonts w:ascii="Arial" w:eastAsia="Arial" w:hAnsi="Arial" w:cs="Arial"/>
                <w:color w:val="0070C0"/>
                <w:sz w:val="20"/>
                <w:szCs w:val="24"/>
              </w:rPr>
              <w:t xml:space="preserve"> </w:t>
            </w:r>
            <w:r w:rsidR="00FC6365" w:rsidRPr="00651EB0">
              <w:rPr>
                <w:rFonts w:ascii="Arial" w:eastAsia="Arial" w:hAnsi="Arial" w:cs="Arial"/>
                <w:color w:val="0070C0"/>
                <w:sz w:val="20"/>
                <w:szCs w:val="24"/>
              </w:rPr>
              <w:t>C/MSWDOs</w:t>
            </w:r>
            <w:r w:rsidR="0027327F" w:rsidRPr="00651EB0">
              <w:rPr>
                <w:rFonts w:ascii="Arial" w:eastAsia="Arial" w:hAnsi="Arial" w:cs="Arial"/>
                <w:color w:val="0070C0"/>
                <w:sz w:val="20"/>
                <w:szCs w:val="24"/>
              </w:rPr>
              <w:t xml:space="preserve"> </w:t>
            </w:r>
            <w:r w:rsidR="00FC6365" w:rsidRPr="00651EB0">
              <w:rPr>
                <w:rFonts w:ascii="Arial" w:eastAsia="Arial" w:hAnsi="Arial" w:cs="Arial"/>
                <w:color w:val="0070C0"/>
                <w:sz w:val="20"/>
                <w:szCs w:val="24"/>
              </w:rPr>
              <w:t>for</w:t>
            </w:r>
            <w:r w:rsidR="0027327F" w:rsidRPr="00651EB0">
              <w:rPr>
                <w:rFonts w:ascii="Arial" w:eastAsia="Arial" w:hAnsi="Arial" w:cs="Arial"/>
                <w:color w:val="0070C0"/>
                <w:sz w:val="20"/>
                <w:szCs w:val="24"/>
              </w:rPr>
              <w:t xml:space="preserve"> </w:t>
            </w:r>
            <w:r w:rsidR="00FC6365" w:rsidRPr="00651EB0">
              <w:rPr>
                <w:rFonts w:ascii="Arial" w:eastAsia="Arial" w:hAnsi="Arial" w:cs="Arial"/>
                <w:color w:val="0070C0"/>
                <w:sz w:val="20"/>
                <w:szCs w:val="24"/>
              </w:rPr>
              <w:t>TY</w:t>
            </w:r>
            <w:r w:rsidR="0027327F" w:rsidRPr="00651EB0">
              <w:rPr>
                <w:rFonts w:ascii="Arial" w:eastAsia="Arial" w:hAnsi="Arial" w:cs="Arial"/>
                <w:color w:val="0070C0"/>
                <w:sz w:val="20"/>
                <w:szCs w:val="24"/>
              </w:rPr>
              <w:t xml:space="preserve"> </w:t>
            </w:r>
            <w:r w:rsidR="00FC6365" w:rsidRPr="00651EB0">
              <w:rPr>
                <w:rFonts w:ascii="Arial" w:eastAsia="Arial" w:hAnsi="Arial" w:cs="Arial"/>
                <w:color w:val="0070C0"/>
                <w:sz w:val="20"/>
                <w:szCs w:val="24"/>
              </w:rPr>
              <w:t>Rolly</w:t>
            </w:r>
            <w:r w:rsidR="0027327F" w:rsidRPr="00651EB0">
              <w:rPr>
                <w:rFonts w:ascii="Arial" w:eastAsia="Arial" w:hAnsi="Arial" w:cs="Arial"/>
                <w:color w:val="0070C0"/>
                <w:sz w:val="20"/>
                <w:szCs w:val="24"/>
              </w:rPr>
              <w:t xml:space="preserve"> </w:t>
            </w:r>
            <w:r w:rsidR="00FC6365" w:rsidRPr="00651EB0">
              <w:rPr>
                <w:rFonts w:ascii="Arial" w:eastAsia="Arial" w:hAnsi="Arial" w:cs="Arial"/>
                <w:color w:val="0070C0"/>
                <w:sz w:val="20"/>
                <w:szCs w:val="24"/>
              </w:rPr>
              <w:t>reports</w:t>
            </w:r>
            <w:r w:rsidR="0027327F" w:rsidRPr="00651EB0">
              <w:rPr>
                <w:rFonts w:ascii="Arial" w:eastAsia="Arial" w:hAnsi="Arial" w:cs="Arial"/>
                <w:color w:val="0070C0"/>
                <w:sz w:val="20"/>
                <w:szCs w:val="24"/>
              </w:rPr>
              <w:t xml:space="preserve"> </w:t>
            </w:r>
            <w:r w:rsidR="00FC6365" w:rsidRPr="00651EB0">
              <w:rPr>
                <w:rFonts w:ascii="Arial" w:eastAsia="Arial" w:hAnsi="Arial" w:cs="Arial"/>
                <w:color w:val="0070C0"/>
                <w:sz w:val="20"/>
                <w:szCs w:val="24"/>
              </w:rPr>
              <w:t>and</w:t>
            </w:r>
            <w:r w:rsidR="0027327F" w:rsidRPr="00651EB0">
              <w:rPr>
                <w:rFonts w:ascii="Arial" w:eastAsia="Arial" w:hAnsi="Arial" w:cs="Arial"/>
                <w:color w:val="0070C0"/>
                <w:sz w:val="20"/>
                <w:szCs w:val="24"/>
              </w:rPr>
              <w:t xml:space="preserve"> </w:t>
            </w:r>
            <w:r w:rsidR="00FC6365" w:rsidRPr="00651EB0">
              <w:rPr>
                <w:rFonts w:ascii="Arial" w:eastAsia="Arial" w:hAnsi="Arial" w:cs="Arial"/>
                <w:color w:val="0070C0"/>
                <w:sz w:val="20"/>
                <w:szCs w:val="24"/>
              </w:rPr>
              <w:t>updates.</w:t>
            </w:r>
          </w:p>
          <w:p w14:paraId="090CD17B" w14:textId="0EFE3C2D" w:rsidR="00E226F3" w:rsidRPr="00394B7D" w:rsidRDefault="00E226F3" w:rsidP="00E226F3">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E226F3">
              <w:rPr>
                <w:rFonts w:ascii="Arial" w:eastAsia="Arial" w:hAnsi="Arial" w:cs="Arial"/>
                <w:color w:val="0070C0"/>
                <w:sz w:val="20"/>
                <w:szCs w:val="20"/>
              </w:rPr>
              <w:t>DSWD-Field Office V led by Regional Director Arnel Garcia with Tabaco City Mayor Krisel Lagman, PCOO representatives, assisted by the BLGU and the PNP, conducted a site visit on the Island of San Miguel, Tabaco City to personally assess the damages brought about by STY Rolly and TY Ulysses on the coastal and far flung areas of the Island</w:t>
            </w:r>
            <w:r w:rsidR="00394B7D">
              <w:rPr>
                <w:rFonts w:ascii="Arial" w:eastAsia="Arial" w:hAnsi="Arial" w:cs="Arial"/>
                <w:color w:val="0070C0"/>
                <w:sz w:val="20"/>
                <w:szCs w:val="20"/>
              </w:rPr>
              <w:t xml:space="preserve"> last 17</w:t>
            </w:r>
            <w:r w:rsidR="00394B7D" w:rsidRPr="00394B7D">
              <w:rPr>
                <w:rFonts w:ascii="Arial" w:eastAsia="Arial" w:hAnsi="Arial" w:cs="Arial"/>
                <w:color w:val="0070C0"/>
                <w:sz w:val="20"/>
                <w:szCs w:val="20"/>
                <w:vertAlign w:val="superscript"/>
              </w:rPr>
              <w:t>th</w:t>
            </w:r>
            <w:r w:rsidR="00394B7D">
              <w:rPr>
                <w:rFonts w:ascii="Arial" w:eastAsia="Arial" w:hAnsi="Arial" w:cs="Arial"/>
                <w:color w:val="0070C0"/>
                <w:sz w:val="20"/>
                <w:szCs w:val="20"/>
              </w:rPr>
              <w:t xml:space="preserve"> of November 2020</w:t>
            </w:r>
            <w:r w:rsidRPr="00E226F3">
              <w:rPr>
                <w:rFonts w:ascii="Arial" w:eastAsia="Arial" w:hAnsi="Arial" w:cs="Arial"/>
                <w:color w:val="0070C0"/>
                <w:sz w:val="20"/>
                <w:szCs w:val="20"/>
              </w:rPr>
              <w:t>.</w:t>
            </w:r>
          </w:p>
          <w:p w14:paraId="52802C40" w14:textId="1872CB25" w:rsidR="00394B7D" w:rsidRPr="00394B7D" w:rsidRDefault="00394B7D" w:rsidP="00394B7D">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651EB0">
              <w:rPr>
                <w:rFonts w:ascii="Arial" w:eastAsia="Arial" w:hAnsi="Arial" w:cs="Arial"/>
                <w:color w:val="0070C0"/>
                <w:sz w:val="20"/>
                <w:szCs w:val="24"/>
              </w:rPr>
              <w:t>DSWD-FO V through its P/C/MATs are in close coordination with the LGUs for the validation of the number of affected and displaced families. P/C/MATs also coordinates with P/C/MDRRMOs and P/C/MSWDOs for reports and updates on STY Rolly response operations.</w:t>
            </w:r>
          </w:p>
          <w:p w14:paraId="01BDA46A" w14:textId="04431EAB" w:rsidR="00E226F3" w:rsidRPr="00651EB0" w:rsidRDefault="00E226F3" w:rsidP="00E226F3">
            <w:pPr>
              <w:pStyle w:val="ListParagraph"/>
              <w:pBdr>
                <w:top w:val="none" w:sz="0" w:space="0" w:color="auto"/>
                <w:left w:val="none" w:sz="0" w:space="0" w:color="auto"/>
                <w:bottom w:val="none" w:sz="0" w:space="0" w:color="auto"/>
                <w:right w:val="none" w:sz="0" w:space="0" w:color="auto"/>
                <w:between w:val="none" w:sz="0" w:space="0" w:color="auto"/>
              </w:pBdr>
              <w:ind w:left="324"/>
              <w:rPr>
                <w:rFonts w:ascii="Arial" w:eastAsia="Arial" w:hAnsi="Arial" w:cs="Arial"/>
                <w:color w:val="0070C0"/>
                <w:sz w:val="20"/>
                <w:szCs w:val="24"/>
              </w:rPr>
            </w:pPr>
          </w:p>
        </w:tc>
      </w:tr>
    </w:tbl>
    <w:p w14:paraId="0EE07878" w14:textId="14D63085" w:rsidR="00303C98" w:rsidRDefault="00303C98" w:rsidP="00E97CB4">
      <w:pPr>
        <w:rPr>
          <w:rFonts w:ascii="Arial" w:eastAsia="Arial" w:hAnsi="Arial" w:cs="Arial"/>
          <w:b/>
          <w:color w:val="auto"/>
          <w:sz w:val="24"/>
          <w:szCs w:val="24"/>
        </w:rPr>
      </w:pPr>
    </w:p>
    <w:p w14:paraId="421C3DF6" w14:textId="28210455"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VI</w:t>
      </w:r>
    </w:p>
    <w:tbl>
      <w:tblPr>
        <w:tblW w:w="5000" w:type="pct"/>
        <w:tblLook w:val="0400" w:firstRow="0" w:lastRow="0" w:firstColumn="0" w:lastColumn="0" w:noHBand="0" w:noVBand="1"/>
      </w:tblPr>
      <w:tblGrid>
        <w:gridCol w:w="1981"/>
        <w:gridCol w:w="8356"/>
      </w:tblGrid>
      <w:tr w:rsidR="00E97CB4" w14:paraId="63FB8D8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081EC7E"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35A8DB8" w14:textId="1334C9F5"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rsidRPr="00442533" w14:paraId="1F8116E8" w14:textId="77777777" w:rsidTr="00E97CB4">
        <w:trPr>
          <w:trHeight w:val="307"/>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7265E4" w14:textId="2864A998"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93E1771" w14:textId="49D585D6" w:rsidR="008E6E1E" w:rsidRDefault="008E6E1E"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VI</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submitt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terminal</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report</w:t>
            </w:r>
            <w:r w:rsidRPr="00442533">
              <w:rPr>
                <w:rFonts w:ascii="Arial" w:eastAsia="Arial" w:hAnsi="Arial" w:cs="Arial"/>
                <w:color w:val="auto"/>
                <w:sz w:val="20"/>
                <w:szCs w:val="24"/>
              </w:rPr>
              <w:t>.</w:t>
            </w:r>
          </w:p>
          <w:p w14:paraId="00C84EBB" w14:textId="6BA6DEF1" w:rsidR="00E97CB4" w:rsidRPr="008E6E1E" w:rsidRDefault="00E97CB4" w:rsidP="008E6E1E">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A</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otal</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of</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1,984</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famili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o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7,716</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person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72</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barangay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pre-emptively</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evacuat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97</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evacuatio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center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Regio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VI.</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s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famili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already</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return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om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aft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ropical</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Cyclon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Warning</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Signal</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CW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area</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bee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lifted.</w:t>
            </w:r>
          </w:p>
        </w:tc>
      </w:tr>
    </w:tbl>
    <w:p w14:paraId="365873E3" w14:textId="77777777" w:rsidR="00E97CB4" w:rsidRPr="00442533" w:rsidRDefault="00E97CB4" w:rsidP="00E97CB4">
      <w:pPr>
        <w:rPr>
          <w:rFonts w:ascii="Arial" w:eastAsia="Arial" w:hAnsi="Arial" w:cs="Arial"/>
          <w:b/>
          <w:color w:val="auto"/>
          <w:sz w:val="24"/>
          <w:szCs w:val="24"/>
        </w:rPr>
      </w:pPr>
    </w:p>
    <w:p w14:paraId="7A6293E1" w14:textId="1B686C6B"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VII</w:t>
      </w:r>
    </w:p>
    <w:tbl>
      <w:tblPr>
        <w:tblW w:w="5000" w:type="pct"/>
        <w:tblLook w:val="0400" w:firstRow="0" w:lastRow="0" w:firstColumn="0" w:lastColumn="0" w:noHBand="0" w:noVBand="1"/>
      </w:tblPr>
      <w:tblGrid>
        <w:gridCol w:w="1981"/>
        <w:gridCol w:w="8356"/>
      </w:tblGrid>
      <w:tr w:rsidR="00442533" w:rsidRPr="00442533" w14:paraId="2ADDC3ED"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D0211D"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933178" w14:textId="17793056"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E97CB4" w:rsidRPr="00442533" w14:paraId="41251FF1"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8B23457" w14:textId="389031F1"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175BAF" w14:textId="5F236939" w:rsidR="00E97CB4" w:rsidRPr="008E6E1E" w:rsidRDefault="00E97CB4" w:rsidP="008E6E1E">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49"/>
              <w:rPr>
                <w:rFonts w:ascii="Arial" w:eastAsia="Arial" w:hAnsi="Arial" w:cs="Arial"/>
                <w:color w:val="auto"/>
                <w:sz w:val="20"/>
                <w:szCs w:val="24"/>
              </w:rPr>
            </w:pPr>
            <w:r w:rsidRPr="008E6E1E">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VII</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submitted</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8E6E1E">
              <w:rPr>
                <w:rFonts w:ascii="Arial" w:eastAsia="Arial" w:hAnsi="Arial" w:cs="Arial"/>
                <w:b/>
                <w:bCs/>
                <w:color w:val="auto"/>
                <w:sz w:val="20"/>
                <w:szCs w:val="24"/>
              </w:rPr>
              <w:t>terminal</w:t>
            </w:r>
            <w:r w:rsidR="0027327F">
              <w:rPr>
                <w:rFonts w:ascii="Arial" w:eastAsia="Arial" w:hAnsi="Arial" w:cs="Arial"/>
                <w:b/>
                <w:bCs/>
                <w:color w:val="auto"/>
                <w:sz w:val="20"/>
                <w:szCs w:val="24"/>
              </w:rPr>
              <w:t xml:space="preserve"> </w:t>
            </w:r>
            <w:r w:rsidRPr="008E6E1E">
              <w:rPr>
                <w:rFonts w:ascii="Arial" w:eastAsia="Arial" w:hAnsi="Arial" w:cs="Arial"/>
                <w:b/>
                <w:bCs/>
                <w:color w:val="auto"/>
                <w:sz w:val="20"/>
                <w:szCs w:val="24"/>
              </w:rPr>
              <w:t>report</w:t>
            </w:r>
            <w:r w:rsidRPr="008E6E1E">
              <w:rPr>
                <w:rFonts w:ascii="Arial" w:eastAsia="Arial" w:hAnsi="Arial" w:cs="Arial"/>
                <w:color w:val="auto"/>
                <w:sz w:val="20"/>
                <w:szCs w:val="24"/>
              </w:rPr>
              <w:t>.</w:t>
            </w:r>
          </w:p>
        </w:tc>
      </w:tr>
    </w:tbl>
    <w:p w14:paraId="76DD81DB" w14:textId="77777777" w:rsidR="008E6E1E" w:rsidRDefault="008E6E1E" w:rsidP="00E97CB4">
      <w:pPr>
        <w:rPr>
          <w:rFonts w:ascii="Arial" w:eastAsia="Arial" w:hAnsi="Arial" w:cs="Arial"/>
          <w:b/>
          <w:color w:val="auto"/>
          <w:sz w:val="24"/>
          <w:szCs w:val="24"/>
        </w:rPr>
      </w:pPr>
    </w:p>
    <w:p w14:paraId="6E672DB5" w14:textId="50DA45F3"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VIII</w:t>
      </w:r>
    </w:p>
    <w:tbl>
      <w:tblPr>
        <w:tblW w:w="5000" w:type="pct"/>
        <w:tblLook w:val="0400" w:firstRow="0" w:lastRow="0" w:firstColumn="0" w:lastColumn="0" w:noHBand="0" w:noVBand="1"/>
      </w:tblPr>
      <w:tblGrid>
        <w:gridCol w:w="1981"/>
        <w:gridCol w:w="8356"/>
      </w:tblGrid>
      <w:tr w:rsidR="00442533" w:rsidRPr="00442533" w14:paraId="6AE2E918" w14:textId="77777777" w:rsidTr="008E6E1E">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75160FC" w14:textId="77777777" w:rsidR="00E97CB4" w:rsidRPr="00442533" w:rsidRDefault="00E97CB4" w:rsidP="008E6E1E">
            <w:pPr>
              <w:contextualSpacing/>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8024A22" w14:textId="2D9E8FF5" w:rsidR="00E97CB4" w:rsidRPr="00442533" w:rsidRDefault="00E97CB4" w:rsidP="008E6E1E">
            <w:pPr>
              <w:contextualSpacing/>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442533" w:rsidRPr="00442533" w14:paraId="0514638C" w14:textId="77777777" w:rsidTr="008E6E1E">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152965" w14:textId="1E54485A" w:rsidR="00E97CB4" w:rsidRPr="00442533" w:rsidRDefault="00E97CB4" w:rsidP="008E6E1E">
            <w:pPr>
              <w:contextualSpacing/>
              <w:rPr>
                <w:rFonts w:ascii="Arial" w:eastAsia="Arial" w:hAnsi="Arial" w:cs="Arial"/>
                <w:color w:val="auto"/>
                <w:sz w:val="20"/>
                <w:szCs w:val="24"/>
              </w:rPr>
            </w:pPr>
            <w:r w:rsidRPr="00442533">
              <w:rPr>
                <w:rFonts w:ascii="Arial" w:eastAsia="Arial" w:hAnsi="Arial" w:cs="Arial"/>
                <w:color w:val="auto"/>
                <w:sz w:val="20"/>
                <w:szCs w:val="24"/>
              </w:rPr>
              <w:t>02</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E1BBEB" w14:textId="1F1E8021" w:rsidR="00E97CB4" w:rsidRPr="00442533" w:rsidRDefault="00E97CB4" w:rsidP="008E6E1E">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VIII</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submitt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terminal</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report.</w:t>
            </w:r>
          </w:p>
          <w:p w14:paraId="6AF2F0FF" w14:textId="2CA97AB3" w:rsidR="00E97CB4" w:rsidRPr="00442533" w:rsidRDefault="00E97CB4" w:rsidP="008E6E1E">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A</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otal</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of</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3,092</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famili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or</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13,484</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person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pre-emptively</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evacuat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20</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evacuation</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center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Regio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VIII.</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All</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famili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return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o</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om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u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LGU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Sama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slan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Bilira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an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Leyt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clos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evacuatio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centers.</w:t>
            </w:r>
          </w:p>
        </w:tc>
      </w:tr>
    </w:tbl>
    <w:p w14:paraId="7878DE3A" w14:textId="77777777" w:rsidR="00442533" w:rsidRDefault="00442533" w:rsidP="00E97CB4">
      <w:pPr>
        <w:rPr>
          <w:rFonts w:ascii="Arial" w:eastAsia="Arial" w:hAnsi="Arial" w:cs="Arial"/>
          <w:b/>
          <w:color w:val="auto"/>
          <w:sz w:val="24"/>
          <w:szCs w:val="24"/>
        </w:rPr>
      </w:pPr>
    </w:p>
    <w:p w14:paraId="7CDA1328" w14:textId="0FD85821" w:rsidR="00442533"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X</w:t>
      </w:r>
    </w:p>
    <w:tbl>
      <w:tblPr>
        <w:tblW w:w="5000" w:type="pct"/>
        <w:tblLook w:val="0400" w:firstRow="0" w:lastRow="0" w:firstColumn="0" w:lastColumn="0" w:noHBand="0" w:noVBand="1"/>
      </w:tblPr>
      <w:tblGrid>
        <w:gridCol w:w="1981"/>
        <w:gridCol w:w="8356"/>
      </w:tblGrid>
      <w:tr w:rsidR="00442533" w:rsidRPr="00442533" w14:paraId="7B813950"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48D6EC"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969D0EF" w14:textId="13E440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442533" w:rsidRPr="00442533" w14:paraId="166074D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7809FC2" w14:textId="105A7867" w:rsidR="00E97CB4" w:rsidRPr="004A538A" w:rsidRDefault="00685B68">
            <w:pPr>
              <w:jc w:val="center"/>
              <w:rPr>
                <w:rFonts w:ascii="Arial" w:eastAsia="Arial" w:hAnsi="Arial" w:cs="Arial"/>
                <w:color w:val="auto"/>
                <w:sz w:val="20"/>
                <w:szCs w:val="24"/>
              </w:rPr>
            </w:pPr>
            <w:r w:rsidRPr="004A538A">
              <w:rPr>
                <w:rFonts w:ascii="Arial" w:eastAsia="Arial" w:hAnsi="Arial" w:cs="Arial"/>
                <w:color w:val="auto"/>
                <w:sz w:val="20"/>
                <w:szCs w:val="24"/>
              </w:rPr>
              <w:t>10</w:t>
            </w:r>
            <w:r w:rsidR="0027327F" w:rsidRPr="004A538A">
              <w:rPr>
                <w:rFonts w:ascii="Arial" w:eastAsia="Arial" w:hAnsi="Arial" w:cs="Arial"/>
                <w:color w:val="auto"/>
                <w:sz w:val="20"/>
                <w:szCs w:val="24"/>
              </w:rPr>
              <w:t xml:space="preserve"> </w:t>
            </w:r>
            <w:r w:rsidR="00E97CB4" w:rsidRPr="004A538A">
              <w:rPr>
                <w:rFonts w:ascii="Arial" w:eastAsia="Arial" w:hAnsi="Arial" w:cs="Arial"/>
                <w:color w:val="auto"/>
                <w:sz w:val="20"/>
                <w:szCs w:val="24"/>
              </w:rPr>
              <w:t>November</w:t>
            </w:r>
            <w:r w:rsidR="0027327F" w:rsidRPr="004A538A">
              <w:rPr>
                <w:rFonts w:ascii="Arial" w:eastAsia="Arial" w:hAnsi="Arial" w:cs="Arial"/>
                <w:color w:val="auto"/>
                <w:sz w:val="20"/>
                <w:szCs w:val="24"/>
              </w:rPr>
              <w:t xml:space="preserve"> </w:t>
            </w:r>
            <w:r w:rsidR="00E97CB4" w:rsidRPr="004A538A">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C488D45" w14:textId="5B0583D7" w:rsidR="00E97CB4" w:rsidRPr="004A538A" w:rsidRDefault="00F7588A" w:rsidP="00E97CB4">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A538A">
              <w:rPr>
                <w:rFonts w:ascii="Arial" w:eastAsia="Arial" w:hAnsi="Arial" w:cs="Arial"/>
                <w:color w:val="auto"/>
                <w:sz w:val="20"/>
                <w:szCs w:val="24"/>
              </w:rPr>
              <w:t xml:space="preserve">DSWD-FO </w:t>
            </w:r>
            <w:r w:rsidR="00685B68" w:rsidRPr="004A538A">
              <w:rPr>
                <w:rFonts w:ascii="Arial" w:eastAsia="Arial" w:hAnsi="Arial" w:cs="Arial"/>
                <w:color w:val="auto"/>
                <w:sz w:val="20"/>
                <w:szCs w:val="24"/>
              </w:rPr>
              <w:t xml:space="preserve">X submitted their </w:t>
            </w:r>
            <w:r w:rsidR="00685B68" w:rsidRPr="004A538A">
              <w:rPr>
                <w:rFonts w:ascii="Arial" w:eastAsia="Arial" w:hAnsi="Arial" w:cs="Arial"/>
                <w:b/>
                <w:bCs/>
                <w:color w:val="auto"/>
                <w:sz w:val="20"/>
                <w:szCs w:val="24"/>
              </w:rPr>
              <w:t>terminal report</w:t>
            </w:r>
            <w:r w:rsidR="00685B68" w:rsidRPr="004A538A">
              <w:rPr>
                <w:rFonts w:ascii="Arial" w:eastAsia="Arial" w:hAnsi="Arial" w:cs="Arial"/>
                <w:color w:val="auto"/>
                <w:sz w:val="20"/>
                <w:szCs w:val="24"/>
              </w:rPr>
              <w:t>.</w:t>
            </w:r>
          </w:p>
        </w:tc>
      </w:tr>
    </w:tbl>
    <w:p w14:paraId="4B8BF1BD" w14:textId="77777777" w:rsidR="00A10EE9" w:rsidRDefault="00A10EE9" w:rsidP="00685B68">
      <w:pPr>
        <w:contextualSpacing/>
        <w:jc w:val="center"/>
        <w:rPr>
          <w:rFonts w:ascii="Arial" w:eastAsia="Arial" w:hAnsi="Arial" w:cs="Arial"/>
          <w:b/>
          <w:i/>
          <w:sz w:val="20"/>
          <w:szCs w:val="20"/>
        </w:rPr>
      </w:pPr>
    </w:p>
    <w:p w14:paraId="4D1C2C5C" w14:textId="14DEF16D" w:rsidR="00411916" w:rsidRPr="00411916" w:rsidRDefault="00411916" w:rsidP="00685B68">
      <w:pPr>
        <w:contextualSpacing/>
        <w:jc w:val="center"/>
        <w:rPr>
          <w:rFonts w:ascii="Arial" w:eastAsia="Arial" w:hAnsi="Arial" w:cs="Arial"/>
          <w:b/>
          <w:i/>
          <w:sz w:val="20"/>
          <w:szCs w:val="20"/>
        </w:rPr>
      </w:pPr>
      <w:r w:rsidRPr="00411916">
        <w:rPr>
          <w:rFonts w:ascii="Arial" w:eastAsia="Arial" w:hAnsi="Arial" w:cs="Arial"/>
          <w:b/>
          <w:i/>
          <w:sz w:val="20"/>
          <w:szCs w:val="20"/>
        </w:rPr>
        <w:t>*****</w:t>
      </w:r>
    </w:p>
    <w:p w14:paraId="744AAC59" w14:textId="2D506F53" w:rsidR="00A10EE9" w:rsidRPr="005F4C5B" w:rsidRDefault="003D09A9" w:rsidP="00B26498">
      <w:pPr>
        <w:contextualSpacing/>
        <w:rPr>
          <w:rFonts w:ascii="Arial" w:eastAsia="Arial" w:hAnsi="Arial" w:cs="Arial"/>
          <w:i/>
          <w:sz w:val="20"/>
          <w:szCs w:val="20"/>
        </w:rPr>
      </w:pPr>
      <w:r w:rsidRPr="00411916">
        <w:rPr>
          <w:rFonts w:ascii="Arial" w:eastAsia="Arial" w:hAnsi="Arial" w:cs="Arial"/>
          <w:i/>
          <w:sz w:val="20"/>
          <w:szCs w:val="20"/>
        </w:rPr>
        <w:t>The</w:t>
      </w:r>
      <w:r w:rsidR="0027327F">
        <w:rPr>
          <w:rFonts w:ascii="Arial" w:eastAsia="Arial" w:hAnsi="Arial" w:cs="Arial"/>
          <w:i/>
          <w:sz w:val="20"/>
          <w:szCs w:val="20"/>
        </w:rPr>
        <w:t xml:space="preserve"> </w:t>
      </w:r>
      <w:r w:rsidRPr="00411916">
        <w:rPr>
          <w:rFonts w:ascii="Arial" w:eastAsia="Arial" w:hAnsi="Arial" w:cs="Arial"/>
          <w:i/>
          <w:sz w:val="20"/>
          <w:szCs w:val="20"/>
        </w:rPr>
        <w:t>Disaster</w:t>
      </w:r>
      <w:r w:rsidR="0027327F">
        <w:rPr>
          <w:rFonts w:ascii="Arial" w:eastAsia="Arial" w:hAnsi="Arial" w:cs="Arial"/>
          <w:i/>
          <w:sz w:val="20"/>
          <w:szCs w:val="20"/>
        </w:rPr>
        <w:t xml:space="preserve"> </w:t>
      </w:r>
      <w:r w:rsidRPr="00411916">
        <w:rPr>
          <w:rFonts w:ascii="Arial" w:eastAsia="Arial" w:hAnsi="Arial" w:cs="Arial"/>
          <w:i/>
          <w:sz w:val="20"/>
          <w:szCs w:val="20"/>
        </w:rPr>
        <w:t>Response</w:t>
      </w:r>
      <w:r w:rsidR="0027327F">
        <w:rPr>
          <w:rFonts w:ascii="Arial" w:eastAsia="Arial" w:hAnsi="Arial" w:cs="Arial"/>
          <w:i/>
          <w:sz w:val="20"/>
          <w:szCs w:val="20"/>
        </w:rPr>
        <w:t xml:space="preserve"> </w:t>
      </w:r>
      <w:r w:rsidRPr="00411916">
        <w:rPr>
          <w:rFonts w:ascii="Arial" w:eastAsia="Arial" w:hAnsi="Arial" w:cs="Arial"/>
          <w:i/>
          <w:sz w:val="20"/>
          <w:szCs w:val="20"/>
        </w:rPr>
        <w:t>Operations</w:t>
      </w:r>
      <w:r w:rsidR="0027327F">
        <w:rPr>
          <w:rFonts w:ascii="Arial" w:eastAsia="Arial" w:hAnsi="Arial" w:cs="Arial"/>
          <w:i/>
          <w:sz w:val="20"/>
          <w:szCs w:val="20"/>
        </w:rPr>
        <w:t xml:space="preserve"> </w:t>
      </w:r>
      <w:r w:rsidRPr="00411916">
        <w:rPr>
          <w:rFonts w:ascii="Arial" w:eastAsia="Arial" w:hAnsi="Arial" w:cs="Arial"/>
          <w:i/>
          <w:sz w:val="20"/>
          <w:szCs w:val="20"/>
        </w:rPr>
        <w:t>Monitoring</w:t>
      </w:r>
      <w:r w:rsidR="0027327F">
        <w:rPr>
          <w:rFonts w:ascii="Arial" w:eastAsia="Arial" w:hAnsi="Arial" w:cs="Arial"/>
          <w:i/>
          <w:sz w:val="20"/>
          <w:szCs w:val="20"/>
        </w:rPr>
        <w:t xml:space="preserve"> </w:t>
      </w:r>
      <w:r w:rsidRPr="00411916">
        <w:rPr>
          <w:rFonts w:ascii="Arial" w:eastAsia="Arial" w:hAnsi="Arial" w:cs="Arial"/>
          <w:i/>
          <w:sz w:val="20"/>
          <w:szCs w:val="20"/>
        </w:rPr>
        <w:t>and</w:t>
      </w:r>
      <w:r w:rsidR="0027327F">
        <w:rPr>
          <w:rFonts w:ascii="Arial" w:eastAsia="Arial" w:hAnsi="Arial" w:cs="Arial"/>
          <w:i/>
          <w:sz w:val="20"/>
          <w:szCs w:val="20"/>
        </w:rPr>
        <w:t xml:space="preserve"> </w:t>
      </w:r>
      <w:r w:rsidRPr="00411916">
        <w:rPr>
          <w:rFonts w:ascii="Arial" w:eastAsia="Arial" w:hAnsi="Arial" w:cs="Arial"/>
          <w:i/>
          <w:sz w:val="20"/>
          <w:szCs w:val="20"/>
        </w:rPr>
        <w:t>Information</w:t>
      </w:r>
      <w:r w:rsidR="0027327F">
        <w:rPr>
          <w:rFonts w:ascii="Arial" w:eastAsia="Arial" w:hAnsi="Arial" w:cs="Arial"/>
          <w:i/>
          <w:sz w:val="20"/>
          <w:szCs w:val="20"/>
        </w:rPr>
        <w:t xml:space="preserve"> </w:t>
      </w:r>
      <w:r w:rsidRPr="00411916">
        <w:rPr>
          <w:rFonts w:ascii="Arial" w:eastAsia="Arial" w:hAnsi="Arial" w:cs="Arial"/>
          <w:i/>
          <w:sz w:val="20"/>
          <w:szCs w:val="20"/>
        </w:rPr>
        <w:t>Center</w:t>
      </w:r>
      <w:r w:rsidR="0027327F">
        <w:rPr>
          <w:rFonts w:ascii="Arial" w:eastAsia="Arial" w:hAnsi="Arial" w:cs="Arial"/>
          <w:i/>
          <w:sz w:val="20"/>
          <w:szCs w:val="20"/>
        </w:rPr>
        <w:t xml:space="preserve"> </w:t>
      </w:r>
      <w:r w:rsidRPr="00411916">
        <w:rPr>
          <w:rFonts w:ascii="Arial" w:eastAsia="Arial" w:hAnsi="Arial" w:cs="Arial"/>
          <w:i/>
          <w:sz w:val="20"/>
          <w:szCs w:val="20"/>
        </w:rPr>
        <w:t>(DROMIC)</w:t>
      </w:r>
      <w:r w:rsidR="0027327F">
        <w:rPr>
          <w:rFonts w:ascii="Arial" w:eastAsia="Arial" w:hAnsi="Arial" w:cs="Arial"/>
          <w:i/>
          <w:sz w:val="20"/>
          <w:szCs w:val="20"/>
        </w:rPr>
        <w:t xml:space="preserve"> </w:t>
      </w:r>
      <w:r w:rsidRPr="00411916">
        <w:rPr>
          <w:rFonts w:ascii="Arial" w:eastAsia="Arial" w:hAnsi="Arial" w:cs="Arial"/>
          <w:i/>
          <w:sz w:val="20"/>
          <w:szCs w:val="20"/>
        </w:rPr>
        <w:t>of</w:t>
      </w:r>
      <w:r w:rsidR="0027327F">
        <w:rPr>
          <w:rFonts w:ascii="Arial" w:eastAsia="Arial" w:hAnsi="Arial" w:cs="Arial"/>
          <w:i/>
          <w:sz w:val="20"/>
          <w:szCs w:val="20"/>
        </w:rPr>
        <w:t xml:space="preserve"> </w:t>
      </w:r>
      <w:r w:rsidRPr="00411916">
        <w:rPr>
          <w:rFonts w:ascii="Arial" w:eastAsia="Arial" w:hAnsi="Arial" w:cs="Arial"/>
          <w:i/>
          <w:sz w:val="20"/>
          <w:szCs w:val="20"/>
        </w:rPr>
        <w:t>the</w:t>
      </w:r>
      <w:r w:rsidR="0027327F">
        <w:rPr>
          <w:rFonts w:ascii="Arial" w:eastAsia="Arial" w:hAnsi="Arial" w:cs="Arial"/>
          <w:i/>
          <w:sz w:val="20"/>
          <w:szCs w:val="20"/>
        </w:rPr>
        <w:t xml:space="preserve"> </w:t>
      </w:r>
      <w:r w:rsidRPr="00411916">
        <w:rPr>
          <w:rFonts w:ascii="Arial" w:eastAsia="Arial" w:hAnsi="Arial" w:cs="Arial"/>
          <w:i/>
          <w:sz w:val="20"/>
          <w:szCs w:val="20"/>
        </w:rPr>
        <w:t>DSWD-DRMB</w:t>
      </w:r>
      <w:r w:rsidR="0027327F">
        <w:rPr>
          <w:rFonts w:ascii="Arial" w:eastAsia="Arial" w:hAnsi="Arial" w:cs="Arial"/>
          <w:i/>
          <w:sz w:val="20"/>
          <w:szCs w:val="20"/>
        </w:rPr>
        <w:t xml:space="preserve"> </w:t>
      </w:r>
      <w:r w:rsidR="00125678" w:rsidRPr="00411916">
        <w:rPr>
          <w:rFonts w:ascii="Arial" w:eastAsia="Arial" w:hAnsi="Arial" w:cs="Arial"/>
          <w:i/>
          <w:sz w:val="20"/>
          <w:szCs w:val="20"/>
        </w:rPr>
        <w:t>is</w:t>
      </w:r>
      <w:r w:rsidR="0027327F">
        <w:rPr>
          <w:rFonts w:ascii="Arial" w:eastAsia="Arial" w:hAnsi="Arial" w:cs="Arial"/>
          <w:i/>
          <w:sz w:val="20"/>
          <w:szCs w:val="20"/>
        </w:rPr>
        <w:t xml:space="preserve"> </w:t>
      </w:r>
      <w:r w:rsidR="00125678" w:rsidRPr="00411916">
        <w:rPr>
          <w:rFonts w:ascii="Arial" w:eastAsia="Arial" w:hAnsi="Arial" w:cs="Arial"/>
          <w:i/>
          <w:sz w:val="20"/>
          <w:szCs w:val="20"/>
        </w:rPr>
        <w:t>coordinating</w:t>
      </w:r>
      <w:r w:rsidR="0027327F">
        <w:rPr>
          <w:rFonts w:ascii="Arial" w:eastAsia="Arial" w:hAnsi="Arial" w:cs="Arial"/>
          <w:i/>
          <w:sz w:val="20"/>
          <w:szCs w:val="20"/>
        </w:rPr>
        <w:t xml:space="preserve"> </w:t>
      </w:r>
      <w:r w:rsidRPr="00411916">
        <w:rPr>
          <w:rFonts w:ascii="Arial" w:eastAsia="Arial" w:hAnsi="Arial" w:cs="Arial"/>
          <w:i/>
          <w:sz w:val="20"/>
          <w:szCs w:val="20"/>
        </w:rPr>
        <w:t>with</w:t>
      </w:r>
      <w:r w:rsidR="0027327F">
        <w:rPr>
          <w:rFonts w:ascii="Arial" w:eastAsia="Arial" w:hAnsi="Arial" w:cs="Arial"/>
          <w:i/>
          <w:sz w:val="20"/>
          <w:szCs w:val="20"/>
        </w:rPr>
        <w:t xml:space="preserve"> </w:t>
      </w:r>
      <w:r w:rsidRPr="00411916">
        <w:rPr>
          <w:rFonts w:ascii="Arial" w:eastAsia="Arial" w:hAnsi="Arial" w:cs="Arial"/>
          <w:i/>
          <w:sz w:val="20"/>
          <w:szCs w:val="20"/>
        </w:rPr>
        <w:t>the</w:t>
      </w:r>
      <w:r w:rsidR="0027327F">
        <w:rPr>
          <w:rFonts w:ascii="Arial" w:eastAsia="Arial" w:hAnsi="Arial" w:cs="Arial"/>
          <w:i/>
          <w:sz w:val="20"/>
          <w:szCs w:val="20"/>
        </w:rPr>
        <w:t xml:space="preserve"> </w:t>
      </w:r>
      <w:r w:rsidR="0043209E" w:rsidRPr="00411916">
        <w:rPr>
          <w:rFonts w:ascii="Arial" w:eastAsia="Arial" w:hAnsi="Arial" w:cs="Arial"/>
          <w:i/>
          <w:sz w:val="20"/>
          <w:szCs w:val="20"/>
        </w:rPr>
        <w:t>concerned</w:t>
      </w:r>
      <w:r w:rsidR="0027327F">
        <w:rPr>
          <w:rFonts w:ascii="Arial" w:eastAsia="Arial" w:hAnsi="Arial" w:cs="Arial"/>
          <w:i/>
          <w:sz w:val="20"/>
          <w:szCs w:val="20"/>
        </w:rPr>
        <w:t xml:space="preserve"> </w:t>
      </w:r>
      <w:r w:rsidRPr="00411916">
        <w:rPr>
          <w:rFonts w:ascii="Arial" w:eastAsia="Arial" w:hAnsi="Arial" w:cs="Arial"/>
          <w:i/>
          <w:sz w:val="20"/>
          <w:szCs w:val="20"/>
        </w:rPr>
        <w:t>DSWD</w:t>
      </w:r>
      <w:r w:rsidR="0027327F">
        <w:rPr>
          <w:rFonts w:ascii="Arial" w:eastAsia="Arial" w:hAnsi="Arial" w:cs="Arial"/>
          <w:i/>
          <w:sz w:val="20"/>
          <w:szCs w:val="20"/>
        </w:rPr>
        <w:t xml:space="preserve"> </w:t>
      </w:r>
      <w:r w:rsidR="00A834B4" w:rsidRPr="00411916">
        <w:rPr>
          <w:rFonts w:ascii="Arial" w:eastAsia="Arial" w:hAnsi="Arial" w:cs="Arial"/>
          <w:i/>
          <w:sz w:val="20"/>
          <w:szCs w:val="20"/>
        </w:rPr>
        <w:t>Field</w:t>
      </w:r>
      <w:r w:rsidR="0027327F">
        <w:rPr>
          <w:rFonts w:ascii="Arial" w:eastAsia="Arial" w:hAnsi="Arial" w:cs="Arial"/>
          <w:i/>
          <w:sz w:val="20"/>
          <w:szCs w:val="20"/>
        </w:rPr>
        <w:t xml:space="preserve"> </w:t>
      </w:r>
      <w:r w:rsidR="00A834B4" w:rsidRPr="00411916">
        <w:rPr>
          <w:rFonts w:ascii="Arial" w:eastAsia="Arial" w:hAnsi="Arial" w:cs="Arial"/>
          <w:i/>
          <w:sz w:val="20"/>
          <w:szCs w:val="20"/>
        </w:rPr>
        <w:t>Offices</w:t>
      </w:r>
      <w:r w:rsidR="0027327F">
        <w:rPr>
          <w:rFonts w:ascii="Arial" w:eastAsia="Arial" w:hAnsi="Arial" w:cs="Arial"/>
          <w:i/>
          <w:sz w:val="20"/>
          <w:szCs w:val="20"/>
        </w:rPr>
        <w:t xml:space="preserve"> </w:t>
      </w:r>
      <w:r w:rsidR="00A10EE9">
        <w:rPr>
          <w:rFonts w:ascii="Arial" w:eastAsia="Arial" w:hAnsi="Arial" w:cs="Arial"/>
          <w:i/>
          <w:sz w:val="20"/>
          <w:szCs w:val="20"/>
        </w:rPr>
        <w:t xml:space="preserve">affected by Super Typhoon “Rolly” </w:t>
      </w:r>
      <w:r w:rsidRPr="00411916">
        <w:rPr>
          <w:rFonts w:ascii="Arial" w:eastAsia="Arial" w:hAnsi="Arial" w:cs="Arial"/>
          <w:i/>
          <w:sz w:val="20"/>
          <w:szCs w:val="20"/>
        </w:rPr>
        <w:t>for</w:t>
      </w:r>
      <w:r w:rsidR="0027327F">
        <w:rPr>
          <w:rFonts w:ascii="Arial" w:eastAsia="Arial" w:hAnsi="Arial" w:cs="Arial"/>
          <w:i/>
          <w:sz w:val="20"/>
          <w:szCs w:val="20"/>
        </w:rPr>
        <w:t xml:space="preserve"> </w:t>
      </w:r>
      <w:r w:rsidR="00F34EA4" w:rsidRPr="00411916">
        <w:rPr>
          <w:rFonts w:ascii="Arial" w:eastAsia="Arial" w:hAnsi="Arial" w:cs="Arial"/>
          <w:i/>
          <w:sz w:val="20"/>
          <w:szCs w:val="20"/>
        </w:rPr>
        <w:t>any</w:t>
      </w:r>
      <w:r w:rsidR="0027327F">
        <w:rPr>
          <w:rFonts w:ascii="Arial" w:eastAsia="Arial" w:hAnsi="Arial" w:cs="Arial"/>
          <w:i/>
          <w:sz w:val="20"/>
          <w:szCs w:val="20"/>
        </w:rPr>
        <w:t xml:space="preserve"> </w:t>
      </w:r>
      <w:r w:rsidRPr="00411916">
        <w:rPr>
          <w:rFonts w:ascii="Arial" w:eastAsia="Arial" w:hAnsi="Arial" w:cs="Arial"/>
          <w:i/>
          <w:sz w:val="20"/>
          <w:szCs w:val="20"/>
        </w:rPr>
        <w:t>significant</w:t>
      </w:r>
      <w:r w:rsidR="0027327F">
        <w:rPr>
          <w:rFonts w:ascii="Arial" w:eastAsia="Arial" w:hAnsi="Arial" w:cs="Arial"/>
          <w:i/>
          <w:sz w:val="20"/>
          <w:szCs w:val="20"/>
        </w:rPr>
        <w:t xml:space="preserve"> </w:t>
      </w:r>
      <w:r w:rsidRPr="00411916">
        <w:rPr>
          <w:rFonts w:ascii="Arial" w:eastAsia="Arial" w:hAnsi="Arial" w:cs="Arial"/>
          <w:i/>
          <w:sz w:val="20"/>
          <w:szCs w:val="20"/>
        </w:rPr>
        <w:t>updates.</w:t>
      </w:r>
    </w:p>
    <w:p w14:paraId="22CC8741" w14:textId="7BC2F5D1" w:rsidR="009E56CB" w:rsidRDefault="00802585" w:rsidP="00B26498">
      <w:pPr>
        <w:contextualSpacing/>
        <w:rPr>
          <w:rFonts w:ascii="Arial" w:eastAsia="Arial" w:hAnsi="Arial" w:cs="Arial"/>
          <w:sz w:val="24"/>
          <w:szCs w:val="24"/>
        </w:rPr>
      </w:pPr>
      <w:r w:rsidRPr="004B7668">
        <w:rPr>
          <w:rFonts w:ascii="Arial" w:eastAsia="Arial" w:hAnsi="Arial" w:cs="Arial"/>
          <w:sz w:val="24"/>
          <w:szCs w:val="24"/>
        </w:rPr>
        <w:t>P</w:t>
      </w:r>
      <w:r>
        <w:rPr>
          <w:rFonts w:ascii="Arial" w:eastAsia="Arial" w:hAnsi="Arial" w:cs="Arial"/>
          <w:sz w:val="24"/>
          <w:szCs w:val="24"/>
        </w:rPr>
        <w:t>repared</w:t>
      </w:r>
      <w:r w:rsidR="0027327F">
        <w:rPr>
          <w:rFonts w:ascii="Arial" w:eastAsia="Arial" w:hAnsi="Arial" w:cs="Arial"/>
          <w:sz w:val="24"/>
          <w:szCs w:val="24"/>
        </w:rPr>
        <w:t xml:space="preserve"> </w:t>
      </w:r>
      <w:r>
        <w:rPr>
          <w:rFonts w:ascii="Arial" w:eastAsia="Arial" w:hAnsi="Arial" w:cs="Arial"/>
          <w:sz w:val="24"/>
          <w:szCs w:val="24"/>
        </w:rPr>
        <w:t>by</w:t>
      </w:r>
      <w:r w:rsidRPr="004B7668">
        <w:rPr>
          <w:rFonts w:ascii="Arial" w:eastAsia="Arial" w:hAnsi="Arial" w:cs="Arial"/>
          <w:sz w:val="24"/>
          <w:szCs w:val="24"/>
        </w:rPr>
        <w:t>:</w:t>
      </w:r>
      <w:r>
        <w:rPr>
          <w:rFonts w:ascii="Arial" w:eastAsia="Arial" w:hAnsi="Arial" w:cs="Arial"/>
          <w:sz w:val="24"/>
          <w:szCs w:val="24"/>
        </w:rPr>
        <w:tab/>
      </w:r>
      <w:r>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Pr>
          <w:rFonts w:ascii="Arial" w:eastAsia="Arial" w:hAnsi="Arial" w:cs="Arial"/>
          <w:sz w:val="24"/>
          <w:szCs w:val="24"/>
        </w:rPr>
        <w:tab/>
      </w:r>
    </w:p>
    <w:p w14:paraId="5E098F00" w14:textId="6233B447" w:rsidR="00ED43F4" w:rsidRDefault="00ED43F4" w:rsidP="00B26498">
      <w:pPr>
        <w:contextualSpacing/>
        <w:rPr>
          <w:rFonts w:ascii="Arial" w:eastAsia="Arial" w:hAnsi="Arial" w:cs="Arial"/>
          <w:sz w:val="24"/>
          <w:szCs w:val="24"/>
        </w:rPr>
      </w:pPr>
    </w:p>
    <w:p w14:paraId="67E07A76" w14:textId="27E66C75" w:rsidR="00ED43F4" w:rsidRDefault="00ED43F4" w:rsidP="00821742">
      <w:pPr>
        <w:rPr>
          <w:rFonts w:ascii="Arial" w:eastAsia="Arial" w:hAnsi="Arial" w:cs="Arial"/>
          <w:b/>
          <w:sz w:val="24"/>
          <w:szCs w:val="24"/>
        </w:rPr>
      </w:pPr>
      <w:r>
        <w:rPr>
          <w:rFonts w:ascii="Arial" w:eastAsia="Arial" w:hAnsi="Arial" w:cs="Arial"/>
          <w:b/>
          <w:sz w:val="24"/>
          <w:szCs w:val="24"/>
        </w:rPr>
        <w:t>JEM ERIC FAMORCAN</w:t>
      </w:r>
    </w:p>
    <w:p w14:paraId="4DDB8850" w14:textId="08450F04" w:rsidR="00ED43F4" w:rsidRDefault="00ED43F4" w:rsidP="00821742">
      <w:pPr>
        <w:rPr>
          <w:rFonts w:ascii="Arial" w:eastAsia="Arial" w:hAnsi="Arial" w:cs="Arial"/>
          <w:b/>
          <w:sz w:val="24"/>
          <w:szCs w:val="24"/>
        </w:rPr>
      </w:pPr>
      <w:r>
        <w:rPr>
          <w:rFonts w:ascii="Arial" w:eastAsia="Arial" w:hAnsi="Arial" w:cs="Arial"/>
          <w:b/>
          <w:sz w:val="24"/>
          <w:szCs w:val="24"/>
        </w:rPr>
        <w:t>MARIEL FERRARIZ</w:t>
      </w:r>
    </w:p>
    <w:p w14:paraId="6FBA2D9D" w14:textId="4D699E08" w:rsidR="00462A11" w:rsidRDefault="000E38E7" w:rsidP="00821742">
      <w:pPr>
        <w:rPr>
          <w:rFonts w:ascii="Arial" w:eastAsia="Arial" w:hAnsi="Arial" w:cs="Arial"/>
          <w:b/>
          <w:sz w:val="24"/>
          <w:szCs w:val="24"/>
        </w:rPr>
      </w:pPr>
      <w:r>
        <w:rPr>
          <w:rFonts w:ascii="Arial" w:eastAsia="Arial" w:hAnsi="Arial" w:cs="Arial"/>
          <w:b/>
          <w:sz w:val="24"/>
          <w:szCs w:val="24"/>
        </w:rPr>
        <w:t>JOANNA CAMILLE R. JACINTO</w:t>
      </w:r>
    </w:p>
    <w:p w14:paraId="5865D780" w14:textId="0C2CC7AA" w:rsidR="000E38E7" w:rsidRDefault="000E38E7" w:rsidP="00821742">
      <w:pPr>
        <w:rPr>
          <w:rFonts w:ascii="Arial" w:eastAsia="Arial" w:hAnsi="Arial" w:cs="Arial"/>
          <w:b/>
          <w:sz w:val="24"/>
          <w:szCs w:val="24"/>
        </w:rPr>
      </w:pPr>
      <w:r>
        <w:rPr>
          <w:rFonts w:ascii="Arial" w:eastAsia="Arial" w:hAnsi="Arial" w:cs="Arial"/>
          <w:b/>
          <w:sz w:val="24"/>
          <w:szCs w:val="24"/>
        </w:rPr>
        <w:t>CLARRIE MAE A. CASTILLO</w:t>
      </w:r>
    </w:p>
    <w:p w14:paraId="641F1AC9" w14:textId="77777777" w:rsidR="004A538A" w:rsidRDefault="004A538A" w:rsidP="00075D15">
      <w:pPr>
        <w:rPr>
          <w:rFonts w:ascii="Arial" w:eastAsia="Arial" w:hAnsi="Arial" w:cs="Arial"/>
          <w:b/>
          <w:sz w:val="24"/>
          <w:szCs w:val="24"/>
        </w:rPr>
      </w:pPr>
    </w:p>
    <w:p w14:paraId="5AA5C613" w14:textId="2A68813A" w:rsidR="00821742" w:rsidRDefault="00821742" w:rsidP="00075D15">
      <w:pPr>
        <w:rPr>
          <w:rFonts w:ascii="Arial" w:eastAsia="Arial" w:hAnsi="Arial" w:cs="Arial"/>
          <w:b/>
          <w:sz w:val="24"/>
          <w:szCs w:val="24"/>
        </w:rPr>
      </w:pPr>
    </w:p>
    <w:p w14:paraId="06324838" w14:textId="6D06E1B4" w:rsidR="00D0351C" w:rsidRDefault="00ED43F4" w:rsidP="00075D15">
      <w:pPr>
        <w:rPr>
          <w:rFonts w:ascii="Arial" w:eastAsia="Arial" w:hAnsi="Arial" w:cs="Arial"/>
          <w:b/>
          <w:sz w:val="24"/>
          <w:szCs w:val="24"/>
        </w:rPr>
      </w:pPr>
      <w:r>
        <w:rPr>
          <w:rFonts w:ascii="Arial" w:eastAsia="Arial" w:hAnsi="Arial" w:cs="Arial"/>
          <w:b/>
          <w:sz w:val="24"/>
          <w:szCs w:val="24"/>
        </w:rPr>
        <w:t>RODEL V. CABADDU</w:t>
      </w:r>
    </w:p>
    <w:p w14:paraId="76156DC1" w14:textId="0ACFA2D0" w:rsidR="00634741" w:rsidRDefault="009E66F1" w:rsidP="00075D15">
      <w:pPr>
        <w:rPr>
          <w:rFonts w:ascii="Arial" w:eastAsia="Arial" w:hAnsi="Arial" w:cs="Arial"/>
          <w:b/>
          <w:color w:val="002060"/>
          <w:sz w:val="28"/>
          <w:szCs w:val="28"/>
        </w:rPr>
      </w:pPr>
      <w:r>
        <w:rPr>
          <w:rFonts w:ascii="Arial" w:eastAsia="Arial" w:hAnsi="Arial" w:cs="Arial"/>
          <w:sz w:val="24"/>
          <w:szCs w:val="24"/>
        </w:rPr>
        <w:t>Releasing</w:t>
      </w:r>
      <w:r w:rsidR="0027327F">
        <w:rPr>
          <w:rFonts w:ascii="Arial" w:eastAsia="Arial" w:hAnsi="Arial" w:cs="Arial"/>
          <w:sz w:val="24"/>
          <w:szCs w:val="24"/>
        </w:rPr>
        <w:t xml:space="preserve"> </w:t>
      </w:r>
      <w:r>
        <w:rPr>
          <w:rFonts w:ascii="Arial" w:eastAsia="Arial" w:hAnsi="Arial" w:cs="Arial"/>
          <w:sz w:val="24"/>
          <w:szCs w:val="24"/>
        </w:rPr>
        <w:t>Officer</w:t>
      </w:r>
    </w:p>
    <w:p w14:paraId="7AD72674" w14:textId="01CB828C" w:rsidR="006251E7" w:rsidRDefault="006251E7">
      <w:pPr>
        <w:rPr>
          <w:rFonts w:ascii="Arial" w:eastAsia="Arial" w:hAnsi="Arial" w:cs="Arial"/>
          <w:b/>
          <w:color w:val="002060"/>
          <w:sz w:val="28"/>
          <w:szCs w:val="28"/>
        </w:rPr>
      </w:pPr>
    </w:p>
    <w:p w14:paraId="3F1DEAFD" w14:textId="77777777" w:rsidR="00821742" w:rsidRDefault="00821742" w:rsidP="009F1D3B">
      <w:pPr>
        <w:spacing w:after="120"/>
        <w:rPr>
          <w:rFonts w:ascii="Arial" w:eastAsia="Arial" w:hAnsi="Arial" w:cs="Arial"/>
          <w:b/>
          <w:color w:val="002060"/>
          <w:sz w:val="28"/>
          <w:szCs w:val="28"/>
        </w:rPr>
      </w:pPr>
    </w:p>
    <w:p w14:paraId="227DE43E" w14:textId="77777777" w:rsidR="00821742" w:rsidRDefault="00821742" w:rsidP="009F1D3B">
      <w:pPr>
        <w:spacing w:after="120"/>
        <w:rPr>
          <w:rFonts w:ascii="Arial" w:eastAsia="Arial" w:hAnsi="Arial" w:cs="Arial"/>
          <w:b/>
          <w:color w:val="002060"/>
          <w:sz w:val="28"/>
          <w:szCs w:val="28"/>
        </w:rPr>
      </w:pPr>
    </w:p>
    <w:p w14:paraId="03B50637" w14:textId="77777777" w:rsidR="00821742" w:rsidRDefault="00821742" w:rsidP="009F1D3B">
      <w:pPr>
        <w:spacing w:after="120"/>
        <w:rPr>
          <w:rFonts w:ascii="Arial" w:eastAsia="Arial" w:hAnsi="Arial" w:cs="Arial"/>
          <w:b/>
          <w:color w:val="002060"/>
          <w:sz w:val="28"/>
          <w:szCs w:val="28"/>
        </w:rPr>
      </w:pPr>
    </w:p>
    <w:p w14:paraId="646AF40C" w14:textId="77777777" w:rsidR="00821742" w:rsidRDefault="00821742" w:rsidP="009F1D3B">
      <w:pPr>
        <w:spacing w:after="120"/>
        <w:rPr>
          <w:rFonts w:ascii="Arial" w:eastAsia="Arial" w:hAnsi="Arial" w:cs="Arial"/>
          <w:b/>
          <w:color w:val="002060"/>
          <w:sz w:val="28"/>
          <w:szCs w:val="28"/>
        </w:rPr>
      </w:pPr>
    </w:p>
    <w:p w14:paraId="38F19AA3" w14:textId="77777777" w:rsidR="00821742" w:rsidRDefault="00821742" w:rsidP="009F1D3B">
      <w:pPr>
        <w:spacing w:after="120"/>
        <w:rPr>
          <w:rFonts w:ascii="Arial" w:eastAsia="Arial" w:hAnsi="Arial" w:cs="Arial"/>
          <w:b/>
          <w:color w:val="002060"/>
          <w:sz w:val="28"/>
          <w:szCs w:val="28"/>
        </w:rPr>
      </w:pPr>
    </w:p>
    <w:p w14:paraId="3F8108EE" w14:textId="77777777" w:rsidR="00821742" w:rsidRDefault="00821742" w:rsidP="009F1D3B">
      <w:pPr>
        <w:spacing w:after="120"/>
        <w:rPr>
          <w:rFonts w:ascii="Arial" w:eastAsia="Arial" w:hAnsi="Arial" w:cs="Arial"/>
          <w:b/>
          <w:color w:val="002060"/>
          <w:sz w:val="28"/>
          <w:szCs w:val="28"/>
        </w:rPr>
      </w:pPr>
    </w:p>
    <w:p w14:paraId="333C97C8" w14:textId="77777777" w:rsidR="00821742" w:rsidRDefault="00821742" w:rsidP="009F1D3B">
      <w:pPr>
        <w:spacing w:after="120"/>
        <w:rPr>
          <w:rFonts w:ascii="Arial" w:eastAsia="Arial" w:hAnsi="Arial" w:cs="Arial"/>
          <w:b/>
          <w:color w:val="002060"/>
          <w:sz w:val="28"/>
          <w:szCs w:val="28"/>
        </w:rPr>
      </w:pPr>
    </w:p>
    <w:p w14:paraId="7C8CED3C" w14:textId="77777777" w:rsidR="00821742" w:rsidRDefault="00821742" w:rsidP="009F1D3B">
      <w:pPr>
        <w:spacing w:after="120"/>
        <w:rPr>
          <w:rFonts w:ascii="Arial" w:eastAsia="Arial" w:hAnsi="Arial" w:cs="Arial"/>
          <w:b/>
          <w:color w:val="002060"/>
          <w:sz w:val="28"/>
          <w:szCs w:val="28"/>
        </w:rPr>
      </w:pPr>
    </w:p>
    <w:p w14:paraId="23A5EDA3" w14:textId="00C775DB" w:rsidR="00821742" w:rsidRDefault="00821742" w:rsidP="009F1D3B">
      <w:pPr>
        <w:spacing w:after="120"/>
        <w:rPr>
          <w:rFonts w:ascii="Arial" w:eastAsia="Arial" w:hAnsi="Arial" w:cs="Arial"/>
          <w:b/>
          <w:color w:val="002060"/>
          <w:sz w:val="28"/>
          <w:szCs w:val="28"/>
        </w:rPr>
      </w:pPr>
    </w:p>
    <w:p w14:paraId="7F011338" w14:textId="77777777" w:rsidR="00861600" w:rsidRDefault="00861600" w:rsidP="009F1D3B">
      <w:pPr>
        <w:spacing w:after="120"/>
        <w:rPr>
          <w:rFonts w:ascii="Arial" w:eastAsia="Arial" w:hAnsi="Arial" w:cs="Arial"/>
          <w:b/>
          <w:color w:val="002060"/>
          <w:sz w:val="28"/>
          <w:szCs w:val="28"/>
        </w:rPr>
      </w:pPr>
    </w:p>
    <w:p w14:paraId="2FD3FB8C" w14:textId="77777777" w:rsidR="00821742" w:rsidRDefault="00821742" w:rsidP="009F1D3B">
      <w:pPr>
        <w:spacing w:after="120"/>
        <w:rPr>
          <w:rFonts w:ascii="Arial" w:eastAsia="Arial" w:hAnsi="Arial" w:cs="Arial"/>
          <w:b/>
          <w:color w:val="002060"/>
          <w:sz w:val="28"/>
          <w:szCs w:val="28"/>
        </w:rPr>
      </w:pPr>
    </w:p>
    <w:p w14:paraId="48B4DB4D" w14:textId="77777777" w:rsidR="00A353B2" w:rsidRDefault="00A353B2">
      <w:pPr>
        <w:rPr>
          <w:rFonts w:ascii="Arial" w:eastAsia="Arial" w:hAnsi="Arial" w:cs="Arial"/>
          <w:b/>
          <w:color w:val="002060"/>
          <w:sz w:val="28"/>
          <w:szCs w:val="28"/>
        </w:rPr>
      </w:pPr>
      <w:r>
        <w:rPr>
          <w:rFonts w:ascii="Arial" w:eastAsia="Arial" w:hAnsi="Arial" w:cs="Arial"/>
          <w:b/>
          <w:color w:val="002060"/>
          <w:sz w:val="28"/>
          <w:szCs w:val="28"/>
        </w:rPr>
        <w:br w:type="page"/>
      </w:r>
    </w:p>
    <w:p w14:paraId="046AFC69" w14:textId="5BFE5FFA" w:rsidR="009F1D3B" w:rsidRPr="009F1D3B" w:rsidRDefault="006B3243" w:rsidP="009F1D3B">
      <w:pPr>
        <w:spacing w:after="120"/>
        <w:rPr>
          <w:rFonts w:ascii="Arial" w:eastAsia="Arial" w:hAnsi="Arial" w:cs="Arial"/>
          <w:b/>
          <w:color w:val="002060"/>
          <w:sz w:val="28"/>
          <w:szCs w:val="28"/>
        </w:rPr>
      </w:pPr>
      <w:r w:rsidRPr="006B3243">
        <w:rPr>
          <w:rFonts w:ascii="Arial" w:eastAsia="Arial" w:hAnsi="Arial" w:cs="Arial"/>
          <w:b/>
          <w:color w:val="002060"/>
          <w:sz w:val="28"/>
          <w:szCs w:val="28"/>
        </w:rPr>
        <w:lastRenderedPageBreak/>
        <w:t>PHOTO</w:t>
      </w:r>
      <w:r w:rsidR="0027327F">
        <w:rPr>
          <w:rFonts w:ascii="Arial" w:eastAsia="Arial" w:hAnsi="Arial" w:cs="Arial"/>
          <w:b/>
          <w:color w:val="002060"/>
          <w:sz w:val="28"/>
          <w:szCs w:val="28"/>
        </w:rPr>
        <w:t xml:space="preserve"> </w:t>
      </w:r>
      <w:r w:rsidRPr="006B3243">
        <w:rPr>
          <w:rFonts w:ascii="Arial" w:eastAsia="Arial" w:hAnsi="Arial" w:cs="Arial"/>
          <w:b/>
          <w:color w:val="002060"/>
          <w:sz w:val="28"/>
          <w:szCs w:val="28"/>
        </w:rPr>
        <w:t>DOCUMENTATION</w:t>
      </w:r>
    </w:p>
    <w:p w14:paraId="223034C4" w14:textId="77777777" w:rsidR="009F1D3B" w:rsidRDefault="00FE1C86" w:rsidP="005E5F6C">
      <w:pPr>
        <w:jc w:val="center"/>
        <w:rPr>
          <w:rFonts w:ascii="Arial" w:eastAsia="Arial" w:hAnsi="Arial" w:cs="Arial"/>
          <w:sz w:val="28"/>
          <w:szCs w:val="28"/>
        </w:rPr>
      </w:pPr>
      <w:r>
        <w:rPr>
          <w:rFonts w:ascii="Arial" w:eastAsia="Arial" w:hAnsi="Arial" w:cs="Arial"/>
          <w:b/>
          <w:noProof/>
          <w:color w:val="002060"/>
          <w:sz w:val="28"/>
          <w:szCs w:val="28"/>
        </w:rPr>
        <w:drawing>
          <wp:inline distT="0" distB="0" distL="0" distR="0" wp14:anchorId="5326141D" wp14:editId="7E1B9D35">
            <wp:extent cx="5486400" cy="4114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77320B03" w14:textId="77777777" w:rsidR="009F1D3B" w:rsidRDefault="009F1D3B" w:rsidP="009F1D3B">
      <w:pPr>
        <w:jc w:val="left"/>
        <w:rPr>
          <w:rFonts w:ascii="Arial" w:eastAsia="Arial" w:hAnsi="Arial" w:cs="Arial"/>
          <w:sz w:val="28"/>
          <w:szCs w:val="28"/>
        </w:rPr>
      </w:pPr>
    </w:p>
    <w:p w14:paraId="40392C66" w14:textId="77777777" w:rsidR="009F1D3B" w:rsidRDefault="00FE1C86" w:rsidP="005E5F6C">
      <w:pPr>
        <w:jc w:val="center"/>
        <w:rPr>
          <w:rFonts w:ascii="Arial" w:eastAsia="Arial" w:hAnsi="Arial" w:cs="Arial"/>
          <w:sz w:val="28"/>
          <w:szCs w:val="28"/>
        </w:rPr>
      </w:pPr>
      <w:r>
        <w:rPr>
          <w:rFonts w:ascii="Arial" w:eastAsia="Arial" w:hAnsi="Arial" w:cs="Arial"/>
          <w:b/>
          <w:noProof/>
          <w:color w:val="002060"/>
          <w:sz w:val="28"/>
          <w:szCs w:val="28"/>
        </w:rPr>
        <w:drawing>
          <wp:inline distT="0" distB="0" distL="0" distR="0" wp14:anchorId="44572D4A" wp14:editId="1761E8E4">
            <wp:extent cx="5486400" cy="411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7170244D" w14:textId="6C69264F" w:rsidR="00733955" w:rsidRDefault="00733955" w:rsidP="005E5F6C">
      <w:pPr>
        <w:jc w:val="center"/>
        <w:rPr>
          <w:rFonts w:ascii="Arial" w:eastAsia="Arial" w:hAnsi="Arial" w:cs="Arial"/>
          <w:sz w:val="28"/>
          <w:szCs w:val="28"/>
        </w:rPr>
      </w:pPr>
      <w:r>
        <w:rPr>
          <w:rFonts w:ascii="Arial" w:eastAsia="Arial" w:hAnsi="Arial" w:cs="Arial"/>
          <w:b/>
          <w:noProof/>
          <w:color w:val="002060"/>
          <w:sz w:val="28"/>
          <w:szCs w:val="28"/>
        </w:rPr>
        <w:lastRenderedPageBreak/>
        <w:drawing>
          <wp:inline distT="0" distB="0" distL="0" distR="0" wp14:anchorId="58EF62B3" wp14:editId="18EF9C10">
            <wp:extent cx="5486400" cy="411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4F593340" w14:textId="2C1C97C4" w:rsidR="00733955" w:rsidRPr="00D52328" w:rsidRDefault="00733955" w:rsidP="009E66F1">
      <w:pPr>
        <w:tabs>
          <w:tab w:val="left" w:pos="4000"/>
        </w:tabs>
        <w:rPr>
          <w:rFonts w:ascii="Arial" w:eastAsia="Arial" w:hAnsi="Arial" w:cs="Arial"/>
          <w:sz w:val="28"/>
          <w:szCs w:val="28"/>
        </w:rPr>
      </w:pPr>
    </w:p>
    <w:sectPr w:rsidR="00733955" w:rsidRPr="00D52328" w:rsidSect="00D52328">
      <w:headerReference w:type="default" r:id="rId12"/>
      <w:footerReference w:type="default" r:id="rId13"/>
      <w:pgSz w:w="11907" w:h="16839" w:code="9"/>
      <w:pgMar w:top="568"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42B57B" w14:textId="77777777" w:rsidR="005C09E6" w:rsidRDefault="005C09E6">
      <w:r>
        <w:separator/>
      </w:r>
    </w:p>
  </w:endnote>
  <w:endnote w:type="continuationSeparator" w:id="0">
    <w:p w14:paraId="7F43A176" w14:textId="77777777" w:rsidR="005C09E6" w:rsidRDefault="005C09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7A0DDA" w:rsidRDefault="007A0DDA" w:rsidP="005C26A2">
    <w:pPr>
      <w:pBdr>
        <w:bottom w:val="single" w:sz="6" w:space="1" w:color="auto"/>
      </w:pBdr>
      <w:tabs>
        <w:tab w:val="left" w:pos="2371"/>
        <w:tab w:val="center" w:pos="5233"/>
      </w:tabs>
      <w:contextualSpacing/>
      <w:jc w:val="right"/>
      <w:rPr>
        <w:sz w:val="16"/>
        <w:szCs w:val="16"/>
      </w:rPr>
    </w:pPr>
  </w:p>
  <w:p w14:paraId="16C345CA" w14:textId="12AE5909" w:rsidR="007A0DDA" w:rsidRDefault="007A0DDA" w:rsidP="00A01937">
    <w:pPr>
      <w:pBdr>
        <w:top w:val="none" w:sz="0" w:space="0" w:color="auto"/>
      </w:pBdr>
      <w:tabs>
        <w:tab w:val="left" w:pos="2371"/>
        <w:tab w:val="center" w:pos="5233"/>
        <w:tab w:val="left" w:pos="5529"/>
      </w:tabs>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EF7CA7">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EF7CA7">
      <w:rPr>
        <w:b/>
        <w:noProof/>
        <w:sz w:val="16"/>
        <w:szCs w:val="16"/>
      </w:rPr>
      <w:t>32</w:t>
    </w:r>
    <w:r>
      <w:rPr>
        <w:b/>
        <w:sz w:val="16"/>
        <w:szCs w:val="16"/>
      </w:rPr>
      <w:fldChar w:fldCharType="end"/>
    </w:r>
    <w:r>
      <w:rPr>
        <w:b/>
        <w:sz w:val="16"/>
        <w:szCs w:val="16"/>
      </w:rPr>
      <w:t xml:space="preserve"> </w:t>
    </w:r>
    <w:r>
      <w:rPr>
        <w:sz w:val="16"/>
        <w:szCs w:val="16"/>
      </w:rPr>
      <w:t xml:space="preserve">| </w:t>
    </w:r>
    <w:r>
      <w:rPr>
        <w:rFonts w:ascii="Arial" w:eastAsia="Arial" w:hAnsi="Arial" w:cs="Arial"/>
        <w:sz w:val="16"/>
        <w:szCs w:val="16"/>
      </w:rPr>
      <w:t>DSWD DROMIC Report #29</w:t>
    </w:r>
    <w:r w:rsidRPr="00D0351C">
      <w:rPr>
        <w:rFonts w:ascii="Arial" w:eastAsia="Arial" w:hAnsi="Arial" w:cs="Arial"/>
        <w:sz w:val="16"/>
        <w:szCs w:val="16"/>
      </w:rPr>
      <w:t xml:space="preserve"> o</w:t>
    </w:r>
    <w:r>
      <w:rPr>
        <w:rFonts w:ascii="Arial" w:eastAsia="Arial" w:hAnsi="Arial" w:cs="Arial"/>
        <w:sz w:val="16"/>
        <w:szCs w:val="16"/>
      </w:rPr>
      <w:t>n Super Typhoon “Rolly” as of 19</w:t>
    </w:r>
    <w:r w:rsidRPr="00D0351C">
      <w:rPr>
        <w:rFonts w:ascii="Arial" w:eastAsia="Arial" w:hAnsi="Arial" w:cs="Arial"/>
        <w:sz w:val="16"/>
        <w:szCs w:val="16"/>
      </w:rPr>
      <w:t xml:space="preserve"> November 2020, 6A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860B80" w14:textId="77777777" w:rsidR="005C09E6" w:rsidRDefault="005C09E6">
      <w:r>
        <w:separator/>
      </w:r>
    </w:p>
  </w:footnote>
  <w:footnote w:type="continuationSeparator" w:id="0">
    <w:p w14:paraId="1A053DE0" w14:textId="77777777" w:rsidR="005C09E6" w:rsidRDefault="005C09E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16FF3078" w:rsidR="007A0DDA" w:rsidRDefault="007A0DDA" w:rsidP="00192CDE">
    <w:pPr>
      <w:tabs>
        <w:tab w:val="center" w:pos="4680"/>
        <w:tab w:val="right" w:pos="9360"/>
      </w:tabs>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7A0DDA" w:rsidRDefault="007A0DDA" w:rsidP="00192CDE">
    <w:pPr>
      <w:tabs>
        <w:tab w:val="center" w:pos="4680"/>
        <w:tab w:val="right" w:pos="9360"/>
      </w:tabs>
    </w:pPr>
    <w:r>
      <w:rPr>
        <w:noProof/>
      </w:rPr>
      <w:drawing>
        <wp:inline distT="0" distB="0" distL="0" distR="0" wp14:anchorId="3163529B" wp14:editId="4A64DEAC">
          <wp:extent cx="2247900" cy="646271"/>
          <wp:effectExtent l="0" t="0" r="0" b="1905"/>
          <wp:docPr id="8"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7A0DDA" w:rsidRDefault="007A0DDA" w:rsidP="00192CDE">
    <w:pPr>
      <w:pBdr>
        <w:bottom w:val="single" w:sz="6" w:space="1" w:color="000000"/>
      </w:pBdr>
      <w:tabs>
        <w:tab w:val="center" w:pos="4680"/>
        <w:tab w:val="right" w:pos="9360"/>
      </w:tabs>
      <w:jc w:val="center"/>
    </w:pPr>
  </w:p>
  <w:p w14:paraId="71FE5D90" w14:textId="77777777" w:rsidR="007A0DDA" w:rsidRDefault="007A0DDA">
    <w:pPr>
      <w:pBdr>
        <w:top w:val="none" w:sz="0" w:space="0" w:color="000000"/>
      </w:pBdr>
      <w:tabs>
        <w:tab w:val="center" w:pos="4680"/>
        <w:tab w:val="right" w:pos="9360"/>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E18A2"/>
    <w:multiLevelType w:val="hybridMultilevel"/>
    <w:tmpl w:val="3D4863E2"/>
    <w:lvl w:ilvl="0" w:tplc="37E49106">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5E5CB8"/>
    <w:multiLevelType w:val="hybridMultilevel"/>
    <w:tmpl w:val="83745A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AE10A7C"/>
    <w:multiLevelType w:val="hybridMultilevel"/>
    <w:tmpl w:val="D258FE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0F81B72"/>
    <w:multiLevelType w:val="hybridMultilevel"/>
    <w:tmpl w:val="680E43F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146E6475"/>
    <w:multiLevelType w:val="hybridMultilevel"/>
    <w:tmpl w:val="20B87872"/>
    <w:lvl w:ilvl="0" w:tplc="59B845C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6531AC9"/>
    <w:multiLevelType w:val="hybridMultilevel"/>
    <w:tmpl w:val="01EE89FE"/>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7BF371C"/>
    <w:multiLevelType w:val="hybridMultilevel"/>
    <w:tmpl w:val="FCC8462C"/>
    <w:lvl w:ilvl="0" w:tplc="57D4F91A">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90165A0"/>
    <w:multiLevelType w:val="hybridMultilevel"/>
    <w:tmpl w:val="00086AEA"/>
    <w:lvl w:ilvl="0" w:tplc="B426A6BC">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1C6C161A"/>
    <w:multiLevelType w:val="hybridMultilevel"/>
    <w:tmpl w:val="B1BE6872"/>
    <w:lvl w:ilvl="0" w:tplc="40CC4482">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58B0DBC"/>
    <w:multiLevelType w:val="hybridMultilevel"/>
    <w:tmpl w:val="4852030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2D4C064C"/>
    <w:multiLevelType w:val="hybridMultilevel"/>
    <w:tmpl w:val="74DA289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2EDC5E7A"/>
    <w:multiLevelType w:val="hybridMultilevel"/>
    <w:tmpl w:val="6D247E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F5D37FD"/>
    <w:multiLevelType w:val="hybridMultilevel"/>
    <w:tmpl w:val="4390689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6" w15:restartNumberingAfterBreak="0">
    <w:nsid w:val="34E86F8F"/>
    <w:multiLevelType w:val="hybridMultilevel"/>
    <w:tmpl w:val="5664B308"/>
    <w:lvl w:ilvl="0" w:tplc="833AD7E8">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9134841"/>
    <w:multiLevelType w:val="multilevel"/>
    <w:tmpl w:val="B986ECC6"/>
    <w:lvl w:ilvl="0">
      <w:start w:val="1"/>
      <w:numFmt w:val="bullet"/>
      <w:lvlText w:val="●"/>
      <w:lvlJc w:val="left"/>
      <w:pPr>
        <w:ind w:left="742" w:hanging="360"/>
      </w:pPr>
      <w:rPr>
        <w:rFonts w:ascii="Noto Sans Symbols" w:eastAsia="Noto Sans Symbols" w:hAnsi="Noto Sans Symbols" w:cs="Noto Sans Symbols"/>
        <w:color w:val="auto"/>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8" w15:restartNumberingAfterBreak="0">
    <w:nsid w:val="40E8403D"/>
    <w:multiLevelType w:val="hybridMultilevel"/>
    <w:tmpl w:val="F482AF3C"/>
    <w:lvl w:ilvl="0" w:tplc="AE7C468C">
      <w:start w:val="7"/>
      <w:numFmt w:val="decimalZero"/>
      <w:lvlText w:val="%1"/>
      <w:lvlJc w:val="left"/>
      <w:pPr>
        <w:ind w:left="720" w:hanging="360"/>
      </w:pPr>
      <w:rPr>
        <w:rFonts w:ascii="Calibri" w:eastAsia="Calibri" w:hAnsi="Calibri" w:cs="Calibri" w:hint="default"/>
        <w:b w:val="0"/>
        <w:sz w:val="22"/>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55E7B61"/>
    <w:multiLevelType w:val="hybridMultilevel"/>
    <w:tmpl w:val="BB808EEE"/>
    <w:lvl w:ilvl="0" w:tplc="15C6A77C">
      <w:start w:val="8"/>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21" w15:restartNumberingAfterBreak="0">
    <w:nsid w:val="4A0E4A90"/>
    <w:multiLevelType w:val="hybridMultilevel"/>
    <w:tmpl w:val="96500BA6"/>
    <w:lvl w:ilvl="0" w:tplc="34090001">
      <w:start w:val="1"/>
      <w:numFmt w:val="bullet"/>
      <w:lvlText w:val=""/>
      <w:lvlJc w:val="left"/>
      <w:pPr>
        <w:ind w:left="747" w:hanging="360"/>
      </w:pPr>
      <w:rPr>
        <w:rFonts w:ascii="Symbol" w:hAnsi="Symbol" w:hint="default"/>
      </w:rPr>
    </w:lvl>
    <w:lvl w:ilvl="1" w:tplc="34090003" w:tentative="1">
      <w:start w:val="1"/>
      <w:numFmt w:val="bullet"/>
      <w:lvlText w:val="o"/>
      <w:lvlJc w:val="left"/>
      <w:pPr>
        <w:ind w:left="1467" w:hanging="360"/>
      </w:pPr>
      <w:rPr>
        <w:rFonts w:ascii="Courier New" w:hAnsi="Courier New" w:cs="Courier New" w:hint="default"/>
      </w:rPr>
    </w:lvl>
    <w:lvl w:ilvl="2" w:tplc="34090005" w:tentative="1">
      <w:start w:val="1"/>
      <w:numFmt w:val="bullet"/>
      <w:lvlText w:val=""/>
      <w:lvlJc w:val="left"/>
      <w:pPr>
        <w:ind w:left="2187" w:hanging="360"/>
      </w:pPr>
      <w:rPr>
        <w:rFonts w:ascii="Wingdings" w:hAnsi="Wingdings" w:hint="default"/>
      </w:rPr>
    </w:lvl>
    <w:lvl w:ilvl="3" w:tplc="34090001" w:tentative="1">
      <w:start w:val="1"/>
      <w:numFmt w:val="bullet"/>
      <w:lvlText w:val=""/>
      <w:lvlJc w:val="left"/>
      <w:pPr>
        <w:ind w:left="2907" w:hanging="360"/>
      </w:pPr>
      <w:rPr>
        <w:rFonts w:ascii="Symbol" w:hAnsi="Symbol" w:hint="default"/>
      </w:rPr>
    </w:lvl>
    <w:lvl w:ilvl="4" w:tplc="34090003" w:tentative="1">
      <w:start w:val="1"/>
      <w:numFmt w:val="bullet"/>
      <w:lvlText w:val="o"/>
      <w:lvlJc w:val="left"/>
      <w:pPr>
        <w:ind w:left="3627" w:hanging="360"/>
      </w:pPr>
      <w:rPr>
        <w:rFonts w:ascii="Courier New" w:hAnsi="Courier New" w:cs="Courier New" w:hint="default"/>
      </w:rPr>
    </w:lvl>
    <w:lvl w:ilvl="5" w:tplc="34090005" w:tentative="1">
      <w:start w:val="1"/>
      <w:numFmt w:val="bullet"/>
      <w:lvlText w:val=""/>
      <w:lvlJc w:val="left"/>
      <w:pPr>
        <w:ind w:left="4347" w:hanging="360"/>
      </w:pPr>
      <w:rPr>
        <w:rFonts w:ascii="Wingdings" w:hAnsi="Wingdings" w:hint="default"/>
      </w:rPr>
    </w:lvl>
    <w:lvl w:ilvl="6" w:tplc="34090001" w:tentative="1">
      <w:start w:val="1"/>
      <w:numFmt w:val="bullet"/>
      <w:lvlText w:val=""/>
      <w:lvlJc w:val="left"/>
      <w:pPr>
        <w:ind w:left="5067" w:hanging="360"/>
      </w:pPr>
      <w:rPr>
        <w:rFonts w:ascii="Symbol" w:hAnsi="Symbol" w:hint="default"/>
      </w:rPr>
    </w:lvl>
    <w:lvl w:ilvl="7" w:tplc="34090003" w:tentative="1">
      <w:start w:val="1"/>
      <w:numFmt w:val="bullet"/>
      <w:lvlText w:val="o"/>
      <w:lvlJc w:val="left"/>
      <w:pPr>
        <w:ind w:left="5787" w:hanging="360"/>
      </w:pPr>
      <w:rPr>
        <w:rFonts w:ascii="Courier New" w:hAnsi="Courier New" w:cs="Courier New" w:hint="default"/>
      </w:rPr>
    </w:lvl>
    <w:lvl w:ilvl="8" w:tplc="34090005" w:tentative="1">
      <w:start w:val="1"/>
      <w:numFmt w:val="bullet"/>
      <w:lvlText w:val=""/>
      <w:lvlJc w:val="left"/>
      <w:pPr>
        <w:ind w:left="6507" w:hanging="360"/>
      </w:pPr>
      <w:rPr>
        <w:rFonts w:ascii="Wingdings" w:hAnsi="Wingdings" w:hint="default"/>
      </w:rPr>
    </w:lvl>
  </w:abstractNum>
  <w:abstractNum w:abstractNumId="22" w15:restartNumberingAfterBreak="0">
    <w:nsid w:val="4E607873"/>
    <w:multiLevelType w:val="hybridMultilevel"/>
    <w:tmpl w:val="F028CD80"/>
    <w:lvl w:ilvl="0" w:tplc="FEC2DEF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513C2AE7"/>
    <w:multiLevelType w:val="hybridMultilevel"/>
    <w:tmpl w:val="24F8A7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53F65402"/>
    <w:multiLevelType w:val="hybridMultilevel"/>
    <w:tmpl w:val="41F4A85A"/>
    <w:lvl w:ilvl="0" w:tplc="34090001">
      <w:start w:val="1"/>
      <w:numFmt w:val="bullet"/>
      <w:lvlText w:val=""/>
      <w:lvlJc w:val="left"/>
      <w:pPr>
        <w:ind w:left="1080" w:hanging="360"/>
      </w:pPr>
      <w:rPr>
        <w:rFonts w:ascii="Symbol" w:hAnsi="Symbol" w:hint="default"/>
      </w:rPr>
    </w:lvl>
    <w:lvl w:ilvl="1" w:tplc="34090003">
      <w:start w:val="1"/>
      <w:numFmt w:val="bullet"/>
      <w:lvlText w:val="o"/>
      <w:lvlJc w:val="left"/>
      <w:pPr>
        <w:ind w:left="1800" w:hanging="360"/>
      </w:pPr>
      <w:rPr>
        <w:rFonts w:ascii="Courier New" w:hAnsi="Courier New" w:cs="Courier New" w:hint="default"/>
      </w:rPr>
    </w:lvl>
    <w:lvl w:ilvl="2" w:tplc="34090005">
      <w:start w:val="1"/>
      <w:numFmt w:val="bullet"/>
      <w:lvlText w:val=""/>
      <w:lvlJc w:val="left"/>
      <w:pPr>
        <w:ind w:left="2520" w:hanging="360"/>
      </w:pPr>
      <w:rPr>
        <w:rFonts w:ascii="Wingdings" w:hAnsi="Wingdings" w:hint="default"/>
      </w:rPr>
    </w:lvl>
    <w:lvl w:ilvl="3" w:tplc="34090001">
      <w:start w:val="1"/>
      <w:numFmt w:val="bullet"/>
      <w:lvlText w:val=""/>
      <w:lvlJc w:val="left"/>
      <w:pPr>
        <w:ind w:left="3240" w:hanging="360"/>
      </w:pPr>
      <w:rPr>
        <w:rFonts w:ascii="Symbol" w:hAnsi="Symbol" w:hint="default"/>
      </w:rPr>
    </w:lvl>
    <w:lvl w:ilvl="4" w:tplc="34090003">
      <w:start w:val="1"/>
      <w:numFmt w:val="bullet"/>
      <w:lvlText w:val="o"/>
      <w:lvlJc w:val="left"/>
      <w:pPr>
        <w:ind w:left="3960" w:hanging="360"/>
      </w:pPr>
      <w:rPr>
        <w:rFonts w:ascii="Courier New" w:hAnsi="Courier New" w:cs="Courier New" w:hint="default"/>
      </w:rPr>
    </w:lvl>
    <w:lvl w:ilvl="5" w:tplc="34090005">
      <w:start w:val="1"/>
      <w:numFmt w:val="bullet"/>
      <w:lvlText w:val=""/>
      <w:lvlJc w:val="left"/>
      <w:pPr>
        <w:ind w:left="4680" w:hanging="360"/>
      </w:pPr>
      <w:rPr>
        <w:rFonts w:ascii="Wingdings" w:hAnsi="Wingdings" w:hint="default"/>
      </w:rPr>
    </w:lvl>
    <w:lvl w:ilvl="6" w:tplc="34090001">
      <w:start w:val="1"/>
      <w:numFmt w:val="bullet"/>
      <w:lvlText w:val=""/>
      <w:lvlJc w:val="left"/>
      <w:pPr>
        <w:ind w:left="5400" w:hanging="360"/>
      </w:pPr>
      <w:rPr>
        <w:rFonts w:ascii="Symbol" w:hAnsi="Symbol" w:hint="default"/>
      </w:rPr>
    </w:lvl>
    <w:lvl w:ilvl="7" w:tplc="34090003">
      <w:start w:val="1"/>
      <w:numFmt w:val="bullet"/>
      <w:lvlText w:val="o"/>
      <w:lvlJc w:val="left"/>
      <w:pPr>
        <w:ind w:left="6120" w:hanging="360"/>
      </w:pPr>
      <w:rPr>
        <w:rFonts w:ascii="Courier New" w:hAnsi="Courier New" w:cs="Courier New" w:hint="default"/>
      </w:rPr>
    </w:lvl>
    <w:lvl w:ilvl="8" w:tplc="34090005">
      <w:start w:val="1"/>
      <w:numFmt w:val="bullet"/>
      <w:lvlText w:val=""/>
      <w:lvlJc w:val="left"/>
      <w:pPr>
        <w:ind w:left="6840" w:hanging="360"/>
      </w:pPr>
      <w:rPr>
        <w:rFonts w:ascii="Wingdings" w:hAnsi="Wingdings" w:hint="default"/>
      </w:rPr>
    </w:lvl>
  </w:abstractNum>
  <w:abstractNum w:abstractNumId="25" w15:restartNumberingAfterBreak="0">
    <w:nsid w:val="58AB66FC"/>
    <w:multiLevelType w:val="hybridMultilevel"/>
    <w:tmpl w:val="52CA64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5A4C4D89"/>
    <w:multiLevelType w:val="hybridMultilevel"/>
    <w:tmpl w:val="BD4EC984"/>
    <w:lvl w:ilvl="0" w:tplc="EC2297FA">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AA95291"/>
    <w:multiLevelType w:val="multilevel"/>
    <w:tmpl w:val="413C024A"/>
    <w:lvl w:ilvl="0">
      <w:start w:val="1"/>
      <w:numFmt w:val="upperLetter"/>
      <w:lvlText w:val="%1."/>
      <w:lvlJc w:val="left"/>
      <w:pPr>
        <w:ind w:left="502" w:hanging="360"/>
      </w:pPr>
      <w:rPr>
        <w:b/>
        <w:i/>
        <w:color w:val="000000" w:themeColor="text1"/>
        <w:sz w:val="22"/>
      </w:rPr>
    </w:lvl>
    <w:lvl w:ilvl="1">
      <w:start w:val="1"/>
      <w:numFmt w:val="decimal"/>
      <w:lvlText w:val="%2."/>
      <w:lvlJc w:val="left"/>
      <w:pPr>
        <w:ind w:left="1222" w:hanging="360"/>
      </w:pPr>
      <w:rPr>
        <w:b w:val="0"/>
        <w:i w:val="0"/>
        <w:sz w:val="24"/>
      </w:r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28" w15:restartNumberingAfterBreak="0">
    <w:nsid w:val="6B2F40CE"/>
    <w:multiLevelType w:val="hybridMultilevel"/>
    <w:tmpl w:val="9C3C37F0"/>
    <w:lvl w:ilvl="0" w:tplc="F3B619A2">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6E563613"/>
    <w:multiLevelType w:val="hybridMultilevel"/>
    <w:tmpl w:val="48D6BE2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6ED23E28"/>
    <w:multiLevelType w:val="hybridMultilevel"/>
    <w:tmpl w:val="819817CA"/>
    <w:lvl w:ilvl="0" w:tplc="C89A36FA">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FCE0351"/>
    <w:multiLevelType w:val="hybridMultilevel"/>
    <w:tmpl w:val="0AF48846"/>
    <w:lvl w:ilvl="0" w:tplc="9A704114">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1536075"/>
    <w:multiLevelType w:val="hybridMultilevel"/>
    <w:tmpl w:val="D9A406A0"/>
    <w:lvl w:ilvl="0" w:tplc="F27408D2">
      <w:start w:val="5"/>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796B609F"/>
    <w:multiLevelType w:val="hybridMultilevel"/>
    <w:tmpl w:val="B3BCE1C6"/>
    <w:lvl w:ilvl="0" w:tplc="BBC0495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7DD36D32"/>
    <w:multiLevelType w:val="hybridMultilevel"/>
    <w:tmpl w:val="EEBC304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7F872987"/>
    <w:multiLevelType w:val="hybridMultilevel"/>
    <w:tmpl w:val="574C55AA"/>
    <w:lvl w:ilvl="0" w:tplc="E40E7D82">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3"/>
  </w:num>
  <w:num w:numId="2">
    <w:abstractNumId w:val="1"/>
  </w:num>
  <w:num w:numId="3">
    <w:abstractNumId w:val="20"/>
  </w:num>
  <w:num w:numId="4">
    <w:abstractNumId w:val="17"/>
  </w:num>
  <w:num w:numId="5">
    <w:abstractNumId w:val="6"/>
  </w:num>
  <w:num w:numId="6">
    <w:abstractNumId w:val="3"/>
  </w:num>
  <w:num w:numId="7">
    <w:abstractNumId w:val="4"/>
  </w:num>
  <w:num w:numId="8">
    <w:abstractNumId w:val="14"/>
  </w:num>
  <w:num w:numId="9">
    <w:abstractNumId w:val="12"/>
  </w:num>
  <w:num w:numId="10">
    <w:abstractNumId w:val="11"/>
  </w:num>
  <w:num w:numId="11">
    <w:abstractNumId w:val="10"/>
  </w:num>
  <w:num w:numId="12">
    <w:abstractNumId w:val="35"/>
  </w:num>
  <w:num w:numId="13">
    <w:abstractNumId w:val="17"/>
  </w:num>
  <w:num w:numId="14">
    <w:abstractNumId w:val="10"/>
  </w:num>
  <w:num w:numId="15">
    <w:abstractNumId w:val="4"/>
  </w:num>
  <w:num w:numId="16">
    <w:abstractNumId w:val="12"/>
  </w:num>
  <w:num w:numId="17">
    <w:abstractNumId w:val="6"/>
  </w:num>
  <w:num w:numId="18">
    <w:abstractNumId w:val="11"/>
  </w:num>
  <w:num w:numId="19">
    <w:abstractNumId w:val="24"/>
  </w:num>
  <w:num w:numId="20">
    <w:abstractNumId w:val="3"/>
  </w:num>
  <w:num w:numId="21">
    <w:abstractNumId w:val="14"/>
  </w:num>
  <w:num w:numId="22">
    <w:abstractNumId w:val="21"/>
  </w:num>
  <w:num w:numId="23">
    <w:abstractNumId w:val="26"/>
  </w:num>
  <w:num w:numId="24">
    <w:abstractNumId w:val="34"/>
  </w:num>
  <w:num w:numId="25">
    <w:abstractNumId w:val="33"/>
  </w:num>
  <w:num w:numId="26">
    <w:abstractNumId w:val="23"/>
  </w:num>
  <w:num w:numId="27">
    <w:abstractNumId w:val="25"/>
  </w:num>
  <w:num w:numId="28">
    <w:abstractNumId w:val="22"/>
  </w:num>
  <w:num w:numId="29">
    <w:abstractNumId w:val="32"/>
  </w:num>
  <w:num w:numId="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
  </w:num>
  <w:num w:numId="32">
    <w:abstractNumId w:val="29"/>
  </w:num>
  <w:num w:numId="33">
    <w:abstractNumId w:val="8"/>
  </w:num>
  <w:num w:numId="34">
    <w:abstractNumId w:val="7"/>
  </w:num>
  <w:num w:numId="35">
    <w:abstractNumId w:val="16"/>
  </w:num>
  <w:num w:numId="36">
    <w:abstractNumId w:val="31"/>
  </w:num>
  <w:num w:numId="37">
    <w:abstractNumId w:val="28"/>
  </w:num>
  <w:num w:numId="38">
    <w:abstractNumId w:val="18"/>
  </w:num>
  <w:num w:numId="39">
    <w:abstractNumId w:val="19"/>
  </w:num>
  <w:num w:numId="40">
    <w:abstractNumId w:val="2"/>
  </w:num>
  <w:num w:numId="41">
    <w:abstractNumId w:val="30"/>
  </w:num>
  <w:num w:numId="42">
    <w:abstractNumId w:val="27"/>
  </w:num>
  <w:num w:numId="43">
    <w:abstractNumId w:val="0"/>
  </w:num>
  <w:num w:numId="44">
    <w:abstractNumId w:val="5"/>
  </w:num>
  <w:num w:numId="45">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3MDQ1NzC1tDA0NrRU0lEKTi0uzszPAykwqQUAqckifywAAAA="/>
  </w:docVars>
  <w:rsids>
    <w:rsidRoot w:val="00155355"/>
    <w:rsid w:val="00001363"/>
    <w:rsid w:val="00001E2E"/>
    <w:rsid w:val="0000201B"/>
    <w:rsid w:val="00002E86"/>
    <w:rsid w:val="00003E90"/>
    <w:rsid w:val="00005CB0"/>
    <w:rsid w:val="00006CEE"/>
    <w:rsid w:val="000103C6"/>
    <w:rsid w:val="00011460"/>
    <w:rsid w:val="0001147F"/>
    <w:rsid w:val="000117C3"/>
    <w:rsid w:val="000132B4"/>
    <w:rsid w:val="00020ECE"/>
    <w:rsid w:val="00021ECB"/>
    <w:rsid w:val="000234D2"/>
    <w:rsid w:val="00025BC9"/>
    <w:rsid w:val="00026080"/>
    <w:rsid w:val="000324F4"/>
    <w:rsid w:val="0003315D"/>
    <w:rsid w:val="0003424E"/>
    <w:rsid w:val="000343D8"/>
    <w:rsid w:val="000359C0"/>
    <w:rsid w:val="000362A4"/>
    <w:rsid w:val="00037672"/>
    <w:rsid w:val="000408C0"/>
    <w:rsid w:val="0004133D"/>
    <w:rsid w:val="00042849"/>
    <w:rsid w:val="00044A86"/>
    <w:rsid w:val="000479DE"/>
    <w:rsid w:val="00054288"/>
    <w:rsid w:val="00055FF9"/>
    <w:rsid w:val="00061F61"/>
    <w:rsid w:val="000623F1"/>
    <w:rsid w:val="000643F2"/>
    <w:rsid w:val="0007064A"/>
    <w:rsid w:val="000757CD"/>
    <w:rsid w:val="00075D15"/>
    <w:rsid w:val="000762A0"/>
    <w:rsid w:val="0008009D"/>
    <w:rsid w:val="0008063C"/>
    <w:rsid w:val="00080A33"/>
    <w:rsid w:val="000812AC"/>
    <w:rsid w:val="00081BF3"/>
    <w:rsid w:val="000820A1"/>
    <w:rsid w:val="00085176"/>
    <w:rsid w:val="00085608"/>
    <w:rsid w:val="00085AD2"/>
    <w:rsid w:val="000962B5"/>
    <w:rsid w:val="00096653"/>
    <w:rsid w:val="00096FF5"/>
    <w:rsid w:val="00097B1A"/>
    <w:rsid w:val="00097C1F"/>
    <w:rsid w:val="000A122F"/>
    <w:rsid w:val="000A1C46"/>
    <w:rsid w:val="000A1CF5"/>
    <w:rsid w:val="000A1FE9"/>
    <w:rsid w:val="000A71AB"/>
    <w:rsid w:val="000B0CAC"/>
    <w:rsid w:val="000B3D94"/>
    <w:rsid w:val="000B45DB"/>
    <w:rsid w:val="000B5875"/>
    <w:rsid w:val="000C196B"/>
    <w:rsid w:val="000C6698"/>
    <w:rsid w:val="000C6FFA"/>
    <w:rsid w:val="000C71B3"/>
    <w:rsid w:val="000D1A9D"/>
    <w:rsid w:val="000D1F4C"/>
    <w:rsid w:val="000D3D3E"/>
    <w:rsid w:val="000E09D8"/>
    <w:rsid w:val="000E1032"/>
    <w:rsid w:val="000E1FAD"/>
    <w:rsid w:val="000E2E93"/>
    <w:rsid w:val="000E381D"/>
    <w:rsid w:val="000E38E7"/>
    <w:rsid w:val="000E3B78"/>
    <w:rsid w:val="000E6C66"/>
    <w:rsid w:val="000E6FDB"/>
    <w:rsid w:val="000E7B51"/>
    <w:rsid w:val="000F10AC"/>
    <w:rsid w:val="000F1F6C"/>
    <w:rsid w:val="000F3578"/>
    <w:rsid w:val="000F4C6D"/>
    <w:rsid w:val="000F5D46"/>
    <w:rsid w:val="00100C55"/>
    <w:rsid w:val="0010384B"/>
    <w:rsid w:val="00103A30"/>
    <w:rsid w:val="001056FD"/>
    <w:rsid w:val="001065F5"/>
    <w:rsid w:val="00106AE1"/>
    <w:rsid w:val="00110F51"/>
    <w:rsid w:val="00111DA0"/>
    <w:rsid w:val="00114D5E"/>
    <w:rsid w:val="00115337"/>
    <w:rsid w:val="00117E58"/>
    <w:rsid w:val="0012086F"/>
    <w:rsid w:val="001223A7"/>
    <w:rsid w:val="001227AA"/>
    <w:rsid w:val="00122989"/>
    <w:rsid w:val="00125678"/>
    <w:rsid w:val="00136755"/>
    <w:rsid w:val="00136DDA"/>
    <w:rsid w:val="0013772F"/>
    <w:rsid w:val="00145CA8"/>
    <w:rsid w:val="001466EB"/>
    <w:rsid w:val="00150801"/>
    <w:rsid w:val="00150E80"/>
    <w:rsid w:val="00151EA5"/>
    <w:rsid w:val="00151F51"/>
    <w:rsid w:val="0015234A"/>
    <w:rsid w:val="00152CAC"/>
    <w:rsid w:val="00153232"/>
    <w:rsid w:val="00153963"/>
    <w:rsid w:val="00153ED1"/>
    <w:rsid w:val="00155355"/>
    <w:rsid w:val="00156D94"/>
    <w:rsid w:val="001606A4"/>
    <w:rsid w:val="001618E9"/>
    <w:rsid w:val="00162223"/>
    <w:rsid w:val="00163E15"/>
    <w:rsid w:val="00165C3D"/>
    <w:rsid w:val="001671D2"/>
    <w:rsid w:val="001704D4"/>
    <w:rsid w:val="00171785"/>
    <w:rsid w:val="00171DE9"/>
    <w:rsid w:val="00172BA8"/>
    <w:rsid w:val="00174706"/>
    <w:rsid w:val="00174E88"/>
    <w:rsid w:val="00175DD5"/>
    <w:rsid w:val="001766B4"/>
    <w:rsid w:val="00180315"/>
    <w:rsid w:val="00182E76"/>
    <w:rsid w:val="001836FA"/>
    <w:rsid w:val="001844BA"/>
    <w:rsid w:val="0018499D"/>
    <w:rsid w:val="001873AC"/>
    <w:rsid w:val="00187CD6"/>
    <w:rsid w:val="001911FC"/>
    <w:rsid w:val="00191D63"/>
    <w:rsid w:val="00192CDE"/>
    <w:rsid w:val="00194BAC"/>
    <w:rsid w:val="00196063"/>
    <w:rsid w:val="00197C40"/>
    <w:rsid w:val="001A0B09"/>
    <w:rsid w:val="001A24E5"/>
    <w:rsid w:val="001A5783"/>
    <w:rsid w:val="001B00EA"/>
    <w:rsid w:val="001B3ECA"/>
    <w:rsid w:val="001B5E88"/>
    <w:rsid w:val="001B68C6"/>
    <w:rsid w:val="001B707B"/>
    <w:rsid w:val="001C018B"/>
    <w:rsid w:val="001C1FD4"/>
    <w:rsid w:val="001C3257"/>
    <w:rsid w:val="001D01A8"/>
    <w:rsid w:val="001D184D"/>
    <w:rsid w:val="001D5ABE"/>
    <w:rsid w:val="001D5DB0"/>
    <w:rsid w:val="001E08FA"/>
    <w:rsid w:val="001E09E8"/>
    <w:rsid w:val="001E1043"/>
    <w:rsid w:val="001E26B4"/>
    <w:rsid w:val="001E76AA"/>
    <w:rsid w:val="001E7A8D"/>
    <w:rsid w:val="001F0789"/>
    <w:rsid w:val="001F1615"/>
    <w:rsid w:val="001F1650"/>
    <w:rsid w:val="001F2365"/>
    <w:rsid w:val="001F559D"/>
    <w:rsid w:val="001F7CA3"/>
    <w:rsid w:val="0020030B"/>
    <w:rsid w:val="00202201"/>
    <w:rsid w:val="00203164"/>
    <w:rsid w:val="002057CB"/>
    <w:rsid w:val="002063ED"/>
    <w:rsid w:val="00206793"/>
    <w:rsid w:val="00210FC4"/>
    <w:rsid w:val="00211C94"/>
    <w:rsid w:val="00212BF2"/>
    <w:rsid w:val="002144C7"/>
    <w:rsid w:val="002147BF"/>
    <w:rsid w:val="00221F4A"/>
    <w:rsid w:val="002233C1"/>
    <w:rsid w:val="00223D7C"/>
    <w:rsid w:val="00224A0B"/>
    <w:rsid w:val="002338D6"/>
    <w:rsid w:val="002349B5"/>
    <w:rsid w:val="00235815"/>
    <w:rsid w:val="0023713D"/>
    <w:rsid w:val="0024520B"/>
    <w:rsid w:val="0024676B"/>
    <w:rsid w:val="00251556"/>
    <w:rsid w:val="00252A46"/>
    <w:rsid w:val="002541B5"/>
    <w:rsid w:val="002550AB"/>
    <w:rsid w:val="00260AD4"/>
    <w:rsid w:val="00261033"/>
    <w:rsid w:val="002610DD"/>
    <w:rsid w:val="00265D5C"/>
    <w:rsid w:val="00265DF5"/>
    <w:rsid w:val="00266F30"/>
    <w:rsid w:val="002678AD"/>
    <w:rsid w:val="00267A32"/>
    <w:rsid w:val="002725CF"/>
    <w:rsid w:val="0027307D"/>
    <w:rsid w:val="0027327F"/>
    <w:rsid w:val="00277A70"/>
    <w:rsid w:val="0028058D"/>
    <w:rsid w:val="00280BEA"/>
    <w:rsid w:val="00284FBC"/>
    <w:rsid w:val="0028732C"/>
    <w:rsid w:val="00287526"/>
    <w:rsid w:val="00291600"/>
    <w:rsid w:val="00292871"/>
    <w:rsid w:val="00293BBD"/>
    <w:rsid w:val="00294E5E"/>
    <w:rsid w:val="00295FEF"/>
    <w:rsid w:val="002A2FCB"/>
    <w:rsid w:val="002A3E65"/>
    <w:rsid w:val="002A599A"/>
    <w:rsid w:val="002A6FF0"/>
    <w:rsid w:val="002A731A"/>
    <w:rsid w:val="002B045E"/>
    <w:rsid w:val="002B2EC9"/>
    <w:rsid w:val="002B692A"/>
    <w:rsid w:val="002C1E7D"/>
    <w:rsid w:val="002C224F"/>
    <w:rsid w:val="002C4BA4"/>
    <w:rsid w:val="002C7253"/>
    <w:rsid w:val="002D0802"/>
    <w:rsid w:val="002D2D51"/>
    <w:rsid w:val="002D33F8"/>
    <w:rsid w:val="002D3418"/>
    <w:rsid w:val="002E1332"/>
    <w:rsid w:val="002E25AE"/>
    <w:rsid w:val="002E5B9C"/>
    <w:rsid w:val="002E6147"/>
    <w:rsid w:val="002F0269"/>
    <w:rsid w:val="002F02B9"/>
    <w:rsid w:val="002F03DC"/>
    <w:rsid w:val="002F0FA9"/>
    <w:rsid w:val="002F2EFD"/>
    <w:rsid w:val="002F5178"/>
    <w:rsid w:val="002F713F"/>
    <w:rsid w:val="002F735C"/>
    <w:rsid w:val="00300A62"/>
    <w:rsid w:val="003031F0"/>
    <w:rsid w:val="003035E0"/>
    <w:rsid w:val="003037EC"/>
    <w:rsid w:val="00303C98"/>
    <w:rsid w:val="00304AE8"/>
    <w:rsid w:val="003052AD"/>
    <w:rsid w:val="00305764"/>
    <w:rsid w:val="00314903"/>
    <w:rsid w:val="003152F8"/>
    <w:rsid w:val="00317493"/>
    <w:rsid w:val="00321421"/>
    <w:rsid w:val="003277B9"/>
    <w:rsid w:val="00331650"/>
    <w:rsid w:val="003320AF"/>
    <w:rsid w:val="00332825"/>
    <w:rsid w:val="00341112"/>
    <w:rsid w:val="00342911"/>
    <w:rsid w:val="0034457A"/>
    <w:rsid w:val="00344CEA"/>
    <w:rsid w:val="003478E6"/>
    <w:rsid w:val="00350965"/>
    <w:rsid w:val="00354584"/>
    <w:rsid w:val="00355299"/>
    <w:rsid w:val="0035661F"/>
    <w:rsid w:val="003605BF"/>
    <w:rsid w:val="0036154B"/>
    <w:rsid w:val="00363847"/>
    <w:rsid w:val="00363B7E"/>
    <w:rsid w:val="003648D2"/>
    <w:rsid w:val="00364FB5"/>
    <w:rsid w:val="00366D42"/>
    <w:rsid w:val="00370AB1"/>
    <w:rsid w:val="0037297E"/>
    <w:rsid w:val="00373CD6"/>
    <w:rsid w:val="00376584"/>
    <w:rsid w:val="00377F27"/>
    <w:rsid w:val="0038295B"/>
    <w:rsid w:val="00383309"/>
    <w:rsid w:val="00384E5A"/>
    <w:rsid w:val="003870A7"/>
    <w:rsid w:val="0038790C"/>
    <w:rsid w:val="00390877"/>
    <w:rsid w:val="00391318"/>
    <w:rsid w:val="00392D4B"/>
    <w:rsid w:val="00394B7D"/>
    <w:rsid w:val="00396AB7"/>
    <w:rsid w:val="00397271"/>
    <w:rsid w:val="003A009A"/>
    <w:rsid w:val="003A14AC"/>
    <w:rsid w:val="003A21A0"/>
    <w:rsid w:val="003A393A"/>
    <w:rsid w:val="003A43E5"/>
    <w:rsid w:val="003B1652"/>
    <w:rsid w:val="003B44E7"/>
    <w:rsid w:val="003B46D8"/>
    <w:rsid w:val="003B510C"/>
    <w:rsid w:val="003B524C"/>
    <w:rsid w:val="003B6ADE"/>
    <w:rsid w:val="003C0B5E"/>
    <w:rsid w:val="003C0BF5"/>
    <w:rsid w:val="003C23AA"/>
    <w:rsid w:val="003C3E11"/>
    <w:rsid w:val="003C556D"/>
    <w:rsid w:val="003C707B"/>
    <w:rsid w:val="003C7DE1"/>
    <w:rsid w:val="003D09A9"/>
    <w:rsid w:val="003D115F"/>
    <w:rsid w:val="003D357A"/>
    <w:rsid w:val="003D4AAB"/>
    <w:rsid w:val="003D4DF7"/>
    <w:rsid w:val="003D7552"/>
    <w:rsid w:val="003D796E"/>
    <w:rsid w:val="003D7A31"/>
    <w:rsid w:val="003E27EE"/>
    <w:rsid w:val="003E642D"/>
    <w:rsid w:val="003E7A01"/>
    <w:rsid w:val="003F0D46"/>
    <w:rsid w:val="003F361A"/>
    <w:rsid w:val="003F6B13"/>
    <w:rsid w:val="003F79ED"/>
    <w:rsid w:val="00401982"/>
    <w:rsid w:val="00402969"/>
    <w:rsid w:val="004033F8"/>
    <w:rsid w:val="00410C90"/>
    <w:rsid w:val="00411916"/>
    <w:rsid w:val="004134A7"/>
    <w:rsid w:val="00413CF1"/>
    <w:rsid w:val="004230B5"/>
    <w:rsid w:val="00424801"/>
    <w:rsid w:val="00424CE5"/>
    <w:rsid w:val="00425689"/>
    <w:rsid w:val="0042628C"/>
    <w:rsid w:val="00427927"/>
    <w:rsid w:val="004300E0"/>
    <w:rsid w:val="00431E20"/>
    <w:rsid w:val="00432043"/>
    <w:rsid w:val="0043209E"/>
    <w:rsid w:val="00433176"/>
    <w:rsid w:val="004334A9"/>
    <w:rsid w:val="00434DE9"/>
    <w:rsid w:val="00437FDF"/>
    <w:rsid w:val="00442533"/>
    <w:rsid w:val="0044371B"/>
    <w:rsid w:val="00443CD3"/>
    <w:rsid w:val="004444F8"/>
    <w:rsid w:val="00446AAF"/>
    <w:rsid w:val="00447043"/>
    <w:rsid w:val="00447A32"/>
    <w:rsid w:val="0045417C"/>
    <w:rsid w:val="00454E8A"/>
    <w:rsid w:val="00456B0E"/>
    <w:rsid w:val="00460385"/>
    <w:rsid w:val="00460779"/>
    <w:rsid w:val="00462A11"/>
    <w:rsid w:val="0046391D"/>
    <w:rsid w:val="00463E99"/>
    <w:rsid w:val="00466C0D"/>
    <w:rsid w:val="00467C2B"/>
    <w:rsid w:val="00470CB8"/>
    <w:rsid w:val="004715D7"/>
    <w:rsid w:val="00471B97"/>
    <w:rsid w:val="004801A8"/>
    <w:rsid w:val="004808D9"/>
    <w:rsid w:val="00480C19"/>
    <w:rsid w:val="00484ABB"/>
    <w:rsid w:val="00485FAA"/>
    <w:rsid w:val="004867BA"/>
    <w:rsid w:val="00487599"/>
    <w:rsid w:val="00490703"/>
    <w:rsid w:val="00495369"/>
    <w:rsid w:val="0049658E"/>
    <w:rsid w:val="004967F5"/>
    <w:rsid w:val="004A080D"/>
    <w:rsid w:val="004A1497"/>
    <w:rsid w:val="004A17FB"/>
    <w:rsid w:val="004A195C"/>
    <w:rsid w:val="004A4AF3"/>
    <w:rsid w:val="004A538A"/>
    <w:rsid w:val="004A72AA"/>
    <w:rsid w:val="004B0036"/>
    <w:rsid w:val="004B6089"/>
    <w:rsid w:val="004B6A6E"/>
    <w:rsid w:val="004B6B6D"/>
    <w:rsid w:val="004B7147"/>
    <w:rsid w:val="004B7668"/>
    <w:rsid w:val="004B7D82"/>
    <w:rsid w:val="004C3182"/>
    <w:rsid w:val="004C3430"/>
    <w:rsid w:val="004C34AF"/>
    <w:rsid w:val="004C5385"/>
    <w:rsid w:val="004C55DA"/>
    <w:rsid w:val="004D1392"/>
    <w:rsid w:val="004D3B95"/>
    <w:rsid w:val="004D3C9F"/>
    <w:rsid w:val="004D4C26"/>
    <w:rsid w:val="004D670D"/>
    <w:rsid w:val="004D6DAD"/>
    <w:rsid w:val="004E2DCF"/>
    <w:rsid w:val="004E4CC7"/>
    <w:rsid w:val="004F27B7"/>
    <w:rsid w:val="004F68F5"/>
    <w:rsid w:val="004F7A0F"/>
    <w:rsid w:val="005027D0"/>
    <w:rsid w:val="00504A59"/>
    <w:rsid w:val="005073A3"/>
    <w:rsid w:val="005101BD"/>
    <w:rsid w:val="00511F60"/>
    <w:rsid w:val="005131AF"/>
    <w:rsid w:val="0051518E"/>
    <w:rsid w:val="005156DC"/>
    <w:rsid w:val="00515F7A"/>
    <w:rsid w:val="00520867"/>
    <w:rsid w:val="0052400F"/>
    <w:rsid w:val="00524A25"/>
    <w:rsid w:val="00531E25"/>
    <w:rsid w:val="005320C5"/>
    <w:rsid w:val="0053534A"/>
    <w:rsid w:val="00536668"/>
    <w:rsid w:val="00537816"/>
    <w:rsid w:val="00543A35"/>
    <w:rsid w:val="00543D61"/>
    <w:rsid w:val="00544DE0"/>
    <w:rsid w:val="00545CA0"/>
    <w:rsid w:val="00546CF9"/>
    <w:rsid w:val="00546DEE"/>
    <w:rsid w:val="00551416"/>
    <w:rsid w:val="00551824"/>
    <w:rsid w:val="00557D52"/>
    <w:rsid w:val="005613EE"/>
    <w:rsid w:val="005627D9"/>
    <w:rsid w:val="0056425D"/>
    <w:rsid w:val="005653CF"/>
    <w:rsid w:val="005670D1"/>
    <w:rsid w:val="005675AA"/>
    <w:rsid w:val="005703B6"/>
    <w:rsid w:val="0057405C"/>
    <w:rsid w:val="00574617"/>
    <w:rsid w:val="00580432"/>
    <w:rsid w:val="0058176D"/>
    <w:rsid w:val="00582E2C"/>
    <w:rsid w:val="00583D8D"/>
    <w:rsid w:val="005871E5"/>
    <w:rsid w:val="0059459E"/>
    <w:rsid w:val="0059471F"/>
    <w:rsid w:val="00594DB7"/>
    <w:rsid w:val="00596CBD"/>
    <w:rsid w:val="00597D35"/>
    <w:rsid w:val="005A03B3"/>
    <w:rsid w:val="005A4EFD"/>
    <w:rsid w:val="005B1565"/>
    <w:rsid w:val="005B21C3"/>
    <w:rsid w:val="005B2951"/>
    <w:rsid w:val="005B2CD7"/>
    <w:rsid w:val="005B386A"/>
    <w:rsid w:val="005B4636"/>
    <w:rsid w:val="005B6E12"/>
    <w:rsid w:val="005B74A9"/>
    <w:rsid w:val="005C09E6"/>
    <w:rsid w:val="005C25C9"/>
    <w:rsid w:val="005C26A2"/>
    <w:rsid w:val="005C6137"/>
    <w:rsid w:val="005C7862"/>
    <w:rsid w:val="005C79B3"/>
    <w:rsid w:val="005D7E8F"/>
    <w:rsid w:val="005E2B99"/>
    <w:rsid w:val="005E3131"/>
    <w:rsid w:val="005E5F6C"/>
    <w:rsid w:val="005E78C4"/>
    <w:rsid w:val="005F4C5B"/>
    <w:rsid w:val="005F593D"/>
    <w:rsid w:val="005F68C8"/>
    <w:rsid w:val="005F7E3F"/>
    <w:rsid w:val="00601762"/>
    <w:rsid w:val="0060301F"/>
    <w:rsid w:val="0060485F"/>
    <w:rsid w:val="006055DC"/>
    <w:rsid w:val="0060627A"/>
    <w:rsid w:val="006065ED"/>
    <w:rsid w:val="00606AB1"/>
    <w:rsid w:val="00611D34"/>
    <w:rsid w:val="006151F3"/>
    <w:rsid w:val="00617DB8"/>
    <w:rsid w:val="00620E67"/>
    <w:rsid w:val="006217D0"/>
    <w:rsid w:val="006251E7"/>
    <w:rsid w:val="00632650"/>
    <w:rsid w:val="00632F28"/>
    <w:rsid w:val="006330EA"/>
    <w:rsid w:val="006343EB"/>
    <w:rsid w:val="00634741"/>
    <w:rsid w:val="006348B0"/>
    <w:rsid w:val="00636292"/>
    <w:rsid w:val="006363A3"/>
    <w:rsid w:val="00636A32"/>
    <w:rsid w:val="00637CFE"/>
    <w:rsid w:val="00637F5C"/>
    <w:rsid w:val="00643F51"/>
    <w:rsid w:val="00646FEA"/>
    <w:rsid w:val="006513DA"/>
    <w:rsid w:val="00651EB0"/>
    <w:rsid w:val="006528E3"/>
    <w:rsid w:val="00654B25"/>
    <w:rsid w:val="006552C0"/>
    <w:rsid w:val="00660954"/>
    <w:rsid w:val="00660E16"/>
    <w:rsid w:val="00661764"/>
    <w:rsid w:val="00662336"/>
    <w:rsid w:val="00664DAF"/>
    <w:rsid w:val="006665BF"/>
    <w:rsid w:val="00666D22"/>
    <w:rsid w:val="00666DC8"/>
    <w:rsid w:val="00667EC5"/>
    <w:rsid w:val="00670053"/>
    <w:rsid w:val="00670F9A"/>
    <w:rsid w:val="00672031"/>
    <w:rsid w:val="006726FC"/>
    <w:rsid w:val="00676AC7"/>
    <w:rsid w:val="0067706B"/>
    <w:rsid w:val="00680018"/>
    <w:rsid w:val="006808AA"/>
    <w:rsid w:val="00681500"/>
    <w:rsid w:val="00682817"/>
    <w:rsid w:val="00684DCF"/>
    <w:rsid w:val="00684F64"/>
    <w:rsid w:val="00685B68"/>
    <w:rsid w:val="00693BF6"/>
    <w:rsid w:val="00693C20"/>
    <w:rsid w:val="00695C48"/>
    <w:rsid w:val="00695D36"/>
    <w:rsid w:val="0069611E"/>
    <w:rsid w:val="00696FAF"/>
    <w:rsid w:val="006A0D27"/>
    <w:rsid w:val="006A163A"/>
    <w:rsid w:val="006A350A"/>
    <w:rsid w:val="006A5D7C"/>
    <w:rsid w:val="006A73E5"/>
    <w:rsid w:val="006B3243"/>
    <w:rsid w:val="006B607B"/>
    <w:rsid w:val="006B6490"/>
    <w:rsid w:val="006B6976"/>
    <w:rsid w:val="006C1286"/>
    <w:rsid w:val="006C2CB0"/>
    <w:rsid w:val="006C3732"/>
    <w:rsid w:val="006C3A59"/>
    <w:rsid w:val="006C7266"/>
    <w:rsid w:val="006D67C6"/>
    <w:rsid w:val="006E08CA"/>
    <w:rsid w:val="006E2102"/>
    <w:rsid w:val="006E23E1"/>
    <w:rsid w:val="006E699C"/>
    <w:rsid w:val="006E6AC7"/>
    <w:rsid w:val="006E7F1E"/>
    <w:rsid w:val="006F342A"/>
    <w:rsid w:val="006F44B7"/>
    <w:rsid w:val="006F5F75"/>
    <w:rsid w:val="006F5FD5"/>
    <w:rsid w:val="00701F97"/>
    <w:rsid w:val="007029A9"/>
    <w:rsid w:val="00703E20"/>
    <w:rsid w:val="007126D6"/>
    <w:rsid w:val="007150A8"/>
    <w:rsid w:val="0072145F"/>
    <w:rsid w:val="00724F05"/>
    <w:rsid w:val="00725D9A"/>
    <w:rsid w:val="0072780E"/>
    <w:rsid w:val="00727944"/>
    <w:rsid w:val="00731BC2"/>
    <w:rsid w:val="00733955"/>
    <w:rsid w:val="007404E1"/>
    <w:rsid w:val="00740F8C"/>
    <w:rsid w:val="007412EE"/>
    <w:rsid w:val="007414B4"/>
    <w:rsid w:val="00742851"/>
    <w:rsid w:val="0074516B"/>
    <w:rsid w:val="007451BE"/>
    <w:rsid w:val="00747379"/>
    <w:rsid w:val="00747F08"/>
    <w:rsid w:val="00750DDA"/>
    <w:rsid w:val="00752F0C"/>
    <w:rsid w:val="007567CA"/>
    <w:rsid w:val="00762342"/>
    <w:rsid w:val="007650E4"/>
    <w:rsid w:val="00765540"/>
    <w:rsid w:val="00765610"/>
    <w:rsid w:val="00765C75"/>
    <w:rsid w:val="0077257F"/>
    <w:rsid w:val="00773A7E"/>
    <w:rsid w:val="00774B9D"/>
    <w:rsid w:val="0077522C"/>
    <w:rsid w:val="00775377"/>
    <w:rsid w:val="00777249"/>
    <w:rsid w:val="00777580"/>
    <w:rsid w:val="00780B76"/>
    <w:rsid w:val="00783871"/>
    <w:rsid w:val="007A0DDA"/>
    <w:rsid w:val="007A3320"/>
    <w:rsid w:val="007A3E06"/>
    <w:rsid w:val="007A4353"/>
    <w:rsid w:val="007B1691"/>
    <w:rsid w:val="007B3DBB"/>
    <w:rsid w:val="007B3E6C"/>
    <w:rsid w:val="007B3FFA"/>
    <w:rsid w:val="007C008F"/>
    <w:rsid w:val="007C103F"/>
    <w:rsid w:val="007C6311"/>
    <w:rsid w:val="007C69A0"/>
    <w:rsid w:val="007D377E"/>
    <w:rsid w:val="007D613E"/>
    <w:rsid w:val="007D64BD"/>
    <w:rsid w:val="007D707B"/>
    <w:rsid w:val="007D7DBE"/>
    <w:rsid w:val="007E1ED0"/>
    <w:rsid w:val="007E6F0E"/>
    <w:rsid w:val="007F0A4A"/>
    <w:rsid w:val="007F2FAD"/>
    <w:rsid w:val="00801A18"/>
    <w:rsid w:val="00802585"/>
    <w:rsid w:val="00802BDE"/>
    <w:rsid w:val="00802F58"/>
    <w:rsid w:val="008034FC"/>
    <w:rsid w:val="00803E68"/>
    <w:rsid w:val="00804157"/>
    <w:rsid w:val="0080446A"/>
    <w:rsid w:val="00807678"/>
    <w:rsid w:val="00810116"/>
    <w:rsid w:val="00810D26"/>
    <w:rsid w:val="00813B96"/>
    <w:rsid w:val="00814CFB"/>
    <w:rsid w:val="00816A95"/>
    <w:rsid w:val="0081704F"/>
    <w:rsid w:val="008175EC"/>
    <w:rsid w:val="00821742"/>
    <w:rsid w:val="00822750"/>
    <w:rsid w:val="0082339E"/>
    <w:rsid w:val="0082465B"/>
    <w:rsid w:val="008256D1"/>
    <w:rsid w:val="0082574B"/>
    <w:rsid w:val="008263D0"/>
    <w:rsid w:val="0082725D"/>
    <w:rsid w:val="00832C1B"/>
    <w:rsid w:val="00835F91"/>
    <w:rsid w:val="0084002E"/>
    <w:rsid w:val="0084027D"/>
    <w:rsid w:val="00841216"/>
    <w:rsid w:val="008423D5"/>
    <w:rsid w:val="00842E8D"/>
    <w:rsid w:val="00843A49"/>
    <w:rsid w:val="00854CB5"/>
    <w:rsid w:val="00855501"/>
    <w:rsid w:val="00856E5C"/>
    <w:rsid w:val="00857DB4"/>
    <w:rsid w:val="00861293"/>
    <w:rsid w:val="00861600"/>
    <w:rsid w:val="008626A4"/>
    <w:rsid w:val="00863692"/>
    <w:rsid w:val="008656BC"/>
    <w:rsid w:val="00867E5D"/>
    <w:rsid w:val="00870757"/>
    <w:rsid w:val="00872B5E"/>
    <w:rsid w:val="008748D8"/>
    <w:rsid w:val="00875837"/>
    <w:rsid w:val="00876F3E"/>
    <w:rsid w:val="00877163"/>
    <w:rsid w:val="008774FE"/>
    <w:rsid w:val="0087788A"/>
    <w:rsid w:val="00881092"/>
    <w:rsid w:val="00881844"/>
    <w:rsid w:val="00883698"/>
    <w:rsid w:val="00885E31"/>
    <w:rsid w:val="008871FC"/>
    <w:rsid w:val="008878EE"/>
    <w:rsid w:val="00887C0F"/>
    <w:rsid w:val="0089011E"/>
    <w:rsid w:val="008904BA"/>
    <w:rsid w:val="0089067D"/>
    <w:rsid w:val="00891832"/>
    <w:rsid w:val="00894798"/>
    <w:rsid w:val="0089594E"/>
    <w:rsid w:val="008B0AD6"/>
    <w:rsid w:val="008B427D"/>
    <w:rsid w:val="008B651A"/>
    <w:rsid w:val="008B77E8"/>
    <w:rsid w:val="008B7D09"/>
    <w:rsid w:val="008C2C9A"/>
    <w:rsid w:val="008C3A38"/>
    <w:rsid w:val="008C4874"/>
    <w:rsid w:val="008C5231"/>
    <w:rsid w:val="008C5268"/>
    <w:rsid w:val="008C5C42"/>
    <w:rsid w:val="008C5EA8"/>
    <w:rsid w:val="008C7ABB"/>
    <w:rsid w:val="008D1F90"/>
    <w:rsid w:val="008D20E5"/>
    <w:rsid w:val="008D37AB"/>
    <w:rsid w:val="008D3C60"/>
    <w:rsid w:val="008D4CEF"/>
    <w:rsid w:val="008D5A9E"/>
    <w:rsid w:val="008D5DBB"/>
    <w:rsid w:val="008D6880"/>
    <w:rsid w:val="008E4DF8"/>
    <w:rsid w:val="008E52FF"/>
    <w:rsid w:val="008E6E1E"/>
    <w:rsid w:val="008F2FE4"/>
    <w:rsid w:val="008F379C"/>
    <w:rsid w:val="008F5202"/>
    <w:rsid w:val="008F5738"/>
    <w:rsid w:val="008F5BCD"/>
    <w:rsid w:val="008F5D6F"/>
    <w:rsid w:val="00900B24"/>
    <w:rsid w:val="0090173D"/>
    <w:rsid w:val="00903158"/>
    <w:rsid w:val="009036F2"/>
    <w:rsid w:val="00904E27"/>
    <w:rsid w:val="009063A0"/>
    <w:rsid w:val="0090729C"/>
    <w:rsid w:val="00911CB3"/>
    <w:rsid w:val="00917094"/>
    <w:rsid w:val="0091771D"/>
    <w:rsid w:val="00921C00"/>
    <w:rsid w:val="0092250B"/>
    <w:rsid w:val="0092289B"/>
    <w:rsid w:val="009244C0"/>
    <w:rsid w:val="0093050B"/>
    <w:rsid w:val="00931CF2"/>
    <w:rsid w:val="00932578"/>
    <w:rsid w:val="009326C3"/>
    <w:rsid w:val="00933526"/>
    <w:rsid w:val="00937389"/>
    <w:rsid w:val="0094130A"/>
    <w:rsid w:val="00941CF5"/>
    <w:rsid w:val="00944612"/>
    <w:rsid w:val="00944BA6"/>
    <w:rsid w:val="00945FC4"/>
    <w:rsid w:val="00946CB9"/>
    <w:rsid w:val="00954D0D"/>
    <w:rsid w:val="00957FB0"/>
    <w:rsid w:val="009608B1"/>
    <w:rsid w:val="009609FE"/>
    <w:rsid w:val="00965022"/>
    <w:rsid w:val="009650DC"/>
    <w:rsid w:val="00971537"/>
    <w:rsid w:val="009808F1"/>
    <w:rsid w:val="00984253"/>
    <w:rsid w:val="00985DE5"/>
    <w:rsid w:val="009864A8"/>
    <w:rsid w:val="00986677"/>
    <w:rsid w:val="00990989"/>
    <w:rsid w:val="00990F95"/>
    <w:rsid w:val="00992E8E"/>
    <w:rsid w:val="00993762"/>
    <w:rsid w:val="00995AF7"/>
    <w:rsid w:val="009A2349"/>
    <w:rsid w:val="009A44EF"/>
    <w:rsid w:val="009A5EE2"/>
    <w:rsid w:val="009A5F9E"/>
    <w:rsid w:val="009A6F40"/>
    <w:rsid w:val="009A7BE0"/>
    <w:rsid w:val="009B16FB"/>
    <w:rsid w:val="009B3D59"/>
    <w:rsid w:val="009B63D8"/>
    <w:rsid w:val="009B667B"/>
    <w:rsid w:val="009C5CCE"/>
    <w:rsid w:val="009C7C3C"/>
    <w:rsid w:val="009D15DE"/>
    <w:rsid w:val="009D270D"/>
    <w:rsid w:val="009D509D"/>
    <w:rsid w:val="009D6D91"/>
    <w:rsid w:val="009E27AF"/>
    <w:rsid w:val="009E56CB"/>
    <w:rsid w:val="009E59BC"/>
    <w:rsid w:val="009E66F1"/>
    <w:rsid w:val="009E7037"/>
    <w:rsid w:val="009E7B26"/>
    <w:rsid w:val="009F0D31"/>
    <w:rsid w:val="009F13DE"/>
    <w:rsid w:val="009F1782"/>
    <w:rsid w:val="009F1D3B"/>
    <w:rsid w:val="009F1ED1"/>
    <w:rsid w:val="009F33DA"/>
    <w:rsid w:val="009F3CA7"/>
    <w:rsid w:val="009F4954"/>
    <w:rsid w:val="009F6373"/>
    <w:rsid w:val="009F6500"/>
    <w:rsid w:val="009F6790"/>
    <w:rsid w:val="009F7726"/>
    <w:rsid w:val="00A00B0C"/>
    <w:rsid w:val="00A01937"/>
    <w:rsid w:val="00A0198B"/>
    <w:rsid w:val="00A06659"/>
    <w:rsid w:val="00A06F38"/>
    <w:rsid w:val="00A10651"/>
    <w:rsid w:val="00A10EE9"/>
    <w:rsid w:val="00A10F2E"/>
    <w:rsid w:val="00A1132A"/>
    <w:rsid w:val="00A14AF1"/>
    <w:rsid w:val="00A15686"/>
    <w:rsid w:val="00A16FBC"/>
    <w:rsid w:val="00A177BA"/>
    <w:rsid w:val="00A177FC"/>
    <w:rsid w:val="00A2165B"/>
    <w:rsid w:val="00A254E0"/>
    <w:rsid w:val="00A25726"/>
    <w:rsid w:val="00A26DFC"/>
    <w:rsid w:val="00A278DF"/>
    <w:rsid w:val="00A329E3"/>
    <w:rsid w:val="00A33E18"/>
    <w:rsid w:val="00A34429"/>
    <w:rsid w:val="00A353B2"/>
    <w:rsid w:val="00A35FC5"/>
    <w:rsid w:val="00A360D4"/>
    <w:rsid w:val="00A3643A"/>
    <w:rsid w:val="00A4040A"/>
    <w:rsid w:val="00A40660"/>
    <w:rsid w:val="00A440A6"/>
    <w:rsid w:val="00A444B9"/>
    <w:rsid w:val="00A45599"/>
    <w:rsid w:val="00A4590C"/>
    <w:rsid w:val="00A5010D"/>
    <w:rsid w:val="00A507BA"/>
    <w:rsid w:val="00A5404F"/>
    <w:rsid w:val="00A55D0B"/>
    <w:rsid w:val="00A566DA"/>
    <w:rsid w:val="00A56D1F"/>
    <w:rsid w:val="00A6039A"/>
    <w:rsid w:val="00A6302A"/>
    <w:rsid w:val="00A652A4"/>
    <w:rsid w:val="00A65587"/>
    <w:rsid w:val="00A65ECB"/>
    <w:rsid w:val="00A66832"/>
    <w:rsid w:val="00A71F2F"/>
    <w:rsid w:val="00A73F06"/>
    <w:rsid w:val="00A7420B"/>
    <w:rsid w:val="00A804E3"/>
    <w:rsid w:val="00A81C78"/>
    <w:rsid w:val="00A8201C"/>
    <w:rsid w:val="00A834B4"/>
    <w:rsid w:val="00A8461F"/>
    <w:rsid w:val="00A846BD"/>
    <w:rsid w:val="00A8642F"/>
    <w:rsid w:val="00A86F5D"/>
    <w:rsid w:val="00A90919"/>
    <w:rsid w:val="00A90F3D"/>
    <w:rsid w:val="00A9190C"/>
    <w:rsid w:val="00A91B96"/>
    <w:rsid w:val="00A92D93"/>
    <w:rsid w:val="00A95874"/>
    <w:rsid w:val="00AA07F6"/>
    <w:rsid w:val="00AA0B15"/>
    <w:rsid w:val="00AA0E23"/>
    <w:rsid w:val="00AA35BA"/>
    <w:rsid w:val="00AA4E16"/>
    <w:rsid w:val="00AB1012"/>
    <w:rsid w:val="00AB15AC"/>
    <w:rsid w:val="00AB4B4D"/>
    <w:rsid w:val="00AB530C"/>
    <w:rsid w:val="00AB730C"/>
    <w:rsid w:val="00AC058B"/>
    <w:rsid w:val="00AC1096"/>
    <w:rsid w:val="00AC18BA"/>
    <w:rsid w:val="00AC20DF"/>
    <w:rsid w:val="00AC54BD"/>
    <w:rsid w:val="00AD04BB"/>
    <w:rsid w:val="00AD0CEC"/>
    <w:rsid w:val="00AD1686"/>
    <w:rsid w:val="00AD467A"/>
    <w:rsid w:val="00AD47AD"/>
    <w:rsid w:val="00AD4924"/>
    <w:rsid w:val="00AD7D7C"/>
    <w:rsid w:val="00AE0705"/>
    <w:rsid w:val="00AE2EEB"/>
    <w:rsid w:val="00AE4120"/>
    <w:rsid w:val="00AE5BEB"/>
    <w:rsid w:val="00AF1029"/>
    <w:rsid w:val="00AF2DE5"/>
    <w:rsid w:val="00AF4E58"/>
    <w:rsid w:val="00AF6FD9"/>
    <w:rsid w:val="00B02BBA"/>
    <w:rsid w:val="00B0423A"/>
    <w:rsid w:val="00B10486"/>
    <w:rsid w:val="00B109AC"/>
    <w:rsid w:val="00B10D40"/>
    <w:rsid w:val="00B124DB"/>
    <w:rsid w:val="00B14C94"/>
    <w:rsid w:val="00B1591C"/>
    <w:rsid w:val="00B17164"/>
    <w:rsid w:val="00B17625"/>
    <w:rsid w:val="00B22B71"/>
    <w:rsid w:val="00B238F1"/>
    <w:rsid w:val="00B26498"/>
    <w:rsid w:val="00B27212"/>
    <w:rsid w:val="00B34276"/>
    <w:rsid w:val="00B34D3A"/>
    <w:rsid w:val="00B34F91"/>
    <w:rsid w:val="00B35A11"/>
    <w:rsid w:val="00B36314"/>
    <w:rsid w:val="00B36D66"/>
    <w:rsid w:val="00B3736D"/>
    <w:rsid w:val="00B413DF"/>
    <w:rsid w:val="00B43979"/>
    <w:rsid w:val="00B43DF4"/>
    <w:rsid w:val="00B505E4"/>
    <w:rsid w:val="00B563E6"/>
    <w:rsid w:val="00B571E4"/>
    <w:rsid w:val="00B57768"/>
    <w:rsid w:val="00B57FB1"/>
    <w:rsid w:val="00B60337"/>
    <w:rsid w:val="00B60D09"/>
    <w:rsid w:val="00B6273C"/>
    <w:rsid w:val="00B62D76"/>
    <w:rsid w:val="00B6304C"/>
    <w:rsid w:val="00B64A8E"/>
    <w:rsid w:val="00B65A63"/>
    <w:rsid w:val="00B70A42"/>
    <w:rsid w:val="00B717D4"/>
    <w:rsid w:val="00B73B3B"/>
    <w:rsid w:val="00B74CEE"/>
    <w:rsid w:val="00B7669C"/>
    <w:rsid w:val="00B77009"/>
    <w:rsid w:val="00B80F74"/>
    <w:rsid w:val="00B83F56"/>
    <w:rsid w:val="00B866CB"/>
    <w:rsid w:val="00B86FAC"/>
    <w:rsid w:val="00B87555"/>
    <w:rsid w:val="00B932C1"/>
    <w:rsid w:val="00B9372F"/>
    <w:rsid w:val="00B94566"/>
    <w:rsid w:val="00B94890"/>
    <w:rsid w:val="00B951A0"/>
    <w:rsid w:val="00B9565E"/>
    <w:rsid w:val="00B95741"/>
    <w:rsid w:val="00B962E3"/>
    <w:rsid w:val="00BA01A8"/>
    <w:rsid w:val="00BA2169"/>
    <w:rsid w:val="00BA4802"/>
    <w:rsid w:val="00BA5B13"/>
    <w:rsid w:val="00BB04B7"/>
    <w:rsid w:val="00BB1138"/>
    <w:rsid w:val="00BB1D83"/>
    <w:rsid w:val="00BB1E2F"/>
    <w:rsid w:val="00BB34DB"/>
    <w:rsid w:val="00BB574D"/>
    <w:rsid w:val="00BB6FE8"/>
    <w:rsid w:val="00BB7017"/>
    <w:rsid w:val="00BB7E09"/>
    <w:rsid w:val="00BC0FD2"/>
    <w:rsid w:val="00BC0FDB"/>
    <w:rsid w:val="00BC2501"/>
    <w:rsid w:val="00BC27C9"/>
    <w:rsid w:val="00BC38FC"/>
    <w:rsid w:val="00BC533B"/>
    <w:rsid w:val="00BC551C"/>
    <w:rsid w:val="00BC71CB"/>
    <w:rsid w:val="00BD0C75"/>
    <w:rsid w:val="00BD10D0"/>
    <w:rsid w:val="00BD418F"/>
    <w:rsid w:val="00BD475B"/>
    <w:rsid w:val="00BD5A8C"/>
    <w:rsid w:val="00BE1AB9"/>
    <w:rsid w:val="00BE40B6"/>
    <w:rsid w:val="00BE43F3"/>
    <w:rsid w:val="00BE43F9"/>
    <w:rsid w:val="00BE4D6C"/>
    <w:rsid w:val="00BE5AC3"/>
    <w:rsid w:val="00BE5C3A"/>
    <w:rsid w:val="00BE7B33"/>
    <w:rsid w:val="00BF1192"/>
    <w:rsid w:val="00BF29C6"/>
    <w:rsid w:val="00BF2BA8"/>
    <w:rsid w:val="00BF3057"/>
    <w:rsid w:val="00BF492D"/>
    <w:rsid w:val="00BF6524"/>
    <w:rsid w:val="00BF69FA"/>
    <w:rsid w:val="00C0011C"/>
    <w:rsid w:val="00C00C48"/>
    <w:rsid w:val="00C050DB"/>
    <w:rsid w:val="00C1088D"/>
    <w:rsid w:val="00C15DBE"/>
    <w:rsid w:val="00C221FC"/>
    <w:rsid w:val="00C266E8"/>
    <w:rsid w:val="00C317D3"/>
    <w:rsid w:val="00C33267"/>
    <w:rsid w:val="00C333BF"/>
    <w:rsid w:val="00C33974"/>
    <w:rsid w:val="00C33BEB"/>
    <w:rsid w:val="00C36108"/>
    <w:rsid w:val="00C36A63"/>
    <w:rsid w:val="00C421A3"/>
    <w:rsid w:val="00C43BDA"/>
    <w:rsid w:val="00C455D0"/>
    <w:rsid w:val="00C47CBF"/>
    <w:rsid w:val="00C511A5"/>
    <w:rsid w:val="00C52780"/>
    <w:rsid w:val="00C52A1C"/>
    <w:rsid w:val="00C52A8A"/>
    <w:rsid w:val="00C53D82"/>
    <w:rsid w:val="00C564B0"/>
    <w:rsid w:val="00C566E6"/>
    <w:rsid w:val="00C60386"/>
    <w:rsid w:val="00C6063E"/>
    <w:rsid w:val="00C61CFE"/>
    <w:rsid w:val="00C62B62"/>
    <w:rsid w:val="00C63453"/>
    <w:rsid w:val="00C6532B"/>
    <w:rsid w:val="00C67BB2"/>
    <w:rsid w:val="00C75FEC"/>
    <w:rsid w:val="00C768F0"/>
    <w:rsid w:val="00C772F5"/>
    <w:rsid w:val="00C808CE"/>
    <w:rsid w:val="00C80F6B"/>
    <w:rsid w:val="00C81411"/>
    <w:rsid w:val="00C82693"/>
    <w:rsid w:val="00C83723"/>
    <w:rsid w:val="00C87618"/>
    <w:rsid w:val="00C92BF7"/>
    <w:rsid w:val="00C933CD"/>
    <w:rsid w:val="00C939CC"/>
    <w:rsid w:val="00C9767B"/>
    <w:rsid w:val="00CA0BE7"/>
    <w:rsid w:val="00CA2D0F"/>
    <w:rsid w:val="00CA2FDF"/>
    <w:rsid w:val="00CA364D"/>
    <w:rsid w:val="00CA4BCD"/>
    <w:rsid w:val="00CA4E4D"/>
    <w:rsid w:val="00CA5761"/>
    <w:rsid w:val="00CB0BED"/>
    <w:rsid w:val="00CB1BC9"/>
    <w:rsid w:val="00CB22FC"/>
    <w:rsid w:val="00CB3DEE"/>
    <w:rsid w:val="00CB50C0"/>
    <w:rsid w:val="00CB6413"/>
    <w:rsid w:val="00CC1693"/>
    <w:rsid w:val="00CC1AC6"/>
    <w:rsid w:val="00CC4C8E"/>
    <w:rsid w:val="00CC7188"/>
    <w:rsid w:val="00CD2EC0"/>
    <w:rsid w:val="00CD57FF"/>
    <w:rsid w:val="00CE1961"/>
    <w:rsid w:val="00CE6345"/>
    <w:rsid w:val="00CE7C6C"/>
    <w:rsid w:val="00CF30C3"/>
    <w:rsid w:val="00CF3767"/>
    <w:rsid w:val="00CF6CA2"/>
    <w:rsid w:val="00CF786F"/>
    <w:rsid w:val="00D018CB"/>
    <w:rsid w:val="00D01E0E"/>
    <w:rsid w:val="00D01F5A"/>
    <w:rsid w:val="00D0249A"/>
    <w:rsid w:val="00D02D0E"/>
    <w:rsid w:val="00D0351C"/>
    <w:rsid w:val="00D0418C"/>
    <w:rsid w:val="00D048C1"/>
    <w:rsid w:val="00D12259"/>
    <w:rsid w:val="00D1364E"/>
    <w:rsid w:val="00D13B16"/>
    <w:rsid w:val="00D164A6"/>
    <w:rsid w:val="00D21849"/>
    <w:rsid w:val="00D22211"/>
    <w:rsid w:val="00D24044"/>
    <w:rsid w:val="00D2467B"/>
    <w:rsid w:val="00D278C1"/>
    <w:rsid w:val="00D307D8"/>
    <w:rsid w:val="00D325D1"/>
    <w:rsid w:val="00D3340E"/>
    <w:rsid w:val="00D368FB"/>
    <w:rsid w:val="00D43941"/>
    <w:rsid w:val="00D456AB"/>
    <w:rsid w:val="00D46740"/>
    <w:rsid w:val="00D47590"/>
    <w:rsid w:val="00D47FF1"/>
    <w:rsid w:val="00D51B4D"/>
    <w:rsid w:val="00D52328"/>
    <w:rsid w:val="00D52E55"/>
    <w:rsid w:val="00D53CE7"/>
    <w:rsid w:val="00D56765"/>
    <w:rsid w:val="00D56B9A"/>
    <w:rsid w:val="00D60917"/>
    <w:rsid w:val="00D60F3C"/>
    <w:rsid w:val="00D636B4"/>
    <w:rsid w:val="00D63FBA"/>
    <w:rsid w:val="00D675DF"/>
    <w:rsid w:val="00D67AC9"/>
    <w:rsid w:val="00D67FEF"/>
    <w:rsid w:val="00D700D1"/>
    <w:rsid w:val="00D70BDB"/>
    <w:rsid w:val="00D717CF"/>
    <w:rsid w:val="00D731D2"/>
    <w:rsid w:val="00D75ED7"/>
    <w:rsid w:val="00D76484"/>
    <w:rsid w:val="00D8053B"/>
    <w:rsid w:val="00D829AE"/>
    <w:rsid w:val="00D84C9E"/>
    <w:rsid w:val="00D8631F"/>
    <w:rsid w:val="00D86C9A"/>
    <w:rsid w:val="00D901FC"/>
    <w:rsid w:val="00D91E9B"/>
    <w:rsid w:val="00D92D1E"/>
    <w:rsid w:val="00D93477"/>
    <w:rsid w:val="00D93FEC"/>
    <w:rsid w:val="00DA025F"/>
    <w:rsid w:val="00DA0433"/>
    <w:rsid w:val="00DA1FDD"/>
    <w:rsid w:val="00DA28DF"/>
    <w:rsid w:val="00DA4074"/>
    <w:rsid w:val="00DA5684"/>
    <w:rsid w:val="00DB024F"/>
    <w:rsid w:val="00DB255D"/>
    <w:rsid w:val="00DB38A9"/>
    <w:rsid w:val="00DC023B"/>
    <w:rsid w:val="00DC0B44"/>
    <w:rsid w:val="00DC1779"/>
    <w:rsid w:val="00DC1A78"/>
    <w:rsid w:val="00DC45D6"/>
    <w:rsid w:val="00DC7570"/>
    <w:rsid w:val="00DC7672"/>
    <w:rsid w:val="00DD2221"/>
    <w:rsid w:val="00DD3976"/>
    <w:rsid w:val="00DD52BA"/>
    <w:rsid w:val="00DD634B"/>
    <w:rsid w:val="00DE0F73"/>
    <w:rsid w:val="00DE1846"/>
    <w:rsid w:val="00DE2C1A"/>
    <w:rsid w:val="00DE3688"/>
    <w:rsid w:val="00DE7E84"/>
    <w:rsid w:val="00DE7EC6"/>
    <w:rsid w:val="00DF1330"/>
    <w:rsid w:val="00DF32D2"/>
    <w:rsid w:val="00DF3FD0"/>
    <w:rsid w:val="00DF434E"/>
    <w:rsid w:val="00DF66EA"/>
    <w:rsid w:val="00DF72A0"/>
    <w:rsid w:val="00DF77A5"/>
    <w:rsid w:val="00E03166"/>
    <w:rsid w:val="00E060F9"/>
    <w:rsid w:val="00E10FC7"/>
    <w:rsid w:val="00E16570"/>
    <w:rsid w:val="00E226F3"/>
    <w:rsid w:val="00E238AB"/>
    <w:rsid w:val="00E23B6B"/>
    <w:rsid w:val="00E25AF1"/>
    <w:rsid w:val="00E26EC9"/>
    <w:rsid w:val="00E31118"/>
    <w:rsid w:val="00E32DE0"/>
    <w:rsid w:val="00E3403F"/>
    <w:rsid w:val="00E3452D"/>
    <w:rsid w:val="00E3593C"/>
    <w:rsid w:val="00E36D75"/>
    <w:rsid w:val="00E43B8B"/>
    <w:rsid w:val="00E44A97"/>
    <w:rsid w:val="00E45A26"/>
    <w:rsid w:val="00E477DA"/>
    <w:rsid w:val="00E47B18"/>
    <w:rsid w:val="00E50999"/>
    <w:rsid w:val="00E5517C"/>
    <w:rsid w:val="00E5519C"/>
    <w:rsid w:val="00E56972"/>
    <w:rsid w:val="00E56A7A"/>
    <w:rsid w:val="00E6003F"/>
    <w:rsid w:val="00E6189D"/>
    <w:rsid w:val="00E64690"/>
    <w:rsid w:val="00E64697"/>
    <w:rsid w:val="00E64AB7"/>
    <w:rsid w:val="00E66E48"/>
    <w:rsid w:val="00E67372"/>
    <w:rsid w:val="00E67D36"/>
    <w:rsid w:val="00E67F2F"/>
    <w:rsid w:val="00E71655"/>
    <w:rsid w:val="00E71B40"/>
    <w:rsid w:val="00E72E81"/>
    <w:rsid w:val="00E731CF"/>
    <w:rsid w:val="00E7339E"/>
    <w:rsid w:val="00E75D58"/>
    <w:rsid w:val="00E8358D"/>
    <w:rsid w:val="00E8443D"/>
    <w:rsid w:val="00E86B1E"/>
    <w:rsid w:val="00E86EC9"/>
    <w:rsid w:val="00E90FE4"/>
    <w:rsid w:val="00E91962"/>
    <w:rsid w:val="00E92C74"/>
    <w:rsid w:val="00E92DD6"/>
    <w:rsid w:val="00E936A9"/>
    <w:rsid w:val="00E93808"/>
    <w:rsid w:val="00E9396C"/>
    <w:rsid w:val="00E95554"/>
    <w:rsid w:val="00E97CB4"/>
    <w:rsid w:val="00EA0910"/>
    <w:rsid w:val="00EA09C6"/>
    <w:rsid w:val="00EA0A6E"/>
    <w:rsid w:val="00EA1D50"/>
    <w:rsid w:val="00EA2279"/>
    <w:rsid w:val="00EA2336"/>
    <w:rsid w:val="00EA2C7D"/>
    <w:rsid w:val="00EA31BC"/>
    <w:rsid w:val="00EA4287"/>
    <w:rsid w:val="00EA5DB3"/>
    <w:rsid w:val="00EA6B39"/>
    <w:rsid w:val="00EB3223"/>
    <w:rsid w:val="00EB32AD"/>
    <w:rsid w:val="00EB48F7"/>
    <w:rsid w:val="00EB69B8"/>
    <w:rsid w:val="00EB74FB"/>
    <w:rsid w:val="00EC077D"/>
    <w:rsid w:val="00EC11DE"/>
    <w:rsid w:val="00EC123D"/>
    <w:rsid w:val="00EC1B28"/>
    <w:rsid w:val="00EC1E77"/>
    <w:rsid w:val="00EC3360"/>
    <w:rsid w:val="00EC359A"/>
    <w:rsid w:val="00EC69F4"/>
    <w:rsid w:val="00EC7F58"/>
    <w:rsid w:val="00ED018D"/>
    <w:rsid w:val="00ED04BB"/>
    <w:rsid w:val="00ED3A01"/>
    <w:rsid w:val="00ED43F4"/>
    <w:rsid w:val="00ED56CF"/>
    <w:rsid w:val="00ED5E51"/>
    <w:rsid w:val="00ED620B"/>
    <w:rsid w:val="00ED654F"/>
    <w:rsid w:val="00EE075E"/>
    <w:rsid w:val="00EE1822"/>
    <w:rsid w:val="00EE3966"/>
    <w:rsid w:val="00EE522F"/>
    <w:rsid w:val="00EE6198"/>
    <w:rsid w:val="00EE75A9"/>
    <w:rsid w:val="00EE7CF1"/>
    <w:rsid w:val="00EF13D8"/>
    <w:rsid w:val="00EF2DCC"/>
    <w:rsid w:val="00EF31D9"/>
    <w:rsid w:val="00EF3E07"/>
    <w:rsid w:val="00EF4663"/>
    <w:rsid w:val="00EF4CDB"/>
    <w:rsid w:val="00EF4F10"/>
    <w:rsid w:val="00EF7CA7"/>
    <w:rsid w:val="00F015C2"/>
    <w:rsid w:val="00F0291A"/>
    <w:rsid w:val="00F0378F"/>
    <w:rsid w:val="00F047C1"/>
    <w:rsid w:val="00F10727"/>
    <w:rsid w:val="00F119B5"/>
    <w:rsid w:val="00F12D87"/>
    <w:rsid w:val="00F1590E"/>
    <w:rsid w:val="00F164C3"/>
    <w:rsid w:val="00F16CB0"/>
    <w:rsid w:val="00F20E47"/>
    <w:rsid w:val="00F2147A"/>
    <w:rsid w:val="00F22E7D"/>
    <w:rsid w:val="00F22F9C"/>
    <w:rsid w:val="00F2647D"/>
    <w:rsid w:val="00F26583"/>
    <w:rsid w:val="00F3032E"/>
    <w:rsid w:val="00F31F0A"/>
    <w:rsid w:val="00F32289"/>
    <w:rsid w:val="00F3408A"/>
    <w:rsid w:val="00F34CE0"/>
    <w:rsid w:val="00F34EA4"/>
    <w:rsid w:val="00F35454"/>
    <w:rsid w:val="00F379F8"/>
    <w:rsid w:val="00F4001A"/>
    <w:rsid w:val="00F40206"/>
    <w:rsid w:val="00F4079B"/>
    <w:rsid w:val="00F422F8"/>
    <w:rsid w:val="00F42732"/>
    <w:rsid w:val="00F444E9"/>
    <w:rsid w:val="00F51B86"/>
    <w:rsid w:val="00F5351F"/>
    <w:rsid w:val="00F55241"/>
    <w:rsid w:val="00F55E04"/>
    <w:rsid w:val="00F561FC"/>
    <w:rsid w:val="00F611D2"/>
    <w:rsid w:val="00F613F1"/>
    <w:rsid w:val="00F62202"/>
    <w:rsid w:val="00F67130"/>
    <w:rsid w:val="00F67B1D"/>
    <w:rsid w:val="00F67E82"/>
    <w:rsid w:val="00F70DBA"/>
    <w:rsid w:val="00F733D9"/>
    <w:rsid w:val="00F7588A"/>
    <w:rsid w:val="00F76C24"/>
    <w:rsid w:val="00F8005C"/>
    <w:rsid w:val="00F82B50"/>
    <w:rsid w:val="00F83AE6"/>
    <w:rsid w:val="00F8474B"/>
    <w:rsid w:val="00F91779"/>
    <w:rsid w:val="00F92BB4"/>
    <w:rsid w:val="00FA07B1"/>
    <w:rsid w:val="00FA0EA1"/>
    <w:rsid w:val="00FA223A"/>
    <w:rsid w:val="00FA35E7"/>
    <w:rsid w:val="00FA5F29"/>
    <w:rsid w:val="00FA66C5"/>
    <w:rsid w:val="00FA7174"/>
    <w:rsid w:val="00FA71E5"/>
    <w:rsid w:val="00FB2691"/>
    <w:rsid w:val="00FB3347"/>
    <w:rsid w:val="00FB38B4"/>
    <w:rsid w:val="00FB6498"/>
    <w:rsid w:val="00FC0A87"/>
    <w:rsid w:val="00FC189D"/>
    <w:rsid w:val="00FC192D"/>
    <w:rsid w:val="00FC1F59"/>
    <w:rsid w:val="00FC633C"/>
    <w:rsid w:val="00FC6365"/>
    <w:rsid w:val="00FC6491"/>
    <w:rsid w:val="00FD00F7"/>
    <w:rsid w:val="00FD03DB"/>
    <w:rsid w:val="00FD0BEB"/>
    <w:rsid w:val="00FD3CA7"/>
    <w:rsid w:val="00FD6311"/>
    <w:rsid w:val="00FD741F"/>
    <w:rsid w:val="00FD75AF"/>
    <w:rsid w:val="00FE1C86"/>
    <w:rsid w:val="00FE6EC9"/>
    <w:rsid w:val="00FE7CE8"/>
    <w:rsid w:val="00FF1524"/>
    <w:rsid w:val="00FF15C1"/>
    <w:rsid w:val="00FF20EA"/>
    <w:rsid w:val="00FF2507"/>
    <w:rsid w:val="00FF252D"/>
    <w:rsid w:val="00FF466F"/>
    <w:rsid w:val="00FF5635"/>
    <w:rsid w:val="00FF5E78"/>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FD718E4F-C017-4F44-B7A2-92886B1C6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pBdr>
          <w:top w:val="nil"/>
          <w:left w:val="nil"/>
          <w:bottom w:val="nil"/>
          <w:right w:val="nil"/>
          <w:between w:val="nil"/>
        </w:pBd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91600"/>
  </w:style>
  <w:style w:type="paragraph" w:styleId="Heading1">
    <w:name w:val="heading 1"/>
    <w:basedOn w:val="Normal"/>
    <w:next w:val="Normal"/>
    <w:pPr>
      <w:spacing w:before="100" w:after="100"/>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433176"/>
  </w:style>
  <w:style w:type="paragraph" w:styleId="BalloonText">
    <w:name w:val="Balloon Text"/>
    <w:basedOn w:val="Normal"/>
    <w:link w:val="BalloonTextChar"/>
    <w:uiPriority w:val="99"/>
    <w:semiHidden/>
    <w:unhideWhenUsed/>
    <w:rsid w:val="001508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pBdr>
        <w:top w:val="none" w:sz="0" w:space="0" w:color="auto"/>
        <w:left w:val="none" w:sz="0" w:space="0" w:color="auto"/>
        <w:bottom w:val="none" w:sz="0" w:space="0" w:color="auto"/>
        <w:right w:val="none" w:sz="0" w:space="0" w:color="auto"/>
        <w:between w:val="none" w:sz="0" w:space="0" w:color="auto"/>
      </w:pBdr>
      <w:spacing w:beforeAutospacing="1"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pBdr>
        <w:top w:val="none" w:sz="0" w:space="0" w:color="auto"/>
        <w:left w:val="none" w:sz="0" w:space="0" w:color="auto"/>
        <w:bottom w:val="none" w:sz="0" w:space="0" w:color="auto"/>
        <w:right w:val="none" w:sz="0" w:space="0" w:color="auto"/>
        <w:between w:val="none" w:sz="0" w:space="0" w:color="auto"/>
      </w:pBdr>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style>
  <w:style w:type="paragraph" w:customStyle="1" w:styleId="msonormal0">
    <w:name w:val="msonormal"/>
    <w:basedOn w:val="Normal"/>
    <w:rsid w:val="000812AC"/>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sz w:val="20"/>
      <w:szCs w:val="20"/>
    </w:rPr>
  </w:style>
  <w:style w:type="paragraph" w:customStyle="1" w:styleId="font6">
    <w:name w:val="font6"/>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color w:val="auto"/>
      <w:sz w:val="20"/>
      <w:szCs w:val="20"/>
    </w:rPr>
  </w:style>
  <w:style w:type="paragraph" w:customStyle="1" w:styleId="xl65">
    <w:name w:val="xl65"/>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color w:val="auto"/>
      <w:sz w:val="20"/>
      <w:szCs w:val="20"/>
    </w:rPr>
  </w:style>
  <w:style w:type="paragraph" w:customStyle="1" w:styleId="xl66">
    <w:name w:val="xl6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67">
    <w:name w:val="xl67"/>
    <w:basedOn w:val="Normal"/>
    <w:rsid w:val="00433176"/>
    <w:pPr>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68">
    <w:name w:val="xl68"/>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69">
    <w:name w:val="xl69"/>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sz w:val="20"/>
      <w:szCs w:val="20"/>
    </w:rPr>
  </w:style>
  <w:style w:type="paragraph" w:customStyle="1" w:styleId="xl70">
    <w:name w:val="xl70"/>
    <w:basedOn w:val="Normal"/>
    <w:rsid w:val="00433176"/>
    <w:pPr>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1">
    <w:name w:val="xl71"/>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72">
    <w:name w:val="xl72"/>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3">
    <w:name w:val="xl7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4">
    <w:name w:val="xl7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75">
    <w:name w:val="xl7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76">
    <w:name w:val="xl7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7">
    <w:name w:val="xl77"/>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8">
    <w:name w:val="xl78"/>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9">
    <w:name w:val="xl79"/>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textAlignment w:val="center"/>
    </w:pPr>
    <w:rPr>
      <w:rFonts w:ascii="Arial" w:eastAsia="Times New Roman" w:hAnsi="Arial" w:cs="Arial"/>
      <w:i/>
      <w:iCs/>
      <w:sz w:val="20"/>
      <w:szCs w:val="20"/>
    </w:rPr>
  </w:style>
  <w:style w:type="paragraph" w:customStyle="1" w:styleId="xl80">
    <w:name w:val="xl80"/>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1">
    <w:name w:val="xl81"/>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2">
    <w:name w:val="xl82"/>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sz w:val="20"/>
      <w:szCs w:val="20"/>
    </w:rPr>
  </w:style>
  <w:style w:type="paragraph" w:customStyle="1" w:styleId="xl83">
    <w:name w:val="xl8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pPr>
    <w:rPr>
      <w:rFonts w:ascii="Arial" w:eastAsia="Times New Roman" w:hAnsi="Arial" w:cs="Arial"/>
      <w:i/>
      <w:iCs/>
      <w:sz w:val="24"/>
      <w:szCs w:val="24"/>
    </w:rPr>
  </w:style>
  <w:style w:type="paragraph" w:customStyle="1" w:styleId="xl84">
    <w:name w:val="xl8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5">
    <w:name w:val="xl85"/>
    <w:basedOn w:val="Normal"/>
    <w:rsid w:val="00433176"/>
    <w:pPr>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6">
    <w:name w:val="xl86"/>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7">
    <w:name w:val="xl87"/>
    <w:basedOn w:val="Normal"/>
    <w:rsid w:val="00433176"/>
    <w:pPr>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8">
    <w:name w:val="xl88"/>
    <w:basedOn w:val="Normal"/>
    <w:rsid w:val="00433176"/>
    <w:pPr>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9">
    <w:name w:val="xl89"/>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0">
    <w:name w:val="xl90"/>
    <w:basedOn w:val="Normal"/>
    <w:rsid w:val="00433176"/>
    <w:pPr>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1">
    <w:name w:val="xl91"/>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2">
    <w:name w:val="xl92"/>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3">
    <w:name w:val="xl93"/>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4">
    <w:name w:val="xl94"/>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textAlignment w:val="center"/>
    </w:pPr>
    <w:rPr>
      <w:rFonts w:ascii="Arial" w:eastAsia="Times New Roman" w:hAnsi="Arial" w:cs="Arial"/>
      <w:b/>
      <w:bCs/>
      <w:color w:val="auto"/>
      <w:sz w:val="20"/>
      <w:szCs w:val="20"/>
    </w:rPr>
  </w:style>
  <w:style w:type="paragraph" w:customStyle="1" w:styleId="xl95">
    <w:name w:val="xl9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96">
    <w:name w:val="xl96"/>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jc w:val="center"/>
      <w:textAlignment w:val="center"/>
    </w:pPr>
    <w:rPr>
      <w:rFonts w:ascii="Arial" w:eastAsia="Times New Roman" w:hAnsi="Arial" w:cs="Arial"/>
      <w:b/>
      <w:bCs/>
      <w:sz w:val="20"/>
      <w:szCs w:val="20"/>
    </w:rPr>
  </w:style>
  <w:style w:type="paragraph" w:customStyle="1" w:styleId="xl97">
    <w:name w:val="xl9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98">
    <w:name w:val="xl9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textAlignment w:val="center"/>
    </w:pPr>
    <w:rPr>
      <w:rFonts w:ascii="Arial" w:eastAsia="Times New Roman" w:hAnsi="Arial" w:cs="Arial"/>
      <w:b/>
      <w:bCs/>
      <w:color w:val="auto"/>
      <w:sz w:val="20"/>
      <w:szCs w:val="20"/>
    </w:rPr>
  </w:style>
  <w:style w:type="paragraph" w:customStyle="1" w:styleId="xl99">
    <w:name w:val="xl99"/>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jc w:val="center"/>
      <w:textAlignment w:val="center"/>
    </w:pPr>
    <w:rPr>
      <w:rFonts w:ascii="Arial" w:eastAsia="Times New Roman" w:hAnsi="Arial" w:cs="Arial"/>
      <w:b/>
      <w:bCs/>
      <w:sz w:val="20"/>
      <w:szCs w:val="20"/>
    </w:rPr>
  </w:style>
  <w:style w:type="paragraph" w:customStyle="1" w:styleId="xl100">
    <w:name w:val="xl100"/>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1">
    <w:name w:val="xl101"/>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textAlignment w:val="center"/>
    </w:pPr>
    <w:rPr>
      <w:rFonts w:ascii="Arial" w:eastAsia="Times New Roman" w:hAnsi="Arial" w:cs="Arial"/>
      <w:b/>
      <w:bCs/>
      <w:sz w:val="20"/>
      <w:szCs w:val="20"/>
    </w:rPr>
  </w:style>
  <w:style w:type="paragraph" w:customStyle="1" w:styleId="xl102">
    <w:name w:val="xl102"/>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3">
    <w:name w:val="xl103"/>
    <w:basedOn w:val="Normal"/>
    <w:rsid w:val="00433176"/>
    <w:pPr>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4">
    <w:name w:val="xl104"/>
    <w:basedOn w:val="Normal"/>
    <w:rsid w:val="00433176"/>
    <w:pPr>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5">
    <w:name w:val="xl10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6">
    <w:name w:val="xl106"/>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7">
    <w:name w:val="xl10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8">
    <w:name w:val="xl108"/>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9">
    <w:name w:val="xl109"/>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character" w:styleId="FollowedHyperlink">
    <w:name w:val="FollowedHyperlink"/>
    <w:basedOn w:val="DefaultParagraphFont"/>
    <w:uiPriority w:val="99"/>
    <w:semiHidden/>
    <w:unhideWhenUsed/>
    <w:rsid w:val="00433176"/>
    <w:rPr>
      <w:color w:val="0563C1"/>
      <w:u w:val="single"/>
    </w:rPr>
  </w:style>
  <w:style w:type="paragraph" w:customStyle="1" w:styleId="xl110">
    <w:name w:val="xl110"/>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433176"/>
    <w:pPr>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3">
    <w:name w:val="xl113"/>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4">
    <w:name w:val="xl114"/>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6">
    <w:name w:val="xl116"/>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textAlignment w:val="center"/>
    </w:pPr>
    <w:rPr>
      <w:rFonts w:ascii="Arial Narrow" w:eastAsia="Times New Roman" w:hAnsi="Arial Narrow" w:cs="Times New Roman"/>
      <w:b/>
      <w:bCs/>
      <w:sz w:val="20"/>
      <w:szCs w:val="20"/>
    </w:rPr>
  </w:style>
  <w:style w:type="paragraph" w:customStyle="1" w:styleId="xl117">
    <w:name w:val="xl117"/>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1">
    <w:name w:val="xl121"/>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2">
    <w:name w:val="xl122"/>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433176"/>
    <w:pPr>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433176"/>
    <w:pPr>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2F03DC"/>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2F03DC"/>
    <w:pPr>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2F03DC"/>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2F03DC"/>
    <w:pPr>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2F03DC"/>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2F03DC"/>
    <w:pPr>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3">
    <w:name w:val="xl133"/>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4">
    <w:name w:val="xl134"/>
    <w:basedOn w:val="Normal"/>
    <w:rsid w:val="002F03DC"/>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pPr>
    <w:rPr>
      <w:rFonts w:ascii="Arial Narrow" w:eastAsia="Times New Roman" w:hAnsi="Arial Narrow" w:cs="Times New Roman"/>
      <w:color w:val="auto"/>
      <w:sz w:val="20"/>
      <w:szCs w:val="20"/>
    </w:rPr>
  </w:style>
  <w:style w:type="paragraph" w:customStyle="1" w:styleId="xl135">
    <w:name w:val="xl135"/>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6">
    <w:name w:val="xl136"/>
    <w:basedOn w:val="Normal"/>
    <w:rsid w:val="002F03DC"/>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pPr>
    <w:rPr>
      <w:rFonts w:ascii="Arial Narrow" w:eastAsia="Times New Roman" w:hAnsi="Arial Narrow" w:cs="Times New Roman"/>
      <w:i/>
      <w:iCs/>
      <w:color w:val="auto"/>
      <w:sz w:val="20"/>
      <w:szCs w:val="20"/>
    </w:rPr>
  </w:style>
  <w:style w:type="character" w:styleId="CommentReference">
    <w:name w:val="annotation reference"/>
    <w:basedOn w:val="DefaultParagraphFont"/>
    <w:uiPriority w:val="99"/>
    <w:semiHidden/>
    <w:unhideWhenUsed/>
    <w:rsid w:val="00437FDF"/>
    <w:rPr>
      <w:sz w:val="16"/>
      <w:szCs w:val="16"/>
    </w:rPr>
  </w:style>
  <w:style w:type="paragraph" w:styleId="CommentText">
    <w:name w:val="annotation text"/>
    <w:basedOn w:val="Normal"/>
    <w:link w:val="CommentTextChar"/>
    <w:uiPriority w:val="99"/>
    <w:semiHidden/>
    <w:unhideWhenUsed/>
    <w:rsid w:val="00437FDF"/>
    <w:rPr>
      <w:sz w:val="20"/>
      <w:szCs w:val="20"/>
    </w:rPr>
  </w:style>
  <w:style w:type="character" w:customStyle="1" w:styleId="CommentTextChar">
    <w:name w:val="Comment Text Char"/>
    <w:basedOn w:val="DefaultParagraphFont"/>
    <w:link w:val="CommentText"/>
    <w:uiPriority w:val="99"/>
    <w:semiHidden/>
    <w:rsid w:val="00437FDF"/>
    <w:rPr>
      <w:sz w:val="20"/>
      <w:szCs w:val="20"/>
    </w:rPr>
  </w:style>
  <w:style w:type="paragraph" w:styleId="CommentSubject">
    <w:name w:val="annotation subject"/>
    <w:basedOn w:val="CommentText"/>
    <w:next w:val="CommentText"/>
    <w:link w:val="CommentSubjectChar"/>
    <w:uiPriority w:val="99"/>
    <w:semiHidden/>
    <w:unhideWhenUsed/>
    <w:rsid w:val="00437FDF"/>
    <w:rPr>
      <w:b/>
      <w:bCs/>
    </w:rPr>
  </w:style>
  <w:style w:type="character" w:customStyle="1" w:styleId="CommentSubjectChar">
    <w:name w:val="Comment Subject Char"/>
    <w:basedOn w:val="CommentTextChar"/>
    <w:link w:val="CommentSubject"/>
    <w:uiPriority w:val="99"/>
    <w:semiHidden/>
    <w:rsid w:val="00437FD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14162005">
      <w:bodyDiv w:val="1"/>
      <w:marLeft w:val="0"/>
      <w:marRight w:val="0"/>
      <w:marTop w:val="0"/>
      <w:marBottom w:val="0"/>
      <w:divBdr>
        <w:top w:val="none" w:sz="0" w:space="0" w:color="auto"/>
        <w:left w:val="none" w:sz="0" w:space="0" w:color="auto"/>
        <w:bottom w:val="none" w:sz="0" w:space="0" w:color="auto"/>
        <w:right w:val="none" w:sz="0" w:space="0" w:color="auto"/>
      </w:divBdr>
    </w:div>
    <w:div w:id="1758232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1275939">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6415827">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23931503">
          <w:marLeft w:val="0"/>
          <w:marRight w:val="0"/>
          <w:marTop w:val="0"/>
          <w:marBottom w:val="0"/>
          <w:divBdr>
            <w:top w:val="none" w:sz="0" w:space="0" w:color="auto"/>
            <w:left w:val="none" w:sz="0" w:space="0" w:color="auto"/>
            <w:bottom w:val="none" w:sz="0" w:space="0" w:color="auto"/>
            <w:right w:val="none" w:sz="0" w:space="0" w:color="auto"/>
          </w:divBdr>
        </w:div>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sChild>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978918">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207917">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09520851">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16025350">
      <w:bodyDiv w:val="1"/>
      <w:marLeft w:val="0"/>
      <w:marRight w:val="0"/>
      <w:marTop w:val="0"/>
      <w:marBottom w:val="0"/>
      <w:divBdr>
        <w:top w:val="none" w:sz="0" w:space="0" w:color="auto"/>
        <w:left w:val="none" w:sz="0" w:space="0" w:color="auto"/>
        <w:bottom w:val="none" w:sz="0" w:space="0" w:color="auto"/>
        <w:right w:val="none" w:sz="0" w:space="0" w:color="auto"/>
      </w:divBdr>
    </w:div>
    <w:div w:id="122506001">
      <w:bodyDiv w:val="1"/>
      <w:marLeft w:val="0"/>
      <w:marRight w:val="0"/>
      <w:marTop w:val="0"/>
      <w:marBottom w:val="0"/>
      <w:divBdr>
        <w:top w:val="none" w:sz="0" w:space="0" w:color="auto"/>
        <w:left w:val="none" w:sz="0" w:space="0" w:color="auto"/>
        <w:bottom w:val="none" w:sz="0" w:space="0" w:color="auto"/>
        <w:right w:val="none" w:sz="0" w:space="0" w:color="auto"/>
      </w:divBdr>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1233538829">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 w:id="325136294">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51607343">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8617154">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545681259">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14581257">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784244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5167436">
      <w:bodyDiv w:val="1"/>
      <w:marLeft w:val="0"/>
      <w:marRight w:val="0"/>
      <w:marTop w:val="0"/>
      <w:marBottom w:val="0"/>
      <w:divBdr>
        <w:top w:val="none" w:sz="0" w:space="0" w:color="auto"/>
        <w:left w:val="none" w:sz="0" w:space="0" w:color="auto"/>
        <w:bottom w:val="none" w:sz="0" w:space="0" w:color="auto"/>
        <w:right w:val="none" w:sz="0" w:space="0" w:color="auto"/>
      </w:divBdr>
    </w:div>
    <w:div w:id="21790783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1353394">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9413078">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2465501">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85433345">
      <w:bodyDiv w:val="1"/>
      <w:marLeft w:val="0"/>
      <w:marRight w:val="0"/>
      <w:marTop w:val="0"/>
      <w:marBottom w:val="0"/>
      <w:divBdr>
        <w:top w:val="none" w:sz="0" w:space="0" w:color="auto"/>
        <w:left w:val="none" w:sz="0" w:space="0" w:color="auto"/>
        <w:bottom w:val="none" w:sz="0" w:space="0" w:color="auto"/>
        <w:right w:val="none" w:sz="0" w:space="0" w:color="auto"/>
      </w:divBdr>
    </w:div>
    <w:div w:id="288706968">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6104558">
      <w:bodyDiv w:val="1"/>
      <w:marLeft w:val="0"/>
      <w:marRight w:val="0"/>
      <w:marTop w:val="0"/>
      <w:marBottom w:val="0"/>
      <w:divBdr>
        <w:top w:val="none" w:sz="0" w:space="0" w:color="auto"/>
        <w:left w:val="none" w:sz="0" w:space="0" w:color="auto"/>
        <w:bottom w:val="none" w:sz="0" w:space="0" w:color="auto"/>
        <w:right w:val="none" w:sz="0" w:space="0" w:color="auto"/>
      </w:divBdr>
    </w:div>
    <w:div w:id="298925275">
      <w:bodyDiv w:val="1"/>
      <w:marLeft w:val="0"/>
      <w:marRight w:val="0"/>
      <w:marTop w:val="0"/>
      <w:marBottom w:val="0"/>
      <w:divBdr>
        <w:top w:val="none" w:sz="0" w:space="0" w:color="auto"/>
        <w:left w:val="none" w:sz="0" w:space="0" w:color="auto"/>
        <w:bottom w:val="none" w:sz="0" w:space="0" w:color="auto"/>
        <w:right w:val="none" w:sz="0" w:space="0" w:color="auto"/>
      </w:divBdr>
    </w:div>
    <w:div w:id="318964469">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109758">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6643012">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2726152">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3213925">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6105985">
      <w:bodyDiv w:val="1"/>
      <w:marLeft w:val="0"/>
      <w:marRight w:val="0"/>
      <w:marTop w:val="0"/>
      <w:marBottom w:val="0"/>
      <w:divBdr>
        <w:top w:val="none" w:sz="0" w:space="0" w:color="auto"/>
        <w:left w:val="none" w:sz="0" w:space="0" w:color="auto"/>
        <w:bottom w:val="none" w:sz="0" w:space="0" w:color="auto"/>
        <w:right w:val="none" w:sz="0" w:space="0" w:color="auto"/>
      </w:divBdr>
    </w:div>
    <w:div w:id="379521824">
      <w:bodyDiv w:val="1"/>
      <w:marLeft w:val="0"/>
      <w:marRight w:val="0"/>
      <w:marTop w:val="0"/>
      <w:marBottom w:val="0"/>
      <w:divBdr>
        <w:top w:val="none" w:sz="0" w:space="0" w:color="auto"/>
        <w:left w:val="none" w:sz="0" w:space="0" w:color="auto"/>
        <w:bottom w:val="none" w:sz="0" w:space="0" w:color="auto"/>
        <w:right w:val="none" w:sz="0" w:space="0" w:color="auto"/>
      </w:divBdr>
    </w:div>
    <w:div w:id="387726899">
      <w:bodyDiv w:val="1"/>
      <w:marLeft w:val="0"/>
      <w:marRight w:val="0"/>
      <w:marTop w:val="0"/>
      <w:marBottom w:val="0"/>
      <w:divBdr>
        <w:top w:val="none" w:sz="0" w:space="0" w:color="auto"/>
        <w:left w:val="none" w:sz="0" w:space="0" w:color="auto"/>
        <w:bottom w:val="none" w:sz="0" w:space="0" w:color="auto"/>
        <w:right w:val="none" w:sz="0" w:space="0" w:color="auto"/>
      </w:divBdr>
    </w:div>
    <w:div w:id="394931593">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92223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 w:id="858465493">
          <w:marLeft w:val="0"/>
          <w:marRight w:val="0"/>
          <w:marTop w:val="0"/>
          <w:marBottom w:val="0"/>
          <w:divBdr>
            <w:top w:val="none" w:sz="0" w:space="0" w:color="auto"/>
            <w:left w:val="none" w:sz="0" w:space="0" w:color="auto"/>
            <w:bottom w:val="none" w:sz="0" w:space="0" w:color="auto"/>
            <w:right w:val="none" w:sz="0" w:space="0" w:color="auto"/>
          </w:divBdr>
        </w:div>
      </w:divsChild>
    </w:div>
    <w:div w:id="429934737">
      <w:bodyDiv w:val="1"/>
      <w:marLeft w:val="0"/>
      <w:marRight w:val="0"/>
      <w:marTop w:val="0"/>
      <w:marBottom w:val="0"/>
      <w:divBdr>
        <w:top w:val="none" w:sz="0" w:space="0" w:color="auto"/>
        <w:left w:val="none" w:sz="0" w:space="0" w:color="auto"/>
        <w:bottom w:val="none" w:sz="0" w:space="0" w:color="auto"/>
        <w:right w:val="none" w:sz="0" w:space="0" w:color="auto"/>
      </w:divBdr>
    </w:div>
    <w:div w:id="434793079">
      <w:bodyDiv w:val="1"/>
      <w:marLeft w:val="0"/>
      <w:marRight w:val="0"/>
      <w:marTop w:val="0"/>
      <w:marBottom w:val="0"/>
      <w:divBdr>
        <w:top w:val="none" w:sz="0" w:space="0" w:color="auto"/>
        <w:left w:val="none" w:sz="0" w:space="0" w:color="auto"/>
        <w:bottom w:val="none" w:sz="0" w:space="0" w:color="auto"/>
        <w:right w:val="none" w:sz="0" w:space="0" w:color="auto"/>
      </w:divBdr>
    </w:div>
    <w:div w:id="47718806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7794373">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9613689">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08105975">
      <w:bodyDiv w:val="1"/>
      <w:marLeft w:val="0"/>
      <w:marRight w:val="0"/>
      <w:marTop w:val="0"/>
      <w:marBottom w:val="0"/>
      <w:divBdr>
        <w:top w:val="none" w:sz="0" w:space="0" w:color="auto"/>
        <w:left w:val="none" w:sz="0" w:space="0" w:color="auto"/>
        <w:bottom w:val="none" w:sz="0" w:space="0" w:color="auto"/>
        <w:right w:val="none" w:sz="0" w:space="0" w:color="auto"/>
      </w:divBdr>
    </w:div>
    <w:div w:id="517155926">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6799672">
      <w:bodyDiv w:val="1"/>
      <w:marLeft w:val="0"/>
      <w:marRight w:val="0"/>
      <w:marTop w:val="0"/>
      <w:marBottom w:val="0"/>
      <w:divBdr>
        <w:top w:val="none" w:sz="0" w:space="0" w:color="auto"/>
        <w:left w:val="none" w:sz="0" w:space="0" w:color="auto"/>
        <w:bottom w:val="none" w:sz="0" w:space="0" w:color="auto"/>
        <w:right w:val="none" w:sz="0" w:space="0" w:color="auto"/>
      </w:divBdr>
    </w:div>
    <w:div w:id="529219438">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51889037">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68612421">
      <w:bodyDiv w:val="1"/>
      <w:marLeft w:val="0"/>
      <w:marRight w:val="0"/>
      <w:marTop w:val="0"/>
      <w:marBottom w:val="0"/>
      <w:divBdr>
        <w:top w:val="none" w:sz="0" w:space="0" w:color="auto"/>
        <w:left w:val="none" w:sz="0" w:space="0" w:color="auto"/>
        <w:bottom w:val="none" w:sz="0" w:space="0" w:color="auto"/>
        <w:right w:val="none" w:sz="0" w:space="0" w:color="auto"/>
      </w:divBdr>
    </w:div>
    <w:div w:id="587427356">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7371231">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2271121">
      <w:bodyDiv w:val="1"/>
      <w:marLeft w:val="0"/>
      <w:marRight w:val="0"/>
      <w:marTop w:val="0"/>
      <w:marBottom w:val="0"/>
      <w:divBdr>
        <w:top w:val="none" w:sz="0" w:space="0" w:color="auto"/>
        <w:left w:val="none" w:sz="0" w:space="0" w:color="auto"/>
        <w:bottom w:val="none" w:sz="0" w:space="0" w:color="auto"/>
        <w:right w:val="none" w:sz="0" w:space="0" w:color="auto"/>
      </w:divBdr>
    </w:div>
    <w:div w:id="623385367">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6855929">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1849173795">
          <w:marLeft w:val="0"/>
          <w:marRight w:val="0"/>
          <w:marTop w:val="0"/>
          <w:marBottom w:val="0"/>
          <w:divBdr>
            <w:top w:val="none" w:sz="0" w:space="0" w:color="auto"/>
            <w:left w:val="none" w:sz="0" w:space="0" w:color="auto"/>
            <w:bottom w:val="none" w:sz="0" w:space="0" w:color="auto"/>
            <w:right w:val="none" w:sz="0" w:space="0" w:color="auto"/>
          </w:divBdr>
        </w:div>
        <w:div w:id="82919671">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6416903">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957298189">
          <w:marLeft w:val="0"/>
          <w:marRight w:val="0"/>
          <w:marTop w:val="0"/>
          <w:marBottom w:val="0"/>
          <w:divBdr>
            <w:top w:val="none" w:sz="0" w:space="0" w:color="auto"/>
            <w:left w:val="none" w:sz="0" w:space="0" w:color="auto"/>
            <w:bottom w:val="none" w:sz="0" w:space="0" w:color="auto"/>
            <w:right w:val="none" w:sz="0" w:space="0" w:color="auto"/>
          </w:divBdr>
        </w:div>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8879502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3778166">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22944857">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5709933">
      <w:bodyDiv w:val="1"/>
      <w:marLeft w:val="0"/>
      <w:marRight w:val="0"/>
      <w:marTop w:val="0"/>
      <w:marBottom w:val="0"/>
      <w:divBdr>
        <w:top w:val="none" w:sz="0" w:space="0" w:color="auto"/>
        <w:left w:val="none" w:sz="0" w:space="0" w:color="auto"/>
        <w:bottom w:val="none" w:sz="0" w:space="0" w:color="auto"/>
        <w:right w:val="none" w:sz="0" w:space="0" w:color="auto"/>
      </w:divBdr>
    </w:div>
    <w:div w:id="74252739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6656203">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903023337">
          <w:marLeft w:val="0"/>
          <w:marRight w:val="0"/>
          <w:marTop w:val="0"/>
          <w:marBottom w:val="0"/>
          <w:divBdr>
            <w:top w:val="none" w:sz="0" w:space="0" w:color="auto"/>
            <w:left w:val="none" w:sz="0" w:space="0" w:color="auto"/>
            <w:bottom w:val="none" w:sz="0" w:space="0" w:color="auto"/>
            <w:right w:val="none" w:sz="0" w:space="0" w:color="auto"/>
          </w:divBdr>
        </w:div>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0493963">
      <w:bodyDiv w:val="1"/>
      <w:marLeft w:val="0"/>
      <w:marRight w:val="0"/>
      <w:marTop w:val="0"/>
      <w:marBottom w:val="0"/>
      <w:divBdr>
        <w:top w:val="none" w:sz="0" w:space="0" w:color="auto"/>
        <w:left w:val="none" w:sz="0" w:space="0" w:color="auto"/>
        <w:bottom w:val="none" w:sz="0" w:space="0" w:color="auto"/>
        <w:right w:val="none" w:sz="0" w:space="0" w:color="auto"/>
      </w:divBdr>
    </w:div>
    <w:div w:id="772940302">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581708">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9272659">
      <w:bodyDiv w:val="1"/>
      <w:marLeft w:val="0"/>
      <w:marRight w:val="0"/>
      <w:marTop w:val="0"/>
      <w:marBottom w:val="0"/>
      <w:divBdr>
        <w:top w:val="none" w:sz="0" w:space="0" w:color="auto"/>
        <w:left w:val="none" w:sz="0" w:space="0" w:color="auto"/>
        <w:bottom w:val="none" w:sz="0" w:space="0" w:color="auto"/>
        <w:right w:val="none" w:sz="0" w:space="0" w:color="auto"/>
      </w:divBdr>
    </w:div>
    <w:div w:id="838811291">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52694367">
      <w:bodyDiv w:val="1"/>
      <w:marLeft w:val="0"/>
      <w:marRight w:val="0"/>
      <w:marTop w:val="0"/>
      <w:marBottom w:val="0"/>
      <w:divBdr>
        <w:top w:val="none" w:sz="0" w:space="0" w:color="auto"/>
        <w:left w:val="none" w:sz="0" w:space="0" w:color="auto"/>
        <w:bottom w:val="none" w:sz="0" w:space="0" w:color="auto"/>
        <w:right w:val="none" w:sz="0" w:space="0" w:color="auto"/>
      </w:divBdr>
    </w:div>
    <w:div w:id="85572667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169374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519103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27421289">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7979418">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0179">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1864573">
      <w:bodyDiv w:val="1"/>
      <w:marLeft w:val="0"/>
      <w:marRight w:val="0"/>
      <w:marTop w:val="0"/>
      <w:marBottom w:val="0"/>
      <w:divBdr>
        <w:top w:val="none" w:sz="0" w:space="0" w:color="auto"/>
        <w:left w:val="none" w:sz="0" w:space="0" w:color="auto"/>
        <w:bottom w:val="none" w:sz="0" w:space="0" w:color="auto"/>
        <w:right w:val="none" w:sz="0" w:space="0" w:color="auto"/>
      </w:divBdr>
    </w:div>
    <w:div w:id="952592967">
      <w:bodyDiv w:val="1"/>
      <w:marLeft w:val="0"/>
      <w:marRight w:val="0"/>
      <w:marTop w:val="0"/>
      <w:marBottom w:val="0"/>
      <w:divBdr>
        <w:top w:val="none" w:sz="0" w:space="0" w:color="auto"/>
        <w:left w:val="none" w:sz="0" w:space="0" w:color="auto"/>
        <w:bottom w:val="none" w:sz="0" w:space="0" w:color="auto"/>
        <w:right w:val="none" w:sz="0" w:space="0" w:color="auto"/>
      </w:divBdr>
    </w:div>
    <w:div w:id="956564221">
      <w:bodyDiv w:val="1"/>
      <w:marLeft w:val="0"/>
      <w:marRight w:val="0"/>
      <w:marTop w:val="0"/>
      <w:marBottom w:val="0"/>
      <w:divBdr>
        <w:top w:val="none" w:sz="0" w:space="0" w:color="auto"/>
        <w:left w:val="none" w:sz="0" w:space="0" w:color="auto"/>
        <w:bottom w:val="none" w:sz="0" w:space="0" w:color="auto"/>
        <w:right w:val="none" w:sz="0" w:space="0" w:color="auto"/>
      </w:divBdr>
    </w:div>
    <w:div w:id="961032697">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1712527">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513175">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1007713528">
      <w:bodyDiv w:val="1"/>
      <w:marLeft w:val="0"/>
      <w:marRight w:val="0"/>
      <w:marTop w:val="0"/>
      <w:marBottom w:val="0"/>
      <w:divBdr>
        <w:top w:val="none" w:sz="0" w:space="0" w:color="auto"/>
        <w:left w:val="none" w:sz="0" w:space="0" w:color="auto"/>
        <w:bottom w:val="none" w:sz="0" w:space="0" w:color="auto"/>
        <w:right w:val="none" w:sz="0" w:space="0" w:color="auto"/>
      </w:divBdr>
    </w:div>
    <w:div w:id="1023434754">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89232996">
      <w:bodyDiv w:val="1"/>
      <w:marLeft w:val="0"/>
      <w:marRight w:val="0"/>
      <w:marTop w:val="0"/>
      <w:marBottom w:val="0"/>
      <w:divBdr>
        <w:top w:val="none" w:sz="0" w:space="0" w:color="auto"/>
        <w:left w:val="none" w:sz="0" w:space="0" w:color="auto"/>
        <w:bottom w:val="none" w:sz="0" w:space="0" w:color="auto"/>
        <w:right w:val="none" w:sz="0" w:space="0" w:color="auto"/>
      </w:divBdr>
    </w:div>
    <w:div w:id="1089347977">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946931022">
          <w:marLeft w:val="0"/>
          <w:marRight w:val="0"/>
          <w:marTop w:val="0"/>
          <w:marBottom w:val="0"/>
          <w:divBdr>
            <w:top w:val="none" w:sz="0" w:space="0" w:color="auto"/>
            <w:left w:val="none" w:sz="0" w:space="0" w:color="auto"/>
            <w:bottom w:val="none" w:sz="0" w:space="0" w:color="auto"/>
            <w:right w:val="none" w:sz="0" w:space="0" w:color="auto"/>
          </w:divBdr>
        </w:div>
        <w:div w:id="101002569">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sChild>
    </w:div>
    <w:div w:id="1093282419">
      <w:bodyDiv w:val="1"/>
      <w:marLeft w:val="0"/>
      <w:marRight w:val="0"/>
      <w:marTop w:val="0"/>
      <w:marBottom w:val="0"/>
      <w:divBdr>
        <w:top w:val="none" w:sz="0" w:space="0" w:color="auto"/>
        <w:left w:val="none" w:sz="0" w:space="0" w:color="auto"/>
        <w:bottom w:val="none" w:sz="0" w:space="0" w:color="auto"/>
        <w:right w:val="none" w:sz="0" w:space="0" w:color="auto"/>
      </w:divBdr>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981417677">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136993073">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159126260">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sChild>
    </w:div>
    <w:div w:id="1107191245">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2020353035">
          <w:marLeft w:val="0"/>
          <w:marRight w:val="0"/>
          <w:marTop w:val="0"/>
          <w:marBottom w:val="0"/>
          <w:divBdr>
            <w:top w:val="none" w:sz="0" w:space="0" w:color="auto"/>
            <w:left w:val="none" w:sz="0" w:space="0" w:color="auto"/>
            <w:bottom w:val="none" w:sz="0" w:space="0" w:color="auto"/>
            <w:right w:val="none" w:sz="0" w:space="0" w:color="auto"/>
          </w:divBdr>
        </w:div>
        <w:div w:id="1395619094">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8182035">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2771996">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3183612">
      <w:bodyDiv w:val="1"/>
      <w:marLeft w:val="0"/>
      <w:marRight w:val="0"/>
      <w:marTop w:val="0"/>
      <w:marBottom w:val="0"/>
      <w:divBdr>
        <w:top w:val="none" w:sz="0" w:space="0" w:color="auto"/>
        <w:left w:val="none" w:sz="0" w:space="0" w:color="auto"/>
        <w:bottom w:val="none" w:sz="0" w:space="0" w:color="auto"/>
        <w:right w:val="none" w:sz="0" w:space="0" w:color="auto"/>
      </w:divBdr>
    </w:div>
    <w:div w:id="1173645828">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8130425">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7962992">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5651594">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8638533">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6105582">
      <w:bodyDiv w:val="1"/>
      <w:marLeft w:val="0"/>
      <w:marRight w:val="0"/>
      <w:marTop w:val="0"/>
      <w:marBottom w:val="0"/>
      <w:divBdr>
        <w:top w:val="none" w:sz="0" w:space="0" w:color="auto"/>
        <w:left w:val="none" w:sz="0" w:space="0" w:color="auto"/>
        <w:bottom w:val="none" w:sz="0" w:space="0" w:color="auto"/>
        <w:right w:val="none" w:sz="0" w:space="0" w:color="auto"/>
      </w:divBdr>
    </w:div>
    <w:div w:id="1297759997">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17686445">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393976">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27516815">
      <w:bodyDiv w:val="1"/>
      <w:marLeft w:val="0"/>
      <w:marRight w:val="0"/>
      <w:marTop w:val="0"/>
      <w:marBottom w:val="0"/>
      <w:divBdr>
        <w:top w:val="none" w:sz="0" w:space="0" w:color="auto"/>
        <w:left w:val="none" w:sz="0" w:space="0" w:color="auto"/>
        <w:bottom w:val="none" w:sz="0" w:space="0" w:color="auto"/>
        <w:right w:val="none" w:sz="0" w:space="0" w:color="auto"/>
      </w:divBdr>
    </w:div>
    <w:div w:id="1328366648">
      <w:bodyDiv w:val="1"/>
      <w:marLeft w:val="0"/>
      <w:marRight w:val="0"/>
      <w:marTop w:val="0"/>
      <w:marBottom w:val="0"/>
      <w:divBdr>
        <w:top w:val="none" w:sz="0" w:space="0" w:color="auto"/>
        <w:left w:val="none" w:sz="0" w:space="0" w:color="auto"/>
        <w:bottom w:val="none" w:sz="0" w:space="0" w:color="auto"/>
        <w:right w:val="none" w:sz="0" w:space="0" w:color="auto"/>
      </w:divBdr>
    </w:div>
    <w:div w:id="1347319254">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09954">
      <w:bodyDiv w:val="1"/>
      <w:marLeft w:val="0"/>
      <w:marRight w:val="0"/>
      <w:marTop w:val="0"/>
      <w:marBottom w:val="0"/>
      <w:divBdr>
        <w:top w:val="none" w:sz="0" w:space="0" w:color="auto"/>
        <w:left w:val="none" w:sz="0" w:space="0" w:color="auto"/>
        <w:bottom w:val="none" w:sz="0" w:space="0" w:color="auto"/>
        <w:right w:val="none" w:sz="0" w:space="0" w:color="auto"/>
      </w:divBdr>
      <w:divsChild>
        <w:div w:id="442844884">
          <w:marLeft w:val="0"/>
          <w:marRight w:val="0"/>
          <w:marTop w:val="0"/>
          <w:marBottom w:val="0"/>
          <w:divBdr>
            <w:top w:val="none" w:sz="0" w:space="0" w:color="auto"/>
            <w:left w:val="none" w:sz="0" w:space="0" w:color="auto"/>
            <w:bottom w:val="none" w:sz="0" w:space="0" w:color="auto"/>
            <w:right w:val="none" w:sz="0" w:space="0" w:color="auto"/>
          </w:divBdr>
        </w:div>
        <w:div w:id="1546022021">
          <w:marLeft w:val="0"/>
          <w:marRight w:val="0"/>
          <w:marTop w:val="0"/>
          <w:marBottom w:val="0"/>
          <w:divBdr>
            <w:top w:val="none" w:sz="0" w:space="0" w:color="auto"/>
            <w:left w:val="none" w:sz="0" w:space="0" w:color="auto"/>
            <w:bottom w:val="none" w:sz="0" w:space="0" w:color="auto"/>
            <w:right w:val="none" w:sz="0" w:space="0" w:color="auto"/>
          </w:divBdr>
        </w:div>
        <w:div w:id="1614436317">
          <w:marLeft w:val="0"/>
          <w:marRight w:val="0"/>
          <w:marTop w:val="0"/>
          <w:marBottom w:val="0"/>
          <w:divBdr>
            <w:top w:val="none" w:sz="0" w:space="0" w:color="auto"/>
            <w:left w:val="none" w:sz="0" w:space="0" w:color="auto"/>
            <w:bottom w:val="none" w:sz="0" w:space="0" w:color="auto"/>
            <w:right w:val="none" w:sz="0" w:space="0" w:color="auto"/>
          </w:divBdr>
        </w:div>
        <w:div w:id="1463844514">
          <w:marLeft w:val="0"/>
          <w:marRight w:val="0"/>
          <w:marTop w:val="0"/>
          <w:marBottom w:val="0"/>
          <w:divBdr>
            <w:top w:val="none" w:sz="0" w:space="0" w:color="auto"/>
            <w:left w:val="none" w:sz="0" w:space="0" w:color="auto"/>
            <w:bottom w:val="none" w:sz="0" w:space="0" w:color="auto"/>
            <w:right w:val="none" w:sz="0" w:space="0" w:color="auto"/>
          </w:divBdr>
        </w:div>
        <w:div w:id="1265260101">
          <w:marLeft w:val="0"/>
          <w:marRight w:val="0"/>
          <w:marTop w:val="0"/>
          <w:marBottom w:val="0"/>
          <w:divBdr>
            <w:top w:val="none" w:sz="0" w:space="0" w:color="auto"/>
            <w:left w:val="none" w:sz="0" w:space="0" w:color="auto"/>
            <w:bottom w:val="none" w:sz="0" w:space="0" w:color="auto"/>
            <w:right w:val="none" w:sz="0" w:space="0" w:color="auto"/>
          </w:divBdr>
        </w:div>
      </w:divsChild>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7819111">
      <w:bodyDiv w:val="1"/>
      <w:marLeft w:val="0"/>
      <w:marRight w:val="0"/>
      <w:marTop w:val="0"/>
      <w:marBottom w:val="0"/>
      <w:divBdr>
        <w:top w:val="none" w:sz="0" w:space="0" w:color="auto"/>
        <w:left w:val="none" w:sz="0" w:space="0" w:color="auto"/>
        <w:bottom w:val="none" w:sz="0" w:space="0" w:color="auto"/>
        <w:right w:val="none" w:sz="0" w:space="0" w:color="auto"/>
      </w:divBdr>
    </w:div>
    <w:div w:id="1428430386">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8354087">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66775140">
      <w:bodyDiv w:val="1"/>
      <w:marLeft w:val="0"/>
      <w:marRight w:val="0"/>
      <w:marTop w:val="0"/>
      <w:marBottom w:val="0"/>
      <w:divBdr>
        <w:top w:val="none" w:sz="0" w:space="0" w:color="auto"/>
        <w:left w:val="none" w:sz="0" w:space="0" w:color="auto"/>
        <w:bottom w:val="none" w:sz="0" w:space="0" w:color="auto"/>
        <w:right w:val="none" w:sz="0" w:space="0" w:color="auto"/>
      </w:divBdr>
    </w:div>
    <w:div w:id="1471632839">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4226270">
      <w:bodyDiv w:val="1"/>
      <w:marLeft w:val="0"/>
      <w:marRight w:val="0"/>
      <w:marTop w:val="0"/>
      <w:marBottom w:val="0"/>
      <w:divBdr>
        <w:top w:val="none" w:sz="0" w:space="0" w:color="auto"/>
        <w:left w:val="none" w:sz="0" w:space="0" w:color="auto"/>
        <w:bottom w:val="none" w:sz="0" w:space="0" w:color="auto"/>
        <w:right w:val="none" w:sz="0" w:space="0" w:color="auto"/>
      </w:divBdr>
    </w:div>
    <w:div w:id="1517033640">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35923360">
      <w:bodyDiv w:val="1"/>
      <w:marLeft w:val="0"/>
      <w:marRight w:val="0"/>
      <w:marTop w:val="0"/>
      <w:marBottom w:val="0"/>
      <w:divBdr>
        <w:top w:val="none" w:sz="0" w:space="0" w:color="auto"/>
        <w:left w:val="none" w:sz="0" w:space="0" w:color="auto"/>
        <w:bottom w:val="none" w:sz="0" w:space="0" w:color="auto"/>
        <w:right w:val="none" w:sz="0" w:space="0" w:color="auto"/>
      </w:divBdr>
    </w:div>
    <w:div w:id="1537040607">
      <w:bodyDiv w:val="1"/>
      <w:marLeft w:val="0"/>
      <w:marRight w:val="0"/>
      <w:marTop w:val="0"/>
      <w:marBottom w:val="0"/>
      <w:divBdr>
        <w:top w:val="none" w:sz="0" w:space="0" w:color="auto"/>
        <w:left w:val="none" w:sz="0" w:space="0" w:color="auto"/>
        <w:bottom w:val="none" w:sz="0" w:space="0" w:color="auto"/>
        <w:right w:val="none" w:sz="0" w:space="0" w:color="auto"/>
      </w:divBdr>
    </w:div>
    <w:div w:id="1546022970">
      <w:bodyDiv w:val="1"/>
      <w:marLeft w:val="0"/>
      <w:marRight w:val="0"/>
      <w:marTop w:val="0"/>
      <w:marBottom w:val="0"/>
      <w:divBdr>
        <w:top w:val="none" w:sz="0" w:space="0" w:color="auto"/>
        <w:left w:val="none" w:sz="0" w:space="0" w:color="auto"/>
        <w:bottom w:val="none" w:sz="0" w:space="0" w:color="auto"/>
        <w:right w:val="none" w:sz="0" w:space="0" w:color="auto"/>
      </w:divBdr>
    </w:div>
    <w:div w:id="1547596489">
      <w:bodyDiv w:val="1"/>
      <w:marLeft w:val="0"/>
      <w:marRight w:val="0"/>
      <w:marTop w:val="0"/>
      <w:marBottom w:val="0"/>
      <w:divBdr>
        <w:top w:val="none" w:sz="0" w:space="0" w:color="auto"/>
        <w:left w:val="none" w:sz="0" w:space="0" w:color="auto"/>
        <w:bottom w:val="none" w:sz="0" w:space="0" w:color="auto"/>
        <w:right w:val="none" w:sz="0" w:space="0" w:color="auto"/>
      </w:divBdr>
    </w:div>
    <w:div w:id="1547909075">
      <w:bodyDiv w:val="1"/>
      <w:marLeft w:val="0"/>
      <w:marRight w:val="0"/>
      <w:marTop w:val="0"/>
      <w:marBottom w:val="0"/>
      <w:divBdr>
        <w:top w:val="none" w:sz="0" w:space="0" w:color="auto"/>
        <w:left w:val="none" w:sz="0" w:space="0" w:color="auto"/>
        <w:bottom w:val="none" w:sz="0" w:space="0" w:color="auto"/>
        <w:right w:val="none" w:sz="0" w:space="0" w:color="auto"/>
      </w:divBdr>
    </w:div>
    <w:div w:id="155400475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66991908">
      <w:bodyDiv w:val="1"/>
      <w:marLeft w:val="0"/>
      <w:marRight w:val="0"/>
      <w:marTop w:val="0"/>
      <w:marBottom w:val="0"/>
      <w:divBdr>
        <w:top w:val="none" w:sz="0" w:space="0" w:color="auto"/>
        <w:left w:val="none" w:sz="0" w:space="0" w:color="auto"/>
        <w:bottom w:val="none" w:sz="0" w:space="0" w:color="auto"/>
        <w:right w:val="none" w:sz="0" w:space="0" w:color="auto"/>
      </w:divBdr>
    </w:div>
    <w:div w:id="1578054929">
      <w:bodyDiv w:val="1"/>
      <w:marLeft w:val="0"/>
      <w:marRight w:val="0"/>
      <w:marTop w:val="0"/>
      <w:marBottom w:val="0"/>
      <w:divBdr>
        <w:top w:val="none" w:sz="0" w:space="0" w:color="auto"/>
        <w:left w:val="none" w:sz="0" w:space="0" w:color="auto"/>
        <w:bottom w:val="none" w:sz="0" w:space="0" w:color="auto"/>
        <w:right w:val="none" w:sz="0" w:space="0" w:color="auto"/>
      </w:divBdr>
    </w:div>
    <w:div w:id="1578633879">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333145712">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19683925">
      <w:bodyDiv w:val="1"/>
      <w:marLeft w:val="0"/>
      <w:marRight w:val="0"/>
      <w:marTop w:val="0"/>
      <w:marBottom w:val="0"/>
      <w:divBdr>
        <w:top w:val="none" w:sz="0" w:space="0" w:color="auto"/>
        <w:left w:val="none" w:sz="0" w:space="0" w:color="auto"/>
        <w:bottom w:val="none" w:sz="0" w:space="0" w:color="auto"/>
        <w:right w:val="none" w:sz="0" w:space="0" w:color="auto"/>
      </w:divBdr>
    </w:div>
    <w:div w:id="1620991620">
      <w:bodyDiv w:val="1"/>
      <w:marLeft w:val="0"/>
      <w:marRight w:val="0"/>
      <w:marTop w:val="0"/>
      <w:marBottom w:val="0"/>
      <w:divBdr>
        <w:top w:val="none" w:sz="0" w:space="0" w:color="auto"/>
        <w:left w:val="none" w:sz="0" w:space="0" w:color="auto"/>
        <w:bottom w:val="none" w:sz="0" w:space="0" w:color="auto"/>
        <w:right w:val="none" w:sz="0" w:space="0" w:color="auto"/>
      </w:divBdr>
    </w:div>
    <w:div w:id="1623153908">
      <w:bodyDiv w:val="1"/>
      <w:marLeft w:val="0"/>
      <w:marRight w:val="0"/>
      <w:marTop w:val="0"/>
      <w:marBottom w:val="0"/>
      <w:divBdr>
        <w:top w:val="none" w:sz="0" w:space="0" w:color="auto"/>
        <w:left w:val="none" w:sz="0" w:space="0" w:color="auto"/>
        <w:bottom w:val="none" w:sz="0" w:space="0" w:color="auto"/>
        <w:right w:val="none" w:sz="0" w:space="0" w:color="auto"/>
      </w:divBdr>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58457640">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799494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0837256">
      <w:bodyDiv w:val="1"/>
      <w:marLeft w:val="0"/>
      <w:marRight w:val="0"/>
      <w:marTop w:val="0"/>
      <w:marBottom w:val="0"/>
      <w:divBdr>
        <w:top w:val="none" w:sz="0" w:space="0" w:color="auto"/>
        <w:left w:val="none" w:sz="0" w:space="0" w:color="auto"/>
        <w:bottom w:val="none" w:sz="0" w:space="0" w:color="auto"/>
        <w:right w:val="none" w:sz="0" w:space="0" w:color="auto"/>
      </w:divBdr>
    </w:div>
    <w:div w:id="1696929400">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04985380">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9126331">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57119512">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1734384">
      <w:bodyDiv w:val="1"/>
      <w:marLeft w:val="0"/>
      <w:marRight w:val="0"/>
      <w:marTop w:val="0"/>
      <w:marBottom w:val="0"/>
      <w:divBdr>
        <w:top w:val="none" w:sz="0" w:space="0" w:color="auto"/>
        <w:left w:val="none" w:sz="0" w:space="0" w:color="auto"/>
        <w:bottom w:val="none" w:sz="0" w:space="0" w:color="auto"/>
        <w:right w:val="none" w:sz="0" w:space="0" w:color="auto"/>
      </w:divBdr>
    </w:div>
    <w:div w:id="1734037398">
      <w:bodyDiv w:val="1"/>
      <w:marLeft w:val="0"/>
      <w:marRight w:val="0"/>
      <w:marTop w:val="0"/>
      <w:marBottom w:val="0"/>
      <w:divBdr>
        <w:top w:val="none" w:sz="0" w:space="0" w:color="auto"/>
        <w:left w:val="none" w:sz="0" w:space="0" w:color="auto"/>
        <w:bottom w:val="none" w:sz="0" w:space="0" w:color="auto"/>
        <w:right w:val="none" w:sz="0" w:space="0" w:color="auto"/>
      </w:divBdr>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77916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79443105">
      <w:bodyDiv w:val="1"/>
      <w:marLeft w:val="0"/>
      <w:marRight w:val="0"/>
      <w:marTop w:val="0"/>
      <w:marBottom w:val="0"/>
      <w:divBdr>
        <w:top w:val="none" w:sz="0" w:space="0" w:color="auto"/>
        <w:left w:val="none" w:sz="0" w:space="0" w:color="auto"/>
        <w:bottom w:val="none" w:sz="0" w:space="0" w:color="auto"/>
        <w:right w:val="none" w:sz="0" w:space="0" w:color="auto"/>
      </w:divBdr>
    </w:div>
    <w:div w:id="178238395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331294">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1920999">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93640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998843510">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 w:id="890386645">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sChild>
    </w:div>
    <w:div w:id="1872574361">
      <w:bodyDiv w:val="1"/>
      <w:marLeft w:val="0"/>
      <w:marRight w:val="0"/>
      <w:marTop w:val="0"/>
      <w:marBottom w:val="0"/>
      <w:divBdr>
        <w:top w:val="none" w:sz="0" w:space="0" w:color="auto"/>
        <w:left w:val="none" w:sz="0" w:space="0" w:color="auto"/>
        <w:bottom w:val="none" w:sz="0" w:space="0" w:color="auto"/>
        <w:right w:val="none" w:sz="0" w:space="0" w:color="auto"/>
      </w:divBdr>
    </w:div>
    <w:div w:id="1872649684">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9314485">
      <w:bodyDiv w:val="1"/>
      <w:marLeft w:val="0"/>
      <w:marRight w:val="0"/>
      <w:marTop w:val="0"/>
      <w:marBottom w:val="0"/>
      <w:divBdr>
        <w:top w:val="none" w:sz="0" w:space="0" w:color="auto"/>
        <w:left w:val="none" w:sz="0" w:space="0" w:color="auto"/>
        <w:bottom w:val="none" w:sz="0" w:space="0" w:color="auto"/>
        <w:right w:val="none" w:sz="0" w:space="0" w:color="auto"/>
      </w:divBdr>
    </w:div>
    <w:div w:id="1883708453">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1825318853">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895631377">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sChild>
    </w:div>
    <w:div w:id="1936205738">
      <w:bodyDiv w:val="1"/>
      <w:marLeft w:val="0"/>
      <w:marRight w:val="0"/>
      <w:marTop w:val="0"/>
      <w:marBottom w:val="0"/>
      <w:divBdr>
        <w:top w:val="none" w:sz="0" w:space="0" w:color="auto"/>
        <w:left w:val="none" w:sz="0" w:space="0" w:color="auto"/>
        <w:bottom w:val="none" w:sz="0" w:space="0" w:color="auto"/>
        <w:right w:val="none" w:sz="0" w:space="0" w:color="auto"/>
      </w:divBdr>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46232924">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3660169">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83540103">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628705711">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5100622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3484535">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4353129">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4526446">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39693918">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124122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4214657">
      <w:bodyDiv w:val="1"/>
      <w:marLeft w:val="0"/>
      <w:marRight w:val="0"/>
      <w:marTop w:val="0"/>
      <w:marBottom w:val="0"/>
      <w:divBdr>
        <w:top w:val="none" w:sz="0" w:space="0" w:color="auto"/>
        <w:left w:val="none" w:sz="0" w:space="0" w:color="auto"/>
        <w:bottom w:val="none" w:sz="0" w:space="0" w:color="auto"/>
        <w:right w:val="none" w:sz="0" w:space="0" w:color="auto"/>
      </w:divBdr>
    </w:div>
    <w:div w:id="206579219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940921">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9844222">
      <w:bodyDiv w:val="1"/>
      <w:marLeft w:val="0"/>
      <w:marRight w:val="0"/>
      <w:marTop w:val="0"/>
      <w:marBottom w:val="0"/>
      <w:divBdr>
        <w:top w:val="none" w:sz="0" w:space="0" w:color="auto"/>
        <w:left w:val="none" w:sz="0" w:space="0" w:color="auto"/>
        <w:bottom w:val="none" w:sz="0" w:space="0" w:color="auto"/>
        <w:right w:val="none" w:sz="0" w:space="0" w:color="auto"/>
      </w:divBdr>
    </w:div>
    <w:div w:id="2089962366">
      <w:bodyDiv w:val="1"/>
      <w:marLeft w:val="0"/>
      <w:marRight w:val="0"/>
      <w:marTop w:val="0"/>
      <w:marBottom w:val="0"/>
      <w:divBdr>
        <w:top w:val="none" w:sz="0" w:space="0" w:color="auto"/>
        <w:left w:val="none" w:sz="0" w:space="0" w:color="auto"/>
        <w:bottom w:val="none" w:sz="0" w:space="0" w:color="auto"/>
        <w:right w:val="none" w:sz="0" w:space="0" w:color="auto"/>
      </w:divBdr>
    </w:div>
    <w:div w:id="2089962855">
      <w:bodyDiv w:val="1"/>
      <w:marLeft w:val="0"/>
      <w:marRight w:val="0"/>
      <w:marTop w:val="0"/>
      <w:marBottom w:val="0"/>
      <w:divBdr>
        <w:top w:val="none" w:sz="0" w:space="0" w:color="auto"/>
        <w:left w:val="none" w:sz="0" w:space="0" w:color="auto"/>
        <w:bottom w:val="none" w:sz="0" w:space="0" w:color="auto"/>
        <w:right w:val="none" w:sz="0" w:space="0" w:color="auto"/>
      </w:divBdr>
      <w:divsChild>
        <w:div w:id="625042719">
          <w:marLeft w:val="0"/>
          <w:marRight w:val="0"/>
          <w:marTop w:val="0"/>
          <w:marBottom w:val="0"/>
          <w:divBdr>
            <w:top w:val="none" w:sz="0" w:space="0" w:color="auto"/>
            <w:left w:val="none" w:sz="0" w:space="0" w:color="auto"/>
            <w:bottom w:val="none" w:sz="0" w:space="0" w:color="auto"/>
            <w:right w:val="none" w:sz="0" w:space="0" w:color="auto"/>
          </w:divBdr>
        </w:div>
        <w:div w:id="2008628955">
          <w:marLeft w:val="0"/>
          <w:marRight w:val="0"/>
          <w:marTop w:val="0"/>
          <w:marBottom w:val="0"/>
          <w:divBdr>
            <w:top w:val="none" w:sz="0" w:space="0" w:color="auto"/>
            <w:left w:val="none" w:sz="0" w:space="0" w:color="auto"/>
            <w:bottom w:val="none" w:sz="0" w:space="0" w:color="auto"/>
            <w:right w:val="none" w:sz="0" w:space="0" w:color="auto"/>
          </w:divBdr>
        </w:div>
        <w:div w:id="1874996032">
          <w:marLeft w:val="0"/>
          <w:marRight w:val="0"/>
          <w:marTop w:val="0"/>
          <w:marBottom w:val="0"/>
          <w:divBdr>
            <w:top w:val="none" w:sz="0" w:space="0" w:color="auto"/>
            <w:left w:val="none" w:sz="0" w:space="0" w:color="auto"/>
            <w:bottom w:val="none" w:sz="0" w:space="0" w:color="auto"/>
            <w:right w:val="none" w:sz="0" w:space="0" w:color="auto"/>
          </w:divBdr>
        </w:div>
        <w:div w:id="1471631887">
          <w:marLeft w:val="0"/>
          <w:marRight w:val="0"/>
          <w:marTop w:val="0"/>
          <w:marBottom w:val="0"/>
          <w:divBdr>
            <w:top w:val="none" w:sz="0" w:space="0" w:color="auto"/>
            <w:left w:val="none" w:sz="0" w:space="0" w:color="auto"/>
            <w:bottom w:val="none" w:sz="0" w:space="0" w:color="auto"/>
            <w:right w:val="none" w:sz="0" w:space="0" w:color="auto"/>
          </w:divBdr>
        </w:div>
        <w:div w:id="863448115">
          <w:marLeft w:val="0"/>
          <w:marRight w:val="0"/>
          <w:marTop w:val="0"/>
          <w:marBottom w:val="0"/>
          <w:divBdr>
            <w:top w:val="none" w:sz="0" w:space="0" w:color="auto"/>
            <w:left w:val="none" w:sz="0" w:space="0" w:color="auto"/>
            <w:bottom w:val="none" w:sz="0" w:space="0" w:color="auto"/>
            <w:right w:val="none" w:sz="0" w:space="0" w:color="auto"/>
          </w:divBdr>
        </w:div>
      </w:divsChild>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0447565">
      <w:bodyDiv w:val="1"/>
      <w:marLeft w:val="0"/>
      <w:marRight w:val="0"/>
      <w:marTop w:val="0"/>
      <w:marBottom w:val="0"/>
      <w:divBdr>
        <w:top w:val="none" w:sz="0" w:space="0" w:color="auto"/>
        <w:left w:val="none" w:sz="0" w:space="0" w:color="auto"/>
        <w:bottom w:val="none" w:sz="0" w:space="0" w:color="auto"/>
        <w:right w:val="none" w:sz="0" w:space="0" w:color="auto"/>
      </w:divBdr>
      <w:divsChild>
        <w:div w:id="365525467">
          <w:marLeft w:val="0"/>
          <w:marRight w:val="0"/>
          <w:marTop w:val="0"/>
          <w:marBottom w:val="0"/>
          <w:divBdr>
            <w:top w:val="none" w:sz="0" w:space="0" w:color="auto"/>
            <w:left w:val="none" w:sz="0" w:space="0" w:color="auto"/>
            <w:bottom w:val="none" w:sz="0" w:space="0" w:color="auto"/>
            <w:right w:val="none" w:sz="0" w:space="0" w:color="auto"/>
          </w:divBdr>
        </w:div>
        <w:div w:id="10493866">
          <w:marLeft w:val="0"/>
          <w:marRight w:val="0"/>
          <w:marTop w:val="0"/>
          <w:marBottom w:val="0"/>
          <w:divBdr>
            <w:top w:val="none" w:sz="0" w:space="0" w:color="auto"/>
            <w:left w:val="none" w:sz="0" w:space="0" w:color="auto"/>
            <w:bottom w:val="none" w:sz="0" w:space="0" w:color="auto"/>
            <w:right w:val="none" w:sz="0" w:space="0" w:color="auto"/>
          </w:divBdr>
        </w:div>
        <w:div w:id="1143935407">
          <w:marLeft w:val="0"/>
          <w:marRight w:val="0"/>
          <w:marTop w:val="0"/>
          <w:marBottom w:val="0"/>
          <w:divBdr>
            <w:top w:val="none" w:sz="0" w:space="0" w:color="auto"/>
            <w:left w:val="none" w:sz="0" w:space="0" w:color="auto"/>
            <w:bottom w:val="none" w:sz="0" w:space="0" w:color="auto"/>
            <w:right w:val="none" w:sz="0" w:space="0" w:color="auto"/>
          </w:divBdr>
        </w:div>
        <w:div w:id="1810242230">
          <w:marLeft w:val="0"/>
          <w:marRight w:val="0"/>
          <w:marTop w:val="0"/>
          <w:marBottom w:val="0"/>
          <w:divBdr>
            <w:top w:val="none" w:sz="0" w:space="0" w:color="auto"/>
            <w:left w:val="none" w:sz="0" w:space="0" w:color="auto"/>
            <w:bottom w:val="none" w:sz="0" w:space="0" w:color="auto"/>
            <w:right w:val="none" w:sz="0" w:space="0" w:color="auto"/>
          </w:divBdr>
        </w:div>
        <w:div w:id="1314487880">
          <w:marLeft w:val="0"/>
          <w:marRight w:val="0"/>
          <w:marTop w:val="0"/>
          <w:marBottom w:val="0"/>
          <w:divBdr>
            <w:top w:val="none" w:sz="0" w:space="0" w:color="auto"/>
            <w:left w:val="none" w:sz="0" w:space="0" w:color="auto"/>
            <w:bottom w:val="none" w:sz="0" w:space="0" w:color="auto"/>
            <w:right w:val="none" w:sz="0" w:space="0" w:color="auto"/>
          </w:divBdr>
        </w:div>
      </w:divsChild>
    </w:div>
    <w:div w:id="210410662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2432496">
      <w:bodyDiv w:val="1"/>
      <w:marLeft w:val="0"/>
      <w:marRight w:val="0"/>
      <w:marTop w:val="0"/>
      <w:marBottom w:val="0"/>
      <w:divBdr>
        <w:top w:val="none" w:sz="0" w:space="0" w:color="auto"/>
        <w:left w:val="none" w:sz="0" w:space="0" w:color="auto"/>
        <w:bottom w:val="none" w:sz="0" w:space="0" w:color="auto"/>
        <w:right w:val="none" w:sz="0" w:space="0" w:color="auto"/>
      </w:divBdr>
    </w:div>
    <w:div w:id="2113816435">
      <w:bodyDiv w:val="1"/>
      <w:marLeft w:val="0"/>
      <w:marRight w:val="0"/>
      <w:marTop w:val="0"/>
      <w:marBottom w:val="0"/>
      <w:divBdr>
        <w:top w:val="none" w:sz="0" w:space="0" w:color="auto"/>
        <w:left w:val="none" w:sz="0" w:space="0" w:color="auto"/>
        <w:bottom w:val="none" w:sz="0" w:space="0" w:color="auto"/>
        <w:right w:val="none" w:sz="0" w:space="0" w:color="auto"/>
      </w:divBdr>
    </w:div>
    <w:div w:id="2116948031">
      <w:bodyDiv w:val="1"/>
      <w:marLeft w:val="0"/>
      <w:marRight w:val="0"/>
      <w:marTop w:val="0"/>
      <w:marBottom w:val="0"/>
      <w:divBdr>
        <w:top w:val="none" w:sz="0" w:space="0" w:color="auto"/>
        <w:left w:val="none" w:sz="0" w:space="0" w:color="auto"/>
        <w:bottom w:val="none" w:sz="0" w:space="0" w:color="auto"/>
        <w:right w:val="none" w:sz="0" w:space="0" w:color="auto"/>
      </w:divBdr>
    </w:div>
    <w:div w:id="2125225873">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237205190">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39227543">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BFC587-47A1-43ED-A87E-34EBF0716D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32</Pages>
  <Words>13936</Words>
  <Characters>79437</Characters>
  <Application>Microsoft Office Word</Application>
  <DocSecurity>0</DocSecurity>
  <Lines>661</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Austin A. Aspillaga</dc:creator>
  <cp:lastModifiedBy>Jem Eric F. Famorcan</cp:lastModifiedBy>
  <cp:revision>12</cp:revision>
  <dcterms:created xsi:type="dcterms:W3CDTF">2020-11-18T13:52:00Z</dcterms:created>
  <dcterms:modified xsi:type="dcterms:W3CDTF">2020-11-18T16:47:00Z</dcterms:modified>
</cp:coreProperties>
</file>